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9C2418" w14:textId="036C57F7" w:rsidR="00D5582C" w:rsidRPr="00D5582C" w:rsidRDefault="001B0B6D" w:rsidP="006D1CED">
      <w:r>
        <w:rPr>
          <w:noProof/>
          <w:lang w:val="en-GB" w:eastAsia="ko-KR"/>
        </w:rPr>
        <w:drawing>
          <wp:anchor distT="0" distB="0" distL="114300" distR="114300" simplePos="0" relativeHeight="251825152" behindDoc="1" locked="0" layoutInCell="1" allowOverlap="1" wp14:anchorId="267736F7" wp14:editId="222AE62A">
            <wp:simplePos x="0" y="0"/>
            <wp:positionH relativeFrom="column">
              <wp:posOffset>-86995</wp:posOffset>
            </wp:positionH>
            <wp:positionV relativeFrom="paragraph">
              <wp:posOffset>-702945</wp:posOffset>
            </wp:positionV>
            <wp:extent cx="1607820" cy="575945"/>
            <wp:effectExtent l="0" t="0" r="5080"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logo-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7820" cy="57594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ko-KR"/>
        </w:rPr>
        <w:drawing>
          <wp:anchor distT="0" distB="0" distL="114300" distR="114300" simplePos="0" relativeHeight="251823104" behindDoc="1" locked="0" layoutInCell="1" allowOverlap="1" wp14:anchorId="41D818C9" wp14:editId="6E774817">
            <wp:simplePos x="0" y="0"/>
            <wp:positionH relativeFrom="column">
              <wp:posOffset>-648335</wp:posOffset>
            </wp:positionH>
            <wp:positionV relativeFrom="paragraph">
              <wp:posOffset>-1224280</wp:posOffset>
            </wp:positionV>
            <wp:extent cx="7563485" cy="10698480"/>
            <wp:effectExtent l="0" t="0" r="5715" b="0"/>
            <wp:wrapNone/>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guide-cover-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3485" cy="10698480"/>
                    </a:xfrm>
                    <a:prstGeom prst="rect">
                      <a:avLst/>
                    </a:prstGeom>
                  </pic:spPr>
                </pic:pic>
              </a:graphicData>
            </a:graphic>
            <wp14:sizeRelH relativeFrom="page">
              <wp14:pctWidth>0</wp14:pctWidth>
            </wp14:sizeRelH>
            <wp14:sizeRelV relativeFrom="page">
              <wp14:pctHeight>0</wp14:pctHeight>
            </wp14:sizeRelV>
          </wp:anchor>
        </w:drawing>
      </w:r>
    </w:p>
    <w:p w14:paraId="71C8E483" w14:textId="77777777" w:rsidR="00D5582C" w:rsidRPr="00D5582C" w:rsidRDefault="00D5582C" w:rsidP="006D1CED"/>
    <w:p w14:paraId="11765903" w14:textId="77777777" w:rsidR="00D5582C" w:rsidRPr="00D5582C" w:rsidRDefault="00D5582C" w:rsidP="006D1CED"/>
    <w:p w14:paraId="5DA46D10" w14:textId="77777777" w:rsidR="00D5582C" w:rsidRPr="00D5582C" w:rsidRDefault="00D5582C" w:rsidP="006D1CED"/>
    <w:p w14:paraId="74AA01A6" w14:textId="77777777" w:rsidR="00D5582C" w:rsidRPr="00D5582C" w:rsidRDefault="00D5582C" w:rsidP="006D1CED"/>
    <w:p w14:paraId="738E0835" w14:textId="77777777" w:rsidR="00D5582C" w:rsidRPr="00D5582C" w:rsidRDefault="00D5582C" w:rsidP="006D1CED"/>
    <w:p w14:paraId="1B1A58C5" w14:textId="77777777" w:rsidR="00D5582C" w:rsidRPr="00D5582C" w:rsidRDefault="00D5582C" w:rsidP="006D1CED"/>
    <w:p w14:paraId="219ED7DE" w14:textId="77777777" w:rsidR="00D5582C" w:rsidRPr="00D5582C" w:rsidRDefault="00D5582C" w:rsidP="006D1CED"/>
    <w:p w14:paraId="630ECCE3" w14:textId="77777777" w:rsidR="00D5582C" w:rsidRPr="00D5582C" w:rsidRDefault="00D5582C" w:rsidP="006D1CED"/>
    <w:p w14:paraId="5A6F4FED" w14:textId="77777777" w:rsidR="00D5582C" w:rsidRPr="00D5582C" w:rsidRDefault="00D5582C" w:rsidP="006D1CED"/>
    <w:p w14:paraId="496277B2" w14:textId="77777777" w:rsidR="00D5582C" w:rsidRPr="00D5582C" w:rsidRDefault="00D5582C" w:rsidP="006D1CED"/>
    <w:p w14:paraId="6FACC1FB" w14:textId="77777777" w:rsidR="00D5582C" w:rsidRPr="00D5582C" w:rsidRDefault="00D5582C" w:rsidP="006D1CED"/>
    <w:p w14:paraId="36328DA1" w14:textId="77777777" w:rsidR="00D5582C" w:rsidRPr="00D5582C" w:rsidRDefault="00D5582C" w:rsidP="006D1CED"/>
    <w:p w14:paraId="05C76234" w14:textId="77777777" w:rsidR="00D5582C" w:rsidRPr="00D5582C" w:rsidRDefault="00D5582C" w:rsidP="006D1CED"/>
    <w:p w14:paraId="55E1CE6F" w14:textId="79EFBDF5" w:rsidR="00D5582C" w:rsidRPr="00D5582C" w:rsidRDefault="00D5582C" w:rsidP="006D1CED"/>
    <w:p w14:paraId="2B4CBE86" w14:textId="7160078B" w:rsidR="00D5582C" w:rsidRPr="00D5582C" w:rsidRDefault="00D5582C" w:rsidP="006D1CED"/>
    <w:p w14:paraId="68E3BF0A" w14:textId="77777777" w:rsidR="00051006" w:rsidRDefault="004B210C" w:rsidP="00801CE7">
      <w:pPr>
        <w:spacing w:line="259" w:lineRule="auto"/>
        <w:jc w:val="left"/>
      </w:pPr>
      <w:r w:rsidRPr="00D5582C">
        <w:rPr>
          <w:noProof/>
          <w:lang w:val="en-GB" w:eastAsia="ko-KR"/>
        </w:rPr>
        <mc:AlternateContent>
          <mc:Choice Requires="wpg">
            <w:drawing>
              <wp:anchor distT="0" distB="0" distL="114300" distR="114300" simplePos="0" relativeHeight="251740160" behindDoc="0" locked="0" layoutInCell="1" allowOverlap="1" wp14:anchorId="198F1E54" wp14:editId="1AB6D2BA">
                <wp:simplePos x="0" y="0"/>
                <wp:positionH relativeFrom="column">
                  <wp:posOffset>1910849</wp:posOffset>
                </wp:positionH>
                <wp:positionV relativeFrom="paragraph">
                  <wp:posOffset>1712194</wp:posOffset>
                </wp:positionV>
                <wp:extent cx="4521200" cy="1490133"/>
                <wp:effectExtent l="0" t="0" r="0" b="0"/>
                <wp:wrapNone/>
                <wp:docPr id="4" name="Group 4"/>
                <wp:cNvGraphicFramePr/>
                <a:graphic xmlns:a="http://schemas.openxmlformats.org/drawingml/2006/main">
                  <a:graphicData uri="http://schemas.microsoft.com/office/word/2010/wordprocessingGroup">
                    <wpg:wgp>
                      <wpg:cNvGrpSpPr/>
                      <wpg:grpSpPr>
                        <a:xfrm>
                          <a:off x="0" y="0"/>
                          <a:ext cx="4521200" cy="1490133"/>
                          <a:chOff x="0" y="0"/>
                          <a:chExt cx="4521200" cy="1490133"/>
                        </a:xfrm>
                      </wpg:grpSpPr>
                      <wps:wsp>
                        <wps:cNvPr id="2" name="Text Box 2"/>
                        <wps:cNvSpPr txBox="1"/>
                        <wps:spPr>
                          <a:xfrm>
                            <a:off x="389467" y="0"/>
                            <a:ext cx="4131733" cy="1490133"/>
                          </a:xfrm>
                          <a:prstGeom prst="rect">
                            <a:avLst/>
                          </a:prstGeom>
                          <a:noFill/>
                          <a:ln w="6350">
                            <a:noFill/>
                          </a:ln>
                        </wps:spPr>
                        <wps:txbx>
                          <w:txbxContent>
                            <w:p w14:paraId="2820F971" w14:textId="652DD6A7" w:rsidR="00EB48B5" w:rsidRPr="004E2DB1" w:rsidRDefault="00EB48B5" w:rsidP="004B210C">
                              <w:pPr>
                                <w:pStyle w:val="Covertitle"/>
                              </w:pPr>
                              <w:r>
                                <w:t>An employer</w:t>
                              </w:r>
                              <w:r w:rsidRPr="004E2DB1">
                                <w:t>s</w:t>
                              </w:r>
                              <w:r>
                                <w:t>’</w:t>
                              </w:r>
                              <w:r w:rsidRPr="004E2DB1">
                                <w:t xml:space="preserve"> guide on managing your workplace during COVID-1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110067"/>
                            <a:ext cx="228600" cy="266700"/>
                          </a:xfrm>
                          <a:prstGeom prst="rect">
                            <a:avLst/>
                          </a:prstGeom>
                        </pic:spPr>
                      </pic:pic>
                    </wpg:wgp>
                  </a:graphicData>
                </a:graphic>
              </wp:anchor>
            </w:drawing>
          </mc:Choice>
          <mc:Fallback>
            <w:pict>
              <v:group w14:anchorId="198F1E54" id="Group 4" o:spid="_x0000_s1026" style="position:absolute;margin-left:150.45pt;margin-top:134.8pt;width:356pt;height:117.35pt;z-index:251740160" coordsize="45212,1490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">
                <v:shapetype id="_x0000_t202" coordsize="21600,21600" o:spt="202" path="m,l,21600r21600,l21600,xe">
                  <v:stroke joinstyle="miter"/>
                  <v:path gradientshapeok="t" o:connecttype="rect"/>
                </v:shapetype>
                <v:shape id="_x0000_s1027" type="#_x0000_t202" style="position:absolute;left:3894;width:41318;height:14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" filled="f" stroked="f" strokeweight=".5pt">
                  <v:textbox>
                    <w:txbxContent>
                      <w:p w14:paraId="2820F971" w14:textId="652DD6A7" w:rsidR="00EB48B5" w:rsidRPr="004E2DB1" w:rsidRDefault="00EB48B5" w:rsidP="004B210C">
                        <w:pPr>
                          <w:pStyle w:val="Covertitle"/>
                        </w:pPr>
                        <w:r>
                          <w:t>An employer</w:t>
                        </w:r>
                        <w:r w:rsidRPr="004E2DB1">
                          <w:t>s</w:t>
                        </w:r>
                        <w:r>
                          <w:t>’</w:t>
                        </w:r>
                        <w:r w:rsidRPr="004E2DB1">
                          <w:t xml:space="preserve"> guide on managing your workplace during COVID-19 </w:t>
                        </w:r>
                      </w:p>
                    </w:txbxContent>
                  </v:textbox>
                </v:shape>
                <v:shape id="Picture 3" o:spid="_x0000_s1028" type="#_x0000_t75" style="position:absolute;top:1100;width:2286;height:2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">
                  <v:imagedata r:id="rId11" o:title=""/>
                  <v:path arrowok="t"/>
                </v:shape>
              </v:group>
            </w:pict>
          </mc:Fallback>
        </mc:AlternateContent>
      </w:r>
    </w:p>
    <w:p w14:paraId="148C8F86" w14:textId="77777777" w:rsidR="00051006" w:rsidRPr="00051006" w:rsidRDefault="00051006" w:rsidP="00051006"/>
    <w:p w14:paraId="6CC2FD64" w14:textId="77777777" w:rsidR="00051006" w:rsidRPr="00051006" w:rsidRDefault="00051006" w:rsidP="00051006"/>
    <w:p w14:paraId="359E864C" w14:textId="1D92D965" w:rsidR="00051006" w:rsidRDefault="00051006" w:rsidP="00051006">
      <w:pPr>
        <w:tabs>
          <w:tab w:val="left" w:pos="2405"/>
        </w:tabs>
        <w:spacing w:line="259" w:lineRule="auto"/>
        <w:jc w:val="left"/>
      </w:pPr>
      <w:r>
        <w:tab/>
      </w:r>
    </w:p>
    <w:p w14:paraId="4EEBBD0B" w14:textId="0F7FD1C1" w:rsidR="008A50C7" w:rsidRPr="00801CE7" w:rsidRDefault="00BD2095" w:rsidP="00801CE7">
      <w:pPr>
        <w:spacing w:line="259" w:lineRule="auto"/>
        <w:jc w:val="left"/>
        <w:rPr>
          <w:rStyle w:val="Heading1Char"/>
          <w:b w:val="0"/>
          <w:bCs w:val="0"/>
          <w:color w:val="26235A"/>
          <w:sz w:val="22"/>
          <w:szCs w:val="22"/>
        </w:rPr>
      </w:pPr>
      <w:r w:rsidRPr="00051006">
        <w:br w:type="page"/>
      </w:r>
      <w:r w:rsidR="004E2DB1" w:rsidRPr="00B24F08">
        <w:rPr>
          <w:rStyle w:val="Heading1Char"/>
          <w:noProof/>
          <w:lang w:val="en-GB" w:eastAsia="ko-KR"/>
        </w:rPr>
        <w:lastRenderedPageBreak/>
        <w:drawing>
          <wp:anchor distT="0" distB="0" distL="114300" distR="114300" simplePos="0" relativeHeight="251742208" behindDoc="0" locked="0" layoutInCell="1" allowOverlap="1" wp14:anchorId="3BA43934" wp14:editId="27799159">
            <wp:simplePos x="0" y="0"/>
            <wp:positionH relativeFrom="column">
              <wp:posOffset>0</wp:posOffset>
            </wp:positionH>
            <wp:positionV relativeFrom="paragraph">
              <wp:posOffset>24823</wp:posOffset>
            </wp:positionV>
            <wp:extent cx="165600" cy="19314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5600" cy="193145"/>
                    </a:xfrm>
                    <a:prstGeom prst="rect">
                      <a:avLst/>
                    </a:prstGeom>
                  </pic:spPr>
                </pic:pic>
              </a:graphicData>
            </a:graphic>
            <wp14:sizeRelH relativeFrom="margin">
              <wp14:pctWidth>0</wp14:pctWidth>
            </wp14:sizeRelH>
            <wp14:sizeRelV relativeFrom="margin">
              <wp14:pctHeight>0</wp14:pctHeight>
            </wp14:sizeRelV>
          </wp:anchor>
        </w:drawing>
      </w:r>
      <w:bookmarkStart w:id="0" w:name="_Toc36462305"/>
      <w:bookmarkStart w:id="1" w:name="_Toc36462435"/>
      <w:bookmarkStart w:id="2" w:name="_Toc36462476"/>
      <w:bookmarkStart w:id="3" w:name="_Toc36462719"/>
      <w:r w:rsidR="008A50C7" w:rsidRPr="00B24F08">
        <w:rPr>
          <w:rStyle w:val="Heading1Char"/>
        </w:rPr>
        <w:t>How</w:t>
      </w:r>
      <w:r w:rsidR="008A50C7" w:rsidRPr="004E2DB1">
        <w:rPr>
          <w:rStyle w:val="Heading1Char"/>
        </w:rPr>
        <w:t xml:space="preserve"> to use this guide</w:t>
      </w:r>
      <w:bookmarkEnd w:id="0"/>
      <w:bookmarkEnd w:id="1"/>
      <w:bookmarkEnd w:id="2"/>
      <w:bookmarkEnd w:id="3"/>
      <w:r w:rsidR="008A50C7" w:rsidRPr="004E2DB1">
        <w:rPr>
          <w:rStyle w:val="Heading1Char"/>
        </w:rPr>
        <w:t xml:space="preserve"> </w:t>
      </w:r>
    </w:p>
    <w:p w14:paraId="11AE0472" w14:textId="77777777" w:rsidR="00100A37" w:rsidRDefault="00100A37" w:rsidP="00100A37">
      <w:r>
        <w:rPr>
          <w:noProof/>
          <w:lang w:val="en-GB" w:eastAsia="ko-KR"/>
        </w:rPr>
        <mc:AlternateContent>
          <mc:Choice Requires="wps">
            <w:drawing>
              <wp:anchor distT="0" distB="0" distL="114300" distR="114300" simplePos="0" relativeHeight="251807744" behindDoc="0" locked="0" layoutInCell="1" allowOverlap="1" wp14:anchorId="5BED4C79" wp14:editId="399BAD9A">
                <wp:simplePos x="0" y="0"/>
                <wp:positionH relativeFrom="column">
                  <wp:posOffset>3418</wp:posOffset>
                </wp:positionH>
                <wp:positionV relativeFrom="paragraph">
                  <wp:posOffset>79564</wp:posOffset>
                </wp:positionV>
                <wp:extent cx="6264613" cy="0"/>
                <wp:effectExtent l="0" t="0" r="9525" b="12700"/>
                <wp:wrapNone/>
                <wp:docPr id="207" name="Straight Connector 207"/>
                <wp:cNvGraphicFramePr/>
                <a:graphic xmlns:a="http://schemas.openxmlformats.org/drawingml/2006/main">
                  <a:graphicData uri="http://schemas.microsoft.com/office/word/2010/wordprocessingShape">
                    <wps:wsp>
                      <wps:cNvCnPr/>
                      <wps:spPr>
                        <a:xfrm>
                          <a:off x="0" y="0"/>
                          <a:ext cx="62646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AECD54A" id="Straight Connector 207" o:spid="_x0000_s1026" style="position:absolute;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6.25pt" to="493.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" strokecolor="#4472c4 [3204]" strokeweight=".5pt">
                <v:stroke joinstyle="miter"/>
              </v:line>
            </w:pict>
          </mc:Fallback>
        </mc:AlternateContent>
      </w:r>
    </w:p>
    <w:p w14:paraId="1335C0DF" w14:textId="265189A0" w:rsidR="00B418FF" w:rsidRPr="00D5582C" w:rsidRDefault="00BD2095" w:rsidP="00801CE7">
      <w:pPr>
        <w:pStyle w:val="textunderheader1"/>
      </w:pPr>
      <w:r w:rsidRPr="00D5582C">
        <w:t xml:space="preserve">This </w:t>
      </w:r>
      <w:r w:rsidR="00AF3CFC" w:rsidRPr="00D5582C">
        <w:t>Employer</w:t>
      </w:r>
      <w:r w:rsidR="008A50C7" w:rsidRPr="00D5582C">
        <w:t>’</w:t>
      </w:r>
      <w:r w:rsidR="00AF3CFC" w:rsidRPr="00D5582C">
        <w:t>s G</w:t>
      </w:r>
      <w:r w:rsidRPr="00D5582C">
        <w:t xml:space="preserve">uide </w:t>
      </w:r>
      <w:r w:rsidR="00AF3CFC" w:rsidRPr="00D5582C">
        <w:t>is based on</w:t>
      </w:r>
      <w:r w:rsidR="00D7091A" w:rsidRPr="00D5582C">
        <w:t xml:space="preserve"> </w:t>
      </w:r>
      <w:r w:rsidR="00F8660B" w:rsidRPr="00D5582C">
        <w:t>resources</w:t>
      </w:r>
      <w:r w:rsidR="00541F87" w:rsidRPr="00D5582C">
        <w:t>, guides</w:t>
      </w:r>
      <w:r w:rsidR="00F8660B" w:rsidRPr="00D5582C">
        <w:t xml:space="preserve"> and </w:t>
      </w:r>
      <w:r w:rsidR="00020227" w:rsidRPr="00D5582C">
        <w:t>directives</w:t>
      </w:r>
      <w:r w:rsidR="009F4477" w:rsidRPr="00D5582C">
        <w:t xml:space="preserve"> published by </w:t>
      </w:r>
      <w:r w:rsidR="004A645E" w:rsidRPr="00D5582C">
        <w:t>the World Health Organi</w:t>
      </w:r>
      <w:r w:rsidR="001757F7" w:rsidRPr="00D5582C">
        <w:t>z</w:t>
      </w:r>
      <w:r w:rsidR="004A645E" w:rsidRPr="00D5582C">
        <w:t xml:space="preserve">ation (WHO), </w:t>
      </w:r>
      <w:r w:rsidR="001059CD" w:rsidRPr="00D5582C">
        <w:t>g</w:t>
      </w:r>
      <w:r w:rsidR="00851ED9" w:rsidRPr="00D5582C">
        <w:t>overnments</w:t>
      </w:r>
      <w:r w:rsidR="00AF3CFC" w:rsidRPr="00D5582C">
        <w:t>,</w:t>
      </w:r>
      <w:r w:rsidR="00851ED9" w:rsidRPr="00D5582C">
        <w:t xml:space="preserve"> and </w:t>
      </w:r>
      <w:r w:rsidR="001059CD" w:rsidRPr="00D5582C">
        <w:t>e</w:t>
      </w:r>
      <w:r w:rsidR="00851ED9" w:rsidRPr="00D5582C">
        <w:t>m</w:t>
      </w:r>
      <w:r w:rsidR="00072BDF" w:rsidRPr="00D5582C">
        <w:t>ployers and business membership organi</w:t>
      </w:r>
      <w:r w:rsidR="001B0B6D">
        <w:t>z</w:t>
      </w:r>
      <w:r w:rsidR="00072BDF" w:rsidRPr="00D5582C">
        <w:t>ation</w:t>
      </w:r>
      <w:r w:rsidR="00B46D53" w:rsidRPr="00D5582C">
        <w:t>s</w:t>
      </w:r>
      <w:r w:rsidR="00072BDF" w:rsidRPr="00D5582C">
        <w:t xml:space="preserve"> (</w:t>
      </w:r>
      <w:bookmarkStart w:id="4" w:name="_GoBack"/>
      <w:r w:rsidR="00072BDF" w:rsidRPr="00D5582C">
        <w:t>EBMO</w:t>
      </w:r>
      <w:bookmarkEnd w:id="4"/>
      <w:r w:rsidR="00072BDF" w:rsidRPr="00D5582C">
        <w:t xml:space="preserve">s), </w:t>
      </w:r>
      <w:r w:rsidR="00D7091A" w:rsidRPr="00D5582C">
        <w:t>with special reference to</w:t>
      </w:r>
      <w:r w:rsidR="00072BDF" w:rsidRPr="00D5582C">
        <w:t xml:space="preserve"> </w:t>
      </w:r>
      <w:r w:rsidR="00FC7F07" w:rsidRPr="00D5582C">
        <w:t xml:space="preserve">the </w:t>
      </w:r>
      <w:r w:rsidR="00FC7F07" w:rsidRPr="00D5582C">
        <w:rPr>
          <w:i/>
        </w:rPr>
        <w:t>Covid-19 Employers Guides</w:t>
      </w:r>
      <w:r w:rsidR="00233A90" w:rsidRPr="00D5582C">
        <w:rPr>
          <w:i/>
        </w:rPr>
        <w:t xml:space="preserve">: Managing your workplace in the face of </w:t>
      </w:r>
      <w:r w:rsidR="0043109B" w:rsidRPr="00D5582C">
        <w:rPr>
          <w:i/>
        </w:rPr>
        <w:t xml:space="preserve">the </w:t>
      </w:r>
      <w:r w:rsidR="00233A90" w:rsidRPr="00D5582C">
        <w:rPr>
          <w:i/>
        </w:rPr>
        <w:t>outbreak</w:t>
      </w:r>
      <w:r w:rsidR="00233A90" w:rsidRPr="00D5582C">
        <w:t xml:space="preserve"> published by the Australian Chamber of Commerce and Industry</w:t>
      </w:r>
      <w:r w:rsidR="00E5575F" w:rsidRPr="00D5582C">
        <w:t xml:space="preserve"> (ACCI)</w:t>
      </w:r>
      <w:r w:rsidR="001059CD" w:rsidRPr="00D5582C">
        <w:t xml:space="preserve">. </w:t>
      </w:r>
      <w:r w:rsidR="008C7681">
        <w:t xml:space="preserve">It </w:t>
      </w:r>
      <w:proofErr w:type="gramStart"/>
      <w:r w:rsidR="008C7681">
        <w:t>was developed</w:t>
      </w:r>
      <w:proofErr w:type="gramEnd"/>
      <w:r w:rsidR="008C7681">
        <w:t xml:space="preserve"> to </w:t>
      </w:r>
      <w:r w:rsidR="001059CD" w:rsidRPr="00D5582C">
        <w:t>benefit</w:t>
      </w:r>
      <w:r w:rsidR="00A20304" w:rsidRPr="00D5582C">
        <w:t xml:space="preserve"> </w:t>
      </w:r>
      <w:r w:rsidR="00741E29" w:rsidRPr="00D5582C">
        <w:t>employers and EBMOs</w:t>
      </w:r>
      <w:r w:rsidR="001059CD" w:rsidRPr="00D5582C">
        <w:t xml:space="preserve"> worldwide</w:t>
      </w:r>
      <w:r w:rsidR="008C7681">
        <w:t xml:space="preserve"> as they adapt to ongoing changes resulting from the COVID-19 pandemic.</w:t>
      </w:r>
    </w:p>
    <w:p w14:paraId="324A4DBB" w14:textId="05D52B07" w:rsidR="008E54B8" w:rsidRPr="00D5582C" w:rsidRDefault="008E54B8" w:rsidP="006D1CED">
      <w:proofErr w:type="gramStart"/>
      <w:r w:rsidRPr="00D5582C">
        <w:t xml:space="preserve">This </w:t>
      </w:r>
      <w:r w:rsidR="00542879" w:rsidRPr="00D5582C">
        <w:t>G</w:t>
      </w:r>
      <w:r w:rsidRPr="00D5582C">
        <w:t>uide has been developed</w:t>
      </w:r>
      <w:r w:rsidR="008A50C7" w:rsidRPr="00D5582C">
        <w:t xml:space="preserve"> by the </w:t>
      </w:r>
      <w:r w:rsidR="008C7681">
        <w:t>International Labour Organization</w:t>
      </w:r>
      <w:r w:rsidR="008A50C7" w:rsidRPr="00D5582C">
        <w:t xml:space="preserve"> Bureau</w:t>
      </w:r>
      <w:proofErr w:type="gramEnd"/>
      <w:r w:rsidR="008A50C7" w:rsidRPr="00D5582C">
        <w:t xml:space="preserve"> for Employers’ Activities</w:t>
      </w:r>
      <w:r w:rsidR="00D74099" w:rsidRPr="00D5582C">
        <w:t xml:space="preserve"> (ILO-ACT/EMP)</w:t>
      </w:r>
      <w:r w:rsidRPr="00D5582C">
        <w:t xml:space="preserve"> </w:t>
      </w:r>
      <w:r w:rsidR="00542879" w:rsidRPr="00D5582C">
        <w:t>as a</w:t>
      </w:r>
      <w:r w:rsidRPr="00D5582C">
        <w:t xml:space="preserve"> general reference </w:t>
      </w:r>
      <w:r w:rsidR="00542879" w:rsidRPr="00D5582C">
        <w:t>for</w:t>
      </w:r>
      <w:r w:rsidRPr="00D5582C">
        <w:t xml:space="preserve"> </w:t>
      </w:r>
      <w:r w:rsidR="001757F7" w:rsidRPr="00D5582C">
        <w:t>EBMOs to share with the business community</w:t>
      </w:r>
      <w:r w:rsidR="00542879" w:rsidRPr="00D5582C">
        <w:t xml:space="preserve"> in their countries</w:t>
      </w:r>
      <w:r w:rsidR="001757F7" w:rsidRPr="00D5582C">
        <w:t xml:space="preserve">. </w:t>
      </w:r>
      <w:proofErr w:type="gramStart"/>
      <w:r w:rsidRPr="00D5582C">
        <w:t xml:space="preserve">EBMOs </w:t>
      </w:r>
      <w:r w:rsidR="001B0B6D">
        <w:t>can</w:t>
      </w:r>
      <w:r w:rsidR="00CA0A89">
        <w:t xml:space="preserve"> customiz</w:t>
      </w:r>
      <w:r w:rsidRPr="00D5582C">
        <w:t>e the guide by adding relevant national laws and regulations, policies, directive and guidelines of the national and local authorities</w:t>
      </w:r>
      <w:r w:rsidR="001757F7" w:rsidRPr="00D5582C">
        <w:t>;</w:t>
      </w:r>
      <w:r w:rsidRPr="00D5582C">
        <w:t xml:space="preserve"> by completing Chapter 7 </w:t>
      </w:r>
      <w:r w:rsidR="00542879" w:rsidRPr="00D5582C">
        <w:t>on</w:t>
      </w:r>
      <w:r w:rsidR="00CA0A89">
        <w:t xml:space="preserve"> useful resources and c</w:t>
      </w:r>
      <w:r w:rsidRPr="00D5582C">
        <w:t>ontacts</w:t>
      </w:r>
      <w:r w:rsidR="001757F7" w:rsidRPr="00D5582C">
        <w:t>;</w:t>
      </w:r>
      <w:r w:rsidRPr="00D5582C">
        <w:t xml:space="preserve"> </w:t>
      </w:r>
      <w:r w:rsidR="00542879" w:rsidRPr="00D5582C">
        <w:t xml:space="preserve">by </w:t>
      </w:r>
      <w:r w:rsidRPr="00D5582C">
        <w:t xml:space="preserve">filling </w:t>
      </w:r>
      <w:r w:rsidR="001757F7" w:rsidRPr="00D5582C">
        <w:t>in</w:t>
      </w:r>
      <w:r w:rsidRPr="00D5582C">
        <w:t xml:space="preserve"> the empty boxes</w:t>
      </w:r>
      <w:r w:rsidR="00542879" w:rsidRPr="00D5582C">
        <w:t xml:space="preserve"> where national information is required</w:t>
      </w:r>
      <w:r w:rsidRPr="00D5582C">
        <w:t xml:space="preserve">, </w:t>
      </w:r>
      <w:r w:rsidR="00542879" w:rsidRPr="00D5582C">
        <w:t>and by</w:t>
      </w:r>
      <w:r w:rsidRPr="00D5582C">
        <w:t xml:space="preserve"> making </w:t>
      </w:r>
      <w:r w:rsidR="00542879" w:rsidRPr="00D5582C">
        <w:t>any other</w:t>
      </w:r>
      <w:r w:rsidRPr="00D5582C">
        <w:t xml:space="preserve"> changes </w:t>
      </w:r>
      <w:r w:rsidR="00542879" w:rsidRPr="00D5582C">
        <w:t xml:space="preserve"> necessary to </w:t>
      </w:r>
      <w:r w:rsidR="006E58C6" w:rsidRPr="00D5582C">
        <w:t>adapt</w:t>
      </w:r>
      <w:r w:rsidRPr="00D5582C">
        <w:t xml:space="preserve"> </w:t>
      </w:r>
      <w:r w:rsidR="00542879" w:rsidRPr="00D5582C">
        <w:t xml:space="preserve">it </w:t>
      </w:r>
      <w:r w:rsidRPr="00D5582C">
        <w:t xml:space="preserve">to </w:t>
      </w:r>
      <w:r w:rsidR="00542879" w:rsidRPr="00D5582C">
        <w:t xml:space="preserve">the </w:t>
      </w:r>
      <w:r w:rsidRPr="00D5582C">
        <w:t xml:space="preserve">local context </w:t>
      </w:r>
      <w:r w:rsidR="00542879" w:rsidRPr="00D5582C">
        <w:t xml:space="preserve">and </w:t>
      </w:r>
      <w:r w:rsidR="006E58C6" w:rsidRPr="00D5582C">
        <w:t>to</w:t>
      </w:r>
      <w:r w:rsidRPr="00D5582C">
        <w:t xml:space="preserve"> make </w:t>
      </w:r>
      <w:r w:rsidR="00542879" w:rsidRPr="00D5582C">
        <w:t>it</w:t>
      </w:r>
      <w:r w:rsidRPr="00D5582C">
        <w:t xml:space="preserve"> useful </w:t>
      </w:r>
      <w:r w:rsidR="001757F7" w:rsidRPr="00D5582C">
        <w:t>for member companies.</w:t>
      </w:r>
      <w:proofErr w:type="gramEnd"/>
    </w:p>
    <w:p w14:paraId="5D7C175E" w14:textId="5E89A58E" w:rsidR="00D74099" w:rsidRPr="00D5582C" w:rsidRDefault="00D74099" w:rsidP="006D1CED">
      <w:pPr>
        <w:pStyle w:val="Heading1"/>
      </w:pPr>
    </w:p>
    <w:p w14:paraId="61A114D2" w14:textId="783063AE" w:rsidR="00D74099" w:rsidRDefault="004E2DB1" w:rsidP="006D1CED">
      <w:pPr>
        <w:pStyle w:val="Heading1"/>
      </w:pPr>
      <w:bookmarkStart w:id="5" w:name="_Toc36462306"/>
      <w:bookmarkStart w:id="6" w:name="_Toc36462436"/>
      <w:bookmarkStart w:id="7" w:name="_Toc36462477"/>
      <w:bookmarkStart w:id="8" w:name="_Toc36462720"/>
      <w:r>
        <w:rPr>
          <w:noProof/>
          <w:lang w:val="en-GB" w:eastAsia="ko-KR"/>
        </w:rPr>
        <w:drawing>
          <wp:anchor distT="0" distB="0" distL="114300" distR="114300" simplePos="0" relativeHeight="251744256" behindDoc="0" locked="0" layoutInCell="1" allowOverlap="1" wp14:anchorId="3FFD2705" wp14:editId="73E0F9AA">
            <wp:simplePos x="0" y="0"/>
            <wp:positionH relativeFrom="column">
              <wp:posOffset>0</wp:posOffset>
            </wp:positionH>
            <wp:positionV relativeFrom="paragraph">
              <wp:posOffset>23437</wp:posOffset>
            </wp:positionV>
            <wp:extent cx="165600" cy="19314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5600" cy="193145"/>
                    </a:xfrm>
                    <a:prstGeom prst="rect">
                      <a:avLst/>
                    </a:prstGeom>
                  </pic:spPr>
                </pic:pic>
              </a:graphicData>
            </a:graphic>
            <wp14:sizeRelH relativeFrom="margin">
              <wp14:pctWidth>0</wp14:pctWidth>
            </wp14:sizeRelH>
            <wp14:sizeRelV relativeFrom="margin">
              <wp14:pctHeight>0</wp14:pctHeight>
            </wp14:sizeRelV>
          </wp:anchor>
        </w:drawing>
      </w:r>
      <w:r w:rsidR="00D74099" w:rsidRPr="00D5582C">
        <w:t>Acknowledgements</w:t>
      </w:r>
      <w:bookmarkEnd w:id="5"/>
      <w:bookmarkEnd w:id="6"/>
      <w:bookmarkEnd w:id="7"/>
      <w:bookmarkEnd w:id="8"/>
    </w:p>
    <w:p w14:paraId="074EB63C" w14:textId="77777777" w:rsidR="00100A37" w:rsidRDefault="00100A37" w:rsidP="00100A37">
      <w:r>
        <w:rPr>
          <w:noProof/>
          <w:lang w:val="en-GB" w:eastAsia="ko-KR"/>
        </w:rPr>
        <mc:AlternateContent>
          <mc:Choice Requires="wps">
            <w:drawing>
              <wp:anchor distT="0" distB="0" distL="114300" distR="114300" simplePos="0" relativeHeight="251809792" behindDoc="0" locked="0" layoutInCell="1" allowOverlap="1" wp14:anchorId="71B1BD96" wp14:editId="4AC3209F">
                <wp:simplePos x="0" y="0"/>
                <wp:positionH relativeFrom="column">
                  <wp:posOffset>3418</wp:posOffset>
                </wp:positionH>
                <wp:positionV relativeFrom="paragraph">
                  <wp:posOffset>79564</wp:posOffset>
                </wp:positionV>
                <wp:extent cx="6264613" cy="0"/>
                <wp:effectExtent l="0" t="0" r="9525" b="12700"/>
                <wp:wrapNone/>
                <wp:docPr id="208" name="Straight Connector 208"/>
                <wp:cNvGraphicFramePr/>
                <a:graphic xmlns:a="http://schemas.openxmlformats.org/drawingml/2006/main">
                  <a:graphicData uri="http://schemas.microsoft.com/office/word/2010/wordprocessingShape">
                    <wps:wsp>
                      <wps:cNvCnPr/>
                      <wps:spPr>
                        <a:xfrm>
                          <a:off x="0" y="0"/>
                          <a:ext cx="62646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FB7D16D" id="Straight Connector 208" o:spid="_x0000_s1026" style="position:absolute;z-index:251809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6.25pt" to="493.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" strokecolor="#4472c4 [3204]" strokeweight=".5pt">
                <v:stroke joinstyle="miter"/>
              </v:line>
            </w:pict>
          </mc:Fallback>
        </mc:AlternateContent>
      </w:r>
    </w:p>
    <w:p w14:paraId="738FD72A" w14:textId="5CA22938" w:rsidR="00932E09" w:rsidRDefault="00D74099" w:rsidP="00801CE7">
      <w:pPr>
        <w:pStyle w:val="textunderheader1"/>
      </w:pPr>
      <w:r w:rsidRPr="00D5582C">
        <w:t>Miaw Tiang Tang drafted the guide and</w:t>
      </w:r>
      <w:r w:rsidR="00E74F7C" w:rsidRPr="00D5582C">
        <w:t xml:space="preserve"> </w:t>
      </w:r>
      <w:proofErr w:type="gramStart"/>
      <w:r w:rsidR="00E74F7C" w:rsidRPr="00D5582C">
        <w:t>it was</w:t>
      </w:r>
      <w:r w:rsidRPr="00D5582C">
        <w:t xml:space="preserve"> reviewed by</w:t>
      </w:r>
      <w:r w:rsidR="00CA0A89">
        <w:t xml:space="preserve"> the ILO-ACT/EMP</w:t>
      </w:r>
      <w:r w:rsidRPr="00D5582C">
        <w:t xml:space="preserve"> team</w:t>
      </w:r>
      <w:proofErr w:type="gramEnd"/>
      <w:r w:rsidRPr="00D5582C">
        <w:t xml:space="preserve">: Jae-Hee Chang, Adam Greene, Ravi </w:t>
      </w:r>
      <w:r w:rsidR="001B0B6D" w:rsidRPr="001B0B6D">
        <w:t>Peiris</w:t>
      </w:r>
      <w:r w:rsidRPr="00D5582C">
        <w:t xml:space="preserve">, Vanessa Phala, </w:t>
      </w:r>
      <w:r w:rsidR="00676FB7" w:rsidRPr="00D5582C">
        <w:t>Gary Rynhart,</w:t>
      </w:r>
      <w:r w:rsidR="00CA0A89">
        <w:t xml:space="preserve"> and</w:t>
      </w:r>
      <w:r w:rsidR="00676FB7" w:rsidRPr="00D5582C">
        <w:t xml:space="preserve"> Andrés Yurén.</w:t>
      </w:r>
    </w:p>
    <w:p w14:paraId="3B3D7735" w14:textId="77777777" w:rsidR="00932E09" w:rsidRDefault="00932E09">
      <w:pPr>
        <w:spacing w:line="259" w:lineRule="auto"/>
        <w:jc w:val="left"/>
      </w:pPr>
      <w:r>
        <w:br w:type="page"/>
      </w:r>
    </w:p>
    <w:p w14:paraId="40130D5C" w14:textId="63FC8B0B" w:rsidR="00932E09" w:rsidRDefault="00932E09" w:rsidP="00932E09">
      <w:pPr>
        <w:pStyle w:val="TOCHeading"/>
      </w:pPr>
      <w:r>
        <w:rPr>
          <w:noProof/>
          <w:lang w:val="en-GB" w:eastAsia="ko-KR"/>
        </w:rPr>
        <w:lastRenderedPageBreak/>
        <w:drawing>
          <wp:anchor distT="0" distB="0" distL="114300" distR="114300" simplePos="0" relativeHeight="251817984" behindDoc="0" locked="0" layoutInCell="1" allowOverlap="1" wp14:anchorId="5BBE7E91" wp14:editId="41384DAC">
            <wp:simplePos x="0" y="0"/>
            <wp:positionH relativeFrom="column">
              <wp:posOffset>0</wp:posOffset>
            </wp:positionH>
            <wp:positionV relativeFrom="paragraph">
              <wp:posOffset>18212</wp:posOffset>
            </wp:positionV>
            <wp:extent cx="165600" cy="193145"/>
            <wp:effectExtent l="0" t="0" r="0" b="0"/>
            <wp:wrapSquare wrapText="bothSides"/>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5600" cy="193145"/>
                    </a:xfrm>
                    <a:prstGeom prst="rect">
                      <a:avLst/>
                    </a:prstGeom>
                  </pic:spPr>
                </pic:pic>
              </a:graphicData>
            </a:graphic>
            <wp14:sizeRelH relativeFrom="margin">
              <wp14:pctWidth>0</wp14:pctWidth>
            </wp14:sizeRelH>
            <wp14:sizeRelV relativeFrom="margin">
              <wp14:pctHeight>0</wp14:pctHeight>
            </wp14:sizeRelV>
          </wp:anchor>
        </w:drawing>
      </w:r>
      <w:r w:rsidRPr="00D5582C">
        <w:t>Contents</w:t>
      </w:r>
    </w:p>
    <w:p w14:paraId="4EBD4B6A" w14:textId="250FA368" w:rsidR="00932E09" w:rsidRDefault="00932E09" w:rsidP="00932E09">
      <w:r>
        <w:rPr>
          <w:noProof/>
          <w:lang w:val="en-GB" w:eastAsia="ko-KR"/>
        </w:rPr>
        <mc:AlternateContent>
          <mc:Choice Requires="wps">
            <w:drawing>
              <wp:anchor distT="0" distB="0" distL="114300" distR="114300" simplePos="0" relativeHeight="251815936" behindDoc="0" locked="0" layoutInCell="1" allowOverlap="1" wp14:anchorId="4F030C6E" wp14:editId="4300B985">
                <wp:simplePos x="0" y="0"/>
                <wp:positionH relativeFrom="column">
                  <wp:posOffset>3418</wp:posOffset>
                </wp:positionH>
                <wp:positionV relativeFrom="paragraph">
                  <wp:posOffset>79564</wp:posOffset>
                </wp:positionV>
                <wp:extent cx="6264613" cy="0"/>
                <wp:effectExtent l="0" t="0" r="9525" b="12700"/>
                <wp:wrapNone/>
                <wp:docPr id="213" name="Straight Connector 213"/>
                <wp:cNvGraphicFramePr/>
                <a:graphic xmlns:a="http://schemas.openxmlformats.org/drawingml/2006/main">
                  <a:graphicData uri="http://schemas.microsoft.com/office/word/2010/wordprocessingShape">
                    <wps:wsp>
                      <wps:cNvCnPr/>
                      <wps:spPr>
                        <a:xfrm>
                          <a:off x="0" y="0"/>
                          <a:ext cx="62646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C73F360" id="Straight Connector 213" o:spid="_x0000_s1026" style="position:absolute;z-index:251815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6.25pt" to="493.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" strokecolor="#4472c4 [3204]" strokeweight=".5pt">
                <v:stroke joinstyle="miter"/>
              </v:line>
            </w:pict>
          </mc:Fallback>
        </mc:AlternateContent>
      </w:r>
    </w:p>
    <w:sdt>
      <w:sdtPr>
        <w:id w:val="1783990592"/>
        <w:docPartObj>
          <w:docPartGallery w:val="Table of Contents"/>
          <w:docPartUnique/>
        </w:docPartObj>
      </w:sdtPr>
      <w:sdtContent>
        <w:p w14:paraId="6CC4A68C" w14:textId="02E65606" w:rsidR="00932E09" w:rsidRPr="00932E09" w:rsidRDefault="00932E09" w:rsidP="00932E09">
          <w:pPr>
            <w:pStyle w:val="TOC1"/>
            <w:rPr>
              <w:rFonts w:eastAsiaTheme="minorEastAsia"/>
              <w:szCs w:val="30"/>
              <w:lang w:val="en-US" w:eastAsia="en-US" w:bidi="th-TH"/>
            </w:rPr>
          </w:pPr>
          <w:r>
            <w:fldChar w:fldCharType="begin"/>
          </w:r>
          <w:r w:rsidRPr="00932E09">
            <w:instrText xml:space="preserve"> TOC \o "1-2" \h \z \u </w:instrText>
          </w:r>
          <w:r>
            <w:fldChar w:fldCharType="separate"/>
          </w:r>
          <w:hyperlink w:anchor="_Toc36462721" w:history="1">
            <w:r w:rsidRPr="00932E09">
              <w:rPr>
                <w:rStyle w:val="Hyperlink"/>
                <w:rFonts w:cs="Arial"/>
                <w:color w:val="0054A6"/>
              </w:rPr>
              <w:t>Introduction</w:t>
            </w:r>
            <w:r w:rsidRPr="00932E09">
              <w:rPr>
                <w:webHidden/>
              </w:rPr>
              <w:tab/>
            </w:r>
            <w:r w:rsidRPr="00932E09">
              <w:rPr>
                <w:webHidden/>
              </w:rPr>
              <w:fldChar w:fldCharType="begin"/>
            </w:r>
            <w:r w:rsidRPr="00932E09">
              <w:rPr>
                <w:webHidden/>
              </w:rPr>
              <w:instrText xml:space="preserve"> PAGEREF _Toc36462721 \h </w:instrText>
            </w:r>
            <w:r w:rsidRPr="00932E09">
              <w:rPr>
                <w:webHidden/>
              </w:rPr>
            </w:r>
            <w:r w:rsidRPr="00932E09">
              <w:rPr>
                <w:webHidden/>
              </w:rPr>
              <w:fldChar w:fldCharType="separate"/>
            </w:r>
            <w:r w:rsidR="00EB48B5">
              <w:rPr>
                <w:webHidden/>
              </w:rPr>
              <w:t>4</w:t>
            </w:r>
            <w:r w:rsidRPr="00932E09">
              <w:rPr>
                <w:webHidden/>
              </w:rPr>
              <w:fldChar w:fldCharType="end"/>
            </w:r>
          </w:hyperlink>
        </w:p>
        <w:p w14:paraId="4F364AA2" w14:textId="58F954A4" w:rsidR="00932E09" w:rsidRPr="00932E09" w:rsidRDefault="00EB48B5" w:rsidP="00932E09">
          <w:pPr>
            <w:pStyle w:val="TOC1"/>
            <w:rPr>
              <w:rFonts w:eastAsiaTheme="minorEastAsia" w:cstheme="minorBidi"/>
              <w:color w:val="auto"/>
              <w:szCs w:val="30"/>
              <w:lang w:val="en-US" w:eastAsia="en-US" w:bidi="th-TH"/>
            </w:rPr>
          </w:pPr>
          <w:hyperlink w:anchor="_Toc36462722" w:history="1">
            <w:r w:rsidR="00932E09" w:rsidRPr="00932E09">
              <w:rPr>
                <w:rStyle w:val="Hyperlink"/>
              </w:rPr>
              <w:t>1.</w:t>
            </w:r>
            <w:r w:rsidR="00612F0C">
              <w:rPr>
                <w:rFonts w:eastAsiaTheme="minorEastAsia" w:cstheme="minorBidi"/>
                <w:color w:val="auto"/>
                <w:szCs w:val="30"/>
                <w:lang w:val="en-US" w:eastAsia="en-US" w:bidi="th-TH"/>
              </w:rPr>
              <w:tab/>
            </w:r>
            <w:r w:rsidR="00932E09" w:rsidRPr="00932E09">
              <w:rPr>
                <w:rStyle w:val="Hyperlink"/>
              </w:rPr>
              <w:t>How can employers protect workers and the workplace?</w:t>
            </w:r>
            <w:r w:rsidR="00932E09" w:rsidRPr="00932E09">
              <w:rPr>
                <w:webHidden/>
              </w:rPr>
              <w:tab/>
            </w:r>
            <w:r w:rsidR="00932E09" w:rsidRPr="00932E09">
              <w:rPr>
                <w:webHidden/>
              </w:rPr>
              <w:fldChar w:fldCharType="begin"/>
            </w:r>
            <w:r w:rsidR="00932E09" w:rsidRPr="00932E09">
              <w:rPr>
                <w:webHidden/>
              </w:rPr>
              <w:instrText xml:space="preserve"> PAGEREF _Toc36462722 \h </w:instrText>
            </w:r>
            <w:r w:rsidR="00932E09" w:rsidRPr="00932E09">
              <w:rPr>
                <w:webHidden/>
              </w:rPr>
            </w:r>
            <w:r w:rsidR="00932E09" w:rsidRPr="00932E09">
              <w:rPr>
                <w:webHidden/>
              </w:rPr>
              <w:fldChar w:fldCharType="separate"/>
            </w:r>
            <w:r>
              <w:rPr>
                <w:webHidden/>
              </w:rPr>
              <w:t>5</w:t>
            </w:r>
            <w:r w:rsidR="00932E09" w:rsidRPr="00932E09">
              <w:rPr>
                <w:webHidden/>
              </w:rPr>
              <w:fldChar w:fldCharType="end"/>
            </w:r>
          </w:hyperlink>
        </w:p>
        <w:p w14:paraId="70DA19C4" w14:textId="24537D62" w:rsidR="00932E09" w:rsidRPr="00932E09" w:rsidRDefault="00EB48B5" w:rsidP="00932E09">
          <w:pPr>
            <w:pStyle w:val="TOC2"/>
            <w:tabs>
              <w:tab w:val="left" w:pos="851"/>
            </w:tabs>
            <w:rPr>
              <w:rFonts w:eastAsiaTheme="minorEastAsia" w:cstheme="minorBidi"/>
              <w:noProof/>
              <w:color w:val="auto"/>
              <w:sz w:val="24"/>
              <w:szCs w:val="30"/>
              <w:lang w:val="en-US" w:eastAsia="en-US" w:bidi="th-TH"/>
            </w:rPr>
          </w:pPr>
          <w:hyperlink w:anchor="_Toc36462723" w:history="1">
            <w:r w:rsidR="00932E09" w:rsidRPr="00932E09">
              <w:rPr>
                <w:rStyle w:val="Hyperlink"/>
                <w:bCs w:val="0"/>
                <w:noProof/>
              </w:rPr>
              <w:t>1.1</w:t>
            </w:r>
            <w:r w:rsidR="00932E09">
              <w:rPr>
                <w:rStyle w:val="Hyperlink"/>
                <w:bCs w:val="0"/>
                <w:noProof/>
              </w:rPr>
              <w:tab/>
            </w:r>
            <w:r w:rsidR="00932E09" w:rsidRPr="00932E09">
              <w:rPr>
                <w:rStyle w:val="Hyperlink"/>
                <w:bCs w:val="0"/>
                <w:noProof/>
              </w:rPr>
              <w:t>How does COVID-19 spread?</w:t>
            </w:r>
            <w:r w:rsidR="00932E09" w:rsidRPr="00932E09">
              <w:rPr>
                <w:noProof/>
                <w:webHidden/>
              </w:rPr>
              <w:tab/>
            </w:r>
            <w:r w:rsidR="00932E09" w:rsidRPr="00932E09">
              <w:rPr>
                <w:noProof/>
                <w:webHidden/>
              </w:rPr>
              <w:fldChar w:fldCharType="begin"/>
            </w:r>
            <w:r w:rsidR="00932E09" w:rsidRPr="00932E09">
              <w:rPr>
                <w:noProof/>
                <w:webHidden/>
              </w:rPr>
              <w:instrText xml:space="preserve"> PAGEREF _Toc36462723 \h </w:instrText>
            </w:r>
            <w:r w:rsidR="00932E09" w:rsidRPr="00932E09">
              <w:rPr>
                <w:noProof/>
                <w:webHidden/>
              </w:rPr>
            </w:r>
            <w:r w:rsidR="00932E09" w:rsidRPr="00932E09">
              <w:rPr>
                <w:noProof/>
                <w:webHidden/>
              </w:rPr>
              <w:fldChar w:fldCharType="separate"/>
            </w:r>
            <w:r>
              <w:rPr>
                <w:noProof/>
                <w:webHidden/>
              </w:rPr>
              <w:t>5</w:t>
            </w:r>
            <w:r w:rsidR="00932E09" w:rsidRPr="00932E09">
              <w:rPr>
                <w:noProof/>
                <w:webHidden/>
              </w:rPr>
              <w:fldChar w:fldCharType="end"/>
            </w:r>
          </w:hyperlink>
        </w:p>
        <w:p w14:paraId="7A1B6A23" w14:textId="761CACCA" w:rsidR="00932E09" w:rsidRPr="00932E09" w:rsidRDefault="00EB48B5" w:rsidP="00932E09">
          <w:pPr>
            <w:pStyle w:val="TOC2"/>
            <w:tabs>
              <w:tab w:val="left" w:pos="851"/>
            </w:tabs>
            <w:rPr>
              <w:rStyle w:val="Hyperlink"/>
              <w:bCs w:val="0"/>
            </w:rPr>
          </w:pPr>
          <w:hyperlink w:anchor="_Toc36462724" w:history="1">
            <w:r w:rsidR="00932E09" w:rsidRPr="00932E09">
              <w:rPr>
                <w:rStyle w:val="Hyperlink"/>
                <w:bCs w:val="0"/>
                <w:noProof/>
              </w:rPr>
              <w:t>1.2</w:t>
            </w:r>
            <w:r w:rsidR="00932E09">
              <w:rPr>
                <w:rStyle w:val="Hyperlink"/>
                <w:bCs w:val="0"/>
                <w:noProof/>
              </w:rPr>
              <w:tab/>
            </w:r>
            <w:r w:rsidR="00932E09" w:rsidRPr="00932E09">
              <w:rPr>
                <w:rStyle w:val="Hyperlink"/>
                <w:bCs w:val="0"/>
                <w:noProof/>
              </w:rPr>
              <w:t>What are the symptoms of COVID-19?</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24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5</w:t>
            </w:r>
            <w:r w:rsidR="00932E09" w:rsidRPr="00932E09">
              <w:rPr>
                <w:rStyle w:val="Hyperlink"/>
                <w:bCs w:val="0"/>
                <w:webHidden/>
              </w:rPr>
              <w:fldChar w:fldCharType="end"/>
            </w:r>
          </w:hyperlink>
        </w:p>
        <w:p w14:paraId="08C3BD53" w14:textId="1FE93CA4" w:rsidR="00932E09" w:rsidRPr="00932E09" w:rsidRDefault="00EB48B5" w:rsidP="00932E09">
          <w:pPr>
            <w:pStyle w:val="TOC2"/>
            <w:tabs>
              <w:tab w:val="left" w:pos="851"/>
            </w:tabs>
            <w:rPr>
              <w:rStyle w:val="Hyperlink"/>
              <w:bCs w:val="0"/>
            </w:rPr>
          </w:pPr>
          <w:hyperlink w:anchor="_Toc36462725" w:history="1">
            <w:r w:rsidR="00932E09" w:rsidRPr="00932E09">
              <w:rPr>
                <w:rStyle w:val="Hyperlink"/>
                <w:bCs w:val="0"/>
                <w:noProof/>
              </w:rPr>
              <w:t>1.3</w:t>
            </w:r>
            <w:r w:rsidR="00932E09">
              <w:rPr>
                <w:rStyle w:val="Hyperlink"/>
                <w:bCs w:val="0"/>
                <w:noProof/>
              </w:rPr>
              <w:tab/>
            </w:r>
            <w:r w:rsidR="00932E09" w:rsidRPr="00932E09">
              <w:rPr>
                <w:rStyle w:val="Hyperlink"/>
                <w:bCs w:val="0"/>
                <w:noProof/>
              </w:rPr>
              <w:t>Should employers provide information to their workers?</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25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5</w:t>
            </w:r>
            <w:r w:rsidR="00932E09" w:rsidRPr="00932E09">
              <w:rPr>
                <w:rStyle w:val="Hyperlink"/>
                <w:bCs w:val="0"/>
                <w:webHidden/>
              </w:rPr>
              <w:fldChar w:fldCharType="end"/>
            </w:r>
          </w:hyperlink>
        </w:p>
        <w:p w14:paraId="5842CF53" w14:textId="05309F02" w:rsidR="00932E09" w:rsidRPr="00932E09" w:rsidRDefault="00EB48B5" w:rsidP="00932E09">
          <w:pPr>
            <w:pStyle w:val="TOC2"/>
            <w:tabs>
              <w:tab w:val="left" w:pos="851"/>
            </w:tabs>
            <w:rPr>
              <w:rStyle w:val="Hyperlink"/>
              <w:bCs w:val="0"/>
            </w:rPr>
          </w:pPr>
          <w:hyperlink w:anchor="_Toc36462726" w:history="1">
            <w:r w:rsidR="00932E09" w:rsidRPr="00932E09">
              <w:rPr>
                <w:rStyle w:val="Hyperlink"/>
                <w:bCs w:val="0"/>
                <w:noProof/>
              </w:rPr>
              <w:t>1.4</w:t>
            </w:r>
            <w:r w:rsidR="00932E09">
              <w:rPr>
                <w:rStyle w:val="Hyperlink"/>
                <w:bCs w:val="0"/>
                <w:noProof/>
              </w:rPr>
              <w:tab/>
            </w:r>
            <w:r w:rsidR="00932E09" w:rsidRPr="00932E09">
              <w:rPr>
                <w:rStyle w:val="Hyperlink"/>
                <w:bCs w:val="0"/>
                <w:noProof/>
              </w:rPr>
              <w:t>What kind of health information should be provided to workers?</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26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6</w:t>
            </w:r>
            <w:r w:rsidR="00932E09" w:rsidRPr="00932E09">
              <w:rPr>
                <w:rStyle w:val="Hyperlink"/>
                <w:bCs w:val="0"/>
                <w:webHidden/>
              </w:rPr>
              <w:fldChar w:fldCharType="end"/>
            </w:r>
          </w:hyperlink>
        </w:p>
        <w:p w14:paraId="16188982" w14:textId="78BBF846" w:rsidR="00932E09" w:rsidRPr="00932E09" w:rsidRDefault="00EB48B5" w:rsidP="00932E09">
          <w:pPr>
            <w:pStyle w:val="TOC2"/>
            <w:tabs>
              <w:tab w:val="left" w:pos="851"/>
            </w:tabs>
            <w:rPr>
              <w:rStyle w:val="Hyperlink"/>
              <w:bCs w:val="0"/>
            </w:rPr>
          </w:pPr>
          <w:hyperlink w:anchor="_Toc36462727" w:history="1">
            <w:r w:rsidR="00932E09" w:rsidRPr="00932E09">
              <w:rPr>
                <w:rStyle w:val="Hyperlink"/>
                <w:bCs w:val="0"/>
                <w:noProof/>
              </w:rPr>
              <w:t>1.5</w:t>
            </w:r>
            <w:r w:rsidR="00932E09">
              <w:rPr>
                <w:rStyle w:val="Hyperlink"/>
                <w:bCs w:val="0"/>
                <w:noProof/>
              </w:rPr>
              <w:tab/>
            </w:r>
            <w:r w:rsidR="00932E09" w:rsidRPr="00932E09">
              <w:rPr>
                <w:rStyle w:val="Hyperlink"/>
                <w:bCs w:val="0"/>
                <w:noProof/>
              </w:rPr>
              <w:t>What should employers do to safeguard workplace safety and hygiene?</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27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6</w:t>
            </w:r>
            <w:r w:rsidR="00932E09" w:rsidRPr="00932E09">
              <w:rPr>
                <w:rStyle w:val="Hyperlink"/>
                <w:bCs w:val="0"/>
                <w:webHidden/>
              </w:rPr>
              <w:fldChar w:fldCharType="end"/>
            </w:r>
          </w:hyperlink>
        </w:p>
        <w:p w14:paraId="465FF859" w14:textId="0503C667" w:rsidR="00932E09" w:rsidRPr="00932E09" w:rsidRDefault="00EB48B5" w:rsidP="00932E09">
          <w:pPr>
            <w:pStyle w:val="TOC2"/>
            <w:tabs>
              <w:tab w:val="left" w:pos="851"/>
            </w:tabs>
            <w:rPr>
              <w:rStyle w:val="Hyperlink"/>
              <w:bCs w:val="0"/>
            </w:rPr>
          </w:pPr>
          <w:hyperlink w:anchor="_Toc36462728" w:history="1">
            <w:r w:rsidR="00932E09" w:rsidRPr="00932E09">
              <w:rPr>
                <w:rStyle w:val="Hyperlink"/>
                <w:bCs w:val="0"/>
                <w:noProof/>
              </w:rPr>
              <w:t>1.6</w:t>
            </w:r>
            <w:r w:rsidR="00932E09">
              <w:rPr>
                <w:rStyle w:val="Hyperlink"/>
                <w:bCs w:val="0"/>
                <w:noProof/>
              </w:rPr>
              <w:tab/>
            </w:r>
            <w:r w:rsidR="00932E09" w:rsidRPr="00932E09">
              <w:rPr>
                <w:rStyle w:val="Hyperlink"/>
                <w:bCs w:val="0"/>
                <w:noProof/>
              </w:rPr>
              <w:t>What is social distancing</w:t>
            </w:r>
            <w:r w:rsidR="00157747">
              <w:rPr>
                <w:rStyle w:val="Hyperlink"/>
                <w:bCs w:val="0"/>
                <w:noProof/>
              </w:rPr>
              <w:t xml:space="preserve">, also </w:t>
            </w:r>
            <w:r w:rsidR="001547E2">
              <w:rPr>
                <w:rStyle w:val="Hyperlink"/>
                <w:bCs w:val="0"/>
                <w:noProof/>
              </w:rPr>
              <w:t>called</w:t>
            </w:r>
            <w:r w:rsidR="00157747">
              <w:rPr>
                <w:rStyle w:val="Hyperlink"/>
                <w:bCs w:val="0"/>
                <w:noProof/>
              </w:rPr>
              <w:t xml:space="preserve"> physical distancing</w:t>
            </w:r>
            <w:r w:rsidR="00932E09" w:rsidRPr="00932E09">
              <w:rPr>
                <w:rStyle w:val="Hyperlink"/>
                <w:bCs w:val="0"/>
                <w:noProof/>
              </w:rPr>
              <w:t>?</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28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7</w:t>
            </w:r>
            <w:r w:rsidR="00932E09" w:rsidRPr="00932E09">
              <w:rPr>
                <w:rStyle w:val="Hyperlink"/>
                <w:bCs w:val="0"/>
                <w:webHidden/>
              </w:rPr>
              <w:fldChar w:fldCharType="end"/>
            </w:r>
          </w:hyperlink>
        </w:p>
        <w:p w14:paraId="6AC74A0B" w14:textId="161C0168" w:rsidR="00932E09" w:rsidRPr="00932E09" w:rsidRDefault="00EB48B5" w:rsidP="00932E09">
          <w:pPr>
            <w:pStyle w:val="TOC2"/>
            <w:tabs>
              <w:tab w:val="left" w:pos="851"/>
            </w:tabs>
            <w:rPr>
              <w:rStyle w:val="Hyperlink"/>
              <w:bCs w:val="0"/>
            </w:rPr>
          </w:pPr>
          <w:hyperlink w:anchor="_Toc36462729" w:history="1">
            <w:r w:rsidR="00932E09" w:rsidRPr="00932E09">
              <w:rPr>
                <w:rStyle w:val="Hyperlink"/>
                <w:bCs w:val="0"/>
                <w:noProof/>
              </w:rPr>
              <w:t>1.7</w:t>
            </w:r>
            <w:r w:rsidR="00932E09">
              <w:rPr>
                <w:rStyle w:val="Hyperlink"/>
                <w:bCs w:val="0"/>
                <w:noProof/>
              </w:rPr>
              <w:tab/>
            </w:r>
            <w:r w:rsidR="00932E09" w:rsidRPr="00932E09">
              <w:rPr>
                <w:rStyle w:val="Hyperlink"/>
                <w:bCs w:val="0"/>
                <w:noProof/>
              </w:rPr>
              <w:t>How can employers manage and control the risk of COVID-19 in the workplace?</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29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7</w:t>
            </w:r>
            <w:r w:rsidR="00932E09" w:rsidRPr="00932E09">
              <w:rPr>
                <w:rStyle w:val="Hyperlink"/>
                <w:bCs w:val="0"/>
                <w:webHidden/>
              </w:rPr>
              <w:fldChar w:fldCharType="end"/>
            </w:r>
          </w:hyperlink>
        </w:p>
        <w:p w14:paraId="7A706E6B" w14:textId="71BBA350" w:rsidR="00932E09" w:rsidRPr="00932E09" w:rsidRDefault="00EB48B5" w:rsidP="00932E09">
          <w:pPr>
            <w:pStyle w:val="TOC2"/>
            <w:tabs>
              <w:tab w:val="left" w:pos="851"/>
            </w:tabs>
            <w:rPr>
              <w:rStyle w:val="Hyperlink"/>
              <w:bCs w:val="0"/>
            </w:rPr>
          </w:pPr>
          <w:hyperlink w:anchor="_Toc36462730" w:history="1">
            <w:r w:rsidR="00932E09" w:rsidRPr="00932E09">
              <w:rPr>
                <w:rStyle w:val="Hyperlink"/>
                <w:bCs w:val="0"/>
                <w:noProof/>
              </w:rPr>
              <w:t>1.8</w:t>
            </w:r>
            <w:r w:rsidR="00932E09">
              <w:rPr>
                <w:rStyle w:val="Hyperlink"/>
                <w:bCs w:val="0"/>
                <w:noProof/>
              </w:rPr>
              <w:tab/>
            </w:r>
            <w:r w:rsidR="00932E09" w:rsidRPr="00932E09">
              <w:rPr>
                <w:rStyle w:val="Hyperlink"/>
                <w:bCs w:val="0"/>
                <w:noProof/>
              </w:rPr>
              <w:t>What are the obligations of workers concerning safety and health?</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30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8</w:t>
            </w:r>
            <w:r w:rsidR="00932E09" w:rsidRPr="00932E09">
              <w:rPr>
                <w:rStyle w:val="Hyperlink"/>
                <w:bCs w:val="0"/>
                <w:webHidden/>
              </w:rPr>
              <w:fldChar w:fldCharType="end"/>
            </w:r>
          </w:hyperlink>
        </w:p>
        <w:p w14:paraId="46490AC3" w14:textId="1A265DA9" w:rsidR="00932E09" w:rsidRPr="00932E09" w:rsidRDefault="00EB48B5" w:rsidP="00932E09">
          <w:pPr>
            <w:pStyle w:val="TOC2"/>
            <w:tabs>
              <w:tab w:val="left" w:pos="851"/>
            </w:tabs>
            <w:rPr>
              <w:rStyle w:val="Hyperlink"/>
              <w:bCs w:val="0"/>
            </w:rPr>
          </w:pPr>
          <w:hyperlink w:anchor="_Toc36462731" w:history="1">
            <w:r w:rsidR="00932E09" w:rsidRPr="00932E09">
              <w:rPr>
                <w:rStyle w:val="Hyperlink"/>
                <w:bCs w:val="0"/>
                <w:noProof/>
              </w:rPr>
              <w:t>1.9</w:t>
            </w:r>
            <w:r w:rsidR="00932E09">
              <w:rPr>
                <w:rStyle w:val="Hyperlink"/>
                <w:bCs w:val="0"/>
                <w:noProof/>
              </w:rPr>
              <w:tab/>
            </w:r>
            <w:r w:rsidR="00932E09" w:rsidRPr="00932E09">
              <w:rPr>
                <w:rStyle w:val="Hyperlink"/>
                <w:bCs w:val="0"/>
                <w:noProof/>
              </w:rPr>
              <w:t>Is COVID-19 covered under workers</w:t>
            </w:r>
            <w:r w:rsidR="003179AC">
              <w:rPr>
                <w:rStyle w:val="Hyperlink"/>
                <w:bCs w:val="0"/>
                <w:noProof/>
              </w:rPr>
              <w:t>’</w:t>
            </w:r>
            <w:r w:rsidR="00932E09" w:rsidRPr="00932E09">
              <w:rPr>
                <w:rStyle w:val="Hyperlink"/>
                <w:bCs w:val="0"/>
                <w:noProof/>
              </w:rPr>
              <w:t xml:space="preserve"> compensation?</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31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8</w:t>
            </w:r>
            <w:r w:rsidR="00932E09" w:rsidRPr="00932E09">
              <w:rPr>
                <w:rStyle w:val="Hyperlink"/>
                <w:bCs w:val="0"/>
                <w:webHidden/>
              </w:rPr>
              <w:fldChar w:fldCharType="end"/>
            </w:r>
          </w:hyperlink>
        </w:p>
        <w:p w14:paraId="7B2EB979" w14:textId="59E4189B" w:rsidR="00932E09" w:rsidRPr="00932E09" w:rsidRDefault="00EB48B5" w:rsidP="00932E09">
          <w:pPr>
            <w:pStyle w:val="TOC1"/>
            <w:rPr>
              <w:rFonts w:eastAsiaTheme="minorEastAsia" w:cstheme="minorBidi"/>
              <w:color w:val="auto"/>
              <w:szCs w:val="30"/>
              <w:lang w:val="en-US" w:eastAsia="en-US" w:bidi="th-TH"/>
            </w:rPr>
          </w:pPr>
          <w:hyperlink w:anchor="_Toc36462732" w:history="1">
            <w:r w:rsidR="00932E09" w:rsidRPr="00932E09">
              <w:rPr>
                <w:rStyle w:val="Hyperlink"/>
              </w:rPr>
              <w:t>2.</w:t>
            </w:r>
            <w:r w:rsidR="00612F0C">
              <w:rPr>
                <w:rStyle w:val="Hyperlink"/>
              </w:rPr>
              <w:tab/>
            </w:r>
            <w:r w:rsidR="00932E09" w:rsidRPr="00932E09">
              <w:rPr>
                <w:rStyle w:val="Hyperlink"/>
              </w:rPr>
              <w:t>What are the responsibilities of employers?</w:t>
            </w:r>
            <w:r w:rsidR="00932E09" w:rsidRPr="00932E09">
              <w:rPr>
                <w:webHidden/>
              </w:rPr>
              <w:tab/>
            </w:r>
            <w:r w:rsidR="00932E09" w:rsidRPr="00932E09">
              <w:rPr>
                <w:webHidden/>
              </w:rPr>
              <w:fldChar w:fldCharType="begin"/>
            </w:r>
            <w:r w:rsidR="00932E09" w:rsidRPr="00932E09">
              <w:rPr>
                <w:webHidden/>
              </w:rPr>
              <w:instrText xml:space="preserve"> PAGEREF _Toc36462732 \h </w:instrText>
            </w:r>
            <w:r w:rsidR="00932E09" w:rsidRPr="00932E09">
              <w:rPr>
                <w:webHidden/>
              </w:rPr>
            </w:r>
            <w:r w:rsidR="00932E09" w:rsidRPr="00932E09">
              <w:rPr>
                <w:webHidden/>
              </w:rPr>
              <w:fldChar w:fldCharType="separate"/>
            </w:r>
            <w:r>
              <w:rPr>
                <w:webHidden/>
              </w:rPr>
              <w:t>10</w:t>
            </w:r>
            <w:r w:rsidR="00932E09" w:rsidRPr="00932E09">
              <w:rPr>
                <w:webHidden/>
              </w:rPr>
              <w:fldChar w:fldCharType="end"/>
            </w:r>
          </w:hyperlink>
        </w:p>
        <w:p w14:paraId="4A8E409B" w14:textId="3641E4F7" w:rsidR="00932E09" w:rsidRPr="00932E09" w:rsidRDefault="00EB48B5" w:rsidP="00932E09">
          <w:pPr>
            <w:pStyle w:val="TOC2"/>
            <w:tabs>
              <w:tab w:val="left" w:pos="851"/>
            </w:tabs>
            <w:rPr>
              <w:rStyle w:val="Hyperlink"/>
              <w:bCs w:val="0"/>
            </w:rPr>
          </w:pPr>
          <w:hyperlink w:anchor="_Toc36462733" w:history="1">
            <w:r w:rsidR="00932E09" w:rsidRPr="00932E09">
              <w:rPr>
                <w:rStyle w:val="Hyperlink"/>
                <w:bCs w:val="0"/>
                <w:noProof/>
              </w:rPr>
              <w:t>2.1</w:t>
            </w:r>
            <w:r w:rsidR="00932E09">
              <w:rPr>
                <w:rStyle w:val="Hyperlink"/>
                <w:bCs w:val="0"/>
                <w:noProof/>
              </w:rPr>
              <w:tab/>
            </w:r>
            <w:r w:rsidR="00932E09" w:rsidRPr="00932E09">
              <w:rPr>
                <w:rStyle w:val="Hyperlink"/>
                <w:bCs w:val="0"/>
                <w:noProof/>
              </w:rPr>
              <w:t>Maintaining a safe and healthy workplace and working environment</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33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10</w:t>
            </w:r>
            <w:r w:rsidR="00932E09" w:rsidRPr="00932E09">
              <w:rPr>
                <w:rStyle w:val="Hyperlink"/>
                <w:bCs w:val="0"/>
                <w:webHidden/>
              </w:rPr>
              <w:fldChar w:fldCharType="end"/>
            </w:r>
          </w:hyperlink>
        </w:p>
        <w:p w14:paraId="4E5158A5" w14:textId="3DED21E9" w:rsidR="00932E09" w:rsidRPr="00932E09" w:rsidRDefault="00EB48B5" w:rsidP="00932E09">
          <w:pPr>
            <w:pStyle w:val="TOC2"/>
            <w:tabs>
              <w:tab w:val="left" w:pos="851"/>
            </w:tabs>
            <w:rPr>
              <w:rStyle w:val="Hyperlink"/>
              <w:bCs w:val="0"/>
            </w:rPr>
          </w:pPr>
          <w:hyperlink w:anchor="_Toc36462734" w:history="1">
            <w:r w:rsidR="00932E09" w:rsidRPr="00932E09">
              <w:rPr>
                <w:rStyle w:val="Hyperlink"/>
                <w:bCs w:val="0"/>
                <w:noProof/>
              </w:rPr>
              <w:t>2.2</w:t>
            </w:r>
            <w:r w:rsidR="00932E09">
              <w:rPr>
                <w:rStyle w:val="Hyperlink"/>
                <w:bCs w:val="0"/>
                <w:noProof/>
              </w:rPr>
              <w:tab/>
            </w:r>
            <w:r w:rsidR="00932E09" w:rsidRPr="00932E09">
              <w:rPr>
                <w:rStyle w:val="Hyperlink"/>
                <w:bCs w:val="0"/>
                <w:noProof/>
              </w:rPr>
              <w:t>Managing workers who are sick or who may have been exposed</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34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10</w:t>
            </w:r>
            <w:r w:rsidR="00932E09" w:rsidRPr="00932E09">
              <w:rPr>
                <w:rStyle w:val="Hyperlink"/>
                <w:bCs w:val="0"/>
                <w:webHidden/>
              </w:rPr>
              <w:fldChar w:fldCharType="end"/>
            </w:r>
          </w:hyperlink>
        </w:p>
        <w:p w14:paraId="21C27FB8" w14:textId="610C7001" w:rsidR="00932E09" w:rsidRPr="00932E09" w:rsidRDefault="00EB48B5" w:rsidP="00932E09">
          <w:pPr>
            <w:pStyle w:val="TOC2"/>
            <w:tabs>
              <w:tab w:val="left" w:pos="851"/>
            </w:tabs>
            <w:rPr>
              <w:rStyle w:val="Hyperlink"/>
              <w:bCs w:val="0"/>
            </w:rPr>
          </w:pPr>
          <w:hyperlink w:anchor="_Toc36462735" w:history="1">
            <w:r w:rsidR="00932E09" w:rsidRPr="00932E09">
              <w:rPr>
                <w:rStyle w:val="Hyperlink"/>
                <w:bCs w:val="0"/>
                <w:noProof/>
              </w:rPr>
              <w:t>2.3</w:t>
            </w:r>
            <w:r w:rsidR="00932E09">
              <w:rPr>
                <w:rStyle w:val="Hyperlink"/>
                <w:bCs w:val="0"/>
                <w:noProof/>
              </w:rPr>
              <w:tab/>
            </w:r>
            <w:r w:rsidR="00932E09" w:rsidRPr="00932E09">
              <w:rPr>
                <w:rStyle w:val="Hyperlink"/>
                <w:bCs w:val="0"/>
                <w:noProof/>
              </w:rPr>
              <w:t>Giving instructions to workers</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35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16</w:t>
            </w:r>
            <w:r w:rsidR="00932E09" w:rsidRPr="00932E09">
              <w:rPr>
                <w:rStyle w:val="Hyperlink"/>
                <w:bCs w:val="0"/>
                <w:webHidden/>
              </w:rPr>
              <w:fldChar w:fldCharType="end"/>
            </w:r>
          </w:hyperlink>
        </w:p>
        <w:p w14:paraId="3DAA7E26" w14:textId="4F5E1FC2" w:rsidR="00932E09" w:rsidRPr="00932E09" w:rsidRDefault="00EB48B5" w:rsidP="00932E09">
          <w:pPr>
            <w:pStyle w:val="TOC2"/>
            <w:tabs>
              <w:tab w:val="left" w:pos="851"/>
            </w:tabs>
            <w:rPr>
              <w:rStyle w:val="Hyperlink"/>
              <w:bCs w:val="0"/>
            </w:rPr>
          </w:pPr>
          <w:hyperlink w:anchor="_Toc36462736" w:history="1">
            <w:r w:rsidR="00932E09" w:rsidRPr="00932E09">
              <w:rPr>
                <w:rStyle w:val="Hyperlink"/>
                <w:bCs w:val="0"/>
                <w:noProof/>
              </w:rPr>
              <w:t>2.4</w:t>
            </w:r>
            <w:r w:rsidR="00932E09">
              <w:rPr>
                <w:rStyle w:val="Hyperlink"/>
                <w:bCs w:val="0"/>
                <w:noProof/>
              </w:rPr>
              <w:tab/>
            </w:r>
            <w:r w:rsidR="00932E09" w:rsidRPr="00932E09">
              <w:rPr>
                <w:rStyle w:val="Hyperlink"/>
                <w:bCs w:val="0"/>
                <w:noProof/>
              </w:rPr>
              <w:t>Should visitors be allowed in the workplace?</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36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18</w:t>
            </w:r>
            <w:r w:rsidR="00932E09" w:rsidRPr="00932E09">
              <w:rPr>
                <w:rStyle w:val="Hyperlink"/>
                <w:bCs w:val="0"/>
                <w:webHidden/>
              </w:rPr>
              <w:fldChar w:fldCharType="end"/>
            </w:r>
          </w:hyperlink>
        </w:p>
        <w:p w14:paraId="50B65C82" w14:textId="232D50B1" w:rsidR="00932E09" w:rsidRPr="00932E09" w:rsidRDefault="00EB48B5" w:rsidP="00932E09">
          <w:pPr>
            <w:pStyle w:val="TOC1"/>
            <w:rPr>
              <w:rFonts w:eastAsiaTheme="minorEastAsia" w:cstheme="minorBidi"/>
              <w:color w:val="auto"/>
              <w:szCs w:val="30"/>
              <w:lang w:val="en-US" w:eastAsia="en-US" w:bidi="th-TH"/>
            </w:rPr>
          </w:pPr>
          <w:hyperlink w:anchor="_Toc36462737" w:history="1">
            <w:r w:rsidR="00932E09" w:rsidRPr="00932E09">
              <w:rPr>
                <w:rStyle w:val="Hyperlink"/>
              </w:rPr>
              <w:t>3.</w:t>
            </w:r>
            <w:r w:rsidR="00612F0C">
              <w:rPr>
                <w:rStyle w:val="Hyperlink"/>
              </w:rPr>
              <w:tab/>
            </w:r>
            <w:r w:rsidR="00932E09" w:rsidRPr="00932E09">
              <w:rPr>
                <w:rStyle w:val="Hyperlink"/>
              </w:rPr>
              <w:t>Is working from home an option?</w:t>
            </w:r>
            <w:r w:rsidR="00932E09" w:rsidRPr="00932E09">
              <w:rPr>
                <w:webHidden/>
              </w:rPr>
              <w:tab/>
            </w:r>
            <w:r w:rsidR="00932E09" w:rsidRPr="00932E09">
              <w:rPr>
                <w:webHidden/>
              </w:rPr>
              <w:fldChar w:fldCharType="begin"/>
            </w:r>
            <w:r w:rsidR="00932E09" w:rsidRPr="00932E09">
              <w:rPr>
                <w:webHidden/>
              </w:rPr>
              <w:instrText xml:space="preserve"> PAGEREF _Toc36462737 \h </w:instrText>
            </w:r>
            <w:r w:rsidR="00932E09" w:rsidRPr="00932E09">
              <w:rPr>
                <w:webHidden/>
              </w:rPr>
            </w:r>
            <w:r w:rsidR="00932E09" w:rsidRPr="00932E09">
              <w:rPr>
                <w:webHidden/>
              </w:rPr>
              <w:fldChar w:fldCharType="separate"/>
            </w:r>
            <w:r>
              <w:rPr>
                <w:webHidden/>
              </w:rPr>
              <w:t>19</w:t>
            </w:r>
            <w:r w:rsidR="00932E09" w:rsidRPr="00932E09">
              <w:rPr>
                <w:webHidden/>
              </w:rPr>
              <w:fldChar w:fldCharType="end"/>
            </w:r>
          </w:hyperlink>
        </w:p>
        <w:p w14:paraId="7F07C5DC" w14:textId="10A624E3" w:rsidR="00932E09" w:rsidRPr="00932E09" w:rsidRDefault="00EB48B5" w:rsidP="00932E09">
          <w:pPr>
            <w:pStyle w:val="TOC2"/>
            <w:tabs>
              <w:tab w:val="left" w:pos="851"/>
            </w:tabs>
            <w:rPr>
              <w:rStyle w:val="Hyperlink"/>
              <w:bCs w:val="0"/>
              <w:noProof/>
            </w:rPr>
          </w:pPr>
          <w:hyperlink w:anchor="_Toc36462738" w:history="1">
            <w:r w:rsidR="00932E09" w:rsidRPr="00932E09">
              <w:rPr>
                <w:rStyle w:val="Hyperlink"/>
                <w:bCs w:val="0"/>
                <w:noProof/>
              </w:rPr>
              <w:t>3.1</w:t>
            </w:r>
            <w:r w:rsidR="00932E09">
              <w:rPr>
                <w:rStyle w:val="Hyperlink"/>
                <w:bCs w:val="0"/>
                <w:noProof/>
              </w:rPr>
              <w:tab/>
            </w:r>
            <w:r w:rsidR="00932E09" w:rsidRPr="00932E09">
              <w:rPr>
                <w:rStyle w:val="Hyperlink"/>
                <w:bCs w:val="0"/>
                <w:noProof/>
              </w:rPr>
              <w:t xml:space="preserve">What should employers consider before implementing </w:t>
            </w:r>
            <w:r w:rsidR="00BD42C9">
              <w:rPr>
                <w:rStyle w:val="Hyperlink"/>
                <w:bCs w:val="0"/>
                <w:noProof/>
              </w:rPr>
              <w:t>a policy on working from home</w:t>
            </w:r>
            <w:r w:rsidR="00932E09" w:rsidRPr="00932E09">
              <w:rPr>
                <w:rStyle w:val="Hyperlink"/>
                <w:bCs w:val="0"/>
                <w:noProof/>
              </w:rPr>
              <w:t>?</w:t>
            </w:r>
            <w:r w:rsidR="00932E09" w:rsidRPr="00932E09">
              <w:rPr>
                <w:rStyle w:val="Hyperlink"/>
                <w:bCs w:val="0"/>
                <w:noProof/>
                <w:webHidden/>
              </w:rPr>
              <w:tab/>
            </w:r>
            <w:r w:rsidR="00932E09" w:rsidRPr="00932E09">
              <w:rPr>
                <w:rStyle w:val="Hyperlink"/>
                <w:bCs w:val="0"/>
                <w:noProof/>
                <w:webHidden/>
              </w:rPr>
              <w:fldChar w:fldCharType="begin"/>
            </w:r>
            <w:r w:rsidR="00932E09" w:rsidRPr="00932E09">
              <w:rPr>
                <w:rStyle w:val="Hyperlink"/>
                <w:bCs w:val="0"/>
                <w:noProof/>
                <w:webHidden/>
              </w:rPr>
              <w:instrText xml:space="preserve"> PAGEREF _Toc36462738 \h </w:instrText>
            </w:r>
            <w:r w:rsidR="00932E09" w:rsidRPr="00932E09">
              <w:rPr>
                <w:rStyle w:val="Hyperlink"/>
                <w:bCs w:val="0"/>
                <w:noProof/>
                <w:webHidden/>
              </w:rPr>
            </w:r>
            <w:r w:rsidR="00932E09" w:rsidRPr="00932E09">
              <w:rPr>
                <w:rStyle w:val="Hyperlink"/>
                <w:bCs w:val="0"/>
                <w:noProof/>
                <w:webHidden/>
              </w:rPr>
              <w:fldChar w:fldCharType="separate"/>
            </w:r>
            <w:r>
              <w:rPr>
                <w:rStyle w:val="Hyperlink"/>
                <w:bCs w:val="0"/>
                <w:noProof/>
                <w:webHidden/>
              </w:rPr>
              <w:t>19</w:t>
            </w:r>
            <w:r w:rsidR="00932E09" w:rsidRPr="00932E09">
              <w:rPr>
                <w:rStyle w:val="Hyperlink"/>
                <w:bCs w:val="0"/>
                <w:noProof/>
                <w:webHidden/>
              </w:rPr>
              <w:fldChar w:fldCharType="end"/>
            </w:r>
          </w:hyperlink>
        </w:p>
        <w:p w14:paraId="683E7292" w14:textId="01738D10" w:rsidR="00932E09" w:rsidRPr="00932E09" w:rsidRDefault="00EB48B5" w:rsidP="00932E09">
          <w:pPr>
            <w:pStyle w:val="TOC2"/>
            <w:tabs>
              <w:tab w:val="left" w:pos="851"/>
            </w:tabs>
            <w:rPr>
              <w:rStyle w:val="Hyperlink"/>
              <w:bCs w:val="0"/>
              <w:noProof/>
            </w:rPr>
          </w:pPr>
          <w:hyperlink w:anchor="_Toc36462739" w:history="1">
            <w:r w:rsidR="00932E09" w:rsidRPr="00932E09">
              <w:rPr>
                <w:rStyle w:val="Hyperlink"/>
                <w:bCs w:val="0"/>
                <w:noProof/>
              </w:rPr>
              <w:t>3.2</w:t>
            </w:r>
            <w:r w:rsidR="00932E09">
              <w:rPr>
                <w:rStyle w:val="Hyperlink"/>
                <w:bCs w:val="0"/>
                <w:noProof/>
              </w:rPr>
              <w:tab/>
            </w:r>
            <w:r w:rsidR="00932E09" w:rsidRPr="00932E09">
              <w:rPr>
                <w:rStyle w:val="Hyperlink"/>
                <w:bCs w:val="0"/>
                <w:noProof/>
              </w:rPr>
              <w:t>What equipment should be provided to workers to enable them to work from home (teleworking)?</w:t>
            </w:r>
            <w:r w:rsidR="00932E09" w:rsidRPr="00932E09">
              <w:rPr>
                <w:rStyle w:val="Hyperlink"/>
                <w:bCs w:val="0"/>
                <w:noProof/>
                <w:webHidden/>
              </w:rPr>
              <w:tab/>
            </w:r>
            <w:r w:rsidR="00932E09" w:rsidRPr="00932E09">
              <w:rPr>
                <w:rStyle w:val="Hyperlink"/>
                <w:bCs w:val="0"/>
                <w:noProof/>
                <w:webHidden/>
              </w:rPr>
              <w:fldChar w:fldCharType="begin"/>
            </w:r>
            <w:r w:rsidR="00932E09" w:rsidRPr="00932E09">
              <w:rPr>
                <w:rStyle w:val="Hyperlink"/>
                <w:bCs w:val="0"/>
                <w:noProof/>
                <w:webHidden/>
              </w:rPr>
              <w:instrText xml:space="preserve"> PAGEREF _Toc36462739 \h </w:instrText>
            </w:r>
            <w:r w:rsidR="00932E09" w:rsidRPr="00932E09">
              <w:rPr>
                <w:rStyle w:val="Hyperlink"/>
                <w:bCs w:val="0"/>
                <w:noProof/>
                <w:webHidden/>
              </w:rPr>
            </w:r>
            <w:r w:rsidR="00932E09" w:rsidRPr="00932E09">
              <w:rPr>
                <w:rStyle w:val="Hyperlink"/>
                <w:bCs w:val="0"/>
                <w:noProof/>
                <w:webHidden/>
              </w:rPr>
              <w:fldChar w:fldCharType="separate"/>
            </w:r>
            <w:r>
              <w:rPr>
                <w:rStyle w:val="Hyperlink"/>
                <w:bCs w:val="0"/>
                <w:noProof/>
                <w:webHidden/>
              </w:rPr>
              <w:t>20</w:t>
            </w:r>
            <w:r w:rsidR="00932E09" w:rsidRPr="00932E09">
              <w:rPr>
                <w:rStyle w:val="Hyperlink"/>
                <w:bCs w:val="0"/>
                <w:noProof/>
                <w:webHidden/>
              </w:rPr>
              <w:fldChar w:fldCharType="end"/>
            </w:r>
          </w:hyperlink>
        </w:p>
        <w:p w14:paraId="3EBE2960" w14:textId="533C5122" w:rsidR="00932E09" w:rsidRPr="00932E09" w:rsidRDefault="00EB48B5" w:rsidP="00932E09">
          <w:pPr>
            <w:pStyle w:val="TOC2"/>
            <w:tabs>
              <w:tab w:val="left" w:pos="851"/>
            </w:tabs>
            <w:rPr>
              <w:rStyle w:val="Hyperlink"/>
              <w:bCs w:val="0"/>
              <w:noProof/>
            </w:rPr>
          </w:pPr>
          <w:hyperlink w:anchor="_Toc36462740" w:history="1">
            <w:r w:rsidR="00932E09" w:rsidRPr="00932E09">
              <w:rPr>
                <w:rStyle w:val="Hyperlink"/>
                <w:bCs w:val="0"/>
                <w:noProof/>
              </w:rPr>
              <w:t>3.3</w:t>
            </w:r>
            <w:r w:rsidR="00932E09">
              <w:rPr>
                <w:rStyle w:val="Hyperlink"/>
                <w:bCs w:val="0"/>
                <w:noProof/>
              </w:rPr>
              <w:tab/>
            </w:r>
            <w:r w:rsidR="00932E09" w:rsidRPr="00932E09">
              <w:rPr>
                <w:rStyle w:val="Hyperlink"/>
                <w:bCs w:val="0"/>
                <w:noProof/>
              </w:rPr>
              <w:t>What precautions should be taken if the workers are using computers and digital technology</w:t>
            </w:r>
            <w:r w:rsidR="00932E09">
              <w:rPr>
                <w:rStyle w:val="Hyperlink"/>
                <w:bCs w:val="0"/>
                <w:noProof/>
              </w:rPr>
              <w:tab/>
            </w:r>
            <w:r w:rsidR="00932E09" w:rsidRPr="00932E09">
              <w:rPr>
                <w:rStyle w:val="Hyperlink"/>
                <w:bCs w:val="0"/>
                <w:noProof/>
                <w:webHidden/>
              </w:rPr>
              <w:fldChar w:fldCharType="begin"/>
            </w:r>
            <w:r w:rsidR="00932E09" w:rsidRPr="00932E09">
              <w:rPr>
                <w:rStyle w:val="Hyperlink"/>
                <w:bCs w:val="0"/>
                <w:noProof/>
                <w:webHidden/>
              </w:rPr>
              <w:instrText xml:space="preserve"> PAGEREF _Toc36462740 \h </w:instrText>
            </w:r>
            <w:r w:rsidR="00932E09" w:rsidRPr="00932E09">
              <w:rPr>
                <w:rStyle w:val="Hyperlink"/>
                <w:bCs w:val="0"/>
                <w:noProof/>
                <w:webHidden/>
              </w:rPr>
            </w:r>
            <w:r w:rsidR="00932E09" w:rsidRPr="00932E09">
              <w:rPr>
                <w:rStyle w:val="Hyperlink"/>
                <w:bCs w:val="0"/>
                <w:noProof/>
                <w:webHidden/>
              </w:rPr>
              <w:fldChar w:fldCharType="separate"/>
            </w:r>
            <w:r>
              <w:rPr>
                <w:rStyle w:val="Hyperlink"/>
                <w:bCs w:val="0"/>
                <w:noProof/>
                <w:webHidden/>
              </w:rPr>
              <w:t>20</w:t>
            </w:r>
            <w:r w:rsidR="00932E09" w:rsidRPr="00932E09">
              <w:rPr>
                <w:rStyle w:val="Hyperlink"/>
                <w:bCs w:val="0"/>
                <w:noProof/>
                <w:webHidden/>
              </w:rPr>
              <w:fldChar w:fldCharType="end"/>
            </w:r>
            <w:r w:rsidR="00932E09" w:rsidRPr="00932E09">
              <w:rPr>
                <w:rStyle w:val="Hyperlink"/>
                <w:bCs w:val="0"/>
                <w:noProof/>
              </w:rPr>
              <w:t xml:space="preserve"> </w:t>
            </w:r>
            <w:r w:rsidR="00932E09">
              <w:rPr>
                <w:rStyle w:val="Hyperlink"/>
                <w:bCs w:val="0"/>
                <w:noProof/>
              </w:rPr>
              <w:tab/>
            </w:r>
            <w:r w:rsidR="003A272F" w:rsidRPr="003A272F">
              <w:rPr>
                <w:rStyle w:val="Hyperlink"/>
                <w:bCs w:val="0"/>
                <w:noProof/>
              </w:rPr>
              <w:t xml:space="preserve">while </w:t>
            </w:r>
            <w:r w:rsidR="00932E09" w:rsidRPr="00932E09">
              <w:rPr>
                <w:rStyle w:val="Hyperlink"/>
                <w:bCs w:val="0"/>
                <w:noProof/>
              </w:rPr>
              <w:t>working from home?</w:t>
            </w:r>
            <w:r w:rsidR="00932E09" w:rsidRPr="00932E09">
              <w:rPr>
                <w:rStyle w:val="Hyperlink"/>
                <w:bCs w:val="0"/>
                <w:noProof/>
                <w:webHidden/>
              </w:rPr>
              <w:tab/>
            </w:r>
          </w:hyperlink>
        </w:p>
        <w:p w14:paraId="204615A7" w14:textId="6C48E57D" w:rsidR="00932E09" w:rsidRPr="00932E09" w:rsidRDefault="00EB48B5" w:rsidP="00932E09">
          <w:pPr>
            <w:pStyle w:val="TOC2"/>
            <w:tabs>
              <w:tab w:val="left" w:pos="851"/>
            </w:tabs>
            <w:rPr>
              <w:rStyle w:val="Hyperlink"/>
              <w:bCs w:val="0"/>
              <w:noProof/>
            </w:rPr>
          </w:pPr>
          <w:hyperlink w:anchor="_Toc36462741" w:history="1">
            <w:r w:rsidR="00932E09" w:rsidRPr="00932E09">
              <w:rPr>
                <w:rStyle w:val="Hyperlink"/>
                <w:bCs w:val="0"/>
                <w:noProof/>
              </w:rPr>
              <w:t>3.4</w:t>
            </w:r>
            <w:r w:rsidR="00932E09">
              <w:rPr>
                <w:rStyle w:val="Hyperlink"/>
                <w:bCs w:val="0"/>
                <w:noProof/>
              </w:rPr>
              <w:tab/>
            </w:r>
            <w:r w:rsidR="00932E09" w:rsidRPr="00932E09">
              <w:rPr>
                <w:rStyle w:val="Hyperlink"/>
                <w:bCs w:val="0"/>
                <w:noProof/>
              </w:rPr>
              <w:t xml:space="preserve">What other general supports and means of communication should be put in place for workers </w:t>
            </w:r>
            <w:r w:rsidR="00932E09">
              <w:rPr>
                <w:rStyle w:val="Hyperlink"/>
                <w:bCs w:val="0"/>
                <w:noProof/>
              </w:rPr>
              <w:tab/>
            </w:r>
            <w:r w:rsidR="00932E09" w:rsidRPr="00932E09">
              <w:rPr>
                <w:rStyle w:val="Hyperlink"/>
                <w:bCs w:val="0"/>
                <w:noProof/>
                <w:webHidden/>
              </w:rPr>
              <w:fldChar w:fldCharType="begin"/>
            </w:r>
            <w:r w:rsidR="00932E09" w:rsidRPr="00932E09">
              <w:rPr>
                <w:rStyle w:val="Hyperlink"/>
                <w:bCs w:val="0"/>
                <w:noProof/>
                <w:webHidden/>
              </w:rPr>
              <w:instrText xml:space="preserve"> PAGEREF _Toc36462741 \h </w:instrText>
            </w:r>
            <w:r w:rsidR="00932E09" w:rsidRPr="00932E09">
              <w:rPr>
                <w:rStyle w:val="Hyperlink"/>
                <w:bCs w:val="0"/>
                <w:noProof/>
                <w:webHidden/>
              </w:rPr>
            </w:r>
            <w:r w:rsidR="00932E09" w:rsidRPr="00932E09">
              <w:rPr>
                <w:rStyle w:val="Hyperlink"/>
                <w:bCs w:val="0"/>
                <w:noProof/>
                <w:webHidden/>
              </w:rPr>
              <w:fldChar w:fldCharType="separate"/>
            </w:r>
            <w:r>
              <w:rPr>
                <w:rStyle w:val="Hyperlink"/>
                <w:bCs w:val="0"/>
                <w:noProof/>
                <w:webHidden/>
              </w:rPr>
              <w:t>20</w:t>
            </w:r>
            <w:r w:rsidR="00932E09" w:rsidRPr="00932E09">
              <w:rPr>
                <w:rStyle w:val="Hyperlink"/>
                <w:bCs w:val="0"/>
                <w:noProof/>
                <w:webHidden/>
              </w:rPr>
              <w:fldChar w:fldCharType="end"/>
            </w:r>
            <w:r w:rsidR="00932E09">
              <w:rPr>
                <w:rStyle w:val="Hyperlink"/>
                <w:bCs w:val="0"/>
                <w:noProof/>
              </w:rPr>
              <w:br/>
            </w:r>
            <w:r w:rsidR="00932E09">
              <w:rPr>
                <w:rStyle w:val="Hyperlink"/>
                <w:bCs w:val="0"/>
                <w:noProof/>
              </w:rPr>
              <w:tab/>
            </w:r>
            <w:r w:rsidR="00932E09" w:rsidRPr="00932E09">
              <w:rPr>
                <w:rStyle w:val="Hyperlink"/>
                <w:bCs w:val="0"/>
                <w:noProof/>
              </w:rPr>
              <w:t>working from home?</w:t>
            </w:r>
            <w:r w:rsidR="00932E09" w:rsidRPr="00932E09">
              <w:rPr>
                <w:rStyle w:val="Hyperlink"/>
                <w:bCs w:val="0"/>
                <w:noProof/>
                <w:webHidden/>
              </w:rPr>
              <w:tab/>
            </w:r>
          </w:hyperlink>
        </w:p>
        <w:p w14:paraId="3BB96FF9" w14:textId="580E4A95" w:rsidR="00932E09" w:rsidRPr="00932E09" w:rsidRDefault="00EB48B5" w:rsidP="00932E09">
          <w:pPr>
            <w:pStyle w:val="TOC2"/>
            <w:tabs>
              <w:tab w:val="left" w:pos="851"/>
            </w:tabs>
            <w:rPr>
              <w:rStyle w:val="Hyperlink"/>
              <w:bCs w:val="0"/>
              <w:noProof/>
            </w:rPr>
          </w:pPr>
          <w:hyperlink w:anchor="_Toc36462742" w:history="1">
            <w:r w:rsidR="00932E09" w:rsidRPr="00932E09">
              <w:rPr>
                <w:rStyle w:val="Hyperlink"/>
                <w:bCs w:val="0"/>
                <w:noProof/>
              </w:rPr>
              <w:t>3.5</w:t>
            </w:r>
            <w:r w:rsidR="00932E09">
              <w:rPr>
                <w:rStyle w:val="Hyperlink"/>
                <w:bCs w:val="0"/>
                <w:noProof/>
              </w:rPr>
              <w:tab/>
            </w:r>
            <w:r w:rsidR="00932E09" w:rsidRPr="00932E09">
              <w:rPr>
                <w:rStyle w:val="Hyperlink"/>
                <w:bCs w:val="0"/>
                <w:noProof/>
              </w:rPr>
              <w:t>Are workers covered under workers’ compensation while working from home?</w:t>
            </w:r>
            <w:r w:rsidR="00932E09" w:rsidRPr="00932E09">
              <w:rPr>
                <w:rStyle w:val="Hyperlink"/>
                <w:bCs w:val="0"/>
                <w:noProof/>
                <w:webHidden/>
              </w:rPr>
              <w:tab/>
            </w:r>
            <w:r w:rsidR="00932E09" w:rsidRPr="00932E09">
              <w:rPr>
                <w:rStyle w:val="Hyperlink"/>
                <w:bCs w:val="0"/>
                <w:noProof/>
                <w:webHidden/>
              </w:rPr>
              <w:fldChar w:fldCharType="begin"/>
            </w:r>
            <w:r w:rsidR="00932E09" w:rsidRPr="00932E09">
              <w:rPr>
                <w:rStyle w:val="Hyperlink"/>
                <w:bCs w:val="0"/>
                <w:noProof/>
                <w:webHidden/>
              </w:rPr>
              <w:instrText xml:space="preserve"> PAGEREF _Toc36462742 \h </w:instrText>
            </w:r>
            <w:r w:rsidR="00932E09" w:rsidRPr="00932E09">
              <w:rPr>
                <w:rStyle w:val="Hyperlink"/>
                <w:bCs w:val="0"/>
                <w:noProof/>
                <w:webHidden/>
              </w:rPr>
            </w:r>
            <w:r w:rsidR="00932E09" w:rsidRPr="00932E09">
              <w:rPr>
                <w:rStyle w:val="Hyperlink"/>
                <w:bCs w:val="0"/>
                <w:noProof/>
                <w:webHidden/>
              </w:rPr>
              <w:fldChar w:fldCharType="separate"/>
            </w:r>
            <w:r>
              <w:rPr>
                <w:rStyle w:val="Hyperlink"/>
                <w:bCs w:val="0"/>
                <w:noProof/>
                <w:webHidden/>
              </w:rPr>
              <w:t>21</w:t>
            </w:r>
            <w:r w:rsidR="00932E09" w:rsidRPr="00932E09">
              <w:rPr>
                <w:rStyle w:val="Hyperlink"/>
                <w:bCs w:val="0"/>
                <w:noProof/>
                <w:webHidden/>
              </w:rPr>
              <w:fldChar w:fldCharType="end"/>
            </w:r>
          </w:hyperlink>
        </w:p>
        <w:p w14:paraId="54098829" w14:textId="14AF9836" w:rsidR="00932E09" w:rsidRPr="00932E09" w:rsidRDefault="00EB48B5" w:rsidP="00932E09">
          <w:pPr>
            <w:pStyle w:val="TOC2"/>
            <w:tabs>
              <w:tab w:val="left" w:pos="851"/>
            </w:tabs>
            <w:rPr>
              <w:rStyle w:val="Hyperlink"/>
              <w:bCs w:val="0"/>
              <w:noProof/>
            </w:rPr>
          </w:pPr>
          <w:hyperlink w:anchor="_Toc36462743" w:history="1">
            <w:r w:rsidR="00932E09" w:rsidRPr="00932E09">
              <w:rPr>
                <w:rStyle w:val="Hyperlink"/>
                <w:bCs w:val="0"/>
                <w:noProof/>
              </w:rPr>
              <w:t>3.6</w:t>
            </w:r>
            <w:r w:rsidR="00932E09">
              <w:rPr>
                <w:rStyle w:val="Hyperlink"/>
                <w:bCs w:val="0"/>
                <w:noProof/>
              </w:rPr>
              <w:tab/>
            </w:r>
            <w:r w:rsidR="00932E09" w:rsidRPr="00932E09">
              <w:rPr>
                <w:rStyle w:val="Hyperlink"/>
                <w:bCs w:val="0"/>
                <w:noProof/>
              </w:rPr>
              <w:t>Are workers obliged to observe the company's directive to work from home?</w:t>
            </w:r>
            <w:r w:rsidR="00932E09" w:rsidRPr="00932E09">
              <w:rPr>
                <w:rStyle w:val="Hyperlink"/>
                <w:bCs w:val="0"/>
                <w:noProof/>
                <w:webHidden/>
              </w:rPr>
              <w:tab/>
            </w:r>
            <w:r w:rsidR="00932E09" w:rsidRPr="00932E09">
              <w:rPr>
                <w:rStyle w:val="Hyperlink"/>
                <w:bCs w:val="0"/>
                <w:noProof/>
                <w:webHidden/>
              </w:rPr>
              <w:fldChar w:fldCharType="begin"/>
            </w:r>
            <w:r w:rsidR="00932E09" w:rsidRPr="00932E09">
              <w:rPr>
                <w:rStyle w:val="Hyperlink"/>
                <w:bCs w:val="0"/>
                <w:noProof/>
                <w:webHidden/>
              </w:rPr>
              <w:instrText xml:space="preserve"> PAGEREF _Toc36462743 \h </w:instrText>
            </w:r>
            <w:r w:rsidR="00932E09" w:rsidRPr="00932E09">
              <w:rPr>
                <w:rStyle w:val="Hyperlink"/>
                <w:bCs w:val="0"/>
                <w:noProof/>
                <w:webHidden/>
              </w:rPr>
            </w:r>
            <w:r w:rsidR="00932E09" w:rsidRPr="00932E09">
              <w:rPr>
                <w:rStyle w:val="Hyperlink"/>
                <w:bCs w:val="0"/>
                <w:noProof/>
                <w:webHidden/>
              </w:rPr>
              <w:fldChar w:fldCharType="separate"/>
            </w:r>
            <w:r>
              <w:rPr>
                <w:rStyle w:val="Hyperlink"/>
                <w:bCs w:val="0"/>
                <w:noProof/>
                <w:webHidden/>
              </w:rPr>
              <w:t>21</w:t>
            </w:r>
            <w:r w:rsidR="00932E09" w:rsidRPr="00932E09">
              <w:rPr>
                <w:rStyle w:val="Hyperlink"/>
                <w:bCs w:val="0"/>
                <w:noProof/>
                <w:webHidden/>
              </w:rPr>
              <w:fldChar w:fldCharType="end"/>
            </w:r>
          </w:hyperlink>
        </w:p>
        <w:p w14:paraId="0CB96B88" w14:textId="4FDC6CA4" w:rsidR="00932E09" w:rsidRPr="00932E09" w:rsidRDefault="00EB48B5" w:rsidP="00932E09">
          <w:pPr>
            <w:pStyle w:val="TOC1"/>
            <w:rPr>
              <w:rFonts w:eastAsiaTheme="minorEastAsia" w:cstheme="minorBidi"/>
              <w:color w:val="auto"/>
              <w:szCs w:val="30"/>
              <w:lang w:val="en-US" w:eastAsia="en-US" w:bidi="th-TH"/>
            </w:rPr>
          </w:pPr>
          <w:hyperlink w:anchor="_Toc36462744" w:history="1">
            <w:r w:rsidR="00932E09" w:rsidRPr="00932E09">
              <w:rPr>
                <w:rStyle w:val="Hyperlink"/>
              </w:rPr>
              <w:t>4.</w:t>
            </w:r>
            <w:r w:rsidR="00612F0C">
              <w:rPr>
                <w:rStyle w:val="Hyperlink"/>
              </w:rPr>
              <w:tab/>
            </w:r>
            <w:r w:rsidR="00932E09" w:rsidRPr="00932E09">
              <w:rPr>
                <w:rStyle w:val="Hyperlink"/>
              </w:rPr>
              <w:t>Can employers change or scale down operations?</w:t>
            </w:r>
            <w:r w:rsidR="00932E09" w:rsidRPr="00932E09">
              <w:rPr>
                <w:webHidden/>
              </w:rPr>
              <w:tab/>
            </w:r>
            <w:r w:rsidR="00932E09" w:rsidRPr="00932E09">
              <w:rPr>
                <w:webHidden/>
              </w:rPr>
              <w:fldChar w:fldCharType="begin"/>
            </w:r>
            <w:r w:rsidR="00932E09" w:rsidRPr="00932E09">
              <w:rPr>
                <w:webHidden/>
              </w:rPr>
              <w:instrText xml:space="preserve"> PAGEREF _Toc36462744 \h </w:instrText>
            </w:r>
            <w:r w:rsidR="00932E09" w:rsidRPr="00932E09">
              <w:rPr>
                <w:webHidden/>
              </w:rPr>
            </w:r>
            <w:r w:rsidR="00932E09" w:rsidRPr="00932E09">
              <w:rPr>
                <w:webHidden/>
              </w:rPr>
              <w:fldChar w:fldCharType="separate"/>
            </w:r>
            <w:r>
              <w:rPr>
                <w:webHidden/>
              </w:rPr>
              <w:t>22</w:t>
            </w:r>
            <w:r w:rsidR="00932E09" w:rsidRPr="00932E09">
              <w:rPr>
                <w:webHidden/>
              </w:rPr>
              <w:fldChar w:fldCharType="end"/>
            </w:r>
          </w:hyperlink>
        </w:p>
        <w:p w14:paraId="405F03B1" w14:textId="0B9BC96F" w:rsidR="00932E09" w:rsidRPr="00932E09" w:rsidRDefault="00EB48B5" w:rsidP="00932E09">
          <w:pPr>
            <w:pStyle w:val="TOC2"/>
            <w:tabs>
              <w:tab w:val="left" w:pos="851"/>
            </w:tabs>
            <w:rPr>
              <w:rStyle w:val="Hyperlink"/>
              <w:bCs w:val="0"/>
            </w:rPr>
          </w:pPr>
          <w:hyperlink w:anchor="_Toc36462745" w:history="1">
            <w:r w:rsidR="00932E09" w:rsidRPr="00932E09">
              <w:rPr>
                <w:rStyle w:val="Hyperlink"/>
                <w:bCs w:val="0"/>
                <w:noProof/>
              </w:rPr>
              <w:t>4.1</w:t>
            </w:r>
            <w:r w:rsidR="00932E09">
              <w:rPr>
                <w:rStyle w:val="Hyperlink"/>
                <w:bCs w:val="0"/>
                <w:noProof/>
              </w:rPr>
              <w:tab/>
            </w:r>
            <w:r w:rsidR="00932E09" w:rsidRPr="00932E09">
              <w:rPr>
                <w:rStyle w:val="Hyperlink"/>
                <w:bCs w:val="0"/>
                <w:noProof/>
              </w:rPr>
              <w:t xml:space="preserve">What are the alternatives if teleworking is not feasible due to the nature of occupation </w:t>
            </w:r>
            <w:r w:rsidR="00932E09">
              <w:rPr>
                <w:rStyle w:val="Hyperlink"/>
                <w:bCs w:val="0"/>
                <w:noProof/>
              </w:rPr>
              <w:tab/>
            </w:r>
            <w:r w:rsidR="00932E09" w:rsidRPr="00932E09">
              <w:rPr>
                <w:rStyle w:val="Hyperlink"/>
                <w:bCs w:val="0"/>
                <w:webHidden/>
              </w:rPr>
              <w:fldChar w:fldCharType="begin"/>
            </w:r>
            <w:r w:rsidR="00932E09" w:rsidRPr="00932E09">
              <w:rPr>
                <w:rStyle w:val="Hyperlink"/>
                <w:bCs w:val="0"/>
                <w:webHidden/>
              </w:rPr>
              <w:instrText xml:space="preserve"> PAGEREF _Toc36462745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22</w:t>
            </w:r>
            <w:r w:rsidR="00932E09" w:rsidRPr="00932E09">
              <w:rPr>
                <w:rStyle w:val="Hyperlink"/>
                <w:bCs w:val="0"/>
                <w:webHidden/>
              </w:rPr>
              <w:fldChar w:fldCharType="end"/>
            </w:r>
            <w:r w:rsidR="00932E09">
              <w:rPr>
                <w:rStyle w:val="Hyperlink"/>
                <w:bCs w:val="0"/>
                <w:noProof/>
              </w:rPr>
              <w:br/>
            </w:r>
            <w:r w:rsidR="00932E09">
              <w:rPr>
                <w:rStyle w:val="Hyperlink"/>
                <w:bCs w:val="0"/>
                <w:noProof/>
              </w:rPr>
              <w:tab/>
            </w:r>
            <w:r w:rsidR="00932E09" w:rsidRPr="00932E09">
              <w:rPr>
                <w:rStyle w:val="Hyperlink"/>
                <w:bCs w:val="0"/>
                <w:noProof/>
              </w:rPr>
              <w:t>and job functions?</w:t>
            </w:r>
            <w:r w:rsidR="00932E09" w:rsidRPr="00932E09">
              <w:rPr>
                <w:rStyle w:val="Hyperlink"/>
                <w:bCs w:val="0"/>
                <w:webHidden/>
              </w:rPr>
              <w:tab/>
            </w:r>
          </w:hyperlink>
        </w:p>
        <w:p w14:paraId="181D7B7D" w14:textId="64F6B55C" w:rsidR="00932E09" w:rsidRPr="00932E09" w:rsidRDefault="00EB48B5" w:rsidP="00932E09">
          <w:pPr>
            <w:pStyle w:val="TOC2"/>
            <w:tabs>
              <w:tab w:val="left" w:pos="851"/>
            </w:tabs>
            <w:rPr>
              <w:rStyle w:val="Hyperlink"/>
              <w:bCs w:val="0"/>
            </w:rPr>
          </w:pPr>
          <w:hyperlink w:anchor="_Toc36462746" w:history="1">
            <w:r w:rsidR="00932E09" w:rsidRPr="00932E09">
              <w:rPr>
                <w:rStyle w:val="Hyperlink"/>
                <w:bCs w:val="0"/>
                <w:noProof/>
              </w:rPr>
              <w:t>4.2</w:t>
            </w:r>
            <w:r w:rsidR="00932E09">
              <w:rPr>
                <w:rStyle w:val="Hyperlink"/>
                <w:bCs w:val="0"/>
                <w:noProof/>
              </w:rPr>
              <w:tab/>
            </w:r>
            <w:r w:rsidR="00932E09" w:rsidRPr="00932E09">
              <w:rPr>
                <w:rStyle w:val="Hyperlink"/>
                <w:bCs w:val="0"/>
                <w:noProof/>
              </w:rPr>
              <w:t>Can employers change operating hours or rosters of workers?</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46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23</w:t>
            </w:r>
            <w:r w:rsidR="00932E09" w:rsidRPr="00932E09">
              <w:rPr>
                <w:rStyle w:val="Hyperlink"/>
                <w:bCs w:val="0"/>
                <w:webHidden/>
              </w:rPr>
              <w:fldChar w:fldCharType="end"/>
            </w:r>
          </w:hyperlink>
        </w:p>
        <w:p w14:paraId="3E172A40" w14:textId="61AEF1EF" w:rsidR="00932E09" w:rsidRPr="00932E09" w:rsidRDefault="00EB48B5" w:rsidP="00932E09">
          <w:pPr>
            <w:pStyle w:val="TOC2"/>
            <w:tabs>
              <w:tab w:val="left" w:pos="851"/>
            </w:tabs>
            <w:rPr>
              <w:rStyle w:val="Hyperlink"/>
              <w:bCs w:val="0"/>
            </w:rPr>
          </w:pPr>
          <w:hyperlink w:anchor="_Toc36462747" w:history="1">
            <w:r w:rsidR="00932E09" w:rsidRPr="00932E09">
              <w:rPr>
                <w:rStyle w:val="Hyperlink"/>
                <w:bCs w:val="0"/>
                <w:noProof/>
              </w:rPr>
              <w:t>4.3</w:t>
            </w:r>
            <w:r w:rsidR="00932E09">
              <w:rPr>
                <w:rStyle w:val="Hyperlink"/>
                <w:bCs w:val="0"/>
                <w:noProof/>
              </w:rPr>
              <w:tab/>
            </w:r>
            <w:r w:rsidR="00932E09" w:rsidRPr="00932E09">
              <w:rPr>
                <w:rStyle w:val="Hyperlink"/>
                <w:bCs w:val="0"/>
                <w:noProof/>
              </w:rPr>
              <w:t>Can employers scale down operations in light of falling demand?</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47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23</w:t>
            </w:r>
            <w:r w:rsidR="00932E09" w:rsidRPr="00932E09">
              <w:rPr>
                <w:rStyle w:val="Hyperlink"/>
                <w:bCs w:val="0"/>
                <w:webHidden/>
              </w:rPr>
              <w:fldChar w:fldCharType="end"/>
            </w:r>
          </w:hyperlink>
        </w:p>
        <w:p w14:paraId="19BCA9CD" w14:textId="60CAEA3C" w:rsidR="00932E09" w:rsidRPr="00932E09" w:rsidRDefault="00EB48B5" w:rsidP="00932E09">
          <w:pPr>
            <w:pStyle w:val="TOC2"/>
            <w:tabs>
              <w:tab w:val="left" w:pos="851"/>
            </w:tabs>
            <w:rPr>
              <w:rStyle w:val="Hyperlink"/>
              <w:bCs w:val="0"/>
            </w:rPr>
          </w:pPr>
          <w:hyperlink w:anchor="_Toc36462748" w:history="1">
            <w:r w:rsidR="00932E09" w:rsidRPr="00932E09">
              <w:rPr>
                <w:rStyle w:val="Hyperlink"/>
                <w:bCs w:val="0"/>
                <w:noProof/>
              </w:rPr>
              <w:t>4.4</w:t>
            </w:r>
            <w:r w:rsidR="00932E09">
              <w:rPr>
                <w:rStyle w:val="Hyperlink"/>
                <w:bCs w:val="0"/>
                <w:noProof/>
              </w:rPr>
              <w:tab/>
            </w:r>
            <w:r w:rsidR="003A272F" w:rsidRPr="003A272F">
              <w:rPr>
                <w:rStyle w:val="Hyperlink"/>
                <w:bCs w:val="0"/>
                <w:noProof/>
              </w:rPr>
              <w:t>What are the</w:t>
            </w:r>
            <w:r w:rsidR="00C55B60">
              <w:rPr>
                <w:rStyle w:val="Hyperlink"/>
                <w:bCs w:val="0"/>
                <w:noProof/>
              </w:rPr>
              <w:t xml:space="preserve"> </w:t>
            </w:r>
            <w:r w:rsidR="003A272F" w:rsidRPr="003A272F">
              <w:rPr>
                <w:rStyle w:val="Hyperlink"/>
                <w:bCs w:val="0"/>
                <w:noProof/>
              </w:rPr>
              <w:t>steps and procedures to be taken before making a worker redundant</w:t>
            </w:r>
            <w:r w:rsidR="008E1F84">
              <w:rPr>
                <w:rStyle w:val="Hyperlink"/>
                <w:bCs w:val="0"/>
                <w:noProof/>
              </w:rPr>
              <w:t>?</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48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24</w:t>
            </w:r>
            <w:r w:rsidR="00932E09" w:rsidRPr="00932E09">
              <w:rPr>
                <w:rStyle w:val="Hyperlink"/>
                <w:bCs w:val="0"/>
                <w:webHidden/>
              </w:rPr>
              <w:fldChar w:fldCharType="end"/>
            </w:r>
          </w:hyperlink>
        </w:p>
        <w:p w14:paraId="75CADB10" w14:textId="17596E20" w:rsidR="00932E09" w:rsidRPr="00932E09" w:rsidRDefault="00EB48B5" w:rsidP="00932E09">
          <w:pPr>
            <w:pStyle w:val="TOC1"/>
            <w:rPr>
              <w:rFonts w:eastAsiaTheme="minorEastAsia" w:cstheme="minorBidi"/>
              <w:color w:val="auto"/>
              <w:szCs w:val="30"/>
              <w:lang w:val="en-US" w:eastAsia="en-US" w:bidi="th-TH"/>
            </w:rPr>
          </w:pPr>
          <w:hyperlink w:anchor="_Toc36462749" w:history="1">
            <w:r w:rsidR="00932E09" w:rsidRPr="00932E09">
              <w:rPr>
                <w:rStyle w:val="Hyperlink"/>
              </w:rPr>
              <w:t>5.</w:t>
            </w:r>
            <w:r w:rsidR="00612F0C">
              <w:rPr>
                <w:rStyle w:val="Hyperlink"/>
              </w:rPr>
              <w:tab/>
            </w:r>
            <w:r w:rsidR="00932E09" w:rsidRPr="00932E09">
              <w:rPr>
                <w:rStyle w:val="Hyperlink"/>
              </w:rPr>
              <w:t>What if businesses have to shut down?</w:t>
            </w:r>
            <w:r w:rsidR="00932E09" w:rsidRPr="00932E09">
              <w:rPr>
                <w:webHidden/>
              </w:rPr>
              <w:tab/>
            </w:r>
            <w:r w:rsidR="00932E09" w:rsidRPr="00932E09">
              <w:rPr>
                <w:webHidden/>
              </w:rPr>
              <w:fldChar w:fldCharType="begin"/>
            </w:r>
            <w:r w:rsidR="00932E09" w:rsidRPr="00932E09">
              <w:rPr>
                <w:webHidden/>
              </w:rPr>
              <w:instrText xml:space="preserve"> PAGEREF _Toc36462749 \h </w:instrText>
            </w:r>
            <w:r w:rsidR="00932E09" w:rsidRPr="00932E09">
              <w:rPr>
                <w:webHidden/>
              </w:rPr>
            </w:r>
            <w:r w:rsidR="00932E09" w:rsidRPr="00932E09">
              <w:rPr>
                <w:webHidden/>
              </w:rPr>
              <w:fldChar w:fldCharType="separate"/>
            </w:r>
            <w:r>
              <w:rPr>
                <w:webHidden/>
              </w:rPr>
              <w:t>26</w:t>
            </w:r>
            <w:r w:rsidR="00932E09" w:rsidRPr="00932E09">
              <w:rPr>
                <w:webHidden/>
              </w:rPr>
              <w:fldChar w:fldCharType="end"/>
            </w:r>
          </w:hyperlink>
        </w:p>
        <w:p w14:paraId="0242DA7F" w14:textId="7A454EFD" w:rsidR="00932E09" w:rsidRPr="00932E09" w:rsidRDefault="00EB48B5" w:rsidP="00932E09">
          <w:pPr>
            <w:pStyle w:val="TOC2"/>
            <w:tabs>
              <w:tab w:val="left" w:pos="851"/>
            </w:tabs>
            <w:rPr>
              <w:rStyle w:val="Hyperlink"/>
              <w:bCs w:val="0"/>
            </w:rPr>
          </w:pPr>
          <w:hyperlink w:anchor="_Toc36462750" w:history="1">
            <w:r w:rsidR="00932E09" w:rsidRPr="00932E09">
              <w:rPr>
                <w:rStyle w:val="Hyperlink"/>
                <w:bCs w:val="0"/>
                <w:noProof/>
              </w:rPr>
              <w:t>5.1</w:t>
            </w:r>
            <w:r w:rsidR="003A272F">
              <w:rPr>
                <w:rStyle w:val="Hyperlink"/>
                <w:bCs w:val="0"/>
                <w:noProof/>
              </w:rPr>
              <w:tab/>
            </w:r>
            <w:r w:rsidR="00932E09" w:rsidRPr="00932E09">
              <w:rPr>
                <w:rStyle w:val="Hyperlink"/>
                <w:bCs w:val="0"/>
                <w:noProof/>
              </w:rPr>
              <w:t>Under what circumstances will businesses be forced to close?</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50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26</w:t>
            </w:r>
            <w:r w:rsidR="00932E09" w:rsidRPr="00932E09">
              <w:rPr>
                <w:rStyle w:val="Hyperlink"/>
                <w:bCs w:val="0"/>
                <w:webHidden/>
              </w:rPr>
              <w:fldChar w:fldCharType="end"/>
            </w:r>
          </w:hyperlink>
        </w:p>
        <w:p w14:paraId="59C4D9FB" w14:textId="674F75A9" w:rsidR="00932E09" w:rsidRPr="00932E09" w:rsidRDefault="00EB48B5" w:rsidP="00932E09">
          <w:pPr>
            <w:pStyle w:val="TOC2"/>
            <w:tabs>
              <w:tab w:val="left" w:pos="851"/>
            </w:tabs>
            <w:rPr>
              <w:rStyle w:val="Hyperlink"/>
              <w:bCs w:val="0"/>
            </w:rPr>
          </w:pPr>
          <w:hyperlink w:anchor="_Toc36462751" w:history="1">
            <w:r w:rsidR="00932E09" w:rsidRPr="00932E09">
              <w:rPr>
                <w:rStyle w:val="Hyperlink"/>
                <w:bCs w:val="0"/>
                <w:noProof/>
              </w:rPr>
              <w:t>5.2</w:t>
            </w:r>
            <w:r w:rsidR="003A272F">
              <w:rPr>
                <w:rStyle w:val="Hyperlink"/>
                <w:bCs w:val="0"/>
                <w:noProof/>
              </w:rPr>
              <w:tab/>
            </w:r>
            <w:r w:rsidR="00932E09" w:rsidRPr="00932E09">
              <w:rPr>
                <w:rStyle w:val="Hyperlink"/>
                <w:bCs w:val="0"/>
                <w:noProof/>
              </w:rPr>
              <w:t>Can employers lay off workers temporarily without pay?</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51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26</w:t>
            </w:r>
            <w:r w:rsidR="00932E09" w:rsidRPr="00932E09">
              <w:rPr>
                <w:rStyle w:val="Hyperlink"/>
                <w:bCs w:val="0"/>
                <w:webHidden/>
              </w:rPr>
              <w:fldChar w:fldCharType="end"/>
            </w:r>
          </w:hyperlink>
        </w:p>
        <w:p w14:paraId="6FEB5397" w14:textId="37FAFC37" w:rsidR="00932E09" w:rsidRPr="00932E09" w:rsidRDefault="00EB48B5" w:rsidP="00932E09">
          <w:pPr>
            <w:pStyle w:val="TOC1"/>
            <w:rPr>
              <w:rFonts w:eastAsiaTheme="minorEastAsia" w:cstheme="minorBidi"/>
              <w:color w:val="auto"/>
              <w:szCs w:val="30"/>
              <w:lang w:val="en-US" w:eastAsia="en-US" w:bidi="th-TH"/>
            </w:rPr>
          </w:pPr>
          <w:hyperlink w:anchor="_Toc36462752" w:history="1">
            <w:r w:rsidR="00932E09" w:rsidRPr="00932E09">
              <w:rPr>
                <w:rStyle w:val="Hyperlink"/>
              </w:rPr>
              <w:t>6.</w:t>
            </w:r>
            <w:r w:rsidR="00612F0C">
              <w:rPr>
                <w:rFonts w:eastAsiaTheme="minorEastAsia" w:cstheme="minorBidi"/>
                <w:color w:val="auto"/>
                <w:szCs w:val="30"/>
                <w:lang w:val="en-US" w:eastAsia="en-US" w:bidi="th-TH"/>
              </w:rPr>
              <w:tab/>
            </w:r>
            <w:r w:rsidR="00932E09" w:rsidRPr="00932E09">
              <w:rPr>
                <w:rStyle w:val="Hyperlink"/>
              </w:rPr>
              <w:t>How to avoid discrimination claims and protect the privacy of workers?</w:t>
            </w:r>
            <w:r w:rsidR="00932E09" w:rsidRPr="00932E09">
              <w:rPr>
                <w:webHidden/>
              </w:rPr>
              <w:tab/>
            </w:r>
            <w:r w:rsidR="00932E09" w:rsidRPr="00932E09">
              <w:rPr>
                <w:webHidden/>
              </w:rPr>
              <w:fldChar w:fldCharType="begin"/>
            </w:r>
            <w:r w:rsidR="00932E09" w:rsidRPr="00932E09">
              <w:rPr>
                <w:webHidden/>
              </w:rPr>
              <w:instrText xml:space="preserve"> PAGEREF _Toc36462752 \h </w:instrText>
            </w:r>
            <w:r w:rsidR="00932E09" w:rsidRPr="00932E09">
              <w:rPr>
                <w:webHidden/>
              </w:rPr>
            </w:r>
            <w:r w:rsidR="00932E09" w:rsidRPr="00932E09">
              <w:rPr>
                <w:webHidden/>
              </w:rPr>
              <w:fldChar w:fldCharType="separate"/>
            </w:r>
            <w:r>
              <w:rPr>
                <w:webHidden/>
              </w:rPr>
              <w:t>28</w:t>
            </w:r>
            <w:r w:rsidR="00932E09" w:rsidRPr="00932E09">
              <w:rPr>
                <w:webHidden/>
              </w:rPr>
              <w:fldChar w:fldCharType="end"/>
            </w:r>
          </w:hyperlink>
        </w:p>
        <w:p w14:paraId="31F2BDCB" w14:textId="55C35353" w:rsidR="00932E09" w:rsidRPr="00932E09" w:rsidRDefault="00EB48B5" w:rsidP="00932E09">
          <w:pPr>
            <w:pStyle w:val="TOC2"/>
            <w:tabs>
              <w:tab w:val="left" w:pos="851"/>
            </w:tabs>
            <w:rPr>
              <w:rStyle w:val="Hyperlink"/>
              <w:bCs w:val="0"/>
            </w:rPr>
          </w:pPr>
          <w:hyperlink w:anchor="_Toc36462753" w:history="1">
            <w:r w:rsidR="00932E09" w:rsidRPr="00932E09">
              <w:rPr>
                <w:rStyle w:val="Hyperlink"/>
                <w:bCs w:val="0"/>
                <w:noProof/>
              </w:rPr>
              <w:t>6.1</w:t>
            </w:r>
            <w:r w:rsidR="00932E09">
              <w:rPr>
                <w:rStyle w:val="Hyperlink"/>
                <w:bCs w:val="0"/>
                <w:noProof/>
              </w:rPr>
              <w:tab/>
            </w:r>
            <w:r w:rsidR="00932E09" w:rsidRPr="00932E09">
              <w:rPr>
                <w:rStyle w:val="Hyperlink"/>
                <w:bCs w:val="0"/>
                <w:noProof/>
              </w:rPr>
              <w:t xml:space="preserve">What are the obligations of employers concerning discrimination, harassment, or bullying </w:t>
            </w:r>
            <w:r w:rsidR="00932E09">
              <w:rPr>
                <w:rStyle w:val="Hyperlink"/>
                <w:bCs w:val="0"/>
                <w:noProof/>
              </w:rPr>
              <w:tab/>
            </w:r>
            <w:r w:rsidR="00932E09" w:rsidRPr="00932E09">
              <w:rPr>
                <w:rStyle w:val="Hyperlink"/>
                <w:bCs w:val="0"/>
                <w:webHidden/>
              </w:rPr>
              <w:fldChar w:fldCharType="begin"/>
            </w:r>
            <w:r w:rsidR="00932E09" w:rsidRPr="00932E09">
              <w:rPr>
                <w:rStyle w:val="Hyperlink"/>
                <w:bCs w:val="0"/>
                <w:webHidden/>
              </w:rPr>
              <w:instrText xml:space="preserve"> PAGEREF _Toc36462753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28</w:t>
            </w:r>
            <w:r w:rsidR="00932E09" w:rsidRPr="00932E09">
              <w:rPr>
                <w:rStyle w:val="Hyperlink"/>
                <w:bCs w:val="0"/>
                <w:webHidden/>
              </w:rPr>
              <w:fldChar w:fldCharType="end"/>
            </w:r>
            <w:r w:rsidR="00932E09">
              <w:rPr>
                <w:rStyle w:val="Hyperlink"/>
                <w:bCs w:val="0"/>
                <w:noProof/>
              </w:rPr>
              <w:br/>
            </w:r>
            <w:r w:rsidR="00932E09">
              <w:rPr>
                <w:rStyle w:val="Hyperlink"/>
                <w:bCs w:val="0"/>
                <w:noProof/>
              </w:rPr>
              <w:tab/>
            </w:r>
            <w:r w:rsidR="00932E09" w:rsidRPr="00932E09">
              <w:rPr>
                <w:rStyle w:val="Hyperlink"/>
                <w:bCs w:val="0"/>
                <w:noProof/>
              </w:rPr>
              <w:t>due to</w:t>
            </w:r>
            <w:r w:rsidR="00932E09">
              <w:rPr>
                <w:rStyle w:val="Hyperlink"/>
                <w:bCs w:val="0"/>
                <w:noProof/>
              </w:rPr>
              <w:t xml:space="preserve"> </w:t>
            </w:r>
            <w:r w:rsidR="00932E09" w:rsidRPr="00932E09">
              <w:rPr>
                <w:rStyle w:val="Hyperlink"/>
                <w:bCs w:val="0"/>
                <w:noProof/>
              </w:rPr>
              <w:t>COVID-19?</w:t>
            </w:r>
            <w:r w:rsidR="00932E09" w:rsidRPr="00932E09">
              <w:rPr>
                <w:rStyle w:val="Hyperlink"/>
                <w:bCs w:val="0"/>
                <w:webHidden/>
              </w:rPr>
              <w:tab/>
            </w:r>
          </w:hyperlink>
        </w:p>
        <w:p w14:paraId="4867EAFD" w14:textId="2D4001E9" w:rsidR="00932E09" w:rsidRPr="00932E09" w:rsidRDefault="00EB48B5" w:rsidP="00932E09">
          <w:pPr>
            <w:pStyle w:val="TOC2"/>
            <w:tabs>
              <w:tab w:val="left" w:pos="851"/>
            </w:tabs>
            <w:rPr>
              <w:rStyle w:val="Hyperlink"/>
              <w:bCs w:val="0"/>
            </w:rPr>
          </w:pPr>
          <w:hyperlink w:anchor="_Toc36462754" w:history="1">
            <w:r w:rsidR="00932E09" w:rsidRPr="00932E09">
              <w:rPr>
                <w:rStyle w:val="Hyperlink"/>
                <w:bCs w:val="0"/>
                <w:noProof/>
              </w:rPr>
              <w:t>6.2</w:t>
            </w:r>
            <w:r w:rsidR="00932E09">
              <w:rPr>
                <w:rStyle w:val="Hyperlink"/>
                <w:bCs w:val="0"/>
                <w:noProof/>
              </w:rPr>
              <w:tab/>
            </w:r>
            <w:r w:rsidR="00BD42C9">
              <w:rPr>
                <w:rStyle w:val="Hyperlink"/>
                <w:bCs w:val="0"/>
                <w:noProof/>
              </w:rPr>
              <w:t>How can employers minimiz</w:t>
            </w:r>
            <w:r w:rsidR="00932E09" w:rsidRPr="00932E09">
              <w:rPr>
                <w:rStyle w:val="Hyperlink"/>
                <w:bCs w:val="0"/>
                <w:noProof/>
              </w:rPr>
              <w:t>e the risk of unlawful discrimination claims?</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54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29</w:t>
            </w:r>
            <w:r w:rsidR="00932E09" w:rsidRPr="00932E09">
              <w:rPr>
                <w:rStyle w:val="Hyperlink"/>
                <w:bCs w:val="0"/>
                <w:webHidden/>
              </w:rPr>
              <w:fldChar w:fldCharType="end"/>
            </w:r>
          </w:hyperlink>
        </w:p>
        <w:p w14:paraId="55AEC85F" w14:textId="17A6B9B5" w:rsidR="00932E09" w:rsidRPr="00932E09" w:rsidRDefault="00EB48B5" w:rsidP="00932E09">
          <w:pPr>
            <w:pStyle w:val="TOC2"/>
            <w:tabs>
              <w:tab w:val="left" w:pos="851"/>
            </w:tabs>
            <w:rPr>
              <w:rStyle w:val="Hyperlink"/>
              <w:bCs w:val="0"/>
            </w:rPr>
          </w:pPr>
          <w:hyperlink w:anchor="_Toc36462755" w:history="1">
            <w:r w:rsidR="00932E09" w:rsidRPr="00932E09">
              <w:rPr>
                <w:rStyle w:val="Hyperlink"/>
                <w:bCs w:val="0"/>
                <w:noProof/>
              </w:rPr>
              <w:t>6.3</w:t>
            </w:r>
            <w:r w:rsidR="00932E09">
              <w:rPr>
                <w:rStyle w:val="Hyperlink"/>
                <w:bCs w:val="0"/>
                <w:noProof/>
              </w:rPr>
              <w:tab/>
            </w:r>
            <w:r w:rsidR="00932E09" w:rsidRPr="00932E09">
              <w:rPr>
                <w:rStyle w:val="Hyperlink"/>
                <w:bCs w:val="0"/>
                <w:noProof/>
              </w:rPr>
              <w:t>Do employers have the right to collect personal information from workers or visitors?</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55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29</w:t>
            </w:r>
            <w:r w:rsidR="00932E09" w:rsidRPr="00932E09">
              <w:rPr>
                <w:rStyle w:val="Hyperlink"/>
                <w:bCs w:val="0"/>
                <w:webHidden/>
              </w:rPr>
              <w:fldChar w:fldCharType="end"/>
            </w:r>
          </w:hyperlink>
        </w:p>
        <w:p w14:paraId="2D49C3E6" w14:textId="12CB808E" w:rsidR="00932E09" w:rsidRPr="00932E09" w:rsidRDefault="00EB48B5" w:rsidP="00932E09">
          <w:pPr>
            <w:pStyle w:val="TOC1"/>
            <w:rPr>
              <w:rFonts w:eastAsiaTheme="minorEastAsia" w:cstheme="minorBidi"/>
              <w:color w:val="auto"/>
              <w:szCs w:val="30"/>
              <w:lang w:val="en-US" w:eastAsia="en-US" w:bidi="th-TH"/>
            </w:rPr>
          </w:pPr>
          <w:hyperlink w:anchor="_Toc36462756" w:history="1">
            <w:r w:rsidR="00932E09" w:rsidRPr="00932E09">
              <w:rPr>
                <w:rStyle w:val="Hyperlink"/>
              </w:rPr>
              <w:t>7.</w:t>
            </w:r>
            <w:r w:rsidR="00612F0C">
              <w:rPr>
                <w:rStyle w:val="Hyperlink"/>
              </w:rPr>
              <w:tab/>
            </w:r>
            <w:r w:rsidR="00932E09" w:rsidRPr="00932E09">
              <w:rPr>
                <w:rStyle w:val="Hyperlink"/>
              </w:rPr>
              <w:t>Useful resources and contacts</w:t>
            </w:r>
            <w:r w:rsidR="00932E09" w:rsidRPr="00932E09">
              <w:rPr>
                <w:webHidden/>
              </w:rPr>
              <w:tab/>
            </w:r>
            <w:r w:rsidR="00932E09" w:rsidRPr="00932E09">
              <w:rPr>
                <w:webHidden/>
              </w:rPr>
              <w:fldChar w:fldCharType="begin"/>
            </w:r>
            <w:r w:rsidR="00932E09" w:rsidRPr="00932E09">
              <w:rPr>
                <w:webHidden/>
              </w:rPr>
              <w:instrText xml:space="preserve"> PAGEREF _Toc36462756 \h </w:instrText>
            </w:r>
            <w:r w:rsidR="00932E09" w:rsidRPr="00932E09">
              <w:rPr>
                <w:webHidden/>
              </w:rPr>
            </w:r>
            <w:r w:rsidR="00932E09" w:rsidRPr="00932E09">
              <w:rPr>
                <w:webHidden/>
              </w:rPr>
              <w:fldChar w:fldCharType="separate"/>
            </w:r>
            <w:r>
              <w:rPr>
                <w:webHidden/>
              </w:rPr>
              <w:t>30</w:t>
            </w:r>
            <w:r w:rsidR="00932E09" w:rsidRPr="00932E09">
              <w:rPr>
                <w:webHidden/>
              </w:rPr>
              <w:fldChar w:fldCharType="end"/>
            </w:r>
          </w:hyperlink>
        </w:p>
        <w:p w14:paraId="01ED0ACD" w14:textId="02555674" w:rsidR="00932E09" w:rsidRPr="00932E09" w:rsidRDefault="00EB48B5" w:rsidP="00932E09">
          <w:pPr>
            <w:pStyle w:val="TOC2"/>
            <w:tabs>
              <w:tab w:val="left" w:pos="851"/>
            </w:tabs>
            <w:rPr>
              <w:rStyle w:val="Hyperlink"/>
              <w:bCs w:val="0"/>
            </w:rPr>
          </w:pPr>
          <w:hyperlink w:anchor="_Toc36462757" w:history="1">
            <w:r w:rsidR="00932E09" w:rsidRPr="00932E09">
              <w:rPr>
                <w:rStyle w:val="Hyperlink"/>
                <w:bCs w:val="0"/>
                <w:noProof/>
              </w:rPr>
              <w:t>7.1</w:t>
            </w:r>
            <w:r w:rsidR="00932E09">
              <w:rPr>
                <w:rStyle w:val="Hyperlink"/>
                <w:bCs w:val="0"/>
                <w:noProof/>
              </w:rPr>
              <w:tab/>
            </w:r>
            <w:r w:rsidR="00932E09" w:rsidRPr="00932E09">
              <w:rPr>
                <w:rStyle w:val="Hyperlink"/>
                <w:bCs w:val="0"/>
                <w:noProof/>
              </w:rPr>
              <w:t>Key resources</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57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30</w:t>
            </w:r>
            <w:r w:rsidR="00932E09" w:rsidRPr="00932E09">
              <w:rPr>
                <w:rStyle w:val="Hyperlink"/>
                <w:bCs w:val="0"/>
                <w:webHidden/>
              </w:rPr>
              <w:fldChar w:fldCharType="end"/>
            </w:r>
          </w:hyperlink>
        </w:p>
        <w:p w14:paraId="7DC40F72" w14:textId="69C5FC0E" w:rsidR="00932E09" w:rsidRPr="00932E09" w:rsidRDefault="00EB48B5" w:rsidP="00932E09">
          <w:pPr>
            <w:pStyle w:val="TOC2"/>
            <w:tabs>
              <w:tab w:val="left" w:pos="851"/>
            </w:tabs>
            <w:rPr>
              <w:rStyle w:val="Hyperlink"/>
              <w:bCs w:val="0"/>
            </w:rPr>
          </w:pPr>
          <w:hyperlink w:anchor="_Toc36462758" w:history="1">
            <w:r w:rsidR="00932E09" w:rsidRPr="00932E09">
              <w:rPr>
                <w:rStyle w:val="Hyperlink"/>
                <w:bCs w:val="0"/>
                <w:noProof/>
              </w:rPr>
              <w:t>7.2</w:t>
            </w:r>
            <w:r w:rsidR="00932E09">
              <w:rPr>
                <w:rStyle w:val="Hyperlink"/>
                <w:bCs w:val="0"/>
                <w:noProof/>
              </w:rPr>
              <w:tab/>
            </w:r>
            <w:r w:rsidR="00932E09" w:rsidRPr="00932E09">
              <w:rPr>
                <w:rStyle w:val="Hyperlink"/>
                <w:bCs w:val="0"/>
                <w:noProof/>
              </w:rPr>
              <w:t>Key contacts</w:t>
            </w:r>
            <w:r w:rsidR="00932E09" w:rsidRPr="00932E09">
              <w:rPr>
                <w:rStyle w:val="Hyperlink"/>
                <w:bCs w:val="0"/>
                <w:webHidden/>
              </w:rPr>
              <w:tab/>
            </w:r>
            <w:r w:rsidR="00932E09" w:rsidRPr="00932E09">
              <w:rPr>
                <w:rStyle w:val="Hyperlink"/>
                <w:bCs w:val="0"/>
                <w:webHidden/>
              </w:rPr>
              <w:fldChar w:fldCharType="begin"/>
            </w:r>
            <w:r w:rsidR="00932E09" w:rsidRPr="00932E09">
              <w:rPr>
                <w:rStyle w:val="Hyperlink"/>
                <w:bCs w:val="0"/>
                <w:webHidden/>
              </w:rPr>
              <w:instrText xml:space="preserve"> PAGEREF _Toc36462758 \h </w:instrText>
            </w:r>
            <w:r w:rsidR="00932E09" w:rsidRPr="00932E09">
              <w:rPr>
                <w:rStyle w:val="Hyperlink"/>
                <w:bCs w:val="0"/>
                <w:webHidden/>
              </w:rPr>
            </w:r>
            <w:r w:rsidR="00932E09" w:rsidRPr="00932E09">
              <w:rPr>
                <w:rStyle w:val="Hyperlink"/>
                <w:bCs w:val="0"/>
                <w:webHidden/>
              </w:rPr>
              <w:fldChar w:fldCharType="separate"/>
            </w:r>
            <w:r>
              <w:rPr>
                <w:rStyle w:val="Hyperlink"/>
                <w:bCs w:val="0"/>
                <w:noProof/>
                <w:webHidden/>
              </w:rPr>
              <w:t>30</w:t>
            </w:r>
            <w:r w:rsidR="00932E09" w:rsidRPr="00932E09">
              <w:rPr>
                <w:rStyle w:val="Hyperlink"/>
                <w:bCs w:val="0"/>
                <w:webHidden/>
              </w:rPr>
              <w:fldChar w:fldCharType="end"/>
            </w:r>
          </w:hyperlink>
        </w:p>
        <w:p w14:paraId="6591725D" w14:textId="67EB8383" w:rsidR="00932E09" w:rsidRPr="00932E09" w:rsidRDefault="00EB48B5" w:rsidP="00932E09">
          <w:pPr>
            <w:pStyle w:val="TOC1"/>
            <w:rPr>
              <w:rFonts w:eastAsiaTheme="minorEastAsia" w:cstheme="minorBidi"/>
              <w:color w:val="auto"/>
              <w:szCs w:val="30"/>
              <w:lang w:val="en-US" w:eastAsia="en-US" w:bidi="th-TH"/>
            </w:rPr>
          </w:pPr>
          <w:hyperlink w:anchor="_Toc36462759" w:history="1">
            <w:r w:rsidR="00932E09" w:rsidRPr="00932E09">
              <w:rPr>
                <w:rStyle w:val="Hyperlink"/>
              </w:rPr>
              <w:t>References and resources</w:t>
            </w:r>
            <w:r w:rsidR="00932E09" w:rsidRPr="00932E09">
              <w:rPr>
                <w:webHidden/>
              </w:rPr>
              <w:tab/>
            </w:r>
            <w:r w:rsidR="00932E09" w:rsidRPr="00932E09">
              <w:rPr>
                <w:webHidden/>
              </w:rPr>
              <w:fldChar w:fldCharType="begin"/>
            </w:r>
            <w:r w:rsidR="00932E09" w:rsidRPr="00932E09">
              <w:rPr>
                <w:webHidden/>
              </w:rPr>
              <w:instrText xml:space="preserve"> PAGEREF _Toc36462759 \h </w:instrText>
            </w:r>
            <w:r w:rsidR="00932E09" w:rsidRPr="00932E09">
              <w:rPr>
                <w:webHidden/>
              </w:rPr>
            </w:r>
            <w:r w:rsidR="00932E09" w:rsidRPr="00932E09">
              <w:rPr>
                <w:webHidden/>
              </w:rPr>
              <w:fldChar w:fldCharType="separate"/>
            </w:r>
            <w:r>
              <w:rPr>
                <w:webHidden/>
              </w:rPr>
              <w:t>31</w:t>
            </w:r>
            <w:r w:rsidR="00932E09" w:rsidRPr="00932E09">
              <w:rPr>
                <w:webHidden/>
              </w:rPr>
              <w:fldChar w:fldCharType="end"/>
            </w:r>
          </w:hyperlink>
        </w:p>
        <w:p w14:paraId="07957B3A" w14:textId="44D1FE62" w:rsidR="00932E09" w:rsidRDefault="00932E09" w:rsidP="00932E09">
          <w:pPr>
            <w:pStyle w:val="TOC1"/>
          </w:pPr>
          <w:r>
            <w:fldChar w:fldCharType="end"/>
          </w:r>
        </w:p>
      </w:sdtContent>
    </w:sdt>
    <w:p w14:paraId="1335C0ED" w14:textId="77777777" w:rsidR="00495C74" w:rsidRPr="00D5582C" w:rsidRDefault="00495C74" w:rsidP="006D1CED"/>
    <w:p w14:paraId="1335C0EE" w14:textId="77777777" w:rsidR="00F76200" w:rsidRPr="00D5582C" w:rsidRDefault="00BD2095" w:rsidP="006D1CED">
      <w:r w:rsidRPr="00D5582C">
        <w:br w:type="page"/>
      </w:r>
    </w:p>
    <w:p w14:paraId="1335C0F0" w14:textId="4C8DF6E8" w:rsidR="00913C37" w:rsidRDefault="00832511" w:rsidP="00832511">
      <w:pPr>
        <w:pStyle w:val="Heading1"/>
      </w:pPr>
      <w:bookmarkStart w:id="9" w:name="_Toc36462721"/>
      <w:r w:rsidRPr="006D1CED">
        <w:rPr>
          <w:noProof/>
          <w:lang w:val="en-GB" w:eastAsia="ko-KR"/>
        </w:rPr>
        <w:lastRenderedPageBreak/>
        <w:drawing>
          <wp:anchor distT="0" distB="0" distL="114300" distR="114300" simplePos="0" relativeHeight="251820032" behindDoc="0" locked="0" layoutInCell="1" allowOverlap="1" wp14:anchorId="2DF6DC3F" wp14:editId="0C6685E0">
            <wp:simplePos x="0" y="0"/>
            <wp:positionH relativeFrom="column">
              <wp:posOffset>0</wp:posOffset>
            </wp:positionH>
            <wp:positionV relativeFrom="paragraph">
              <wp:posOffset>19117</wp:posOffset>
            </wp:positionV>
            <wp:extent cx="165600" cy="193145"/>
            <wp:effectExtent l="0" t="0" r="0" b="0"/>
            <wp:wrapSquare wrapText="bothSides"/>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5600" cy="193145"/>
                    </a:xfrm>
                    <a:prstGeom prst="rect">
                      <a:avLst/>
                    </a:prstGeom>
                  </pic:spPr>
                </pic:pic>
              </a:graphicData>
            </a:graphic>
            <wp14:sizeRelH relativeFrom="margin">
              <wp14:pctWidth>0</wp14:pctWidth>
            </wp14:sizeRelH>
            <wp14:sizeRelV relativeFrom="margin">
              <wp14:pctHeight>0</wp14:pctHeight>
            </wp14:sizeRelV>
          </wp:anchor>
        </w:drawing>
      </w:r>
      <w:r w:rsidR="00BD2095" w:rsidRPr="00832511">
        <w:t>Introduction</w:t>
      </w:r>
      <w:bookmarkEnd w:id="9"/>
    </w:p>
    <w:p w14:paraId="7D45F7D9" w14:textId="00422A4F" w:rsidR="00832511" w:rsidRPr="00832511" w:rsidRDefault="00832511" w:rsidP="00832511">
      <w:r>
        <w:rPr>
          <w:noProof/>
          <w:lang w:val="en-GB" w:eastAsia="ko-KR"/>
        </w:rPr>
        <mc:AlternateContent>
          <mc:Choice Requires="wps">
            <w:drawing>
              <wp:anchor distT="0" distB="0" distL="114300" distR="114300" simplePos="0" relativeHeight="251822080" behindDoc="0" locked="0" layoutInCell="1" allowOverlap="1" wp14:anchorId="055DD086" wp14:editId="7E60D42A">
                <wp:simplePos x="0" y="0"/>
                <wp:positionH relativeFrom="column">
                  <wp:posOffset>0</wp:posOffset>
                </wp:positionH>
                <wp:positionV relativeFrom="paragraph">
                  <wp:posOffset>77186</wp:posOffset>
                </wp:positionV>
                <wp:extent cx="6264613" cy="0"/>
                <wp:effectExtent l="0" t="0" r="9525" b="12700"/>
                <wp:wrapNone/>
                <wp:docPr id="218" name="Straight Connector 218"/>
                <wp:cNvGraphicFramePr/>
                <a:graphic xmlns:a="http://schemas.openxmlformats.org/drawingml/2006/main">
                  <a:graphicData uri="http://schemas.microsoft.com/office/word/2010/wordprocessingShape">
                    <wps:wsp>
                      <wps:cNvCnPr/>
                      <wps:spPr>
                        <a:xfrm>
                          <a:off x="0" y="0"/>
                          <a:ext cx="62646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6855F1A" id="Straight Connector 218" o:spid="_x0000_s1026" style="position:absolute;z-index:251822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6.1pt" to="493.3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" strokecolor="#4472c4 [3204]" strokeweight=".5pt">
                <v:stroke joinstyle="miter"/>
              </v:line>
            </w:pict>
          </mc:Fallback>
        </mc:AlternateContent>
      </w:r>
    </w:p>
    <w:p w14:paraId="469AF1D8" w14:textId="1E4619B7" w:rsidR="00F34613" w:rsidRPr="00D5582C" w:rsidRDefault="00CA0A89" w:rsidP="00832511">
      <w:pPr>
        <w:pStyle w:val="textunderheader1"/>
      </w:pPr>
      <w:r>
        <w:t>The recent outbreak of the c</w:t>
      </w:r>
      <w:r w:rsidR="00BD2095" w:rsidRPr="00D5582C">
        <w:t>oronavirus (C</w:t>
      </w:r>
      <w:r w:rsidR="00C25EA3" w:rsidRPr="00D5582C">
        <w:t>OVID-</w:t>
      </w:r>
      <w:r w:rsidR="00BD2095" w:rsidRPr="00D5582C">
        <w:t xml:space="preserve">19) </w:t>
      </w:r>
      <w:r w:rsidR="00FE7ACE" w:rsidRPr="00D5582C">
        <w:t xml:space="preserve">pandemic </w:t>
      </w:r>
      <w:r w:rsidR="00BD2095" w:rsidRPr="00D5582C">
        <w:t>is an unprecedented situation</w:t>
      </w:r>
      <w:r w:rsidR="00255EDC" w:rsidRPr="00D5582C">
        <w:t xml:space="preserve"> globally</w:t>
      </w:r>
      <w:r w:rsidR="000F3567" w:rsidRPr="00D5582C">
        <w:t>.</w:t>
      </w:r>
      <w:r w:rsidR="00BD2095" w:rsidRPr="00D5582C">
        <w:t xml:space="preserve"> </w:t>
      </w:r>
      <w:r w:rsidR="000F3567" w:rsidRPr="00D5582C">
        <w:t>T</w:t>
      </w:r>
      <w:r w:rsidR="009474B1" w:rsidRPr="00D5582C">
        <w:t xml:space="preserve">he World Health </w:t>
      </w:r>
      <w:r w:rsidR="001B0B6D">
        <w:t>Organization</w:t>
      </w:r>
      <w:r w:rsidR="009474B1" w:rsidRPr="00D5582C">
        <w:t xml:space="preserve"> (WHO) and public health authorities around the world are taking action </w:t>
      </w:r>
      <w:r w:rsidR="00004E40" w:rsidRPr="00D5582C">
        <w:t xml:space="preserve">to slow the outbreak of COVID-19 and </w:t>
      </w:r>
      <w:r w:rsidR="00A40D28" w:rsidRPr="00D5582C">
        <w:t>reduce infection rates</w:t>
      </w:r>
      <w:r w:rsidR="00004E40" w:rsidRPr="00D5582C">
        <w:t>.</w:t>
      </w:r>
      <w:r w:rsidR="00C55B60">
        <w:t xml:space="preserve"> </w:t>
      </w:r>
      <w:r w:rsidR="00220D00" w:rsidRPr="00D5582C">
        <w:t>A</w:t>
      </w:r>
      <w:r w:rsidR="001B3304" w:rsidRPr="00D5582C">
        <w:t xml:space="preserve"> range of </w:t>
      </w:r>
      <w:r w:rsidR="00260CC7" w:rsidRPr="00D5582C">
        <w:t xml:space="preserve">policies </w:t>
      </w:r>
      <w:r w:rsidR="00424409" w:rsidRPr="00D5582C">
        <w:t xml:space="preserve">and measures </w:t>
      </w:r>
      <w:proofErr w:type="gramStart"/>
      <w:r w:rsidR="00220D00" w:rsidRPr="00D5582C">
        <w:t>are being taken</w:t>
      </w:r>
      <w:proofErr w:type="gramEnd"/>
      <w:r w:rsidR="00220D00" w:rsidRPr="00D5582C">
        <w:t xml:space="preserve"> by </w:t>
      </w:r>
      <w:r w:rsidR="00A40D28" w:rsidRPr="00D5582C">
        <w:t xml:space="preserve">national </w:t>
      </w:r>
      <w:r>
        <w:t>g</w:t>
      </w:r>
      <w:r w:rsidR="005B5496" w:rsidRPr="00D5582C">
        <w:t xml:space="preserve">overnments, </w:t>
      </w:r>
      <w:r w:rsidR="001A6058" w:rsidRPr="00D5582C">
        <w:t xml:space="preserve">including </w:t>
      </w:r>
      <w:r w:rsidR="001F1660" w:rsidRPr="00D5582C">
        <w:t>border</w:t>
      </w:r>
      <w:r w:rsidR="00F5497E" w:rsidRPr="00D5582C">
        <w:t xml:space="preserve"> </w:t>
      </w:r>
      <w:r w:rsidR="0034193B" w:rsidRPr="00D5582C">
        <w:t>closure</w:t>
      </w:r>
      <w:r w:rsidR="00A40D28" w:rsidRPr="00D5582C">
        <w:t>s</w:t>
      </w:r>
      <w:r w:rsidR="0034193B" w:rsidRPr="00D5582C">
        <w:t>,</w:t>
      </w:r>
      <w:r w:rsidR="00F5497E" w:rsidRPr="00D5582C">
        <w:t xml:space="preserve"> </w:t>
      </w:r>
      <w:r w:rsidR="009E304A" w:rsidRPr="00D5582C">
        <w:t>mandatory quarantine</w:t>
      </w:r>
      <w:r w:rsidR="00A40D28" w:rsidRPr="00D5582C">
        <w:t>s</w:t>
      </w:r>
      <w:r w:rsidR="009E304A" w:rsidRPr="00D5582C">
        <w:t xml:space="preserve">, </w:t>
      </w:r>
      <w:r w:rsidR="001A6058" w:rsidRPr="00D5582C">
        <w:t>rest</w:t>
      </w:r>
      <w:r w:rsidR="00EB34AF" w:rsidRPr="00D5582C">
        <w:t>riction</w:t>
      </w:r>
      <w:r w:rsidR="00A40D28" w:rsidRPr="00D5582C">
        <w:t>s</w:t>
      </w:r>
      <w:r w:rsidR="00F5497E" w:rsidRPr="00D5582C">
        <w:t xml:space="preserve"> of movement</w:t>
      </w:r>
      <w:r w:rsidR="00EB34AF" w:rsidRPr="00D5582C">
        <w:t xml:space="preserve">, </w:t>
      </w:r>
      <w:r w:rsidR="00D36E73" w:rsidRPr="00D5582C">
        <w:t>prohibition</w:t>
      </w:r>
      <w:r w:rsidR="00F34613" w:rsidRPr="00D5582C">
        <w:t>s</w:t>
      </w:r>
      <w:r w:rsidR="00D36E73" w:rsidRPr="00D5582C">
        <w:t xml:space="preserve"> o</w:t>
      </w:r>
      <w:r w:rsidR="00F34613" w:rsidRPr="00D5582C">
        <w:t>n</w:t>
      </w:r>
      <w:r w:rsidR="00D36E73" w:rsidRPr="00D5582C">
        <w:t xml:space="preserve"> </w:t>
      </w:r>
      <w:r w:rsidR="00F34613" w:rsidRPr="00D5582C">
        <w:t>large</w:t>
      </w:r>
      <w:r w:rsidR="008864CA" w:rsidRPr="00D5582C">
        <w:t xml:space="preserve"> gathering</w:t>
      </w:r>
      <w:r w:rsidR="00F34613" w:rsidRPr="00D5582C">
        <w:t>s</w:t>
      </w:r>
      <w:r w:rsidR="008864CA" w:rsidRPr="00D5582C">
        <w:t xml:space="preserve">, </w:t>
      </w:r>
      <w:r w:rsidR="00F34613" w:rsidRPr="00D5582C">
        <w:t xml:space="preserve">and </w:t>
      </w:r>
      <w:r w:rsidR="00F36462" w:rsidRPr="00D5582C">
        <w:t>lockdown</w:t>
      </w:r>
      <w:r w:rsidR="00F34613" w:rsidRPr="00D5582C">
        <w:t>s</w:t>
      </w:r>
      <w:r w:rsidR="00F36462" w:rsidRPr="00D5582C">
        <w:t xml:space="preserve"> of cities</w:t>
      </w:r>
      <w:r w:rsidR="00F34613" w:rsidRPr="00D5582C">
        <w:t xml:space="preserve"> or entire countries</w:t>
      </w:r>
      <w:r w:rsidR="00827801" w:rsidRPr="00D5582C">
        <w:t>,</w:t>
      </w:r>
      <w:r w:rsidR="00AC55DE" w:rsidRPr="00D5582C">
        <w:t xml:space="preserve"> result</w:t>
      </w:r>
      <w:r w:rsidR="000F3567" w:rsidRPr="00D5582C">
        <w:t>ing</w:t>
      </w:r>
      <w:r w:rsidR="00AC55DE" w:rsidRPr="00D5582C">
        <w:t xml:space="preserve"> </w:t>
      </w:r>
      <w:r w:rsidR="00400B43" w:rsidRPr="00D5582C">
        <w:t>in</w:t>
      </w:r>
      <w:r w:rsidR="00012A8E" w:rsidRPr="00D5582C">
        <w:t xml:space="preserve"> </w:t>
      </w:r>
      <w:r w:rsidR="00F34613" w:rsidRPr="00D5582C">
        <w:t xml:space="preserve">widespread </w:t>
      </w:r>
      <w:r w:rsidR="001B3304" w:rsidRPr="00D5582C">
        <w:t>changes to ordinary life</w:t>
      </w:r>
      <w:r w:rsidR="00C25EA3" w:rsidRPr="00D5582C">
        <w:t xml:space="preserve"> and business </w:t>
      </w:r>
      <w:r w:rsidR="00F34613" w:rsidRPr="00D5582C">
        <w:t>activity</w:t>
      </w:r>
      <w:r w:rsidR="004A1563" w:rsidRPr="00D5582C">
        <w:t>.</w:t>
      </w:r>
    </w:p>
    <w:p w14:paraId="1335C0F1" w14:textId="4A96A723" w:rsidR="004C633B" w:rsidRPr="00D5582C" w:rsidRDefault="00927517" w:rsidP="006D1CED">
      <w:r w:rsidRPr="00D5582C">
        <w:t>While m</w:t>
      </w:r>
      <w:r w:rsidR="00060834" w:rsidRPr="00D5582C">
        <w:t xml:space="preserve">any </w:t>
      </w:r>
      <w:r w:rsidR="00F34613" w:rsidRPr="00D5582C">
        <w:t xml:space="preserve">enterprises </w:t>
      </w:r>
      <w:r w:rsidR="00C25EA3" w:rsidRPr="00D5582C">
        <w:t xml:space="preserve">are developing and </w:t>
      </w:r>
      <w:r w:rsidR="00F34613" w:rsidRPr="00D5582C">
        <w:t>implementing business</w:t>
      </w:r>
      <w:r w:rsidR="00C25EA3" w:rsidRPr="00D5582C">
        <w:t xml:space="preserve"> continuity</w:t>
      </w:r>
      <w:r w:rsidR="00060834" w:rsidRPr="00D5582C">
        <w:t xml:space="preserve"> plans during the current pandemic</w:t>
      </w:r>
      <w:r w:rsidR="00FE7ACE" w:rsidRPr="00D5582C">
        <w:t xml:space="preserve">, </w:t>
      </w:r>
      <w:r w:rsidR="00F34613" w:rsidRPr="00D5582C">
        <w:t xml:space="preserve">all </w:t>
      </w:r>
      <w:r w:rsidR="00E0623B" w:rsidRPr="00D5582C">
        <w:t>employers need</w:t>
      </w:r>
      <w:r w:rsidR="001B3304" w:rsidRPr="00D5582C">
        <w:t xml:space="preserve"> to </w:t>
      </w:r>
      <w:r w:rsidR="00C25EA3" w:rsidRPr="00D5582C">
        <w:t xml:space="preserve">adequately </w:t>
      </w:r>
      <w:r w:rsidR="001B3304" w:rsidRPr="00D5582C">
        <w:t>prepare</w:t>
      </w:r>
      <w:r w:rsidR="00C25EA3" w:rsidRPr="00D5582C">
        <w:t>,</w:t>
      </w:r>
      <w:r w:rsidR="001B3304" w:rsidRPr="00D5582C">
        <w:t xml:space="preserve"> </w:t>
      </w:r>
      <w:r w:rsidR="008772E5" w:rsidRPr="00D5582C">
        <w:t>manage</w:t>
      </w:r>
      <w:r w:rsidR="00C25EA3" w:rsidRPr="00D5582C">
        <w:t>,</w:t>
      </w:r>
      <w:r w:rsidR="00342562" w:rsidRPr="00D5582C">
        <w:t xml:space="preserve"> </w:t>
      </w:r>
      <w:r w:rsidR="00C25EA3" w:rsidRPr="00D5582C">
        <w:t>and respond</w:t>
      </w:r>
      <w:r w:rsidR="00342562" w:rsidRPr="00D5582C">
        <w:t xml:space="preserve"> as </w:t>
      </w:r>
      <w:r w:rsidR="00F34613" w:rsidRPr="00D5582C">
        <w:t xml:space="preserve">the </w:t>
      </w:r>
      <w:r w:rsidR="00342562" w:rsidRPr="00D5582C">
        <w:t>COVID</w:t>
      </w:r>
      <w:r w:rsidR="00C25EA3" w:rsidRPr="00D5582C">
        <w:t>-</w:t>
      </w:r>
      <w:r w:rsidR="00342562" w:rsidRPr="00D5582C">
        <w:t xml:space="preserve">19 </w:t>
      </w:r>
      <w:r w:rsidR="00F34613" w:rsidRPr="00D5582C">
        <w:t xml:space="preserve">pandemic </w:t>
      </w:r>
      <w:r w:rsidR="00342562" w:rsidRPr="00D5582C">
        <w:t xml:space="preserve">develops, including </w:t>
      </w:r>
      <w:r w:rsidR="00F34613" w:rsidRPr="00D5582C">
        <w:t xml:space="preserve">preparing </w:t>
      </w:r>
      <w:r w:rsidR="00C25EA3" w:rsidRPr="00D5582C">
        <w:t xml:space="preserve">for </w:t>
      </w:r>
      <w:r w:rsidR="00900E6B" w:rsidRPr="00D5582C">
        <w:t>scaling down operation</w:t>
      </w:r>
      <w:r w:rsidR="00C25EA3" w:rsidRPr="00D5582C">
        <w:t>s</w:t>
      </w:r>
      <w:r w:rsidR="00C62F2E" w:rsidRPr="00D5582C">
        <w:t xml:space="preserve"> or</w:t>
      </w:r>
      <w:r w:rsidR="00976F0F" w:rsidRPr="00D5582C">
        <w:t xml:space="preserve"> </w:t>
      </w:r>
      <w:r w:rsidR="00F34613" w:rsidRPr="00D5582C">
        <w:t xml:space="preserve">possible </w:t>
      </w:r>
      <w:r w:rsidR="00976F0F" w:rsidRPr="00D5582C">
        <w:t>mandatory</w:t>
      </w:r>
      <w:r w:rsidR="00C62F2E" w:rsidRPr="00D5582C">
        <w:t xml:space="preserve"> </w:t>
      </w:r>
      <w:r w:rsidR="007F7BE6" w:rsidRPr="00D5582C">
        <w:t>business</w:t>
      </w:r>
      <w:r w:rsidR="00F34613" w:rsidRPr="00D5582C">
        <w:t xml:space="preserve"> closures</w:t>
      </w:r>
      <w:r w:rsidR="00C25EA3" w:rsidRPr="00D5582C">
        <w:t xml:space="preserve">. </w:t>
      </w:r>
    </w:p>
    <w:p w14:paraId="1335C0F2" w14:textId="53D07A84" w:rsidR="00E34BA1" w:rsidRPr="00D5582C" w:rsidRDefault="00BD2095" w:rsidP="006D1CED">
      <w:r w:rsidRPr="00D5582C">
        <w:t xml:space="preserve">What should employers do? </w:t>
      </w:r>
      <w:r w:rsidR="0063263B" w:rsidRPr="00D5582C">
        <w:t>T</w:t>
      </w:r>
      <w:r w:rsidR="008A50C7" w:rsidRPr="00D5582C">
        <w:t xml:space="preserve">his </w:t>
      </w:r>
      <w:r w:rsidR="00F34613" w:rsidRPr="00D5582C">
        <w:t>Guide</w:t>
      </w:r>
      <w:r w:rsidR="005954B8" w:rsidRPr="00D5582C">
        <w:t xml:space="preserve"> </w:t>
      </w:r>
      <w:r w:rsidR="00CA0A89">
        <w:t xml:space="preserve">was developed by the International Labour Organization (ILO) to </w:t>
      </w:r>
      <w:r w:rsidR="00F34613" w:rsidRPr="00D5582C">
        <w:t>help employers manage their</w:t>
      </w:r>
      <w:r w:rsidR="005954B8" w:rsidRPr="00D5582C">
        <w:t xml:space="preserve"> </w:t>
      </w:r>
      <w:r w:rsidR="001976C9" w:rsidRPr="00D5582C">
        <w:t xml:space="preserve">workplace </w:t>
      </w:r>
      <w:r w:rsidR="00F34613" w:rsidRPr="00D5582C">
        <w:t>during</w:t>
      </w:r>
      <w:r w:rsidR="001976C9" w:rsidRPr="00D5582C">
        <w:t xml:space="preserve"> COVID-19</w:t>
      </w:r>
      <w:r w:rsidR="0063263B" w:rsidRPr="00D5582C">
        <w:t>:</w:t>
      </w:r>
      <w:r w:rsidRPr="00D5582C">
        <w:t xml:space="preserve"> </w:t>
      </w:r>
      <w:r w:rsidR="00F34613" w:rsidRPr="00D5582C">
        <w:t>running</w:t>
      </w:r>
      <w:r w:rsidRPr="00D5582C">
        <w:t xml:space="preserve"> </w:t>
      </w:r>
      <w:r w:rsidR="00251398" w:rsidRPr="00D5582C">
        <w:t>your business</w:t>
      </w:r>
      <w:r w:rsidR="00994213" w:rsidRPr="00D5582C">
        <w:t>,</w:t>
      </w:r>
      <w:r w:rsidRPr="00D5582C">
        <w:t xml:space="preserve"> protecting your </w:t>
      </w:r>
      <w:r w:rsidR="00AD70E1" w:rsidRPr="00D5582C">
        <w:t>workers</w:t>
      </w:r>
      <w:r w:rsidRPr="00D5582C">
        <w:t xml:space="preserve">, and answering some of the workplace </w:t>
      </w:r>
      <w:proofErr w:type="gramStart"/>
      <w:r w:rsidRPr="00D5582C">
        <w:t xml:space="preserve">relations and </w:t>
      </w:r>
      <w:r w:rsidR="00083F55" w:rsidRPr="00D5582C">
        <w:t xml:space="preserve">occupational </w:t>
      </w:r>
      <w:r w:rsidR="00311FFC" w:rsidRPr="00D5582C">
        <w:t>safety</w:t>
      </w:r>
      <w:proofErr w:type="gramEnd"/>
      <w:r w:rsidR="00311FFC" w:rsidRPr="00D5582C">
        <w:t xml:space="preserve"> and health</w:t>
      </w:r>
      <w:r w:rsidRPr="00D5582C">
        <w:t xml:space="preserve"> (</w:t>
      </w:r>
      <w:r w:rsidR="00311FFC" w:rsidRPr="00D5582C">
        <w:t>OSH</w:t>
      </w:r>
      <w:r w:rsidRPr="00D5582C">
        <w:t>) questions that employers</w:t>
      </w:r>
      <w:r w:rsidR="00CA0A89">
        <w:t xml:space="preserve"> have</w:t>
      </w:r>
      <w:r w:rsidRPr="00D5582C">
        <w:t xml:space="preserve">.  </w:t>
      </w:r>
    </w:p>
    <w:p w14:paraId="57CEC627" w14:textId="27399EFD" w:rsidR="00AE730A" w:rsidRPr="00D5582C" w:rsidRDefault="0063263B" w:rsidP="006D1CED">
      <w:r w:rsidRPr="00D5582C">
        <w:t xml:space="preserve">The </w:t>
      </w:r>
      <w:r w:rsidR="000C5F52" w:rsidRPr="00D5582C">
        <w:t>G</w:t>
      </w:r>
      <w:r w:rsidRPr="00D5582C">
        <w:t xml:space="preserve">uide is based on a series </w:t>
      </w:r>
      <w:r w:rsidR="00C25EA3" w:rsidRPr="00D5582C">
        <w:t>of</w:t>
      </w:r>
      <w:r w:rsidR="00D750DA" w:rsidRPr="00D5582C">
        <w:t xml:space="preserve"> question</w:t>
      </w:r>
      <w:r w:rsidR="004D28EC" w:rsidRPr="00D5582C">
        <w:t>s</w:t>
      </w:r>
      <w:r w:rsidR="00D750DA" w:rsidRPr="00D5582C">
        <w:t xml:space="preserve"> and answ</w:t>
      </w:r>
      <w:r w:rsidR="004D28EC" w:rsidRPr="00D5582C">
        <w:t xml:space="preserve">ers </w:t>
      </w:r>
      <w:r w:rsidR="00BD2095" w:rsidRPr="00D5582C">
        <w:t xml:space="preserve">to address key employment </w:t>
      </w:r>
      <w:r w:rsidR="00266E38" w:rsidRPr="00D5582C">
        <w:t xml:space="preserve">and safety </w:t>
      </w:r>
      <w:r w:rsidR="00BD2095" w:rsidRPr="00D5582C">
        <w:t>issues</w:t>
      </w:r>
      <w:r w:rsidR="00C81D4B" w:rsidRPr="00D5582C">
        <w:t xml:space="preserve">. </w:t>
      </w:r>
      <w:r w:rsidR="00AE2173" w:rsidRPr="00D5582C">
        <w:t xml:space="preserve">As the situation </w:t>
      </w:r>
      <w:r w:rsidR="00AE730A" w:rsidRPr="00D5582C">
        <w:t>is</w:t>
      </w:r>
      <w:r w:rsidR="00AE2173" w:rsidRPr="00D5582C">
        <w:t xml:space="preserve"> changing</w:t>
      </w:r>
      <w:r w:rsidR="00594CD8" w:rsidRPr="00D5582C">
        <w:t xml:space="preserve"> rapidly</w:t>
      </w:r>
      <w:r w:rsidR="00AE2173" w:rsidRPr="00D5582C">
        <w:t>, it is critical that employers keep up</w:t>
      </w:r>
      <w:r w:rsidR="00C25EA3" w:rsidRPr="00D5582C">
        <w:t>-</w:t>
      </w:r>
      <w:r w:rsidR="00AE2173" w:rsidRPr="00D5582C">
        <w:t>to</w:t>
      </w:r>
      <w:r w:rsidR="00C25EA3" w:rsidRPr="00D5582C">
        <w:t>-</w:t>
      </w:r>
      <w:r w:rsidR="00233B9B" w:rsidRPr="00D5582C">
        <w:t>date</w:t>
      </w:r>
      <w:r w:rsidR="00AE2173" w:rsidRPr="00D5582C">
        <w:t xml:space="preserve"> with the latest </w:t>
      </w:r>
      <w:r w:rsidR="00150CE2" w:rsidRPr="00D5582C">
        <w:t>information and development</w:t>
      </w:r>
      <w:r w:rsidR="00C25EA3" w:rsidRPr="00D5582C">
        <w:t>s</w:t>
      </w:r>
      <w:r w:rsidR="00CC1A38" w:rsidRPr="00D5582C">
        <w:t xml:space="preserve">, </w:t>
      </w:r>
      <w:r w:rsidR="00D10EEB" w:rsidRPr="00D5582C">
        <w:t xml:space="preserve">as published by </w:t>
      </w:r>
      <w:r w:rsidR="00CA0A89">
        <w:t xml:space="preserve">the </w:t>
      </w:r>
      <w:r w:rsidR="00D10EEB" w:rsidRPr="00D5582C">
        <w:t xml:space="preserve">WHO and </w:t>
      </w:r>
      <w:r w:rsidR="00C25EA3" w:rsidRPr="00D5582C">
        <w:t>national and local health authorities</w:t>
      </w:r>
      <w:r w:rsidR="00BE5C7B" w:rsidRPr="00D5582C">
        <w:t xml:space="preserve"> in the</w:t>
      </w:r>
      <w:r w:rsidR="00AE730A" w:rsidRPr="00D5582C">
        <w:t>ir</w:t>
      </w:r>
      <w:r w:rsidR="00BE5C7B" w:rsidRPr="00D5582C">
        <w:t xml:space="preserve"> respective country</w:t>
      </w:r>
      <w:r w:rsidR="00AE2173" w:rsidRPr="00D5582C">
        <w:t>.</w:t>
      </w:r>
      <w:r w:rsidR="00C55B60">
        <w:t xml:space="preserve"> </w:t>
      </w:r>
      <w:r w:rsidR="00AE730A" w:rsidRPr="00D5582C">
        <w:t>Additionally, e</w:t>
      </w:r>
      <w:r w:rsidR="00BD2095" w:rsidRPr="00D5582C">
        <w:t>mployers should</w:t>
      </w:r>
      <w:r w:rsidR="00150CE2" w:rsidRPr="00D5582C">
        <w:t xml:space="preserve"> </w:t>
      </w:r>
      <w:r w:rsidR="00AE730A" w:rsidRPr="00D5582C">
        <w:t>always</w:t>
      </w:r>
      <w:r w:rsidR="00545EC9" w:rsidRPr="00D5582C">
        <w:t xml:space="preserve"> </w:t>
      </w:r>
      <w:r w:rsidR="00BD2095" w:rsidRPr="00D5582C">
        <w:t xml:space="preserve">be conscious of their legal obligations under </w:t>
      </w:r>
      <w:r w:rsidR="00667C67" w:rsidRPr="00D5582C">
        <w:t xml:space="preserve">relevant </w:t>
      </w:r>
      <w:r w:rsidR="00AE730A" w:rsidRPr="00D5582C">
        <w:t>laws and regulations</w:t>
      </w:r>
      <w:r w:rsidR="000548C7" w:rsidRPr="00D5582C">
        <w:t xml:space="preserve">, </w:t>
      </w:r>
      <w:r w:rsidR="00AE730A" w:rsidRPr="00D5582C">
        <w:t>contracts, and</w:t>
      </w:r>
      <w:r w:rsidR="000548C7" w:rsidRPr="00D5582C">
        <w:t xml:space="preserve"> </w:t>
      </w:r>
      <w:r w:rsidR="00597D5E" w:rsidRPr="00D5582C">
        <w:t>collective agreement</w:t>
      </w:r>
      <w:r w:rsidR="00AE730A" w:rsidRPr="00D5582C">
        <w:t>s</w:t>
      </w:r>
      <w:r w:rsidR="00597D5E" w:rsidRPr="00D5582C">
        <w:t xml:space="preserve">, </w:t>
      </w:r>
      <w:r w:rsidR="00BD2095" w:rsidRPr="00D5582C">
        <w:t xml:space="preserve">and </w:t>
      </w:r>
      <w:r w:rsidR="00CA0A89">
        <w:t xml:space="preserve">they </w:t>
      </w:r>
      <w:r w:rsidR="00BD2095" w:rsidRPr="00D5582C">
        <w:t xml:space="preserve">should seek </w:t>
      </w:r>
      <w:r w:rsidR="00AE730A" w:rsidRPr="00D5582C">
        <w:t xml:space="preserve">legal </w:t>
      </w:r>
      <w:r w:rsidR="00BD2095" w:rsidRPr="00D5582C">
        <w:t>advice whe</w:t>
      </w:r>
      <w:r w:rsidR="00AE730A" w:rsidRPr="00D5582C">
        <w:t>n</w:t>
      </w:r>
      <w:r w:rsidR="00BD2095" w:rsidRPr="00D5582C">
        <w:t xml:space="preserve"> necessary.</w:t>
      </w:r>
    </w:p>
    <w:p w14:paraId="1335C0F3" w14:textId="64B773FD" w:rsidR="001B3304" w:rsidRPr="00D5582C" w:rsidRDefault="00AE730A" w:rsidP="006D1CED">
      <w:r w:rsidRPr="00D5582C">
        <w:t>T</w:t>
      </w:r>
      <w:r w:rsidR="005B1B18" w:rsidRPr="00D5582C">
        <w:t>o address COVID-19</w:t>
      </w:r>
      <w:r w:rsidRPr="00D5582C">
        <w:t>, employers should</w:t>
      </w:r>
      <w:r w:rsidR="005B1B18" w:rsidRPr="00D5582C">
        <w:t xml:space="preserve">: </w:t>
      </w:r>
    </w:p>
    <w:p w14:paraId="0C2E98DE" w14:textId="3C79E33D" w:rsidR="005B1B18" w:rsidRPr="00D5582C" w:rsidRDefault="00CA0A89" w:rsidP="006D1CED">
      <w:pPr>
        <w:pStyle w:val="bullet"/>
      </w:pPr>
      <w:r>
        <w:rPr>
          <w:lang w:val="en-AU"/>
        </w:rPr>
        <w:t>m</w:t>
      </w:r>
      <w:proofErr w:type="spellStart"/>
      <w:r w:rsidR="005B1B18" w:rsidRPr="00D5582C">
        <w:t>onitor</w:t>
      </w:r>
      <w:proofErr w:type="spellEnd"/>
      <w:r w:rsidR="005B1B18" w:rsidRPr="00D5582C">
        <w:t xml:space="preserve"> advice provided by national and local authorities, including on work arrangements, and communicate critical information</w:t>
      </w:r>
      <w:r w:rsidR="00853663" w:rsidRPr="00D5582C">
        <w:t xml:space="preserve"> to the workforce;</w:t>
      </w:r>
      <w:r w:rsidR="005B1B18" w:rsidRPr="00D5582C">
        <w:t xml:space="preserve">  </w:t>
      </w:r>
    </w:p>
    <w:p w14:paraId="72AB2315" w14:textId="35F6D2E9" w:rsidR="005B1B18" w:rsidRPr="00D5582C" w:rsidRDefault="00CA0A89" w:rsidP="006D1CED">
      <w:pPr>
        <w:pStyle w:val="bullet"/>
      </w:pPr>
      <w:r>
        <w:t>a</w:t>
      </w:r>
      <w:r w:rsidR="005B1B18" w:rsidRPr="00D5582C">
        <w:t xml:space="preserve">ssess the potential risks of </w:t>
      </w:r>
      <w:r w:rsidR="00853663" w:rsidRPr="00D5582C">
        <w:t>business disruption;</w:t>
      </w:r>
      <w:r w:rsidR="005B1B18" w:rsidRPr="00D5582C">
        <w:t xml:space="preserve"> </w:t>
      </w:r>
    </w:p>
    <w:p w14:paraId="2A6DE3CD" w14:textId="72313A26" w:rsidR="005B1B18" w:rsidRPr="00D5582C" w:rsidRDefault="00CA0A89" w:rsidP="006D1CED">
      <w:pPr>
        <w:pStyle w:val="bullet"/>
      </w:pPr>
      <w:r>
        <w:t>r</w:t>
      </w:r>
      <w:r w:rsidR="005B1B18" w:rsidRPr="00D5582C">
        <w:t>eview or draw up a business continuity plan that is consistent with guidelines offered by national and local authorities to enhance business resilience and support workers</w:t>
      </w:r>
      <w:r w:rsidR="00853663" w:rsidRPr="00D5582C">
        <w:t xml:space="preserve"> and their families;</w:t>
      </w:r>
    </w:p>
    <w:p w14:paraId="54C8FD06" w14:textId="75EEB0B5" w:rsidR="005B1B18" w:rsidRPr="00D5582C" w:rsidRDefault="00CA0A89" w:rsidP="006D1CED">
      <w:pPr>
        <w:pStyle w:val="bullet"/>
      </w:pPr>
      <w:r>
        <w:t>i</w:t>
      </w:r>
      <w:r w:rsidR="005B1B18" w:rsidRPr="00D5582C">
        <w:t>dentify and mitigate risks to workers and other persons connected to the workplace ari</w:t>
      </w:r>
      <w:r w:rsidR="00853663" w:rsidRPr="00D5582C">
        <w:t>sing from exposure to COVID-19;</w:t>
      </w:r>
    </w:p>
    <w:p w14:paraId="3D9FA8F2" w14:textId="65419AD3" w:rsidR="005B1B18" w:rsidRPr="00D5582C" w:rsidRDefault="00CA0A89" w:rsidP="006D1CED">
      <w:pPr>
        <w:pStyle w:val="bullet"/>
      </w:pPr>
      <w:r>
        <w:t>p</w:t>
      </w:r>
      <w:r w:rsidR="005B1B18" w:rsidRPr="00D5582C">
        <w:t xml:space="preserve">romote workplace hygiene and apply the principles of social distancing </w:t>
      </w:r>
      <w:r w:rsidR="001547E2">
        <w:t xml:space="preserve">(also called </w:t>
      </w:r>
      <w:r w:rsidR="00157747">
        <w:t xml:space="preserve">physical distancing) </w:t>
      </w:r>
      <w:r w:rsidR="005B1B18" w:rsidRPr="00D5582C">
        <w:t>in the workplace; assess business liability for workers’ compensation, particularly in sectors with high wor</w:t>
      </w:r>
      <w:r w:rsidR="00853663" w:rsidRPr="00D5582C">
        <w:t xml:space="preserve">k-related exposure to COVID-19; </w:t>
      </w:r>
    </w:p>
    <w:p w14:paraId="5D6D88E8" w14:textId="4D8E6276" w:rsidR="005B1B18" w:rsidRPr="00D5582C" w:rsidRDefault="00CA0A89" w:rsidP="006D1CED">
      <w:pPr>
        <w:pStyle w:val="bullet"/>
      </w:pPr>
      <w:proofErr w:type="gramStart"/>
      <w:r>
        <w:t>s</w:t>
      </w:r>
      <w:r w:rsidR="005B1B18" w:rsidRPr="00D5582C">
        <w:t>eek</w:t>
      </w:r>
      <w:proofErr w:type="gramEnd"/>
      <w:r w:rsidR="005B1B18" w:rsidRPr="00D5582C">
        <w:t xml:space="preserve"> advice and support from </w:t>
      </w:r>
      <w:r>
        <w:t>EBMOs</w:t>
      </w:r>
      <w:r w:rsidR="005B1B18" w:rsidRPr="00D5582C">
        <w:t xml:space="preserve"> who can channel concerns to the government and shape policy measures that are conducive for business resilience and sustainability. </w:t>
      </w:r>
    </w:p>
    <w:p w14:paraId="1E108317" w14:textId="77777777" w:rsidR="000C5F52" w:rsidRPr="00D5582C" w:rsidRDefault="000C5F52" w:rsidP="006D1CED">
      <w:pPr>
        <w:rPr>
          <w:lang w:val="en-GB"/>
        </w:rPr>
      </w:pPr>
    </w:p>
    <w:p w14:paraId="4A23D2E0" w14:textId="5D1DACAB" w:rsidR="000C5F52" w:rsidRPr="00EF7C0D" w:rsidRDefault="001B0B6D" w:rsidP="00C657C3">
      <w:pPr>
        <w:rPr>
          <w:i/>
          <w:iCs/>
        </w:rPr>
        <w:sectPr w:rsidR="000C5F52" w:rsidRPr="00EF7C0D" w:rsidSect="00932E09">
          <w:headerReference w:type="default" r:id="rId12"/>
          <w:headerReference w:type="first" r:id="rId13"/>
          <w:pgSz w:w="11906" w:h="16838"/>
          <w:pgMar w:top="1928" w:right="1021" w:bottom="1021" w:left="1021" w:header="709" w:footer="709" w:gutter="0"/>
          <w:pgNumType w:start="0"/>
          <w:cols w:space="708"/>
          <w:titlePg/>
          <w:docGrid w:linePitch="360"/>
        </w:sectPr>
      </w:pPr>
      <w:r w:rsidRPr="001B0B6D">
        <w:rPr>
          <w:i/>
          <w:iCs/>
        </w:rPr>
        <w:t xml:space="preserve">The advice and guidance given in this Guide is generic in nature and needs to be seen in the context of national laws and practise. </w:t>
      </w:r>
    </w:p>
    <w:p w14:paraId="1335C0FA" w14:textId="32470325" w:rsidR="00F13F7E" w:rsidRPr="006D1CED" w:rsidRDefault="004E2DB1" w:rsidP="006D1CED">
      <w:pPr>
        <w:pStyle w:val="Heading1"/>
      </w:pPr>
      <w:bookmarkStart w:id="10" w:name="_Toc36110463"/>
      <w:bookmarkStart w:id="11" w:name="_Toc36110518"/>
      <w:bookmarkStart w:id="12" w:name="_Toc36110464"/>
      <w:bookmarkStart w:id="13" w:name="_Toc36110519"/>
      <w:bookmarkStart w:id="14" w:name="_Toc36110465"/>
      <w:bookmarkStart w:id="15" w:name="_Toc36110520"/>
      <w:bookmarkStart w:id="16" w:name="_Toc36110466"/>
      <w:bookmarkStart w:id="17" w:name="_Toc36110521"/>
      <w:bookmarkStart w:id="18" w:name="_Toc36462722"/>
      <w:bookmarkEnd w:id="10"/>
      <w:bookmarkEnd w:id="11"/>
      <w:bookmarkEnd w:id="12"/>
      <w:bookmarkEnd w:id="13"/>
      <w:bookmarkEnd w:id="14"/>
      <w:bookmarkEnd w:id="15"/>
      <w:bookmarkEnd w:id="16"/>
      <w:bookmarkEnd w:id="17"/>
      <w:r w:rsidRPr="006D1CED">
        <w:rPr>
          <w:noProof/>
          <w:lang w:val="en-GB" w:eastAsia="ko-KR"/>
        </w:rPr>
        <w:lastRenderedPageBreak/>
        <w:drawing>
          <wp:anchor distT="0" distB="0" distL="114300" distR="114300" simplePos="0" relativeHeight="251747328" behindDoc="0" locked="0" layoutInCell="1" allowOverlap="1" wp14:anchorId="1D23C491" wp14:editId="28796D0C">
            <wp:simplePos x="0" y="0"/>
            <wp:positionH relativeFrom="column">
              <wp:posOffset>0</wp:posOffset>
            </wp:positionH>
            <wp:positionV relativeFrom="paragraph">
              <wp:posOffset>25169</wp:posOffset>
            </wp:positionV>
            <wp:extent cx="165600" cy="19314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5600" cy="193145"/>
                    </a:xfrm>
                    <a:prstGeom prst="rect">
                      <a:avLst/>
                    </a:prstGeom>
                  </pic:spPr>
                </pic:pic>
              </a:graphicData>
            </a:graphic>
            <wp14:sizeRelH relativeFrom="margin">
              <wp14:pctWidth>0</wp14:pctWidth>
            </wp14:sizeRelH>
            <wp14:sizeRelV relativeFrom="margin">
              <wp14:pctHeight>0</wp14:pctHeight>
            </wp14:sizeRelV>
          </wp:anchor>
        </w:drawing>
      </w:r>
      <w:r w:rsidRPr="006D1CED">
        <w:t>1.</w:t>
      </w:r>
      <w:r w:rsidRPr="006D1CED">
        <w:tab/>
        <w:t xml:space="preserve"> </w:t>
      </w:r>
      <w:r w:rsidR="00BD2095" w:rsidRPr="006D1CED">
        <w:t xml:space="preserve">How </w:t>
      </w:r>
      <w:r w:rsidR="00E34292" w:rsidRPr="006D1CED">
        <w:t xml:space="preserve">can employers </w:t>
      </w:r>
      <w:r w:rsidR="00BD2095" w:rsidRPr="006D1CED">
        <w:t xml:space="preserve">protect </w:t>
      </w:r>
      <w:r w:rsidR="00AD70E1" w:rsidRPr="006D1CED">
        <w:t>workers</w:t>
      </w:r>
      <w:r w:rsidR="00BD2095" w:rsidRPr="006D1CED">
        <w:t xml:space="preserve"> and the workplace?</w:t>
      </w:r>
      <w:bookmarkEnd w:id="18"/>
    </w:p>
    <w:p w14:paraId="1342E5A7" w14:textId="77777777" w:rsidR="00100A37" w:rsidRDefault="00100A37" w:rsidP="00100A37">
      <w:r>
        <w:rPr>
          <w:noProof/>
          <w:lang w:val="en-GB" w:eastAsia="ko-KR"/>
        </w:rPr>
        <mc:AlternateContent>
          <mc:Choice Requires="wps">
            <w:drawing>
              <wp:anchor distT="0" distB="0" distL="114300" distR="114300" simplePos="0" relativeHeight="251811840" behindDoc="0" locked="0" layoutInCell="1" allowOverlap="1" wp14:anchorId="087105F9" wp14:editId="72FECDD0">
                <wp:simplePos x="0" y="0"/>
                <wp:positionH relativeFrom="column">
                  <wp:posOffset>3418</wp:posOffset>
                </wp:positionH>
                <wp:positionV relativeFrom="paragraph">
                  <wp:posOffset>79564</wp:posOffset>
                </wp:positionV>
                <wp:extent cx="6264613" cy="0"/>
                <wp:effectExtent l="0" t="0" r="9525" b="12700"/>
                <wp:wrapNone/>
                <wp:docPr id="209" name="Straight Connector 209"/>
                <wp:cNvGraphicFramePr/>
                <a:graphic xmlns:a="http://schemas.openxmlformats.org/drawingml/2006/main">
                  <a:graphicData uri="http://schemas.microsoft.com/office/word/2010/wordprocessingShape">
                    <wps:wsp>
                      <wps:cNvCnPr/>
                      <wps:spPr>
                        <a:xfrm>
                          <a:off x="0" y="0"/>
                          <a:ext cx="62646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0E4D604" id="Straight Connector 209" o:spid="_x0000_s1026" style="position:absolute;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6.25pt" to="493.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" strokecolor="#4472c4 [3204]" strokeweight=".5pt">
                <v:stroke joinstyle="miter"/>
              </v:line>
            </w:pict>
          </mc:Fallback>
        </mc:AlternateContent>
      </w:r>
    </w:p>
    <w:p w14:paraId="1335C0FC" w14:textId="2BF70BB1" w:rsidR="00DF0C08" w:rsidRPr="00D5582C" w:rsidRDefault="00BD2095" w:rsidP="006D1CED">
      <w:pPr>
        <w:spacing w:before="400"/>
      </w:pPr>
      <w:r w:rsidRPr="00D5582C">
        <w:t>Generally, employers</w:t>
      </w:r>
      <w:r w:rsidR="00CC1756" w:rsidRPr="00D5582C">
        <w:t xml:space="preserve"> have a duty to ensure </w:t>
      </w:r>
      <w:r w:rsidRPr="00D5582C">
        <w:t xml:space="preserve">the safety </w:t>
      </w:r>
      <w:r w:rsidR="005A5960" w:rsidRPr="00D5582C">
        <w:t xml:space="preserve">and health </w:t>
      </w:r>
      <w:r w:rsidRPr="00D5582C">
        <w:t xml:space="preserve">of their </w:t>
      </w:r>
      <w:r w:rsidR="00AD70E1" w:rsidRPr="00D5582C">
        <w:t>workers</w:t>
      </w:r>
      <w:r w:rsidRPr="00D5582C">
        <w:t xml:space="preserve"> and others </w:t>
      </w:r>
      <w:r w:rsidR="00315DD5" w:rsidRPr="00D5582C">
        <w:t>in</w:t>
      </w:r>
      <w:r w:rsidRPr="00D5582C">
        <w:t xml:space="preserve"> the workplace. This includes providing and maintaining a work environment that is without risk to health and safety and adequate facilities for </w:t>
      </w:r>
      <w:r w:rsidR="00AD70E1" w:rsidRPr="00D5582C">
        <w:t>workers</w:t>
      </w:r>
      <w:r w:rsidRPr="00D5582C">
        <w:t xml:space="preserve"> in carrying out their work</w:t>
      </w:r>
      <w:r w:rsidR="0015233C" w:rsidRPr="00D5582C">
        <w:t>, as is reasonably practicable</w:t>
      </w:r>
      <w:r w:rsidR="00CA0A89">
        <w:t>.</w:t>
      </w:r>
      <w:r w:rsidR="00AD70E1" w:rsidRPr="00C657C3">
        <w:rPr>
          <w:rStyle w:val="FootnoteReference"/>
        </w:rPr>
        <w:footnoteReference w:id="2"/>
      </w:r>
      <w:r w:rsidR="006D1CED">
        <w:t xml:space="preserve"> </w:t>
      </w:r>
      <w:r w:rsidR="00B64EE3" w:rsidRPr="00D5582C">
        <w:t xml:space="preserve">Most </w:t>
      </w:r>
      <w:r w:rsidR="00B73075" w:rsidRPr="00D5582C">
        <w:t>national health and safety legislations have such provision</w:t>
      </w:r>
      <w:r w:rsidR="00403DEE" w:rsidRPr="00D5582C">
        <w:t>s</w:t>
      </w:r>
      <w:r w:rsidR="0084217B" w:rsidRPr="00D5582C">
        <w:t>.</w:t>
      </w:r>
    </w:p>
    <w:p w14:paraId="1335C0FF" w14:textId="33F31911" w:rsidR="00BC4737" w:rsidRPr="00D5582C" w:rsidRDefault="00CA0A89" w:rsidP="006D1CED">
      <w:r>
        <w:t xml:space="preserve">COVID-19 is the infectious disease caused by the most recently discovered coronavirus. </w:t>
      </w:r>
      <w:r w:rsidR="00BD2095" w:rsidRPr="00D5582C">
        <w:t>Wha</w:t>
      </w:r>
      <w:r w:rsidR="00AB3EE7" w:rsidRPr="00D5582C">
        <w:t xml:space="preserve">t </w:t>
      </w:r>
      <w:r w:rsidR="000C4352" w:rsidRPr="00D5582C">
        <w:t xml:space="preserve">do </w:t>
      </w:r>
      <w:r w:rsidR="00AB3EE7" w:rsidRPr="00D5582C">
        <w:t>employers need</w:t>
      </w:r>
      <w:r w:rsidR="00BF3802" w:rsidRPr="00D5582C">
        <w:t xml:space="preserve"> to </w:t>
      </w:r>
      <w:r w:rsidR="00646951" w:rsidRPr="00D5582C">
        <w:t xml:space="preserve">do to </w:t>
      </w:r>
      <w:r w:rsidR="00BF3802" w:rsidRPr="00D5582C">
        <w:t xml:space="preserve">protect </w:t>
      </w:r>
      <w:r w:rsidR="000D5524" w:rsidRPr="00D5582C">
        <w:t xml:space="preserve">the </w:t>
      </w:r>
      <w:r w:rsidR="005A5960" w:rsidRPr="00D5582C">
        <w:t xml:space="preserve">safety and health of </w:t>
      </w:r>
      <w:r w:rsidR="00BF3802" w:rsidRPr="00D5582C">
        <w:t xml:space="preserve">their </w:t>
      </w:r>
      <w:r w:rsidR="00AD70E1" w:rsidRPr="00D5582C">
        <w:t>workers</w:t>
      </w:r>
      <w:r w:rsidR="00BF3802" w:rsidRPr="00D5582C">
        <w:t xml:space="preserve"> </w:t>
      </w:r>
      <w:r w:rsidR="000D5524" w:rsidRPr="00D5582C">
        <w:t xml:space="preserve">and the </w:t>
      </w:r>
      <w:r w:rsidR="005A5960" w:rsidRPr="00D5582C">
        <w:t>workplace</w:t>
      </w:r>
      <w:r w:rsidR="00D47959" w:rsidRPr="00D5582C">
        <w:t xml:space="preserve"> in the face of the COVID-19 </w:t>
      </w:r>
      <w:r>
        <w:t>pandemic</w:t>
      </w:r>
      <w:r w:rsidR="005A5960" w:rsidRPr="00D5582C">
        <w:t xml:space="preserve">? </w:t>
      </w:r>
      <w:r w:rsidR="002C2F69" w:rsidRPr="00D5582C">
        <w:t xml:space="preserve">This chapter </w:t>
      </w:r>
      <w:r w:rsidR="00F61ED3" w:rsidRPr="00D5582C">
        <w:t>lay</w:t>
      </w:r>
      <w:r w:rsidR="00646951" w:rsidRPr="00D5582C">
        <w:t xml:space="preserve">s </w:t>
      </w:r>
      <w:r w:rsidR="00F61ED3" w:rsidRPr="00D5582C">
        <w:t xml:space="preserve">out a series of questions and </w:t>
      </w:r>
      <w:r w:rsidR="00D47959" w:rsidRPr="00D5582C">
        <w:t>answers</w:t>
      </w:r>
      <w:r w:rsidR="009852F5" w:rsidRPr="00D5582C">
        <w:t xml:space="preserve"> to assist </w:t>
      </w:r>
      <w:r w:rsidR="00490104" w:rsidRPr="00D5582C">
        <w:t xml:space="preserve">employers </w:t>
      </w:r>
      <w:r w:rsidR="00DA3303" w:rsidRPr="00D5582C">
        <w:t xml:space="preserve">in </w:t>
      </w:r>
      <w:r w:rsidR="00A0573E" w:rsidRPr="00D5582C">
        <w:t>understand</w:t>
      </w:r>
      <w:r w:rsidR="00B51DF4" w:rsidRPr="00D5582C">
        <w:t>ing</w:t>
      </w:r>
      <w:r w:rsidR="000C4352" w:rsidRPr="00D5582C">
        <w:t xml:space="preserve">, </w:t>
      </w:r>
      <w:r w:rsidR="00B51DF4" w:rsidRPr="00D5582C">
        <w:t xml:space="preserve">managing </w:t>
      </w:r>
      <w:r w:rsidR="000C4352" w:rsidRPr="00D5582C">
        <w:t>and mitigating</w:t>
      </w:r>
      <w:r w:rsidR="00B51DF4" w:rsidRPr="00D5582C">
        <w:t xml:space="preserve"> the risks</w:t>
      </w:r>
      <w:r w:rsidR="008D1E64" w:rsidRPr="00D5582C">
        <w:t xml:space="preserve"> to </w:t>
      </w:r>
      <w:r w:rsidR="00C20661" w:rsidRPr="00D5582C">
        <w:t xml:space="preserve">protect </w:t>
      </w:r>
      <w:r w:rsidR="00194FA2" w:rsidRPr="00D5582C">
        <w:t xml:space="preserve">their </w:t>
      </w:r>
      <w:r w:rsidR="00AD70E1" w:rsidRPr="00D5582C">
        <w:t>workers</w:t>
      </w:r>
      <w:r w:rsidR="00194FA2" w:rsidRPr="00D5582C">
        <w:t xml:space="preserve"> </w:t>
      </w:r>
      <w:r w:rsidR="008D1E64" w:rsidRPr="00D5582C">
        <w:t xml:space="preserve">and </w:t>
      </w:r>
      <w:r w:rsidR="00194FA2" w:rsidRPr="00D5582C">
        <w:t xml:space="preserve">the workplace. </w:t>
      </w:r>
      <w:r w:rsidR="00490104" w:rsidRPr="00D5582C">
        <w:t xml:space="preserve"> </w:t>
      </w:r>
    </w:p>
    <w:p w14:paraId="1335C100" w14:textId="66219C7B" w:rsidR="005455CD" w:rsidRPr="006D1CED" w:rsidRDefault="000C5F52" w:rsidP="00612F0C">
      <w:pPr>
        <w:pStyle w:val="Heading2"/>
      </w:pPr>
      <w:bookmarkStart w:id="19" w:name="_Toc36462723"/>
      <w:r w:rsidRPr="006D1CED">
        <w:t>1.1</w:t>
      </w:r>
      <w:r w:rsidR="00612F0C">
        <w:tab/>
      </w:r>
      <w:r w:rsidR="00BD2095" w:rsidRPr="006D1CED">
        <w:t xml:space="preserve">How </w:t>
      </w:r>
      <w:r w:rsidR="000C4352" w:rsidRPr="006D1CED">
        <w:t xml:space="preserve">does </w:t>
      </w:r>
      <w:r w:rsidR="00BD2095" w:rsidRPr="006D1CED">
        <w:t>COVID-19 spread</w:t>
      </w:r>
      <w:r w:rsidR="000A0701" w:rsidRPr="006D1CED">
        <w:t>?</w:t>
      </w:r>
      <w:bookmarkEnd w:id="19"/>
    </w:p>
    <w:p w14:paraId="1335C102" w14:textId="34A28893" w:rsidR="00E30FCA" w:rsidRPr="00D5582C" w:rsidRDefault="00BD2095" w:rsidP="006D1CED">
      <w:r w:rsidRPr="00D5582C">
        <w:t xml:space="preserve">According to </w:t>
      </w:r>
      <w:r w:rsidR="000C4352" w:rsidRPr="00D5582C">
        <w:t xml:space="preserve">the </w:t>
      </w:r>
      <w:r w:rsidRPr="00D5582C">
        <w:t xml:space="preserve">WHO, when someone who </w:t>
      </w:r>
      <w:r w:rsidR="005B1B18" w:rsidRPr="00D5582C">
        <w:t>contracts</w:t>
      </w:r>
      <w:r w:rsidRPr="00D5582C">
        <w:t xml:space="preserve"> COVID-19 coughs or exhales, they release droplets </w:t>
      </w:r>
      <w:r w:rsidR="00646951" w:rsidRPr="00D5582C">
        <w:t>containing the virus</w:t>
      </w:r>
      <w:r w:rsidRPr="00D5582C">
        <w:t>. Most of these droplets fall on</w:t>
      </w:r>
      <w:r w:rsidR="00CA0A89">
        <w:t xml:space="preserve"> nearby surfaces and objects – s</w:t>
      </w:r>
      <w:r w:rsidRPr="00D5582C">
        <w:t xml:space="preserve">uch as desks, tables, or telephones. </w:t>
      </w:r>
      <w:r w:rsidR="00AD70E1" w:rsidRPr="00D5582C">
        <w:t>Workers</w:t>
      </w:r>
      <w:r w:rsidRPr="00D5582C">
        <w:t xml:space="preserve"> could catch COVID-19 by touching contaminated surfaces or objects – and then touching their eyes, nose, or mouth. If they are standing within </w:t>
      </w:r>
      <w:r w:rsidR="00CA0A89">
        <w:t>1</w:t>
      </w:r>
      <w:r w:rsidR="001547E2">
        <w:t xml:space="preserve"> metre</w:t>
      </w:r>
      <w:r w:rsidRPr="00D5582C">
        <w:t xml:space="preserve"> of a person with COVID-19, they can catch it by breathing in droplets </w:t>
      </w:r>
      <w:r w:rsidR="00646951" w:rsidRPr="00D5582C">
        <w:t>in the air</w:t>
      </w:r>
      <w:r w:rsidRPr="00D5582C">
        <w:t xml:space="preserve">. In other words, COVID-19 spreads in a similar way to flu. </w:t>
      </w:r>
    </w:p>
    <w:p w14:paraId="1335C103" w14:textId="59C55C0A" w:rsidR="00465261" w:rsidRPr="00D5582C" w:rsidRDefault="000C5F52" w:rsidP="00612F0C">
      <w:pPr>
        <w:pStyle w:val="Heading2"/>
      </w:pPr>
      <w:bookmarkStart w:id="20" w:name="_Toc36462724"/>
      <w:r w:rsidRPr="00D5582C">
        <w:t>1.2</w:t>
      </w:r>
      <w:r w:rsidR="00612F0C">
        <w:tab/>
      </w:r>
      <w:r w:rsidR="00BD2095" w:rsidRPr="00D5582C">
        <w:t xml:space="preserve">What are the symptoms of </w:t>
      </w:r>
      <w:r w:rsidR="00B73BE2" w:rsidRPr="00D5582C">
        <w:t>COVID-19</w:t>
      </w:r>
      <w:r w:rsidR="00BD2095" w:rsidRPr="00D5582C">
        <w:t>?</w:t>
      </w:r>
      <w:bookmarkEnd w:id="20"/>
      <w:r w:rsidR="00BD2095" w:rsidRPr="00D5582C">
        <w:t xml:space="preserve"> </w:t>
      </w:r>
    </w:p>
    <w:p w14:paraId="1335C10D" w14:textId="1A392F92" w:rsidR="00850527" w:rsidRPr="00D5582C" w:rsidRDefault="00CC5BA5" w:rsidP="006D1CED">
      <w:r w:rsidRPr="00D5582C">
        <w:t>According to the WHO, t</w:t>
      </w:r>
      <w:r w:rsidR="000978EF" w:rsidRPr="00D5582C">
        <w:t xml:space="preserve">he most common symptoms of COVID-19 are fever, tiredness, and dry cough. Some </w:t>
      </w:r>
      <w:r w:rsidR="00676FB7" w:rsidRPr="00D5582C">
        <w:t>people</w:t>
      </w:r>
      <w:r w:rsidR="000978EF" w:rsidRPr="00D5582C">
        <w:t xml:space="preserve"> may have aches and pains, nasal congestion, runny nose, sore throat or diarrhea. These symptoms are </w:t>
      </w:r>
      <w:r w:rsidR="000978EF" w:rsidRPr="006D1CED">
        <w:t>usually</w:t>
      </w:r>
      <w:r w:rsidR="000978EF" w:rsidRPr="00D5582C">
        <w:t xml:space="preserve"> mild and begin gradually. Some people become infected but </w:t>
      </w:r>
      <w:r w:rsidR="005E6559" w:rsidRPr="00D5582C">
        <w:t>do not</w:t>
      </w:r>
      <w:r w:rsidR="000978EF" w:rsidRPr="00D5582C">
        <w:t xml:space="preserve"> develop any symptoms and </w:t>
      </w:r>
      <w:r w:rsidR="00CA0A89">
        <w:t xml:space="preserve">do </w:t>
      </w:r>
      <w:proofErr w:type="gramStart"/>
      <w:r w:rsidR="00CA0A89">
        <w:t>not</w:t>
      </w:r>
      <w:r w:rsidR="000978EF" w:rsidRPr="00D5582C">
        <w:t xml:space="preserve"> feel unwell</w:t>
      </w:r>
      <w:proofErr w:type="gramEnd"/>
      <w:r w:rsidR="000978EF" w:rsidRPr="00D5582C">
        <w:t>.</w:t>
      </w:r>
      <w:r w:rsidR="007F3867" w:rsidRPr="00D5582C">
        <w:t xml:space="preserve"> Most </w:t>
      </w:r>
      <w:r w:rsidR="00676FB7" w:rsidRPr="00D5582C">
        <w:t>people</w:t>
      </w:r>
      <w:r w:rsidR="007F3867" w:rsidRPr="00D5582C">
        <w:t xml:space="preserve"> infected with COVID-19 experience mild symptoms and recover. However, some experience more severe illness and may require hospital care. The risk of experiencing severe symptoms rises with age, in people with weakened immune systems and in people with pre-existing conditions such as diabetes, heart</w:t>
      </w:r>
      <w:r w:rsidR="00CA0A89">
        <w:t xml:space="preserve"> disease</w:t>
      </w:r>
      <w:r w:rsidR="007F3867" w:rsidRPr="00D5582C">
        <w:t xml:space="preserve">, and lung diseases. </w:t>
      </w:r>
    </w:p>
    <w:p w14:paraId="1335C10E" w14:textId="50D71989" w:rsidR="00D2520F" w:rsidRPr="00D5582C" w:rsidRDefault="000C5F52" w:rsidP="00612F0C">
      <w:pPr>
        <w:pStyle w:val="Heading2"/>
      </w:pPr>
      <w:bookmarkStart w:id="21" w:name="_Toc36462725"/>
      <w:r w:rsidRPr="00D5582C">
        <w:t>1.3</w:t>
      </w:r>
      <w:r w:rsidR="00612F0C">
        <w:tab/>
      </w:r>
      <w:r w:rsidR="00592161" w:rsidRPr="00D5582C">
        <w:t>Should</w:t>
      </w:r>
      <w:r w:rsidR="007C01DA" w:rsidRPr="00D5582C">
        <w:t xml:space="preserve"> </w:t>
      </w:r>
      <w:r w:rsidR="008151CA" w:rsidRPr="00D5582C">
        <w:t>employer</w:t>
      </w:r>
      <w:r w:rsidR="00EA6A6E" w:rsidRPr="00D5582C">
        <w:t>s</w:t>
      </w:r>
      <w:r w:rsidR="008151CA" w:rsidRPr="00D5582C">
        <w:t xml:space="preserve"> provide information to </w:t>
      </w:r>
      <w:r w:rsidR="00592161" w:rsidRPr="00D5582C">
        <w:t xml:space="preserve">their </w:t>
      </w:r>
      <w:r w:rsidR="00AD70E1" w:rsidRPr="00D5582C">
        <w:t>workers</w:t>
      </w:r>
      <w:r w:rsidR="00A45F3A" w:rsidRPr="00D5582C">
        <w:t>?</w:t>
      </w:r>
      <w:bookmarkEnd w:id="21"/>
    </w:p>
    <w:p w14:paraId="344B7C5A" w14:textId="1DFC575B" w:rsidR="00592161" w:rsidRPr="00D5582C" w:rsidRDefault="00AD70E1" w:rsidP="006D1CED">
      <w:pPr>
        <w:rPr>
          <w:sz w:val="24"/>
          <w:szCs w:val="24"/>
        </w:rPr>
      </w:pPr>
      <w:r w:rsidRPr="006D1CED">
        <w:t>Workers</w:t>
      </w:r>
      <w:r w:rsidR="00BD2095" w:rsidRPr="006D1CED">
        <w:t xml:space="preserve"> are likely to be anxious about the COVID-19 pandemic, and </w:t>
      </w:r>
      <w:r w:rsidR="00CA0A89">
        <w:t xml:space="preserve">they </w:t>
      </w:r>
      <w:r w:rsidR="00592161" w:rsidRPr="006D1CED">
        <w:t xml:space="preserve">may </w:t>
      </w:r>
      <w:r w:rsidR="00BD2095" w:rsidRPr="006D1CED">
        <w:t xml:space="preserve">have questions about </w:t>
      </w:r>
      <w:r w:rsidR="00E86F8D" w:rsidRPr="006D1CED">
        <w:t xml:space="preserve">the </w:t>
      </w:r>
      <w:r w:rsidR="005B1B18" w:rsidRPr="006D1CED">
        <w:t xml:space="preserve">health </w:t>
      </w:r>
      <w:r w:rsidR="00E86F8D" w:rsidRPr="006D1CED">
        <w:t>risk</w:t>
      </w:r>
      <w:r w:rsidR="005B1B18" w:rsidRPr="006D1CED">
        <w:t>s</w:t>
      </w:r>
      <w:r w:rsidR="00E86F8D" w:rsidRPr="006D1CED">
        <w:t xml:space="preserve"> </w:t>
      </w:r>
      <w:r w:rsidR="00595AE2" w:rsidRPr="006D1CED">
        <w:t xml:space="preserve">and </w:t>
      </w:r>
      <w:r w:rsidR="005B1B18" w:rsidRPr="006D1CED">
        <w:t>changes to</w:t>
      </w:r>
      <w:r w:rsidR="00BD2095" w:rsidRPr="006D1CED">
        <w:t xml:space="preserve"> their working arrangements </w:t>
      </w:r>
      <w:r w:rsidR="00592161" w:rsidRPr="006D1CED">
        <w:t xml:space="preserve">or </w:t>
      </w:r>
      <w:r w:rsidR="00BD2095" w:rsidRPr="006D1CED">
        <w:t>employment</w:t>
      </w:r>
      <w:r w:rsidR="00BE2272" w:rsidRPr="006D1CED">
        <w:t xml:space="preserve"> status</w:t>
      </w:r>
      <w:r w:rsidR="001009DD" w:rsidRPr="006D1CED">
        <w:t xml:space="preserve">. </w:t>
      </w:r>
      <w:r w:rsidR="00D810D6" w:rsidRPr="006D1CED">
        <w:t>T</w:t>
      </w:r>
      <w:r w:rsidR="00AA470E" w:rsidRPr="006D1CED">
        <w:t>o</w:t>
      </w:r>
      <w:r w:rsidR="00D810D6" w:rsidRPr="006D1CED">
        <w:t xml:space="preserve"> ensure a smooth and steady flow of information throughout the workplace and </w:t>
      </w:r>
      <w:r w:rsidR="00234062" w:rsidRPr="006D1CED">
        <w:t xml:space="preserve">prevent </w:t>
      </w:r>
      <w:r w:rsidR="00D810D6" w:rsidRPr="006D1CED">
        <w:t xml:space="preserve">confusion, </w:t>
      </w:r>
      <w:r w:rsidR="00234062" w:rsidRPr="006D1CED">
        <w:t>rumour</w:t>
      </w:r>
      <w:r w:rsidR="00592161" w:rsidRPr="006D1CED">
        <w:t>s</w:t>
      </w:r>
      <w:r w:rsidR="00234062" w:rsidRPr="006D1CED">
        <w:t xml:space="preserve"> or misinformation, </w:t>
      </w:r>
      <w:r w:rsidR="00D810D6" w:rsidRPr="006D1CED">
        <w:t>e</w:t>
      </w:r>
      <w:r w:rsidR="002C3F5C" w:rsidRPr="006D1CED">
        <w:t>mployers should</w:t>
      </w:r>
      <w:r w:rsidR="002C3F5C" w:rsidRPr="00D5582C">
        <w:rPr>
          <w:sz w:val="24"/>
          <w:szCs w:val="24"/>
        </w:rPr>
        <w:t xml:space="preserve"> </w:t>
      </w:r>
      <w:r w:rsidR="00592161" w:rsidRPr="001B0B6D">
        <w:t xml:space="preserve">regularly </w:t>
      </w:r>
      <w:r w:rsidR="00AC15A3" w:rsidRPr="001B0B6D">
        <w:t>communicat</w:t>
      </w:r>
      <w:r w:rsidR="00592161" w:rsidRPr="001B0B6D">
        <w:t>e relevant information to their workers</w:t>
      </w:r>
      <w:r w:rsidR="00AA470E" w:rsidRPr="001B0B6D">
        <w:t xml:space="preserve">, </w:t>
      </w:r>
      <w:r w:rsidR="00592161" w:rsidRPr="001B0B6D">
        <w:t xml:space="preserve">designating </w:t>
      </w:r>
      <w:r w:rsidR="00F255C9" w:rsidRPr="001B0B6D">
        <w:t xml:space="preserve">a </w:t>
      </w:r>
      <w:r w:rsidR="007C01DA" w:rsidRPr="001B0B6D">
        <w:t xml:space="preserve">staff member or coordinator </w:t>
      </w:r>
      <w:r w:rsidR="00592161" w:rsidRPr="001B0B6D">
        <w:t xml:space="preserve">for that purpose, </w:t>
      </w:r>
      <w:r w:rsidR="00BE2272" w:rsidRPr="001B0B6D">
        <w:t>if possible</w:t>
      </w:r>
      <w:r w:rsidR="005B1B18" w:rsidRPr="001B0B6D">
        <w:t>.</w:t>
      </w:r>
    </w:p>
    <w:p w14:paraId="1335C10F" w14:textId="60511E49" w:rsidR="007B19DD" w:rsidRPr="00D5582C" w:rsidRDefault="00BE2272" w:rsidP="006D1CED">
      <w:r w:rsidRPr="00D5582C">
        <w:t xml:space="preserve">Employers should: </w:t>
      </w:r>
    </w:p>
    <w:p w14:paraId="464581A3" w14:textId="6A7D2169" w:rsidR="00B47FC7" w:rsidRPr="00D5582C" w:rsidRDefault="00143F29" w:rsidP="006D1CED">
      <w:pPr>
        <w:pStyle w:val="bullet"/>
      </w:pPr>
      <w:proofErr w:type="spellStart"/>
      <w:r>
        <w:rPr>
          <w:lang w:val="en-AU"/>
        </w:rPr>
        <w:t>i</w:t>
      </w:r>
      <w:r w:rsidR="00B47FC7" w:rsidRPr="00D5582C">
        <w:t>dentify</w:t>
      </w:r>
      <w:proofErr w:type="spellEnd"/>
      <w:r w:rsidR="00B47FC7" w:rsidRPr="00D5582C">
        <w:t xml:space="preserve"> a point person or team to take the lead on communicating on COVID-19;</w:t>
      </w:r>
    </w:p>
    <w:p w14:paraId="434DA96A" w14:textId="44BA5E76" w:rsidR="00B47FC7" w:rsidRPr="006D1CED" w:rsidRDefault="00143F29" w:rsidP="006D1CED">
      <w:pPr>
        <w:pStyle w:val="bullet"/>
      </w:pPr>
      <w:r>
        <w:t>k</w:t>
      </w:r>
      <w:r w:rsidR="00B47FC7" w:rsidRPr="006D1CED">
        <w:t>eep up with the latest information from national and local authorities;</w:t>
      </w:r>
    </w:p>
    <w:p w14:paraId="1335C110" w14:textId="507418D6" w:rsidR="00C6777A" w:rsidRPr="006D1CED" w:rsidRDefault="00143F29" w:rsidP="006D1CED">
      <w:pPr>
        <w:pStyle w:val="bullet"/>
      </w:pPr>
      <w:r>
        <w:t>r</w:t>
      </w:r>
      <w:r w:rsidR="00B47FC7" w:rsidRPr="006D1CED">
        <w:t xml:space="preserve">egularly </w:t>
      </w:r>
      <w:r w:rsidR="00BD2095" w:rsidRPr="006D1CED">
        <w:t xml:space="preserve">provide up-to-date </w:t>
      </w:r>
      <w:r w:rsidR="00B47FC7" w:rsidRPr="006D1CED">
        <w:t>and</w:t>
      </w:r>
      <w:r w:rsidR="00BD2095" w:rsidRPr="006D1CED">
        <w:t xml:space="preserve"> reliable information to </w:t>
      </w:r>
      <w:r w:rsidR="00AD70E1" w:rsidRPr="006D1CED">
        <w:t>workers</w:t>
      </w:r>
      <w:r w:rsidR="001D291E" w:rsidRPr="006D1CED">
        <w:t>;</w:t>
      </w:r>
    </w:p>
    <w:p w14:paraId="1335C114" w14:textId="643CD978" w:rsidR="000A7F9C" w:rsidRPr="006D1CED" w:rsidRDefault="00143F29" w:rsidP="006D1CED">
      <w:pPr>
        <w:pStyle w:val="bullet"/>
      </w:pPr>
      <w:proofErr w:type="gramStart"/>
      <w:r>
        <w:lastRenderedPageBreak/>
        <w:t>c</w:t>
      </w:r>
      <w:r w:rsidR="00BD2095" w:rsidRPr="006D1CED">
        <w:t>larify</w:t>
      </w:r>
      <w:proofErr w:type="gramEnd"/>
      <w:r w:rsidR="00BD2095" w:rsidRPr="006D1CED">
        <w:t xml:space="preserve"> </w:t>
      </w:r>
      <w:r w:rsidR="00B3562A" w:rsidRPr="006D1CED">
        <w:t>and communicate</w:t>
      </w:r>
      <w:r w:rsidR="00BD2095" w:rsidRPr="006D1CED">
        <w:t xml:space="preserve"> the company’s procedures and policies</w:t>
      </w:r>
      <w:r w:rsidR="009B6AFF" w:rsidRPr="006D1CED">
        <w:t xml:space="preserve">, including </w:t>
      </w:r>
      <w:r w:rsidR="00B3562A" w:rsidRPr="006D1CED">
        <w:t>for flexible work arrangements,</w:t>
      </w:r>
      <w:r w:rsidR="009B6AFF" w:rsidRPr="006D1CED">
        <w:t xml:space="preserve"> remote working, absence, sick leave, annual leave, redundancy, etc.</w:t>
      </w:r>
    </w:p>
    <w:p w14:paraId="650B9D4A" w14:textId="7B6037D0" w:rsidR="00072FD0" w:rsidRPr="00072FD0" w:rsidRDefault="00100A37" w:rsidP="00072FD0">
      <w:pPr>
        <w:spacing w:before="200"/>
        <w:rPr>
          <w:lang w:val="en-GB"/>
        </w:rPr>
      </w:pPr>
      <w:r w:rsidRPr="00D5582C">
        <w:rPr>
          <w:noProof/>
          <w:lang w:val="en-GB" w:eastAsia="ko-KR"/>
        </w:rPr>
        <mc:AlternateContent>
          <mc:Choice Requires="wps">
            <w:drawing>
              <wp:anchor distT="45720" distB="45720" distL="125730" distR="125730" simplePos="0" relativeHeight="251691008" behindDoc="0" locked="0" layoutInCell="1" allowOverlap="1" wp14:anchorId="564F15FF" wp14:editId="14A3CB65">
                <wp:simplePos x="0" y="0"/>
                <wp:positionH relativeFrom="margin">
                  <wp:posOffset>0</wp:posOffset>
                </wp:positionH>
                <wp:positionV relativeFrom="paragraph">
                  <wp:posOffset>827405</wp:posOffset>
                </wp:positionV>
                <wp:extent cx="6267450" cy="1828800"/>
                <wp:effectExtent l="0" t="0" r="6350" b="0"/>
                <wp:wrapThrough wrapText="bothSides">
                  <wp:wrapPolygon edited="0">
                    <wp:start x="0" y="0"/>
                    <wp:lineTo x="0" y="18161"/>
                    <wp:lineTo x="788" y="21375"/>
                    <wp:lineTo x="832" y="21375"/>
                    <wp:lineTo x="21578" y="21375"/>
                    <wp:lineTo x="21578" y="3214"/>
                    <wp:lineTo x="20747" y="0"/>
                    <wp:lineTo x="0" y="0"/>
                  </wp:wrapPolygon>
                </wp:wrapThrough>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1828800"/>
                        </a:xfrm>
                        <a:prstGeom prst="snip2DiagRect">
                          <a:avLst/>
                        </a:prstGeom>
                        <a:solidFill>
                          <a:srgbClr val="ABDDDC"/>
                        </a:solidFill>
                        <a:ln w="9525">
                          <a:noFill/>
                          <a:miter lim="800000"/>
                          <a:headEnd/>
                          <a:tailEnd/>
                        </a:ln>
                      </wps:spPr>
                      <wps:txbx>
                        <w:txbxContent>
                          <w:p w14:paraId="612FB735" w14:textId="4A489ADE" w:rsidR="00EB48B5" w:rsidRPr="00EB3C00" w:rsidRDefault="00EB48B5" w:rsidP="006D1CED">
                            <w:pPr>
                              <w:rPr>
                                <w:rFonts w:asciiTheme="minorHAnsi" w:eastAsiaTheme="minorEastAsia" w:hAnsiTheme="minorHAnsi" w:cstheme="minorBidi"/>
                                <w:b/>
                                <w:bCs/>
                                <w:sz w:val="23"/>
                                <w:szCs w:val="23"/>
                              </w:rPr>
                            </w:pPr>
                            <w:r>
                              <w:rPr>
                                <w:b/>
                                <w:bCs/>
                                <w:sz w:val="23"/>
                                <w:szCs w:val="23"/>
                              </w:rPr>
                              <w:t>Box 1: U</w:t>
                            </w:r>
                            <w:r w:rsidRPr="00EB3C00">
                              <w:rPr>
                                <w:b/>
                                <w:bCs/>
                                <w:sz w:val="23"/>
                                <w:szCs w:val="23"/>
                              </w:rPr>
                              <w:t xml:space="preserve">pdates and guidance </w:t>
                            </w:r>
                            <w:r>
                              <w:rPr>
                                <w:b/>
                                <w:bCs/>
                                <w:sz w:val="23"/>
                                <w:szCs w:val="23"/>
                              </w:rPr>
                              <w:t xml:space="preserve">from the WHO </w:t>
                            </w:r>
                            <w:r w:rsidRPr="00EB3C00">
                              <w:rPr>
                                <w:b/>
                                <w:bCs/>
                                <w:sz w:val="23"/>
                                <w:szCs w:val="23"/>
                              </w:rPr>
                              <w:t>on COVID-19</w:t>
                            </w:r>
                          </w:p>
                          <w:p w14:paraId="7E94693B" w14:textId="6C920B52" w:rsidR="00EB48B5" w:rsidRPr="00EB3C00" w:rsidRDefault="00EB48B5" w:rsidP="006B0BF5">
                            <w:pPr>
                              <w:pStyle w:val="Bulletbox"/>
                            </w:pPr>
                            <w:r w:rsidRPr="00EB3C00">
                              <w:t>Guidance for employers on “</w:t>
                            </w:r>
                            <w:hyperlink r:id="rId14" w:history="1">
                              <w:r w:rsidRPr="00EB3C00">
                                <w:rPr>
                                  <w:rStyle w:val="Hyperlink"/>
                                  <w:color w:val="26235A"/>
                                  <w:u w:val="none"/>
                                </w:rPr>
                                <w:t>Getting your workplace ready for COVID-19</w:t>
                              </w:r>
                            </w:hyperlink>
                            <w:r>
                              <w:rPr>
                                <w:rStyle w:val="Hyperlink"/>
                                <w:color w:val="26235A"/>
                                <w:u w:val="none"/>
                              </w:rPr>
                              <w:t>.</w:t>
                            </w:r>
                            <w:r w:rsidRPr="00EB3C00">
                              <w:t xml:space="preserve">” </w:t>
                            </w:r>
                          </w:p>
                          <w:p w14:paraId="1E95FBBD" w14:textId="62406E04" w:rsidR="00EB48B5" w:rsidRPr="00EB3C00" w:rsidRDefault="00EB48B5" w:rsidP="006B0BF5">
                            <w:pPr>
                              <w:pStyle w:val="Bulletbox"/>
                            </w:pPr>
                            <w:r w:rsidRPr="00EB3C00">
                              <w:t>Dashboard on “</w:t>
                            </w:r>
                            <w:hyperlink r:id="rId15" w:history="1">
                              <w:r w:rsidRPr="00EB3C00">
                                <w:rPr>
                                  <w:rStyle w:val="Hyperlink"/>
                                  <w:color w:val="26235A"/>
                                  <w:u w:val="none"/>
                                </w:rPr>
                                <w:t>Novel Coronavirus situation</w:t>
                              </w:r>
                            </w:hyperlink>
                            <w:r w:rsidRPr="00EB3C00">
                              <w:t xml:space="preserve">” and </w:t>
                            </w:r>
                            <w:hyperlink r:id="rId16" w:history="1">
                              <w:r w:rsidRPr="00EB3C00">
                                <w:rPr>
                                  <w:rStyle w:val="Hyperlink"/>
                                  <w:color w:val="26235A"/>
                                  <w:u w:val="none"/>
                                </w:rPr>
                                <w:t>daily situation report</w:t>
                              </w:r>
                            </w:hyperlink>
                            <w:r w:rsidRPr="00EB3C00">
                              <w:t>: provides figures on confirmed cases, deaths by affected countries, areas or territories</w:t>
                            </w:r>
                            <w:r>
                              <w:t>.</w:t>
                            </w:r>
                          </w:p>
                          <w:p w14:paraId="7AE74C83" w14:textId="3E7868C4" w:rsidR="00EB48B5" w:rsidRPr="00EB3C00" w:rsidRDefault="00EB48B5" w:rsidP="006B0BF5">
                            <w:pPr>
                              <w:pStyle w:val="Bulletbox"/>
                            </w:pPr>
                            <w:r w:rsidRPr="00EB3C00">
                              <w:t xml:space="preserve">Advice for public: </w:t>
                            </w:r>
                            <w:hyperlink r:id="rId17" w:history="1">
                              <w:r w:rsidRPr="00EB3C00">
                                <w:rPr>
                                  <w:rStyle w:val="Hyperlink"/>
                                  <w:color w:val="26235A"/>
                                  <w:u w:val="none"/>
                                </w:rPr>
                                <w:t>Myth busters</w:t>
                              </w:r>
                            </w:hyperlink>
                            <w:r>
                              <w:t>.</w:t>
                            </w:r>
                          </w:p>
                          <w:p w14:paraId="41862A64" w14:textId="4B91D3EC" w:rsidR="00EB48B5" w:rsidRPr="00072FD0" w:rsidRDefault="00EB48B5" w:rsidP="00CF276B">
                            <w:pPr>
                              <w:pStyle w:val="source"/>
                              <w:rPr>
                                <w:lang w:val="en-GB"/>
                              </w:rPr>
                            </w:pPr>
                            <w:r w:rsidRPr="00EB3C00">
                              <w:t xml:space="preserve">Source: </w:t>
                            </w:r>
                            <w:r w:rsidRPr="00072FD0">
                              <w:rPr>
                                <w:lang w:val="en-GB"/>
                              </w:rPr>
                              <w:t xml:space="preserve">WHO, 2020, Coronavirus disease (COVID-19) pandemic, </w:t>
                            </w:r>
                            <w:hyperlink r:id="rId18" w:history="1">
                              <w:r w:rsidRPr="00072FD0">
                                <w:rPr>
                                  <w:rStyle w:val="Hyperlink"/>
                                  <w:lang w:val="en-GB"/>
                                </w:rPr>
                                <w:t>https://www.who.int/emergencies/diseases/novel-coronavirus-2019</w:t>
                              </w:r>
                            </w:hyperlink>
                            <w:r w:rsidRPr="00072FD0">
                              <w:rPr>
                                <w:lang w:val="en-GB"/>
                              </w:rPr>
                              <w:t xml:space="preserve"> [23 March 2020].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64F15FF" id="Text Box 2" o:spid="_x0000_s1029" style="position:absolute;left:0;text-align:left;margin-left:0;margin-top:65.15pt;width:493.5pt;height:2in;z-index:251691008;visibility:visible;mso-wrap-style:square;mso-width-percent:0;mso-height-percent:0;mso-wrap-distance-left:9.9pt;mso-wrap-distance-top:3.6pt;mso-wrap-distance-right:9.9pt;mso-wrap-distance-bottom:3.6pt;mso-position-horizontal:absolute;mso-position-horizontal-relative:margin;mso-position-vertical:absolute;mso-position-vertical-relative:text;mso-width-percent:0;mso-height-percent:0;mso-width-relative:margin;mso-height-relative:margin;v-text-anchor:top" coordsize="6267450,1828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" adj="-11796480,,5400" path="m,l5962644,r304806,304806l6267450,1828800r,l304806,1828800,,1523994,,xe" fillcolor="#abdddc" stroked="f">
                <v:stroke joinstyle="miter"/>
                <v:formulas/>
                <v:path o:connecttype="custom" o:connectlocs="0,0;5962644,0;6267450,304806;6267450,1828800;6267450,1828800;304806,1828800;0,1523994;0,0" o:connectangles="0,0,0,0,0,0,0,0" textboxrect="0,0,6267450,1828800"/>
                <v:textbox style="mso-fit-shape-to-text:t">
                  <w:txbxContent>
                    <w:p w14:paraId="612FB735" w14:textId="4A489ADE" w:rsidR="00EB48B5" w:rsidRPr="00EB3C00" w:rsidRDefault="00EB48B5" w:rsidP="006D1CED">
                      <w:pPr>
                        <w:rPr>
                          <w:rFonts w:asciiTheme="minorHAnsi" w:eastAsiaTheme="minorEastAsia" w:hAnsiTheme="minorHAnsi" w:cstheme="minorBidi"/>
                          <w:b/>
                          <w:bCs/>
                          <w:sz w:val="23"/>
                          <w:szCs w:val="23"/>
                        </w:rPr>
                      </w:pPr>
                      <w:r>
                        <w:rPr>
                          <w:b/>
                          <w:bCs/>
                          <w:sz w:val="23"/>
                          <w:szCs w:val="23"/>
                        </w:rPr>
                        <w:t>Box 1: U</w:t>
                      </w:r>
                      <w:r w:rsidRPr="00EB3C00">
                        <w:rPr>
                          <w:b/>
                          <w:bCs/>
                          <w:sz w:val="23"/>
                          <w:szCs w:val="23"/>
                        </w:rPr>
                        <w:t xml:space="preserve">pdates and guidance </w:t>
                      </w:r>
                      <w:r>
                        <w:rPr>
                          <w:b/>
                          <w:bCs/>
                          <w:sz w:val="23"/>
                          <w:szCs w:val="23"/>
                        </w:rPr>
                        <w:t xml:space="preserve">from the WHO </w:t>
                      </w:r>
                      <w:r w:rsidRPr="00EB3C00">
                        <w:rPr>
                          <w:b/>
                          <w:bCs/>
                          <w:sz w:val="23"/>
                          <w:szCs w:val="23"/>
                        </w:rPr>
                        <w:t>on COVID-19</w:t>
                      </w:r>
                    </w:p>
                    <w:p w14:paraId="7E94693B" w14:textId="6C920B52" w:rsidR="00EB48B5" w:rsidRPr="00EB3C00" w:rsidRDefault="00EB48B5" w:rsidP="006B0BF5">
                      <w:pPr>
                        <w:pStyle w:val="Bulletbox"/>
                      </w:pPr>
                      <w:r w:rsidRPr="00EB3C00">
                        <w:t>Guidance for employers on “</w:t>
                      </w:r>
                      <w:hyperlink r:id="rId19" w:history="1">
                        <w:r w:rsidRPr="00EB3C00">
                          <w:rPr>
                            <w:rStyle w:val="Hyperlink"/>
                            <w:color w:val="26235A"/>
                            <w:u w:val="none"/>
                          </w:rPr>
                          <w:t>Getting your workplace ready for COVID-19</w:t>
                        </w:r>
                      </w:hyperlink>
                      <w:r>
                        <w:rPr>
                          <w:rStyle w:val="Hyperlink"/>
                          <w:color w:val="26235A"/>
                          <w:u w:val="none"/>
                        </w:rPr>
                        <w:t>.</w:t>
                      </w:r>
                      <w:r w:rsidRPr="00EB3C00">
                        <w:t xml:space="preserve">” </w:t>
                      </w:r>
                    </w:p>
                    <w:p w14:paraId="1E95FBBD" w14:textId="62406E04" w:rsidR="00EB48B5" w:rsidRPr="00EB3C00" w:rsidRDefault="00EB48B5" w:rsidP="006B0BF5">
                      <w:pPr>
                        <w:pStyle w:val="Bulletbox"/>
                      </w:pPr>
                      <w:r w:rsidRPr="00EB3C00">
                        <w:t>Dashboard on “</w:t>
                      </w:r>
                      <w:hyperlink r:id="rId20" w:history="1">
                        <w:r w:rsidRPr="00EB3C00">
                          <w:rPr>
                            <w:rStyle w:val="Hyperlink"/>
                            <w:color w:val="26235A"/>
                            <w:u w:val="none"/>
                          </w:rPr>
                          <w:t>Novel Coronavirus situation</w:t>
                        </w:r>
                      </w:hyperlink>
                      <w:r w:rsidRPr="00EB3C00">
                        <w:t xml:space="preserve">” and </w:t>
                      </w:r>
                      <w:hyperlink r:id="rId21" w:history="1">
                        <w:r w:rsidRPr="00EB3C00">
                          <w:rPr>
                            <w:rStyle w:val="Hyperlink"/>
                            <w:color w:val="26235A"/>
                            <w:u w:val="none"/>
                          </w:rPr>
                          <w:t>daily situation report</w:t>
                        </w:r>
                      </w:hyperlink>
                      <w:r w:rsidRPr="00EB3C00">
                        <w:t>: provides figures on confirmed cases, deaths by affected countries, areas or territories</w:t>
                      </w:r>
                      <w:r>
                        <w:t>.</w:t>
                      </w:r>
                    </w:p>
                    <w:p w14:paraId="7AE74C83" w14:textId="3E7868C4" w:rsidR="00EB48B5" w:rsidRPr="00EB3C00" w:rsidRDefault="00EB48B5" w:rsidP="006B0BF5">
                      <w:pPr>
                        <w:pStyle w:val="Bulletbox"/>
                      </w:pPr>
                      <w:r w:rsidRPr="00EB3C00">
                        <w:t xml:space="preserve">Advice for public: </w:t>
                      </w:r>
                      <w:hyperlink r:id="rId22" w:history="1">
                        <w:r w:rsidRPr="00EB3C00">
                          <w:rPr>
                            <w:rStyle w:val="Hyperlink"/>
                            <w:color w:val="26235A"/>
                            <w:u w:val="none"/>
                          </w:rPr>
                          <w:t>Myth busters</w:t>
                        </w:r>
                      </w:hyperlink>
                      <w:r>
                        <w:t>.</w:t>
                      </w:r>
                    </w:p>
                    <w:p w14:paraId="41862A64" w14:textId="4B91D3EC" w:rsidR="00EB48B5" w:rsidRPr="00072FD0" w:rsidRDefault="00EB48B5" w:rsidP="00CF276B">
                      <w:pPr>
                        <w:pStyle w:val="source"/>
                        <w:rPr>
                          <w:lang w:val="en-GB"/>
                        </w:rPr>
                      </w:pPr>
                      <w:r w:rsidRPr="00EB3C00">
                        <w:t xml:space="preserve">Source: </w:t>
                      </w:r>
                      <w:r w:rsidRPr="00072FD0">
                        <w:rPr>
                          <w:lang w:val="en-GB"/>
                        </w:rPr>
                        <w:t xml:space="preserve">WHO, 2020, Coronavirus disease (COVID-19) pandemic, </w:t>
                      </w:r>
                      <w:hyperlink r:id="rId23" w:history="1">
                        <w:r w:rsidRPr="00072FD0">
                          <w:rPr>
                            <w:rStyle w:val="Hyperlink"/>
                            <w:lang w:val="en-GB"/>
                          </w:rPr>
                          <w:t>https://www.who.int/emergencies/diseases/novel-coronavirus-2019</w:t>
                        </w:r>
                      </w:hyperlink>
                      <w:r w:rsidRPr="00072FD0">
                        <w:rPr>
                          <w:lang w:val="en-GB"/>
                        </w:rPr>
                        <w:t xml:space="preserve"> [23 March 2020]. </w:t>
                      </w:r>
                    </w:p>
                  </w:txbxContent>
                </v:textbox>
                <w10:wrap type="through" anchorx="margin"/>
              </v:shape>
            </w:pict>
          </mc:Fallback>
        </mc:AlternateContent>
      </w:r>
      <w:r w:rsidR="00BD2095" w:rsidRPr="00D5582C">
        <w:t xml:space="preserve">As the situation </w:t>
      </w:r>
      <w:r w:rsidR="00B47FC7" w:rsidRPr="00D5582C">
        <w:t>on COVID-19 is</w:t>
      </w:r>
      <w:r w:rsidR="00BD2095" w:rsidRPr="00D5582C">
        <w:t xml:space="preserve"> constantly changing, </w:t>
      </w:r>
      <w:r w:rsidR="00717CDC" w:rsidRPr="00D5582C">
        <w:t>provid</w:t>
      </w:r>
      <w:r w:rsidR="00B47FC7" w:rsidRPr="00D5582C">
        <w:t>ing</w:t>
      </w:r>
      <w:r w:rsidR="00717CDC" w:rsidRPr="00D5582C">
        <w:t xml:space="preserve"> regular updates to </w:t>
      </w:r>
      <w:r w:rsidR="00AD70E1" w:rsidRPr="00D5582C">
        <w:t>workers</w:t>
      </w:r>
      <w:r w:rsidR="00717CDC" w:rsidRPr="00D5582C">
        <w:t xml:space="preserve"> about the status of COVID-19</w:t>
      </w:r>
      <w:r w:rsidR="00CA20DE" w:rsidRPr="00D5582C">
        <w:t xml:space="preserve"> </w:t>
      </w:r>
      <w:r w:rsidR="00B47FC7" w:rsidRPr="00D5582C">
        <w:t xml:space="preserve">will help </w:t>
      </w:r>
      <w:r w:rsidR="00CA20DE" w:rsidRPr="00D5582C">
        <w:t>the</w:t>
      </w:r>
      <w:r w:rsidR="00B47FC7" w:rsidRPr="00D5582C">
        <w:t>m</w:t>
      </w:r>
      <w:r w:rsidR="00CA20DE" w:rsidRPr="00D5582C">
        <w:t xml:space="preserve"> </w:t>
      </w:r>
      <w:r w:rsidR="00B47FC7" w:rsidRPr="00D5582C">
        <w:t>to</w:t>
      </w:r>
      <w:r w:rsidR="00CA20DE" w:rsidRPr="00D5582C">
        <w:t xml:space="preserve"> feel informed and well supported</w:t>
      </w:r>
      <w:r w:rsidR="00E909E1" w:rsidRPr="00D5582C">
        <w:t>, and in return</w:t>
      </w:r>
      <w:r w:rsidR="002177CD" w:rsidRPr="00D5582C">
        <w:t>,</w:t>
      </w:r>
      <w:r w:rsidR="00E909E1" w:rsidRPr="00D5582C">
        <w:t xml:space="preserve"> </w:t>
      </w:r>
      <w:r w:rsidR="002177CD" w:rsidRPr="00D5582C">
        <w:t>stay motivated to assist and adapt through this challenging time.</w:t>
      </w:r>
      <w:r w:rsidR="000573F0" w:rsidRPr="00D5582C">
        <w:t xml:space="preserve"> </w:t>
      </w:r>
      <w:r w:rsidR="00072FD0">
        <w:rPr>
          <w:lang w:val="en-GB"/>
        </w:rPr>
        <w:t>Employers should also provide</w:t>
      </w:r>
      <w:r w:rsidR="00072FD0" w:rsidRPr="00072FD0">
        <w:rPr>
          <w:lang w:val="en-GB"/>
        </w:rPr>
        <w:t xml:space="preserve"> up-to-date, reliable informat</w:t>
      </w:r>
      <w:r w:rsidR="00072FD0">
        <w:rPr>
          <w:lang w:val="en-GB"/>
        </w:rPr>
        <w:t xml:space="preserve">ion to suppliers and customers. </w:t>
      </w:r>
    </w:p>
    <w:p w14:paraId="1335C115" w14:textId="2E664AA2" w:rsidR="001D3535" w:rsidRPr="00072FD0" w:rsidRDefault="001D3535" w:rsidP="006D1CED">
      <w:pPr>
        <w:spacing w:before="200"/>
        <w:rPr>
          <w:lang w:val="en-GB"/>
        </w:rPr>
      </w:pPr>
    </w:p>
    <w:p w14:paraId="1335C119" w14:textId="1E8DCF81" w:rsidR="000C67AD" w:rsidRPr="00D5582C" w:rsidRDefault="000C5F52" w:rsidP="00612F0C">
      <w:pPr>
        <w:pStyle w:val="Heading2"/>
      </w:pPr>
      <w:bookmarkStart w:id="22" w:name="_Toc36462726"/>
      <w:r w:rsidRPr="00D5582C">
        <w:t>1.4</w:t>
      </w:r>
      <w:r w:rsidR="00612F0C" w:rsidRPr="00612F0C">
        <w:tab/>
      </w:r>
      <w:r w:rsidR="00BD2095" w:rsidRPr="00D5582C">
        <w:t xml:space="preserve">What kind of </w:t>
      </w:r>
      <w:r w:rsidR="00680688" w:rsidRPr="00D5582C">
        <w:t xml:space="preserve">health </w:t>
      </w:r>
      <w:r w:rsidR="00BD2095" w:rsidRPr="00D5582C">
        <w:t xml:space="preserve">information </w:t>
      </w:r>
      <w:proofErr w:type="gramStart"/>
      <w:r w:rsidR="00FA15B9" w:rsidRPr="00D5582C">
        <w:t>should be</w:t>
      </w:r>
      <w:r w:rsidR="00BD2095" w:rsidRPr="00D5582C">
        <w:t xml:space="preserve"> provided</w:t>
      </w:r>
      <w:proofErr w:type="gramEnd"/>
      <w:r w:rsidR="00BD2095" w:rsidRPr="00D5582C">
        <w:t xml:space="preserve"> to </w:t>
      </w:r>
      <w:r w:rsidR="00AD70E1" w:rsidRPr="00D5582C">
        <w:t>workers</w:t>
      </w:r>
      <w:r w:rsidR="00BD2095" w:rsidRPr="00D5582C">
        <w:t>?</w:t>
      </w:r>
      <w:bookmarkEnd w:id="22"/>
    </w:p>
    <w:p w14:paraId="1335C11A" w14:textId="701146E8" w:rsidR="004B20B3" w:rsidRPr="00D5582C" w:rsidRDefault="00BD2095" w:rsidP="006D1CED">
      <w:r w:rsidRPr="00D5582C">
        <w:t xml:space="preserve">Employers should provide essential </w:t>
      </w:r>
      <w:r w:rsidR="00D83246" w:rsidRPr="00D5582C">
        <w:t xml:space="preserve">health </w:t>
      </w:r>
      <w:r w:rsidRPr="00D5582C">
        <w:t xml:space="preserve">information </w:t>
      </w:r>
      <w:r w:rsidR="009B3E9C" w:rsidRPr="00D5582C">
        <w:t xml:space="preserve">to everyone in the workplace </w:t>
      </w:r>
      <w:r w:rsidRPr="00D5582C">
        <w:t xml:space="preserve">about COVID-19 </w:t>
      </w:r>
      <w:r w:rsidR="009B3E9C" w:rsidRPr="00D5582C">
        <w:t xml:space="preserve">using guidance provided </w:t>
      </w:r>
      <w:r w:rsidRPr="00D5582C">
        <w:t xml:space="preserve">by the </w:t>
      </w:r>
      <w:r w:rsidR="009B3E9C" w:rsidRPr="00D5582C">
        <w:t>national</w:t>
      </w:r>
      <w:r w:rsidRPr="00D5582C">
        <w:t xml:space="preserve"> and </w:t>
      </w:r>
      <w:r w:rsidR="009B3E9C" w:rsidRPr="00D5582C">
        <w:t>local health authorities</w:t>
      </w:r>
      <w:r w:rsidRPr="00D5582C">
        <w:t xml:space="preserve"> and </w:t>
      </w:r>
      <w:r w:rsidR="009B3E9C" w:rsidRPr="00D5582C">
        <w:t xml:space="preserve">the </w:t>
      </w:r>
      <w:r w:rsidRPr="00D5582C">
        <w:t>WHO</w:t>
      </w:r>
      <w:r w:rsidR="00072FD0">
        <w:t xml:space="preserve"> (box 1)</w:t>
      </w:r>
      <w:r w:rsidRPr="00D5582C">
        <w:t xml:space="preserve">. </w:t>
      </w:r>
      <w:r w:rsidR="00C14F13" w:rsidRPr="00D5582C">
        <w:t xml:space="preserve">For example, </w:t>
      </w:r>
      <w:r w:rsidR="00AD70E1" w:rsidRPr="00D5582C">
        <w:t>workers</w:t>
      </w:r>
      <w:r w:rsidR="00C14F13" w:rsidRPr="00D5582C">
        <w:t xml:space="preserve"> should be aware of </w:t>
      </w:r>
      <w:r w:rsidR="004E4B33" w:rsidRPr="00D5582C">
        <w:t xml:space="preserve">individuals </w:t>
      </w:r>
      <w:r w:rsidR="00C14F13" w:rsidRPr="00D5582C">
        <w:t xml:space="preserve">the </w:t>
      </w:r>
      <w:r w:rsidR="009B3E9C" w:rsidRPr="00D5582C">
        <w:t xml:space="preserve">WHO </w:t>
      </w:r>
      <w:r w:rsidR="00C14F13" w:rsidRPr="00D5582C">
        <w:t xml:space="preserve">has identified as </w:t>
      </w:r>
      <w:r w:rsidR="001B0B6D">
        <w:t xml:space="preserve">at </w:t>
      </w:r>
      <w:r w:rsidR="00C14F13" w:rsidRPr="00D5582C">
        <w:t xml:space="preserve">risk of </w:t>
      </w:r>
      <w:r w:rsidR="009B3E9C" w:rsidRPr="00D5582C">
        <w:t xml:space="preserve">developing </w:t>
      </w:r>
      <w:r w:rsidR="00C14F13" w:rsidRPr="00D5582C">
        <w:t xml:space="preserve">serious </w:t>
      </w:r>
      <w:r w:rsidR="009B3E9C" w:rsidRPr="00D5582C">
        <w:t>illness</w:t>
      </w:r>
      <w:r w:rsidR="00072FD0">
        <w:t>,</w:t>
      </w:r>
      <w:r w:rsidR="009B3E9C" w:rsidRPr="00D5582C">
        <w:t xml:space="preserve"> including older persons and</w:t>
      </w:r>
      <w:r w:rsidR="00C14F13" w:rsidRPr="00D5582C">
        <w:t xml:space="preserve"> those with </w:t>
      </w:r>
      <w:r w:rsidR="009B3E9C" w:rsidRPr="00D5582C">
        <w:t xml:space="preserve">underlying health </w:t>
      </w:r>
      <w:r w:rsidR="00C14F13" w:rsidRPr="00D5582C">
        <w:t>conditions</w:t>
      </w:r>
      <w:r w:rsidR="00557430" w:rsidRPr="00D5582C">
        <w:t>,</w:t>
      </w:r>
      <w:r w:rsidR="001757F7" w:rsidRPr="00D5582C">
        <w:t xml:space="preserve"> </w:t>
      </w:r>
      <w:r w:rsidR="00072FD0">
        <w:t xml:space="preserve">such </w:t>
      </w:r>
      <w:proofErr w:type="gramStart"/>
      <w:r w:rsidR="00072FD0">
        <w:t>as a</w:t>
      </w:r>
      <w:proofErr w:type="gramEnd"/>
      <w:r w:rsidR="00C14F13" w:rsidRPr="00D5582C">
        <w:t xml:space="preserve"> compromised immune systems.</w:t>
      </w:r>
    </w:p>
    <w:p w14:paraId="1335C11C" w14:textId="74CD41F8" w:rsidR="00913C37" w:rsidRPr="00D5582C" w:rsidRDefault="00BD2095" w:rsidP="006D1CED">
      <w:r w:rsidRPr="00D5582C">
        <w:t xml:space="preserve">Different measures and guidance are being introduced by authorities to </w:t>
      </w:r>
      <w:r w:rsidR="004E4B33" w:rsidRPr="00D5582C">
        <w:t>slow</w:t>
      </w:r>
      <w:r w:rsidRPr="00D5582C">
        <w:t xml:space="preserve"> down the spread of COVID-19.</w:t>
      </w:r>
      <w:r w:rsidR="006D1CED">
        <w:t xml:space="preserve"> </w:t>
      </w:r>
      <w:r w:rsidR="00D83246" w:rsidRPr="00D5582C">
        <w:t>Employers should take steps to provide the</w:t>
      </w:r>
      <w:r w:rsidRPr="00D5582C">
        <w:t xml:space="preserve"> </w:t>
      </w:r>
      <w:r w:rsidR="00A6532E" w:rsidRPr="00D5582C">
        <w:t xml:space="preserve">following </w:t>
      </w:r>
      <w:r w:rsidR="00D83246" w:rsidRPr="00D5582C">
        <w:t>health</w:t>
      </w:r>
      <w:r w:rsidR="00A6532E" w:rsidRPr="00D5582C">
        <w:t xml:space="preserve"> information to </w:t>
      </w:r>
      <w:r w:rsidR="00AD70E1" w:rsidRPr="00D5582C">
        <w:t>workers</w:t>
      </w:r>
      <w:r w:rsidR="00FE6E66" w:rsidRPr="00D5582C">
        <w:t>:</w:t>
      </w:r>
    </w:p>
    <w:p w14:paraId="1335C11D" w14:textId="616BBAEF" w:rsidR="00856D88" w:rsidRPr="00D5582C" w:rsidRDefault="00072FD0" w:rsidP="006D1CED">
      <w:pPr>
        <w:pStyle w:val="bullet"/>
      </w:pPr>
      <w:r>
        <w:rPr>
          <w:lang w:val="en-AU"/>
        </w:rPr>
        <w:t>t</w:t>
      </w:r>
      <w:r w:rsidR="00244E28" w:rsidRPr="00D5582C">
        <w:t>he c</w:t>
      </w:r>
      <w:r w:rsidR="00BD2095" w:rsidRPr="00D5582C">
        <w:t xml:space="preserve">urrent </w:t>
      </w:r>
      <w:r w:rsidR="00D83246" w:rsidRPr="00D5582C">
        <w:t xml:space="preserve">situation </w:t>
      </w:r>
      <w:r w:rsidR="00BD2095" w:rsidRPr="00D5582C">
        <w:t xml:space="preserve">of the virus </w:t>
      </w:r>
      <w:r w:rsidR="005E7D7E" w:rsidRPr="00D5582C">
        <w:t xml:space="preserve">in the country </w:t>
      </w:r>
      <w:r w:rsidR="00BD2095" w:rsidRPr="00D5582C">
        <w:t>(to share new information and dispel myths);</w:t>
      </w:r>
    </w:p>
    <w:p w14:paraId="1335C11F" w14:textId="5479EE11" w:rsidR="005E7D7E" w:rsidRPr="00D5582C" w:rsidRDefault="00157747" w:rsidP="006D1CED">
      <w:pPr>
        <w:pStyle w:val="bullet"/>
      </w:pPr>
      <w:r>
        <w:t>u</w:t>
      </w:r>
      <w:r w:rsidR="00072FD0">
        <w:t>p</w:t>
      </w:r>
      <w:r w:rsidR="00D83246" w:rsidRPr="00D5582C">
        <w:t>-</w:t>
      </w:r>
      <w:r w:rsidR="00BD2095" w:rsidRPr="00D5582C">
        <w:t>to</w:t>
      </w:r>
      <w:r w:rsidR="00D83246" w:rsidRPr="00D5582C">
        <w:t>-</w:t>
      </w:r>
      <w:r w:rsidR="00BD2095" w:rsidRPr="00D5582C">
        <w:t>date</w:t>
      </w:r>
      <w:r w:rsidR="00C72282" w:rsidRPr="00D5582C">
        <w:t xml:space="preserve"> </w:t>
      </w:r>
      <w:r w:rsidR="00D83246" w:rsidRPr="00D5582C">
        <w:t xml:space="preserve">health </w:t>
      </w:r>
      <w:r w:rsidR="00C72282" w:rsidRPr="00D5582C">
        <w:t>advice</w:t>
      </w:r>
      <w:r w:rsidR="001517D4" w:rsidRPr="00D5582C">
        <w:t xml:space="preserve"> </w:t>
      </w:r>
      <w:r w:rsidR="00FF6F51" w:rsidRPr="00D5582C">
        <w:t xml:space="preserve">and guidance as </w:t>
      </w:r>
      <w:r w:rsidR="0013601D" w:rsidRPr="00D5582C">
        <w:t xml:space="preserve">published by </w:t>
      </w:r>
      <w:r w:rsidR="00D83246" w:rsidRPr="00D5582C">
        <w:t>recognized authorities</w:t>
      </w:r>
      <w:r w:rsidR="0013601D" w:rsidRPr="00D5582C">
        <w:t>;</w:t>
      </w:r>
      <w:r w:rsidR="00913C37" w:rsidRPr="00D5582C">
        <w:t xml:space="preserve"> </w:t>
      </w:r>
    </w:p>
    <w:p w14:paraId="1335C120" w14:textId="502A0A72" w:rsidR="000D7457" w:rsidRPr="00D5582C" w:rsidRDefault="00072FD0" w:rsidP="006D1CED">
      <w:pPr>
        <w:pStyle w:val="bullet"/>
      </w:pPr>
      <w:proofErr w:type="gramStart"/>
      <w:r>
        <w:t>a</w:t>
      </w:r>
      <w:r w:rsidR="00BD2095" w:rsidRPr="00D5582C">
        <w:t>dvice</w:t>
      </w:r>
      <w:proofErr w:type="gramEnd"/>
      <w:r w:rsidR="00BD2095" w:rsidRPr="00D5582C">
        <w:t xml:space="preserve"> on </w:t>
      </w:r>
      <w:r w:rsidR="00D83246" w:rsidRPr="00D5582C">
        <w:t xml:space="preserve">workplace </w:t>
      </w:r>
      <w:r w:rsidR="00BD2095" w:rsidRPr="00D5582C">
        <w:t xml:space="preserve">hygiene </w:t>
      </w:r>
      <w:r w:rsidR="00D83246" w:rsidRPr="00D5582C">
        <w:t>and practising social distancing</w:t>
      </w:r>
      <w:r w:rsidR="00157747">
        <w:t xml:space="preserve"> or physical distancing</w:t>
      </w:r>
      <w:r w:rsidR="00D83246" w:rsidRPr="00D5582C">
        <w:t xml:space="preserve">. </w:t>
      </w:r>
    </w:p>
    <w:p w14:paraId="1335C122" w14:textId="5F5EAFFA" w:rsidR="000D7457" w:rsidRPr="00D5582C" w:rsidRDefault="000C5F52" w:rsidP="00612F0C">
      <w:pPr>
        <w:pStyle w:val="Heading2"/>
      </w:pPr>
      <w:bookmarkStart w:id="23" w:name="_Toc36462727"/>
      <w:r w:rsidRPr="00D5582C">
        <w:t>1.5</w:t>
      </w:r>
      <w:r w:rsidR="004B210C">
        <w:t xml:space="preserve"> </w:t>
      </w:r>
      <w:r w:rsidR="00612F0C">
        <w:tab/>
      </w:r>
      <w:r w:rsidR="00BD2095" w:rsidRPr="00D5582C">
        <w:t xml:space="preserve">What </w:t>
      </w:r>
      <w:r w:rsidR="00AD70E1" w:rsidRPr="00D5582C">
        <w:t>should</w:t>
      </w:r>
      <w:r w:rsidR="00BD2095" w:rsidRPr="00D5582C">
        <w:t xml:space="preserve"> </w:t>
      </w:r>
      <w:r w:rsidR="006E6646" w:rsidRPr="00D5582C">
        <w:t>employers do</w:t>
      </w:r>
      <w:r w:rsidR="00BD2095" w:rsidRPr="00D5582C">
        <w:t xml:space="preserve"> to </w:t>
      </w:r>
      <w:r w:rsidR="00885056" w:rsidRPr="00D5582C">
        <w:t xml:space="preserve">safeguard </w:t>
      </w:r>
      <w:r w:rsidR="005C0AEB" w:rsidRPr="00D5582C">
        <w:t>w</w:t>
      </w:r>
      <w:r w:rsidR="00913C37" w:rsidRPr="00D5582C">
        <w:t xml:space="preserve">orkplace </w:t>
      </w:r>
      <w:r w:rsidR="005C0AEB" w:rsidRPr="00D5582C">
        <w:t>s</w:t>
      </w:r>
      <w:r w:rsidR="001F0ABF" w:rsidRPr="00D5582C">
        <w:t xml:space="preserve">afety and </w:t>
      </w:r>
      <w:r w:rsidR="005C0AEB" w:rsidRPr="00D5582C">
        <w:t>h</w:t>
      </w:r>
      <w:r w:rsidR="00913C37" w:rsidRPr="00D5582C">
        <w:t>ygiene</w:t>
      </w:r>
      <w:r w:rsidR="005C0AEB" w:rsidRPr="00D5582C">
        <w:t>?</w:t>
      </w:r>
      <w:bookmarkEnd w:id="23"/>
      <w:r w:rsidR="00913C37" w:rsidRPr="00D5582C">
        <w:t xml:space="preserve">  </w:t>
      </w:r>
    </w:p>
    <w:p w14:paraId="1335C123" w14:textId="3A74371B" w:rsidR="00A23ECF" w:rsidRPr="00D5582C" w:rsidRDefault="00BD2095" w:rsidP="006D1CED">
      <w:r w:rsidRPr="00D5582C">
        <w:t>E</w:t>
      </w:r>
      <w:r w:rsidR="00913C37" w:rsidRPr="00D5582C">
        <w:t xml:space="preserve">mployers </w:t>
      </w:r>
      <w:r w:rsidR="005009B8" w:rsidRPr="00D5582C">
        <w:t>have a</w:t>
      </w:r>
      <w:r w:rsidR="00440709" w:rsidRPr="00D5582C">
        <w:t>n overall responsibility to ensure a safe and healthy work environment, as far as reasonably practicable, including specific measures to control the spread of viruses like COVID-19</w:t>
      </w:r>
      <w:r w:rsidR="00072FD0">
        <w:t>.</w:t>
      </w:r>
      <w:r w:rsidR="00AD70E1" w:rsidRPr="00D5582C">
        <w:rPr>
          <w:rStyle w:val="FootnoteReference"/>
          <w:sz w:val="24"/>
          <w:szCs w:val="24"/>
        </w:rPr>
        <w:footnoteReference w:id="3"/>
      </w:r>
      <w:r w:rsidR="00440709" w:rsidRPr="00D5582C">
        <w:t xml:space="preserve"> Safety and health measures are specific to each enterprise and </w:t>
      </w:r>
      <w:proofErr w:type="gramStart"/>
      <w:r w:rsidR="00440709" w:rsidRPr="00D5582C">
        <w:t>should be</w:t>
      </w:r>
      <w:r w:rsidR="001B0B6D">
        <w:t xml:space="preserve"> </w:t>
      </w:r>
      <w:r w:rsidR="001B0B6D" w:rsidRPr="001B0B6D">
        <w:t>developed</w:t>
      </w:r>
      <w:proofErr w:type="gramEnd"/>
      <w:r w:rsidR="001B0B6D" w:rsidRPr="001B0B6D">
        <w:t xml:space="preserve"> </w:t>
      </w:r>
      <w:r w:rsidR="00072FD0">
        <w:t xml:space="preserve">in response to </w:t>
      </w:r>
      <w:r w:rsidR="00440709" w:rsidRPr="00D5582C">
        <w:t>a risk assessment. Some sectors</w:t>
      </w:r>
      <w:r w:rsidR="006E6646" w:rsidRPr="00D5582C">
        <w:t>,</w:t>
      </w:r>
      <w:r w:rsidR="00440709" w:rsidRPr="00D5582C">
        <w:t xml:space="preserve"> such as health care</w:t>
      </w:r>
      <w:r w:rsidR="00913C37" w:rsidRPr="00D5582C">
        <w:t xml:space="preserve"> and </w:t>
      </w:r>
      <w:r w:rsidR="006E6646" w:rsidRPr="00D5582C">
        <w:t xml:space="preserve">those </w:t>
      </w:r>
      <w:r w:rsidR="00440709" w:rsidRPr="00D5582C">
        <w:t>where workers are in close contact with the public</w:t>
      </w:r>
      <w:r w:rsidR="006E6646" w:rsidRPr="00D5582C">
        <w:t>,</w:t>
      </w:r>
      <w:r w:rsidR="00440709" w:rsidRPr="00D5582C">
        <w:t xml:space="preserve"> require stricter control and prevention measures than other sectors. </w:t>
      </w:r>
      <w:r w:rsidR="00D812B7" w:rsidRPr="00D5582C">
        <w:t xml:space="preserve">Critically, employers should </w:t>
      </w:r>
      <w:r w:rsidR="006E6646" w:rsidRPr="00D5582C">
        <w:t>identify risks and</w:t>
      </w:r>
      <w:r w:rsidR="00D812B7" w:rsidRPr="00D5582C">
        <w:t xml:space="preserve"> </w:t>
      </w:r>
      <w:r w:rsidR="00913C37" w:rsidRPr="00D5582C">
        <w:t>tak</w:t>
      </w:r>
      <w:r w:rsidR="00D812B7" w:rsidRPr="00D5582C">
        <w:t>e</w:t>
      </w:r>
      <w:r w:rsidR="00913C37" w:rsidRPr="00D5582C">
        <w:t xml:space="preserve"> </w:t>
      </w:r>
      <w:r w:rsidR="003E2229" w:rsidRPr="00D5582C">
        <w:t xml:space="preserve">necessary </w:t>
      </w:r>
      <w:r w:rsidR="00913C37" w:rsidRPr="00D5582C">
        <w:t xml:space="preserve">measures to control </w:t>
      </w:r>
      <w:r w:rsidR="00A36F97" w:rsidRPr="00D5582C">
        <w:t xml:space="preserve">and mitigate </w:t>
      </w:r>
      <w:r w:rsidR="006E6646" w:rsidRPr="00D5582C">
        <w:t xml:space="preserve">those </w:t>
      </w:r>
      <w:r w:rsidR="00913C37" w:rsidRPr="00D5582C">
        <w:t xml:space="preserve">risks. </w:t>
      </w:r>
    </w:p>
    <w:p w14:paraId="7C6BA725" w14:textId="6CD490D8" w:rsidR="00CE2CD8" w:rsidRPr="00D5582C" w:rsidRDefault="00D812B7" w:rsidP="006D1CED">
      <w:r w:rsidRPr="00D5582C">
        <w:t xml:space="preserve">Every workplace can </w:t>
      </w:r>
      <w:r w:rsidR="006E6646" w:rsidRPr="00D5582C">
        <w:t xml:space="preserve">play an </w:t>
      </w:r>
      <w:r w:rsidRPr="00D5582C">
        <w:t xml:space="preserve">important role in containing the outbreak by </w:t>
      </w:r>
      <w:r w:rsidR="006E6646" w:rsidRPr="00D5582C">
        <w:t xml:space="preserve">taking </w:t>
      </w:r>
      <w:r w:rsidRPr="00D5582C">
        <w:t xml:space="preserve">measures </w:t>
      </w:r>
      <w:r w:rsidR="00072FD0">
        <w:t>such as</w:t>
      </w:r>
      <w:r w:rsidRPr="00D5582C">
        <w:t xml:space="preserve">: </w:t>
      </w:r>
      <w:r w:rsidR="00CB49AE" w:rsidRPr="00D5582C">
        <w:t xml:space="preserve"> </w:t>
      </w:r>
    </w:p>
    <w:p w14:paraId="1335C124" w14:textId="5ED88E49" w:rsidR="00CE2CD8" w:rsidRPr="00D5582C" w:rsidRDefault="00072FD0" w:rsidP="00693F63">
      <w:pPr>
        <w:pStyle w:val="bullet"/>
      </w:pPr>
      <w:r>
        <w:rPr>
          <w:lang w:val="en-AU"/>
        </w:rPr>
        <w:t>o</w:t>
      </w:r>
      <w:proofErr w:type="spellStart"/>
      <w:r w:rsidR="00D812B7" w:rsidRPr="00D5582C">
        <w:t>rganizing</w:t>
      </w:r>
      <w:proofErr w:type="spellEnd"/>
      <w:r w:rsidR="00D812B7" w:rsidRPr="00D5582C">
        <w:t xml:space="preserve"> work to reduce person-to-person contact, ensuring physical distance at the workplace or </w:t>
      </w:r>
      <w:r w:rsidR="006E6646" w:rsidRPr="00D5582C">
        <w:rPr>
          <w:szCs w:val="24"/>
        </w:rPr>
        <w:t>implementing</w:t>
      </w:r>
      <w:r w:rsidR="00D812B7" w:rsidRPr="00D5582C">
        <w:t xml:space="preserve"> remote work arrangements;</w:t>
      </w:r>
      <w:r w:rsidR="00CB49AE" w:rsidRPr="00D5582C">
        <w:t xml:space="preserve"> </w:t>
      </w:r>
    </w:p>
    <w:p w14:paraId="1335C125" w14:textId="0C4A0BCB" w:rsidR="002E3C02" w:rsidRPr="00D5582C" w:rsidRDefault="00072FD0" w:rsidP="00693F63">
      <w:pPr>
        <w:pStyle w:val="bullet"/>
      </w:pPr>
      <w:r>
        <w:lastRenderedPageBreak/>
        <w:t>d</w:t>
      </w:r>
      <w:r w:rsidR="00BD2095" w:rsidRPr="00D5582C">
        <w:t>isinfect</w:t>
      </w:r>
      <w:r w:rsidR="00C740E7" w:rsidRPr="00D5582C">
        <w:t>ing</w:t>
      </w:r>
      <w:r w:rsidR="00BD2095" w:rsidRPr="00D5582C">
        <w:t xml:space="preserve"> the workplace </w:t>
      </w:r>
      <w:r w:rsidR="00B13A4E" w:rsidRPr="00D5582C">
        <w:t>regularly</w:t>
      </w:r>
      <w:r w:rsidR="00BD2095" w:rsidRPr="00D5582C">
        <w:t>;</w:t>
      </w:r>
    </w:p>
    <w:p w14:paraId="1335C126" w14:textId="07B0A3B6" w:rsidR="00C740E7" w:rsidRPr="00D5582C" w:rsidRDefault="00072FD0" w:rsidP="00693F63">
      <w:pPr>
        <w:pStyle w:val="bullet"/>
      </w:pPr>
      <w:r>
        <w:t>m</w:t>
      </w:r>
      <w:r w:rsidR="00BD2095" w:rsidRPr="00D5582C">
        <w:t>aintaining good environmental hygiene and good indoor ventilation</w:t>
      </w:r>
      <w:r w:rsidR="00B13A4E" w:rsidRPr="00D5582C">
        <w:t>;</w:t>
      </w:r>
    </w:p>
    <w:p w14:paraId="1335C127" w14:textId="223DE55A" w:rsidR="00CF6D9C" w:rsidRPr="00D5582C" w:rsidRDefault="00072FD0" w:rsidP="00693F63">
      <w:pPr>
        <w:pStyle w:val="bullet"/>
      </w:pPr>
      <w:r>
        <w:t>p</w:t>
      </w:r>
      <w:r w:rsidR="00BD2095" w:rsidRPr="00D5582C">
        <w:t>roviding adequate faci</w:t>
      </w:r>
      <w:r>
        <w:t>lities (e.g., soap, hand sanitiz</w:t>
      </w:r>
      <w:r w:rsidR="00BD2095" w:rsidRPr="00D5582C">
        <w:t>er, signa</w:t>
      </w:r>
      <w:r>
        <w:t>ge, and reminders) and encouraging</w:t>
      </w:r>
      <w:r w:rsidR="00BD2095" w:rsidRPr="00D5582C">
        <w:t xml:space="preserve"> </w:t>
      </w:r>
      <w:r w:rsidR="00AD70E1" w:rsidRPr="00D5582C">
        <w:t>workers</w:t>
      </w:r>
      <w:r w:rsidR="00BD2095" w:rsidRPr="00D5582C">
        <w:t xml:space="preserve"> to practice</w:t>
      </w:r>
      <w:r w:rsidR="00D812B7" w:rsidRPr="00D5582C">
        <w:t xml:space="preserve"> workplace hygiene</w:t>
      </w:r>
      <w:r w:rsidR="00BD2095" w:rsidRPr="00D5582C">
        <w:t xml:space="preserve"> (e.g. frequent hand hygiene, avoid touching eyes/nose/mouth);</w:t>
      </w:r>
    </w:p>
    <w:p w14:paraId="1335C128" w14:textId="15F09C5B" w:rsidR="005753ED" w:rsidRPr="00D5582C" w:rsidRDefault="00072FD0" w:rsidP="00693F63">
      <w:pPr>
        <w:pStyle w:val="bullet"/>
      </w:pPr>
      <w:r>
        <w:t>p</w:t>
      </w:r>
      <w:r w:rsidR="00BD2095" w:rsidRPr="00D5582C">
        <w:t>r</w:t>
      </w:r>
      <w:r w:rsidR="00D812B7" w:rsidRPr="00D5582C">
        <w:t>omoting respiratory hygiene (e.g. providing</w:t>
      </w:r>
      <w:r w:rsidR="00BD2095" w:rsidRPr="00D5582C">
        <w:t xml:space="preserve"> face-mask</w:t>
      </w:r>
      <w:r w:rsidR="00D812B7" w:rsidRPr="00D5582C">
        <w:t>s</w:t>
      </w:r>
      <w:r w:rsidR="00BD2095" w:rsidRPr="00D5582C">
        <w:t xml:space="preserve"> to </w:t>
      </w:r>
      <w:r w:rsidR="00AD70E1" w:rsidRPr="00D5582C">
        <w:t>workers</w:t>
      </w:r>
      <w:r w:rsidR="00BD2095" w:rsidRPr="00D5582C">
        <w:t xml:space="preserve"> especially those at risk to minimi</w:t>
      </w:r>
      <w:r w:rsidR="001B0B6D">
        <w:t>s</w:t>
      </w:r>
      <w:r w:rsidR="00BD2095" w:rsidRPr="00D5582C">
        <w:t>e potential infection</w:t>
      </w:r>
      <w:r w:rsidR="00D812B7" w:rsidRPr="00D5582C">
        <w:t>)</w:t>
      </w:r>
      <w:r w:rsidR="00BD2095" w:rsidRPr="00D5582C">
        <w:t>;</w:t>
      </w:r>
    </w:p>
    <w:p w14:paraId="1335C129" w14:textId="1E9C8E3C" w:rsidR="00483FC2" w:rsidRPr="00D5582C" w:rsidRDefault="00072FD0" w:rsidP="00693F63">
      <w:pPr>
        <w:pStyle w:val="bullet"/>
      </w:pPr>
      <w:r>
        <w:t>l</w:t>
      </w:r>
      <w:r w:rsidR="00BD2095" w:rsidRPr="00D5582C">
        <w:t>imiting or banning non-essential work travel;</w:t>
      </w:r>
    </w:p>
    <w:p w14:paraId="1335C12A" w14:textId="6614C2DB" w:rsidR="009E0698" w:rsidRPr="00D5582C" w:rsidRDefault="00072FD0" w:rsidP="00693F63">
      <w:pPr>
        <w:pStyle w:val="bullet"/>
      </w:pPr>
      <w:r>
        <w:t>r</w:t>
      </w:r>
      <w:r w:rsidR="00BD2095" w:rsidRPr="00D5582C">
        <w:t>educ</w:t>
      </w:r>
      <w:r w:rsidR="00D812B7" w:rsidRPr="00D5582C">
        <w:t>ing</w:t>
      </w:r>
      <w:r w:rsidR="00BD2095" w:rsidRPr="00D5582C">
        <w:t xml:space="preserve"> interaction with people outside the workplace as much as possible;</w:t>
      </w:r>
    </w:p>
    <w:p w14:paraId="4D3EA772" w14:textId="7B0AF007" w:rsidR="00D812B7" w:rsidRPr="00D5582C" w:rsidRDefault="00072FD0" w:rsidP="00693F63">
      <w:pPr>
        <w:pStyle w:val="bullet"/>
      </w:pPr>
      <w:r>
        <w:t>e</w:t>
      </w:r>
      <w:r w:rsidR="00D812B7" w:rsidRPr="00D5582C">
        <w:t xml:space="preserve">mpowering workers to take action if they </w:t>
      </w:r>
      <w:r>
        <w:t>feel</w:t>
      </w:r>
      <w:r w:rsidR="00D812B7" w:rsidRPr="00D5582C">
        <w:t xml:space="preserve"> they are facing an unprotected work situation with imminent and serious risk to their health; </w:t>
      </w:r>
    </w:p>
    <w:p w14:paraId="1335C12B" w14:textId="347CF38A" w:rsidR="00E35661" w:rsidRPr="00D5582C" w:rsidRDefault="00072FD0" w:rsidP="00693F63">
      <w:pPr>
        <w:pStyle w:val="bullet"/>
      </w:pPr>
      <w:r>
        <w:t>d</w:t>
      </w:r>
      <w:r w:rsidR="00BD2095" w:rsidRPr="00D5582C">
        <w:t xml:space="preserve">eveloping infection control policies and procedures; </w:t>
      </w:r>
    </w:p>
    <w:p w14:paraId="1335C12C" w14:textId="0AB715ED" w:rsidR="005E32C2" w:rsidRPr="00D5582C" w:rsidRDefault="00072FD0" w:rsidP="00693F63">
      <w:pPr>
        <w:pStyle w:val="bullet"/>
      </w:pPr>
      <w:r>
        <w:t>d</w:t>
      </w:r>
      <w:r w:rsidR="00BD2095" w:rsidRPr="00D5582C">
        <w:t xml:space="preserve">irecting </w:t>
      </w:r>
      <w:r w:rsidR="00AD70E1" w:rsidRPr="00D5582C">
        <w:t>workers</w:t>
      </w:r>
      <w:r w:rsidR="00BD2095" w:rsidRPr="00D5582C">
        <w:t xml:space="preserve"> to comply with quarantine measures, particularly following travel to </w:t>
      </w:r>
      <w:r w:rsidR="006B1A98" w:rsidRPr="00D5582C">
        <w:t xml:space="preserve">the </w:t>
      </w:r>
      <w:r w:rsidR="00BD2095" w:rsidRPr="00D5582C">
        <w:t>high</w:t>
      </w:r>
      <w:r w:rsidR="00790044" w:rsidRPr="00D5582C">
        <w:t>-</w:t>
      </w:r>
      <w:r w:rsidR="00BD2095" w:rsidRPr="00D5582C">
        <w:t xml:space="preserve">risk </w:t>
      </w:r>
      <w:r w:rsidR="008E6588" w:rsidRPr="00D5582C">
        <w:t>area or have</w:t>
      </w:r>
      <w:r w:rsidR="006B1A98" w:rsidRPr="00D5582C">
        <w:t xml:space="preserve"> </w:t>
      </w:r>
      <w:r w:rsidR="008E6588" w:rsidRPr="00D5582C">
        <w:t xml:space="preserve">contact with </w:t>
      </w:r>
      <w:r w:rsidR="00BD2095" w:rsidRPr="00D5582C">
        <w:t>someone who has tested positive</w:t>
      </w:r>
      <w:r w:rsidR="00C37746" w:rsidRPr="00D5582C">
        <w:t>;</w:t>
      </w:r>
    </w:p>
    <w:p w14:paraId="1335C12D" w14:textId="13F6AA93" w:rsidR="00D11C8B" w:rsidRPr="00D5582C" w:rsidRDefault="00072FD0" w:rsidP="00693F63">
      <w:pPr>
        <w:pStyle w:val="bullet"/>
      </w:pPr>
      <w:r>
        <w:t>d</w:t>
      </w:r>
      <w:r w:rsidR="00BD2095" w:rsidRPr="00D5582C">
        <w:t xml:space="preserve">irecting </w:t>
      </w:r>
      <w:r w:rsidR="00AD70E1" w:rsidRPr="00D5582C">
        <w:t>workers</w:t>
      </w:r>
      <w:r w:rsidR="00BD2095" w:rsidRPr="00D5582C">
        <w:t xml:space="preserve"> </w:t>
      </w:r>
      <w:r w:rsidR="00AA2E29" w:rsidRPr="00D5582C">
        <w:t xml:space="preserve">to stay at home or work from home </w:t>
      </w:r>
      <w:r>
        <w:t xml:space="preserve">if they have </w:t>
      </w:r>
      <w:r w:rsidR="00BD2095" w:rsidRPr="00D5582C">
        <w:t>flu-like symptoms (</w:t>
      </w:r>
      <w:r w:rsidRPr="00072FD0">
        <w:rPr>
          <w:lang w:val="en-AU"/>
        </w:rPr>
        <w:t>e.g. fever</w:t>
      </w:r>
      <w:r w:rsidR="00BD2095" w:rsidRPr="00D5582C">
        <w:t>, cough, etc.) regardless of travel or contact history</w:t>
      </w:r>
      <w:r w:rsidR="007816B2" w:rsidRPr="00D5582C">
        <w:t xml:space="preserve">; </w:t>
      </w:r>
    </w:p>
    <w:p w14:paraId="1335C12E" w14:textId="32A7306E" w:rsidR="00FD686D" w:rsidRPr="00D5582C" w:rsidRDefault="00072FD0" w:rsidP="00693F63">
      <w:pPr>
        <w:pStyle w:val="bullet"/>
      </w:pPr>
      <w:proofErr w:type="gramStart"/>
      <w:r>
        <w:t>c</w:t>
      </w:r>
      <w:r w:rsidR="00D812B7" w:rsidRPr="00D5582C">
        <w:t>omplying</w:t>
      </w:r>
      <w:proofErr w:type="gramEnd"/>
      <w:r w:rsidR="00D812B7" w:rsidRPr="00D5582C">
        <w:t xml:space="preserve"> with reporting obligations to health authorities and labour inspectorates according to national legislation and practice. </w:t>
      </w:r>
    </w:p>
    <w:p w14:paraId="1335C131" w14:textId="0F5C5A58" w:rsidR="00FA4727" w:rsidRPr="00D5582C" w:rsidRDefault="000C5F52" w:rsidP="00612F0C">
      <w:pPr>
        <w:pStyle w:val="Heading2"/>
      </w:pPr>
      <w:bookmarkStart w:id="24" w:name="_Toc36462728"/>
      <w:r w:rsidRPr="00D5582C">
        <w:t>1.6</w:t>
      </w:r>
      <w:r w:rsidR="00612F0C">
        <w:tab/>
      </w:r>
      <w:r w:rsidR="00BD2095" w:rsidRPr="00D5582C">
        <w:t xml:space="preserve">What is </w:t>
      </w:r>
      <w:r w:rsidR="00BE015C" w:rsidRPr="00D5582C">
        <w:t>s</w:t>
      </w:r>
      <w:r w:rsidR="00BD2095" w:rsidRPr="00D5582C">
        <w:t>ocial distancing</w:t>
      </w:r>
      <w:r w:rsidR="001547E2">
        <w:t>, also called</w:t>
      </w:r>
      <w:r w:rsidR="00157747">
        <w:t xml:space="preserve"> physical distancing</w:t>
      </w:r>
      <w:r w:rsidR="00BD2095" w:rsidRPr="00D5582C">
        <w:t>?</w:t>
      </w:r>
      <w:bookmarkEnd w:id="24"/>
    </w:p>
    <w:p w14:paraId="1335C132" w14:textId="1F21300D" w:rsidR="00C057C1" w:rsidRPr="00D5582C" w:rsidRDefault="006424EA" w:rsidP="006D1CED">
      <w:r w:rsidRPr="00D5582C">
        <w:rPr>
          <w:bCs/>
        </w:rPr>
        <w:t>S</w:t>
      </w:r>
      <w:r w:rsidR="002F1533" w:rsidRPr="00D5582C">
        <w:t xml:space="preserve">ocial </w:t>
      </w:r>
      <w:r w:rsidR="00917B4B" w:rsidRPr="00D5582C">
        <w:t>d</w:t>
      </w:r>
      <w:r w:rsidR="002F1533" w:rsidRPr="00D5582C">
        <w:t>istancing</w:t>
      </w:r>
      <w:r w:rsidR="00157747">
        <w:t xml:space="preserve"> or physical distancing</w:t>
      </w:r>
      <w:r w:rsidR="00735962" w:rsidRPr="00D5582C">
        <w:t xml:space="preserve"> </w:t>
      </w:r>
      <w:r w:rsidRPr="00D5582C">
        <w:t xml:space="preserve">refers to </w:t>
      </w:r>
      <w:r w:rsidR="009B1EB1" w:rsidRPr="00D5582C">
        <w:t xml:space="preserve">keeping </w:t>
      </w:r>
      <w:r w:rsidR="00735962" w:rsidRPr="00D5582C">
        <w:t xml:space="preserve">at least </w:t>
      </w:r>
      <w:r w:rsidR="009B1EB1" w:rsidRPr="00D5582C">
        <w:t xml:space="preserve">a </w:t>
      </w:r>
      <w:r w:rsidR="00072FD0" w:rsidRPr="00072FD0">
        <w:rPr>
          <w:lang w:val="en-GB"/>
        </w:rPr>
        <w:t xml:space="preserve">2-metre </w:t>
      </w:r>
      <w:r w:rsidR="009B1EB1" w:rsidRPr="00D5582C">
        <w:t xml:space="preserve">space between </w:t>
      </w:r>
      <w:r w:rsidRPr="00D5582C">
        <w:t>people</w:t>
      </w:r>
      <w:r w:rsidR="009B1EB1" w:rsidRPr="00D5582C">
        <w:t>.</w:t>
      </w:r>
      <w:r w:rsidR="00C55B60">
        <w:t xml:space="preserve"> </w:t>
      </w:r>
      <w:r w:rsidRPr="00D5582C">
        <w:t xml:space="preserve">The objective </w:t>
      </w:r>
      <w:r w:rsidR="00853663" w:rsidRPr="00D5582C">
        <w:t xml:space="preserve">is </w:t>
      </w:r>
      <w:proofErr w:type="gramStart"/>
      <w:r w:rsidRPr="00D5582C">
        <w:t xml:space="preserve">to </w:t>
      </w:r>
      <w:r w:rsidR="00853663" w:rsidRPr="00D5582C">
        <w:t>deliberately increas</w:t>
      </w:r>
      <w:r w:rsidRPr="00D5582C">
        <w:t>e</w:t>
      </w:r>
      <w:proofErr w:type="gramEnd"/>
      <w:r w:rsidR="00853663" w:rsidRPr="00D5582C">
        <w:t xml:space="preserve"> the physical space between people to </w:t>
      </w:r>
      <w:r w:rsidRPr="00D5582C">
        <w:t xml:space="preserve">prevent or minimize </w:t>
      </w:r>
      <w:r w:rsidR="00853663" w:rsidRPr="00D5582C">
        <w:t xml:space="preserve">spreading </w:t>
      </w:r>
      <w:r w:rsidRPr="00D5582C">
        <w:t>the virus</w:t>
      </w:r>
      <w:r w:rsidR="00752704" w:rsidRPr="00D5582C">
        <w:t>.</w:t>
      </w:r>
      <w:r w:rsidR="00C55B60">
        <w:t xml:space="preserve"> </w:t>
      </w:r>
      <w:r w:rsidR="00853663" w:rsidRPr="00D5582C">
        <w:rPr>
          <w:bCs/>
        </w:rPr>
        <w:t>At the workplace, this means:</w:t>
      </w:r>
      <w:r w:rsidR="009B1EB1" w:rsidRPr="00D5582C">
        <w:t xml:space="preserve"> </w:t>
      </w:r>
    </w:p>
    <w:p w14:paraId="59E31D6D" w14:textId="3E05B50F" w:rsidR="00853663" w:rsidRPr="00D5582C" w:rsidRDefault="00072FD0" w:rsidP="00693F63">
      <w:pPr>
        <w:pStyle w:val="bullet"/>
      </w:pPr>
      <w:r>
        <w:t>i</w:t>
      </w:r>
      <w:r w:rsidR="00853663" w:rsidRPr="00D5582C">
        <w:t>mplementing flexible work arrangements (e.g. teleworking)</w:t>
      </w:r>
      <w:r w:rsidR="000C5F52" w:rsidRPr="00D5582C">
        <w:t>;</w:t>
      </w:r>
      <w:r w:rsidR="00853663" w:rsidRPr="00D5582C">
        <w:t xml:space="preserve"> </w:t>
      </w:r>
    </w:p>
    <w:p w14:paraId="1335C133" w14:textId="1492C855" w:rsidR="004B4D2B" w:rsidRPr="00D5582C" w:rsidRDefault="00072FD0" w:rsidP="00693F63">
      <w:pPr>
        <w:pStyle w:val="bullet"/>
      </w:pPr>
      <w:r>
        <w:t>i</w:t>
      </w:r>
      <w:r w:rsidR="00853663" w:rsidRPr="00D5582C">
        <w:t xml:space="preserve">ncreasing physical space between </w:t>
      </w:r>
      <w:r w:rsidR="00AD70E1" w:rsidRPr="00D5582C">
        <w:t>workers</w:t>
      </w:r>
      <w:r w:rsidR="00853663" w:rsidRPr="00D5582C">
        <w:t xml:space="preserve"> at the workplace</w:t>
      </w:r>
      <w:r w:rsidR="000C5F52" w:rsidRPr="00D5582C">
        <w:t>;</w:t>
      </w:r>
      <w:r w:rsidR="00853663" w:rsidRPr="00D5582C">
        <w:t xml:space="preserve"> </w:t>
      </w:r>
    </w:p>
    <w:p w14:paraId="1335C134" w14:textId="5FA58035" w:rsidR="004B4D2B" w:rsidRPr="00D5582C" w:rsidRDefault="00072FD0" w:rsidP="00693F63">
      <w:pPr>
        <w:pStyle w:val="bullet"/>
      </w:pPr>
      <w:r>
        <w:t>i</w:t>
      </w:r>
      <w:r w:rsidR="00853663" w:rsidRPr="00D5582C">
        <w:t>mplementing flexible meetings and delivering services remotely (e.g. h</w:t>
      </w:r>
      <w:r w:rsidR="00BD2095" w:rsidRPr="00D5582C">
        <w:t>old</w:t>
      </w:r>
      <w:r w:rsidR="00853663" w:rsidRPr="00D5582C">
        <w:t>ing</w:t>
      </w:r>
      <w:r w:rsidR="00BD2095" w:rsidRPr="00D5582C">
        <w:t xml:space="preserve"> meetings via video conferencing or phone calls </w:t>
      </w:r>
      <w:r w:rsidR="00853663" w:rsidRPr="00D5582C">
        <w:t>or considering if large gatherings can be rescheduled, staggered or cancelled)</w:t>
      </w:r>
      <w:r w:rsidR="000C5F52" w:rsidRPr="00D5582C">
        <w:t>;</w:t>
      </w:r>
    </w:p>
    <w:p w14:paraId="1335C138" w14:textId="4997FF4A" w:rsidR="00252B44" w:rsidRPr="00D5582C" w:rsidRDefault="00072FD0" w:rsidP="00693F63">
      <w:pPr>
        <w:pStyle w:val="bullet"/>
      </w:pPr>
      <w:r>
        <w:t>c</w:t>
      </w:r>
      <w:r w:rsidR="00853663" w:rsidRPr="00D5582C">
        <w:t xml:space="preserve">hanging workplace culture (e.g. </w:t>
      </w:r>
      <w:r w:rsidR="006424EA" w:rsidRPr="00D5582C">
        <w:t>s</w:t>
      </w:r>
      <w:r w:rsidR="00853663" w:rsidRPr="00D5582C">
        <w:t xml:space="preserve">top handshaking, </w:t>
      </w:r>
      <w:r w:rsidR="00AD70E1" w:rsidRPr="00D5582C">
        <w:t>workers</w:t>
      </w:r>
      <w:r w:rsidR="007816B2" w:rsidRPr="00D5582C">
        <w:t xml:space="preserve"> </w:t>
      </w:r>
      <w:r w:rsidR="00853663" w:rsidRPr="00D5582C">
        <w:t>t</w:t>
      </w:r>
      <w:r w:rsidR="00BD2095" w:rsidRPr="00D5582C">
        <w:t>ak</w:t>
      </w:r>
      <w:r w:rsidR="00853663" w:rsidRPr="00D5582C">
        <w:t>ing</w:t>
      </w:r>
      <w:r w:rsidR="00BD2095" w:rsidRPr="00D5582C">
        <w:t xml:space="preserve"> lunch at </w:t>
      </w:r>
      <w:r w:rsidR="00633396" w:rsidRPr="00D5582C">
        <w:t xml:space="preserve">own </w:t>
      </w:r>
      <w:r w:rsidR="00BD2095" w:rsidRPr="00D5582C">
        <w:t xml:space="preserve">desk or outside rather than in the </w:t>
      </w:r>
      <w:r w:rsidR="00853663" w:rsidRPr="00D5582C">
        <w:t>cafeteria or breakrooms</w:t>
      </w:r>
      <w:r w:rsidR="00981BF5" w:rsidRPr="00D5582C">
        <w:t>, limit sharing of food in the workplace</w:t>
      </w:r>
      <w:r w:rsidR="00853663" w:rsidRPr="00D5582C">
        <w:t>)</w:t>
      </w:r>
      <w:r w:rsidR="000C5F52" w:rsidRPr="00D5582C">
        <w:t>;</w:t>
      </w:r>
      <w:r w:rsidR="00BD2095" w:rsidRPr="00D5582C">
        <w:t xml:space="preserve"> </w:t>
      </w:r>
    </w:p>
    <w:p w14:paraId="79B4DA01" w14:textId="098E8453" w:rsidR="00252B44" w:rsidRPr="00D5582C" w:rsidRDefault="00072FD0" w:rsidP="00693F63">
      <w:pPr>
        <w:pStyle w:val="bullet"/>
      </w:pPr>
      <w:r>
        <w:t>r</w:t>
      </w:r>
      <w:r w:rsidR="00BD2095" w:rsidRPr="00D5582C">
        <w:t>econsider</w:t>
      </w:r>
      <w:r w:rsidR="00981BF5" w:rsidRPr="00D5582C">
        <w:t>ing</w:t>
      </w:r>
      <w:r w:rsidR="00BD2095" w:rsidRPr="00D5582C">
        <w:t xml:space="preserve"> non-essential business travel</w:t>
      </w:r>
      <w:r w:rsidR="000C5F52" w:rsidRPr="00D5582C">
        <w:t xml:space="preserve">; </w:t>
      </w:r>
    </w:p>
    <w:p w14:paraId="1335C13C" w14:textId="00994583" w:rsidR="00252B44" w:rsidRPr="00D5582C" w:rsidRDefault="00072FD0" w:rsidP="00693F63">
      <w:pPr>
        <w:pStyle w:val="bullet"/>
      </w:pPr>
      <w:proofErr w:type="gramStart"/>
      <w:r>
        <w:t>d</w:t>
      </w:r>
      <w:r w:rsidR="00981BF5" w:rsidRPr="00D5582C">
        <w:t>elivering</w:t>
      </w:r>
      <w:proofErr w:type="gramEnd"/>
      <w:r w:rsidR="00981BF5" w:rsidRPr="00D5582C">
        <w:t xml:space="preserve"> products through curb</w:t>
      </w:r>
      <w:r w:rsidR="006424EA" w:rsidRPr="00D5582C">
        <w:t>-</w:t>
      </w:r>
      <w:r w:rsidR="00981BF5" w:rsidRPr="00D5582C">
        <w:t>side pick-up or delivery.</w:t>
      </w:r>
      <w:r w:rsidR="00BD2095" w:rsidRPr="00D5582C">
        <w:t xml:space="preserve"> </w:t>
      </w:r>
    </w:p>
    <w:p w14:paraId="1335C140" w14:textId="3FB9F858" w:rsidR="002179C5" w:rsidRPr="00D5582C" w:rsidRDefault="00BD2095" w:rsidP="00612F0C">
      <w:pPr>
        <w:pStyle w:val="Heading2"/>
      </w:pPr>
      <w:bookmarkStart w:id="25" w:name="_Toc36462729"/>
      <w:r w:rsidRPr="00D5582C">
        <w:t>1.</w:t>
      </w:r>
      <w:r w:rsidR="00B70EC6" w:rsidRPr="00D5582C">
        <w:t>7</w:t>
      </w:r>
      <w:r w:rsidR="00612F0C">
        <w:tab/>
      </w:r>
      <w:r w:rsidR="00601A4F" w:rsidRPr="00D5582C">
        <w:t xml:space="preserve">How </w:t>
      </w:r>
      <w:r w:rsidR="006424EA" w:rsidRPr="00D5582C">
        <w:t xml:space="preserve">can </w:t>
      </w:r>
      <w:r w:rsidR="006424EA" w:rsidRPr="00693F63">
        <w:t>employers</w:t>
      </w:r>
      <w:r w:rsidR="006424EA" w:rsidRPr="00D5582C">
        <w:t xml:space="preserve"> </w:t>
      </w:r>
      <w:r w:rsidR="00224DEA" w:rsidRPr="00D5582C">
        <w:t>m</w:t>
      </w:r>
      <w:r w:rsidRPr="00D5582C">
        <w:t>anag</w:t>
      </w:r>
      <w:r w:rsidR="00224DEA" w:rsidRPr="00D5582C">
        <w:t>e</w:t>
      </w:r>
      <w:r w:rsidRPr="00D5582C">
        <w:t xml:space="preserve"> and control the risk of COVID-19 in the workplace</w:t>
      </w:r>
      <w:r w:rsidR="00BB2498" w:rsidRPr="00D5582C">
        <w:t>?</w:t>
      </w:r>
      <w:bookmarkEnd w:id="25"/>
      <w:r w:rsidRPr="00D5582C">
        <w:t xml:space="preserve">  </w:t>
      </w:r>
    </w:p>
    <w:p w14:paraId="1335C141" w14:textId="70EA3A99" w:rsidR="00876AC5" w:rsidRPr="00D5582C" w:rsidRDefault="00BD2095" w:rsidP="006D1CED">
      <w:r w:rsidRPr="00D5582C">
        <w:t xml:space="preserve">Identifying and controlling risks </w:t>
      </w:r>
      <w:r w:rsidR="00542177" w:rsidRPr="00D5582C">
        <w:t xml:space="preserve">from COVID-19 </w:t>
      </w:r>
      <w:r w:rsidRPr="00D5582C">
        <w:t xml:space="preserve">to </w:t>
      </w:r>
      <w:r w:rsidR="00AD70E1" w:rsidRPr="00D5582C">
        <w:t>workers</w:t>
      </w:r>
      <w:r w:rsidR="00542177" w:rsidRPr="00D5582C">
        <w:t xml:space="preserve"> or </w:t>
      </w:r>
      <w:r w:rsidRPr="00D5582C">
        <w:t xml:space="preserve">other </w:t>
      </w:r>
      <w:r w:rsidR="00542177" w:rsidRPr="00D5582C">
        <w:t xml:space="preserve">people </w:t>
      </w:r>
      <w:r w:rsidRPr="00D5582C">
        <w:t xml:space="preserve">connected to the workplace may involve: </w:t>
      </w:r>
    </w:p>
    <w:p w14:paraId="1335C142" w14:textId="35B3F2EC" w:rsidR="00876AC5" w:rsidRPr="00D5582C" w:rsidRDefault="00072FD0" w:rsidP="00693F63">
      <w:pPr>
        <w:pStyle w:val="bullet"/>
      </w:pPr>
      <w:r>
        <w:rPr>
          <w:lang w:val="en-AU"/>
        </w:rPr>
        <w:t>c</w:t>
      </w:r>
      <w:proofErr w:type="spellStart"/>
      <w:r w:rsidR="00BD2095" w:rsidRPr="00D5582C">
        <w:t>losely</w:t>
      </w:r>
      <w:proofErr w:type="spellEnd"/>
      <w:r w:rsidR="00BD2095" w:rsidRPr="00D5582C">
        <w:t xml:space="preserve"> monitoring official guidance </w:t>
      </w:r>
      <w:r w:rsidR="00184E51" w:rsidRPr="00D5582C">
        <w:t xml:space="preserve">and </w:t>
      </w:r>
      <w:r w:rsidR="00BD2095" w:rsidRPr="00D5582C">
        <w:t xml:space="preserve">advice, </w:t>
      </w:r>
      <w:r w:rsidR="00184E51" w:rsidRPr="00D5582C">
        <w:t xml:space="preserve">particularly </w:t>
      </w:r>
      <w:r w:rsidR="00BD2095" w:rsidRPr="00D5582C">
        <w:t xml:space="preserve">updates from the </w:t>
      </w:r>
      <w:r w:rsidR="008D0503" w:rsidRPr="00D5582C">
        <w:t>national and local health authorities</w:t>
      </w:r>
      <w:r w:rsidR="00BD2095" w:rsidRPr="00D5582C">
        <w:t xml:space="preserve"> and the WHO</w:t>
      </w:r>
      <w:r w:rsidR="000C5F52" w:rsidRPr="00D5582C">
        <w:t>;</w:t>
      </w:r>
    </w:p>
    <w:p w14:paraId="1335C143" w14:textId="0A42CB04" w:rsidR="00522FC2" w:rsidRPr="00D5582C" w:rsidRDefault="00072FD0" w:rsidP="00693F63">
      <w:pPr>
        <w:pStyle w:val="bullet"/>
      </w:pPr>
      <w:r>
        <w:t>r</w:t>
      </w:r>
      <w:r w:rsidR="00BD2095" w:rsidRPr="00D5582C">
        <w:t xml:space="preserve">eviewing </w:t>
      </w:r>
      <w:r w:rsidR="00E24830" w:rsidRPr="00D5582C">
        <w:t>internal</w:t>
      </w:r>
      <w:r w:rsidR="00BD2095" w:rsidRPr="00D5582C">
        <w:t xml:space="preserve"> policies and measures for infection control, including educating </w:t>
      </w:r>
      <w:r w:rsidR="00AD70E1" w:rsidRPr="00D5582C">
        <w:t>workers</w:t>
      </w:r>
      <w:r w:rsidR="00BD2095" w:rsidRPr="00D5582C">
        <w:t xml:space="preserve"> on best</w:t>
      </w:r>
      <w:r w:rsidR="00EC45BE" w:rsidRPr="00D5582C">
        <w:t xml:space="preserve"> </w:t>
      </w:r>
      <w:r w:rsidR="00542177" w:rsidRPr="00D5582C">
        <w:t xml:space="preserve">practices on </w:t>
      </w:r>
      <w:r w:rsidR="00EC45BE" w:rsidRPr="00D5582C">
        <w:t>safety and hygiene</w:t>
      </w:r>
      <w:r w:rsidR="000C5F52" w:rsidRPr="00D5582C">
        <w:t>;</w:t>
      </w:r>
      <w:r w:rsidR="00BD2095" w:rsidRPr="00D5582C">
        <w:t xml:space="preserve"> </w:t>
      </w:r>
    </w:p>
    <w:p w14:paraId="1335C144" w14:textId="62FB892E" w:rsidR="00EC45BE" w:rsidRPr="00D5582C" w:rsidRDefault="00072FD0" w:rsidP="00693F63">
      <w:pPr>
        <w:pStyle w:val="bullet"/>
      </w:pPr>
      <w:r>
        <w:t>e</w:t>
      </w:r>
      <w:r w:rsidR="00BD2095" w:rsidRPr="00D5582C">
        <w:t xml:space="preserve">nsuring </w:t>
      </w:r>
      <w:r w:rsidR="00AD70E1" w:rsidRPr="00D5582C">
        <w:t>workers</w:t>
      </w:r>
      <w:r w:rsidR="00BD2095" w:rsidRPr="00D5582C">
        <w:t xml:space="preserve"> are aware of the isolation/quarantine periods</w:t>
      </w:r>
      <w:r w:rsidR="005B6EF1" w:rsidRPr="00D5582C">
        <w:t xml:space="preserve"> and requirements</w:t>
      </w:r>
      <w:r w:rsidR="00BD2095" w:rsidRPr="00D5582C">
        <w:t xml:space="preserve"> in </w:t>
      </w:r>
      <w:r w:rsidR="00542177" w:rsidRPr="00D5582C">
        <w:t xml:space="preserve">line </w:t>
      </w:r>
      <w:r w:rsidR="00BD2095" w:rsidRPr="00D5582C">
        <w:t xml:space="preserve">with </w:t>
      </w:r>
      <w:r w:rsidR="00DA56D6" w:rsidRPr="00D5582C">
        <w:t>the directive/</w:t>
      </w:r>
      <w:r w:rsidR="00BD2095" w:rsidRPr="00D5582C">
        <w:t xml:space="preserve">advice from the </w:t>
      </w:r>
      <w:r w:rsidR="00AD70E1" w:rsidRPr="00D5582C">
        <w:t xml:space="preserve">national and local </w:t>
      </w:r>
      <w:r w:rsidR="00FF1D55" w:rsidRPr="00D5582C">
        <w:t>authorit</w:t>
      </w:r>
      <w:r w:rsidR="0079408F" w:rsidRPr="00D5582C">
        <w:t>ies</w:t>
      </w:r>
      <w:r w:rsidR="000C5F52" w:rsidRPr="00D5582C">
        <w:t>;</w:t>
      </w:r>
      <w:r w:rsidR="00DB1B4B" w:rsidRPr="00D5582C">
        <w:t xml:space="preserve"> </w:t>
      </w:r>
    </w:p>
    <w:p w14:paraId="1335C145" w14:textId="3217D933" w:rsidR="00696204" w:rsidRPr="00D5582C" w:rsidRDefault="00072FD0" w:rsidP="00693F63">
      <w:pPr>
        <w:pStyle w:val="bullet"/>
      </w:pPr>
      <w:r>
        <w:lastRenderedPageBreak/>
        <w:t>p</w:t>
      </w:r>
      <w:r w:rsidR="00BD2095" w:rsidRPr="00D5582C">
        <w:t xml:space="preserve">roviding clear advice to </w:t>
      </w:r>
      <w:r w:rsidR="00AD70E1" w:rsidRPr="00D5582C">
        <w:t>workers</w:t>
      </w:r>
      <w:r w:rsidR="00BD2095" w:rsidRPr="00D5582C">
        <w:t xml:space="preserve"> about actions they should take if they become unwell or think they may have the symptoms of COVID-19</w:t>
      </w:r>
      <w:r w:rsidR="000C5F52" w:rsidRPr="00D5582C">
        <w:t>;</w:t>
      </w:r>
      <w:r w:rsidR="00BD2095" w:rsidRPr="00D5582C">
        <w:t xml:space="preserve"> </w:t>
      </w:r>
    </w:p>
    <w:p w14:paraId="1335C146" w14:textId="285DCFBC" w:rsidR="001B564B" w:rsidRPr="00D5582C" w:rsidRDefault="00072FD0" w:rsidP="00693F63">
      <w:pPr>
        <w:pStyle w:val="bullet"/>
      </w:pPr>
      <w:r>
        <w:t>m</w:t>
      </w:r>
      <w:r w:rsidR="00BD2095" w:rsidRPr="00D5582C">
        <w:t xml:space="preserve">onitoring the latest travel advice </w:t>
      </w:r>
      <w:r w:rsidR="00B242D7" w:rsidRPr="00D5582C">
        <w:t xml:space="preserve">and restriction </w:t>
      </w:r>
      <w:r w:rsidR="00BD2095" w:rsidRPr="00D5582C">
        <w:t>for anyone planning to travel for work</w:t>
      </w:r>
      <w:r w:rsidR="001B0B6D">
        <w:t>;</w:t>
      </w:r>
      <w:r w:rsidR="00BD2095" w:rsidRPr="00D5582C">
        <w:t xml:space="preserve">  </w:t>
      </w:r>
    </w:p>
    <w:p w14:paraId="1335C147" w14:textId="2F88B205" w:rsidR="001B564B" w:rsidRPr="00D5582C" w:rsidRDefault="00072FD0" w:rsidP="00693F63">
      <w:pPr>
        <w:pStyle w:val="bullet"/>
      </w:pPr>
      <w:r>
        <w:t>assessing</w:t>
      </w:r>
      <w:r w:rsidR="00BD2095" w:rsidRPr="00D5582C">
        <w:t xml:space="preserve"> whether work activities put other people at risk</w:t>
      </w:r>
      <w:r w:rsidR="000C5F52" w:rsidRPr="00D5582C">
        <w:t>;</w:t>
      </w:r>
      <w:r w:rsidR="00BD2095" w:rsidRPr="00D5582C">
        <w:t xml:space="preserve"> </w:t>
      </w:r>
    </w:p>
    <w:p w14:paraId="1335C148" w14:textId="0615414A" w:rsidR="00090CF2" w:rsidRPr="00D5582C" w:rsidRDefault="00072FD0" w:rsidP="00693F63">
      <w:pPr>
        <w:pStyle w:val="bullet"/>
      </w:pPr>
      <w:r>
        <w:t>c</w:t>
      </w:r>
      <w:r w:rsidR="00BD2095" w:rsidRPr="00D5582C">
        <w:t>ontingency planning to manage staff absences and plans to manage increased workloads</w:t>
      </w:r>
      <w:r w:rsidR="000C5F52" w:rsidRPr="00D5582C">
        <w:t>;</w:t>
      </w:r>
      <w:r w:rsidR="00BD2095" w:rsidRPr="00D5582C">
        <w:t xml:space="preserve"> </w:t>
      </w:r>
    </w:p>
    <w:p w14:paraId="629A55F8" w14:textId="1CCEFFFB" w:rsidR="008D0503" w:rsidRPr="00D5582C" w:rsidRDefault="00072FD0" w:rsidP="00693F63">
      <w:pPr>
        <w:pStyle w:val="bullet"/>
      </w:pPr>
      <w:r>
        <w:t>p</w:t>
      </w:r>
      <w:r w:rsidR="00BD2095" w:rsidRPr="00D5582C">
        <w:t xml:space="preserve">roviding </w:t>
      </w:r>
      <w:r w:rsidR="00AD70E1" w:rsidRPr="00D5582C">
        <w:t>workers</w:t>
      </w:r>
      <w:r w:rsidR="00BD2095" w:rsidRPr="00D5582C">
        <w:t xml:space="preserve"> with information and links to relevant services should they require support</w:t>
      </w:r>
      <w:r w:rsidR="000C5F52" w:rsidRPr="00D5582C">
        <w:t xml:space="preserve">; </w:t>
      </w:r>
    </w:p>
    <w:p w14:paraId="1335C14C" w14:textId="5E1E59F0" w:rsidR="00AB768A" w:rsidRPr="00D5582C" w:rsidRDefault="00072FD0" w:rsidP="00693F63">
      <w:pPr>
        <w:pStyle w:val="bullet"/>
      </w:pPr>
      <w:proofErr w:type="gramStart"/>
      <w:r>
        <w:t>c</w:t>
      </w:r>
      <w:r w:rsidR="00BD2095" w:rsidRPr="00D5582C">
        <w:t>ontact</w:t>
      </w:r>
      <w:r w:rsidR="008D0503" w:rsidRPr="00D5582C">
        <w:t>ing</w:t>
      </w:r>
      <w:proofErr w:type="gramEnd"/>
      <w:r w:rsidR="00BD2095" w:rsidRPr="00D5582C">
        <w:t xml:space="preserve"> relevant </w:t>
      </w:r>
      <w:r w:rsidR="00AD70E1" w:rsidRPr="00D5582C">
        <w:t xml:space="preserve">national and local </w:t>
      </w:r>
      <w:r>
        <w:t>h</w:t>
      </w:r>
      <w:r w:rsidR="002F7F0A" w:rsidRPr="00D5582C">
        <w:t xml:space="preserve">ealth </w:t>
      </w:r>
      <w:r>
        <w:t>i</w:t>
      </w:r>
      <w:r w:rsidR="00913C37" w:rsidRPr="00D5582C">
        <w:t xml:space="preserve">nformation </w:t>
      </w:r>
      <w:r>
        <w:t>h</w:t>
      </w:r>
      <w:r w:rsidR="002F7F0A" w:rsidRPr="00D5582C">
        <w:t>otline</w:t>
      </w:r>
      <w:r w:rsidR="008D0503" w:rsidRPr="00D5582C">
        <w:t>s</w:t>
      </w:r>
      <w:r w:rsidR="00913C37" w:rsidRPr="00D5582C">
        <w:t xml:space="preserve"> </w:t>
      </w:r>
      <w:r>
        <w:t>or h</w:t>
      </w:r>
      <w:r w:rsidR="007F09A7" w:rsidRPr="00D5582C">
        <w:t>elpdesk</w:t>
      </w:r>
      <w:r w:rsidR="008D0503" w:rsidRPr="00D5582C">
        <w:t>s on COVID-19</w:t>
      </w:r>
      <w:r w:rsidR="007E0299" w:rsidRPr="00D5582C">
        <w:t xml:space="preserve"> for </w:t>
      </w:r>
      <w:r w:rsidR="00C7160B" w:rsidRPr="00D5582C">
        <w:t xml:space="preserve">latest </w:t>
      </w:r>
      <w:r w:rsidR="00962BC1" w:rsidRPr="00D5582C">
        <w:t xml:space="preserve">information and </w:t>
      </w:r>
      <w:r w:rsidR="00C7160B" w:rsidRPr="00D5582C">
        <w:t>guidelines</w:t>
      </w:r>
      <w:r w:rsidR="00BD2095" w:rsidRPr="00D5582C">
        <w:t xml:space="preserve">. </w:t>
      </w:r>
    </w:p>
    <w:p w14:paraId="1335C14D" w14:textId="2E9CCDAA" w:rsidR="00AB2052" w:rsidRPr="00D5582C" w:rsidRDefault="000C5F52" w:rsidP="00612F0C">
      <w:pPr>
        <w:pStyle w:val="Heading2"/>
      </w:pPr>
      <w:bookmarkStart w:id="26" w:name="_Toc36462730"/>
      <w:r w:rsidRPr="00D5582C">
        <w:t>1.8</w:t>
      </w:r>
      <w:r w:rsidR="00612F0C">
        <w:tab/>
      </w:r>
      <w:r w:rsidR="00BD2095" w:rsidRPr="00D5582C">
        <w:t xml:space="preserve">What are the obligations of </w:t>
      </w:r>
      <w:r w:rsidR="00AD70E1" w:rsidRPr="00D5582C">
        <w:t>workers</w:t>
      </w:r>
      <w:r w:rsidR="00BD2095" w:rsidRPr="00D5582C">
        <w:t xml:space="preserve"> </w:t>
      </w:r>
      <w:r w:rsidR="007E615A" w:rsidRPr="00D5582C">
        <w:t>concerning</w:t>
      </w:r>
      <w:r w:rsidR="0088329D" w:rsidRPr="00D5582C">
        <w:t xml:space="preserve"> </w:t>
      </w:r>
      <w:r w:rsidR="00A43414" w:rsidRPr="00D5582C">
        <w:t>safety and health</w:t>
      </w:r>
      <w:r w:rsidR="0088329D" w:rsidRPr="00D5582C">
        <w:t>?</w:t>
      </w:r>
      <w:bookmarkEnd w:id="26"/>
    </w:p>
    <w:p w14:paraId="1335C14E" w14:textId="6FF201FE" w:rsidR="00F51EAD" w:rsidRPr="00D5582C" w:rsidRDefault="00AD70E1" w:rsidP="006D1CED">
      <w:r w:rsidRPr="00D5582C">
        <w:t>Workers</w:t>
      </w:r>
      <w:r w:rsidR="00BD2095" w:rsidRPr="00D5582C">
        <w:t xml:space="preserve"> have </w:t>
      </w:r>
      <w:r w:rsidR="00D30E34" w:rsidRPr="00D5582C">
        <w:t xml:space="preserve">the </w:t>
      </w:r>
      <w:r w:rsidR="008D0503" w:rsidRPr="00D5582C">
        <w:t>responsibilit</w:t>
      </w:r>
      <w:r w:rsidR="00D30E34" w:rsidRPr="00D5582C">
        <w:t>y</w:t>
      </w:r>
      <w:r w:rsidR="008D0503" w:rsidRPr="00D5582C">
        <w:t xml:space="preserve"> </w:t>
      </w:r>
      <w:r w:rsidR="00BD2095" w:rsidRPr="00D5582C">
        <w:t>to take reasonable care for their own and others’ health and safety</w:t>
      </w:r>
      <w:r w:rsidR="00D30E34" w:rsidRPr="00D5582C">
        <w:t>, and</w:t>
      </w:r>
      <w:r w:rsidR="008D0503" w:rsidRPr="00D5582C">
        <w:t xml:space="preserve"> have a duty to cooperate with their employers in the implementation of preventive and control measures</w:t>
      </w:r>
      <w:r w:rsidR="00072FD0">
        <w:t>.</w:t>
      </w:r>
      <w:r w:rsidRPr="00D5582C">
        <w:rPr>
          <w:rStyle w:val="FootnoteReference"/>
          <w:sz w:val="24"/>
          <w:szCs w:val="24"/>
        </w:rPr>
        <w:footnoteReference w:id="4"/>
      </w:r>
      <w:r w:rsidR="008D0503" w:rsidRPr="00D5582C">
        <w:t xml:space="preserve"> </w:t>
      </w:r>
      <w:r w:rsidR="00BD2095" w:rsidRPr="00D5582C">
        <w:t xml:space="preserve">This includes </w:t>
      </w:r>
      <w:r w:rsidR="008D0503" w:rsidRPr="00D5582C">
        <w:t>adopting safe work behaviours</w:t>
      </w:r>
      <w:r w:rsidRPr="00D5582C">
        <w:t>, us</w:t>
      </w:r>
      <w:r w:rsidR="00D30E34" w:rsidRPr="00D5582C">
        <w:t>ing</w:t>
      </w:r>
      <w:r w:rsidRPr="00D5582C">
        <w:t xml:space="preserve"> safety devices and protective equipment correctly, </w:t>
      </w:r>
      <w:r w:rsidR="008D0503" w:rsidRPr="00D5582C">
        <w:t>and</w:t>
      </w:r>
      <w:r w:rsidR="00BD2095" w:rsidRPr="00D5582C">
        <w:t xml:space="preserve"> ensuring good hygiene practices, such as frequent hand washing, to protect against infections.  </w:t>
      </w:r>
    </w:p>
    <w:p w14:paraId="1335C14F" w14:textId="1F2F4DCA" w:rsidR="00221EF4" w:rsidRPr="00D5582C" w:rsidRDefault="00AD70E1" w:rsidP="006D1CED">
      <w:r w:rsidRPr="00D5582C">
        <w:t>Workers</w:t>
      </w:r>
      <w:r w:rsidR="00BD2095" w:rsidRPr="00D5582C">
        <w:t xml:space="preserve"> </w:t>
      </w:r>
      <w:r w:rsidR="00072FD0">
        <w:t xml:space="preserve">are </w:t>
      </w:r>
      <w:r w:rsidR="00300529" w:rsidRPr="00D5582C">
        <w:t xml:space="preserve">also </w:t>
      </w:r>
      <w:r w:rsidR="00E57B8F" w:rsidRPr="00D5582C">
        <w:t xml:space="preserve">obliged </w:t>
      </w:r>
      <w:r w:rsidR="00BD2095" w:rsidRPr="00D5582C">
        <w:t xml:space="preserve">to notify the employer if they become aware that they are suffering from any disease or physical or mental impairment, which affects the performance of </w:t>
      </w:r>
      <w:r w:rsidR="001B0B6D">
        <w:t xml:space="preserve">their </w:t>
      </w:r>
      <w:r w:rsidR="00BD2095" w:rsidRPr="00D5582C">
        <w:t>work activities</w:t>
      </w:r>
      <w:r w:rsidR="00AF38F7">
        <w:t xml:space="preserve"> or</w:t>
      </w:r>
      <w:r w:rsidR="00BD2095" w:rsidRPr="00D5582C">
        <w:t xml:space="preserve"> </w:t>
      </w:r>
      <w:proofErr w:type="gramStart"/>
      <w:r w:rsidR="00BD2095" w:rsidRPr="00D5582C">
        <w:t>that</w:t>
      </w:r>
      <w:proofErr w:type="gramEnd"/>
      <w:r w:rsidR="00BD2095" w:rsidRPr="00D5582C">
        <w:t xml:space="preserve"> could </w:t>
      </w:r>
      <w:r w:rsidR="00AF38F7">
        <w:t>risk</w:t>
      </w:r>
      <w:r w:rsidR="00BD2095" w:rsidRPr="00D5582C">
        <w:t xml:space="preserve"> the safety, health</w:t>
      </w:r>
      <w:r w:rsidR="00E57B8F" w:rsidRPr="00D5582C">
        <w:t>,</w:t>
      </w:r>
      <w:r w:rsidR="00BD2095" w:rsidRPr="00D5582C">
        <w:t xml:space="preserve"> and welfare of </w:t>
      </w:r>
      <w:r w:rsidR="005B3DC4" w:rsidRPr="00D5582C">
        <w:t xml:space="preserve">other people </w:t>
      </w:r>
      <w:r w:rsidR="00BD2095" w:rsidRPr="00D5582C">
        <w:t>at work</w:t>
      </w:r>
      <w:r w:rsidR="00AF38F7">
        <w:t>.</w:t>
      </w:r>
      <w:r w:rsidRPr="00D5582C">
        <w:rPr>
          <w:rStyle w:val="FootnoteReference"/>
          <w:sz w:val="24"/>
          <w:szCs w:val="24"/>
        </w:rPr>
        <w:footnoteReference w:id="5"/>
      </w:r>
      <w:r w:rsidR="00BD2095" w:rsidRPr="00D5582C">
        <w:t xml:space="preserve"> </w:t>
      </w:r>
      <w:r w:rsidR="005B3DC4" w:rsidRPr="00D5582C">
        <w:t>W</w:t>
      </w:r>
      <w:r w:rsidR="004D3AF0" w:rsidRPr="00D5582C">
        <w:t>orkers</w:t>
      </w:r>
      <w:r w:rsidR="00BD2095" w:rsidRPr="00D5582C">
        <w:t xml:space="preserve"> </w:t>
      </w:r>
      <w:r w:rsidR="005B3DC4" w:rsidRPr="00D5582C">
        <w:t>have a duty</w:t>
      </w:r>
      <w:r w:rsidR="00BD2095" w:rsidRPr="00D5582C">
        <w:t xml:space="preserve"> to protect themselves and others</w:t>
      </w:r>
      <w:r w:rsidR="005B3DC4" w:rsidRPr="00D5582C">
        <w:t>,</w:t>
      </w:r>
      <w:r w:rsidR="00BD2095" w:rsidRPr="00D5582C">
        <w:t xml:space="preserve"> </w:t>
      </w:r>
      <w:r w:rsidR="005B3DC4" w:rsidRPr="00D5582C">
        <w:t>which</w:t>
      </w:r>
      <w:r w:rsidR="00BD2095" w:rsidRPr="00D5582C">
        <w:t xml:space="preserve"> is especially critical in the current situation.  </w:t>
      </w:r>
    </w:p>
    <w:p w14:paraId="1335C151" w14:textId="76E0A65F" w:rsidR="00C76F34" w:rsidRPr="00D5582C" w:rsidRDefault="000C5F52" w:rsidP="00612F0C">
      <w:pPr>
        <w:pStyle w:val="Heading2"/>
      </w:pPr>
      <w:bookmarkStart w:id="27" w:name="_Toc36462731"/>
      <w:r w:rsidRPr="00D5582C">
        <w:t>1.9</w:t>
      </w:r>
      <w:r w:rsidR="00612F0C">
        <w:tab/>
      </w:r>
      <w:r w:rsidR="00BD2095" w:rsidRPr="00D5582C">
        <w:t xml:space="preserve">Is COVID-19 </w:t>
      </w:r>
      <w:r w:rsidR="00DA5204" w:rsidRPr="00D5582C">
        <w:t xml:space="preserve">covered </w:t>
      </w:r>
      <w:r w:rsidR="00BD2095" w:rsidRPr="00D5582C">
        <w:t xml:space="preserve">under </w:t>
      </w:r>
      <w:r w:rsidR="005E6559" w:rsidRPr="00D5582C">
        <w:t>w</w:t>
      </w:r>
      <w:r w:rsidR="00AD70E1" w:rsidRPr="00D5582C">
        <w:t>orkers</w:t>
      </w:r>
      <w:r w:rsidR="005E6559" w:rsidRPr="00D5582C">
        <w:t xml:space="preserve"> c</w:t>
      </w:r>
      <w:r w:rsidR="00BD2095" w:rsidRPr="00D5582C">
        <w:t>ompensation</w:t>
      </w:r>
      <w:r w:rsidR="00092B1A" w:rsidRPr="00D5582C">
        <w:t>?</w:t>
      </w:r>
      <w:bookmarkEnd w:id="27"/>
    </w:p>
    <w:p w14:paraId="29D3AA99" w14:textId="4782D402" w:rsidR="00363939" w:rsidRDefault="00100A37" w:rsidP="006D1CED">
      <w:r w:rsidRPr="00D5582C">
        <w:rPr>
          <w:noProof/>
          <w:lang w:val="en-GB" w:eastAsia="ko-KR"/>
        </w:rPr>
        <mc:AlternateContent>
          <mc:Choice Requires="wps">
            <w:drawing>
              <wp:anchor distT="45720" distB="45720" distL="125730" distR="125730" simplePos="0" relativeHeight="251749376" behindDoc="0" locked="0" layoutInCell="1" allowOverlap="1" wp14:anchorId="4D074154" wp14:editId="63E8D073">
                <wp:simplePos x="0" y="0"/>
                <wp:positionH relativeFrom="margin">
                  <wp:posOffset>0</wp:posOffset>
                </wp:positionH>
                <wp:positionV relativeFrom="paragraph">
                  <wp:posOffset>1078230</wp:posOffset>
                </wp:positionV>
                <wp:extent cx="6217920" cy="1967230"/>
                <wp:effectExtent l="0" t="0" r="5080" b="1905"/>
                <wp:wrapThrough wrapText="bothSides">
                  <wp:wrapPolygon edited="0">
                    <wp:start x="0" y="0"/>
                    <wp:lineTo x="0" y="18162"/>
                    <wp:lineTo x="971" y="21477"/>
                    <wp:lineTo x="21574" y="21477"/>
                    <wp:lineTo x="21574" y="3315"/>
                    <wp:lineTo x="20603" y="0"/>
                    <wp:lineTo x="0" y="0"/>
                  </wp:wrapPolygon>
                </wp:wrapThrough>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1967230"/>
                        </a:xfrm>
                        <a:prstGeom prst="snip2DiagRect">
                          <a:avLst/>
                        </a:prstGeom>
                        <a:solidFill>
                          <a:srgbClr val="ABDDDC"/>
                        </a:solidFill>
                        <a:ln w="9525">
                          <a:noFill/>
                          <a:miter lim="800000"/>
                          <a:headEnd/>
                          <a:tailEnd/>
                        </a:ln>
                      </wps:spPr>
                      <wps:txbx>
                        <w:txbxContent>
                          <w:p w14:paraId="0BDB1B9D" w14:textId="77777777" w:rsidR="00EB48B5" w:rsidRPr="00C651B0" w:rsidRDefault="00EB48B5" w:rsidP="002C7FDA">
                            <w:pPr>
                              <w:pStyle w:val="Box"/>
                              <w:rPr>
                                <w:rFonts w:asciiTheme="minorHAnsi" w:eastAsiaTheme="minorEastAsia" w:hAnsiTheme="minorHAnsi" w:cstheme="minorBidi"/>
                              </w:rPr>
                            </w:pPr>
                            <w:r w:rsidRPr="00C651B0">
                              <w:t>Box 2: Persons particularly vulnerable to COVID-19 identified by the ILO</w:t>
                            </w:r>
                          </w:p>
                          <w:p w14:paraId="6FBF08C2" w14:textId="6517A584" w:rsidR="00EB48B5" w:rsidRPr="009509C9" w:rsidRDefault="00EB48B5" w:rsidP="00693F63">
                            <w:pPr>
                              <w:pStyle w:val="bullet"/>
                              <w:rPr>
                                <w:sz w:val="21"/>
                                <w:szCs w:val="21"/>
                              </w:rPr>
                            </w:pPr>
                            <w:r w:rsidRPr="009509C9">
                              <w:rPr>
                                <w:sz w:val="21"/>
                                <w:szCs w:val="21"/>
                              </w:rPr>
                              <w:t xml:space="preserve">Young </w:t>
                            </w:r>
                            <w:proofErr w:type="spellStart"/>
                            <w:r w:rsidRPr="009509C9">
                              <w:rPr>
                                <w:sz w:val="21"/>
                                <w:szCs w:val="21"/>
                              </w:rPr>
                              <w:t>persons</w:t>
                            </w:r>
                            <w:proofErr w:type="spellEnd"/>
                            <w:r w:rsidRPr="009509C9">
                              <w:rPr>
                                <w:sz w:val="21"/>
                                <w:szCs w:val="21"/>
                              </w:rPr>
                              <w:t xml:space="preserve"> already facing higher rates of unem</w:t>
                            </w:r>
                            <w:r>
                              <w:rPr>
                                <w:sz w:val="21"/>
                                <w:szCs w:val="21"/>
                              </w:rPr>
                              <w:t>ployment and under employment;</w:t>
                            </w:r>
                            <w:r w:rsidRPr="009509C9">
                              <w:rPr>
                                <w:sz w:val="21"/>
                                <w:szCs w:val="21"/>
                              </w:rPr>
                              <w:t xml:space="preserve"> </w:t>
                            </w:r>
                          </w:p>
                          <w:p w14:paraId="0EBFF98F" w14:textId="5B4076BC" w:rsidR="00EB48B5" w:rsidRPr="009509C9" w:rsidRDefault="00EB48B5" w:rsidP="00693F63">
                            <w:pPr>
                              <w:pStyle w:val="bullet"/>
                              <w:rPr>
                                <w:sz w:val="21"/>
                                <w:szCs w:val="21"/>
                              </w:rPr>
                            </w:pPr>
                            <w:r w:rsidRPr="009509C9">
                              <w:rPr>
                                <w:sz w:val="21"/>
                                <w:szCs w:val="21"/>
                              </w:rPr>
                              <w:t>Women are over-represented in more affected sectors (such as services) or in occupations</w:t>
                            </w:r>
                            <w:r>
                              <w:rPr>
                                <w:sz w:val="21"/>
                                <w:szCs w:val="21"/>
                              </w:rPr>
                              <w:t>;</w:t>
                            </w:r>
                            <w:r w:rsidRPr="009509C9">
                              <w:rPr>
                                <w:sz w:val="21"/>
                                <w:szCs w:val="21"/>
                              </w:rPr>
                              <w:t xml:space="preserve"> that are at the front line of dealing </w:t>
                            </w:r>
                            <w:r>
                              <w:rPr>
                                <w:sz w:val="21"/>
                                <w:szCs w:val="21"/>
                              </w:rPr>
                              <w:t>with the pandemic (e.g. nurses);</w:t>
                            </w:r>
                            <w:r w:rsidRPr="009509C9">
                              <w:rPr>
                                <w:sz w:val="21"/>
                                <w:szCs w:val="21"/>
                              </w:rPr>
                              <w:t xml:space="preserve"> </w:t>
                            </w:r>
                          </w:p>
                          <w:p w14:paraId="75D598D2" w14:textId="4CD509C9" w:rsidR="00EB48B5" w:rsidRPr="009509C9" w:rsidRDefault="00EB48B5" w:rsidP="00693F63">
                            <w:pPr>
                              <w:pStyle w:val="bullet"/>
                              <w:rPr>
                                <w:sz w:val="21"/>
                                <w:szCs w:val="21"/>
                              </w:rPr>
                            </w:pPr>
                            <w:r w:rsidRPr="009509C9">
                              <w:rPr>
                                <w:sz w:val="21"/>
                                <w:szCs w:val="21"/>
                              </w:rPr>
                              <w:t>Unprotected worke</w:t>
                            </w:r>
                            <w:r>
                              <w:rPr>
                                <w:sz w:val="21"/>
                                <w:szCs w:val="21"/>
                              </w:rPr>
                              <w:t>rs, including the self-employed;</w:t>
                            </w:r>
                            <w:r w:rsidRPr="009509C9">
                              <w:rPr>
                                <w:sz w:val="21"/>
                                <w:szCs w:val="21"/>
                              </w:rPr>
                              <w:t xml:space="preserve"> </w:t>
                            </w:r>
                          </w:p>
                          <w:p w14:paraId="1E54A122" w14:textId="77777777" w:rsidR="00EB48B5" w:rsidRPr="009509C9" w:rsidRDefault="00EB48B5" w:rsidP="00693F63">
                            <w:pPr>
                              <w:pStyle w:val="bullet"/>
                              <w:rPr>
                                <w:sz w:val="21"/>
                                <w:szCs w:val="21"/>
                              </w:rPr>
                            </w:pPr>
                            <w:r w:rsidRPr="009509C9">
                              <w:rPr>
                                <w:sz w:val="21"/>
                                <w:szCs w:val="21"/>
                              </w:rPr>
                              <w:t>Migrant workers.</w:t>
                            </w:r>
                          </w:p>
                          <w:p w14:paraId="024519F7" w14:textId="43236262" w:rsidR="00EB48B5" w:rsidRPr="009509C9" w:rsidRDefault="00EB48B5" w:rsidP="00100A37">
                            <w:pPr>
                              <w:pStyle w:val="source"/>
                              <w:rPr>
                                <w:rFonts w:asciiTheme="minorHAnsi" w:eastAsiaTheme="minorEastAsia" w:hAnsiTheme="minorHAnsi" w:cstheme="minorBidi"/>
                              </w:rPr>
                            </w:pPr>
                            <w:r w:rsidRPr="00C651B0">
                              <w:t xml:space="preserve">Source: </w:t>
                            </w:r>
                            <w:r w:rsidRPr="00AF38F7">
                              <w:rPr>
                                <w:lang w:val="en-GB"/>
                              </w:rPr>
                              <w:t>ILO, 2020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D074154" id="_x0000_s1030" style="position:absolute;left:0;text-align:left;margin-left:0;margin-top:84.9pt;width:489.6pt;height:154.9pt;z-index:251749376;visibility:visible;mso-wrap-style:square;mso-width-percent:0;mso-height-percent:0;mso-wrap-distance-left:9.9pt;mso-wrap-distance-top:3.6pt;mso-wrap-distance-right:9.9pt;mso-wrap-distance-bottom:3.6pt;mso-position-horizontal:absolute;mso-position-horizontal-relative:margin;mso-position-vertical:absolute;mso-position-vertical-relative:text;mso-width-percent:0;mso-height-percent:0;mso-width-relative:margin;mso-height-relative:margin;v-text-anchor:top" coordsize="6217920,196723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" adj="-11796480,,5400" path="m,l5890042,r327878,327878l6217920,1967230r,l327878,1967230,,1639352,,xe" fillcolor="#abdddc" stroked="f">
                <v:stroke joinstyle="miter"/>
                <v:formulas/>
                <v:path o:connecttype="custom" o:connectlocs="0,0;5890042,0;6217920,327878;6217920,1967230;6217920,1967230;327878,1967230;0,1639352;0,0" o:connectangles="0,0,0,0,0,0,0,0" textboxrect="0,0,6217920,1967230"/>
                <v:textbox style="mso-fit-shape-to-text:t">
                  <w:txbxContent>
                    <w:p w14:paraId="0BDB1B9D" w14:textId="77777777" w:rsidR="00EB48B5" w:rsidRPr="00C651B0" w:rsidRDefault="00EB48B5" w:rsidP="002C7FDA">
                      <w:pPr>
                        <w:pStyle w:val="Box"/>
                        <w:rPr>
                          <w:rFonts w:asciiTheme="minorHAnsi" w:eastAsiaTheme="minorEastAsia" w:hAnsiTheme="minorHAnsi" w:cstheme="minorBidi"/>
                        </w:rPr>
                      </w:pPr>
                      <w:r w:rsidRPr="00C651B0">
                        <w:t>Box 2: Persons particularly vulnerable to COVID-19 identified by the ILO</w:t>
                      </w:r>
                    </w:p>
                    <w:p w14:paraId="6FBF08C2" w14:textId="6517A584" w:rsidR="00EB48B5" w:rsidRPr="009509C9" w:rsidRDefault="00EB48B5" w:rsidP="00693F63">
                      <w:pPr>
                        <w:pStyle w:val="bullet"/>
                        <w:rPr>
                          <w:sz w:val="21"/>
                          <w:szCs w:val="21"/>
                        </w:rPr>
                      </w:pPr>
                      <w:r w:rsidRPr="009509C9">
                        <w:rPr>
                          <w:sz w:val="21"/>
                          <w:szCs w:val="21"/>
                        </w:rPr>
                        <w:t xml:space="preserve">Young </w:t>
                      </w:r>
                      <w:proofErr w:type="spellStart"/>
                      <w:r w:rsidRPr="009509C9">
                        <w:rPr>
                          <w:sz w:val="21"/>
                          <w:szCs w:val="21"/>
                        </w:rPr>
                        <w:t>persons</w:t>
                      </w:r>
                      <w:proofErr w:type="spellEnd"/>
                      <w:r w:rsidRPr="009509C9">
                        <w:rPr>
                          <w:sz w:val="21"/>
                          <w:szCs w:val="21"/>
                        </w:rPr>
                        <w:t xml:space="preserve"> already facing higher rates of unem</w:t>
                      </w:r>
                      <w:r>
                        <w:rPr>
                          <w:sz w:val="21"/>
                          <w:szCs w:val="21"/>
                        </w:rPr>
                        <w:t>ployment and under employment;</w:t>
                      </w:r>
                      <w:r w:rsidRPr="009509C9">
                        <w:rPr>
                          <w:sz w:val="21"/>
                          <w:szCs w:val="21"/>
                        </w:rPr>
                        <w:t xml:space="preserve"> </w:t>
                      </w:r>
                    </w:p>
                    <w:p w14:paraId="0EBFF98F" w14:textId="5B4076BC" w:rsidR="00EB48B5" w:rsidRPr="009509C9" w:rsidRDefault="00EB48B5" w:rsidP="00693F63">
                      <w:pPr>
                        <w:pStyle w:val="bullet"/>
                        <w:rPr>
                          <w:sz w:val="21"/>
                          <w:szCs w:val="21"/>
                        </w:rPr>
                      </w:pPr>
                      <w:r w:rsidRPr="009509C9">
                        <w:rPr>
                          <w:sz w:val="21"/>
                          <w:szCs w:val="21"/>
                        </w:rPr>
                        <w:t>Women are over-represented in more affected sectors (such as services) or in occupations</w:t>
                      </w:r>
                      <w:r>
                        <w:rPr>
                          <w:sz w:val="21"/>
                          <w:szCs w:val="21"/>
                        </w:rPr>
                        <w:t>;</w:t>
                      </w:r>
                      <w:r w:rsidRPr="009509C9">
                        <w:rPr>
                          <w:sz w:val="21"/>
                          <w:szCs w:val="21"/>
                        </w:rPr>
                        <w:t xml:space="preserve"> that are at the front line of dealing </w:t>
                      </w:r>
                      <w:r>
                        <w:rPr>
                          <w:sz w:val="21"/>
                          <w:szCs w:val="21"/>
                        </w:rPr>
                        <w:t>with the pandemic (e.g. nurses);</w:t>
                      </w:r>
                      <w:r w:rsidRPr="009509C9">
                        <w:rPr>
                          <w:sz w:val="21"/>
                          <w:szCs w:val="21"/>
                        </w:rPr>
                        <w:t xml:space="preserve"> </w:t>
                      </w:r>
                    </w:p>
                    <w:p w14:paraId="75D598D2" w14:textId="4CD509C9" w:rsidR="00EB48B5" w:rsidRPr="009509C9" w:rsidRDefault="00EB48B5" w:rsidP="00693F63">
                      <w:pPr>
                        <w:pStyle w:val="bullet"/>
                        <w:rPr>
                          <w:sz w:val="21"/>
                          <w:szCs w:val="21"/>
                        </w:rPr>
                      </w:pPr>
                      <w:r w:rsidRPr="009509C9">
                        <w:rPr>
                          <w:sz w:val="21"/>
                          <w:szCs w:val="21"/>
                        </w:rPr>
                        <w:t>Unprotected worke</w:t>
                      </w:r>
                      <w:r>
                        <w:rPr>
                          <w:sz w:val="21"/>
                          <w:szCs w:val="21"/>
                        </w:rPr>
                        <w:t>rs, including the self-employed;</w:t>
                      </w:r>
                      <w:r w:rsidRPr="009509C9">
                        <w:rPr>
                          <w:sz w:val="21"/>
                          <w:szCs w:val="21"/>
                        </w:rPr>
                        <w:t xml:space="preserve"> </w:t>
                      </w:r>
                    </w:p>
                    <w:p w14:paraId="1E54A122" w14:textId="77777777" w:rsidR="00EB48B5" w:rsidRPr="009509C9" w:rsidRDefault="00EB48B5" w:rsidP="00693F63">
                      <w:pPr>
                        <w:pStyle w:val="bullet"/>
                        <w:rPr>
                          <w:sz w:val="21"/>
                          <w:szCs w:val="21"/>
                        </w:rPr>
                      </w:pPr>
                      <w:r w:rsidRPr="009509C9">
                        <w:rPr>
                          <w:sz w:val="21"/>
                          <w:szCs w:val="21"/>
                        </w:rPr>
                        <w:t>Migrant workers.</w:t>
                      </w:r>
                    </w:p>
                    <w:p w14:paraId="024519F7" w14:textId="43236262" w:rsidR="00EB48B5" w:rsidRPr="009509C9" w:rsidRDefault="00EB48B5" w:rsidP="00100A37">
                      <w:pPr>
                        <w:pStyle w:val="source"/>
                        <w:rPr>
                          <w:rFonts w:asciiTheme="minorHAnsi" w:eastAsiaTheme="minorEastAsia" w:hAnsiTheme="minorHAnsi" w:cstheme="minorBidi"/>
                        </w:rPr>
                      </w:pPr>
                      <w:r w:rsidRPr="00C651B0">
                        <w:t xml:space="preserve">Source: </w:t>
                      </w:r>
                      <w:r w:rsidRPr="00AF38F7">
                        <w:rPr>
                          <w:lang w:val="en-GB"/>
                        </w:rPr>
                        <w:t>ILO, 2020a</w:t>
                      </w:r>
                    </w:p>
                  </w:txbxContent>
                </v:textbox>
                <w10:wrap type="through" anchorx="margin"/>
              </v:shape>
            </w:pict>
          </mc:Fallback>
        </mc:AlternateContent>
      </w:r>
      <w:r w:rsidR="00AD70E1" w:rsidRPr="00D5582C">
        <w:t>Workers</w:t>
      </w:r>
      <w:r w:rsidR="009C32A2" w:rsidRPr="00D5582C">
        <w:t>'</w:t>
      </w:r>
      <w:r w:rsidR="005C0A63" w:rsidRPr="00D5582C">
        <w:t xml:space="preserve"> compensation insurance provides support for </w:t>
      </w:r>
      <w:r w:rsidR="00AD70E1" w:rsidRPr="00D5582C">
        <w:t>workers</w:t>
      </w:r>
      <w:r w:rsidR="005C0A63" w:rsidRPr="00D5582C">
        <w:t xml:space="preserve"> with a work-related injury</w:t>
      </w:r>
      <w:r w:rsidR="009A5A2B" w:rsidRPr="00D5582C">
        <w:t xml:space="preserve"> or illness</w:t>
      </w:r>
      <w:r w:rsidR="00AF38F7">
        <w:t>.</w:t>
      </w:r>
      <w:r w:rsidR="00AD70E1" w:rsidRPr="00D5582C">
        <w:rPr>
          <w:rStyle w:val="FootnoteReference"/>
          <w:sz w:val="24"/>
          <w:szCs w:val="24"/>
        </w:rPr>
        <w:footnoteReference w:id="6"/>
      </w:r>
      <w:r w:rsidR="00801BFC" w:rsidRPr="00D5582C">
        <w:t xml:space="preserve"> </w:t>
      </w:r>
      <w:r w:rsidR="009A336E" w:rsidRPr="00D5582C">
        <w:t>Whether</w:t>
      </w:r>
      <w:r w:rsidR="00913C37" w:rsidRPr="00D5582C">
        <w:t xml:space="preserve"> the impact of COVID-19 </w:t>
      </w:r>
      <w:r w:rsidR="009A336E" w:rsidRPr="00D5582C">
        <w:t xml:space="preserve">is </w:t>
      </w:r>
      <w:r w:rsidR="00913C37" w:rsidRPr="00D5582C">
        <w:t xml:space="preserve">covered by </w:t>
      </w:r>
      <w:r w:rsidR="00AD70E1" w:rsidRPr="00D5582C">
        <w:t>workers</w:t>
      </w:r>
      <w:r w:rsidR="00444453" w:rsidRPr="00D5582C">
        <w:t>'</w:t>
      </w:r>
      <w:r w:rsidR="00913C37" w:rsidRPr="00D5582C">
        <w:t xml:space="preserve"> compensation </w:t>
      </w:r>
      <w:r w:rsidR="009A336E" w:rsidRPr="00D5582C">
        <w:t xml:space="preserve">or not </w:t>
      </w:r>
      <w:r w:rsidR="00913C37" w:rsidRPr="00D5582C">
        <w:t>is a legal question that will differ by jurisdiction and circumstance.</w:t>
      </w:r>
      <w:r w:rsidR="00C55B60">
        <w:t xml:space="preserve"> </w:t>
      </w:r>
      <w:r w:rsidR="009A336E" w:rsidRPr="00D5582C">
        <w:t>Employers should determine the situation in their country since a</w:t>
      </w:r>
      <w:r w:rsidR="00913C37" w:rsidRPr="00D5582C">
        <w:t xml:space="preserve">ny </w:t>
      </w:r>
      <w:r w:rsidR="00AD70E1" w:rsidRPr="00D5582C">
        <w:t>workers</w:t>
      </w:r>
      <w:r w:rsidR="00913C37" w:rsidRPr="00D5582C">
        <w:t xml:space="preserve">’ compensation claim will require </w:t>
      </w:r>
      <w:proofErr w:type="gramStart"/>
      <w:r w:rsidR="00E661EE" w:rsidRPr="00D5582C">
        <w:t>fact finding</w:t>
      </w:r>
      <w:proofErr w:type="gramEnd"/>
      <w:r w:rsidR="00E661EE" w:rsidRPr="00D5582C">
        <w:t xml:space="preserve"> </w:t>
      </w:r>
      <w:r w:rsidR="00913C37" w:rsidRPr="00D5582C">
        <w:t>inquiry</w:t>
      </w:r>
      <w:r w:rsidR="00937A93" w:rsidRPr="00D5582C">
        <w:t>, and c</w:t>
      </w:r>
      <w:r w:rsidR="00363939" w:rsidRPr="00D5582C">
        <w:t>ertain group of workers are more vulnerable and may be protected under specific legislations.</w:t>
      </w:r>
    </w:p>
    <w:p w14:paraId="010C1AAF" w14:textId="19E1E1E5" w:rsidR="00AF38F7" w:rsidRDefault="00AF38F7" w:rsidP="006D1CED">
      <w:r>
        <w:t xml:space="preserve">The ILO has identified groups of people who are particularly vulnerable to </w:t>
      </w:r>
    </w:p>
    <w:p w14:paraId="1204813C" w14:textId="7DA2B9C2" w:rsidR="0052045E" w:rsidRPr="00D5582C" w:rsidRDefault="0052045E" w:rsidP="006D1CED"/>
    <w:tbl>
      <w:tblPr>
        <w:tblW w:w="9850" w:type="dxa"/>
        <w:tblBorders>
          <w:top w:val="single" w:sz="4" w:space="0" w:color="0054A6"/>
          <w:left w:val="single" w:sz="4" w:space="0" w:color="0054A6"/>
          <w:bottom w:val="single" w:sz="4" w:space="0" w:color="0054A6"/>
          <w:right w:val="single" w:sz="4" w:space="0" w:color="0054A6"/>
        </w:tblBorders>
        <w:tblLayout w:type="fixed"/>
        <w:tblCellMar>
          <w:top w:w="170" w:type="dxa"/>
          <w:left w:w="170" w:type="dxa"/>
          <w:bottom w:w="170" w:type="dxa"/>
          <w:right w:w="170" w:type="dxa"/>
        </w:tblCellMar>
        <w:tblLook w:val="04A0" w:firstRow="1" w:lastRow="0" w:firstColumn="1" w:lastColumn="0" w:noHBand="0" w:noVBand="1"/>
      </w:tblPr>
      <w:tblGrid>
        <w:gridCol w:w="9850"/>
      </w:tblGrid>
      <w:tr w:rsidR="009509C9" w:rsidRPr="00D5582C" w14:paraId="77F861B7" w14:textId="77777777" w:rsidTr="00100A37">
        <w:trPr>
          <w:trHeight w:val="1403"/>
        </w:trPr>
        <w:tc>
          <w:tcPr>
            <w:tcW w:w="9850" w:type="dxa"/>
            <w:shd w:val="clear" w:color="auto" w:fill="FFFFFF"/>
          </w:tcPr>
          <w:p w14:paraId="4A0D36B4" w14:textId="0DEDDD25" w:rsidR="009509C9" w:rsidRPr="00693F63" w:rsidRDefault="009509C9" w:rsidP="009509C9">
            <w:pPr>
              <w:jc w:val="left"/>
              <w:rPr>
                <w:b/>
                <w:bCs/>
                <w:i/>
                <w:iCs/>
              </w:rPr>
            </w:pPr>
            <w:r w:rsidRPr="00693F63">
              <w:rPr>
                <w:b/>
                <w:bCs/>
                <w:i/>
                <w:iCs/>
                <w:color w:val="0054A6"/>
              </w:rPr>
              <w:t>EBMOs to add in workers</w:t>
            </w:r>
            <w:r w:rsidR="00AF38F7">
              <w:rPr>
                <w:b/>
                <w:bCs/>
                <w:i/>
                <w:iCs/>
                <w:color w:val="0054A6"/>
              </w:rPr>
              <w:t>’</w:t>
            </w:r>
            <w:r w:rsidRPr="00693F63">
              <w:rPr>
                <w:b/>
                <w:bCs/>
                <w:i/>
                <w:iCs/>
                <w:color w:val="0054A6"/>
              </w:rPr>
              <w:t xml:space="preserve"> compensation requirements based on national legislation</w:t>
            </w:r>
          </w:p>
        </w:tc>
      </w:tr>
    </w:tbl>
    <w:p w14:paraId="728371FB" w14:textId="77777777" w:rsidR="009509C9" w:rsidRDefault="009509C9" w:rsidP="006D1CED"/>
    <w:p w14:paraId="1335C153" w14:textId="7046129E" w:rsidR="00913C37" w:rsidRPr="00D5582C" w:rsidRDefault="008B26AC" w:rsidP="006D1CED">
      <w:r w:rsidRPr="00D5582C">
        <w:t xml:space="preserve">Whether it </w:t>
      </w:r>
      <w:proofErr w:type="gramStart"/>
      <w:r w:rsidRPr="00D5582C">
        <w:t>is covered</w:t>
      </w:r>
      <w:proofErr w:type="gramEnd"/>
      <w:r w:rsidRPr="00D5582C">
        <w:t xml:space="preserve"> by workers</w:t>
      </w:r>
      <w:r w:rsidR="00AF38F7">
        <w:t>’</w:t>
      </w:r>
      <w:r w:rsidRPr="00D5582C">
        <w:t xml:space="preserve"> compensation or not</w:t>
      </w:r>
      <w:r w:rsidR="004C6044" w:rsidRPr="00D5582C">
        <w:t>,</w:t>
      </w:r>
      <w:r w:rsidR="00BD2095" w:rsidRPr="00D5582C">
        <w:t xml:space="preserve"> employers </w:t>
      </w:r>
      <w:r w:rsidR="001B0B6D" w:rsidRPr="001B0B6D">
        <w:t>need to minimise</w:t>
      </w:r>
      <w:r w:rsidR="00BD2095" w:rsidRPr="00D5582C">
        <w:t xml:space="preserve"> the risks of </w:t>
      </w:r>
      <w:r w:rsidR="00AD70E1" w:rsidRPr="00D5582C">
        <w:t>workers</w:t>
      </w:r>
      <w:r w:rsidR="00BD2095" w:rsidRPr="00D5582C">
        <w:t xml:space="preserve"> contracting COVID-19 at the workplace and should ensure that </w:t>
      </w:r>
      <w:r w:rsidR="00043B8F" w:rsidRPr="00D5582C">
        <w:t xml:space="preserve">all necessary </w:t>
      </w:r>
      <w:r w:rsidR="00C0597B" w:rsidRPr="00D5582C">
        <w:t xml:space="preserve">and practical measures </w:t>
      </w:r>
      <w:r w:rsidR="007506EC" w:rsidRPr="00D5582C">
        <w:t xml:space="preserve">in response to COVID-19 </w:t>
      </w:r>
      <w:r w:rsidR="006B6002" w:rsidRPr="00D5582C">
        <w:t>have been taken</w:t>
      </w:r>
      <w:r w:rsidR="00BD2095" w:rsidRPr="00D5582C">
        <w:t>.</w:t>
      </w:r>
      <w:r w:rsidR="00C55B60">
        <w:t xml:space="preserve"> </w:t>
      </w:r>
      <w:r w:rsidRPr="00D5582C">
        <w:t>If</w:t>
      </w:r>
      <w:r w:rsidR="00BD2095" w:rsidRPr="00D5582C">
        <w:t xml:space="preserve"> employers are concerned about this issue, it is recommended that they seek legal advice based on their </w:t>
      </w:r>
      <w:r w:rsidRPr="00D5582C">
        <w:t xml:space="preserve">specific </w:t>
      </w:r>
      <w:r w:rsidR="00BD2095" w:rsidRPr="00D5582C">
        <w:t>circumstances.</w:t>
      </w:r>
    </w:p>
    <w:p w14:paraId="1335C154" w14:textId="77777777" w:rsidR="00113917" w:rsidRPr="00D5582C" w:rsidRDefault="00113917" w:rsidP="006D1CED"/>
    <w:p w14:paraId="0796094C" w14:textId="77777777" w:rsidR="000C5F52" w:rsidRPr="00D5582C" w:rsidRDefault="000C5F52" w:rsidP="006D1CED">
      <w:pPr>
        <w:sectPr w:rsidR="000C5F52" w:rsidRPr="00D5582C" w:rsidSect="00100A37">
          <w:pgSz w:w="11906" w:h="16838"/>
          <w:pgMar w:top="1928" w:right="1021" w:bottom="1021" w:left="1021" w:header="708" w:footer="708" w:gutter="0"/>
          <w:cols w:space="708"/>
          <w:docGrid w:linePitch="360"/>
        </w:sectPr>
      </w:pPr>
    </w:p>
    <w:p w14:paraId="1335C155" w14:textId="57591438" w:rsidR="00BA2970" w:rsidRDefault="004B210C" w:rsidP="006D1CED">
      <w:pPr>
        <w:pStyle w:val="Heading1"/>
      </w:pPr>
      <w:bookmarkStart w:id="28" w:name="_Toc36462732"/>
      <w:r w:rsidRPr="006D1CED">
        <w:rPr>
          <w:noProof/>
          <w:lang w:val="en-GB" w:eastAsia="ko-KR"/>
        </w:rPr>
        <w:lastRenderedPageBreak/>
        <w:drawing>
          <wp:anchor distT="0" distB="0" distL="114300" distR="114300" simplePos="0" relativeHeight="251753472" behindDoc="0" locked="0" layoutInCell="1" allowOverlap="1" wp14:anchorId="09E18780" wp14:editId="6453B0B0">
            <wp:simplePos x="0" y="0"/>
            <wp:positionH relativeFrom="column">
              <wp:posOffset>0</wp:posOffset>
            </wp:positionH>
            <wp:positionV relativeFrom="paragraph">
              <wp:posOffset>23896</wp:posOffset>
            </wp:positionV>
            <wp:extent cx="165600" cy="19314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5600" cy="193145"/>
                    </a:xfrm>
                    <a:prstGeom prst="rect">
                      <a:avLst/>
                    </a:prstGeom>
                  </pic:spPr>
                </pic:pic>
              </a:graphicData>
            </a:graphic>
            <wp14:sizeRelH relativeFrom="margin">
              <wp14:pctWidth>0</wp14:pctWidth>
            </wp14:sizeRelH>
            <wp14:sizeRelV relativeFrom="margin">
              <wp14:pctHeight>0</wp14:pctHeight>
            </wp14:sizeRelV>
          </wp:anchor>
        </w:drawing>
      </w:r>
      <w:r w:rsidR="00BD2095" w:rsidRPr="00D5582C">
        <w:t xml:space="preserve">2. </w:t>
      </w:r>
      <w:r w:rsidR="00AC6743" w:rsidRPr="00D5582C">
        <w:t xml:space="preserve">What are the </w:t>
      </w:r>
      <w:r w:rsidR="00A71C20" w:rsidRPr="00D5582C">
        <w:t xml:space="preserve">responsibilities </w:t>
      </w:r>
      <w:r w:rsidR="0071015D" w:rsidRPr="00D5582C">
        <w:t xml:space="preserve">of </w:t>
      </w:r>
      <w:r w:rsidR="00A71C20" w:rsidRPr="00D5582C">
        <w:t>e</w:t>
      </w:r>
      <w:r w:rsidR="0071015D" w:rsidRPr="00D5582C">
        <w:t>mployers</w:t>
      </w:r>
      <w:r w:rsidR="00AC6743" w:rsidRPr="00D5582C">
        <w:t>?</w:t>
      </w:r>
      <w:bookmarkEnd w:id="28"/>
    </w:p>
    <w:p w14:paraId="604DE3FD" w14:textId="77777777" w:rsidR="00100A37" w:rsidRDefault="00100A37" w:rsidP="00100A37">
      <w:r>
        <w:rPr>
          <w:noProof/>
          <w:lang w:val="en-GB" w:eastAsia="ko-KR"/>
        </w:rPr>
        <mc:AlternateContent>
          <mc:Choice Requires="wps">
            <w:drawing>
              <wp:anchor distT="0" distB="0" distL="114300" distR="114300" simplePos="0" relativeHeight="251813888" behindDoc="0" locked="0" layoutInCell="1" allowOverlap="1" wp14:anchorId="273038E1" wp14:editId="0002CCA9">
                <wp:simplePos x="0" y="0"/>
                <wp:positionH relativeFrom="column">
                  <wp:posOffset>3418</wp:posOffset>
                </wp:positionH>
                <wp:positionV relativeFrom="paragraph">
                  <wp:posOffset>79564</wp:posOffset>
                </wp:positionV>
                <wp:extent cx="6264613" cy="0"/>
                <wp:effectExtent l="0" t="0" r="9525" b="12700"/>
                <wp:wrapNone/>
                <wp:docPr id="210" name="Straight Connector 210"/>
                <wp:cNvGraphicFramePr/>
                <a:graphic xmlns:a="http://schemas.openxmlformats.org/drawingml/2006/main">
                  <a:graphicData uri="http://schemas.microsoft.com/office/word/2010/wordprocessingShape">
                    <wps:wsp>
                      <wps:cNvCnPr/>
                      <wps:spPr>
                        <a:xfrm>
                          <a:off x="0" y="0"/>
                          <a:ext cx="62646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609989B" id="Straight Connector 210" o:spid="_x0000_s1026" style="position:absolute;z-index:251813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6.25pt" to="493.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" strokecolor="#4472c4 [3204]" strokeweight=".5pt">
                <v:stroke joinstyle="miter"/>
              </v:line>
            </w:pict>
          </mc:Fallback>
        </mc:AlternateContent>
      </w:r>
    </w:p>
    <w:p w14:paraId="1335C156" w14:textId="0B32D13B" w:rsidR="00694E50" w:rsidRPr="00D5582C" w:rsidRDefault="00BD2095" w:rsidP="00612F0C">
      <w:pPr>
        <w:pStyle w:val="Heading2"/>
      </w:pPr>
      <w:bookmarkStart w:id="29" w:name="_Toc36462733"/>
      <w:r w:rsidRPr="00D5582C">
        <w:t>2.1</w:t>
      </w:r>
      <w:r w:rsidR="00612F0C">
        <w:tab/>
      </w:r>
      <w:r w:rsidR="0009269E" w:rsidRPr="00D5582C">
        <w:t xml:space="preserve">Maintaining </w:t>
      </w:r>
      <w:r w:rsidR="006E3001" w:rsidRPr="00D5582C">
        <w:t xml:space="preserve">a </w:t>
      </w:r>
      <w:r w:rsidR="00A71C20" w:rsidRPr="00D5582C">
        <w:t>s</w:t>
      </w:r>
      <w:r w:rsidR="0009269E" w:rsidRPr="00D5582C">
        <w:t xml:space="preserve">afe and </w:t>
      </w:r>
      <w:r w:rsidR="00A71C20" w:rsidRPr="00D5582C">
        <w:t>h</w:t>
      </w:r>
      <w:r w:rsidR="0009269E" w:rsidRPr="00D5582C">
        <w:t xml:space="preserve">ealthy </w:t>
      </w:r>
      <w:r w:rsidR="00A71C20" w:rsidRPr="00D5582C">
        <w:t>w</w:t>
      </w:r>
      <w:r w:rsidR="0009269E" w:rsidRPr="00D5582C">
        <w:t xml:space="preserve">orkplace and </w:t>
      </w:r>
      <w:r w:rsidR="00A71C20" w:rsidRPr="00D5582C">
        <w:t>w</w:t>
      </w:r>
      <w:r w:rsidR="0009269E" w:rsidRPr="00D5582C">
        <w:t xml:space="preserve">orking </w:t>
      </w:r>
      <w:r w:rsidR="00A71C20" w:rsidRPr="00D5582C">
        <w:t>e</w:t>
      </w:r>
      <w:r w:rsidR="0009269E" w:rsidRPr="00D5582C">
        <w:t>nvironment</w:t>
      </w:r>
      <w:bookmarkEnd w:id="29"/>
    </w:p>
    <w:p w14:paraId="1335C157" w14:textId="25030378" w:rsidR="000C79D9" w:rsidRPr="009509C9" w:rsidRDefault="00BD2095" w:rsidP="006D1CED">
      <w:pPr>
        <w:rPr>
          <w:rStyle w:val="Strong"/>
        </w:rPr>
      </w:pPr>
      <w:r w:rsidRPr="009509C9">
        <w:rPr>
          <w:rStyle w:val="Strong"/>
        </w:rPr>
        <w:t>Wha</w:t>
      </w:r>
      <w:r w:rsidR="00BB62E9" w:rsidRPr="009509C9">
        <w:rPr>
          <w:rStyle w:val="Strong"/>
        </w:rPr>
        <w:t xml:space="preserve">t are the responsibilities </w:t>
      </w:r>
      <w:r w:rsidR="006F079D" w:rsidRPr="009509C9">
        <w:rPr>
          <w:rStyle w:val="Strong"/>
        </w:rPr>
        <w:t>of</w:t>
      </w:r>
      <w:r w:rsidR="00BB62E9" w:rsidRPr="009509C9">
        <w:rPr>
          <w:rStyle w:val="Strong"/>
        </w:rPr>
        <w:t xml:space="preserve"> employers concerning COVID-19 </w:t>
      </w:r>
      <w:r w:rsidR="00E46AC6" w:rsidRPr="009509C9">
        <w:rPr>
          <w:rStyle w:val="Strong"/>
        </w:rPr>
        <w:t>at the workplace?</w:t>
      </w:r>
    </w:p>
    <w:p w14:paraId="4582639A" w14:textId="556411DD" w:rsidR="00530E9E" w:rsidRPr="00D5582C" w:rsidRDefault="00BD2095" w:rsidP="006D1CED">
      <w:r w:rsidRPr="00D5582C">
        <w:t xml:space="preserve">While there may be </w:t>
      </w:r>
      <w:proofErr w:type="gramStart"/>
      <w:r w:rsidRPr="00D5582C">
        <w:t xml:space="preserve">no specific </w:t>
      </w:r>
      <w:r w:rsidR="00220D80" w:rsidRPr="00D5582C">
        <w:t>legislation imposing</w:t>
      </w:r>
      <w:proofErr w:type="gramEnd"/>
      <w:r w:rsidR="00220D80" w:rsidRPr="00D5582C">
        <w:t xml:space="preserve"> </w:t>
      </w:r>
      <w:r w:rsidR="00A71C20" w:rsidRPr="00D5582C">
        <w:t xml:space="preserve">responsibilities </w:t>
      </w:r>
      <w:r w:rsidR="00402AF7" w:rsidRPr="00D5582C">
        <w:t>on employers</w:t>
      </w:r>
      <w:r w:rsidR="00907F3A" w:rsidRPr="00D5582C">
        <w:t xml:space="preserve"> regarding </w:t>
      </w:r>
      <w:r w:rsidR="002E49F9" w:rsidRPr="00D5582C">
        <w:t>COVID-19 at the workplace</w:t>
      </w:r>
      <w:r w:rsidR="00402AF7" w:rsidRPr="00D5582C">
        <w:t>, m</w:t>
      </w:r>
      <w:r w:rsidRPr="00D5582C">
        <w:t xml:space="preserve">ost of the national employment and </w:t>
      </w:r>
      <w:r w:rsidR="00AF38F7">
        <w:t>OSH</w:t>
      </w:r>
      <w:r w:rsidRPr="00D5582C">
        <w:t xml:space="preserve"> legislation oblige employers to provide and maintain, as is reasonably practicable, a safe workplace to ensure the safety and health of their </w:t>
      </w:r>
      <w:r w:rsidR="00AD70E1" w:rsidRPr="00D5582C">
        <w:t>workers</w:t>
      </w:r>
      <w:r w:rsidRPr="00D5582C">
        <w:t xml:space="preserve"> and others at the workplace.</w:t>
      </w:r>
      <w:r w:rsidR="009509C9">
        <w:t xml:space="preserve"> </w:t>
      </w:r>
      <w:r w:rsidRPr="00D5582C">
        <w:t xml:space="preserve">This includes providing and maintaining a work environment that is without risk to safety and health, </w:t>
      </w:r>
      <w:r w:rsidR="005525B8" w:rsidRPr="00D5582C">
        <w:t>which</w:t>
      </w:r>
      <w:r w:rsidR="00D41C6D" w:rsidRPr="00D5582C">
        <w:t xml:space="preserve"> include</w:t>
      </w:r>
      <w:r w:rsidR="005525B8" w:rsidRPr="00D5582C">
        <w:t>s</w:t>
      </w:r>
      <w:r w:rsidR="00D41C6D" w:rsidRPr="00D5582C">
        <w:t xml:space="preserve"> </w:t>
      </w:r>
      <w:r w:rsidRPr="00D5582C">
        <w:t>identifying risks associated with potential exposure to COVID</w:t>
      </w:r>
      <w:r w:rsidR="00A83A92" w:rsidRPr="00D5582C">
        <w:t>-</w:t>
      </w:r>
      <w:r w:rsidRPr="00D5582C">
        <w:t>19</w:t>
      </w:r>
      <w:r w:rsidR="005525B8" w:rsidRPr="00D5582C">
        <w:t>,</w:t>
      </w:r>
      <w:r w:rsidRPr="00D5582C">
        <w:t xml:space="preserve"> and taking necessary measures to control th</w:t>
      </w:r>
      <w:r w:rsidR="005525B8" w:rsidRPr="00D5582C">
        <w:t>o</w:t>
      </w:r>
      <w:r w:rsidRPr="00D5582C">
        <w:t>se risks (</w:t>
      </w:r>
      <w:r w:rsidR="005525B8" w:rsidRPr="00D5582C">
        <w:t>see</w:t>
      </w:r>
      <w:r w:rsidRPr="00D5582C">
        <w:t xml:space="preserve"> </w:t>
      </w:r>
      <w:r w:rsidR="00A83A92" w:rsidRPr="00D5582C">
        <w:t xml:space="preserve">sections </w:t>
      </w:r>
      <w:r w:rsidR="00AF38F7" w:rsidRPr="00AF38F7">
        <w:rPr>
          <w:lang w:val="en-GB"/>
        </w:rPr>
        <w:t xml:space="preserve">1.5–1.7 </w:t>
      </w:r>
      <w:r w:rsidRPr="00D5582C">
        <w:t xml:space="preserve">for details on steps to </w:t>
      </w:r>
      <w:proofErr w:type="gramStart"/>
      <w:r w:rsidRPr="00D5582C">
        <w:t>be taken</w:t>
      </w:r>
      <w:proofErr w:type="gramEnd"/>
      <w:r w:rsidRPr="00D5582C">
        <w:t xml:space="preserve"> by employers)</w:t>
      </w:r>
      <w:r w:rsidR="000171BD" w:rsidRPr="00D5582C">
        <w:t>.</w:t>
      </w:r>
      <w:r w:rsidR="00AD70E1" w:rsidRPr="00D5582C">
        <w:t xml:space="preserve"> </w:t>
      </w:r>
    </w:p>
    <w:p w14:paraId="1335C158" w14:textId="7CED8639" w:rsidR="000C79D9" w:rsidRPr="00D5582C" w:rsidRDefault="00AD70E1" w:rsidP="006D1CED">
      <w:r w:rsidRPr="00D5582C">
        <w:t>Employers are required to provide workers with adequate information about the health hazards involved in their work</w:t>
      </w:r>
      <w:r w:rsidR="00AF38F7">
        <w:t>,</w:t>
      </w:r>
      <w:r w:rsidR="00754F75" w:rsidRPr="00D5582C">
        <w:rPr>
          <w:rStyle w:val="FootnoteReference"/>
          <w:sz w:val="24"/>
          <w:szCs w:val="24"/>
        </w:rPr>
        <w:footnoteReference w:id="7"/>
      </w:r>
      <w:r w:rsidR="00754F75" w:rsidRPr="00D5582C">
        <w:t xml:space="preserve"> </w:t>
      </w:r>
      <w:r w:rsidR="00676FB7" w:rsidRPr="00D5582C">
        <w:t xml:space="preserve">consult workers on OSH aspects </w:t>
      </w:r>
      <w:r w:rsidR="00AF38F7">
        <w:t>of</w:t>
      </w:r>
      <w:r w:rsidR="00676FB7" w:rsidRPr="00D5582C">
        <w:t xml:space="preserve"> their work</w:t>
      </w:r>
      <w:r w:rsidR="00AF38F7">
        <w:t>,</w:t>
      </w:r>
      <w:r w:rsidR="00676FB7" w:rsidRPr="00D5582C">
        <w:rPr>
          <w:vertAlign w:val="superscript"/>
        </w:rPr>
        <w:footnoteReference w:id="8"/>
      </w:r>
      <w:r w:rsidR="00676FB7" w:rsidRPr="00D5582C">
        <w:t xml:space="preserve"> </w:t>
      </w:r>
      <w:r w:rsidR="00754F75" w:rsidRPr="00D5582C">
        <w:t xml:space="preserve">and where necessary and so far as is reasonably practicable, </w:t>
      </w:r>
      <w:r w:rsidR="00676FB7" w:rsidRPr="00D5582C">
        <w:t xml:space="preserve">provide </w:t>
      </w:r>
      <w:r w:rsidR="00754F75" w:rsidRPr="00D5582C">
        <w:t xml:space="preserve">adequate </w:t>
      </w:r>
      <w:r w:rsidR="005525B8" w:rsidRPr="00D5582C">
        <w:t xml:space="preserve">personal </w:t>
      </w:r>
      <w:r w:rsidR="00754F75" w:rsidRPr="00D5582C">
        <w:t>protective clothing and equipment, at no cost to the worker</w:t>
      </w:r>
      <w:r w:rsidR="00AF38F7">
        <w:t>.</w:t>
      </w:r>
      <w:r w:rsidR="00754F75" w:rsidRPr="00D5582C">
        <w:rPr>
          <w:rStyle w:val="FootnoteReference"/>
          <w:sz w:val="24"/>
          <w:szCs w:val="24"/>
        </w:rPr>
        <w:footnoteReference w:id="9"/>
      </w:r>
    </w:p>
    <w:p w14:paraId="490F0BE6" w14:textId="184533DB" w:rsidR="00754F75" w:rsidRPr="00D5582C" w:rsidRDefault="00AD70E1" w:rsidP="006D1CED">
      <w:r w:rsidRPr="00D5582C">
        <w:t xml:space="preserve">Employers should also be </w:t>
      </w:r>
      <w:r w:rsidR="0001170C" w:rsidRPr="00D5582C">
        <w:t xml:space="preserve">aware </w:t>
      </w:r>
      <w:r w:rsidRPr="00D5582C">
        <w:t xml:space="preserve">of </w:t>
      </w:r>
      <w:r w:rsidR="0001170C" w:rsidRPr="00D5582C">
        <w:t>the</w:t>
      </w:r>
      <w:r w:rsidRPr="00D5582C">
        <w:t xml:space="preserve"> latest policies or directives adopted by national or local authorities that may </w:t>
      </w:r>
      <w:r w:rsidR="0001170C" w:rsidRPr="00D5582C">
        <w:t xml:space="preserve">require </w:t>
      </w:r>
      <w:r w:rsidRPr="00D5582C">
        <w:t>employers to observe certain work practices or arrangement such as teleworking, “take away only” for restaurants and cafe</w:t>
      </w:r>
      <w:r w:rsidR="0001170C" w:rsidRPr="00D5582C">
        <w:t>s,</w:t>
      </w:r>
      <w:r w:rsidRPr="00D5582C">
        <w:t xml:space="preserve"> or even </w:t>
      </w:r>
      <w:r w:rsidR="0001170C" w:rsidRPr="00D5582C">
        <w:t xml:space="preserve">orders to </w:t>
      </w:r>
      <w:r w:rsidRPr="00D5582C">
        <w:t xml:space="preserve">shut down non-essential </w:t>
      </w:r>
      <w:r w:rsidR="0001170C" w:rsidRPr="00D5582C">
        <w:t xml:space="preserve">business </w:t>
      </w:r>
      <w:r w:rsidRPr="00D5582C">
        <w:t>activities.</w:t>
      </w:r>
    </w:p>
    <w:p w14:paraId="1335C15A" w14:textId="6EBB5A7F" w:rsidR="006E3001" w:rsidRPr="00D5582C" w:rsidRDefault="00BD2095" w:rsidP="006D1CED">
      <w:r w:rsidRPr="00D5582C">
        <w:t xml:space="preserve">In short, </w:t>
      </w:r>
      <w:r w:rsidR="00307FFA" w:rsidRPr="00D5582C">
        <w:t xml:space="preserve">even </w:t>
      </w:r>
      <w:r w:rsidRPr="00D5582C">
        <w:t xml:space="preserve">in the absence of any statutory </w:t>
      </w:r>
      <w:r w:rsidR="00B44509" w:rsidRPr="00D5582C">
        <w:t>obligation,</w:t>
      </w:r>
      <w:r w:rsidR="00F130D3" w:rsidRPr="00D5582C">
        <w:t xml:space="preserve"> employers </w:t>
      </w:r>
      <w:r w:rsidRPr="00D5582C">
        <w:t xml:space="preserve">should still </w:t>
      </w:r>
      <w:r w:rsidR="009D20EC" w:rsidRPr="00D5582C">
        <w:t xml:space="preserve">develop </w:t>
      </w:r>
      <w:r w:rsidRPr="00D5582C">
        <w:t xml:space="preserve">a plan of action to </w:t>
      </w:r>
      <w:r w:rsidR="009D20EC" w:rsidRPr="00D5582C">
        <w:t xml:space="preserve">protect </w:t>
      </w:r>
      <w:r w:rsidRPr="00D5582C">
        <w:t xml:space="preserve">the safety </w:t>
      </w:r>
      <w:r w:rsidR="004E650C" w:rsidRPr="00D5582C">
        <w:t xml:space="preserve">and health </w:t>
      </w:r>
      <w:r w:rsidRPr="00D5582C">
        <w:t xml:space="preserve">of </w:t>
      </w:r>
      <w:r w:rsidR="00AD70E1" w:rsidRPr="00D5582C">
        <w:t>workers</w:t>
      </w:r>
      <w:r w:rsidR="00AF38F7">
        <w:t xml:space="preserve"> and to minimiz</w:t>
      </w:r>
      <w:r w:rsidRPr="00D5582C">
        <w:t xml:space="preserve">e </w:t>
      </w:r>
      <w:r w:rsidR="004E650C" w:rsidRPr="00D5582C">
        <w:t xml:space="preserve">or eliminate </w:t>
      </w:r>
      <w:r w:rsidRPr="00D5582C">
        <w:t xml:space="preserve">risks </w:t>
      </w:r>
      <w:r w:rsidR="00E567C4" w:rsidRPr="00D5582C">
        <w:t>of the spread of COVID-19</w:t>
      </w:r>
      <w:r w:rsidRPr="00D5582C">
        <w:t xml:space="preserve">. </w:t>
      </w:r>
    </w:p>
    <w:p w14:paraId="1335C15B" w14:textId="6105AA96" w:rsidR="00615102" w:rsidRPr="00D5582C" w:rsidRDefault="00BD2095" w:rsidP="00612F0C">
      <w:pPr>
        <w:pStyle w:val="Heading2"/>
      </w:pPr>
      <w:bookmarkStart w:id="30" w:name="_Toc36462734"/>
      <w:r w:rsidRPr="00D5582C">
        <w:t>2.2</w:t>
      </w:r>
      <w:r w:rsidR="00612F0C">
        <w:tab/>
      </w:r>
      <w:r w:rsidR="00913C37" w:rsidRPr="00D5582C">
        <w:t xml:space="preserve">Managing </w:t>
      </w:r>
      <w:r w:rsidR="00AD70E1" w:rsidRPr="00D5582C">
        <w:t>workers</w:t>
      </w:r>
      <w:r w:rsidR="00913C37" w:rsidRPr="00D5582C">
        <w:t xml:space="preserve"> </w:t>
      </w:r>
      <w:r w:rsidR="008E1395" w:rsidRPr="00D5582C">
        <w:t>who are sick or who may have been exposed</w:t>
      </w:r>
      <w:bookmarkEnd w:id="30"/>
      <w:r w:rsidR="00913C37" w:rsidRPr="00D5582C">
        <w:t xml:space="preserve">  </w:t>
      </w:r>
    </w:p>
    <w:p w14:paraId="1335C15C" w14:textId="40549A8F" w:rsidR="000B7BC1" w:rsidRPr="00693F63" w:rsidRDefault="00BD2095" w:rsidP="00693F63">
      <w:pPr>
        <w:jc w:val="left"/>
        <w:rPr>
          <w:rStyle w:val="Strong"/>
        </w:rPr>
      </w:pPr>
      <w:r w:rsidRPr="00693F63">
        <w:rPr>
          <w:rStyle w:val="Strong"/>
        </w:rPr>
        <w:t xml:space="preserve">(a) </w:t>
      </w:r>
      <w:r w:rsidR="00913C37" w:rsidRPr="00693F63">
        <w:rPr>
          <w:rStyle w:val="Strong"/>
        </w:rPr>
        <w:t xml:space="preserve">What </w:t>
      </w:r>
      <w:r w:rsidR="00AC6AAA" w:rsidRPr="00693F63">
        <w:rPr>
          <w:rStyle w:val="Strong"/>
        </w:rPr>
        <w:t xml:space="preserve">should employers do </w:t>
      </w:r>
      <w:r w:rsidR="009935BF" w:rsidRPr="00693F63">
        <w:rPr>
          <w:rStyle w:val="Strong"/>
        </w:rPr>
        <w:t xml:space="preserve">if </w:t>
      </w:r>
      <w:r w:rsidR="00754F75" w:rsidRPr="00693F63">
        <w:rPr>
          <w:rStyle w:val="Strong"/>
        </w:rPr>
        <w:t xml:space="preserve">a </w:t>
      </w:r>
      <w:r w:rsidR="004D3AF0" w:rsidRPr="00693F63">
        <w:rPr>
          <w:rStyle w:val="Strong"/>
        </w:rPr>
        <w:t>worker</w:t>
      </w:r>
      <w:r w:rsidR="00913C37" w:rsidRPr="00693F63">
        <w:rPr>
          <w:rStyle w:val="Strong"/>
        </w:rPr>
        <w:t xml:space="preserve"> is feeling unwell and suffering flu</w:t>
      </w:r>
      <w:r w:rsidR="00BC4189" w:rsidRPr="00693F63">
        <w:rPr>
          <w:rStyle w:val="Strong"/>
        </w:rPr>
        <w:t>-</w:t>
      </w:r>
      <w:r w:rsidR="00913C37" w:rsidRPr="00693F63">
        <w:rPr>
          <w:rStyle w:val="Strong"/>
        </w:rPr>
        <w:t xml:space="preserve">like symptoms?  </w:t>
      </w:r>
    </w:p>
    <w:p w14:paraId="1335C15D" w14:textId="4209265E" w:rsidR="002373EF" w:rsidRPr="00D5582C" w:rsidRDefault="00BD2095" w:rsidP="006D1CED">
      <w:r w:rsidRPr="00D5582C">
        <w:t>According to the WHO</w:t>
      </w:r>
      <w:r w:rsidR="00BC4189" w:rsidRPr="00D5582C">
        <w:t>,</w:t>
      </w:r>
      <w:r w:rsidRPr="00D5582C">
        <w:t xml:space="preserve"> the most common symptoms of COVID-19 are fever, tiredness, and dry cough. Some patients may have aches and pains, nasal congestion, runny nose, sore throat, or diarrhea. These symptoms are usually mild and </w:t>
      </w:r>
      <w:r w:rsidR="00A83A92" w:rsidRPr="00D5582C">
        <w:t>gradual</w:t>
      </w:r>
      <w:r w:rsidRPr="00D5582C">
        <w:t>.</w:t>
      </w:r>
      <w:r w:rsidR="00C55B60">
        <w:t xml:space="preserve"> </w:t>
      </w:r>
      <w:r w:rsidRPr="00D5582C">
        <w:t xml:space="preserve">If </w:t>
      </w:r>
      <w:r w:rsidR="004D3AF0" w:rsidRPr="00D5582C">
        <w:t>worker</w:t>
      </w:r>
      <w:r w:rsidR="00754F75" w:rsidRPr="00D5582C">
        <w:t>s</w:t>
      </w:r>
      <w:r w:rsidRPr="00D5582C">
        <w:t xml:space="preserve"> present these symptoms, they should be directed to follow advice from the </w:t>
      </w:r>
      <w:r w:rsidR="00A83A92" w:rsidRPr="00D5582C">
        <w:t>national or local health authority</w:t>
      </w:r>
      <w:r w:rsidRPr="00D5582C">
        <w:t xml:space="preserve"> and seek urgent medical attention if they suspect they have contracted the COVID-19 virus. </w:t>
      </w:r>
    </w:p>
    <w:p w14:paraId="1335C15E" w14:textId="2263EA8D" w:rsidR="00F4448F" w:rsidRPr="00D5582C" w:rsidRDefault="00BD2095" w:rsidP="006D1CED">
      <w:r w:rsidRPr="00D5582C">
        <w:t xml:space="preserve">The health and safety of staff and those they come into contact with must be an employer’s top priority. This should dictate the approach an employer takes </w:t>
      </w:r>
      <w:r w:rsidR="00AF38F7">
        <w:t>in</w:t>
      </w:r>
      <w:r w:rsidRPr="00D5582C">
        <w:t xml:space="preserve"> responding to </w:t>
      </w:r>
      <w:r w:rsidR="004D3AF0" w:rsidRPr="00D5582C">
        <w:t>worker</w:t>
      </w:r>
      <w:r w:rsidR="00AF38F7">
        <w:t>s</w:t>
      </w:r>
      <w:r w:rsidRPr="00D5582C">
        <w:t xml:space="preserve"> </w:t>
      </w:r>
      <w:r w:rsidR="00AF38F7">
        <w:t>who</w:t>
      </w:r>
      <w:r w:rsidRPr="00D5582C">
        <w:t xml:space="preserve"> </w:t>
      </w:r>
      <w:proofErr w:type="gramStart"/>
      <w:r w:rsidRPr="00D5582C">
        <w:t xml:space="preserve">may have </w:t>
      </w:r>
      <w:r w:rsidR="00AF38F7">
        <w:t>been exposed</w:t>
      </w:r>
      <w:proofErr w:type="gramEnd"/>
      <w:r w:rsidR="00AF38F7">
        <w:t xml:space="preserve"> to</w:t>
      </w:r>
      <w:r w:rsidRPr="00D5582C">
        <w:t xml:space="preserve"> COVID-19. </w:t>
      </w:r>
    </w:p>
    <w:p w14:paraId="56392E8B" w14:textId="1940D3BD" w:rsidR="00686421" w:rsidRPr="00D5582C" w:rsidRDefault="00127119" w:rsidP="00EF7C0D">
      <w:pPr>
        <w:spacing w:after="300"/>
        <w:rPr>
          <w:sz w:val="16"/>
          <w:szCs w:val="16"/>
        </w:rPr>
      </w:pPr>
      <w:r w:rsidRPr="00D5582C">
        <w:t>The</w:t>
      </w:r>
      <w:r w:rsidR="00CF4BA0" w:rsidRPr="00D5582C">
        <w:t xml:space="preserve"> </w:t>
      </w:r>
      <w:r w:rsidR="004D3AF0" w:rsidRPr="00D5582C">
        <w:t>worker</w:t>
      </w:r>
      <w:r w:rsidRPr="00D5582C">
        <w:t>s</w:t>
      </w:r>
      <w:r w:rsidR="00BD2095" w:rsidRPr="00D5582C">
        <w:t xml:space="preserve"> can avail themselves of their sick leave if they take time off work due to being ill with the COVID-19 virus.</w:t>
      </w:r>
      <w:r w:rsidR="00C55B60">
        <w:t xml:space="preserve"> </w:t>
      </w:r>
      <w:r w:rsidR="00AF38F7">
        <w:t>W</w:t>
      </w:r>
      <w:r w:rsidR="00AD70E1" w:rsidRPr="00D5582C">
        <w:t>orkers</w:t>
      </w:r>
      <w:r w:rsidR="00BD2095" w:rsidRPr="00D5582C">
        <w:t xml:space="preserve"> </w:t>
      </w:r>
      <w:r w:rsidR="00AD70E1" w:rsidRPr="00D5582C">
        <w:t>may be</w:t>
      </w:r>
      <w:r w:rsidR="00BD2095" w:rsidRPr="00D5582C">
        <w:t xml:space="preserve"> entitled to </w:t>
      </w:r>
      <w:proofErr w:type="gramStart"/>
      <w:r w:rsidR="00BD2095" w:rsidRPr="00D5582C">
        <w:t>paid</w:t>
      </w:r>
      <w:proofErr w:type="gramEnd"/>
      <w:r w:rsidR="00BD2095" w:rsidRPr="00D5582C">
        <w:t xml:space="preserve"> sick leave </w:t>
      </w:r>
      <w:r w:rsidR="00AF7346" w:rsidRPr="00D5582C">
        <w:t>(</w:t>
      </w:r>
      <w:r w:rsidR="00AF38F7">
        <w:t>including hospitaliz</w:t>
      </w:r>
      <w:r w:rsidR="00725847" w:rsidRPr="00D5582C">
        <w:t xml:space="preserve">ation leave) </w:t>
      </w:r>
      <w:r w:rsidR="00B94CD9" w:rsidRPr="00D5582C">
        <w:t>as per</w:t>
      </w:r>
      <w:r w:rsidR="00144E16" w:rsidRPr="00D5582C">
        <w:t xml:space="preserve"> the </w:t>
      </w:r>
      <w:r w:rsidR="00C46D24" w:rsidRPr="00D5582C">
        <w:t xml:space="preserve">applicable employment legislation, </w:t>
      </w:r>
      <w:r w:rsidR="002C588D" w:rsidRPr="00D5582C">
        <w:t xml:space="preserve">terms and conditions in the </w:t>
      </w:r>
      <w:r w:rsidR="00C46D24" w:rsidRPr="00D5582C">
        <w:t>contract or collective agreement.</w:t>
      </w:r>
      <w:r w:rsidR="00BD2095" w:rsidRPr="00D5582C">
        <w:t xml:space="preserve"> </w:t>
      </w:r>
      <w:r w:rsidR="00C46D24" w:rsidRPr="00D5582C">
        <w:t xml:space="preserve"> </w:t>
      </w:r>
    </w:p>
    <w:tbl>
      <w:tblPr>
        <w:tblW w:w="9873" w:type="dxa"/>
        <w:tblBorders>
          <w:top w:val="single" w:sz="4" w:space="0" w:color="0054A6"/>
          <w:left w:val="single" w:sz="4" w:space="0" w:color="0054A6"/>
          <w:bottom w:val="single" w:sz="4" w:space="0" w:color="0054A6"/>
          <w:right w:val="single" w:sz="4" w:space="0" w:color="0054A6"/>
        </w:tblBorders>
        <w:tblCellMar>
          <w:top w:w="170" w:type="dxa"/>
          <w:left w:w="170" w:type="dxa"/>
          <w:bottom w:w="170" w:type="dxa"/>
          <w:right w:w="170" w:type="dxa"/>
        </w:tblCellMar>
        <w:tblLook w:val="04A0" w:firstRow="1" w:lastRow="0" w:firstColumn="1" w:lastColumn="0" w:noHBand="0" w:noVBand="1"/>
      </w:tblPr>
      <w:tblGrid>
        <w:gridCol w:w="9873"/>
      </w:tblGrid>
      <w:tr w:rsidR="009509C9" w:rsidRPr="00D5582C" w14:paraId="0F45CF66" w14:textId="77777777" w:rsidTr="001B0B6D">
        <w:trPr>
          <w:trHeight w:val="1384"/>
        </w:trPr>
        <w:tc>
          <w:tcPr>
            <w:tcW w:w="9873" w:type="dxa"/>
            <w:shd w:val="clear" w:color="auto" w:fill="FFFFFF"/>
          </w:tcPr>
          <w:p w14:paraId="15022B5A" w14:textId="2F4992FA" w:rsidR="009509C9" w:rsidRPr="00693F63" w:rsidRDefault="009509C9" w:rsidP="006644D8">
            <w:pPr>
              <w:jc w:val="left"/>
              <w:rPr>
                <w:b/>
                <w:bCs/>
                <w:i/>
                <w:iCs/>
              </w:rPr>
            </w:pPr>
            <w:r w:rsidRPr="009509C9">
              <w:rPr>
                <w:b/>
                <w:bCs/>
                <w:i/>
                <w:iCs/>
                <w:color w:val="0054A6"/>
              </w:rPr>
              <w:lastRenderedPageBreak/>
              <w:t>EBMOs to add in sick leave requirements based on national legislation</w:t>
            </w:r>
          </w:p>
        </w:tc>
      </w:tr>
    </w:tbl>
    <w:p w14:paraId="04323C46" w14:textId="77777777" w:rsidR="009509C9" w:rsidRDefault="009509C9" w:rsidP="009509C9"/>
    <w:p w14:paraId="32AE6412" w14:textId="77777777" w:rsidR="001B0B6D" w:rsidRDefault="00595916" w:rsidP="001B0B6D">
      <w:pPr>
        <w:rPr>
          <w:rStyle w:val="Strong"/>
        </w:rPr>
      </w:pPr>
      <w:r w:rsidRPr="009509C9">
        <w:rPr>
          <w:rStyle w:val="Strong"/>
        </w:rPr>
        <w:t>(b) What should employers do if a worker has recently returned from overseas?</w:t>
      </w:r>
    </w:p>
    <w:p w14:paraId="6741CF71" w14:textId="3448A6E7" w:rsidR="001B0B6D" w:rsidRPr="00D5582C" w:rsidRDefault="001B0B6D" w:rsidP="001B0B6D">
      <w:pPr>
        <w:rPr>
          <w:b/>
          <w:bCs/>
          <w:sz w:val="16"/>
          <w:szCs w:val="16"/>
        </w:rPr>
      </w:pPr>
      <w:r w:rsidRPr="00D5582C">
        <w:rPr>
          <w:noProof/>
          <w:lang w:val="en-GB" w:eastAsia="ko-KR"/>
        </w:rPr>
        <mc:AlternateContent>
          <mc:Choice Requires="wps">
            <w:drawing>
              <wp:anchor distT="45720" distB="45720" distL="125730" distR="125730" simplePos="0" relativeHeight="251751424" behindDoc="0" locked="0" layoutInCell="1" allowOverlap="1" wp14:anchorId="42EAE2F0" wp14:editId="0FC6C741">
                <wp:simplePos x="0" y="0"/>
                <wp:positionH relativeFrom="margin">
                  <wp:posOffset>0</wp:posOffset>
                </wp:positionH>
                <wp:positionV relativeFrom="paragraph">
                  <wp:posOffset>1441706</wp:posOffset>
                </wp:positionV>
                <wp:extent cx="6250940" cy="3250565"/>
                <wp:effectExtent l="0" t="0" r="0" b="0"/>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3250565"/>
                        </a:xfrm>
                        <a:prstGeom prst="snip2DiagRect">
                          <a:avLst>
                            <a:gd name="adj1" fmla="val 0"/>
                            <a:gd name="adj2" fmla="val 11238"/>
                          </a:avLst>
                        </a:prstGeom>
                        <a:solidFill>
                          <a:srgbClr val="ABDDDC"/>
                        </a:solidFill>
                        <a:ln w="9525">
                          <a:noFill/>
                          <a:miter lim="800000"/>
                          <a:headEnd/>
                          <a:tailEnd/>
                        </a:ln>
                      </wps:spPr>
                      <wps:txbx>
                        <w:txbxContent>
                          <w:p w14:paraId="3A5AFD60" w14:textId="4EFC5782" w:rsidR="00EB48B5" w:rsidRPr="00D5582C" w:rsidRDefault="00EB48B5" w:rsidP="002C7FDA">
                            <w:pPr>
                              <w:pStyle w:val="Box"/>
                            </w:pPr>
                            <w:r w:rsidRPr="00D5582C">
                              <w:t xml:space="preserve">Box 3. What does self-quarantine mean? </w:t>
                            </w:r>
                          </w:p>
                          <w:p w14:paraId="4FB70C63" w14:textId="77777777" w:rsidR="00EB48B5" w:rsidRPr="006B0BF5" w:rsidRDefault="00EB48B5" w:rsidP="009509C9">
                            <w:pPr>
                              <w:rPr>
                                <w:sz w:val="20"/>
                                <w:szCs w:val="20"/>
                              </w:rPr>
                            </w:pPr>
                            <w:r w:rsidRPr="006B0BF5">
                              <w:rPr>
                                <w:sz w:val="20"/>
                                <w:szCs w:val="20"/>
                              </w:rPr>
                              <w:t>If you are required to self-quarantine, you:</w:t>
                            </w:r>
                          </w:p>
                          <w:p w14:paraId="3C631ADD" w14:textId="7B4EAD59" w:rsidR="00EB48B5" w:rsidRPr="006B0BF5" w:rsidRDefault="00EB48B5" w:rsidP="006B0BF5">
                            <w:pPr>
                              <w:pStyle w:val="Bulletbox"/>
                            </w:pPr>
                            <w:r>
                              <w:t>m</w:t>
                            </w:r>
                            <w:r w:rsidRPr="006B0BF5">
                              <w:t>ust not attend work, s</w:t>
                            </w:r>
                            <w:r>
                              <w:t>chool, child care or university;</w:t>
                            </w:r>
                          </w:p>
                          <w:p w14:paraId="410A7583" w14:textId="7078C627" w:rsidR="00EB48B5" w:rsidRPr="006B0BF5" w:rsidRDefault="00EB48B5" w:rsidP="006B0BF5">
                            <w:pPr>
                              <w:pStyle w:val="Bulletbox"/>
                            </w:pPr>
                            <w:r>
                              <w:t>m</w:t>
                            </w:r>
                            <w:r w:rsidRPr="006B0BF5">
                              <w:t>ust not go to other public places such as restauran</w:t>
                            </w:r>
                            <w:r>
                              <w:t>ts, cinemas or shopping centres;</w:t>
                            </w:r>
                          </w:p>
                          <w:p w14:paraId="494B0BA4" w14:textId="6BD6C460" w:rsidR="00EB48B5" w:rsidRPr="006B0BF5" w:rsidRDefault="00EB48B5" w:rsidP="006B0BF5">
                            <w:pPr>
                              <w:pStyle w:val="Bulletbox"/>
                            </w:pPr>
                            <w:r>
                              <w:t>m</w:t>
                            </w:r>
                            <w:r w:rsidRPr="006B0BF5">
                              <w:t>ust n</w:t>
                            </w:r>
                            <w:r>
                              <w:t>ot use public transport or taxi;</w:t>
                            </w:r>
                          </w:p>
                          <w:p w14:paraId="5F0A5F61" w14:textId="70100498" w:rsidR="00EB48B5" w:rsidRPr="006B0BF5" w:rsidRDefault="00EB48B5" w:rsidP="006B0BF5">
                            <w:pPr>
                              <w:pStyle w:val="Bulletbox"/>
                            </w:pPr>
                            <w:r>
                              <w:t>m</w:t>
                            </w:r>
                            <w:r w:rsidRPr="006B0BF5">
                              <w:t xml:space="preserve">ust not allow visitors into your home - only those who usually live in the </w:t>
                            </w:r>
                            <w:r>
                              <w:t>household should be in the home;</w:t>
                            </w:r>
                            <w:r w:rsidRPr="006B0BF5">
                              <w:t xml:space="preserve"> </w:t>
                            </w:r>
                          </w:p>
                          <w:p w14:paraId="2BF9ED0C" w14:textId="2BCCBB8D" w:rsidR="00EB48B5" w:rsidRPr="006B0BF5" w:rsidRDefault="00EB48B5" w:rsidP="006B0BF5">
                            <w:pPr>
                              <w:pStyle w:val="Bulletbox"/>
                            </w:pPr>
                            <w:r>
                              <w:t>m</w:t>
                            </w:r>
                            <w:r w:rsidRPr="006B0BF5">
                              <w:t xml:space="preserve">ust stay in a different room to other people as much as </w:t>
                            </w:r>
                            <w:proofErr w:type="spellStart"/>
                            <w:r w:rsidRPr="00A56311">
                              <w:rPr>
                                <w:lang w:val="en-AU"/>
                              </w:rPr>
                              <w:t>possible.</w:t>
                            </w:r>
                            <w:r w:rsidRPr="00A56311">
                              <w:rPr>
                                <w:vertAlign w:val="superscript"/>
                                <w:lang w:val="en-AU"/>
                              </w:rPr>
                              <w:t>a</w:t>
                            </w:r>
                            <w:proofErr w:type="spellEnd"/>
                            <w:r w:rsidRPr="00A56311">
                              <w:rPr>
                                <w:vertAlign w:val="superscript"/>
                                <w:lang w:val="en-AU"/>
                              </w:rPr>
                              <w:t>/</w:t>
                            </w:r>
                          </w:p>
                          <w:p w14:paraId="2E07B2E9" w14:textId="7F33E252" w:rsidR="00EB48B5" w:rsidRPr="006B0BF5" w:rsidRDefault="00EB48B5" w:rsidP="006B0BF5">
                            <w:pPr>
                              <w:pStyle w:val="Textunderbullet"/>
                              <w:rPr>
                                <w:sz w:val="20"/>
                                <w:szCs w:val="20"/>
                              </w:rPr>
                            </w:pPr>
                            <w:r w:rsidRPr="006B0BF5">
                              <w:rPr>
                                <w:sz w:val="20"/>
                                <w:szCs w:val="20"/>
                              </w:rPr>
                              <w:t xml:space="preserve">Employers </w:t>
                            </w:r>
                            <w:proofErr w:type="gramStart"/>
                            <w:r w:rsidRPr="006B0BF5">
                              <w:rPr>
                                <w:sz w:val="20"/>
                                <w:szCs w:val="20"/>
                              </w:rPr>
                              <w:t>are advised</w:t>
                            </w:r>
                            <w:proofErr w:type="gramEnd"/>
                            <w:r w:rsidRPr="006B0BF5">
                              <w:rPr>
                                <w:sz w:val="20"/>
                                <w:szCs w:val="20"/>
                              </w:rPr>
                              <w:t xml:space="preserve"> to refer to the quarantine or isolation guidance issued by</w:t>
                            </w:r>
                            <w:r>
                              <w:rPr>
                                <w:sz w:val="20"/>
                                <w:szCs w:val="20"/>
                              </w:rPr>
                              <w:t xml:space="preserve"> the</w:t>
                            </w:r>
                            <w:r w:rsidRPr="006B0BF5">
                              <w:rPr>
                                <w:sz w:val="20"/>
                                <w:szCs w:val="20"/>
                              </w:rPr>
                              <w:t xml:space="preserve"> </w:t>
                            </w:r>
                            <w:r w:rsidRPr="00A56311">
                              <w:rPr>
                                <w:sz w:val="20"/>
                                <w:szCs w:val="20"/>
                                <w:lang w:val="en-GB"/>
                              </w:rPr>
                              <w:t>WHO</w:t>
                            </w:r>
                            <w:r>
                              <w:rPr>
                                <w:sz w:val="20"/>
                                <w:szCs w:val="20"/>
                                <w:vertAlign w:val="superscript"/>
                                <w:lang w:val="en-GB"/>
                              </w:rPr>
                              <w:t xml:space="preserve">9 </w:t>
                            </w:r>
                            <w:r w:rsidRPr="006B0BF5">
                              <w:rPr>
                                <w:sz w:val="20"/>
                                <w:szCs w:val="20"/>
                              </w:rPr>
                              <w:t xml:space="preserve">or the national health authorities. </w:t>
                            </w:r>
                          </w:p>
                          <w:p w14:paraId="7D05357F" w14:textId="420880B2" w:rsidR="00EB48B5" w:rsidRPr="00A56311" w:rsidRDefault="00EB48B5" w:rsidP="00A56311">
                            <w:pPr>
                              <w:pStyle w:val="source"/>
                              <w:spacing w:before="0"/>
                              <w:rPr>
                                <w:lang w:val="en-GB"/>
                              </w:rPr>
                            </w:pPr>
                            <w:proofErr w:type="gramStart"/>
                            <w:r w:rsidRPr="00A56311">
                              <w:rPr>
                                <w:vertAlign w:val="superscript"/>
                                <w:lang w:val="en-GB"/>
                              </w:rPr>
                              <w:t>a</w:t>
                            </w:r>
                            <w:proofErr w:type="gramEnd"/>
                            <w:r w:rsidRPr="00A56311">
                              <w:rPr>
                                <w:vertAlign w:val="superscript"/>
                                <w:lang w:val="en-GB"/>
                              </w:rPr>
                              <w:t>/</w:t>
                            </w:r>
                            <w:r w:rsidRPr="00A56311">
                              <w:rPr>
                                <w:lang w:val="en-GB"/>
                              </w:rPr>
                              <w:t xml:space="preserve"> See www.dhhs.vic.gov.au/victorian-public-coronavirus-diseas</w:t>
                            </w:r>
                            <w:r>
                              <w:rPr>
                                <w:lang w:val="en-GB"/>
                              </w:rPr>
                              <w:t xml:space="preserve">e-covid-19#u-self-quarantineu.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42EAE2F0" id="_x0000_s1031" style="position:absolute;left:0;text-align:left;margin-left:0;margin-top:113.5pt;width:492.2pt;height:255.95pt;z-index:251751424;visibility:visible;mso-wrap-style:square;mso-width-percent:0;mso-height-percent:0;mso-wrap-distance-left:9.9pt;mso-wrap-distance-top:3.6pt;mso-wrap-distance-right:9.9pt;mso-wrap-distance-bottom:3.6pt;mso-position-horizontal:absolute;mso-position-horizontal-relative:margin;mso-position-vertical:absolute;mso-position-vertical-relative:text;mso-width-percent:0;mso-height-percent:0;mso-width-relative:margin;mso-height-relative:margin;v-text-anchor:top" coordsize="6250940,32505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" adj="-11796480,,5400" path="m,l5885642,r365298,365298l6250940,3250565r,l365298,3250565,,2885267,,xe" fillcolor="#abdddc" stroked="f">
                <v:stroke joinstyle="miter"/>
                <v:formulas/>
                <v:path o:connecttype="custom" o:connectlocs="0,0;5885642,0;6250940,365298;6250940,3250565;6250940,3250565;365298,3250565;0,2885267;0,0" o:connectangles="0,0,0,0,0,0,0,0" textboxrect="0,0,6250940,3250565"/>
                <v:textbox style="mso-fit-shape-to-text:t">
                  <w:txbxContent>
                    <w:p w14:paraId="3A5AFD60" w14:textId="4EFC5782" w:rsidR="00EB48B5" w:rsidRPr="00D5582C" w:rsidRDefault="00EB48B5" w:rsidP="002C7FDA">
                      <w:pPr>
                        <w:pStyle w:val="Box"/>
                      </w:pPr>
                      <w:r w:rsidRPr="00D5582C">
                        <w:t xml:space="preserve">Box 3. What does self-quarantine mean? </w:t>
                      </w:r>
                    </w:p>
                    <w:p w14:paraId="4FB70C63" w14:textId="77777777" w:rsidR="00EB48B5" w:rsidRPr="006B0BF5" w:rsidRDefault="00EB48B5" w:rsidP="009509C9">
                      <w:pPr>
                        <w:rPr>
                          <w:sz w:val="20"/>
                          <w:szCs w:val="20"/>
                        </w:rPr>
                      </w:pPr>
                      <w:r w:rsidRPr="006B0BF5">
                        <w:rPr>
                          <w:sz w:val="20"/>
                          <w:szCs w:val="20"/>
                        </w:rPr>
                        <w:t>If you are required to self-quarantine, you:</w:t>
                      </w:r>
                    </w:p>
                    <w:p w14:paraId="3C631ADD" w14:textId="7B4EAD59" w:rsidR="00EB48B5" w:rsidRPr="006B0BF5" w:rsidRDefault="00EB48B5" w:rsidP="006B0BF5">
                      <w:pPr>
                        <w:pStyle w:val="Bulletbox"/>
                      </w:pPr>
                      <w:r>
                        <w:t>m</w:t>
                      </w:r>
                      <w:r w:rsidRPr="006B0BF5">
                        <w:t>ust not attend work, s</w:t>
                      </w:r>
                      <w:r>
                        <w:t>chool, child care or university;</w:t>
                      </w:r>
                    </w:p>
                    <w:p w14:paraId="410A7583" w14:textId="7078C627" w:rsidR="00EB48B5" w:rsidRPr="006B0BF5" w:rsidRDefault="00EB48B5" w:rsidP="006B0BF5">
                      <w:pPr>
                        <w:pStyle w:val="Bulletbox"/>
                      </w:pPr>
                      <w:r>
                        <w:t>m</w:t>
                      </w:r>
                      <w:r w:rsidRPr="006B0BF5">
                        <w:t>ust not go to other public places such as restauran</w:t>
                      </w:r>
                      <w:r>
                        <w:t>ts, cinemas or shopping centres;</w:t>
                      </w:r>
                    </w:p>
                    <w:p w14:paraId="494B0BA4" w14:textId="6BD6C460" w:rsidR="00EB48B5" w:rsidRPr="006B0BF5" w:rsidRDefault="00EB48B5" w:rsidP="006B0BF5">
                      <w:pPr>
                        <w:pStyle w:val="Bulletbox"/>
                      </w:pPr>
                      <w:r>
                        <w:t>m</w:t>
                      </w:r>
                      <w:r w:rsidRPr="006B0BF5">
                        <w:t>ust n</w:t>
                      </w:r>
                      <w:r>
                        <w:t>ot use public transport or taxi;</w:t>
                      </w:r>
                    </w:p>
                    <w:p w14:paraId="5F0A5F61" w14:textId="70100498" w:rsidR="00EB48B5" w:rsidRPr="006B0BF5" w:rsidRDefault="00EB48B5" w:rsidP="006B0BF5">
                      <w:pPr>
                        <w:pStyle w:val="Bulletbox"/>
                      </w:pPr>
                      <w:r>
                        <w:t>m</w:t>
                      </w:r>
                      <w:r w:rsidRPr="006B0BF5">
                        <w:t xml:space="preserve">ust not allow visitors into your home - only those who usually live in the </w:t>
                      </w:r>
                      <w:r>
                        <w:t>household should be in the home;</w:t>
                      </w:r>
                      <w:r w:rsidRPr="006B0BF5">
                        <w:t xml:space="preserve"> </w:t>
                      </w:r>
                    </w:p>
                    <w:p w14:paraId="2BF9ED0C" w14:textId="2BCCBB8D" w:rsidR="00EB48B5" w:rsidRPr="006B0BF5" w:rsidRDefault="00EB48B5" w:rsidP="006B0BF5">
                      <w:pPr>
                        <w:pStyle w:val="Bulletbox"/>
                      </w:pPr>
                      <w:r>
                        <w:t>m</w:t>
                      </w:r>
                      <w:r w:rsidRPr="006B0BF5">
                        <w:t xml:space="preserve">ust stay in a different room to other people as much as </w:t>
                      </w:r>
                      <w:proofErr w:type="spellStart"/>
                      <w:r w:rsidRPr="00A56311">
                        <w:rPr>
                          <w:lang w:val="en-AU"/>
                        </w:rPr>
                        <w:t>possible.</w:t>
                      </w:r>
                      <w:r w:rsidRPr="00A56311">
                        <w:rPr>
                          <w:vertAlign w:val="superscript"/>
                          <w:lang w:val="en-AU"/>
                        </w:rPr>
                        <w:t>a</w:t>
                      </w:r>
                      <w:proofErr w:type="spellEnd"/>
                      <w:r w:rsidRPr="00A56311">
                        <w:rPr>
                          <w:vertAlign w:val="superscript"/>
                          <w:lang w:val="en-AU"/>
                        </w:rPr>
                        <w:t>/</w:t>
                      </w:r>
                    </w:p>
                    <w:p w14:paraId="2E07B2E9" w14:textId="7F33E252" w:rsidR="00EB48B5" w:rsidRPr="006B0BF5" w:rsidRDefault="00EB48B5" w:rsidP="006B0BF5">
                      <w:pPr>
                        <w:pStyle w:val="Textunderbullet"/>
                        <w:rPr>
                          <w:sz w:val="20"/>
                          <w:szCs w:val="20"/>
                        </w:rPr>
                      </w:pPr>
                      <w:r w:rsidRPr="006B0BF5">
                        <w:rPr>
                          <w:sz w:val="20"/>
                          <w:szCs w:val="20"/>
                        </w:rPr>
                        <w:t xml:space="preserve">Employers </w:t>
                      </w:r>
                      <w:proofErr w:type="gramStart"/>
                      <w:r w:rsidRPr="006B0BF5">
                        <w:rPr>
                          <w:sz w:val="20"/>
                          <w:szCs w:val="20"/>
                        </w:rPr>
                        <w:t>are advised</w:t>
                      </w:r>
                      <w:proofErr w:type="gramEnd"/>
                      <w:r w:rsidRPr="006B0BF5">
                        <w:rPr>
                          <w:sz w:val="20"/>
                          <w:szCs w:val="20"/>
                        </w:rPr>
                        <w:t xml:space="preserve"> to refer to the quarantine or isolation guidance issued by</w:t>
                      </w:r>
                      <w:r>
                        <w:rPr>
                          <w:sz w:val="20"/>
                          <w:szCs w:val="20"/>
                        </w:rPr>
                        <w:t xml:space="preserve"> the</w:t>
                      </w:r>
                      <w:r w:rsidRPr="006B0BF5">
                        <w:rPr>
                          <w:sz w:val="20"/>
                          <w:szCs w:val="20"/>
                        </w:rPr>
                        <w:t xml:space="preserve"> </w:t>
                      </w:r>
                      <w:r w:rsidRPr="00A56311">
                        <w:rPr>
                          <w:sz w:val="20"/>
                          <w:szCs w:val="20"/>
                          <w:lang w:val="en-GB"/>
                        </w:rPr>
                        <w:t>WHO</w:t>
                      </w:r>
                      <w:r>
                        <w:rPr>
                          <w:sz w:val="20"/>
                          <w:szCs w:val="20"/>
                          <w:vertAlign w:val="superscript"/>
                          <w:lang w:val="en-GB"/>
                        </w:rPr>
                        <w:t xml:space="preserve">9 </w:t>
                      </w:r>
                      <w:r w:rsidRPr="006B0BF5">
                        <w:rPr>
                          <w:sz w:val="20"/>
                          <w:szCs w:val="20"/>
                        </w:rPr>
                        <w:t xml:space="preserve">or the national health authorities. </w:t>
                      </w:r>
                    </w:p>
                    <w:p w14:paraId="7D05357F" w14:textId="420880B2" w:rsidR="00EB48B5" w:rsidRPr="00A56311" w:rsidRDefault="00EB48B5" w:rsidP="00A56311">
                      <w:pPr>
                        <w:pStyle w:val="source"/>
                        <w:spacing w:before="0"/>
                        <w:rPr>
                          <w:lang w:val="en-GB"/>
                        </w:rPr>
                      </w:pPr>
                      <w:proofErr w:type="gramStart"/>
                      <w:r w:rsidRPr="00A56311">
                        <w:rPr>
                          <w:vertAlign w:val="superscript"/>
                          <w:lang w:val="en-GB"/>
                        </w:rPr>
                        <w:t>a</w:t>
                      </w:r>
                      <w:proofErr w:type="gramEnd"/>
                      <w:r w:rsidRPr="00A56311">
                        <w:rPr>
                          <w:vertAlign w:val="superscript"/>
                          <w:lang w:val="en-GB"/>
                        </w:rPr>
                        <w:t>/</w:t>
                      </w:r>
                      <w:r w:rsidRPr="00A56311">
                        <w:rPr>
                          <w:lang w:val="en-GB"/>
                        </w:rPr>
                        <w:t xml:space="preserve"> See www.dhhs.vic.gov.au/victorian-public-coronavirus-diseas</w:t>
                      </w:r>
                      <w:r>
                        <w:rPr>
                          <w:lang w:val="en-GB"/>
                        </w:rPr>
                        <w:t xml:space="preserve">e-covid-19#u-self-quarantineu. </w:t>
                      </w:r>
                    </w:p>
                  </w:txbxContent>
                </v:textbox>
                <w10:wrap type="topAndBottom" anchorx="margin"/>
              </v:shape>
            </w:pict>
          </mc:Fallback>
        </mc:AlternateContent>
      </w:r>
      <w:r w:rsidRPr="00D5582C">
        <w:t xml:space="preserve">Some governments </w:t>
      </w:r>
      <w:r w:rsidR="00AF38F7">
        <w:t>have imposed a mandatory 14-day</w:t>
      </w:r>
      <w:r w:rsidRPr="00D5582C">
        <w:t xml:space="preserve"> quarantine for </w:t>
      </w:r>
      <w:r w:rsidR="00AF38F7">
        <w:t>anyone</w:t>
      </w:r>
      <w:r w:rsidRPr="00D5582C">
        <w:t xml:space="preserve"> returning from overseas, while others </w:t>
      </w:r>
      <w:r w:rsidR="00AF38F7">
        <w:t xml:space="preserve">have </w:t>
      </w:r>
      <w:r w:rsidRPr="00D5582C">
        <w:t>implement</w:t>
      </w:r>
      <w:r w:rsidR="00AF38F7">
        <w:t>ed</w:t>
      </w:r>
      <w:r w:rsidRPr="00D5582C">
        <w:t xml:space="preserve"> precautionary measures of self-quarantine</w:t>
      </w:r>
      <w:r w:rsidR="00AF38F7">
        <w:t xml:space="preserve"> (box 3).</w:t>
      </w:r>
      <w:r w:rsidRPr="00D5582C">
        <w:t xml:space="preserve"> While employers should keep </w:t>
      </w:r>
      <w:r w:rsidR="00AF38F7" w:rsidRPr="00AF38F7">
        <w:rPr>
          <w:lang w:val="en-GB"/>
        </w:rPr>
        <w:t xml:space="preserve">up-to-date </w:t>
      </w:r>
      <w:r w:rsidRPr="00D5582C">
        <w:t xml:space="preserve">on the latest directives issued by the government, it is nevertheless recommended for employers to implement the precautionary </w:t>
      </w:r>
      <w:r w:rsidR="00AF38F7" w:rsidRPr="00AF38F7">
        <w:rPr>
          <w:lang w:val="en-GB"/>
        </w:rPr>
        <w:t xml:space="preserve">14-day </w:t>
      </w:r>
      <w:r w:rsidRPr="00D5582C">
        <w:t xml:space="preserve">self-quarantine even if </w:t>
      </w:r>
      <w:proofErr w:type="gramStart"/>
      <w:r w:rsidRPr="00D5582C">
        <w:t>it is not required</w:t>
      </w:r>
      <w:r w:rsidR="00AF38F7">
        <w:t xml:space="preserve"> by the government</w:t>
      </w:r>
      <w:proofErr w:type="gramEnd"/>
      <w:r w:rsidRPr="00D5582C">
        <w:t xml:space="preserve">. </w:t>
      </w:r>
      <w:r w:rsidR="00A56311" w:rsidRPr="00A56311">
        <w:rPr>
          <w:lang w:val="en-GB"/>
        </w:rPr>
        <w:t>This means that all people – whether they are citizens, residents, or visitors – should voluntarily self-quarantine for 14 days upon returning from oversea due to the possibility of exposure to the COVID-19 virus</w:t>
      </w:r>
      <w:r w:rsidRPr="00D5582C">
        <w:t>.</w:t>
      </w:r>
      <w:r w:rsidRPr="009509C9">
        <w:rPr>
          <w:rStyle w:val="FootnoteReference"/>
          <w:color w:val="FFFFFF" w:themeColor="background1"/>
        </w:rPr>
        <w:footnoteReference w:id="10"/>
      </w:r>
    </w:p>
    <w:p w14:paraId="1335C167" w14:textId="6F431471" w:rsidR="00E11723" w:rsidRPr="006B0BF5" w:rsidRDefault="00BD2095" w:rsidP="001B0B6D">
      <w:pPr>
        <w:pStyle w:val="Strongundertext"/>
        <w:spacing w:before="500"/>
      </w:pPr>
      <w:r w:rsidRPr="006B0BF5">
        <w:t xml:space="preserve">(c) What </w:t>
      </w:r>
      <w:r w:rsidR="005A6DB9" w:rsidRPr="006B0BF5">
        <w:t>should employers do if</w:t>
      </w:r>
      <w:r w:rsidRPr="006B0BF5">
        <w:t xml:space="preserve"> </w:t>
      </w:r>
      <w:r w:rsidR="008D4D80" w:rsidRPr="006B0BF5">
        <w:t xml:space="preserve">a </w:t>
      </w:r>
      <w:r w:rsidR="004D3AF0" w:rsidRPr="006B0BF5">
        <w:t>worker</w:t>
      </w:r>
      <w:r w:rsidR="008D4D80" w:rsidRPr="006B0BF5">
        <w:t xml:space="preserve"> is required to </w:t>
      </w:r>
      <w:r w:rsidR="007F5BA5" w:rsidRPr="006B0BF5">
        <w:t xml:space="preserve">be </w:t>
      </w:r>
      <w:r w:rsidR="007B0A08" w:rsidRPr="006B0BF5">
        <w:t>quarantine</w:t>
      </w:r>
      <w:r w:rsidR="00C83B85" w:rsidRPr="006B0BF5">
        <w:t>d</w:t>
      </w:r>
      <w:r w:rsidR="007B0A08" w:rsidRPr="006B0BF5">
        <w:t xml:space="preserve"> </w:t>
      </w:r>
      <w:r w:rsidRPr="006B0BF5">
        <w:t>upon returning from oversea</w:t>
      </w:r>
      <w:r w:rsidR="009B0D1A" w:rsidRPr="006B0BF5">
        <w:t>s</w:t>
      </w:r>
      <w:r w:rsidRPr="006B0BF5">
        <w:t>?</w:t>
      </w:r>
    </w:p>
    <w:p w14:paraId="1335C168" w14:textId="7075E1E8" w:rsidR="006D1A57" w:rsidRPr="00D5582C" w:rsidRDefault="00BD2095" w:rsidP="006D1CED">
      <w:r w:rsidRPr="00D5582C">
        <w:t xml:space="preserve">While technically a </w:t>
      </w:r>
      <w:r w:rsidR="004D3AF0" w:rsidRPr="00D5582C">
        <w:t>worker</w:t>
      </w:r>
      <w:r w:rsidRPr="00D5582C">
        <w:t xml:space="preserve"> may not be entitled to sick</w:t>
      </w:r>
      <w:r w:rsidR="009E0721" w:rsidRPr="00D5582C">
        <w:t xml:space="preserve"> </w:t>
      </w:r>
      <w:proofErr w:type="gramStart"/>
      <w:r w:rsidR="009E0721" w:rsidRPr="00D5582C">
        <w:t>leave</w:t>
      </w:r>
      <w:r w:rsidR="009B0D1A" w:rsidRPr="00D5582C">
        <w:t xml:space="preserve"> </w:t>
      </w:r>
      <w:r w:rsidR="00D32A56" w:rsidRPr="00D5582C">
        <w:t xml:space="preserve">or </w:t>
      </w:r>
      <w:r w:rsidR="009B0D1A" w:rsidRPr="00D5582C">
        <w:t>disqualified as “not fit for work”</w:t>
      </w:r>
      <w:r w:rsidR="00DE5FD7" w:rsidRPr="00D5582C">
        <w:t xml:space="preserve"> </w:t>
      </w:r>
      <w:r w:rsidR="00C639DE" w:rsidRPr="00D5582C">
        <w:t xml:space="preserve">as he/she is not yet </w:t>
      </w:r>
      <w:r w:rsidR="00A140E9" w:rsidRPr="00D5582C">
        <w:t>ill</w:t>
      </w:r>
      <w:proofErr w:type="gramEnd"/>
      <w:r w:rsidR="00A140E9" w:rsidRPr="00D5582C">
        <w:t xml:space="preserve"> or d</w:t>
      </w:r>
      <w:r w:rsidR="00FC1201" w:rsidRPr="00D5582C">
        <w:t>iagnosed as ill</w:t>
      </w:r>
      <w:r w:rsidR="00D27846" w:rsidRPr="00D5582C">
        <w:t xml:space="preserve">, </w:t>
      </w:r>
      <w:r w:rsidRPr="00D5582C">
        <w:t xml:space="preserve">employers </w:t>
      </w:r>
      <w:r w:rsidR="009F31B0" w:rsidRPr="00D5582C">
        <w:t>should</w:t>
      </w:r>
      <w:r w:rsidRPr="00D5582C">
        <w:t xml:space="preserve"> </w:t>
      </w:r>
      <w:r w:rsidR="00512FA6" w:rsidRPr="00D5582C">
        <w:t>consider</w:t>
      </w:r>
      <w:r w:rsidRPr="00D5582C">
        <w:t xml:space="preserve"> </w:t>
      </w:r>
      <w:r w:rsidR="00D32A56" w:rsidRPr="00D5582C">
        <w:t xml:space="preserve">practical </w:t>
      </w:r>
      <w:r w:rsidRPr="00D5582C">
        <w:t>solutions</w:t>
      </w:r>
      <w:r w:rsidR="00C55B60">
        <w:t xml:space="preserve"> </w:t>
      </w:r>
      <w:r w:rsidR="00D32A56" w:rsidRPr="00D5582C">
        <w:t xml:space="preserve">when </w:t>
      </w:r>
      <w:r w:rsidR="00AD70E1" w:rsidRPr="00D5582C">
        <w:t>workers</w:t>
      </w:r>
      <w:r w:rsidRPr="00D5582C">
        <w:t xml:space="preserve"> </w:t>
      </w:r>
      <w:r w:rsidR="00D32A56" w:rsidRPr="00D5582C">
        <w:t xml:space="preserve">are required to be quarantined so that they, where possible, </w:t>
      </w:r>
      <w:r w:rsidRPr="00D5582C">
        <w:t>do not suffer from a loss of pay during the isolation period</w:t>
      </w:r>
      <w:r w:rsidR="00D32A56" w:rsidRPr="00D5582C">
        <w:t xml:space="preserve">, </w:t>
      </w:r>
      <w:r w:rsidR="00DD29BD" w:rsidRPr="00D5582C">
        <w:t>such as:</w:t>
      </w:r>
    </w:p>
    <w:p w14:paraId="1335C169" w14:textId="5646B4EA" w:rsidR="00DD29BD" w:rsidRPr="00D5582C" w:rsidRDefault="00A56311" w:rsidP="009509C9">
      <w:pPr>
        <w:pStyle w:val="bullet"/>
      </w:pPr>
      <w:r>
        <w:rPr>
          <w:lang w:val="en-AU"/>
        </w:rPr>
        <w:t>a</w:t>
      </w:r>
      <w:proofErr w:type="spellStart"/>
      <w:r w:rsidR="00BD2095" w:rsidRPr="00D5582C">
        <w:t>llowing</w:t>
      </w:r>
      <w:proofErr w:type="spellEnd"/>
      <w:r w:rsidR="00BD2095" w:rsidRPr="00D5582C">
        <w:t xml:space="preserve"> the </w:t>
      </w:r>
      <w:r w:rsidR="004D3AF0" w:rsidRPr="00D5582C">
        <w:t>worker</w:t>
      </w:r>
      <w:r w:rsidR="00BD2095" w:rsidRPr="00D5582C">
        <w:t xml:space="preserve"> to work from home (where feasible), during the quarantine or isolation period;  </w:t>
      </w:r>
    </w:p>
    <w:p w14:paraId="32807098" w14:textId="118208FE" w:rsidR="007153AE" w:rsidRPr="00D5582C" w:rsidRDefault="00A56311" w:rsidP="009509C9">
      <w:pPr>
        <w:pStyle w:val="bullet"/>
      </w:pPr>
      <w:r>
        <w:lastRenderedPageBreak/>
        <w:t>a</w:t>
      </w:r>
      <w:r w:rsidR="00BD2095" w:rsidRPr="00D5582C">
        <w:t xml:space="preserve">llowing </w:t>
      </w:r>
      <w:r w:rsidR="00190CA3" w:rsidRPr="00D5582C">
        <w:t xml:space="preserve">the </w:t>
      </w:r>
      <w:r w:rsidR="004D3AF0" w:rsidRPr="00D5582C">
        <w:t>worker</w:t>
      </w:r>
      <w:r w:rsidR="00BD2095" w:rsidRPr="00D5582C">
        <w:t xml:space="preserve"> to </w:t>
      </w:r>
      <w:r w:rsidR="000E337E" w:rsidRPr="00D5582C">
        <w:t>utilise</w:t>
      </w:r>
      <w:r w:rsidR="00BD2095" w:rsidRPr="00D5582C">
        <w:t xml:space="preserve"> other leave</w:t>
      </w:r>
      <w:r w:rsidR="00754F75" w:rsidRPr="00D5582C">
        <w:rPr>
          <w:rStyle w:val="FootnoteReference"/>
          <w:sz w:val="24"/>
          <w:szCs w:val="24"/>
        </w:rPr>
        <w:footnoteReference w:id="11"/>
      </w:r>
      <w:r w:rsidR="00BD2095" w:rsidRPr="00D5582C">
        <w:t xml:space="preserve"> available (such as annual leav</w:t>
      </w:r>
      <w:r w:rsidR="00615526" w:rsidRPr="00D5582C">
        <w:t>e</w:t>
      </w:r>
      <w:r w:rsidR="00353DA6" w:rsidRPr="00D5582C">
        <w:t>,</w:t>
      </w:r>
      <w:r w:rsidR="00BD2095" w:rsidRPr="00D5582C">
        <w:t xml:space="preserve"> long service leave</w:t>
      </w:r>
      <w:r w:rsidR="00535EFC" w:rsidRPr="00D5582C">
        <w:t>, banked overtime</w:t>
      </w:r>
      <w:r w:rsidR="00BD2095" w:rsidRPr="00D5582C">
        <w:t xml:space="preserve"> or any other leave available under </w:t>
      </w:r>
      <w:r w:rsidR="00190CA3" w:rsidRPr="00D5582C">
        <w:t xml:space="preserve">a </w:t>
      </w:r>
      <w:r w:rsidR="00BD2095" w:rsidRPr="00D5582C">
        <w:t>collective agreemen</w:t>
      </w:r>
      <w:r>
        <w:t xml:space="preserve">t or contract of employment); </w:t>
      </w:r>
    </w:p>
    <w:p w14:paraId="5B6573E6" w14:textId="13A0C77F" w:rsidR="00B30CBB" w:rsidRPr="00D5582C" w:rsidRDefault="00A56311" w:rsidP="009509C9">
      <w:pPr>
        <w:pStyle w:val="bullet"/>
      </w:pPr>
      <w:proofErr w:type="gramStart"/>
      <w:r>
        <w:t>u</w:t>
      </w:r>
      <w:r w:rsidR="00D32A56" w:rsidRPr="00D5582C">
        <w:t>sing</w:t>
      </w:r>
      <w:proofErr w:type="gramEnd"/>
      <w:r w:rsidR="00D32A56" w:rsidRPr="00D5582C">
        <w:t xml:space="preserve"> a</w:t>
      </w:r>
      <w:r w:rsidR="00BD2095" w:rsidRPr="00D5582C">
        <w:t xml:space="preserve">ny other paid or unpaid leave by agreement between the </w:t>
      </w:r>
      <w:r w:rsidR="004D3AF0" w:rsidRPr="00D5582C">
        <w:t>worker</w:t>
      </w:r>
      <w:r w:rsidR="00BD2095" w:rsidRPr="00D5582C">
        <w:t xml:space="preserve"> and the employer</w:t>
      </w:r>
      <w:r w:rsidR="00E97BC5" w:rsidRPr="00D5582C">
        <w:t xml:space="preserve"> (e</w:t>
      </w:r>
      <w:r w:rsidRPr="001E420D">
        <w:rPr>
          <w:sz w:val="24"/>
          <w:szCs w:val="24"/>
        </w:rPr>
        <w:t xml:space="preserve">.g. </w:t>
      </w:r>
      <w:r w:rsidR="00E97BC5" w:rsidRPr="00D5582C">
        <w:t>sick leave or discretionary leave, etc.)</w:t>
      </w:r>
      <w:r w:rsidR="006069C6" w:rsidRPr="00D5582C">
        <w:t>.</w:t>
      </w:r>
      <w:r w:rsidR="00754F75" w:rsidRPr="00D5582C">
        <w:t xml:space="preserve"> </w:t>
      </w:r>
    </w:p>
    <w:p w14:paraId="0131244F" w14:textId="4A439222" w:rsidR="00143FBC" w:rsidRDefault="00754F75" w:rsidP="009509C9">
      <w:pPr>
        <w:pStyle w:val="Textunderbullet"/>
      </w:pPr>
      <w:r w:rsidRPr="00D5582C">
        <w:t>If the worker is required to take unpaid leave with no salary for the period of quarantine or sickness, he/she may be able to receive (sickness) cash benefit from the State as recommended in the Medical Care and Sickness Benefits Recommendation, 1969 (No. 134)</w:t>
      </w:r>
      <w:r w:rsidRPr="00D5582C">
        <w:rPr>
          <w:rStyle w:val="FootnoteReference"/>
          <w:sz w:val="24"/>
          <w:szCs w:val="24"/>
        </w:rPr>
        <w:footnoteReference w:id="12"/>
      </w:r>
      <w:r w:rsidRPr="00D5582C">
        <w:t>.</w:t>
      </w:r>
      <w:r w:rsidR="00AC7D27" w:rsidRPr="00D5582C">
        <w:t xml:space="preserve"> For e</w:t>
      </w:r>
      <w:r w:rsidR="003A5D17" w:rsidRPr="00D5582C">
        <w:t>xample,</w:t>
      </w:r>
      <w:r w:rsidR="00DA2899" w:rsidRPr="00D5582C">
        <w:t xml:space="preserve"> in </w:t>
      </w:r>
      <w:r w:rsidR="00253317" w:rsidRPr="00D5582C">
        <w:t xml:space="preserve">Singapore </w:t>
      </w:r>
      <w:r w:rsidR="00DA2899" w:rsidRPr="00D5582C">
        <w:t xml:space="preserve">the Government </w:t>
      </w:r>
      <w:r w:rsidR="00253317" w:rsidRPr="00D5582C">
        <w:t>will pay the employers SG$100 (US$68.5</w:t>
      </w:r>
      <w:r w:rsidR="00A56311">
        <w:t>0</w:t>
      </w:r>
      <w:r w:rsidR="00253317" w:rsidRPr="00D5582C">
        <w:t>) per day</w:t>
      </w:r>
      <w:r w:rsidR="00A56311">
        <w:t xml:space="preserve"> per worker in quarantine</w:t>
      </w:r>
      <w:r w:rsidR="00253317" w:rsidRPr="00D5582C">
        <w:t xml:space="preserve"> </w:t>
      </w:r>
      <w:r w:rsidR="00A56311">
        <w:t>for</w:t>
      </w:r>
      <w:r w:rsidR="00253317" w:rsidRPr="00D5582C">
        <w:t xml:space="preserve"> the duration of </w:t>
      </w:r>
      <w:r w:rsidR="005027A4">
        <w:t>the</w:t>
      </w:r>
      <w:r w:rsidR="00253317" w:rsidRPr="00D5582C">
        <w:t xml:space="preserve"> quarantine. The benefit will also be paid to self</w:t>
      </w:r>
      <w:r w:rsidR="00F658B3" w:rsidRPr="00D5582C">
        <w:t>-</w:t>
      </w:r>
      <w:r w:rsidR="00253317" w:rsidRPr="00D5582C">
        <w:t xml:space="preserve">employed workers. </w:t>
      </w:r>
    </w:p>
    <w:tbl>
      <w:tblPr>
        <w:tblpPr w:leftFromText="180" w:rightFromText="180" w:vertAnchor="text" w:horzAnchor="margin" w:tblpY="173"/>
        <w:tblW w:w="9873" w:type="dxa"/>
        <w:tblBorders>
          <w:top w:val="single" w:sz="4" w:space="0" w:color="0054A6"/>
          <w:left w:val="single" w:sz="4" w:space="0" w:color="0054A6"/>
          <w:bottom w:val="single" w:sz="4" w:space="0" w:color="0054A6"/>
          <w:right w:val="single" w:sz="4" w:space="0" w:color="0054A6"/>
        </w:tblBorders>
        <w:tblCellMar>
          <w:top w:w="170" w:type="dxa"/>
          <w:left w:w="170" w:type="dxa"/>
          <w:bottom w:w="170" w:type="dxa"/>
          <w:right w:w="170" w:type="dxa"/>
        </w:tblCellMar>
        <w:tblLook w:val="04A0" w:firstRow="1" w:lastRow="0" w:firstColumn="1" w:lastColumn="0" w:noHBand="0" w:noVBand="1"/>
      </w:tblPr>
      <w:tblGrid>
        <w:gridCol w:w="9873"/>
      </w:tblGrid>
      <w:tr w:rsidR="009509C9" w:rsidRPr="00D5582C" w14:paraId="456EA760" w14:textId="77777777" w:rsidTr="00100A37">
        <w:trPr>
          <w:trHeight w:val="1434"/>
        </w:trPr>
        <w:tc>
          <w:tcPr>
            <w:tcW w:w="9873" w:type="dxa"/>
            <w:shd w:val="clear" w:color="auto" w:fill="FFFFFF"/>
          </w:tcPr>
          <w:p w14:paraId="70440B51" w14:textId="097C40B5" w:rsidR="009509C9" w:rsidRPr="00F84A8F" w:rsidRDefault="009509C9" w:rsidP="009509C9">
            <w:pPr>
              <w:pStyle w:val="EBMOs"/>
            </w:pPr>
            <w:r w:rsidRPr="00F84A8F">
              <w:t>EBMO</w:t>
            </w:r>
            <w:r w:rsidR="005027A4">
              <w:t>s</w:t>
            </w:r>
            <w:r w:rsidRPr="00F84A8F">
              <w:t xml:space="preserve"> to add sickness benefit based on national legislation</w:t>
            </w:r>
          </w:p>
          <w:p w14:paraId="7D732566" w14:textId="77777777" w:rsidR="009509C9" w:rsidRPr="00693F63" w:rsidRDefault="009509C9" w:rsidP="009509C9">
            <w:pPr>
              <w:jc w:val="left"/>
              <w:rPr>
                <w:b/>
                <w:bCs/>
                <w:i/>
                <w:iCs/>
              </w:rPr>
            </w:pPr>
          </w:p>
        </w:tc>
      </w:tr>
    </w:tbl>
    <w:p w14:paraId="1A6433A6" w14:textId="1824E226" w:rsidR="005C0237" w:rsidRDefault="00BD2095" w:rsidP="00EF7C0D">
      <w:pPr>
        <w:spacing w:before="300"/>
      </w:pPr>
      <w:r w:rsidRPr="00D5582C">
        <w:t xml:space="preserve">Employers should be aware they </w:t>
      </w:r>
      <w:proofErr w:type="gramStart"/>
      <w:r w:rsidRPr="00D5582C">
        <w:t>may</w:t>
      </w:r>
      <w:proofErr w:type="gramEnd"/>
      <w:r w:rsidRPr="00D5582C">
        <w:t xml:space="preserve"> risk breaching </w:t>
      </w:r>
      <w:r w:rsidR="005027A4">
        <w:t>e</w:t>
      </w:r>
      <w:r w:rsidR="00E97BC5" w:rsidRPr="00D5582C">
        <w:t>mployment legislation</w:t>
      </w:r>
      <w:r w:rsidRPr="00D5582C">
        <w:t xml:space="preserve"> if they allow a </w:t>
      </w:r>
      <w:r w:rsidR="004D3AF0" w:rsidRPr="00D5582C">
        <w:t>worker</w:t>
      </w:r>
      <w:r w:rsidRPr="00D5582C">
        <w:t xml:space="preserve"> to use </w:t>
      </w:r>
      <w:r w:rsidR="00E97BC5" w:rsidRPr="00D5582C">
        <w:t>sick</w:t>
      </w:r>
      <w:r w:rsidRPr="00D5582C">
        <w:t xml:space="preserve"> leave whe</w:t>
      </w:r>
      <w:r w:rsidR="003D0F21" w:rsidRPr="00D5582C">
        <w:t>n</w:t>
      </w:r>
      <w:r w:rsidRPr="00D5582C">
        <w:t xml:space="preserve"> the </w:t>
      </w:r>
      <w:r w:rsidR="004D3AF0" w:rsidRPr="00D5582C">
        <w:t>worker</w:t>
      </w:r>
      <w:r w:rsidRPr="00D5582C">
        <w:t xml:space="preserve"> is </w:t>
      </w:r>
      <w:r w:rsidR="005027A4" w:rsidRPr="005027A4">
        <w:rPr>
          <w:lang w:val="en-GB"/>
        </w:rPr>
        <w:t xml:space="preserve">not actually ill, </w:t>
      </w:r>
      <w:r w:rsidRPr="00D5582C">
        <w:t xml:space="preserve">even where the </w:t>
      </w:r>
      <w:r w:rsidR="004D3AF0" w:rsidRPr="00D5582C">
        <w:t>worker</w:t>
      </w:r>
      <w:r w:rsidRPr="00D5582C">
        <w:t xml:space="preserve"> agrees to this approach.</w:t>
      </w:r>
      <w:r w:rsidR="009509C9">
        <w:t xml:space="preserve"> </w:t>
      </w:r>
      <w:r w:rsidR="00AF5FF6" w:rsidRPr="00D5582C">
        <w:t>Employers are always recommended to</w:t>
      </w:r>
      <w:r w:rsidRPr="00D5582C">
        <w:t xml:space="preserve"> check any applicable </w:t>
      </w:r>
      <w:r w:rsidR="00AF5FF6" w:rsidRPr="00D5582C">
        <w:t>laws and legislation</w:t>
      </w:r>
      <w:r w:rsidRPr="00D5582C">
        <w:t xml:space="preserve">, </w:t>
      </w:r>
      <w:r w:rsidR="00AF5FF6" w:rsidRPr="00D5582C">
        <w:t>collective</w:t>
      </w:r>
      <w:r w:rsidRPr="00D5582C">
        <w:t xml:space="preserve"> agreements, employment contract</w:t>
      </w:r>
      <w:r w:rsidR="002F3A00" w:rsidRPr="00D5582C">
        <w:t>,</w:t>
      </w:r>
      <w:r w:rsidRPr="00D5582C">
        <w:t xml:space="preserve"> terms and company policies as they may contain additional rules or entitlements </w:t>
      </w:r>
      <w:r w:rsidR="003D0F21" w:rsidRPr="00D5582C">
        <w:t xml:space="preserve">that </w:t>
      </w:r>
      <w:r w:rsidRPr="00D5582C">
        <w:t>may</w:t>
      </w:r>
      <w:r w:rsidR="00CD1163" w:rsidRPr="00D5582C">
        <w:t xml:space="preserve"> </w:t>
      </w:r>
      <w:r w:rsidR="00ED7DAD" w:rsidRPr="00D5582C">
        <w:t>apply</w:t>
      </w:r>
      <w:r w:rsidRPr="00D5582C">
        <w:t xml:space="preserve"> to </w:t>
      </w:r>
      <w:r w:rsidR="00ED7DAD" w:rsidRPr="00D5582C">
        <w:t>the</w:t>
      </w:r>
      <w:r w:rsidRPr="00D5582C">
        <w:t xml:space="preserve"> workplace and </w:t>
      </w:r>
      <w:r w:rsidR="00ED7DAD" w:rsidRPr="00D5582C">
        <w:t xml:space="preserve">the </w:t>
      </w:r>
      <w:r w:rsidR="00AD70E1" w:rsidRPr="00D5582C">
        <w:t>workers</w:t>
      </w:r>
      <w:r w:rsidRPr="00D5582C">
        <w:t xml:space="preserve">. </w:t>
      </w:r>
    </w:p>
    <w:tbl>
      <w:tblPr>
        <w:tblpPr w:leftFromText="180" w:rightFromText="180" w:vertAnchor="text" w:horzAnchor="margin" w:tblpY="173"/>
        <w:tblW w:w="0" w:type="auto"/>
        <w:tblBorders>
          <w:top w:val="single" w:sz="4" w:space="0" w:color="0054A6"/>
          <w:left w:val="single" w:sz="4" w:space="0" w:color="0054A6"/>
          <w:bottom w:val="single" w:sz="4" w:space="0" w:color="0054A6"/>
          <w:right w:val="single" w:sz="4" w:space="0" w:color="0054A6"/>
        </w:tblBorders>
        <w:tblCellMar>
          <w:top w:w="170" w:type="dxa"/>
          <w:left w:w="170" w:type="dxa"/>
          <w:bottom w:w="170" w:type="dxa"/>
          <w:right w:w="170" w:type="dxa"/>
        </w:tblCellMar>
        <w:tblLook w:val="04A0" w:firstRow="1" w:lastRow="0" w:firstColumn="1" w:lastColumn="0" w:noHBand="0" w:noVBand="1"/>
      </w:tblPr>
      <w:tblGrid>
        <w:gridCol w:w="9842"/>
      </w:tblGrid>
      <w:tr w:rsidR="009509C9" w:rsidRPr="00D5582C" w14:paraId="50728448" w14:textId="77777777" w:rsidTr="00100A37">
        <w:trPr>
          <w:trHeight w:val="1397"/>
        </w:trPr>
        <w:tc>
          <w:tcPr>
            <w:tcW w:w="9842" w:type="dxa"/>
            <w:shd w:val="clear" w:color="auto" w:fill="FFFFFF"/>
          </w:tcPr>
          <w:p w14:paraId="76DF77BA" w14:textId="3284C4AA" w:rsidR="009509C9" w:rsidRPr="00D5582C" w:rsidRDefault="009509C9" w:rsidP="009509C9">
            <w:pPr>
              <w:pStyle w:val="EBMOs"/>
            </w:pPr>
            <w:r w:rsidRPr="00D5582C">
              <w:t>EBMO</w:t>
            </w:r>
            <w:r w:rsidR="005027A4">
              <w:t>s</w:t>
            </w:r>
            <w:r w:rsidRPr="00D5582C">
              <w:t xml:space="preserve"> to add in paid leave requirements based on national legislation</w:t>
            </w:r>
          </w:p>
          <w:p w14:paraId="2B7F5F29" w14:textId="77777777" w:rsidR="009509C9" w:rsidRPr="00693F63" w:rsidRDefault="009509C9" w:rsidP="006644D8">
            <w:pPr>
              <w:jc w:val="left"/>
              <w:rPr>
                <w:b/>
                <w:bCs/>
                <w:i/>
                <w:iCs/>
              </w:rPr>
            </w:pPr>
          </w:p>
        </w:tc>
      </w:tr>
    </w:tbl>
    <w:p w14:paraId="1335C16D" w14:textId="77777777" w:rsidR="00113917" w:rsidRPr="00D5582C" w:rsidRDefault="00113917" w:rsidP="006D1CED"/>
    <w:p w14:paraId="41C8D949" w14:textId="77777777" w:rsidR="00EF7C0D" w:rsidRDefault="00EF7C0D">
      <w:pPr>
        <w:spacing w:line="259" w:lineRule="auto"/>
        <w:jc w:val="left"/>
        <w:rPr>
          <w:rStyle w:val="Strong"/>
        </w:rPr>
      </w:pPr>
      <w:r>
        <w:rPr>
          <w:rStyle w:val="Strong"/>
        </w:rPr>
        <w:br w:type="page"/>
      </w:r>
    </w:p>
    <w:p w14:paraId="41AA7EC8" w14:textId="630494AF" w:rsidR="00644714" w:rsidRDefault="00BD2095" w:rsidP="006D1CED">
      <w:pPr>
        <w:rPr>
          <w:rStyle w:val="Strong"/>
        </w:rPr>
      </w:pPr>
      <w:r w:rsidRPr="009509C9">
        <w:rPr>
          <w:rStyle w:val="Strong"/>
        </w:rPr>
        <w:lastRenderedPageBreak/>
        <w:t xml:space="preserve">(d) </w:t>
      </w:r>
      <w:r w:rsidR="004F0B83" w:rsidRPr="009509C9">
        <w:rPr>
          <w:rStyle w:val="Strong"/>
        </w:rPr>
        <w:t xml:space="preserve">What </w:t>
      </w:r>
      <w:r w:rsidR="00ED7DAD" w:rsidRPr="009509C9">
        <w:rPr>
          <w:rStyle w:val="Strong"/>
        </w:rPr>
        <w:t>should employers do</w:t>
      </w:r>
      <w:r w:rsidR="004F0B83" w:rsidRPr="009509C9">
        <w:rPr>
          <w:rStyle w:val="Strong"/>
        </w:rPr>
        <w:t xml:space="preserve"> if a </w:t>
      </w:r>
      <w:r w:rsidR="004D3AF0" w:rsidRPr="009509C9">
        <w:rPr>
          <w:rStyle w:val="Strong"/>
        </w:rPr>
        <w:t>worker</w:t>
      </w:r>
      <w:r w:rsidR="004F0B83" w:rsidRPr="009509C9">
        <w:rPr>
          <w:rStyle w:val="Strong"/>
        </w:rPr>
        <w:t xml:space="preserve"> has been in </w:t>
      </w:r>
      <w:r w:rsidR="004D3AF0" w:rsidRPr="009509C9">
        <w:rPr>
          <w:rStyle w:val="Strong"/>
        </w:rPr>
        <w:t xml:space="preserve">close </w:t>
      </w:r>
      <w:r w:rsidR="004F0B83" w:rsidRPr="009509C9">
        <w:rPr>
          <w:rStyle w:val="Strong"/>
        </w:rPr>
        <w:t>contact with someone who has or may have COVID-19?</w:t>
      </w:r>
    </w:p>
    <w:p w14:paraId="012B477F" w14:textId="4CFC4B9D" w:rsidR="009D1E38" w:rsidRPr="00D5582C" w:rsidRDefault="004F0B83" w:rsidP="006D1CED">
      <w:r w:rsidRPr="00D5582C">
        <w:t xml:space="preserve">If a </w:t>
      </w:r>
      <w:r w:rsidR="004D3AF0" w:rsidRPr="00D5582C">
        <w:t>worker</w:t>
      </w:r>
      <w:r w:rsidRPr="00D5582C">
        <w:t xml:space="preserve"> has been </w:t>
      </w:r>
      <w:r w:rsidR="00817407" w:rsidRPr="00D5582C">
        <w:t>“i</w:t>
      </w:r>
      <w:r w:rsidRPr="00D5582C">
        <w:t xml:space="preserve">n </w:t>
      </w:r>
      <w:r w:rsidR="004D3AF0" w:rsidRPr="00D5582C">
        <w:t xml:space="preserve">close </w:t>
      </w:r>
      <w:r w:rsidRPr="00D5582C">
        <w:t>contact with</w:t>
      </w:r>
      <w:r w:rsidR="00817407" w:rsidRPr="00D5582C">
        <w:t>”</w:t>
      </w:r>
      <w:r w:rsidRPr="00D5582C">
        <w:t xml:space="preserve"> someone who has or may have COVID-19, they may be required to self-</w:t>
      </w:r>
      <w:r w:rsidR="004D3AF0" w:rsidRPr="00D5582C">
        <w:t xml:space="preserve">quarantine </w:t>
      </w:r>
      <w:r w:rsidRPr="00D5582C">
        <w:t>because of their possible or actual exposure to the virus</w:t>
      </w:r>
      <w:r w:rsidR="005027A4">
        <w:t xml:space="preserve"> (box 4)</w:t>
      </w:r>
      <w:r w:rsidRPr="00D5582C">
        <w:t xml:space="preserve">.  </w:t>
      </w:r>
    </w:p>
    <w:p w14:paraId="1335C171" w14:textId="5086F4A5" w:rsidR="00B32283" w:rsidRPr="00D5582C" w:rsidRDefault="00A40435" w:rsidP="006D1CED">
      <w:r w:rsidRPr="00D5582C">
        <w:rPr>
          <w:noProof/>
          <w:lang w:val="en-GB" w:eastAsia="ko-KR"/>
        </w:rPr>
        <mc:AlternateContent>
          <mc:Choice Requires="wps">
            <w:drawing>
              <wp:anchor distT="45720" distB="45720" distL="125730" distR="125730" simplePos="0" relativeHeight="251765760" behindDoc="0" locked="0" layoutInCell="1" allowOverlap="1" wp14:anchorId="3D76188F" wp14:editId="38013862">
                <wp:simplePos x="0" y="0"/>
                <wp:positionH relativeFrom="margin">
                  <wp:posOffset>3175</wp:posOffset>
                </wp:positionH>
                <wp:positionV relativeFrom="paragraph">
                  <wp:posOffset>1123693</wp:posOffset>
                </wp:positionV>
                <wp:extent cx="6244590" cy="3250565"/>
                <wp:effectExtent l="0" t="0" r="3810" b="6350"/>
                <wp:wrapTopAndBottom/>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4590" cy="3250565"/>
                        </a:xfrm>
                        <a:prstGeom prst="snip2DiagRect">
                          <a:avLst>
                            <a:gd name="adj1" fmla="val 0"/>
                            <a:gd name="adj2" fmla="val 11238"/>
                          </a:avLst>
                        </a:prstGeom>
                        <a:solidFill>
                          <a:srgbClr val="ABDDDC"/>
                        </a:solidFill>
                        <a:ln w="9525">
                          <a:noFill/>
                          <a:miter lim="800000"/>
                          <a:headEnd/>
                          <a:tailEnd/>
                        </a:ln>
                      </wps:spPr>
                      <wps:txbx>
                        <w:txbxContent>
                          <w:p w14:paraId="4D185BAF" w14:textId="77777777" w:rsidR="00EB48B5" w:rsidRPr="00E455C0" w:rsidRDefault="00EB48B5" w:rsidP="002C7FDA">
                            <w:pPr>
                              <w:pStyle w:val="Box"/>
                              <w:rPr>
                                <w:rFonts w:asciiTheme="minorHAnsi" w:eastAsiaTheme="minorEastAsia" w:hAnsiTheme="minorHAnsi" w:cstheme="minorBidi"/>
                              </w:rPr>
                            </w:pPr>
                            <w:r w:rsidRPr="00E455C0">
                              <w:t>Box 4. What does “</w:t>
                            </w:r>
                            <w:r>
                              <w:t>i</w:t>
                            </w:r>
                            <w:r w:rsidRPr="00E455C0">
                              <w:t xml:space="preserve">n </w:t>
                            </w:r>
                            <w:r>
                              <w:t xml:space="preserve">close </w:t>
                            </w:r>
                            <w:r w:rsidRPr="00E455C0">
                              <w:t xml:space="preserve">contact with” </w:t>
                            </w:r>
                            <w:r>
                              <w:t>mean for the purpose of this guide</w:t>
                            </w:r>
                            <w:r w:rsidRPr="00E455C0">
                              <w:t xml:space="preserve">?   </w:t>
                            </w:r>
                          </w:p>
                          <w:p w14:paraId="3A821AEC" w14:textId="77777777" w:rsidR="00EB48B5" w:rsidRPr="006B0BF5" w:rsidRDefault="00EB48B5" w:rsidP="006B0BF5">
                            <w:pPr>
                              <w:pStyle w:val="Bulletbox"/>
                            </w:pPr>
                            <w:r w:rsidRPr="006B0BF5">
                              <w:t>Greater than 15 minutes face-to-face contact in any setting with a person who has tested positive for COVID-19 in the period extending from 24 hours before onset of symptoms in that person.</w:t>
                            </w:r>
                          </w:p>
                          <w:p w14:paraId="2C4F9B1D" w14:textId="77777777" w:rsidR="00EB48B5" w:rsidRPr="006B0BF5" w:rsidRDefault="00EB48B5" w:rsidP="006B0BF5">
                            <w:pPr>
                              <w:pStyle w:val="Bulletbox"/>
                            </w:pPr>
                            <w:r w:rsidRPr="006B0BF5">
                              <w:t>Sharing of a closed space with a person who has tested positive for COVID-19 for a prolonged period (e.g. more than 2 hours) in the period extending from 24 hours before onset of symptoms in the confirmed case.</w:t>
                            </w:r>
                          </w:p>
                          <w:p w14:paraId="04FE770A" w14:textId="77777777" w:rsidR="00EB48B5" w:rsidRPr="006B0BF5" w:rsidRDefault="00EB48B5" w:rsidP="006B0BF5">
                            <w:pPr>
                              <w:pStyle w:val="Bulletbox"/>
                            </w:pPr>
                            <w:r w:rsidRPr="006B0BF5" w:rsidDel="004D3AF0">
                              <w:t>Living in the same house or shared accommodation as an infected person.</w:t>
                            </w:r>
                          </w:p>
                          <w:p w14:paraId="508339BE" w14:textId="12911517" w:rsidR="00EB48B5" w:rsidRPr="006B0BF5" w:rsidRDefault="00EB48B5" w:rsidP="00100A37">
                            <w:pPr>
                              <w:pStyle w:val="source"/>
                            </w:pPr>
                            <w:r w:rsidRPr="006B0BF5">
                              <w:t xml:space="preserve">Source: </w:t>
                            </w:r>
                            <w:r w:rsidRPr="005027A4">
                              <w:rPr>
                                <w:lang w:val="en-GB"/>
                              </w:rPr>
                              <w:t>Australia, Government of New South Wales, 202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3D76188F" id="_x0000_s1032" style="position:absolute;left:0;text-align:left;margin-left:.25pt;margin-top:88.5pt;width:491.7pt;height:255.95pt;z-index:251765760;visibility:visible;mso-wrap-style:square;mso-width-percent:0;mso-height-percent:0;mso-wrap-distance-left:9.9pt;mso-wrap-distance-top:3.6pt;mso-wrap-distance-right:9.9pt;mso-wrap-distance-bottom:3.6pt;mso-position-horizontal:absolute;mso-position-horizontal-relative:margin;mso-position-vertical:absolute;mso-position-vertical-relative:text;mso-width-percent:0;mso-height-percent:0;mso-width-relative:margin;mso-height-relative:margin;v-text-anchor:top" coordsize="6244590,32505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" adj="-11796480,,5400" path="m,l5879292,r365298,365298l6244590,3250565r,l365298,3250565,,2885267,,xe" fillcolor="#abdddc" stroked="f">
                <v:stroke joinstyle="miter"/>
                <v:formulas/>
                <v:path o:connecttype="custom" o:connectlocs="0,0;5879292,0;6244590,365298;6244590,3250565;6244590,3250565;365298,3250565;0,2885267;0,0" o:connectangles="0,0,0,0,0,0,0,0" textboxrect="0,0,6244590,3250565"/>
                <v:textbox style="mso-fit-shape-to-text:t">
                  <w:txbxContent>
                    <w:p w14:paraId="4D185BAF" w14:textId="77777777" w:rsidR="00EB48B5" w:rsidRPr="00E455C0" w:rsidRDefault="00EB48B5" w:rsidP="002C7FDA">
                      <w:pPr>
                        <w:pStyle w:val="Box"/>
                        <w:rPr>
                          <w:rFonts w:asciiTheme="minorHAnsi" w:eastAsiaTheme="minorEastAsia" w:hAnsiTheme="minorHAnsi" w:cstheme="minorBidi"/>
                        </w:rPr>
                      </w:pPr>
                      <w:r w:rsidRPr="00E455C0">
                        <w:t>Box 4. What does “</w:t>
                      </w:r>
                      <w:r>
                        <w:t>i</w:t>
                      </w:r>
                      <w:r w:rsidRPr="00E455C0">
                        <w:t xml:space="preserve">n </w:t>
                      </w:r>
                      <w:r>
                        <w:t xml:space="preserve">close </w:t>
                      </w:r>
                      <w:r w:rsidRPr="00E455C0">
                        <w:t xml:space="preserve">contact with” </w:t>
                      </w:r>
                      <w:r>
                        <w:t>mean for the purpose of this guide</w:t>
                      </w:r>
                      <w:r w:rsidRPr="00E455C0">
                        <w:t xml:space="preserve">?   </w:t>
                      </w:r>
                    </w:p>
                    <w:p w14:paraId="3A821AEC" w14:textId="77777777" w:rsidR="00EB48B5" w:rsidRPr="006B0BF5" w:rsidRDefault="00EB48B5" w:rsidP="006B0BF5">
                      <w:pPr>
                        <w:pStyle w:val="Bulletbox"/>
                      </w:pPr>
                      <w:r w:rsidRPr="006B0BF5">
                        <w:t>Greater than 15 minutes face-to-face contact in any setting with a person who has tested positive for COVID-19 in the period extending from 24 hours before onset of symptoms in that person.</w:t>
                      </w:r>
                    </w:p>
                    <w:p w14:paraId="2C4F9B1D" w14:textId="77777777" w:rsidR="00EB48B5" w:rsidRPr="006B0BF5" w:rsidRDefault="00EB48B5" w:rsidP="006B0BF5">
                      <w:pPr>
                        <w:pStyle w:val="Bulletbox"/>
                      </w:pPr>
                      <w:r w:rsidRPr="006B0BF5">
                        <w:t>Sharing of a closed space with a person who has tested positive for COVID-19 for a prolonged period (e.g. more than 2 hours) in the period extending from 24 hours before onset of symptoms in the confirmed case.</w:t>
                      </w:r>
                    </w:p>
                    <w:p w14:paraId="04FE770A" w14:textId="77777777" w:rsidR="00EB48B5" w:rsidRPr="006B0BF5" w:rsidRDefault="00EB48B5" w:rsidP="006B0BF5">
                      <w:pPr>
                        <w:pStyle w:val="Bulletbox"/>
                      </w:pPr>
                      <w:r w:rsidRPr="006B0BF5" w:rsidDel="004D3AF0">
                        <w:t>Living in the same house or shared accommodation as an infected person.</w:t>
                      </w:r>
                    </w:p>
                    <w:p w14:paraId="508339BE" w14:textId="12911517" w:rsidR="00EB48B5" w:rsidRPr="006B0BF5" w:rsidRDefault="00EB48B5" w:rsidP="00100A37">
                      <w:pPr>
                        <w:pStyle w:val="source"/>
                      </w:pPr>
                      <w:r w:rsidRPr="006B0BF5">
                        <w:t xml:space="preserve">Source: </w:t>
                      </w:r>
                      <w:r w:rsidRPr="005027A4">
                        <w:rPr>
                          <w:lang w:val="en-GB"/>
                        </w:rPr>
                        <w:t>Australia, Government of New South Wales, 2020</w:t>
                      </w:r>
                    </w:p>
                  </w:txbxContent>
                </v:textbox>
                <w10:wrap type="topAndBottom" anchorx="margin"/>
              </v:shape>
            </w:pict>
          </mc:Fallback>
        </mc:AlternateContent>
      </w:r>
      <w:r w:rsidR="00BD2095" w:rsidRPr="00D5582C">
        <w:t xml:space="preserve">Similar to the </w:t>
      </w:r>
      <w:r w:rsidR="00817407" w:rsidRPr="00D5582C">
        <w:t>guidance offered in section</w:t>
      </w:r>
      <w:r w:rsidR="00BD2095" w:rsidRPr="00D5582C">
        <w:t xml:space="preserve"> </w:t>
      </w:r>
      <w:r w:rsidR="007E60F2" w:rsidRPr="007E60F2">
        <w:rPr>
          <w:lang w:val="en-GB"/>
        </w:rPr>
        <w:t xml:space="preserve">2.2(c), </w:t>
      </w:r>
      <w:r w:rsidR="00AD70E1" w:rsidRPr="00D5582C">
        <w:t>workers</w:t>
      </w:r>
      <w:r w:rsidR="00BD2095" w:rsidRPr="00D5582C">
        <w:t xml:space="preserve"> in these circumstances who need to </w:t>
      </w:r>
      <w:r w:rsidR="00817407" w:rsidRPr="00D5582C">
        <w:t>self-</w:t>
      </w:r>
      <w:r w:rsidR="004D3AF0" w:rsidRPr="00D5582C">
        <w:t>quarantine</w:t>
      </w:r>
      <w:r w:rsidR="00BD2095" w:rsidRPr="00D5582C">
        <w:t xml:space="preserve"> but are not yet sick </w:t>
      </w:r>
      <w:r w:rsidR="0079481B" w:rsidRPr="00D5582C">
        <w:t xml:space="preserve">or diagnosed as ill </w:t>
      </w:r>
      <w:r w:rsidR="00BD2095" w:rsidRPr="00D5582C">
        <w:t>cannot avail themselves of sick leave</w:t>
      </w:r>
      <w:r w:rsidR="009F35AF" w:rsidRPr="00D5582C">
        <w:t xml:space="preserve">, as they are </w:t>
      </w:r>
      <w:r w:rsidR="00710550" w:rsidRPr="00D5582C">
        <w:t xml:space="preserve">not qualified as </w:t>
      </w:r>
      <w:r w:rsidR="00BD2095" w:rsidRPr="00D5582C">
        <w:t xml:space="preserve">“not fit for work” but merely require isolation. </w:t>
      </w:r>
      <w:r w:rsidR="00817407" w:rsidRPr="00D5582C">
        <w:t>Employers should discuss</w:t>
      </w:r>
      <w:r w:rsidR="00BD2095" w:rsidRPr="00D5582C">
        <w:t xml:space="preserve"> the matter with </w:t>
      </w:r>
      <w:r w:rsidR="00857D21" w:rsidRPr="00D5582C">
        <w:t>the</w:t>
      </w:r>
      <w:r w:rsidR="00BD2095" w:rsidRPr="00D5582C">
        <w:t xml:space="preserve"> </w:t>
      </w:r>
      <w:r w:rsidR="00817407" w:rsidRPr="00D5582C">
        <w:t xml:space="preserve">affected </w:t>
      </w:r>
      <w:r w:rsidR="00AD70E1" w:rsidRPr="00D5582C">
        <w:t>workers</w:t>
      </w:r>
      <w:r w:rsidR="00BD2095" w:rsidRPr="00D5582C">
        <w:t xml:space="preserve"> and</w:t>
      </w:r>
      <w:r w:rsidR="00817407" w:rsidRPr="00D5582C">
        <w:t>, where possible,</w:t>
      </w:r>
      <w:r w:rsidR="00BD2095" w:rsidRPr="00D5582C">
        <w:t xml:space="preserve"> </w:t>
      </w:r>
      <w:r w:rsidR="00817407" w:rsidRPr="00D5582C">
        <w:t>integrate</w:t>
      </w:r>
      <w:r w:rsidR="00BD2095" w:rsidRPr="00D5582C">
        <w:t xml:space="preserve"> practical solutions set out </w:t>
      </w:r>
      <w:r w:rsidR="00817407" w:rsidRPr="00D5582C">
        <w:t xml:space="preserve">in section </w:t>
      </w:r>
      <w:r w:rsidR="00BD2095" w:rsidRPr="00D5582C">
        <w:t>2.</w:t>
      </w:r>
      <w:r w:rsidR="007E60F2">
        <w:t>2</w:t>
      </w:r>
      <w:r w:rsidR="00ED5FBA" w:rsidRPr="00D5582C">
        <w:t>(c)</w:t>
      </w:r>
      <w:r w:rsidR="00BD2095" w:rsidRPr="00D5582C">
        <w:t xml:space="preserve"> so that </w:t>
      </w:r>
      <w:r w:rsidR="00AD70E1" w:rsidRPr="00D5582C">
        <w:t>workers</w:t>
      </w:r>
      <w:r w:rsidR="00BD2095" w:rsidRPr="00D5582C">
        <w:t xml:space="preserve"> do not suffer from a loss of pay during the isolation period</w:t>
      </w:r>
      <w:r w:rsidR="00817407" w:rsidRPr="00D5582C">
        <w:t xml:space="preserve">. </w:t>
      </w:r>
      <w:r w:rsidR="00BD2095" w:rsidRPr="00D5582C">
        <w:t xml:space="preserve"> </w:t>
      </w:r>
    </w:p>
    <w:p w14:paraId="1335C173" w14:textId="55E84985" w:rsidR="00E7467C" w:rsidRPr="009509C9" w:rsidRDefault="00BD2095" w:rsidP="00A40435">
      <w:pPr>
        <w:pStyle w:val="Strongundertext"/>
        <w:spacing w:before="500"/>
      </w:pPr>
      <w:r w:rsidRPr="009509C9">
        <w:t>(e) W</w:t>
      </w:r>
      <w:r w:rsidR="00913C37" w:rsidRPr="009509C9">
        <w:t xml:space="preserve">hat happens if a </w:t>
      </w:r>
      <w:r w:rsidR="004D3AF0" w:rsidRPr="009509C9">
        <w:t>worker</w:t>
      </w:r>
      <w:r w:rsidR="00913C37" w:rsidRPr="009509C9">
        <w:t xml:space="preserve">’s immediate family member contracts the COVID-19 virus or </w:t>
      </w:r>
      <w:r w:rsidR="007E60F2">
        <w:t>his or her</w:t>
      </w:r>
      <w:r w:rsidR="00913C37" w:rsidRPr="009509C9">
        <w:t xml:space="preserve"> children’s school is closed? </w:t>
      </w:r>
    </w:p>
    <w:p w14:paraId="1335C174" w14:textId="4D2ECD44" w:rsidR="00822F2F" w:rsidRPr="00D5582C" w:rsidRDefault="00A40435" w:rsidP="00A40435">
      <w:r>
        <w:t>E</w:t>
      </w:r>
      <w:r w:rsidR="00BD2095" w:rsidRPr="00D5582C">
        <w:t>mployment legislation</w:t>
      </w:r>
      <w:r w:rsidR="00743FC6" w:rsidRPr="00D5582C">
        <w:t>, collective agreement</w:t>
      </w:r>
      <w:r>
        <w:t>s</w:t>
      </w:r>
      <w:r w:rsidR="00743FC6" w:rsidRPr="00D5582C">
        <w:t xml:space="preserve"> or employment cont</w:t>
      </w:r>
      <w:r w:rsidR="004A116A" w:rsidRPr="00D5582C">
        <w:t>r</w:t>
      </w:r>
      <w:r w:rsidR="00743FC6" w:rsidRPr="00D5582C">
        <w:t>act</w:t>
      </w:r>
      <w:r w:rsidR="007E60F2">
        <w:t>s</w:t>
      </w:r>
      <w:r w:rsidR="00743FC6" w:rsidRPr="00D5582C">
        <w:t xml:space="preserve"> </w:t>
      </w:r>
      <w:r>
        <w:t xml:space="preserve">can </w:t>
      </w:r>
      <w:r w:rsidR="00F80A1B" w:rsidRPr="00D5582C">
        <w:t xml:space="preserve">provide </w:t>
      </w:r>
      <w:r w:rsidR="00C94F70" w:rsidRPr="00D5582C">
        <w:t xml:space="preserve">for paid </w:t>
      </w:r>
      <w:r w:rsidR="00892511" w:rsidRPr="00D5582C">
        <w:t>emergency or care</w:t>
      </w:r>
      <w:r w:rsidR="00F80A1B" w:rsidRPr="00D5582C">
        <w:t xml:space="preserve"> </w:t>
      </w:r>
      <w:r w:rsidR="00892511" w:rsidRPr="00D5582C">
        <w:t xml:space="preserve">leave </w:t>
      </w:r>
      <w:r w:rsidR="00D94A39" w:rsidRPr="00D5582C">
        <w:t xml:space="preserve">for </w:t>
      </w:r>
      <w:r w:rsidR="00AD70E1" w:rsidRPr="00D5582C">
        <w:t>workers</w:t>
      </w:r>
      <w:r w:rsidR="009B72F8" w:rsidRPr="00D5582C">
        <w:t xml:space="preserve"> who need to take care </w:t>
      </w:r>
      <w:r w:rsidR="003401C7" w:rsidRPr="00D5582C">
        <w:t xml:space="preserve">of </w:t>
      </w:r>
      <w:r w:rsidR="007E60F2">
        <w:t xml:space="preserve">an </w:t>
      </w:r>
      <w:r w:rsidR="003401C7" w:rsidRPr="00D5582C">
        <w:t>immediate family member who is sick or injured</w:t>
      </w:r>
      <w:r w:rsidR="00174F2C" w:rsidRPr="00D5582C">
        <w:t xml:space="preserve"> or during a family emergency </w:t>
      </w:r>
      <w:r w:rsidR="00715940" w:rsidRPr="00D5582C">
        <w:t xml:space="preserve">such as </w:t>
      </w:r>
      <w:r w:rsidR="00B82308" w:rsidRPr="00D5582C">
        <w:t xml:space="preserve">sudden </w:t>
      </w:r>
      <w:r w:rsidR="002866BB" w:rsidRPr="00D5582C">
        <w:t xml:space="preserve">closure of </w:t>
      </w:r>
      <w:proofErr w:type="gramStart"/>
      <w:r w:rsidR="002866BB" w:rsidRPr="00D5582C">
        <w:t>child care</w:t>
      </w:r>
      <w:proofErr w:type="gramEnd"/>
      <w:r w:rsidR="002866BB" w:rsidRPr="00D5582C">
        <w:t xml:space="preserve"> or school</w:t>
      </w:r>
      <w:r w:rsidR="00CA70AD" w:rsidRPr="00D5582C">
        <w:t>s</w:t>
      </w:r>
      <w:r w:rsidR="003326B0" w:rsidRPr="00D5582C">
        <w:t xml:space="preserve"> with</w:t>
      </w:r>
      <w:r w:rsidR="00CA70AD" w:rsidRPr="00D5582C">
        <w:t xml:space="preserve">out </w:t>
      </w:r>
      <w:r w:rsidR="003326B0" w:rsidRPr="00D5582C">
        <w:t>prior notice</w:t>
      </w:r>
      <w:r w:rsidR="002866BB" w:rsidRPr="00D5582C">
        <w:t xml:space="preserve">. </w:t>
      </w:r>
      <w:r w:rsidR="009E1473" w:rsidRPr="00D5582C">
        <w:t xml:space="preserve">In such </w:t>
      </w:r>
      <w:r w:rsidR="00CD05B5" w:rsidRPr="00D5582C">
        <w:t>case</w:t>
      </w:r>
      <w:r w:rsidR="009B6A2A" w:rsidRPr="00D5582C">
        <w:t>s</w:t>
      </w:r>
      <w:r w:rsidR="00CD05B5" w:rsidRPr="00D5582C">
        <w:t xml:space="preserve">, </w:t>
      </w:r>
      <w:r w:rsidR="004D3AF0" w:rsidRPr="00D5582C">
        <w:t>worker</w:t>
      </w:r>
      <w:r w:rsidR="00754F75" w:rsidRPr="00D5582C">
        <w:t>s</w:t>
      </w:r>
      <w:r w:rsidR="00913C37" w:rsidRPr="00D5582C">
        <w:t xml:space="preserve"> will likely be able to </w:t>
      </w:r>
      <w:r w:rsidR="007E60F2">
        <w:t>use accrued</w:t>
      </w:r>
      <w:r w:rsidR="00762C52" w:rsidRPr="00D5582C">
        <w:t xml:space="preserve"> leave (annual</w:t>
      </w:r>
      <w:r w:rsidR="00CD05B5" w:rsidRPr="00D5582C">
        <w:t xml:space="preserve"> leave</w:t>
      </w:r>
      <w:r w:rsidR="00762C52" w:rsidRPr="00D5582C">
        <w:t>, emergency leave, or care leave as applicable)</w:t>
      </w:r>
      <w:r w:rsidR="00CD05B5" w:rsidRPr="00D5582C">
        <w:t xml:space="preserve"> </w:t>
      </w:r>
      <w:r w:rsidR="00913C37" w:rsidRPr="00D5582C">
        <w:t>for this purpose even if their child is not ill or injured</w:t>
      </w:r>
      <w:r w:rsidR="00754F75" w:rsidRPr="00D5582C">
        <w:t>, as recommended in the Workers with Family Responsibilities Recommendation, 1981 (No. 165)</w:t>
      </w:r>
      <w:r w:rsidR="007E60F2">
        <w:t>.</w:t>
      </w:r>
      <w:r w:rsidR="00754F75" w:rsidRPr="00D5582C">
        <w:rPr>
          <w:rStyle w:val="FootnoteReference"/>
          <w:sz w:val="24"/>
          <w:szCs w:val="24"/>
        </w:rPr>
        <w:footnoteReference w:id="13"/>
      </w:r>
      <w:r w:rsidR="00913C37" w:rsidRPr="00D5582C">
        <w:t xml:space="preserve"> </w:t>
      </w:r>
      <w:r w:rsidR="00754F75" w:rsidRPr="00D5582C">
        <w:t>Workers who have to care for sick family members should</w:t>
      </w:r>
      <w:r w:rsidR="007E60F2">
        <w:t xml:space="preserve"> also receive support from the g</w:t>
      </w:r>
      <w:r w:rsidR="00754F75" w:rsidRPr="00D5582C">
        <w:t>overnment as recommended in the Medical Care and Sickness Benefits Recommendation, 1969 (No. 134)</w:t>
      </w:r>
      <w:r w:rsidR="007E60F2">
        <w:t>.</w:t>
      </w:r>
      <w:r w:rsidR="00754F75" w:rsidRPr="00D5582C">
        <w:rPr>
          <w:rStyle w:val="FootnoteReference"/>
          <w:sz w:val="24"/>
          <w:szCs w:val="24"/>
        </w:rPr>
        <w:footnoteReference w:id="14"/>
      </w:r>
    </w:p>
    <w:p w14:paraId="1335C175" w14:textId="7AEAE636" w:rsidR="00157F39" w:rsidRPr="00D5582C" w:rsidRDefault="00BD2095" w:rsidP="006D1CED">
      <w:r w:rsidRPr="00D5582C">
        <w:t>If</w:t>
      </w:r>
      <w:r w:rsidR="00A92207" w:rsidRPr="00D5582C">
        <w:t xml:space="preserve"> the</w:t>
      </w:r>
      <w:r w:rsidR="004716C4" w:rsidRPr="00D5582C">
        <w:t xml:space="preserve"> </w:t>
      </w:r>
      <w:r w:rsidR="004D3AF0" w:rsidRPr="00D5582C">
        <w:t>worker</w:t>
      </w:r>
      <w:r w:rsidR="004716C4" w:rsidRPr="00D5582C">
        <w:t>’s</w:t>
      </w:r>
      <w:r w:rsidR="00A92207" w:rsidRPr="00D5582C">
        <w:t xml:space="preserve"> immediate family member</w:t>
      </w:r>
      <w:r w:rsidR="002F46C9" w:rsidRPr="00D5582C">
        <w:t xml:space="preserve"> has</w:t>
      </w:r>
      <w:r w:rsidR="00A92207" w:rsidRPr="00D5582C">
        <w:t xml:space="preserve"> contracted</w:t>
      </w:r>
      <w:r w:rsidR="002F46C9" w:rsidRPr="00D5582C">
        <w:t xml:space="preserve"> COVID-19, the </w:t>
      </w:r>
      <w:r w:rsidR="004D3AF0" w:rsidRPr="00D5582C">
        <w:t>worker</w:t>
      </w:r>
      <w:r w:rsidR="002F46C9" w:rsidRPr="00D5582C">
        <w:t xml:space="preserve"> </w:t>
      </w:r>
      <w:proofErr w:type="gramStart"/>
      <w:r w:rsidR="002F46C9" w:rsidRPr="00D5582C">
        <w:t xml:space="preserve">should be </w:t>
      </w:r>
      <w:r w:rsidR="00754F75" w:rsidRPr="00D5582C">
        <w:t>quarantined</w:t>
      </w:r>
      <w:proofErr w:type="gramEnd"/>
      <w:r w:rsidR="00BE3054" w:rsidRPr="00D5582C">
        <w:t>, as suggested in 2.2(d)</w:t>
      </w:r>
      <w:r w:rsidRPr="00D5582C">
        <w:t>.</w:t>
      </w:r>
    </w:p>
    <w:p w14:paraId="1335C176" w14:textId="43D25860" w:rsidR="00053982" w:rsidRPr="00D5582C" w:rsidRDefault="00BD2095" w:rsidP="006D1CED">
      <w:r w:rsidRPr="00D5582C">
        <w:t>In the case of a</w:t>
      </w:r>
      <w:r w:rsidR="00D81BCB" w:rsidRPr="00D5582C">
        <w:t xml:space="preserve"> </w:t>
      </w:r>
      <w:r w:rsidR="004D3AF0" w:rsidRPr="00D5582C">
        <w:t>worker</w:t>
      </w:r>
      <w:r w:rsidR="00D81BCB" w:rsidRPr="00D5582C">
        <w:t xml:space="preserve"> seeking leave due to the closure of </w:t>
      </w:r>
      <w:r w:rsidR="007E60F2">
        <w:t>his or her</w:t>
      </w:r>
      <w:r w:rsidR="00157F39" w:rsidRPr="00D5582C">
        <w:t xml:space="preserve"> </w:t>
      </w:r>
      <w:r w:rsidR="007E60F2">
        <w:t>child’s</w:t>
      </w:r>
      <w:r w:rsidR="00157F39" w:rsidRPr="00D5582C">
        <w:t xml:space="preserve"> school, </w:t>
      </w:r>
      <w:r w:rsidR="00600AE7" w:rsidRPr="00D5582C">
        <w:t xml:space="preserve">and in the absence of the </w:t>
      </w:r>
      <w:r w:rsidR="007F3AC2" w:rsidRPr="00D5582C">
        <w:t xml:space="preserve">legislative or contractual </w:t>
      </w:r>
      <w:r w:rsidR="00600AE7" w:rsidRPr="00D5582C">
        <w:t xml:space="preserve">provision for such </w:t>
      </w:r>
      <w:r w:rsidR="007F3AC2" w:rsidRPr="00D5582C">
        <w:t xml:space="preserve">care or emergency leave, </w:t>
      </w:r>
      <w:r w:rsidR="002E1414" w:rsidRPr="00D5582C">
        <w:t>employers</w:t>
      </w:r>
      <w:r w:rsidR="002219F5" w:rsidRPr="00D5582C">
        <w:t xml:space="preserve"> should</w:t>
      </w:r>
      <w:r w:rsidR="00DA7A3C" w:rsidRPr="00D5582C">
        <w:t xml:space="preserve"> </w:t>
      </w:r>
      <w:r w:rsidR="004E264C" w:rsidRPr="00D5582C">
        <w:t>consider</w:t>
      </w:r>
      <w:r w:rsidRPr="00D5582C">
        <w:t>:</w:t>
      </w:r>
    </w:p>
    <w:p w14:paraId="1335C177" w14:textId="0F4124C2" w:rsidR="00053982" w:rsidRPr="00D5582C" w:rsidRDefault="007E60F2" w:rsidP="009509C9">
      <w:pPr>
        <w:pStyle w:val="bullet"/>
      </w:pPr>
      <w:r>
        <w:t>p</w:t>
      </w:r>
      <w:r w:rsidR="00BD2095" w:rsidRPr="00D5582C">
        <w:t xml:space="preserve">ermitting the </w:t>
      </w:r>
      <w:r w:rsidR="004D3AF0" w:rsidRPr="00D5582C">
        <w:t>worker</w:t>
      </w:r>
      <w:r w:rsidR="00BD2095" w:rsidRPr="00D5582C">
        <w:t xml:space="preserve"> to avail the accrued paid leave;</w:t>
      </w:r>
    </w:p>
    <w:p w14:paraId="1335C178" w14:textId="6FB146AA" w:rsidR="00053982" w:rsidRPr="00D5582C" w:rsidRDefault="007E60F2" w:rsidP="009509C9">
      <w:pPr>
        <w:pStyle w:val="bullet"/>
      </w:pPr>
      <w:r>
        <w:t>p</w:t>
      </w:r>
      <w:r w:rsidR="00BD2095" w:rsidRPr="00D5582C">
        <w:t xml:space="preserve">ermitting the </w:t>
      </w:r>
      <w:r w:rsidR="004D3AF0" w:rsidRPr="00D5582C">
        <w:t>worker</w:t>
      </w:r>
      <w:r w:rsidR="00BD2095" w:rsidRPr="00D5582C">
        <w:t xml:space="preserve"> to take unpaid leave;</w:t>
      </w:r>
    </w:p>
    <w:p w14:paraId="1335C179" w14:textId="5E475127" w:rsidR="00AE1C52" w:rsidRPr="00D5582C" w:rsidRDefault="007E60F2" w:rsidP="009509C9">
      <w:pPr>
        <w:pStyle w:val="bullet"/>
      </w:pPr>
      <w:r>
        <w:lastRenderedPageBreak/>
        <w:t>d</w:t>
      </w:r>
      <w:r w:rsidR="00BD2095" w:rsidRPr="00D5582C">
        <w:t>evelop</w:t>
      </w:r>
      <w:r w:rsidR="00DA7A3C" w:rsidRPr="00D5582C">
        <w:t>ing</w:t>
      </w:r>
      <w:r w:rsidR="00BD2095" w:rsidRPr="00D5582C">
        <w:t xml:space="preserve"> </w:t>
      </w:r>
      <w:r w:rsidR="002219F5" w:rsidRPr="00D5582C">
        <w:t xml:space="preserve">a flexible plan for the </w:t>
      </w:r>
      <w:r w:rsidR="004D3AF0" w:rsidRPr="00D5582C">
        <w:t>worker</w:t>
      </w:r>
      <w:r w:rsidR="002219F5" w:rsidRPr="00D5582C">
        <w:t xml:space="preserve"> to use telephones, the</w:t>
      </w:r>
      <w:r>
        <w:t xml:space="preserve"> I</w:t>
      </w:r>
      <w:r w:rsidR="002219F5" w:rsidRPr="00D5582C">
        <w:t xml:space="preserve">nternet, and other office methods to do moderate work at home </w:t>
      </w:r>
      <w:r w:rsidR="00754F75" w:rsidRPr="00D5582C">
        <w:t xml:space="preserve">while </w:t>
      </w:r>
      <w:r>
        <w:t>also</w:t>
      </w:r>
      <w:r w:rsidR="00754F75" w:rsidRPr="00D5582C">
        <w:t xml:space="preserve"> </w:t>
      </w:r>
      <w:r w:rsidR="00CF4BA0" w:rsidRPr="00D5582C">
        <w:t>fulfil</w:t>
      </w:r>
      <w:r>
        <w:t>ling</w:t>
      </w:r>
      <w:r w:rsidR="00754F75" w:rsidRPr="00D5582C">
        <w:t xml:space="preserve"> family responsibilities like spend</w:t>
      </w:r>
      <w:r>
        <w:t>ing</w:t>
      </w:r>
      <w:r w:rsidR="00754F75" w:rsidRPr="00D5582C">
        <w:t xml:space="preserve"> time with </w:t>
      </w:r>
      <w:r>
        <w:t>his or her</w:t>
      </w:r>
      <w:r w:rsidR="00754F75" w:rsidRPr="00D5582C">
        <w:t xml:space="preserve"> children and support</w:t>
      </w:r>
      <w:r>
        <w:t>ing</w:t>
      </w:r>
      <w:r w:rsidR="00754F75" w:rsidRPr="00D5582C">
        <w:t xml:space="preserve"> their education without jeopardizing income security</w:t>
      </w:r>
      <w:r w:rsidR="002219F5" w:rsidRPr="00D5582C">
        <w:t xml:space="preserve"> </w:t>
      </w:r>
      <w:r>
        <w:t>(e</w:t>
      </w:r>
      <w:r w:rsidR="00363939" w:rsidRPr="00D5582C">
        <w:t xml:space="preserve">mployers </w:t>
      </w:r>
      <w:r w:rsidR="00F97B70" w:rsidRPr="00D5582C">
        <w:t>may</w:t>
      </w:r>
      <w:r w:rsidR="00363939" w:rsidRPr="00D5582C">
        <w:t xml:space="preserve"> refer </w:t>
      </w:r>
      <w:r w:rsidR="00F97B70" w:rsidRPr="00D5582C">
        <w:t xml:space="preserve">to </w:t>
      </w:r>
      <w:r>
        <w:t>guidance from the United Nations Children’s Fund (UNICEF) on f</w:t>
      </w:r>
      <w:r w:rsidR="00363939" w:rsidRPr="00D5582C">
        <w:t>amily-friendly policies and good workplace practices in the context of COVID-19</w:t>
      </w:r>
      <w:r w:rsidR="006775F6" w:rsidRPr="00D5582C">
        <w:rPr>
          <w:rStyle w:val="FootnoteReference"/>
          <w:sz w:val="24"/>
          <w:szCs w:val="24"/>
        </w:rPr>
        <w:footnoteReference w:id="15"/>
      </w:r>
      <w:r w:rsidR="00363939" w:rsidRPr="00D5582C">
        <w:t>)</w:t>
      </w:r>
      <w:r w:rsidR="002F23E1" w:rsidRPr="00D5582C">
        <w:t>;</w:t>
      </w:r>
      <w:r w:rsidR="00363939" w:rsidRPr="00D5582C">
        <w:t xml:space="preserve"> </w:t>
      </w:r>
    </w:p>
    <w:p w14:paraId="41EF4F4F" w14:textId="3E7A8C50" w:rsidR="007037E6" w:rsidRPr="00D5582C" w:rsidRDefault="007E60F2" w:rsidP="00EF7C0D">
      <w:pPr>
        <w:pStyle w:val="bullet"/>
        <w:spacing w:after="400"/>
      </w:pPr>
      <w:proofErr w:type="gramStart"/>
      <w:r>
        <w:t>a</w:t>
      </w:r>
      <w:r w:rsidR="002219F5" w:rsidRPr="00D5582C">
        <w:t>rrang</w:t>
      </w:r>
      <w:r w:rsidR="00DA7A3C" w:rsidRPr="00D5582C">
        <w:t>ing</w:t>
      </w:r>
      <w:proofErr w:type="gramEnd"/>
      <w:r w:rsidR="002219F5" w:rsidRPr="00D5582C">
        <w:t xml:space="preserve"> payment of the </w:t>
      </w:r>
      <w:r w:rsidR="004D3AF0" w:rsidRPr="00D5582C">
        <w:t>worker</w:t>
      </w:r>
      <w:r w:rsidR="002219F5" w:rsidRPr="00D5582C">
        <w:t xml:space="preserve">'s wages based on </w:t>
      </w:r>
      <w:r>
        <w:t>his or her</w:t>
      </w:r>
      <w:r w:rsidR="002219F5" w:rsidRPr="00D5582C">
        <w:t xml:space="preserve"> performance of the job at home.</w:t>
      </w:r>
    </w:p>
    <w:tbl>
      <w:tblPr>
        <w:tblW w:w="9878" w:type="dxa"/>
        <w:tblBorders>
          <w:top w:val="single" w:sz="4" w:space="0" w:color="0054A6"/>
          <w:left w:val="single" w:sz="4" w:space="0" w:color="0054A6"/>
          <w:bottom w:val="single" w:sz="4" w:space="0" w:color="0054A6"/>
          <w:right w:val="single" w:sz="4" w:space="0" w:color="0054A6"/>
        </w:tblBorders>
        <w:tblLayout w:type="fixed"/>
        <w:tblCellMar>
          <w:top w:w="170" w:type="dxa"/>
          <w:left w:w="170" w:type="dxa"/>
          <w:bottom w:w="170" w:type="dxa"/>
          <w:right w:w="170" w:type="dxa"/>
        </w:tblCellMar>
        <w:tblLook w:val="04A0" w:firstRow="1" w:lastRow="0" w:firstColumn="1" w:lastColumn="0" w:noHBand="0" w:noVBand="1"/>
      </w:tblPr>
      <w:tblGrid>
        <w:gridCol w:w="9878"/>
      </w:tblGrid>
      <w:tr w:rsidR="00EF7C0D" w:rsidRPr="00D5582C" w14:paraId="728F9492" w14:textId="77777777" w:rsidTr="00100A37">
        <w:trPr>
          <w:trHeight w:val="1397"/>
        </w:trPr>
        <w:tc>
          <w:tcPr>
            <w:tcW w:w="9878" w:type="dxa"/>
            <w:shd w:val="clear" w:color="auto" w:fill="FFFFFF"/>
          </w:tcPr>
          <w:p w14:paraId="5FFFC759" w14:textId="628E4954" w:rsidR="00EF7C0D" w:rsidRPr="00693F63" w:rsidRDefault="00EF7C0D" w:rsidP="00EF7C0D">
            <w:pPr>
              <w:pStyle w:val="EBMOs"/>
            </w:pPr>
            <w:r w:rsidRPr="00D5582C">
              <w:t>EBMO</w:t>
            </w:r>
            <w:r w:rsidR="007E60F2">
              <w:t>s</w:t>
            </w:r>
            <w:r w:rsidRPr="00D5582C">
              <w:t xml:space="preserve"> to add in workers care benefits and responsibility requirements based on national legislation</w:t>
            </w:r>
          </w:p>
        </w:tc>
      </w:tr>
    </w:tbl>
    <w:p w14:paraId="1335C17C" w14:textId="7167477B" w:rsidR="004F31C7" w:rsidRPr="00D5582C" w:rsidRDefault="00BD2095" w:rsidP="009509C9">
      <w:pPr>
        <w:pStyle w:val="Strongundertext"/>
      </w:pPr>
      <w:r w:rsidRPr="00D5582C">
        <w:t xml:space="preserve">(f) </w:t>
      </w:r>
      <w:r w:rsidR="00913C37" w:rsidRPr="00D5582C">
        <w:t xml:space="preserve">What if a </w:t>
      </w:r>
      <w:r w:rsidR="004D3AF0" w:rsidRPr="00D5582C">
        <w:t>worker</w:t>
      </w:r>
      <w:r w:rsidR="00913C37" w:rsidRPr="00D5582C">
        <w:t xml:space="preserve"> </w:t>
      </w:r>
      <w:r w:rsidR="00CC7116" w:rsidRPr="00D5582C">
        <w:t>has a high likelihood of having</w:t>
      </w:r>
      <w:r w:rsidR="00913C37" w:rsidRPr="00D5582C">
        <w:t xml:space="preserve"> contracted COVID</w:t>
      </w:r>
      <w:r w:rsidR="00CC7116" w:rsidRPr="00D5582C">
        <w:t>-</w:t>
      </w:r>
      <w:r w:rsidR="00913C37" w:rsidRPr="00D5582C">
        <w:t xml:space="preserve">19, but still </w:t>
      </w:r>
      <w:r w:rsidR="00CF4BA0" w:rsidRPr="00D5582C">
        <w:t>wishes</w:t>
      </w:r>
      <w:r w:rsidR="00913C37" w:rsidRPr="00D5582C">
        <w:t xml:space="preserve"> to attend work?</w:t>
      </w:r>
    </w:p>
    <w:p w14:paraId="515EEDD2" w14:textId="6EAB0CF4" w:rsidR="007037E6" w:rsidRPr="00D5582C" w:rsidRDefault="00CC7116" w:rsidP="00EF7C0D">
      <w:pPr>
        <w:spacing w:after="400"/>
      </w:pPr>
      <w:r w:rsidRPr="00D5582C">
        <w:t>E</w:t>
      </w:r>
      <w:r w:rsidR="00913C37" w:rsidRPr="00D5582C">
        <w:t xml:space="preserve">mployers have a duty to provide and maintain, so far as is reasonably </w:t>
      </w:r>
      <w:r w:rsidR="00E91ACF" w:rsidRPr="00D5582C">
        <w:t xml:space="preserve">and </w:t>
      </w:r>
      <w:r w:rsidR="00913C37" w:rsidRPr="00D5582C">
        <w:t xml:space="preserve">practicable, a working environment that is safe and without risks to the health of </w:t>
      </w:r>
      <w:r w:rsidR="00AD70E1" w:rsidRPr="00D5582C">
        <w:t>workers</w:t>
      </w:r>
      <w:r w:rsidR="00754F75" w:rsidRPr="00D5582C">
        <w:rPr>
          <w:rStyle w:val="FootnoteReference"/>
          <w:sz w:val="24"/>
          <w:szCs w:val="24"/>
        </w:rPr>
        <w:footnoteReference w:id="16"/>
      </w:r>
      <w:r w:rsidR="00913C37" w:rsidRPr="00D5582C">
        <w:t xml:space="preserve">. </w:t>
      </w:r>
      <w:r w:rsidR="002B420F" w:rsidRPr="00D5582C">
        <w:t>Similarly,</w:t>
      </w:r>
      <w:r w:rsidR="00913C37" w:rsidRPr="00D5582C">
        <w:t xml:space="preserve"> </w:t>
      </w:r>
      <w:r w:rsidR="00AD70E1" w:rsidRPr="00D5582C">
        <w:t>workers</w:t>
      </w:r>
      <w:r w:rsidR="00913C37" w:rsidRPr="00D5582C">
        <w:t xml:space="preserve"> </w:t>
      </w:r>
      <w:r w:rsidR="002B420F" w:rsidRPr="00D5582C">
        <w:t>have</w:t>
      </w:r>
      <w:r w:rsidR="00913C37" w:rsidRPr="00D5582C">
        <w:t xml:space="preserve"> a duty to take reasonable care for their own and others’ health and safety. </w:t>
      </w:r>
      <w:r w:rsidRPr="00D5582C">
        <w:t xml:space="preserve">If a </w:t>
      </w:r>
      <w:r w:rsidR="004D3AF0" w:rsidRPr="00D5582C">
        <w:t>worker</w:t>
      </w:r>
      <w:r w:rsidRPr="00D5582C">
        <w:t xml:space="preserve"> </w:t>
      </w:r>
      <w:proofErr w:type="gramStart"/>
      <w:r w:rsidRPr="00D5582C">
        <w:t>is suspected</w:t>
      </w:r>
      <w:proofErr w:type="gramEnd"/>
      <w:r w:rsidRPr="00D5582C">
        <w:t xml:space="preserve"> </w:t>
      </w:r>
      <w:r w:rsidR="003D0F21" w:rsidRPr="00D5582C">
        <w:t xml:space="preserve">of </w:t>
      </w:r>
      <w:r w:rsidRPr="00D5582C">
        <w:t>hav</w:t>
      </w:r>
      <w:r w:rsidR="003D0F21" w:rsidRPr="00D5582C">
        <w:t>ing</w:t>
      </w:r>
      <w:r w:rsidRPr="00D5582C">
        <w:t xml:space="preserve"> contracted COVID-19</w:t>
      </w:r>
      <w:r w:rsidR="00AA4089" w:rsidRPr="00D5582C">
        <w:t xml:space="preserve">, </w:t>
      </w:r>
      <w:r w:rsidR="0067144E" w:rsidRPr="00D5582C">
        <w:t xml:space="preserve">it is </w:t>
      </w:r>
      <w:r w:rsidRPr="00D5582C">
        <w:t xml:space="preserve">highly </w:t>
      </w:r>
      <w:r w:rsidR="00794A9E" w:rsidRPr="00D5582C">
        <w:t xml:space="preserve">recommended </w:t>
      </w:r>
      <w:r w:rsidR="00C31E06" w:rsidRPr="00D5582C">
        <w:t xml:space="preserve">not to </w:t>
      </w:r>
      <w:r w:rsidR="001027DB" w:rsidRPr="00D5582C">
        <w:t xml:space="preserve">permit the </w:t>
      </w:r>
      <w:r w:rsidR="004D3AF0" w:rsidRPr="00D5582C">
        <w:t>worker</w:t>
      </w:r>
      <w:r w:rsidR="001027DB" w:rsidRPr="00D5582C">
        <w:t xml:space="preserve"> to </w:t>
      </w:r>
      <w:r w:rsidR="008A04C6" w:rsidRPr="00D5582C">
        <w:t>come to the workplace (</w:t>
      </w:r>
      <w:r w:rsidRPr="00D5582C">
        <w:t xml:space="preserve">use </w:t>
      </w:r>
      <w:r w:rsidR="007E60F2">
        <w:t xml:space="preserve">of </w:t>
      </w:r>
      <w:r w:rsidR="00BD73F2" w:rsidRPr="00D5582C">
        <w:t>self-</w:t>
      </w:r>
      <w:r w:rsidR="00754F75" w:rsidRPr="00D5582C">
        <w:t>quarantine</w:t>
      </w:r>
      <w:r w:rsidR="00BD73F2" w:rsidRPr="00D5582C">
        <w:t xml:space="preserve"> </w:t>
      </w:r>
      <w:r w:rsidR="00737BCB" w:rsidRPr="00D5582C">
        <w:t>and</w:t>
      </w:r>
      <w:r w:rsidR="00972054" w:rsidRPr="00D5582C">
        <w:t xml:space="preserve"> </w:t>
      </w:r>
      <w:r w:rsidR="00737BCB" w:rsidRPr="00D5582C">
        <w:t xml:space="preserve">other work arrangements </w:t>
      </w:r>
      <w:r w:rsidR="003A52AE" w:rsidRPr="00D5582C">
        <w:t>are</w:t>
      </w:r>
      <w:r w:rsidR="00B51CD9" w:rsidRPr="00D5582C">
        <w:t xml:space="preserve"> </w:t>
      </w:r>
      <w:r w:rsidR="007E60F2">
        <w:t>recommended as in 2.2</w:t>
      </w:r>
      <w:r w:rsidR="00AA4B59" w:rsidRPr="00D5582C">
        <w:t>(c)</w:t>
      </w:r>
      <w:r w:rsidR="005E07DA" w:rsidRPr="00D5582C">
        <w:t>)</w:t>
      </w:r>
      <w:r w:rsidR="00AA4B59" w:rsidRPr="00D5582C">
        <w:t xml:space="preserve"> </w:t>
      </w:r>
      <w:r w:rsidR="00913C37" w:rsidRPr="00D5582C">
        <w:t xml:space="preserve">and, if necessary, direct the relevant </w:t>
      </w:r>
      <w:r w:rsidR="004D3AF0" w:rsidRPr="00D5582C">
        <w:t>worker</w:t>
      </w:r>
      <w:r w:rsidR="00913C37" w:rsidRPr="00D5582C">
        <w:t xml:space="preserve"> to undergo testing</w:t>
      </w:r>
      <w:r w:rsidR="003D0F21" w:rsidRPr="00D5582C">
        <w:t>,</w:t>
      </w:r>
      <w:r w:rsidR="00913C37" w:rsidRPr="00D5582C">
        <w:t xml:space="preserve"> if available. </w:t>
      </w:r>
      <w:r w:rsidR="004D3AF0" w:rsidRPr="00D5582C">
        <w:t>Worker</w:t>
      </w:r>
      <w:r w:rsidR="003D0F21" w:rsidRPr="00D5582C">
        <w:t>s</w:t>
      </w:r>
      <w:r w:rsidR="00913C37" w:rsidRPr="00D5582C">
        <w:t xml:space="preserve"> can be directed to obtain medical clearance, which may include being tested for </w:t>
      </w:r>
      <w:r w:rsidR="00EE2DB2" w:rsidRPr="00D5582C">
        <w:t>COVID-19</w:t>
      </w:r>
      <w:r w:rsidR="00D619B5" w:rsidRPr="00D5582C">
        <w:t xml:space="preserve">. </w:t>
      </w:r>
      <w:r w:rsidR="007E60F2">
        <w:t>If</w:t>
      </w:r>
      <w:r w:rsidR="00913C37" w:rsidRPr="00D5582C">
        <w:t xml:space="preserve"> the </w:t>
      </w:r>
      <w:r w:rsidR="004D3AF0" w:rsidRPr="00D5582C">
        <w:t>worker</w:t>
      </w:r>
      <w:r w:rsidR="00913C37" w:rsidRPr="00D5582C">
        <w:t xml:space="preserve"> </w:t>
      </w:r>
      <w:proofErr w:type="gramStart"/>
      <w:r w:rsidR="00913C37" w:rsidRPr="00D5582C">
        <w:t>is cleared</w:t>
      </w:r>
      <w:proofErr w:type="gramEnd"/>
      <w:r w:rsidR="00913C37" w:rsidRPr="00D5582C">
        <w:t xml:space="preserve">, </w:t>
      </w:r>
      <w:r w:rsidR="002426FD" w:rsidRPr="00D5582C">
        <w:t>he/she</w:t>
      </w:r>
      <w:r w:rsidR="00913C37" w:rsidRPr="00D5582C">
        <w:t xml:space="preserve"> </w:t>
      </w:r>
      <w:r w:rsidR="007E3F40" w:rsidRPr="00D5582C">
        <w:t>can</w:t>
      </w:r>
      <w:r w:rsidR="00913C37" w:rsidRPr="00D5582C">
        <w:t xml:space="preserve"> return to work</w:t>
      </w:r>
      <w:r w:rsidR="007E60F2">
        <w:t>, but</w:t>
      </w:r>
      <w:r w:rsidR="00675813" w:rsidRPr="00D5582C">
        <w:t xml:space="preserve"> </w:t>
      </w:r>
      <w:r w:rsidR="007E60F2">
        <w:t>i</w:t>
      </w:r>
      <w:r w:rsidR="00913C37" w:rsidRPr="00D5582C">
        <w:t xml:space="preserve">f the </w:t>
      </w:r>
      <w:r w:rsidR="004D3AF0" w:rsidRPr="00D5582C">
        <w:t>worker</w:t>
      </w:r>
      <w:r w:rsidR="00913C37" w:rsidRPr="00D5582C">
        <w:t xml:space="preserve"> tests positive, </w:t>
      </w:r>
      <w:r w:rsidR="004F5EBF" w:rsidRPr="00D5582C">
        <w:t>he/she</w:t>
      </w:r>
      <w:r w:rsidR="00913C37" w:rsidRPr="00D5582C">
        <w:t xml:space="preserve"> </w:t>
      </w:r>
      <w:r w:rsidR="007E3F40" w:rsidRPr="00D5582C">
        <w:t>would be allowed</w:t>
      </w:r>
      <w:r w:rsidR="00913C37" w:rsidRPr="00D5582C">
        <w:t xml:space="preserve"> to take </w:t>
      </w:r>
      <w:r w:rsidR="00BD2095" w:rsidRPr="00D5582C">
        <w:t>sick</w:t>
      </w:r>
      <w:r w:rsidR="00913C37" w:rsidRPr="00D5582C">
        <w:t xml:space="preserve"> leave for the duration of th</w:t>
      </w:r>
      <w:r w:rsidR="002426FD" w:rsidRPr="00D5582C">
        <w:t>e</w:t>
      </w:r>
      <w:r w:rsidR="00913C37" w:rsidRPr="00D5582C">
        <w:t xml:space="preserve"> absence. </w:t>
      </w:r>
    </w:p>
    <w:tbl>
      <w:tblPr>
        <w:tblW w:w="9863" w:type="dxa"/>
        <w:tblBorders>
          <w:top w:val="single" w:sz="4" w:space="0" w:color="0054A6"/>
          <w:left w:val="single" w:sz="4" w:space="0" w:color="0054A6"/>
          <w:bottom w:val="single" w:sz="4" w:space="0" w:color="0054A6"/>
          <w:right w:val="single" w:sz="4" w:space="0" w:color="0054A6"/>
        </w:tblBorders>
        <w:tblLayout w:type="fixed"/>
        <w:tblCellMar>
          <w:top w:w="170" w:type="dxa"/>
          <w:left w:w="170" w:type="dxa"/>
          <w:bottom w:w="170" w:type="dxa"/>
          <w:right w:w="170" w:type="dxa"/>
        </w:tblCellMar>
        <w:tblLook w:val="04A0" w:firstRow="1" w:lastRow="0" w:firstColumn="1" w:lastColumn="0" w:noHBand="0" w:noVBand="1"/>
      </w:tblPr>
      <w:tblGrid>
        <w:gridCol w:w="9863"/>
      </w:tblGrid>
      <w:tr w:rsidR="00EF7C0D" w:rsidRPr="00D5582C" w14:paraId="7F2769F7" w14:textId="77777777" w:rsidTr="00100A37">
        <w:trPr>
          <w:trHeight w:val="1385"/>
        </w:trPr>
        <w:tc>
          <w:tcPr>
            <w:tcW w:w="9863" w:type="dxa"/>
            <w:shd w:val="clear" w:color="auto" w:fill="FFFFFF"/>
          </w:tcPr>
          <w:p w14:paraId="5C7B3EDC" w14:textId="1F0B8129" w:rsidR="00EF7C0D" w:rsidRPr="00693F63" w:rsidRDefault="00EF7C0D" w:rsidP="00801CE7">
            <w:pPr>
              <w:pStyle w:val="EBMOs"/>
            </w:pPr>
            <w:r w:rsidRPr="00D5582C">
              <w:t>EBMO</w:t>
            </w:r>
            <w:r w:rsidR="007E60F2">
              <w:t>s</w:t>
            </w:r>
            <w:r w:rsidRPr="00D5582C">
              <w:t xml:space="preserve"> to add in requirements on infected workers based on national legislation</w:t>
            </w:r>
          </w:p>
        </w:tc>
      </w:tr>
    </w:tbl>
    <w:p w14:paraId="1335C17F" w14:textId="333C5DEE" w:rsidR="005C74E3" w:rsidRPr="00D5582C" w:rsidRDefault="00BD2095" w:rsidP="009509C9">
      <w:pPr>
        <w:pStyle w:val="Strongundertext"/>
      </w:pPr>
      <w:r w:rsidRPr="00D5582C">
        <w:t>(g)</w:t>
      </w:r>
      <w:r w:rsidR="00913C37" w:rsidRPr="00D5582C">
        <w:t xml:space="preserve"> </w:t>
      </w:r>
      <w:r w:rsidR="007C639E" w:rsidRPr="00D5582C">
        <w:t xml:space="preserve">What if </w:t>
      </w:r>
      <w:r w:rsidR="006037D6" w:rsidRPr="00D5582C">
        <w:t xml:space="preserve">a </w:t>
      </w:r>
      <w:r w:rsidR="004D3AF0" w:rsidRPr="00D5582C">
        <w:t>worker</w:t>
      </w:r>
      <w:r w:rsidR="006037D6" w:rsidRPr="00D5582C">
        <w:t xml:space="preserve"> refuse</w:t>
      </w:r>
      <w:r w:rsidR="00133B23" w:rsidRPr="00D5582C">
        <w:t>s</w:t>
      </w:r>
      <w:r w:rsidR="006037D6" w:rsidRPr="00D5582C">
        <w:t xml:space="preserve"> </w:t>
      </w:r>
      <w:r w:rsidR="000D7211" w:rsidRPr="00D5582C">
        <w:t>to come to work</w:t>
      </w:r>
      <w:r w:rsidR="00215FD9" w:rsidRPr="00D5582C">
        <w:t xml:space="preserve"> </w:t>
      </w:r>
      <w:r w:rsidR="00133B23" w:rsidRPr="00D5582C">
        <w:t xml:space="preserve">because </w:t>
      </w:r>
      <w:r w:rsidR="00145171" w:rsidRPr="00D5582C">
        <w:t>he/she is concerned about the</w:t>
      </w:r>
      <w:r w:rsidR="000627C4" w:rsidRPr="00D5582C">
        <w:t xml:space="preserve"> risk of exposure to COVID-19</w:t>
      </w:r>
      <w:r w:rsidR="00993238" w:rsidRPr="00D5582C">
        <w:t xml:space="preserve"> at the workplace?</w:t>
      </w:r>
    </w:p>
    <w:p w14:paraId="1335C180" w14:textId="225FD15C" w:rsidR="00DF50B2" w:rsidRPr="00491099" w:rsidRDefault="00CC7116" w:rsidP="00491099">
      <w:r w:rsidRPr="00D5582C">
        <w:t>E</w:t>
      </w:r>
      <w:r w:rsidR="00BD2095" w:rsidRPr="00D5582C">
        <w:t xml:space="preserve">mployers have the duty to ensure </w:t>
      </w:r>
      <w:r w:rsidRPr="00D5582C">
        <w:t xml:space="preserve">a </w:t>
      </w:r>
      <w:r w:rsidR="00491099">
        <w:t>safe</w:t>
      </w:r>
      <w:r w:rsidR="00BD2095" w:rsidRPr="00D5582C">
        <w:t xml:space="preserve"> and health</w:t>
      </w:r>
      <w:r w:rsidRPr="00D5582C">
        <w:t xml:space="preserve">y </w:t>
      </w:r>
      <w:r w:rsidR="00BD2095" w:rsidRPr="00D5582C">
        <w:t>workplace</w:t>
      </w:r>
      <w:r w:rsidRPr="00D5582C">
        <w:t>. I</w:t>
      </w:r>
      <w:r w:rsidR="00BD2095" w:rsidRPr="00D5582C">
        <w:t xml:space="preserve">f the employer agrees </w:t>
      </w:r>
      <w:r w:rsidRPr="00D5582C">
        <w:t>to the</w:t>
      </w:r>
      <w:r w:rsidR="00BD2095" w:rsidRPr="00D5582C">
        <w:t xml:space="preserve"> concern</w:t>
      </w:r>
      <w:r w:rsidRPr="00D5582C">
        <w:t xml:space="preserve">s raised on </w:t>
      </w:r>
      <w:r w:rsidR="00BD2095" w:rsidRPr="00D5582C">
        <w:t>COVID-19, they must do what is reasonably practicable to address the risk</w:t>
      </w:r>
      <w:r w:rsidR="00FB6760" w:rsidRPr="00D5582C">
        <w:t xml:space="preserve"> </w:t>
      </w:r>
      <w:r w:rsidR="00B56793" w:rsidRPr="00D5582C">
        <w:t xml:space="preserve">as </w:t>
      </w:r>
      <w:r w:rsidR="00363915" w:rsidRPr="00D5582C">
        <w:t xml:space="preserve">indicated in </w:t>
      </w:r>
      <w:r w:rsidR="00491099" w:rsidRPr="00491099">
        <w:t>section 2.2(a)–(f) (box 4).</w:t>
      </w:r>
    </w:p>
    <w:p w14:paraId="1335C182" w14:textId="5FA31C05" w:rsidR="00EA00B6" w:rsidRDefault="00366E24" w:rsidP="00B24F08">
      <w:pPr>
        <w:pStyle w:val="TextbeforeEMBObox"/>
      </w:pPr>
      <w:r w:rsidRPr="00D5582C">
        <w:t>Even w</w:t>
      </w:r>
      <w:r w:rsidR="00BD2095" w:rsidRPr="00D5582C">
        <w:t>here employe</w:t>
      </w:r>
      <w:r w:rsidR="005A6A32" w:rsidRPr="00D5582C">
        <w:t xml:space="preserve">rs have </w:t>
      </w:r>
      <w:r w:rsidR="0016380A" w:rsidRPr="00D5582C">
        <w:t>taken</w:t>
      </w:r>
      <w:r w:rsidR="005A6A32" w:rsidRPr="00D5582C">
        <w:t xml:space="preserve"> reasonable and practicable steps </w:t>
      </w:r>
      <w:r w:rsidR="009F20C3" w:rsidRPr="00D5582C">
        <w:t xml:space="preserve">to </w:t>
      </w:r>
      <w:r w:rsidR="0016380A" w:rsidRPr="00D5582C">
        <w:t xml:space="preserve">address and </w:t>
      </w:r>
      <w:r w:rsidR="00491099">
        <w:t>minimiz</w:t>
      </w:r>
      <w:r w:rsidR="009F20C3" w:rsidRPr="00D5582C">
        <w:t xml:space="preserve">e the risk </w:t>
      </w:r>
      <w:r w:rsidRPr="00D5582C">
        <w:t>of exposure in the workplace, some workers may still have concerns about exposure</w:t>
      </w:r>
      <w:r w:rsidR="00595916" w:rsidRPr="00D5582C">
        <w:t xml:space="preserve">, </w:t>
      </w:r>
      <w:r w:rsidR="00491099">
        <w:t>including exposure while commuting</w:t>
      </w:r>
      <w:r w:rsidR="00595916" w:rsidRPr="00D5582C">
        <w:t xml:space="preserve"> to the workplace </w:t>
      </w:r>
      <w:r w:rsidR="00491099">
        <w:t>via</w:t>
      </w:r>
      <w:r w:rsidR="00595916" w:rsidRPr="00D5582C">
        <w:t xml:space="preserve"> public transport</w:t>
      </w:r>
      <w:r w:rsidR="00491099">
        <w:t>ation</w:t>
      </w:r>
      <w:r w:rsidRPr="00D5582C">
        <w:t>.</w:t>
      </w:r>
      <w:r w:rsidR="00C55B60">
        <w:t xml:space="preserve"> </w:t>
      </w:r>
      <w:r w:rsidRPr="00D5582C">
        <w:t>In these situations</w:t>
      </w:r>
      <w:r w:rsidR="00BD2095" w:rsidRPr="00D5582C">
        <w:t>, employer</w:t>
      </w:r>
      <w:r w:rsidR="001A4CC2" w:rsidRPr="00D5582C">
        <w:t>s</w:t>
      </w:r>
      <w:r w:rsidR="00BD2095" w:rsidRPr="00D5582C">
        <w:t xml:space="preserve"> </w:t>
      </w:r>
      <w:r w:rsidR="00BD2095" w:rsidRPr="00D5582C">
        <w:lastRenderedPageBreak/>
        <w:t>may</w:t>
      </w:r>
      <w:r w:rsidR="007603A0" w:rsidRPr="00D5582C">
        <w:t xml:space="preserve"> </w:t>
      </w:r>
      <w:r w:rsidR="00BD2095" w:rsidRPr="00D5582C">
        <w:t>agree</w:t>
      </w:r>
      <w:r w:rsidR="0016380A" w:rsidRPr="00D5582C">
        <w:t xml:space="preserve"> for</w:t>
      </w:r>
      <w:r w:rsidR="00BD2095" w:rsidRPr="00D5582C">
        <w:t xml:space="preserve"> the </w:t>
      </w:r>
      <w:r w:rsidR="004D3AF0" w:rsidRPr="00D5582C">
        <w:t>worker</w:t>
      </w:r>
      <w:r w:rsidR="00BD2095" w:rsidRPr="00D5582C">
        <w:t xml:space="preserve"> </w:t>
      </w:r>
      <w:r w:rsidR="007603A0" w:rsidRPr="00D5582C">
        <w:t>to</w:t>
      </w:r>
      <w:r w:rsidR="00BD2095" w:rsidRPr="00D5582C">
        <w:t xml:space="preserve"> work from home</w:t>
      </w:r>
      <w:r w:rsidR="00754F75" w:rsidRPr="00D5582C">
        <w:t>, and</w:t>
      </w:r>
      <w:r w:rsidR="00A535FA" w:rsidRPr="00D5582C">
        <w:t xml:space="preserve"> </w:t>
      </w:r>
      <w:r w:rsidR="007F672E" w:rsidRPr="00D5582C">
        <w:t>if</w:t>
      </w:r>
      <w:r w:rsidR="00620D21" w:rsidRPr="00D5582C">
        <w:t xml:space="preserve"> the nature of work is not suitable for remote working</w:t>
      </w:r>
      <w:r w:rsidR="00A535FA" w:rsidRPr="00D5582C">
        <w:t xml:space="preserve">, </w:t>
      </w:r>
      <w:r w:rsidR="00595916" w:rsidRPr="00D5582C">
        <w:t xml:space="preserve">employers </w:t>
      </w:r>
      <w:r w:rsidR="00A40435" w:rsidRPr="00D5582C">
        <w:rPr>
          <w:noProof/>
          <w:lang w:val="en-GB" w:eastAsia="ko-KR"/>
        </w:rPr>
        <mc:AlternateContent>
          <mc:Choice Requires="wps">
            <w:drawing>
              <wp:anchor distT="45720" distB="45720" distL="125730" distR="125730" simplePos="0" relativeHeight="251767808" behindDoc="0" locked="0" layoutInCell="1" allowOverlap="1" wp14:anchorId="01F73A00" wp14:editId="7A1346F2">
                <wp:simplePos x="0" y="0"/>
                <wp:positionH relativeFrom="margin">
                  <wp:posOffset>3175</wp:posOffset>
                </wp:positionH>
                <wp:positionV relativeFrom="paragraph">
                  <wp:posOffset>1956246</wp:posOffset>
                </wp:positionV>
                <wp:extent cx="6254750" cy="2478405"/>
                <wp:effectExtent l="0" t="0" r="6350" b="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750" cy="2478405"/>
                        </a:xfrm>
                        <a:prstGeom prst="snip2DiagRect">
                          <a:avLst>
                            <a:gd name="adj1" fmla="val 0"/>
                            <a:gd name="adj2" fmla="val 11238"/>
                          </a:avLst>
                        </a:prstGeom>
                        <a:solidFill>
                          <a:srgbClr val="ABDDDC"/>
                        </a:solidFill>
                        <a:ln w="9525">
                          <a:noFill/>
                          <a:miter lim="800000"/>
                          <a:headEnd/>
                          <a:tailEnd/>
                        </a:ln>
                      </wps:spPr>
                      <wps:txbx>
                        <w:txbxContent>
                          <w:p w14:paraId="367CF993" w14:textId="161E92C0" w:rsidR="00EB48B5" w:rsidRPr="002C7FDA" w:rsidRDefault="00EB48B5" w:rsidP="002C7FDA">
                            <w:pPr>
                              <w:pStyle w:val="Box"/>
                            </w:pPr>
                            <w:r w:rsidRPr="002C7FDA">
                              <w:t xml:space="preserve">Box </w:t>
                            </w:r>
                            <w:r>
                              <w:t>5</w:t>
                            </w:r>
                            <w:r w:rsidRPr="002C7FDA">
                              <w:t xml:space="preserve">. What do international labour standards say on workers being able to remove themselves from a situation that poses work-related health and safety risks? </w:t>
                            </w:r>
                          </w:p>
                          <w:p w14:paraId="76C8FDF1" w14:textId="77777777" w:rsidR="00EB48B5" w:rsidRPr="002C7FDA" w:rsidRDefault="00EB48B5" w:rsidP="002C7FDA">
                            <w:pPr>
                              <w:rPr>
                                <w:sz w:val="20"/>
                                <w:szCs w:val="20"/>
                              </w:rPr>
                            </w:pPr>
                            <w:r w:rsidRPr="002C7FDA">
                              <w:rPr>
                                <w:sz w:val="20"/>
                                <w:szCs w:val="20"/>
                              </w:rPr>
                              <w:t>Article 19(f) of the Occupational Safety and Health Convention, 1981 (No. 155) states:</w:t>
                            </w:r>
                          </w:p>
                          <w:p w14:paraId="17C30ACD" w14:textId="77777777" w:rsidR="00EB48B5" w:rsidRPr="002C7FDA" w:rsidRDefault="00EB48B5" w:rsidP="002C7FDA">
                            <w:pPr>
                              <w:rPr>
                                <w:sz w:val="20"/>
                                <w:szCs w:val="20"/>
                              </w:rPr>
                            </w:pPr>
                            <w:r w:rsidRPr="002C7FDA">
                              <w:rPr>
                                <w:sz w:val="20"/>
                                <w:szCs w:val="20"/>
                              </w:rPr>
                              <w:t>There shall be arrangements at the level of the undertaking under which--</w:t>
                            </w:r>
                          </w:p>
                          <w:p w14:paraId="4DF6BB39" w14:textId="5053ACB4" w:rsidR="00EB48B5" w:rsidRPr="00A40435" w:rsidRDefault="00EB48B5" w:rsidP="002C7FDA">
                            <w:pPr>
                              <w:rPr>
                                <w:b/>
                                <w:bCs/>
                              </w:rPr>
                            </w:pPr>
                            <w:r w:rsidRPr="00A40435">
                              <w:rPr>
                                <w:rStyle w:val="Strong"/>
                                <w:b w:val="0"/>
                                <w:bCs/>
                              </w:rPr>
                              <w:t>(f) “a worker reports forthwith to his immediate supervisor any situation which he has reasonable justification to believe presents an imminent and serious danger to his life or health; until the employer has taken remedial action, if necessary, the employer cannot require workers to return to a work situation where there is continuing imminent and serious danger to life or health”.</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01F73A00" id="_x0000_s1033" style="position:absolute;left:0;text-align:left;margin-left:.25pt;margin-top:154.05pt;width:492.5pt;height:195.15pt;z-index:251767808;visibility:visible;mso-wrap-style:square;mso-width-percent:0;mso-height-percent:0;mso-wrap-distance-left:9.9pt;mso-wrap-distance-top:3.6pt;mso-wrap-distance-right:9.9pt;mso-wrap-distance-bottom:3.6pt;mso-position-horizontal:absolute;mso-position-horizontal-relative:margin;mso-position-vertical:absolute;mso-position-vertical-relative:text;mso-width-percent:0;mso-height-percent:0;mso-width-relative:margin;mso-height-relative:margin;v-text-anchor:top" coordsize="6254750,24784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" adj="-11796480,,5400" path="m,l5976227,r278523,278523l6254750,2478405r,l278523,2478405,,2199882,,xe" fillcolor="#abdddc" stroked="f">
                <v:stroke joinstyle="miter"/>
                <v:formulas/>
                <v:path o:connecttype="custom" o:connectlocs="0,0;5976227,0;6254750,278523;6254750,2478405;6254750,2478405;278523,2478405;0,2199882;0,0" o:connectangles="0,0,0,0,0,0,0,0" textboxrect="0,0,6254750,2478405"/>
                <v:textbox style="mso-fit-shape-to-text:t">
                  <w:txbxContent>
                    <w:p w14:paraId="367CF993" w14:textId="161E92C0" w:rsidR="00EB48B5" w:rsidRPr="002C7FDA" w:rsidRDefault="00EB48B5" w:rsidP="002C7FDA">
                      <w:pPr>
                        <w:pStyle w:val="Box"/>
                      </w:pPr>
                      <w:r w:rsidRPr="002C7FDA">
                        <w:t xml:space="preserve">Box </w:t>
                      </w:r>
                      <w:r>
                        <w:t>5</w:t>
                      </w:r>
                      <w:r w:rsidRPr="002C7FDA">
                        <w:t xml:space="preserve">. What do international labour standards say on workers being able to remove themselves from a situation that poses work-related health and safety risks? </w:t>
                      </w:r>
                    </w:p>
                    <w:p w14:paraId="76C8FDF1" w14:textId="77777777" w:rsidR="00EB48B5" w:rsidRPr="002C7FDA" w:rsidRDefault="00EB48B5" w:rsidP="002C7FDA">
                      <w:pPr>
                        <w:rPr>
                          <w:sz w:val="20"/>
                          <w:szCs w:val="20"/>
                        </w:rPr>
                      </w:pPr>
                      <w:r w:rsidRPr="002C7FDA">
                        <w:rPr>
                          <w:sz w:val="20"/>
                          <w:szCs w:val="20"/>
                        </w:rPr>
                        <w:t>Article 19(f) of the Occupational Safety and Health Convention, 1981 (No. 155) states:</w:t>
                      </w:r>
                    </w:p>
                    <w:p w14:paraId="17C30ACD" w14:textId="77777777" w:rsidR="00EB48B5" w:rsidRPr="002C7FDA" w:rsidRDefault="00EB48B5" w:rsidP="002C7FDA">
                      <w:pPr>
                        <w:rPr>
                          <w:sz w:val="20"/>
                          <w:szCs w:val="20"/>
                        </w:rPr>
                      </w:pPr>
                      <w:r w:rsidRPr="002C7FDA">
                        <w:rPr>
                          <w:sz w:val="20"/>
                          <w:szCs w:val="20"/>
                        </w:rPr>
                        <w:t>There shall be arrangements at the level of the undertaking under which--</w:t>
                      </w:r>
                    </w:p>
                    <w:p w14:paraId="4DF6BB39" w14:textId="5053ACB4" w:rsidR="00EB48B5" w:rsidRPr="00A40435" w:rsidRDefault="00EB48B5" w:rsidP="002C7FDA">
                      <w:pPr>
                        <w:rPr>
                          <w:b/>
                          <w:bCs/>
                        </w:rPr>
                      </w:pPr>
                      <w:r w:rsidRPr="00A40435">
                        <w:rPr>
                          <w:rStyle w:val="Strong"/>
                          <w:b w:val="0"/>
                          <w:bCs/>
                        </w:rPr>
                        <w:t>(f) “a worker reports forthwith to his immediate supervisor any situation which he has reasonable justification to believe presents an imminent and serious danger to his life or health; until the employer has taken remedial action, if necessary, the employer cannot require workers to return to a work situation where there is continuing imminent and serious danger to life or health”.</w:t>
                      </w:r>
                    </w:p>
                  </w:txbxContent>
                </v:textbox>
                <w10:wrap type="topAndBottom" anchorx="margin"/>
              </v:shape>
            </w:pict>
          </mc:Fallback>
        </mc:AlternateContent>
      </w:r>
      <w:r w:rsidR="00595916" w:rsidRPr="00D5582C">
        <w:t>should consider permitting the workers to take accrued paid leave or unpaid leave</w:t>
      </w:r>
      <w:r w:rsidR="00555B02" w:rsidRPr="00D5582C">
        <w:t>.</w:t>
      </w:r>
    </w:p>
    <w:tbl>
      <w:tblPr>
        <w:tblW w:w="9909" w:type="dxa"/>
        <w:tblBorders>
          <w:top w:val="single" w:sz="4" w:space="0" w:color="0054A6"/>
          <w:left w:val="single" w:sz="4" w:space="0" w:color="0054A6"/>
          <w:bottom w:val="single" w:sz="4" w:space="0" w:color="0054A6"/>
          <w:right w:val="single" w:sz="4" w:space="0" w:color="0054A6"/>
        </w:tblBorders>
        <w:tblLayout w:type="fixed"/>
        <w:tblCellMar>
          <w:top w:w="170" w:type="dxa"/>
          <w:left w:w="170" w:type="dxa"/>
          <w:bottom w:w="170" w:type="dxa"/>
          <w:right w:w="170" w:type="dxa"/>
        </w:tblCellMar>
        <w:tblLook w:val="04A0" w:firstRow="1" w:lastRow="0" w:firstColumn="1" w:lastColumn="0" w:noHBand="0" w:noVBand="1"/>
      </w:tblPr>
      <w:tblGrid>
        <w:gridCol w:w="9909"/>
      </w:tblGrid>
      <w:tr w:rsidR="00B24F08" w:rsidRPr="00D5582C" w14:paraId="27E1069A" w14:textId="77777777" w:rsidTr="00100A37">
        <w:trPr>
          <w:trHeight w:val="1361"/>
        </w:trPr>
        <w:tc>
          <w:tcPr>
            <w:tcW w:w="9909" w:type="dxa"/>
            <w:shd w:val="clear" w:color="auto" w:fill="FFFFFF"/>
          </w:tcPr>
          <w:p w14:paraId="2C7BE3DB" w14:textId="16FA063D" w:rsidR="00B24F08" w:rsidRPr="00693F63" w:rsidRDefault="00B24F08" w:rsidP="00801CE7">
            <w:pPr>
              <w:pStyle w:val="EBMOs"/>
            </w:pPr>
            <w:r w:rsidRPr="00D5582C">
              <w:t>EBMO</w:t>
            </w:r>
            <w:r w:rsidR="00491099">
              <w:t>s</w:t>
            </w:r>
            <w:r w:rsidRPr="00D5582C">
              <w:t xml:space="preserve"> to add in requirements on workers’ right to remove </w:t>
            </w:r>
            <w:r w:rsidR="00A40435">
              <w:t>herself/</w:t>
            </w:r>
            <w:r w:rsidRPr="00D5582C">
              <w:t xml:space="preserve">himself from a work situation which </w:t>
            </w:r>
            <w:r w:rsidR="00A40435">
              <w:t>she/</w:t>
            </w:r>
            <w:r w:rsidRPr="00D5582C">
              <w:t xml:space="preserve">he has reasonable justification to believe presents an imminent or serious danger to </w:t>
            </w:r>
            <w:r w:rsidR="00A40435">
              <w:t>her/</w:t>
            </w:r>
            <w:r w:rsidRPr="00D5582C">
              <w:t>his life or health based on national legislation</w:t>
            </w:r>
          </w:p>
        </w:tc>
      </w:tr>
    </w:tbl>
    <w:p w14:paraId="1335C183" w14:textId="210A00FF" w:rsidR="007E3F40" w:rsidRPr="00D5582C" w:rsidRDefault="00BD2095" w:rsidP="009509C9">
      <w:pPr>
        <w:pStyle w:val="Strongundertext"/>
      </w:pPr>
      <w:r w:rsidRPr="00D5582C">
        <w:rPr>
          <w:rFonts w:eastAsia="Times New Roman"/>
        </w:rPr>
        <w:t xml:space="preserve">(h) </w:t>
      </w:r>
      <w:r w:rsidR="00913C37" w:rsidRPr="00D5582C">
        <w:t xml:space="preserve">What about </w:t>
      </w:r>
      <w:r w:rsidR="00754F75" w:rsidRPr="00D5582C">
        <w:t xml:space="preserve">temporary, contract or casual </w:t>
      </w:r>
      <w:r w:rsidR="00AD70E1" w:rsidRPr="00D5582C">
        <w:t>workers</w:t>
      </w:r>
      <w:r w:rsidR="00754F75" w:rsidRPr="00D5582C">
        <w:rPr>
          <w:rStyle w:val="FootnoteReference"/>
          <w:b w:val="0"/>
          <w:bCs w:val="0"/>
          <w:sz w:val="24"/>
          <w:szCs w:val="24"/>
        </w:rPr>
        <w:footnoteReference w:id="17"/>
      </w:r>
      <w:r w:rsidR="00913C37" w:rsidRPr="00D5582C">
        <w:t xml:space="preserve">? </w:t>
      </w:r>
    </w:p>
    <w:p w14:paraId="1335C184" w14:textId="0EB9330D" w:rsidR="00B02E53" w:rsidRPr="00D5582C" w:rsidRDefault="00754F75" w:rsidP="006D1CED">
      <w:r w:rsidRPr="00D5582C">
        <w:t>Temporary, contract or casual workers</w:t>
      </w:r>
      <w:r w:rsidR="008D144E" w:rsidRPr="00D5582C">
        <w:t xml:space="preserve"> </w:t>
      </w:r>
      <w:r w:rsidR="00BD2095" w:rsidRPr="00D5582C">
        <w:t xml:space="preserve">are entitled </w:t>
      </w:r>
      <w:r w:rsidR="00491099">
        <w:t>to miss</w:t>
      </w:r>
      <w:r w:rsidR="00C14B62" w:rsidRPr="00D5582C">
        <w:t xml:space="preserve"> </w:t>
      </w:r>
      <w:r w:rsidR="00BD2095" w:rsidRPr="00D5582C">
        <w:t xml:space="preserve">work when they are unwell or injured. However, </w:t>
      </w:r>
      <w:r w:rsidRPr="00D5582C">
        <w:t>whether</w:t>
      </w:r>
      <w:r w:rsidR="00BD2095" w:rsidRPr="00D5582C">
        <w:t xml:space="preserve"> they are entitled to </w:t>
      </w:r>
      <w:r w:rsidR="00583A76" w:rsidRPr="00D5582C">
        <w:t>paid</w:t>
      </w:r>
      <w:r w:rsidR="00BD2095" w:rsidRPr="00D5582C">
        <w:t xml:space="preserve"> sick leave </w:t>
      </w:r>
      <w:r w:rsidR="00FB30C9" w:rsidRPr="00D5582C">
        <w:t xml:space="preserve">or other benefits </w:t>
      </w:r>
      <w:r w:rsidR="00BD2095" w:rsidRPr="00D5582C">
        <w:t xml:space="preserve">for </w:t>
      </w:r>
      <w:r w:rsidR="0024036F" w:rsidRPr="00D5582C">
        <w:t>the days/</w:t>
      </w:r>
      <w:r w:rsidR="00BD2095" w:rsidRPr="00D5582C">
        <w:t>shifts they do not work</w:t>
      </w:r>
      <w:r w:rsidRPr="00D5582C">
        <w:t xml:space="preserve"> largely depends on the national laws and regulations</w:t>
      </w:r>
      <w:r w:rsidR="00C14B62" w:rsidRPr="00D5582C">
        <w:t>,</w:t>
      </w:r>
      <w:r w:rsidRPr="00D5582C">
        <w:t xml:space="preserve"> or the company’s policy</w:t>
      </w:r>
      <w:r w:rsidR="00583A76" w:rsidRPr="00D5582C">
        <w:t xml:space="preserve">. </w:t>
      </w:r>
    </w:p>
    <w:p w14:paraId="1335C185" w14:textId="02682866" w:rsidR="00E967C5" w:rsidRPr="00D5582C" w:rsidRDefault="00754F75" w:rsidP="006D1CED">
      <w:r w:rsidRPr="00D5582C">
        <w:t>Similarly</w:t>
      </w:r>
      <w:r w:rsidR="00BD2095" w:rsidRPr="00D5582C">
        <w:t xml:space="preserve">, where </w:t>
      </w:r>
      <w:r w:rsidR="00C14B62" w:rsidRPr="00D5582C">
        <w:t xml:space="preserve">the </w:t>
      </w:r>
      <w:r w:rsidR="00BD2095" w:rsidRPr="00D5582C">
        <w:t xml:space="preserve">shifts </w:t>
      </w:r>
      <w:r w:rsidR="00C14B62" w:rsidRPr="00D5582C">
        <w:t xml:space="preserve">of </w:t>
      </w:r>
      <w:r w:rsidRPr="00D5582C">
        <w:t xml:space="preserve">temporary, contract or </w:t>
      </w:r>
      <w:r w:rsidR="00BD2095" w:rsidRPr="00D5582C">
        <w:t xml:space="preserve">casual </w:t>
      </w:r>
      <w:r w:rsidR="00AD70E1" w:rsidRPr="00D5582C">
        <w:t>workers</w:t>
      </w:r>
      <w:r w:rsidR="00BD2095" w:rsidRPr="00D5582C">
        <w:t xml:space="preserve"> are reduced </w:t>
      </w:r>
      <w:r w:rsidR="00C14B62" w:rsidRPr="00D5582C">
        <w:t>due to a</w:t>
      </w:r>
      <w:r w:rsidR="00080849" w:rsidRPr="00D5582C">
        <w:t xml:space="preserve"> </w:t>
      </w:r>
      <w:r w:rsidR="00BD2095" w:rsidRPr="00D5582C">
        <w:t xml:space="preserve">business downturn or because the </w:t>
      </w:r>
      <w:r w:rsidR="004D3AF0" w:rsidRPr="00D5582C">
        <w:t>worker</w:t>
      </w:r>
      <w:r w:rsidR="00BD2095" w:rsidRPr="00D5582C">
        <w:t xml:space="preserve"> has been required to isolate (due to contact or recent travel), the </w:t>
      </w:r>
      <w:r w:rsidRPr="00D5582C">
        <w:t xml:space="preserve">issue of whether he/she is entitle to payment during this period will depend on national laws and regulations, or the company’s policy. </w:t>
      </w:r>
    </w:p>
    <w:p w14:paraId="6FD89A48" w14:textId="2539D6E4" w:rsidR="000A75EF" w:rsidRDefault="00754F75" w:rsidP="00B24F08">
      <w:pPr>
        <w:pStyle w:val="TextbeforeEMBObox"/>
      </w:pPr>
      <w:r w:rsidRPr="00D5582C">
        <w:t>Nevertheless, as a matter of good will and good practice, some organi</w:t>
      </w:r>
      <w:r w:rsidR="00647ED8">
        <w:t>z</w:t>
      </w:r>
      <w:r w:rsidRPr="00D5582C">
        <w:t xml:space="preserve">ations using </w:t>
      </w:r>
      <w:r w:rsidR="00C14B62" w:rsidRPr="00D5582C">
        <w:t xml:space="preserve">temporary, contract or casual </w:t>
      </w:r>
      <w:r w:rsidRPr="00D5582C">
        <w:t xml:space="preserve">workers may decide to offer full or partial sick pay or </w:t>
      </w:r>
      <w:r w:rsidR="00C14B62" w:rsidRPr="00D5582C">
        <w:t>severance</w:t>
      </w:r>
      <w:r w:rsidRPr="00D5582C">
        <w:t xml:space="preserve"> payments even though they are not obliged to do so. For example, </w:t>
      </w:r>
      <w:r w:rsidR="00C14B62" w:rsidRPr="00D5582C">
        <w:t xml:space="preserve">some digital platform companies </w:t>
      </w:r>
      <w:r w:rsidRPr="00D5582C">
        <w:t xml:space="preserve">have </w:t>
      </w:r>
      <w:r w:rsidR="00214D67" w:rsidRPr="00D5582C">
        <w:t xml:space="preserve">offered financial assistance to </w:t>
      </w:r>
      <w:r w:rsidR="00C14B62" w:rsidRPr="00D5582C">
        <w:t>platform workers</w:t>
      </w:r>
      <w:r w:rsidRPr="00D5582C">
        <w:t xml:space="preserve"> diagnosed with C</w:t>
      </w:r>
      <w:r w:rsidR="00C14B62" w:rsidRPr="00D5582C">
        <w:t>OVID</w:t>
      </w:r>
      <w:r w:rsidRPr="00D5582C">
        <w:t xml:space="preserve">-19 or </w:t>
      </w:r>
      <w:r w:rsidR="00214D67" w:rsidRPr="00D5582C">
        <w:t xml:space="preserve">required </w:t>
      </w:r>
      <w:r w:rsidRPr="00D5582C">
        <w:t>to self-isolate to help them cope financially</w:t>
      </w:r>
      <w:r w:rsidR="00491099">
        <w:t>.</w:t>
      </w:r>
      <w:r w:rsidRPr="00D5582C">
        <w:rPr>
          <w:rStyle w:val="FootnoteReference"/>
          <w:sz w:val="24"/>
          <w:szCs w:val="24"/>
        </w:rPr>
        <w:footnoteReference w:id="18"/>
      </w:r>
      <w:r w:rsidRPr="00D5582C">
        <w:t xml:space="preserve"> In addition, </w:t>
      </w:r>
      <w:r w:rsidR="00214D67" w:rsidRPr="00D5582C">
        <w:t>some g</w:t>
      </w:r>
      <w:r w:rsidRPr="00D5582C">
        <w:t xml:space="preserve">overnments are launching various income assistance scheme to support workers </w:t>
      </w:r>
      <w:r w:rsidR="00491099">
        <w:t xml:space="preserve">to </w:t>
      </w:r>
      <w:r w:rsidRPr="00D5582C">
        <w:t>overcome this difficult period.</w:t>
      </w:r>
    </w:p>
    <w:p w14:paraId="50C9A790" w14:textId="77777777" w:rsidR="00B24F08" w:rsidRDefault="00B24F08" w:rsidP="00B24F08">
      <w:pPr>
        <w:spacing w:after="100"/>
      </w:pPr>
    </w:p>
    <w:tbl>
      <w:tblPr>
        <w:tblW w:w="9847" w:type="dxa"/>
        <w:tblBorders>
          <w:top w:val="single" w:sz="4" w:space="0" w:color="0054A6"/>
          <w:left w:val="single" w:sz="4" w:space="0" w:color="0054A6"/>
          <w:bottom w:val="single" w:sz="4" w:space="0" w:color="0054A6"/>
          <w:right w:val="single" w:sz="4" w:space="0" w:color="0054A6"/>
        </w:tblBorders>
        <w:tblLayout w:type="fixed"/>
        <w:tblCellMar>
          <w:top w:w="170" w:type="dxa"/>
          <w:left w:w="170" w:type="dxa"/>
          <w:bottom w:w="170" w:type="dxa"/>
          <w:right w:w="170" w:type="dxa"/>
        </w:tblCellMar>
        <w:tblLook w:val="04A0" w:firstRow="1" w:lastRow="0" w:firstColumn="1" w:lastColumn="0" w:noHBand="0" w:noVBand="1"/>
      </w:tblPr>
      <w:tblGrid>
        <w:gridCol w:w="9847"/>
      </w:tblGrid>
      <w:tr w:rsidR="00B24F08" w:rsidRPr="00D5582C" w14:paraId="256E3E90" w14:textId="77777777" w:rsidTr="00100A37">
        <w:trPr>
          <w:trHeight w:val="1384"/>
        </w:trPr>
        <w:tc>
          <w:tcPr>
            <w:tcW w:w="9847" w:type="dxa"/>
            <w:shd w:val="clear" w:color="auto" w:fill="FFFFFF"/>
          </w:tcPr>
          <w:p w14:paraId="0C153A67" w14:textId="3DF7FF12" w:rsidR="00B24F08" w:rsidRPr="00693F63" w:rsidRDefault="00B24F08" w:rsidP="00801CE7">
            <w:pPr>
              <w:pStyle w:val="EBMOs"/>
            </w:pPr>
            <w:r w:rsidRPr="00D5582C">
              <w:lastRenderedPageBreak/>
              <w:t>EBMO</w:t>
            </w:r>
            <w:r w:rsidR="00491099">
              <w:t>s</w:t>
            </w:r>
            <w:r w:rsidRPr="00D5582C">
              <w:t xml:space="preserve"> to add in requirements temporary employment based on na</w:t>
            </w:r>
            <w:r w:rsidR="00491099">
              <w:t>tional legislation, as well as g</w:t>
            </w:r>
            <w:r w:rsidRPr="00D5582C">
              <w:t>overnment income support scheme</w:t>
            </w:r>
          </w:p>
        </w:tc>
      </w:tr>
    </w:tbl>
    <w:p w14:paraId="1335C187" w14:textId="6752ECF0" w:rsidR="00424A8D" w:rsidRPr="00D5582C" w:rsidRDefault="00BD2095" w:rsidP="00612F0C">
      <w:pPr>
        <w:pStyle w:val="Heading2"/>
      </w:pPr>
      <w:bookmarkStart w:id="31" w:name="_Toc36462735"/>
      <w:r w:rsidRPr="00D5582C">
        <w:t>2.</w:t>
      </w:r>
      <w:r w:rsidR="0021426C" w:rsidRPr="00D5582C">
        <w:t>3</w:t>
      </w:r>
      <w:r w:rsidR="00612F0C">
        <w:tab/>
      </w:r>
      <w:r w:rsidR="00104D11" w:rsidRPr="00D5582C">
        <w:t>Giving instructions to workers</w:t>
      </w:r>
      <w:bookmarkEnd w:id="31"/>
      <w:r w:rsidRPr="00D5582C">
        <w:t xml:space="preserve">   </w:t>
      </w:r>
    </w:p>
    <w:p w14:paraId="1335C188" w14:textId="5299518D" w:rsidR="00424A8D" w:rsidRPr="009509C9" w:rsidRDefault="00BD2095" w:rsidP="006D1CED">
      <w:pPr>
        <w:rPr>
          <w:rStyle w:val="Strong"/>
        </w:rPr>
      </w:pPr>
      <w:r w:rsidRPr="009509C9">
        <w:rPr>
          <w:rStyle w:val="Strong"/>
        </w:rPr>
        <w:t xml:space="preserve">(a) </w:t>
      </w:r>
      <w:r w:rsidR="00913C37" w:rsidRPr="009509C9">
        <w:rPr>
          <w:rStyle w:val="Strong"/>
        </w:rPr>
        <w:t xml:space="preserve">Can </w:t>
      </w:r>
      <w:r w:rsidR="00080849" w:rsidRPr="009509C9">
        <w:rPr>
          <w:rStyle w:val="Strong"/>
        </w:rPr>
        <w:t>employers send</w:t>
      </w:r>
      <w:r w:rsidR="00913C37" w:rsidRPr="009509C9">
        <w:rPr>
          <w:rStyle w:val="Strong"/>
        </w:rPr>
        <w:t xml:space="preserve"> a </w:t>
      </w:r>
      <w:r w:rsidR="004D3AF0" w:rsidRPr="009509C9">
        <w:rPr>
          <w:rStyle w:val="Strong"/>
        </w:rPr>
        <w:t>worker</w:t>
      </w:r>
      <w:r w:rsidR="00913C37" w:rsidRPr="009509C9">
        <w:rPr>
          <w:rStyle w:val="Strong"/>
        </w:rPr>
        <w:t xml:space="preserve"> home if </w:t>
      </w:r>
      <w:r w:rsidR="00191314" w:rsidRPr="009509C9">
        <w:rPr>
          <w:rStyle w:val="Strong"/>
        </w:rPr>
        <w:t xml:space="preserve">he/she has symptoms of </w:t>
      </w:r>
      <w:r w:rsidR="00913C37" w:rsidRPr="009509C9">
        <w:rPr>
          <w:rStyle w:val="Strong"/>
        </w:rPr>
        <w:t xml:space="preserve">COVID-19? </w:t>
      </w:r>
    </w:p>
    <w:p w14:paraId="1335C189" w14:textId="0DE8A211" w:rsidR="00913C37" w:rsidRPr="00D5582C" w:rsidRDefault="00BD2095" w:rsidP="006D1CED">
      <w:r w:rsidRPr="00D5582C">
        <w:t xml:space="preserve">Employers have a legal responsibility to ensure the health and safety of those in the workplace, including visitors. Where an employer believes that a </w:t>
      </w:r>
      <w:r w:rsidR="004D3AF0" w:rsidRPr="00D5582C">
        <w:t>worker</w:t>
      </w:r>
      <w:r w:rsidRPr="00D5582C">
        <w:t xml:space="preserve"> is posing a health risk – such as </w:t>
      </w:r>
      <w:r w:rsidR="00191314" w:rsidRPr="00D5582C">
        <w:t xml:space="preserve">by </w:t>
      </w:r>
      <w:r w:rsidRPr="00D5582C">
        <w:t xml:space="preserve">showing symptoms of the COVID-19 virus – the employer can send the </w:t>
      </w:r>
      <w:r w:rsidR="004D3AF0" w:rsidRPr="00D5582C">
        <w:t>worker</w:t>
      </w:r>
      <w:r w:rsidRPr="00D5582C">
        <w:t xml:space="preserve"> home on sick leave on the basis that they are unfit to work</w:t>
      </w:r>
      <w:r w:rsidR="00D05D02" w:rsidRPr="00D5582C">
        <w:t>.</w:t>
      </w:r>
    </w:p>
    <w:p w14:paraId="1335C18A" w14:textId="39360AFB" w:rsidR="00913C37" w:rsidRPr="00D5582C" w:rsidRDefault="00BD2095" w:rsidP="006D1CED">
      <w:r w:rsidRPr="00D5582C">
        <w:t xml:space="preserve">Employers should ask the </w:t>
      </w:r>
      <w:r w:rsidR="004D3AF0" w:rsidRPr="00D5582C">
        <w:t>worker</w:t>
      </w:r>
      <w:r w:rsidR="00491099">
        <w:t xml:space="preserve"> to seek medical advice, </w:t>
      </w:r>
      <w:r w:rsidRPr="00D5582C">
        <w:t>testing and clearance before returning to work.</w:t>
      </w:r>
      <w:r w:rsidR="00C55B60">
        <w:t xml:space="preserve"> </w:t>
      </w:r>
      <w:r w:rsidRPr="00D5582C">
        <w:t xml:space="preserve">If the </w:t>
      </w:r>
      <w:r w:rsidR="004D3AF0" w:rsidRPr="00D5582C">
        <w:t>worker</w:t>
      </w:r>
      <w:r w:rsidRPr="00D5582C">
        <w:t xml:space="preserve"> maintains </w:t>
      </w:r>
      <w:r w:rsidR="00F82D75" w:rsidRPr="00D5582C">
        <w:t xml:space="preserve">he/she </w:t>
      </w:r>
      <w:r w:rsidR="00A90950" w:rsidRPr="00D5582C">
        <w:t>can</w:t>
      </w:r>
      <w:r w:rsidRPr="00D5582C">
        <w:t xml:space="preserve"> work, consider whether it is practical for the </w:t>
      </w:r>
      <w:r w:rsidR="004D3AF0" w:rsidRPr="00D5582C">
        <w:t>worker</w:t>
      </w:r>
      <w:r w:rsidRPr="00D5582C">
        <w:t xml:space="preserve"> to work from home</w:t>
      </w:r>
      <w:r w:rsidR="00754F75" w:rsidRPr="00D5582C">
        <w:t>.</w:t>
      </w:r>
      <w:r w:rsidRPr="00D5582C">
        <w:t xml:space="preserve"> </w:t>
      </w:r>
    </w:p>
    <w:p w14:paraId="31644583" w14:textId="79255017" w:rsidR="004C4ED0" w:rsidRDefault="00BD2095" w:rsidP="00100A37">
      <w:pPr>
        <w:pStyle w:val="TextbeforeEMBObox"/>
      </w:pPr>
      <w:r w:rsidRPr="00D5582C">
        <w:t xml:space="preserve">Once the test is undertaken, </w:t>
      </w:r>
      <w:r w:rsidR="00897DD7" w:rsidRPr="00D5582C">
        <w:t>the</w:t>
      </w:r>
      <w:r w:rsidRPr="00D5582C">
        <w:t xml:space="preserve"> </w:t>
      </w:r>
      <w:r w:rsidR="004D3AF0" w:rsidRPr="00D5582C">
        <w:t>worker</w:t>
      </w:r>
      <w:r w:rsidRPr="00D5582C">
        <w:t xml:space="preserve"> may return to work if </w:t>
      </w:r>
      <w:r w:rsidR="00491099">
        <w:t xml:space="preserve">he or </w:t>
      </w:r>
      <w:r w:rsidR="00897DD7" w:rsidRPr="00D5582C">
        <w:t xml:space="preserve">she </w:t>
      </w:r>
      <w:proofErr w:type="gramStart"/>
      <w:r w:rsidR="00897DD7" w:rsidRPr="00D5582C">
        <w:t>is</w:t>
      </w:r>
      <w:r w:rsidRPr="00D5582C">
        <w:t xml:space="preserve"> cleared</w:t>
      </w:r>
      <w:proofErr w:type="gramEnd"/>
      <w:r w:rsidRPr="00D5582C">
        <w:t xml:space="preserve">. If the </w:t>
      </w:r>
      <w:r w:rsidR="004D3AF0" w:rsidRPr="00D5582C">
        <w:t>worker</w:t>
      </w:r>
      <w:r w:rsidRPr="00D5582C">
        <w:t xml:space="preserve"> tests positive, see section 2.</w:t>
      </w:r>
      <w:r w:rsidR="00AA75FE" w:rsidRPr="00D5582C">
        <w:t>2</w:t>
      </w:r>
      <w:r w:rsidR="00F45A47" w:rsidRPr="00D5582C">
        <w:t>(a)</w:t>
      </w:r>
      <w:r w:rsidRPr="00D5582C">
        <w:t xml:space="preserve"> regarding pay and leave obligations and entitlements</w:t>
      </w:r>
      <w:r w:rsidR="00344E03" w:rsidRPr="00D5582C">
        <w:t xml:space="preserve"> that may apply</w:t>
      </w:r>
      <w:r w:rsidRPr="00D5582C">
        <w:t xml:space="preserve">.  </w:t>
      </w:r>
    </w:p>
    <w:tbl>
      <w:tblPr>
        <w:tblW w:w="9863" w:type="dxa"/>
        <w:tblBorders>
          <w:top w:val="single" w:sz="4" w:space="0" w:color="0054A6"/>
          <w:left w:val="single" w:sz="4" w:space="0" w:color="0054A6"/>
          <w:bottom w:val="single" w:sz="4" w:space="0" w:color="0054A6"/>
          <w:right w:val="single" w:sz="4" w:space="0" w:color="0054A6"/>
        </w:tblBorders>
        <w:tblLayout w:type="fixed"/>
        <w:tblCellMar>
          <w:top w:w="170" w:type="dxa"/>
          <w:left w:w="170" w:type="dxa"/>
          <w:bottom w:w="170" w:type="dxa"/>
          <w:right w:w="170" w:type="dxa"/>
        </w:tblCellMar>
        <w:tblLook w:val="04A0" w:firstRow="1" w:lastRow="0" w:firstColumn="1" w:lastColumn="0" w:noHBand="0" w:noVBand="1"/>
      </w:tblPr>
      <w:tblGrid>
        <w:gridCol w:w="9863"/>
      </w:tblGrid>
      <w:tr w:rsidR="00B24F08" w:rsidRPr="00D5582C" w14:paraId="52C35333" w14:textId="77777777" w:rsidTr="00100A37">
        <w:trPr>
          <w:trHeight w:val="1372"/>
        </w:trPr>
        <w:tc>
          <w:tcPr>
            <w:tcW w:w="9863" w:type="dxa"/>
            <w:shd w:val="clear" w:color="auto" w:fill="FFFFFF"/>
          </w:tcPr>
          <w:p w14:paraId="7954DE45" w14:textId="54336296" w:rsidR="00B24F08" w:rsidRPr="00F84A8F" w:rsidRDefault="00B24F08" w:rsidP="00B24F08">
            <w:pPr>
              <w:pStyle w:val="EBMOs"/>
            </w:pPr>
            <w:r w:rsidRPr="00F84A8F">
              <w:t>EBMO</w:t>
            </w:r>
            <w:r w:rsidR="00491099">
              <w:t>s</w:t>
            </w:r>
            <w:r w:rsidRPr="00F84A8F">
              <w:t xml:space="preserve"> to add in requirements on medical examination based on national legislation</w:t>
            </w:r>
          </w:p>
          <w:p w14:paraId="0079912E" w14:textId="74E110F8" w:rsidR="00B24F08" w:rsidRPr="00693F63" w:rsidRDefault="00B24F08" w:rsidP="00801CE7">
            <w:pPr>
              <w:pStyle w:val="EBMOs"/>
            </w:pPr>
          </w:p>
        </w:tc>
      </w:tr>
    </w:tbl>
    <w:p w14:paraId="1335C18D" w14:textId="02BB55CB" w:rsidR="00042A38" w:rsidRPr="00D5582C" w:rsidRDefault="00BD2095" w:rsidP="00B24F08">
      <w:pPr>
        <w:spacing w:before="300"/>
      </w:pPr>
      <w:r w:rsidRPr="00D5582C">
        <w:t xml:space="preserve">During the COVID-19 outbreak, employers </w:t>
      </w:r>
      <w:r w:rsidR="00191314" w:rsidRPr="00D5582C">
        <w:t xml:space="preserve">should </w:t>
      </w:r>
      <w:r w:rsidRPr="00D5582C">
        <w:t xml:space="preserve">remind </w:t>
      </w:r>
      <w:r w:rsidR="00AD70E1" w:rsidRPr="00D5582C">
        <w:t>workers</w:t>
      </w:r>
      <w:r w:rsidRPr="00D5582C">
        <w:t xml:space="preserve"> of their obligation to take reasonable care not to affect the health and safety of other persons adversely, and </w:t>
      </w:r>
      <w:r w:rsidR="00491099">
        <w:t>workers should be required to</w:t>
      </w:r>
      <w:r w:rsidRPr="00D5582C">
        <w:t xml:space="preserve"> notify their employer immediately if they are suffering flu-like symptoms</w:t>
      </w:r>
      <w:r w:rsidR="00491099">
        <w:t>.</w:t>
      </w:r>
      <w:r w:rsidR="00754F75" w:rsidRPr="00D5582C">
        <w:rPr>
          <w:rStyle w:val="FootnoteReference"/>
          <w:sz w:val="24"/>
          <w:szCs w:val="24"/>
        </w:rPr>
        <w:footnoteReference w:id="19"/>
      </w:r>
    </w:p>
    <w:p w14:paraId="1335C18E" w14:textId="03C4AA04" w:rsidR="00993313" w:rsidRPr="00D5582C" w:rsidRDefault="00BD2095" w:rsidP="009509C9">
      <w:pPr>
        <w:pStyle w:val="Strongundertext"/>
      </w:pPr>
      <w:r w:rsidRPr="00D5582C">
        <w:t xml:space="preserve">(b) Can </w:t>
      </w:r>
      <w:r w:rsidR="001E6602" w:rsidRPr="00D5582C">
        <w:t>employers</w:t>
      </w:r>
      <w:r w:rsidRPr="00D5582C">
        <w:t xml:space="preserve"> ask </w:t>
      </w:r>
      <w:r w:rsidR="00AD70E1" w:rsidRPr="00D5582C">
        <w:t>workers</w:t>
      </w:r>
      <w:r w:rsidRPr="00D5582C">
        <w:t xml:space="preserve"> to have their temperature </w:t>
      </w:r>
      <w:r w:rsidR="00191314" w:rsidRPr="00D5582C">
        <w:t>taken</w:t>
      </w:r>
      <w:r w:rsidRPr="00D5582C">
        <w:t xml:space="preserve">? </w:t>
      </w:r>
    </w:p>
    <w:p w14:paraId="1335C18F" w14:textId="7C229876" w:rsidR="00993313" w:rsidRPr="00D5582C" w:rsidRDefault="00BD2095" w:rsidP="006D1CED">
      <w:r w:rsidRPr="00D5582C">
        <w:t xml:space="preserve">Although employers </w:t>
      </w:r>
      <w:r w:rsidR="00754F75" w:rsidRPr="00D5582C">
        <w:t>may be</w:t>
      </w:r>
      <w:r w:rsidR="00A535FA" w:rsidRPr="00D5582C">
        <w:t xml:space="preserve"> </w:t>
      </w:r>
      <w:r w:rsidR="00EA6AE5" w:rsidRPr="00D5582C">
        <w:t>permitted</w:t>
      </w:r>
      <w:r w:rsidRPr="00D5582C">
        <w:t xml:space="preserve"> to ask </w:t>
      </w:r>
      <w:r w:rsidR="00E96394" w:rsidRPr="00D5582C">
        <w:t xml:space="preserve">the </w:t>
      </w:r>
      <w:r w:rsidR="00AD70E1" w:rsidRPr="00D5582C">
        <w:t>workers</w:t>
      </w:r>
      <w:r w:rsidRPr="00D5582C">
        <w:t xml:space="preserve"> to </w:t>
      </w:r>
      <w:r w:rsidR="00571ED4" w:rsidRPr="00D5582C">
        <w:t>have their</w:t>
      </w:r>
      <w:r w:rsidRPr="00D5582C">
        <w:t xml:space="preserve"> temperature </w:t>
      </w:r>
      <w:r w:rsidR="00191314" w:rsidRPr="00D5582C">
        <w:t xml:space="preserve">taken </w:t>
      </w:r>
      <w:r w:rsidRPr="00D5582C">
        <w:t xml:space="preserve">to prevent the spread of the COVID-19 and ensure the safety </w:t>
      </w:r>
      <w:r w:rsidR="00CB03AB" w:rsidRPr="00D5582C">
        <w:t xml:space="preserve">and health </w:t>
      </w:r>
      <w:r w:rsidRPr="00D5582C">
        <w:t xml:space="preserve">of everyone in the workplace, the </w:t>
      </w:r>
      <w:r w:rsidR="004D3AF0" w:rsidRPr="00D5582C">
        <w:t>worker</w:t>
      </w:r>
      <w:r w:rsidRPr="00D5582C">
        <w:t xml:space="preserve"> </w:t>
      </w:r>
      <w:r w:rsidR="0085383E" w:rsidRPr="00D5582C">
        <w:t>must</w:t>
      </w:r>
      <w:r w:rsidRPr="00D5582C">
        <w:t xml:space="preserve"> voluntarily agree to it</w:t>
      </w:r>
      <w:r w:rsidR="00A515AB" w:rsidRPr="00D5582C">
        <w:t xml:space="preserve">, </w:t>
      </w:r>
      <w:r w:rsidR="0085383E" w:rsidRPr="00D5582C">
        <w:t xml:space="preserve">unless </w:t>
      </w:r>
      <w:r w:rsidR="00A002FF" w:rsidRPr="00D5582C">
        <w:t xml:space="preserve">it is </w:t>
      </w:r>
      <w:r w:rsidR="00827808" w:rsidRPr="00D5582C">
        <w:t xml:space="preserve">permitted </w:t>
      </w:r>
      <w:r w:rsidR="003B2A9D" w:rsidRPr="00D5582C">
        <w:t xml:space="preserve">under </w:t>
      </w:r>
      <w:r w:rsidR="00EA6AE5" w:rsidRPr="00D5582C">
        <w:t>the g</w:t>
      </w:r>
      <w:r w:rsidR="00365081" w:rsidRPr="00D5582C">
        <w:t>overnment</w:t>
      </w:r>
      <w:r w:rsidR="00EA6AE5" w:rsidRPr="00D5582C">
        <w:t>’s</w:t>
      </w:r>
      <w:r w:rsidR="00365081" w:rsidRPr="00D5582C">
        <w:t xml:space="preserve"> policy or directive.</w:t>
      </w:r>
      <w:r w:rsidR="004525CD" w:rsidRPr="00D5582C">
        <w:t xml:space="preserve"> </w:t>
      </w:r>
      <w:r w:rsidR="003B2A9D" w:rsidRPr="00D5582C">
        <w:t xml:space="preserve">In the absence of such provision or directive, </w:t>
      </w:r>
      <w:r w:rsidR="00C42EF7" w:rsidRPr="00D5582C">
        <w:t>if</w:t>
      </w:r>
      <w:r w:rsidRPr="00D5582C">
        <w:t xml:space="preserve"> the </w:t>
      </w:r>
      <w:r w:rsidR="004D3AF0" w:rsidRPr="00D5582C">
        <w:t>worker</w:t>
      </w:r>
      <w:r w:rsidRPr="00D5582C">
        <w:t xml:space="preserve"> refuses to </w:t>
      </w:r>
      <w:r w:rsidR="00191314" w:rsidRPr="00D5582C">
        <w:t xml:space="preserve">have </w:t>
      </w:r>
      <w:r w:rsidR="00491099">
        <w:t>his or her</w:t>
      </w:r>
      <w:r w:rsidR="00191314" w:rsidRPr="00D5582C">
        <w:t xml:space="preserve"> temperature taken</w:t>
      </w:r>
      <w:r w:rsidRPr="00D5582C">
        <w:t xml:space="preserve"> and the employer subjects them to disciplinary action, the employer may face legal risks. Employers</w:t>
      </w:r>
      <w:r w:rsidR="001D250A" w:rsidRPr="00D5582C">
        <w:t>, however,</w:t>
      </w:r>
      <w:r w:rsidR="00DF6553" w:rsidRPr="00D5582C">
        <w:t xml:space="preserve"> </w:t>
      </w:r>
      <w:r w:rsidR="001D250A" w:rsidRPr="00D5582C">
        <w:t>can</w:t>
      </w:r>
      <w:r w:rsidRPr="00D5582C">
        <w:t xml:space="preserve"> reasonably deny </w:t>
      </w:r>
      <w:r w:rsidR="00491099">
        <w:t xml:space="preserve">access to the workplace to </w:t>
      </w:r>
      <w:r w:rsidRPr="00D5582C">
        <w:t xml:space="preserve">any </w:t>
      </w:r>
      <w:r w:rsidR="004D3AF0" w:rsidRPr="00D5582C">
        <w:t>worker</w:t>
      </w:r>
      <w:r w:rsidRPr="00D5582C">
        <w:t xml:space="preserve"> who does not consent with such </w:t>
      </w:r>
      <w:r w:rsidR="00491099">
        <w:t xml:space="preserve">a requirement. </w:t>
      </w:r>
    </w:p>
    <w:p w14:paraId="7DC60057" w14:textId="7DB188BE" w:rsidR="00A535FA" w:rsidRPr="00D5582C" w:rsidRDefault="00754F75" w:rsidP="006D1CED">
      <w:r w:rsidRPr="00D5582C">
        <w:t xml:space="preserve">It is important for employers to refer to national legislations, policies or </w:t>
      </w:r>
      <w:r w:rsidR="00491099">
        <w:t xml:space="preserve">the </w:t>
      </w:r>
      <w:r w:rsidRPr="00D5582C">
        <w:t xml:space="preserve">latest directives </w:t>
      </w:r>
      <w:r w:rsidR="00491099">
        <w:t>issued by recogniz</w:t>
      </w:r>
      <w:r w:rsidR="008527D1" w:rsidRPr="00D5582C">
        <w:t>ed authori</w:t>
      </w:r>
      <w:r w:rsidR="0095785E" w:rsidRPr="00D5582C">
        <w:t>ties</w:t>
      </w:r>
      <w:r w:rsidR="00491099">
        <w:t>,</w:t>
      </w:r>
      <w:r w:rsidR="0095785E" w:rsidRPr="00D5582C">
        <w:t xml:space="preserve"> </w:t>
      </w:r>
      <w:r w:rsidR="00491099">
        <w:t>including equal o</w:t>
      </w:r>
      <w:r w:rsidRPr="00D5582C">
        <w:t>pportunity and privacy laws</w:t>
      </w:r>
      <w:r w:rsidR="00491099">
        <w:t>,</w:t>
      </w:r>
      <w:r w:rsidRPr="00D5582C">
        <w:t xml:space="preserve"> to decide if</w:t>
      </w:r>
      <w:r w:rsidR="00491099">
        <w:t xml:space="preserve"> a</w:t>
      </w:r>
      <w:r w:rsidRPr="00D5582C">
        <w:t xml:space="preserve"> temperature check is permissible. </w:t>
      </w:r>
      <w:r w:rsidR="00363939" w:rsidRPr="00D5582C">
        <w:t xml:space="preserve">For example, </w:t>
      </w:r>
      <w:r w:rsidR="00311626" w:rsidRPr="00D5582C">
        <w:t>measuring a worke</w:t>
      </w:r>
      <w:r w:rsidR="00A04407" w:rsidRPr="00D5582C">
        <w:t>r’s</w:t>
      </w:r>
      <w:r w:rsidR="00311626" w:rsidRPr="00D5582C">
        <w:t xml:space="preserve"> body temperature </w:t>
      </w:r>
      <w:proofErr w:type="gramStart"/>
      <w:r w:rsidR="00517764" w:rsidRPr="00D5582C">
        <w:t xml:space="preserve">has been </w:t>
      </w:r>
      <w:r w:rsidR="00A04407" w:rsidRPr="00D5582C">
        <w:t>considered</w:t>
      </w:r>
      <w:proofErr w:type="gramEnd"/>
      <w:r w:rsidR="00A04407" w:rsidRPr="00D5582C">
        <w:t xml:space="preserve"> </w:t>
      </w:r>
      <w:r w:rsidR="006213AE" w:rsidRPr="00D5582C">
        <w:t>as</w:t>
      </w:r>
      <w:r w:rsidR="00311626" w:rsidRPr="00D5582C">
        <w:t xml:space="preserve"> medical </w:t>
      </w:r>
      <w:r w:rsidR="00311626" w:rsidRPr="00D5582C">
        <w:lastRenderedPageBreak/>
        <w:t>examination</w:t>
      </w:r>
      <w:r w:rsidR="006213AE" w:rsidRPr="00D5582C">
        <w:t xml:space="preserve"> in the </w:t>
      </w:r>
      <w:r w:rsidR="00F74C35" w:rsidRPr="00D5582C">
        <w:t>United States</w:t>
      </w:r>
      <w:r w:rsidR="0077515F" w:rsidRPr="00D5582C">
        <w:t xml:space="preserve">, </w:t>
      </w:r>
      <w:r w:rsidR="00BE6519" w:rsidRPr="00D5582C">
        <w:t xml:space="preserve">but </w:t>
      </w:r>
      <w:r w:rsidR="00076C35" w:rsidRPr="00D5582C">
        <w:t xml:space="preserve">recently </w:t>
      </w:r>
      <w:r w:rsidR="0077515F" w:rsidRPr="00D5582C">
        <w:t>the</w:t>
      </w:r>
      <w:r w:rsidR="00363939" w:rsidRPr="00D5582C">
        <w:t xml:space="preserve"> </w:t>
      </w:r>
      <w:r w:rsidR="00F74C35" w:rsidRPr="00D5582C">
        <w:t xml:space="preserve">United States </w:t>
      </w:r>
      <w:r w:rsidR="00363939" w:rsidRPr="00D5582C">
        <w:t>Equal Employme</w:t>
      </w:r>
      <w:r w:rsidR="00491099">
        <w:t>nt Opportunity Commission,</w:t>
      </w:r>
      <w:r w:rsidR="00363939" w:rsidRPr="00D5582C">
        <w:t xml:space="preserve"> in its updated guidance on 19 March 2020</w:t>
      </w:r>
      <w:r w:rsidR="00491099">
        <w:t>,</w:t>
      </w:r>
      <w:r w:rsidR="00363939" w:rsidRPr="00D5582C">
        <w:t xml:space="preserve"> gave employers the green light to take workers' temperatures</w:t>
      </w:r>
      <w:r w:rsidR="00292E54" w:rsidRPr="00D5582C">
        <w:t xml:space="preserve"> </w:t>
      </w:r>
      <w:r w:rsidR="000F5F2B" w:rsidRPr="00D5582C">
        <w:t>as</w:t>
      </w:r>
      <w:r w:rsidR="00491099">
        <w:t xml:space="preserve"> a</w:t>
      </w:r>
      <w:r w:rsidR="00595916" w:rsidRPr="00D5582C">
        <w:t xml:space="preserve"> </w:t>
      </w:r>
      <w:r w:rsidR="000F5F2B" w:rsidRPr="00D5582C">
        <w:t xml:space="preserve">measure to control the spread of the </w:t>
      </w:r>
      <w:r w:rsidR="004478C2" w:rsidRPr="00D5582C">
        <w:t>virus.</w:t>
      </w:r>
      <w:r w:rsidR="00363939" w:rsidRPr="00D5582C">
        <w:rPr>
          <w:rStyle w:val="FootnoteReference"/>
          <w:sz w:val="24"/>
          <w:szCs w:val="24"/>
        </w:rPr>
        <w:footnoteReference w:id="20"/>
      </w:r>
    </w:p>
    <w:p w14:paraId="1335C191" w14:textId="3777CB49" w:rsidR="00DB344B" w:rsidRPr="002C7FDA" w:rsidRDefault="00BD2095" w:rsidP="002C7FDA">
      <w:pPr>
        <w:pStyle w:val="Strongundertext"/>
      </w:pPr>
      <w:r w:rsidRPr="002C7FDA">
        <w:t xml:space="preserve">(c) </w:t>
      </w:r>
      <w:r w:rsidR="00191314" w:rsidRPr="002C7FDA">
        <w:t>Can</w:t>
      </w:r>
      <w:r w:rsidR="003F76FC" w:rsidRPr="002C7FDA">
        <w:t xml:space="preserve"> employers</w:t>
      </w:r>
      <w:r w:rsidR="00913C37" w:rsidRPr="002C7FDA">
        <w:t xml:space="preserve"> direct </w:t>
      </w:r>
      <w:r w:rsidR="004D3AF0" w:rsidRPr="002C7FDA">
        <w:t>worker</w:t>
      </w:r>
      <w:r w:rsidR="00191314" w:rsidRPr="002C7FDA">
        <w:t>s</w:t>
      </w:r>
      <w:r w:rsidR="00913C37" w:rsidRPr="002C7FDA">
        <w:t xml:space="preserve"> not to </w:t>
      </w:r>
      <w:r w:rsidR="00191314" w:rsidRPr="002C7FDA">
        <w:t xml:space="preserve">come to </w:t>
      </w:r>
      <w:r w:rsidR="00913C37" w:rsidRPr="002C7FDA">
        <w:t xml:space="preserve">work </w:t>
      </w:r>
      <w:r w:rsidR="00191314" w:rsidRPr="002C7FDA">
        <w:t>even if they are</w:t>
      </w:r>
      <w:r w:rsidR="00913C37" w:rsidRPr="002C7FDA">
        <w:t xml:space="preserve"> not showing signs of COVID-19 and </w:t>
      </w:r>
      <w:r w:rsidR="00191314" w:rsidRPr="002C7FDA">
        <w:t xml:space="preserve">are </w:t>
      </w:r>
      <w:r w:rsidR="00913C37" w:rsidRPr="002C7FDA">
        <w:t>not required to isolate themselves?</w:t>
      </w:r>
    </w:p>
    <w:p w14:paraId="1335C192" w14:textId="7DAD2702" w:rsidR="00330888" w:rsidRPr="00D5582C" w:rsidRDefault="00BD2095" w:rsidP="006D1CED">
      <w:r w:rsidRPr="00D5582C">
        <w:t xml:space="preserve">If </w:t>
      </w:r>
      <w:r w:rsidR="00491099">
        <w:t xml:space="preserve">the </w:t>
      </w:r>
      <w:r w:rsidRPr="00D5582C">
        <w:t>employer direct</w:t>
      </w:r>
      <w:r w:rsidR="00491099">
        <w:t>s</w:t>
      </w:r>
      <w:r w:rsidRPr="00D5582C">
        <w:t xml:space="preserve"> a </w:t>
      </w:r>
      <w:r w:rsidR="004D3AF0" w:rsidRPr="00D5582C">
        <w:t>worker</w:t>
      </w:r>
      <w:r w:rsidRPr="00D5582C">
        <w:t xml:space="preserve"> not to </w:t>
      </w:r>
      <w:r w:rsidR="00191314" w:rsidRPr="00D5582C">
        <w:t xml:space="preserve">come to </w:t>
      </w:r>
      <w:r w:rsidRPr="00D5582C">
        <w:t xml:space="preserve">work despite being fit and able to do so (and not subject to any government </w:t>
      </w:r>
      <w:r w:rsidR="00C23BEE" w:rsidRPr="00D5582C">
        <w:t xml:space="preserve">quarantine </w:t>
      </w:r>
      <w:r w:rsidRPr="00D5582C">
        <w:t>requirements)</w:t>
      </w:r>
      <w:r w:rsidR="00206484" w:rsidRPr="00D5582C">
        <w:t xml:space="preserve">, </w:t>
      </w:r>
      <w:r w:rsidRPr="00D5582C">
        <w:t xml:space="preserve">best practice </w:t>
      </w:r>
      <w:r w:rsidR="00904A50" w:rsidRPr="00D5582C">
        <w:t>will suggest</w:t>
      </w:r>
      <w:r w:rsidRPr="00D5582C">
        <w:t xml:space="preserve"> that </w:t>
      </w:r>
      <w:r w:rsidR="00B975E3" w:rsidRPr="00D5582C">
        <w:t xml:space="preserve">the </w:t>
      </w:r>
      <w:r w:rsidR="004D3AF0" w:rsidRPr="00D5582C">
        <w:t>worker</w:t>
      </w:r>
      <w:r w:rsidRPr="00D5582C">
        <w:t xml:space="preserve"> continue</w:t>
      </w:r>
      <w:r w:rsidR="00B975E3" w:rsidRPr="00D5582C">
        <w:t>s</w:t>
      </w:r>
      <w:r w:rsidRPr="00D5582C">
        <w:t xml:space="preserve"> to </w:t>
      </w:r>
      <w:proofErr w:type="gramStart"/>
      <w:r w:rsidRPr="00D5582C">
        <w:t>get</w:t>
      </w:r>
      <w:proofErr w:type="gramEnd"/>
      <w:r w:rsidRPr="00D5582C">
        <w:t xml:space="preserve"> paid.</w:t>
      </w:r>
      <w:r w:rsidR="00C55B60">
        <w:t xml:space="preserve"> </w:t>
      </w:r>
      <w:r w:rsidRPr="00D5582C">
        <w:t xml:space="preserve">In this situation, it is essential to check and consider whether </w:t>
      </w:r>
      <w:r w:rsidR="00DF6A9E" w:rsidRPr="00D5582C">
        <w:t>the employers</w:t>
      </w:r>
      <w:r w:rsidRPr="00D5582C">
        <w:t xml:space="preserve"> can simply issue this </w:t>
      </w:r>
      <w:r w:rsidR="00191314" w:rsidRPr="00D5582C">
        <w:t xml:space="preserve">instruction </w:t>
      </w:r>
      <w:r w:rsidRPr="00D5582C">
        <w:t xml:space="preserve">(e.g. </w:t>
      </w:r>
      <w:r w:rsidR="009A0DA0" w:rsidRPr="00D5582C">
        <w:t>according</w:t>
      </w:r>
      <w:r w:rsidRPr="00D5582C">
        <w:t xml:space="preserve"> to the </w:t>
      </w:r>
      <w:r w:rsidR="004D3AF0" w:rsidRPr="00D5582C">
        <w:t>worker</w:t>
      </w:r>
      <w:r w:rsidRPr="00D5582C">
        <w:t xml:space="preserve">’s contract or as a reasonable and lawful direction based on </w:t>
      </w:r>
      <w:proofErr w:type="gramStart"/>
      <w:r w:rsidRPr="00D5582C">
        <w:t>factual information</w:t>
      </w:r>
      <w:proofErr w:type="gramEnd"/>
      <w:r w:rsidRPr="00D5582C">
        <w:t xml:space="preserve"> about health and safety risks) – or whether </w:t>
      </w:r>
      <w:r w:rsidR="004D3AF0" w:rsidRPr="00D5582C">
        <w:t>worker</w:t>
      </w:r>
      <w:r w:rsidRPr="00D5582C">
        <w:t xml:space="preserve"> </w:t>
      </w:r>
      <w:r w:rsidR="009A0DA0" w:rsidRPr="00D5582C">
        <w:t>consent is needed</w:t>
      </w:r>
      <w:r w:rsidRPr="00D5582C">
        <w:t xml:space="preserve">. Again, </w:t>
      </w:r>
      <w:r w:rsidR="00191314" w:rsidRPr="00D5582C">
        <w:t>employers should</w:t>
      </w:r>
      <w:r w:rsidRPr="00D5582C">
        <w:t xml:space="preserve"> check any applicable </w:t>
      </w:r>
      <w:r w:rsidR="00676FB7" w:rsidRPr="00D5582C">
        <w:t xml:space="preserve">laws and regulations, </w:t>
      </w:r>
      <w:r w:rsidRPr="00D5582C">
        <w:t xml:space="preserve">contract terms and company policies – and seek specific advice. </w:t>
      </w:r>
    </w:p>
    <w:p w14:paraId="1335C194" w14:textId="18074B39" w:rsidR="00005A67" w:rsidRPr="00D5582C" w:rsidRDefault="00BD2095" w:rsidP="009509C9">
      <w:pPr>
        <w:pStyle w:val="Strongundertext"/>
      </w:pPr>
      <w:r w:rsidRPr="00D5582C">
        <w:t>(</w:t>
      </w:r>
      <w:r w:rsidR="00993313" w:rsidRPr="00D5582C">
        <w:t>d</w:t>
      </w:r>
      <w:r w:rsidRPr="00D5582C">
        <w:t>)</w:t>
      </w:r>
      <w:r w:rsidR="00913C37" w:rsidRPr="00D5582C">
        <w:t xml:space="preserve"> </w:t>
      </w:r>
      <w:r w:rsidR="00BB75E3" w:rsidRPr="00D5582C">
        <w:t xml:space="preserve">What should </w:t>
      </w:r>
      <w:r w:rsidR="009A0DA0" w:rsidRPr="00D5582C">
        <w:t>employers do</w:t>
      </w:r>
      <w:r w:rsidR="00BB75E3" w:rsidRPr="00D5582C">
        <w:t xml:space="preserve"> </w:t>
      </w:r>
      <w:r w:rsidR="00343EC9" w:rsidRPr="00D5582C">
        <w:t xml:space="preserve">if </w:t>
      </w:r>
      <w:r w:rsidR="001A7B4D" w:rsidRPr="00D5582C">
        <w:t xml:space="preserve">a </w:t>
      </w:r>
      <w:r w:rsidR="004D3AF0" w:rsidRPr="00D5582C">
        <w:t>worker</w:t>
      </w:r>
      <w:r w:rsidR="00A02D0F" w:rsidRPr="00D5582C">
        <w:t xml:space="preserve"> is required to travel </w:t>
      </w:r>
      <w:r w:rsidR="003A6FDB" w:rsidRPr="00D5582C">
        <w:t>oversea</w:t>
      </w:r>
      <w:r w:rsidR="000F0058" w:rsidRPr="00D5582C">
        <w:t>s</w:t>
      </w:r>
      <w:r w:rsidR="003A6FDB" w:rsidRPr="00D5582C">
        <w:t xml:space="preserve"> or </w:t>
      </w:r>
      <w:r w:rsidR="0003797F" w:rsidRPr="00D5582C">
        <w:t xml:space="preserve">within the country </w:t>
      </w:r>
      <w:r w:rsidR="003A6FDB" w:rsidRPr="00D5582C">
        <w:t>for work?</w:t>
      </w:r>
    </w:p>
    <w:p w14:paraId="1335C195" w14:textId="4DBB161A" w:rsidR="00913C37" w:rsidRPr="00D5582C" w:rsidRDefault="00BD2095" w:rsidP="006D1CED">
      <w:r w:rsidRPr="00D5582C">
        <w:t xml:space="preserve">Travel </w:t>
      </w:r>
      <w:proofErr w:type="gramStart"/>
      <w:r w:rsidRPr="00D5582C">
        <w:t>should be avoided</w:t>
      </w:r>
      <w:r w:rsidR="00491099">
        <w:t xml:space="preserve"> or minimiz</w:t>
      </w:r>
      <w:r w:rsidR="003D045A" w:rsidRPr="00D5582C">
        <w:t>ed</w:t>
      </w:r>
      <w:r w:rsidRPr="00D5582C">
        <w:t xml:space="preserve"> </w:t>
      </w:r>
      <w:r w:rsidR="000F0058" w:rsidRPr="00D5582C">
        <w:t>during an outbreak like COVID-19</w:t>
      </w:r>
      <w:proofErr w:type="gramEnd"/>
      <w:r w:rsidR="000B0555" w:rsidRPr="00D5582C">
        <w:t xml:space="preserve">. </w:t>
      </w:r>
      <w:r w:rsidRPr="00D5582C">
        <w:t>Employers should</w:t>
      </w:r>
      <w:r w:rsidR="00595916" w:rsidRPr="00D5582C">
        <w:t xml:space="preserve"> check the latest travel advisory and restriction and </w:t>
      </w:r>
      <w:r w:rsidRPr="00D5582C">
        <w:t xml:space="preserve">make sure that </w:t>
      </w:r>
      <w:r w:rsidR="005A46FF" w:rsidRPr="00D5582C">
        <w:t xml:space="preserve">the company’s </w:t>
      </w:r>
      <w:r w:rsidRPr="00D5582C">
        <w:t xml:space="preserve">travel policies address where </w:t>
      </w:r>
      <w:r w:rsidR="004D3AF0" w:rsidRPr="00D5582C">
        <w:t>worker</w:t>
      </w:r>
      <w:r w:rsidR="00AD7422" w:rsidRPr="00D5582C">
        <w:t>s</w:t>
      </w:r>
      <w:r w:rsidRPr="00D5582C">
        <w:t xml:space="preserve"> can</w:t>
      </w:r>
      <w:r w:rsidR="00491099">
        <w:t xml:space="preserve"> travel, the reasons for travel</w:t>
      </w:r>
      <w:r w:rsidRPr="00D5582C">
        <w:t xml:space="preserve"> and permission required.</w:t>
      </w:r>
      <w:r w:rsidR="00C55B60">
        <w:t xml:space="preserve"> </w:t>
      </w:r>
      <w:r w:rsidRPr="00D5582C">
        <w:t xml:space="preserve">Employers </w:t>
      </w:r>
      <w:r w:rsidR="00AD7422" w:rsidRPr="00D5582C">
        <w:t>should</w:t>
      </w:r>
      <w:r w:rsidRPr="00D5582C">
        <w:t xml:space="preserve"> constantly assess the </w:t>
      </w:r>
      <w:r w:rsidR="00C33CF2" w:rsidRPr="00D5582C">
        <w:t xml:space="preserve">benefits and </w:t>
      </w:r>
      <w:r w:rsidRPr="00D5582C">
        <w:t xml:space="preserve">risks of requiring </w:t>
      </w:r>
      <w:r w:rsidR="00AD70E1" w:rsidRPr="00D5582C">
        <w:t>workers</w:t>
      </w:r>
      <w:r w:rsidRPr="00D5582C">
        <w:t xml:space="preserve"> to travel, particularly overseas, even for critical meetings.</w:t>
      </w:r>
      <w:r w:rsidR="00C55B60">
        <w:t xml:space="preserve"> </w:t>
      </w:r>
      <w:r w:rsidR="00AD70E1" w:rsidRPr="00D5582C">
        <w:t>Workers</w:t>
      </w:r>
      <w:r w:rsidRPr="00D5582C">
        <w:t xml:space="preserve"> should be informed that travel policies are constantly under review and may be subject to regular change.</w:t>
      </w:r>
      <w:r w:rsidR="00C55B60">
        <w:t xml:space="preserve"> </w:t>
      </w:r>
      <w:r w:rsidRPr="00D5582C">
        <w:t>Employers should also carefully check any insurance cover</w:t>
      </w:r>
      <w:r w:rsidR="00AD7422" w:rsidRPr="00D5582C">
        <w:t>age</w:t>
      </w:r>
      <w:r w:rsidRPr="00D5582C">
        <w:t xml:space="preserve"> for work-related travel.   </w:t>
      </w:r>
    </w:p>
    <w:p w14:paraId="1335C196" w14:textId="6424B41F" w:rsidR="00F326D6" w:rsidRPr="00D5582C" w:rsidRDefault="00BD2095" w:rsidP="006D1CED">
      <w:r w:rsidRPr="00D5582C">
        <w:t>If travel is unavoid</w:t>
      </w:r>
      <w:r w:rsidR="000F0058" w:rsidRPr="00D5582C">
        <w:t>able</w:t>
      </w:r>
      <w:r w:rsidRPr="00D5582C">
        <w:t>:</w:t>
      </w:r>
    </w:p>
    <w:p w14:paraId="1335C197" w14:textId="5DD73E9B" w:rsidR="006C3107" w:rsidRPr="00D5582C" w:rsidRDefault="00491099" w:rsidP="009509C9">
      <w:pPr>
        <w:pStyle w:val="bullet"/>
      </w:pPr>
      <w:r>
        <w:rPr>
          <w:lang w:val="en-AU"/>
        </w:rPr>
        <w:t>m</w:t>
      </w:r>
      <w:proofErr w:type="spellStart"/>
      <w:r w:rsidR="00196371" w:rsidRPr="00D5582C">
        <w:t>ake</w:t>
      </w:r>
      <w:proofErr w:type="spellEnd"/>
      <w:r w:rsidR="00196371" w:rsidRPr="00D5582C">
        <w:t xml:space="preserve"> sure </w:t>
      </w:r>
      <w:r w:rsidR="00BD2095" w:rsidRPr="00D5582C">
        <w:t xml:space="preserve">both </w:t>
      </w:r>
      <w:r w:rsidR="003F2157" w:rsidRPr="00D5582C">
        <w:t>the employers and</w:t>
      </w:r>
      <w:r w:rsidR="00196371" w:rsidRPr="00D5582C">
        <w:t xml:space="preserve"> </w:t>
      </w:r>
      <w:r w:rsidR="00AD70E1" w:rsidRPr="00D5582C">
        <w:t>workers</w:t>
      </w:r>
      <w:r w:rsidR="00196371" w:rsidRPr="00D5582C">
        <w:t xml:space="preserve"> have the latest information on areas where COVID-19 is spreading</w:t>
      </w:r>
      <w:r w:rsidR="00F74C35" w:rsidRPr="00D5582C">
        <w:t xml:space="preserve"> (t</w:t>
      </w:r>
      <w:r w:rsidR="00AC2768" w:rsidRPr="00D5582C">
        <w:t>he latest information can be accessed at</w:t>
      </w:r>
      <w:r>
        <w:t xml:space="preserve"> from</w:t>
      </w:r>
      <w:r w:rsidR="000F0058" w:rsidRPr="00D5582C">
        <w:t xml:space="preserve"> the </w:t>
      </w:r>
      <w:hyperlink r:id="rId24" w:history="1">
        <w:r w:rsidR="000F0058" w:rsidRPr="00A40435">
          <w:rPr>
            <w:rStyle w:val="Hyperlink"/>
            <w:color w:val="26235A"/>
            <w:sz w:val="24"/>
            <w:szCs w:val="24"/>
            <w:u w:val="none"/>
          </w:rPr>
          <w:t>WHO</w:t>
        </w:r>
      </w:hyperlink>
      <w:r w:rsidR="00F74C35" w:rsidRPr="00A40435">
        <w:rPr>
          <w:rStyle w:val="Hyperlink"/>
          <w:color w:val="26235A"/>
          <w:sz w:val="24"/>
          <w:szCs w:val="24"/>
          <w:u w:val="none"/>
        </w:rPr>
        <w:t>)</w:t>
      </w:r>
      <w:r w:rsidR="00F74C35" w:rsidRPr="00D5582C">
        <w:t>;</w:t>
      </w:r>
      <w:r w:rsidR="000F0058" w:rsidRPr="00D5582C">
        <w:t xml:space="preserve"> </w:t>
      </w:r>
    </w:p>
    <w:p w14:paraId="1335C199" w14:textId="5B2A23C4" w:rsidR="00B5448B" w:rsidRPr="00D5582C" w:rsidRDefault="00491099" w:rsidP="009509C9">
      <w:pPr>
        <w:pStyle w:val="bullet"/>
      </w:pPr>
      <w:r>
        <w:t>a</w:t>
      </w:r>
      <w:r w:rsidR="00BD2095" w:rsidRPr="00D5582C">
        <w:t xml:space="preserve">void sending </w:t>
      </w:r>
      <w:r w:rsidR="00AD70E1" w:rsidRPr="00D5582C">
        <w:t>workers</w:t>
      </w:r>
      <w:r w:rsidR="00BD2095" w:rsidRPr="00D5582C">
        <w:t xml:space="preserve"> who may be at highe</w:t>
      </w:r>
      <w:r w:rsidR="009E1BFC">
        <w:t>r risk of serious illness (e.g.</w:t>
      </w:r>
      <w:r w:rsidR="00BD2095" w:rsidRPr="00D5582C">
        <w:t xml:space="preserve"> older </w:t>
      </w:r>
      <w:r w:rsidR="00AD70E1" w:rsidRPr="00D5582C">
        <w:t>workers</w:t>
      </w:r>
      <w:r w:rsidR="00BD2095" w:rsidRPr="00D5582C">
        <w:t xml:space="preserve"> and those with medical conditions such as diabetes, heart </w:t>
      </w:r>
      <w:r>
        <w:t xml:space="preserve">disease </w:t>
      </w:r>
      <w:r w:rsidR="00BD2095" w:rsidRPr="00D5582C">
        <w:t>and lung disease) to areas where COVID-19 is spreading</w:t>
      </w:r>
      <w:r w:rsidR="00F74C35" w:rsidRPr="00D5582C">
        <w:t>;</w:t>
      </w:r>
    </w:p>
    <w:p w14:paraId="1335C19A" w14:textId="1C34BBC3" w:rsidR="00196371" w:rsidRPr="00D5582C" w:rsidRDefault="00491099" w:rsidP="009509C9">
      <w:pPr>
        <w:pStyle w:val="bullet"/>
      </w:pPr>
      <w:r>
        <w:t>m</w:t>
      </w:r>
      <w:r w:rsidR="00BD2095" w:rsidRPr="00D5582C">
        <w:t xml:space="preserve">ake sure </w:t>
      </w:r>
      <w:r w:rsidR="00AD7422" w:rsidRPr="00D5582C">
        <w:t xml:space="preserve">any </w:t>
      </w:r>
      <w:r w:rsidR="004D3AF0" w:rsidRPr="00D5582C">
        <w:t>worker</w:t>
      </w:r>
      <w:r w:rsidR="00AD7422" w:rsidRPr="00D5582C">
        <w:t>s</w:t>
      </w:r>
      <w:r w:rsidR="00BD2095" w:rsidRPr="00D5582C">
        <w:t xml:space="preserve"> travelling to locations reporting COVID-19 are briefed </w:t>
      </w:r>
      <w:r w:rsidR="009E1BFC">
        <w:t>on</w:t>
      </w:r>
      <w:r w:rsidR="0047448D" w:rsidRPr="00D5582C">
        <w:t xml:space="preserve"> the risks involved </w:t>
      </w:r>
      <w:r w:rsidR="00AD7422" w:rsidRPr="00D5582C">
        <w:t>and</w:t>
      </w:r>
      <w:r w:rsidR="0047448D" w:rsidRPr="00D5582C">
        <w:t xml:space="preserve"> precaution </w:t>
      </w:r>
      <w:r w:rsidR="00FE4BEC" w:rsidRPr="00D5582C">
        <w:t xml:space="preserve">measures to be taken, and </w:t>
      </w:r>
      <w:r w:rsidR="009E1BFC">
        <w:t>receive</w:t>
      </w:r>
      <w:r w:rsidR="00FE4BEC" w:rsidRPr="00D5582C">
        <w:t xml:space="preserve"> with </w:t>
      </w:r>
      <w:r w:rsidR="00DD6684" w:rsidRPr="00D5582C">
        <w:t>necessary protect</w:t>
      </w:r>
      <w:r w:rsidR="00DC6ED5" w:rsidRPr="00D5582C">
        <w:t>ion</w:t>
      </w:r>
      <w:r w:rsidR="00AD7422" w:rsidRPr="00D5582C">
        <w:t xml:space="preserve">, </w:t>
      </w:r>
      <w:r w:rsidR="00DD6684" w:rsidRPr="00D5582C">
        <w:t xml:space="preserve">such as </w:t>
      </w:r>
      <w:r w:rsidR="00233513" w:rsidRPr="00D5582C">
        <w:t>face mask</w:t>
      </w:r>
      <w:r w:rsidR="00AD7422" w:rsidRPr="00D5582C">
        <w:t>s</w:t>
      </w:r>
      <w:r w:rsidR="00233513" w:rsidRPr="00D5582C">
        <w:t xml:space="preserve"> or </w:t>
      </w:r>
      <w:r w:rsidR="00E15BE7" w:rsidRPr="00D5582C">
        <w:t xml:space="preserve">an </w:t>
      </w:r>
      <w:r w:rsidR="00BD2095" w:rsidRPr="00D5582C">
        <w:t xml:space="preserve">alcohol-based hand </w:t>
      </w:r>
      <w:r w:rsidR="009E1BFC">
        <w:t>sanitizers</w:t>
      </w:r>
      <w:r w:rsidR="00287809" w:rsidRPr="00D5582C">
        <w:t xml:space="preserve"> to</w:t>
      </w:r>
      <w:r w:rsidR="00BD2095" w:rsidRPr="00D5582C">
        <w:t xml:space="preserve"> facilitate regular hand-washing</w:t>
      </w:r>
      <w:r w:rsidR="00F74C35" w:rsidRPr="00D5582C">
        <w:t>;</w:t>
      </w:r>
      <w:r w:rsidR="00BD2095" w:rsidRPr="00D5582C">
        <w:t xml:space="preserve"> </w:t>
      </w:r>
    </w:p>
    <w:p w14:paraId="1335C19B" w14:textId="792907E1" w:rsidR="00171A46" w:rsidRPr="00D5582C" w:rsidRDefault="00491099" w:rsidP="009509C9">
      <w:pPr>
        <w:pStyle w:val="bullet"/>
      </w:pPr>
      <w:r>
        <w:t>e</w:t>
      </w:r>
      <w:r w:rsidR="00196371" w:rsidRPr="00D5582C">
        <w:t xml:space="preserve">ncourage </w:t>
      </w:r>
      <w:r w:rsidR="00AD70E1" w:rsidRPr="00D5582C">
        <w:t>workers</w:t>
      </w:r>
      <w:r w:rsidR="00196371" w:rsidRPr="00D5582C">
        <w:t xml:space="preserve"> to wash their hands regularly and stay at least </w:t>
      </w:r>
      <w:r w:rsidR="009E1BFC">
        <w:t>1</w:t>
      </w:r>
      <w:r w:rsidR="00196371" w:rsidRPr="00D5582C">
        <w:t xml:space="preserve"> </w:t>
      </w:r>
      <w:r w:rsidR="009E1BFC">
        <w:t>metre</w:t>
      </w:r>
      <w:r w:rsidR="00196371" w:rsidRPr="00D5582C">
        <w:t xml:space="preserve"> away from </w:t>
      </w:r>
      <w:r w:rsidR="00AD7422" w:rsidRPr="00D5582C">
        <w:t xml:space="preserve">other </w:t>
      </w:r>
      <w:r w:rsidR="00196371" w:rsidRPr="00D5582C">
        <w:t>people</w:t>
      </w:r>
      <w:r w:rsidR="00BD2095" w:rsidRPr="00D5582C">
        <w:t>;</w:t>
      </w:r>
    </w:p>
    <w:p w14:paraId="1335C19C" w14:textId="3E29074C" w:rsidR="004F239C" w:rsidRPr="00D5582C" w:rsidRDefault="00491099" w:rsidP="009509C9">
      <w:pPr>
        <w:pStyle w:val="bullet"/>
      </w:pPr>
      <w:r>
        <w:t>e</w:t>
      </w:r>
      <w:r w:rsidR="00196371" w:rsidRPr="00D5582C">
        <w:t xml:space="preserve">nsure </w:t>
      </w:r>
      <w:r w:rsidR="00AD70E1" w:rsidRPr="00D5582C">
        <w:t>workers</w:t>
      </w:r>
      <w:r w:rsidR="00196371" w:rsidRPr="00D5582C">
        <w:t xml:space="preserve"> know what to do and who to contact if they </w:t>
      </w:r>
      <w:r w:rsidR="00AD7422" w:rsidRPr="00D5582C">
        <w:t xml:space="preserve">become </w:t>
      </w:r>
      <w:r w:rsidR="00196371" w:rsidRPr="00D5582C">
        <w:t>ill while traveling</w:t>
      </w:r>
      <w:r w:rsidR="00F74C35" w:rsidRPr="00D5582C">
        <w:t xml:space="preserve">; </w:t>
      </w:r>
    </w:p>
    <w:p w14:paraId="1335C19E" w14:textId="4B052D61" w:rsidR="00B130A0" w:rsidRPr="00D5582C" w:rsidRDefault="00491099" w:rsidP="009509C9">
      <w:pPr>
        <w:pStyle w:val="bullet"/>
      </w:pPr>
      <w:proofErr w:type="gramStart"/>
      <w:r>
        <w:t>e</w:t>
      </w:r>
      <w:r w:rsidR="00BD2095" w:rsidRPr="00D5582C">
        <w:t>nsure</w:t>
      </w:r>
      <w:proofErr w:type="gramEnd"/>
      <w:r w:rsidR="00BD2095" w:rsidRPr="00D5582C">
        <w:t xml:space="preserve"> </w:t>
      </w:r>
      <w:r w:rsidR="00AD70E1" w:rsidRPr="00D5582C">
        <w:t>workers</w:t>
      </w:r>
      <w:r w:rsidR="00BD2095" w:rsidRPr="00D5582C">
        <w:t xml:space="preserve"> comply with instructions from local authorities where they are traveling, including compl</w:t>
      </w:r>
      <w:r w:rsidR="00AD7422" w:rsidRPr="00D5582C">
        <w:t>ying</w:t>
      </w:r>
      <w:r w:rsidR="00BD2095" w:rsidRPr="00D5582C">
        <w:t xml:space="preserve"> with any local restrictions on travel, movement, or large gatherings.  </w:t>
      </w:r>
    </w:p>
    <w:p w14:paraId="1335C19F" w14:textId="339C200B" w:rsidR="00042A38" w:rsidRPr="00D5582C" w:rsidRDefault="00BD2095" w:rsidP="009509C9">
      <w:pPr>
        <w:pStyle w:val="Strongundertext"/>
      </w:pPr>
      <w:r w:rsidRPr="00D5582C">
        <w:t>(</w:t>
      </w:r>
      <w:r w:rsidR="00993313" w:rsidRPr="00D5582C">
        <w:t>e</w:t>
      </w:r>
      <w:r w:rsidRPr="00D5582C">
        <w:t xml:space="preserve">) </w:t>
      </w:r>
      <w:r w:rsidR="00913C37" w:rsidRPr="00D5582C">
        <w:t xml:space="preserve">Can </w:t>
      </w:r>
      <w:r w:rsidR="00F315DD" w:rsidRPr="002C7FDA">
        <w:t>employer</w:t>
      </w:r>
      <w:r w:rsidR="00207F23" w:rsidRPr="002C7FDA">
        <w:t>s</w:t>
      </w:r>
      <w:r w:rsidR="00487B1A" w:rsidRPr="002C7FDA">
        <w:t xml:space="preserve"> give</w:t>
      </w:r>
      <w:r w:rsidR="00913C37" w:rsidRPr="002C7FDA">
        <w:t xml:space="preserve"> directi</w:t>
      </w:r>
      <w:r w:rsidR="009122A6" w:rsidRPr="002C7FDA">
        <w:t>ves</w:t>
      </w:r>
      <w:r w:rsidR="00913C37" w:rsidRPr="00D5582C">
        <w:t xml:space="preserve"> </w:t>
      </w:r>
      <w:r w:rsidR="00502F54" w:rsidRPr="00D5582C">
        <w:t xml:space="preserve">to </w:t>
      </w:r>
      <w:r w:rsidR="00AD70E1" w:rsidRPr="00D5582C">
        <w:t>workers</w:t>
      </w:r>
      <w:r w:rsidR="00502F54" w:rsidRPr="00D5582C">
        <w:t xml:space="preserve"> </w:t>
      </w:r>
      <w:r w:rsidR="00913C37" w:rsidRPr="00D5582C">
        <w:t xml:space="preserve">about </w:t>
      </w:r>
      <w:r w:rsidR="009E1BFC" w:rsidRPr="009E1BFC">
        <w:rPr>
          <w:lang w:val="en-GB"/>
        </w:rPr>
        <w:t xml:space="preserve">non-work-related </w:t>
      </w:r>
      <w:r w:rsidR="00913C37" w:rsidRPr="00D5582C">
        <w:t xml:space="preserve">travel? </w:t>
      </w:r>
    </w:p>
    <w:p w14:paraId="1335C1A0" w14:textId="1B7416C4" w:rsidR="00BA6B77" w:rsidRPr="00D5582C" w:rsidRDefault="00BD2095" w:rsidP="006D1CED">
      <w:r w:rsidRPr="00D5582C">
        <w:t>In principle, e</w:t>
      </w:r>
      <w:r w:rsidR="00913C37" w:rsidRPr="00D5582C">
        <w:t xml:space="preserve">mployers </w:t>
      </w:r>
      <w:r w:rsidRPr="00D5582C">
        <w:t>should</w:t>
      </w:r>
      <w:r w:rsidR="00913C37" w:rsidRPr="00D5582C">
        <w:t xml:space="preserve"> not give direct</w:t>
      </w:r>
      <w:r w:rsidR="00241FE2" w:rsidRPr="00D5582C">
        <w:t>ive</w:t>
      </w:r>
      <w:r w:rsidR="00913C37" w:rsidRPr="00D5582C">
        <w:t xml:space="preserve">s to </w:t>
      </w:r>
      <w:r w:rsidR="00AD70E1" w:rsidRPr="00D5582C">
        <w:t>workers</w:t>
      </w:r>
      <w:r w:rsidR="00913C37" w:rsidRPr="00D5582C">
        <w:t xml:space="preserve"> that might extend to or </w:t>
      </w:r>
      <w:proofErr w:type="gramStart"/>
      <w:r w:rsidR="00913C37" w:rsidRPr="00D5582C">
        <w:t>impact</w:t>
      </w:r>
      <w:proofErr w:type="gramEnd"/>
      <w:r w:rsidR="00913C37" w:rsidRPr="00D5582C">
        <w:t xml:space="preserve"> the personal or private activities of the </w:t>
      </w:r>
      <w:r w:rsidR="004D3AF0" w:rsidRPr="00D5582C">
        <w:t>worker</w:t>
      </w:r>
      <w:r w:rsidR="00913C37" w:rsidRPr="00D5582C">
        <w:t xml:space="preserve"> and </w:t>
      </w:r>
      <w:r w:rsidR="00F12C13" w:rsidRPr="00D5582C">
        <w:t xml:space="preserve">that </w:t>
      </w:r>
      <w:r w:rsidR="00913C37" w:rsidRPr="00D5582C">
        <w:t xml:space="preserve">would not otherwise affect </w:t>
      </w:r>
      <w:r w:rsidR="009E1BFC">
        <w:t>his or her</w:t>
      </w:r>
      <w:r w:rsidR="00913C37" w:rsidRPr="00D5582C">
        <w:t xml:space="preserve"> work. </w:t>
      </w:r>
      <w:r w:rsidR="00387881" w:rsidRPr="00D5582C">
        <w:t xml:space="preserve">However, </w:t>
      </w:r>
      <w:r w:rsidR="00B555C9" w:rsidRPr="00D5582C">
        <w:t>where</w:t>
      </w:r>
      <w:r w:rsidR="00913C37" w:rsidRPr="00D5582C">
        <w:t xml:space="preserve"> there is a significant connection between the outside activity and the </w:t>
      </w:r>
      <w:r w:rsidR="004D3AF0" w:rsidRPr="00D5582C">
        <w:t>worker</w:t>
      </w:r>
      <w:r w:rsidR="00913C37" w:rsidRPr="00D5582C">
        <w:t>’s employment</w:t>
      </w:r>
      <w:r w:rsidR="00532842" w:rsidRPr="00D5582C">
        <w:t xml:space="preserve">, </w:t>
      </w:r>
      <w:r w:rsidR="00AE209B" w:rsidRPr="00D5582C">
        <w:t xml:space="preserve">such as </w:t>
      </w:r>
      <w:r w:rsidR="00F12C13" w:rsidRPr="00D5582C">
        <w:lastRenderedPageBreak/>
        <w:t xml:space="preserve">the possibility of mandatory </w:t>
      </w:r>
      <w:r w:rsidR="00913C37" w:rsidRPr="00D5582C">
        <w:t xml:space="preserve">quarantine, </w:t>
      </w:r>
      <w:r w:rsidRPr="00D5582C">
        <w:t xml:space="preserve">the </w:t>
      </w:r>
      <w:r w:rsidR="00913C37" w:rsidRPr="00D5582C">
        <w:t>employer may be in a position to direct staff to abide by the travel advisories of the government</w:t>
      </w:r>
      <w:r w:rsidRPr="00D5582C">
        <w:t>.</w:t>
      </w:r>
    </w:p>
    <w:p w14:paraId="1335C1A1" w14:textId="61E28598" w:rsidR="00CC4A46" w:rsidRPr="00D5582C" w:rsidRDefault="00BD2095" w:rsidP="006D1CED">
      <w:r w:rsidRPr="00D5582C">
        <w:t xml:space="preserve">Nevertheless, </w:t>
      </w:r>
      <w:r w:rsidR="00511545" w:rsidRPr="00D5582C">
        <w:t>e</w:t>
      </w:r>
      <w:r w:rsidR="00913C37" w:rsidRPr="00D5582C">
        <w:t xml:space="preserve">mployers should inform </w:t>
      </w:r>
      <w:r w:rsidR="00AD70E1" w:rsidRPr="00D5582C">
        <w:t>workers</w:t>
      </w:r>
      <w:r w:rsidR="00913C37" w:rsidRPr="00D5582C">
        <w:t xml:space="preserve"> that</w:t>
      </w:r>
      <w:r w:rsidR="00F12C13" w:rsidRPr="00D5582C">
        <w:t>,</w:t>
      </w:r>
      <w:r w:rsidR="00913C37" w:rsidRPr="00D5582C">
        <w:t xml:space="preserve"> when making</w:t>
      </w:r>
      <w:r w:rsidR="000F0058" w:rsidRPr="00D5582C">
        <w:t xml:space="preserve"> personal</w:t>
      </w:r>
      <w:r w:rsidR="00913C37" w:rsidRPr="00D5582C">
        <w:t xml:space="preserve"> travel plans, they should understand the risks they are taking </w:t>
      </w:r>
      <w:r w:rsidR="00F12C13" w:rsidRPr="00D5582C">
        <w:t xml:space="preserve">and </w:t>
      </w:r>
      <w:r w:rsidR="00913C37" w:rsidRPr="00D5582C">
        <w:t>refer the</w:t>
      </w:r>
      <w:r w:rsidR="00F12C13" w:rsidRPr="00D5582C">
        <w:t>m to</w:t>
      </w:r>
      <w:r w:rsidR="00913C37" w:rsidRPr="00D5582C">
        <w:t xml:space="preserve"> government travel advisories </w:t>
      </w:r>
      <w:r w:rsidR="00EA3E2F" w:rsidRPr="00D5582C">
        <w:t>and company directive</w:t>
      </w:r>
      <w:r w:rsidR="00F12C13" w:rsidRPr="00D5582C">
        <w:t>s</w:t>
      </w:r>
      <w:r w:rsidR="00EA3E2F" w:rsidRPr="00D5582C">
        <w:t xml:space="preserve"> (if </w:t>
      </w:r>
      <w:r w:rsidR="00AF1FFC" w:rsidRPr="00D5582C">
        <w:t>any)</w:t>
      </w:r>
      <w:r w:rsidR="00F12C13" w:rsidRPr="00D5582C">
        <w:t>.</w:t>
      </w:r>
      <w:r w:rsidR="00C55B60">
        <w:t xml:space="preserve"> </w:t>
      </w:r>
      <w:r w:rsidR="00F12C13" w:rsidRPr="00D5582C">
        <w:t>Employers should also</w:t>
      </w:r>
      <w:r w:rsidR="00913C37" w:rsidRPr="00D5582C">
        <w:t xml:space="preserve"> alert </w:t>
      </w:r>
      <w:r w:rsidR="00F12C13" w:rsidRPr="00D5582C">
        <w:t xml:space="preserve">workers </w:t>
      </w:r>
      <w:r w:rsidR="00913C37" w:rsidRPr="00D5582C">
        <w:t xml:space="preserve">that they </w:t>
      </w:r>
      <w:r w:rsidR="00F12C13" w:rsidRPr="00D5582C">
        <w:t xml:space="preserve">may </w:t>
      </w:r>
      <w:r w:rsidR="00913C37" w:rsidRPr="00D5582C">
        <w:t xml:space="preserve">be subject to government </w:t>
      </w:r>
      <w:r w:rsidR="002D3CE8" w:rsidRPr="00D5582C">
        <w:t xml:space="preserve">or company </w:t>
      </w:r>
      <w:r w:rsidR="00913C37" w:rsidRPr="00D5582C">
        <w:t>quarantine measures when they return</w:t>
      </w:r>
      <w:r w:rsidR="00754F75" w:rsidRPr="00D5582C">
        <w:t xml:space="preserve">, and that </w:t>
      </w:r>
      <w:r w:rsidR="002D3CE8" w:rsidRPr="00D5582C">
        <w:t xml:space="preserve">the </w:t>
      </w:r>
      <w:r w:rsidR="00754F75" w:rsidRPr="00D5582C">
        <w:t xml:space="preserve">employer will bear no responsibility of expenses incurred related to </w:t>
      </w:r>
      <w:r w:rsidR="009E1BFC" w:rsidRPr="009E1BFC">
        <w:rPr>
          <w:lang w:val="en-GB"/>
        </w:rPr>
        <w:t xml:space="preserve">non-work-related </w:t>
      </w:r>
      <w:r w:rsidR="00754F75" w:rsidRPr="00D5582C">
        <w:t>travel</w:t>
      </w:r>
      <w:r w:rsidR="00A535FA" w:rsidRPr="00D5582C">
        <w:t>.</w:t>
      </w:r>
      <w:r w:rsidR="00913C37" w:rsidRPr="00D5582C">
        <w:t xml:space="preserve"> </w:t>
      </w:r>
    </w:p>
    <w:p w14:paraId="1335C1A3" w14:textId="28F022A7" w:rsidR="003D412A" w:rsidRPr="00D5582C" w:rsidRDefault="00BD2095" w:rsidP="00612F0C">
      <w:pPr>
        <w:pStyle w:val="Heading2"/>
      </w:pPr>
      <w:bookmarkStart w:id="32" w:name="_Toc36462736"/>
      <w:r w:rsidRPr="00D5582C">
        <w:t>2.4</w:t>
      </w:r>
      <w:r w:rsidR="00612F0C">
        <w:tab/>
      </w:r>
      <w:r w:rsidR="006658F5" w:rsidRPr="00D5582C">
        <w:t xml:space="preserve">Should visitors </w:t>
      </w:r>
      <w:r w:rsidR="00B52EFA" w:rsidRPr="00D5582C">
        <w:t>be allowed</w:t>
      </w:r>
      <w:r w:rsidR="00055AB8" w:rsidRPr="00D5582C">
        <w:t xml:space="preserve"> in</w:t>
      </w:r>
      <w:r w:rsidR="006658F5" w:rsidRPr="00D5582C">
        <w:t xml:space="preserve"> the workplace?</w:t>
      </w:r>
      <w:bookmarkEnd w:id="32"/>
    </w:p>
    <w:p w14:paraId="1335C1A4" w14:textId="515AD9D5" w:rsidR="00913C37" w:rsidRPr="00D5582C" w:rsidRDefault="00BD2095" w:rsidP="006D1CED">
      <w:r w:rsidRPr="00D5582C">
        <w:t xml:space="preserve">Taking extra precautions </w:t>
      </w:r>
      <w:r w:rsidR="00534206" w:rsidRPr="00D5582C">
        <w:t>by limiting</w:t>
      </w:r>
      <w:r w:rsidRPr="00D5582C">
        <w:t xml:space="preserve"> visitors to the workplace is important in </w:t>
      </w:r>
      <w:r w:rsidR="00534206" w:rsidRPr="00D5582C">
        <w:t xml:space="preserve">reducing </w:t>
      </w:r>
      <w:r w:rsidRPr="00D5582C">
        <w:t>exposure to COVID-19 in the workplace.</w:t>
      </w:r>
      <w:r w:rsidR="00C55B60">
        <w:t xml:space="preserve"> </w:t>
      </w:r>
      <w:r w:rsidR="00C1158A" w:rsidRPr="00D5582C">
        <w:t xml:space="preserve">While it may not </w:t>
      </w:r>
      <w:r w:rsidR="00AC4CAB" w:rsidRPr="00D5582C">
        <w:t xml:space="preserve">be </w:t>
      </w:r>
      <w:r w:rsidR="002D1853" w:rsidRPr="00D5582C">
        <w:t>necessary to ban visitors from coming to the workplace</w:t>
      </w:r>
      <w:r w:rsidR="00534206" w:rsidRPr="00D5582C">
        <w:t xml:space="preserve"> entirely</w:t>
      </w:r>
      <w:r w:rsidR="002D1853" w:rsidRPr="00D5582C">
        <w:t>, e</w:t>
      </w:r>
      <w:r w:rsidRPr="00D5582C">
        <w:t xml:space="preserve">mployers have the right to ask visitors to provide information in advance as to whether they have flu-like symptoms, have been in contact with anyone infected with COVID-19, or travelled to a </w:t>
      </w:r>
      <w:r w:rsidR="009E1BFC" w:rsidRPr="009E1BFC">
        <w:rPr>
          <w:lang w:val="en-GB"/>
        </w:rPr>
        <w:t xml:space="preserve">high-risk area. If </w:t>
      </w:r>
      <w:r w:rsidRPr="00D5582C">
        <w:t>a visitor answers affirmatively to any of these questions, employers should request the visitor not to come to the workplace until they have been isolated for 14 days or can provide a clearance letter from a doctor.</w:t>
      </w:r>
      <w:r w:rsidR="00C55B60">
        <w:t xml:space="preserve"> </w:t>
      </w:r>
      <w:r w:rsidRPr="00D5582C">
        <w:t xml:space="preserve">Employers may also ask the visitors to provide contact information in the event COVID-19 </w:t>
      </w:r>
      <w:r w:rsidR="00534206" w:rsidRPr="00D5582C">
        <w:t xml:space="preserve">later </w:t>
      </w:r>
      <w:r w:rsidRPr="00D5582C">
        <w:t xml:space="preserve">develops in the workplace, and the visitors </w:t>
      </w:r>
      <w:proofErr w:type="gramStart"/>
      <w:r w:rsidRPr="00D5582C">
        <w:t>may have been exposed</w:t>
      </w:r>
      <w:proofErr w:type="gramEnd"/>
      <w:r w:rsidRPr="00D5582C">
        <w:t xml:space="preserve"> </w:t>
      </w:r>
      <w:r w:rsidR="009E1BFC">
        <w:t xml:space="preserve">to it. </w:t>
      </w:r>
    </w:p>
    <w:p w14:paraId="78E4D707" w14:textId="77777777" w:rsidR="00F74C35" w:rsidRPr="00D5582C" w:rsidRDefault="00F74C35" w:rsidP="006D1CED">
      <w:pPr>
        <w:sectPr w:rsidR="00F74C35" w:rsidRPr="00D5582C" w:rsidSect="00100A37">
          <w:pgSz w:w="11906" w:h="16838"/>
          <w:pgMar w:top="1928" w:right="1021" w:bottom="1021" w:left="1021" w:header="708" w:footer="708" w:gutter="0"/>
          <w:cols w:space="708"/>
          <w:docGrid w:linePitch="360"/>
        </w:sectPr>
      </w:pPr>
    </w:p>
    <w:p w14:paraId="1335C1A7" w14:textId="65837C7F" w:rsidR="00821757" w:rsidRDefault="00AF1247" w:rsidP="006D1CED">
      <w:pPr>
        <w:pStyle w:val="Heading1"/>
      </w:pPr>
      <w:bookmarkStart w:id="33" w:name="_Toc36462737"/>
      <w:r w:rsidRPr="006D1CED">
        <w:rPr>
          <w:noProof/>
          <w:lang w:val="en-GB" w:eastAsia="ko-KR"/>
        </w:rPr>
        <w:lastRenderedPageBreak/>
        <w:drawing>
          <wp:anchor distT="0" distB="0" distL="114300" distR="114300" simplePos="0" relativeHeight="251755520" behindDoc="0" locked="0" layoutInCell="1" allowOverlap="1" wp14:anchorId="004BFF4A" wp14:editId="18C47CA7">
            <wp:simplePos x="0" y="0"/>
            <wp:positionH relativeFrom="column">
              <wp:posOffset>0</wp:posOffset>
            </wp:positionH>
            <wp:positionV relativeFrom="paragraph">
              <wp:posOffset>7854</wp:posOffset>
            </wp:positionV>
            <wp:extent cx="165600" cy="193145"/>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5600" cy="193145"/>
                    </a:xfrm>
                    <a:prstGeom prst="rect">
                      <a:avLst/>
                    </a:prstGeom>
                  </pic:spPr>
                </pic:pic>
              </a:graphicData>
            </a:graphic>
            <wp14:sizeRelH relativeFrom="margin">
              <wp14:pctWidth>0</wp14:pctWidth>
            </wp14:sizeRelH>
            <wp14:sizeRelV relativeFrom="margin">
              <wp14:pctHeight>0</wp14:pctHeight>
            </wp14:sizeRelV>
          </wp:anchor>
        </w:drawing>
      </w:r>
      <w:r w:rsidR="00BD2095" w:rsidRPr="00D5582C">
        <w:t>3</w:t>
      </w:r>
      <w:r w:rsidR="00BD2095" w:rsidRPr="009509C9">
        <w:t>. Is working from home an option?</w:t>
      </w:r>
      <w:bookmarkEnd w:id="33"/>
    </w:p>
    <w:p w14:paraId="114DE528" w14:textId="77777777" w:rsidR="00100A37" w:rsidRDefault="00100A37" w:rsidP="00100A37">
      <w:r>
        <w:rPr>
          <w:noProof/>
          <w:lang w:val="en-GB" w:eastAsia="ko-KR"/>
        </w:rPr>
        <mc:AlternateContent>
          <mc:Choice Requires="wps">
            <w:drawing>
              <wp:anchor distT="0" distB="0" distL="114300" distR="114300" simplePos="0" relativeHeight="251795456" behindDoc="0" locked="0" layoutInCell="1" allowOverlap="1" wp14:anchorId="745CF596" wp14:editId="4C1F9A10">
                <wp:simplePos x="0" y="0"/>
                <wp:positionH relativeFrom="column">
                  <wp:posOffset>3418</wp:posOffset>
                </wp:positionH>
                <wp:positionV relativeFrom="paragraph">
                  <wp:posOffset>79564</wp:posOffset>
                </wp:positionV>
                <wp:extent cx="6264613" cy="0"/>
                <wp:effectExtent l="0" t="0" r="9525" b="12700"/>
                <wp:wrapNone/>
                <wp:docPr id="199" name="Straight Connector 199"/>
                <wp:cNvGraphicFramePr/>
                <a:graphic xmlns:a="http://schemas.openxmlformats.org/drawingml/2006/main">
                  <a:graphicData uri="http://schemas.microsoft.com/office/word/2010/wordprocessingShape">
                    <wps:wsp>
                      <wps:cNvCnPr/>
                      <wps:spPr>
                        <a:xfrm>
                          <a:off x="0" y="0"/>
                          <a:ext cx="62646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617BAFB" id="Straight Connector 199" o:spid="_x0000_s1026" style="position:absolute;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6.25pt" to="493.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" strokecolor="#4472c4 [3204]" strokeweight=".5pt">
                <v:stroke joinstyle="miter"/>
              </v:line>
            </w:pict>
          </mc:Fallback>
        </mc:AlternateContent>
      </w:r>
    </w:p>
    <w:p w14:paraId="1335C1A8" w14:textId="51E6DA25" w:rsidR="00613024" w:rsidRPr="00D5582C" w:rsidRDefault="00BD2095" w:rsidP="00AF1247">
      <w:pPr>
        <w:pStyle w:val="textunderheader1"/>
      </w:pPr>
      <w:r w:rsidRPr="00D5582C">
        <w:t xml:space="preserve">In line with </w:t>
      </w:r>
      <w:r w:rsidR="009E1BFC" w:rsidRPr="009E1BFC">
        <w:rPr>
          <w:lang w:val="en-GB"/>
        </w:rPr>
        <w:t>the advice of the WHO</w:t>
      </w:r>
      <w:r w:rsidRPr="00D5582C">
        <w:t xml:space="preserve">, </w:t>
      </w:r>
      <w:r w:rsidR="000F0058" w:rsidRPr="00D5582C">
        <w:t>g</w:t>
      </w:r>
      <w:r w:rsidRPr="00D5582C">
        <w:t xml:space="preserve">overnments are </w:t>
      </w:r>
      <w:r w:rsidR="004509E8" w:rsidRPr="00D5582C">
        <w:t xml:space="preserve">imposing different measures to </w:t>
      </w:r>
      <w:r w:rsidR="00B772A7" w:rsidRPr="00D5582C">
        <w:t xml:space="preserve">contain the spread of </w:t>
      </w:r>
      <w:r w:rsidR="009E1BFC">
        <w:t>COVID-19</w:t>
      </w:r>
      <w:r w:rsidR="00382588" w:rsidRPr="00D5582C">
        <w:t xml:space="preserve">, to the extent of </w:t>
      </w:r>
      <w:r w:rsidR="00FD48A3" w:rsidRPr="00D5582C">
        <w:t>shutting down non-essential activities</w:t>
      </w:r>
      <w:r w:rsidR="00D32225" w:rsidRPr="00D5582C">
        <w:t xml:space="preserve">, </w:t>
      </w:r>
      <w:r w:rsidR="009E1BFC" w:rsidRPr="009E1BFC">
        <w:rPr>
          <w:lang w:val="en-GB"/>
        </w:rPr>
        <w:t>restricting the movement of people, or even locking down the entire city</w:t>
      </w:r>
      <w:r w:rsidR="00B43021" w:rsidRPr="00D5582C">
        <w:t xml:space="preserve">. </w:t>
      </w:r>
      <w:r w:rsidR="00B27EB9" w:rsidRPr="00D5582C">
        <w:t xml:space="preserve">In this uncertain situation, </w:t>
      </w:r>
      <w:r w:rsidR="00FD7024" w:rsidRPr="00D5582C">
        <w:t xml:space="preserve">it is crucial that employers are making </w:t>
      </w:r>
      <w:r w:rsidR="009B6015" w:rsidRPr="00D5582C">
        <w:t xml:space="preserve">contingency </w:t>
      </w:r>
      <w:r w:rsidR="00FD7024" w:rsidRPr="00D5582C">
        <w:t>plan</w:t>
      </w:r>
      <w:r w:rsidR="00476FED" w:rsidRPr="00D5582C">
        <w:t>s</w:t>
      </w:r>
      <w:r w:rsidR="00FD7024" w:rsidRPr="00D5582C">
        <w:t xml:space="preserve"> </w:t>
      </w:r>
      <w:r w:rsidR="00476FED" w:rsidRPr="00D5582C">
        <w:t>to respond to</w:t>
      </w:r>
      <w:r w:rsidRPr="00D5582C">
        <w:t xml:space="preserve"> </w:t>
      </w:r>
      <w:r w:rsidR="00476FED" w:rsidRPr="00D5582C">
        <w:t xml:space="preserve">different </w:t>
      </w:r>
      <w:r w:rsidR="007E1FD7" w:rsidRPr="00D5582C">
        <w:t>situation</w:t>
      </w:r>
      <w:r w:rsidR="00104A0F" w:rsidRPr="00D5582C">
        <w:t>s</w:t>
      </w:r>
      <w:r w:rsidR="007E1FD7" w:rsidRPr="00D5582C">
        <w:t xml:space="preserve"> </w:t>
      </w:r>
      <w:r w:rsidRPr="00D5582C">
        <w:t>as it arise</w:t>
      </w:r>
      <w:r w:rsidR="00F622DB" w:rsidRPr="00D5582C">
        <w:t>s.</w:t>
      </w:r>
    </w:p>
    <w:p w14:paraId="1335C1A9" w14:textId="16581EF1" w:rsidR="003269C1" w:rsidRPr="00D5582C" w:rsidRDefault="00BD2095" w:rsidP="006D1CED">
      <w:r w:rsidRPr="00D5582C">
        <w:t>R</w:t>
      </w:r>
      <w:r w:rsidR="00352198" w:rsidRPr="00D5582C">
        <w:t>educing</w:t>
      </w:r>
      <w:r w:rsidR="001169C8" w:rsidRPr="00D5582C">
        <w:t xml:space="preserve"> face-to-face contact is an </w:t>
      </w:r>
      <w:r w:rsidR="00AF51E0" w:rsidRPr="00D5582C">
        <w:t xml:space="preserve">important </w:t>
      </w:r>
      <w:r w:rsidR="001169C8" w:rsidRPr="00D5582C">
        <w:t>measure to mitigate the impact of COVID-19.</w:t>
      </w:r>
      <w:r w:rsidRPr="00D5582C">
        <w:t xml:space="preserve"> </w:t>
      </w:r>
      <w:r w:rsidR="001169C8" w:rsidRPr="00D5582C">
        <w:t xml:space="preserve">Depending on </w:t>
      </w:r>
      <w:r w:rsidR="00FE57F7" w:rsidRPr="00D5582C">
        <w:t xml:space="preserve">the </w:t>
      </w:r>
      <w:r w:rsidR="001169C8" w:rsidRPr="00D5582C">
        <w:t xml:space="preserve">location and the spread of COVID-19, </w:t>
      </w:r>
      <w:r w:rsidR="00FE57F7" w:rsidRPr="00D5582C">
        <w:t>employers</w:t>
      </w:r>
      <w:r w:rsidR="001169C8" w:rsidRPr="00D5582C">
        <w:t xml:space="preserve"> may need to ask </w:t>
      </w:r>
      <w:r w:rsidR="00AD70E1" w:rsidRPr="00D5582C">
        <w:t>workers</w:t>
      </w:r>
      <w:r w:rsidR="001169C8" w:rsidRPr="00D5582C">
        <w:t xml:space="preserve"> to work from home, or </w:t>
      </w:r>
      <w:r w:rsidR="005B14D5" w:rsidRPr="00D5582C">
        <w:t xml:space="preserve">the </w:t>
      </w:r>
      <w:r w:rsidR="00AD70E1" w:rsidRPr="00D5582C">
        <w:t>workers</w:t>
      </w:r>
      <w:r w:rsidR="001169C8" w:rsidRPr="00D5582C">
        <w:t xml:space="preserve"> may request to work from home</w:t>
      </w:r>
      <w:r w:rsidR="009E1BFC">
        <w:t xml:space="preserve"> if that is an </w:t>
      </w:r>
      <w:r w:rsidR="00B01544" w:rsidRPr="00D5582C">
        <w:t>option</w:t>
      </w:r>
      <w:r w:rsidR="001169C8" w:rsidRPr="00D5582C">
        <w:t>. With this</w:t>
      </w:r>
      <w:r w:rsidR="00F84158" w:rsidRPr="00D5582C">
        <w:t>,</w:t>
      </w:r>
      <w:r w:rsidR="001169C8" w:rsidRPr="00D5582C">
        <w:t xml:space="preserve"> however, comes </w:t>
      </w:r>
      <w:r w:rsidR="00D13D7B" w:rsidRPr="00D5582C">
        <w:t>several</w:t>
      </w:r>
      <w:r w:rsidR="001169C8" w:rsidRPr="00D5582C">
        <w:t xml:space="preserve"> practical implications to consider. </w:t>
      </w:r>
      <w:r w:rsidR="003258E4" w:rsidRPr="00D5582C">
        <w:t>While</w:t>
      </w:r>
      <w:r w:rsidR="001169C8" w:rsidRPr="00D5582C">
        <w:t xml:space="preserve"> not every position and every activity can be conducted </w:t>
      </w:r>
      <w:r w:rsidR="003D4079" w:rsidRPr="00D5582C">
        <w:t>remotely</w:t>
      </w:r>
      <w:r w:rsidR="001169C8" w:rsidRPr="00D5582C">
        <w:t xml:space="preserve">, this </w:t>
      </w:r>
      <w:r w:rsidR="00185C4D" w:rsidRPr="00D5582C">
        <w:t>is</w:t>
      </w:r>
      <w:r w:rsidR="001169C8" w:rsidRPr="00D5582C">
        <w:t xml:space="preserve"> an immediate consideration for many workplaces if the spread of the COVID-19 virus worsens.   </w:t>
      </w:r>
    </w:p>
    <w:p w14:paraId="1335C1AA" w14:textId="322DC9EC" w:rsidR="00C8709C" w:rsidRPr="00D5582C" w:rsidRDefault="00BD2095" w:rsidP="006D1CED">
      <w:pPr>
        <w:rPr>
          <w:rFonts w:eastAsiaTheme="minorEastAsia"/>
        </w:rPr>
      </w:pPr>
      <w:r w:rsidRPr="00D5582C">
        <w:t xml:space="preserve">It is also important to remember that regardless of where </w:t>
      </w:r>
      <w:r w:rsidR="00754F75" w:rsidRPr="00D5582C">
        <w:rPr>
          <w:szCs w:val="24"/>
        </w:rPr>
        <w:t xml:space="preserve">the </w:t>
      </w:r>
      <w:r w:rsidR="00AD70E1" w:rsidRPr="00D5582C">
        <w:rPr>
          <w:szCs w:val="24"/>
        </w:rPr>
        <w:t>workers</w:t>
      </w:r>
      <w:r w:rsidRPr="00D5582C">
        <w:t xml:space="preserve"> work, </w:t>
      </w:r>
      <w:r w:rsidR="003269C1" w:rsidRPr="00D5582C">
        <w:t>employers are</w:t>
      </w:r>
      <w:r w:rsidRPr="00D5582C">
        <w:t xml:space="preserve"> still responsible for their physical health and safety while </w:t>
      </w:r>
      <w:r w:rsidR="009E1BFC">
        <w:t>they</w:t>
      </w:r>
      <w:r w:rsidRPr="00D5582C">
        <w:t xml:space="preserve"> work, as well as their mental </w:t>
      </w:r>
      <w:r w:rsidRPr="00D5582C">
        <w:rPr>
          <w:szCs w:val="24"/>
        </w:rPr>
        <w:t>well</w:t>
      </w:r>
      <w:r w:rsidR="00AF51E0" w:rsidRPr="00D5582C">
        <w:rPr>
          <w:szCs w:val="24"/>
        </w:rPr>
        <w:t>-</w:t>
      </w:r>
      <w:r w:rsidRPr="00D5582C">
        <w:rPr>
          <w:szCs w:val="24"/>
        </w:rPr>
        <w:t>being</w:t>
      </w:r>
      <w:r w:rsidRPr="00D5582C">
        <w:t xml:space="preserve">.  </w:t>
      </w:r>
    </w:p>
    <w:p w14:paraId="1335C1AC" w14:textId="35143981" w:rsidR="005C5958" w:rsidRPr="00D5582C" w:rsidRDefault="00BD2095" w:rsidP="006D1CED">
      <w:r w:rsidRPr="00D5582C">
        <w:t>Employers should</w:t>
      </w:r>
      <w:r w:rsidR="00452410" w:rsidRPr="00D5582C">
        <w:t xml:space="preserve"> </w:t>
      </w:r>
      <w:r w:rsidR="009F3A42" w:rsidRPr="00D5582C">
        <w:t xml:space="preserve">develop </w:t>
      </w:r>
      <w:r w:rsidR="00C22BFB" w:rsidRPr="00D5582C">
        <w:t>a company</w:t>
      </w:r>
      <w:r w:rsidR="00185C4D" w:rsidRPr="00D5582C">
        <w:t>’s</w:t>
      </w:r>
      <w:r w:rsidR="00C22BFB" w:rsidRPr="00D5582C">
        <w:t xml:space="preserve"> </w:t>
      </w:r>
      <w:r w:rsidRPr="00D5582C">
        <w:t>directive</w:t>
      </w:r>
      <w:r w:rsidR="00C22BFB" w:rsidRPr="00D5582C">
        <w:t xml:space="preserve"> or guidance on</w:t>
      </w:r>
      <w:r w:rsidR="00790A67" w:rsidRPr="00D5582C">
        <w:t xml:space="preserve"> working from home</w:t>
      </w:r>
      <w:r w:rsidR="009B09FA" w:rsidRPr="00D5582C">
        <w:t xml:space="preserve"> to provide clear advice to </w:t>
      </w:r>
      <w:r w:rsidR="00AD70E1" w:rsidRPr="00D5582C">
        <w:t>workers</w:t>
      </w:r>
      <w:r w:rsidR="00C22BFB" w:rsidRPr="00D5582C">
        <w:t xml:space="preserve">. </w:t>
      </w:r>
      <w:r w:rsidR="00A4331A" w:rsidRPr="00D5582C">
        <w:t>The</w:t>
      </w:r>
      <w:r w:rsidR="009E1BFC">
        <w:t xml:space="preserve"> answers to the</w:t>
      </w:r>
      <w:r w:rsidR="00A4331A" w:rsidRPr="00D5582C">
        <w:t xml:space="preserve"> following </w:t>
      </w:r>
      <w:r w:rsidR="009E1BFC">
        <w:t xml:space="preserve">frequently asked questions </w:t>
      </w:r>
      <w:r w:rsidR="006D21B3" w:rsidRPr="00D5582C">
        <w:t xml:space="preserve">may be </w:t>
      </w:r>
      <w:r w:rsidRPr="00D5582C">
        <w:t xml:space="preserve">useful when </w:t>
      </w:r>
      <w:r w:rsidR="00C716A2" w:rsidRPr="00D5582C">
        <w:t xml:space="preserve">considering this working arrangement and </w:t>
      </w:r>
      <w:r w:rsidRPr="00D5582C">
        <w:t xml:space="preserve">developing company directive. </w:t>
      </w:r>
    </w:p>
    <w:p w14:paraId="1335C1AD" w14:textId="7625344C" w:rsidR="00AD3EDB" w:rsidRPr="00D5582C" w:rsidRDefault="00F74C35" w:rsidP="00612F0C">
      <w:pPr>
        <w:pStyle w:val="Heading2"/>
      </w:pPr>
      <w:bookmarkStart w:id="34" w:name="_Toc36462738"/>
      <w:r w:rsidRPr="00D5582C">
        <w:t>3.1</w:t>
      </w:r>
      <w:r w:rsidR="00612F0C">
        <w:tab/>
      </w:r>
      <w:r w:rsidR="00BD2095" w:rsidRPr="00D5582C">
        <w:t xml:space="preserve">What should </w:t>
      </w:r>
      <w:r w:rsidR="004A21E0" w:rsidRPr="00D5582C">
        <w:t xml:space="preserve">employers </w:t>
      </w:r>
      <w:r w:rsidR="00BD2095" w:rsidRPr="00D5582C">
        <w:t>consider before implementing</w:t>
      </w:r>
      <w:r w:rsidR="009E1BFC">
        <w:t xml:space="preserve"> a policy on</w:t>
      </w:r>
      <w:r w:rsidR="00BD2095" w:rsidRPr="00D5582C">
        <w:t xml:space="preserve"> working from home?</w:t>
      </w:r>
      <w:bookmarkEnd w:id="34"/>
    </w:p>
    <w:p w14:paraId="1335C1AE" w14:textId="1DD6D04F" w:rsidR="00082479" w:rsidRPr="00D5582C" w:rsidRDefault="00BD2095" w:rsidP="006D1CED">
      <w:r w:rsidRPr="00D5582C">
        <w:t xml:space="preserve">Before going ahead with a work-from-home arrangement, employers </w:t>
      </w:r>
      <w:r w:rsidR="00466950" w:rsidRPr="00D5582C">
        <w:t xml:space="preserve">must decide if the </w:t>
      </w:r>
      <w:r w:rsidR="009D7DD0" w:rsidRPr="00D5582C">
        <w:t>work activity is</w:t>
      </w:r>
      <w:r w:rsidR="00FA5581" w:rsidRPr="00D5582C">
        <w:t xml:space="preserve"> suitable for remote working. </w:t>
      </w:r>
      <w:r w:rsidR="00B801C4" w:rsidRPr="00D5582C">
        <w:t xml:space="preserve">If </w:t>
      </w:r>
      <w:r w:rsidR="009E1BFC">
        <w:t>it is</w:t>
      </w:r>
      <w:r w:rsidR="00B801C4" w:rsidRPr="00D5582C">
        <w:t>, then e</w:t>
      </w:r>
      <w:r w:rsidR="00FA5581" w:rsidRPr="00D5582C">
        <w:t xml:space="preserve">mployers </w:t>
      </w:r>
      <w:r w:rsidRPr="00D5582C">
        <w:t>should discuss with their staff to make sure</w:t>
      </w:r>
      <w:r w:rsidR="009E1BFC">
        <w:t xml:space="preserve"> of the following</w:t>
      </w:r>
      <w:r w:rsidRPr="00D5582C">
        <w:t>:</w:t>
      </w:r>
    </w:p>
    <w:p w14:paraId="538667C2" w14:textId="53B9EDD4" w:rsidR="00AF51E0" w:rsidRPr="00A40435" w:rsidRDefault="009E1BFC" w:rsidP="009509C9">
      <w:pPr>
        <w:pStyle w:val="bullet"/>
        <w:rPr>
          <w:bCs/>
        </w:rPr>
      </w:pPr>
      <w:r>
        <w:rPr>
          <w:bCs/>
          <w:lang w:val="en-AU"/>
        </w:rPr>
        <w:t>a</w:t>
      </w:r>
      <w:proofErr w:type="spellStart"/>
      <w:r w:rsidR="00AF51E0" w:rsidRPr="00A40435">
        <w:rPr>
          <w:bCs/>
        </w:rPr>
        <w:t>ppropriate</w:t>
      </w:r>
      <w:proofErr w:type="spellEnd"/>
      <w:r w:rsidR="00AF51E0" w:rsidRPr="00A40435">
        <w:rPr>
          <w:bCs/>
        </w:rPr>
        <w:t xml:space="preserve"> equipment, technology and training that are essential for staying connected to colleagues and the organization are</w:t>
      </w:r>
      <w:r w:rsidR="002F3E8B" w:rsidRPr="00A40435">
        <w:rPr>
          <w:bCs/>
        </w:rPr>
        <w:t xml:space="preserve"> p</w:t>
      </w:r>
      <w:r>
        <w:rPr>
          <w:bCs/>
        </w:rPr>
        <w:t>rovided;</w:t>
      </w:r>
      <w:r w:rsidR="00AF51E0" w:rsidRPr="00A40435">
        <w:rPr>
          <w:bCs/>
        </w:rPr>
        <w:t xml:space="preserve"> </w:t>
      </w:r>
    </w:p>
    <w:p w14:paraId="66475836" w14:textId="193C4C4D" w:rsidR="00AF51E0" w:rsidRPr="00A40435" w:rsidRDefault="009E1BFC" w:rsidP="009509C9">
      <w:pPr>
        <w:pStyle w:val="bullet"/>
        <w:rPr>
          <w:bCs/>
        </w:rPr>
      </w:pPr>
      <w:r>
        <w:rPr>
          <w:bCs/>
        </w:rPr>
        <w:t>c</w:t>
      </w:r>
      <w:r w:rsidR="00AF51E0" w:rsidRPr="00A40435">
        <w:rPr>
          <w:bCs/>
        </w:rPr>
        <w:t xml:space="preserve">lear expectations are set for both managers and </w:t>
      </w:r>
      <w:r w:rsidR="00AD70E1" w:rsidRPr="00A40435">
        <w:rPr>
          <w:bCs/>
        </w:rPr>
        <w:t>workers</w:t>
      </w:r>
      <w:r w:rsidR="00AF51E0" w:rsidRPr="00A40435">
        <w:rPr>
          <w:bCs/>
        </w:rPr>
        <w:t xml:space="preserve"> on what th</w:t>
      </w:r>
      <w:r>
        <w:rPr>
          <w:bCs/>
        </w:rPr>
        <w:t>e work and conditions should be;</w:t>
      </w:r>
      <w:r w:rsidR="00AF51E0" w:rsidRPr="00A40435">
        <w:rPr>
          <w:bCs/>
        </w:rPr>
        <w:t xml:space="preserve"> </w:t>
      </w:r>
    </w:p>
    <w:p w14:paraId="5A100E8B" w14:textId="1B34D1D5" w:rsidR="00716610" w:rsidRPr="00A40435" w:rsidRDefault="009E1BFC" w:rsidP="009509C9">
      <w:pPr>
        <w:pStyle w:val="bullet"/>
        <w:rPr>
          <w:bCs/>
        </w:rPr>
      </w:pPr>
      <w:r>
        <w:rPr>
          <w:bCs/>
        </w:rPr>
        <w:t>t</w:t>
      </w:r>
      <w:r w:rsidR="00716610" w:rsidRPr="00A40435">
        <w:rPr>
          <w:bCs/>
        </w:rPr>
        <w:t xml:space="preserve">ime sovereignty to support productivity </w:t>
      </w:r>
      <w:r>
        <w:rPr>
          <w:bCs/>
        </w:rPr>
        <w:t>is given to workers to empower them</w:t>
      </w:r>
      <w:r w:rsidR="00716610" w:rsidRPr="00A40435">
        <w:rPr>
          <w:bCs/>
        </w:rPr>
        <w:t xml:space="preserve"> to work in times and places that are convenient so they c</w:t>
      </w:r>
      <w:r>
        <w:rPr>
          <w:bCs/>
        </w:rPr>
        <w:t>an be as productive as possible;</w:t>
      </w:r>
      <w:r w:rsidR="00716610" w:rsidRPr="00A40435">
        <w:rPr>
          <w:bCs/>
        </w:rPr>
        <w:t xml:space="preserve"> </w:t>
      </w:r>
    </w:p>
    <w:p w14:paraId="1335C1AF" w14:textId="3767F56C" w:rsidR="007742CA" w:rsidRDefault="005823A9" w:rsidP="009509C9">
      <w:pPr>
        <w:pStyle w:val="bullet"/>
        <w:rPr>
          <w:bCs/>
        </w:rPr>
      </w:pPr>
      <w:r>
        <w:rPr>
          <w:bCs/>
        </w:rPr>
        <w:t>safety and health risk</w:t>
      </w:r>
      <w:r w:rsidR="00332C75">
        <w:rPr>
          <w:bCs/>
        </w:rPr>
        <w:t>s are assessed</w:t>
      </w:r>
      <w:r>
        <w:rPr>
          <w:bCs/>
        </w:rPr>
        <w:t xml:space="preserve"> and reasonable preventative action in relation to working from home</w:t>
      </w:r>
      <w:r w:rsidR="00332C75">
        <w:rPr>
          <w:bCs/>
        </w:rPr>
        <w:t xml:space="preserve"> is taken</w:t>
      </w:r>
      <w:r>
        <w:rPr>
          <w:bCs/>
        </w:rPr>
        <w:t xml:space="preserve"> </w:t>
      </w:r>
      <w:r w:rsidR="00BD2095" w:rsidRPr="00A40435">
        <w:rPr>
          <w:bCs/>
        </w:rPr>
        <w:t>(</w:t>
      </w:r>
      <w:proofErr w:type="spellStart"/>
      <w:r w:rsidR="00BD2095" w:rsidRPr="00A40435">
        <w:rPr>
          <w:bCs/>
        </w:rPr>
        <w:t>i</w:t>
      </w:r>
      <w:proofErr w:type="spellEnd"/>
      <w:r w:rsidR="00BD2095" w:rsidRPr="00A40435">
        <w:rPr>
          <w:bCs/>
        </w:rPr>
        <w:t xml:space="preserve">) </w:t>
      </w:r>
      <w:r w:rsidR="00097172" w:rsidRPr="00A40435">
        <w:rPr>
          <w:bCs/>
        </w:rPr>
        <w:t>if it involve</w:t>
      </w:r>
      <w:r w:rsidR="00C870C5" w:rsidRPr="00A40435">
        <w:rPr>
          <w:bCs/>
        </w:rPr>
        <w:t>s</w:t>
      </w:r>
      <w:r w:rsidR="00097172" w:rsidRPr="00A40435">
        <w:rPr>
          <w:bCs/>
        </w:rPr>
        <w:t xml:space="preserve"> </w:t>
      </w:r>
      <w:r w:rsidR="00B97529" w:rsidRPr="00A40435">
        <w:rPr>
          <w:bCs/>
        </w:rPr>
        <w:t>manual task</w:t>
      </w:r>
      <w:r w:rsidR="0070351A" w:rsidRPr="00A40435">
        <w:rPr>
          <w:bCs/>
        </w:rPr>
        <w:t>s</w:t>
      </w:r>
      <w:r w:rsidR="00B97529" w:rsidRPr="00A40435">
        <w:rPr>
          <w:bCs/>
        </w:rPr>
        <w:t xml:space="preserve">, </w:t>
      </w:r>
      <w:r w:rsidR="00BD2095" w:rsidRPr="00A40435">
        <w:rPr>
          <w:bCs/>
        </w:rPr>
        <w:t xml:space="preserve">(ii) </w:t>
      </w:r>
      <w:r w:rsidR="00383C93" w:rsidRPr="00A40435">
        <w:rPr>
          <w:bCs/>
        </w:rPr>
        <w:t>hazards</w:t>
      </w:r>
      <w:r w:rsidR="00E0312C" w:rsidRPr="00A40435">
        <w:rPr>
          <w:bCs/>
        </w:rPr>
        <w:t xml:space="preserve"> </w:t>
      </w:r>
      <w:r w:rsidR="0070351A" w:rsidRPr="00A40435">
        <w:rPr>
          <w:bCs/>
        </w:rPr>
        <w:t>and</w:t>
      </w:r>
      <w:r w:rsidR="00E0312C" w:rsidRPr="00A40435">
        <w:rPr>
          <w:bCs/>
        </w:rPr>
        <w:t xml:space="preserve"> risk, </w:t>
      </w:r>
      <w:r w:rsidR="00BD2095" w:rsidRPr="00A40435">
        <w:rPr>
          <w:bCs/>
        </w:rPr>
        <w:t xml:space="preserve">(iii) </w:t>
      </w:r>
      <w:r w:rsidR="00E0312C" w:rsidRPr="00A40435">
        <w:rPr>
          <w:bCs/>
        </w:rPr>
        <w:t xml:space="preserve">electrical safety, and </w:t>
      </w:r>
      <w:r w:rsidR="00BD2095" w:rsidRPr="00A40435">
        <w:rPr>
          <w:bCs/>
        </w:rPr>
        <w:t xml:space="preserve">(iv) </w:t>
      </w:r>
      <w:r w:rsidR="00E0312C" w:rsidRPr="00A40435">
        <w:rPr>
          <w:bCs/>
        </w:rPr>
        <w:t xml:space="preserve">the general environment like noise, security </w:t>
      </w:r>
      <w:r w:rsidR="009E1BFC">
        <w:rPr>
          <w:bCs/>
        </w:rPr>
        <w:t>first aid or fire exit, etc.;</w:t>
      </w:r>
      <w:r w:rsidR="00B8054C" w:rsidRPr="00A40435">
        <w:rPr>
          <w:bCs/>
        </w:rPr>
        <w:t xml:space="preserve"> </w:t>
      </w:r>
    </w:p>
    <w:p w14:paraId="4FA858A8" w14:textId="0B1D87A6" w:rsidR="005823A9" w:rsidRPr="005823A9" w:rsidRDefault="005823A9" w:rsidP="005823A9">
      <w:pPr>
        <w:pStyle w:val="bullet"/>
        <w:rPr>
          <w:bCs/>
        </w:rPr>
      </w:pPr>
      <w:r w:rsidRPr="005823A9">
        <w:rPr>
          <w:bCs/>
        </w:rPr>
        <w:t>potential risks that the worker</w:t>
      </w:r>
      <w:r w:rsidR="00332C75">
        <w:rPr>
          <w:bCs/>
        </w:rPr>
        <w:t xml:space="preserve"> has reported</w:t>
      </w:r>
      <w:r w:rsidRPr="005823A9">
        <w:rPr>
          <w:bCs/>
        </w:rPr>
        <w:t xml:space="preserve"> are assessed, including any specific risks regarding working from home (e.g. domestic violence); </w:t>
      </w:r>
    </w:p>
    <w:p w14:paraId="1335C1B0" w14:textId="4CB5545F" w:rsidR="00FF6E1B" w:rsidRPr="00A40435" w:rsidRDefault="009E1BFC" w:rsidP="009509C9">
      <w:pPr>
        <w:pStyle w:val="bullet"/>
        <w:rPr>
          <w:bCs/>
        </w:rPr>
      </w:pPr>
      <w:r>
        <w:rPr>
          <w:bCs/>
        </w:rPr>
        <w:t>w</w:t>
      </w:r>
      <w:r w:rsidR="00363939" w:rsidRPr="00A40435">
        <w:rPr>
          <w:bCs/>
        </w:rPr>
        <w:t xml:space="preserve">orkers </w:t>
      </w:r>
      <w:r w:rsidR="00BD2095" w:rsidRPr="00A40435">
        <w:rPr>
          <w:bCs/>
        </w:rPr>
        <w:t>obligation</w:t>
      </w:r>
      <w:r w:rsidR="003D78C4" w:rsidRPr="00A40435">
        <w:rPr>
          <w:bCs/>
        </w:rPr>
        <w:t>s</w:t>
      </w:r>
      <w:r>
        <w:rPr>
          <w:bCs/>
        </w:rPr>
        <w:t xml:space="preserve"> are agreed</w:t>
      </w:r>
      <w:r w:rsidR="00BD2095" w:rsidRPr="00A40435">
        <w:rPr>
          <w:bCs/>
        </w:rPr>
        <w:t xml:space="preserve"> around issues and policies such as </w:t>
      </w:r>
      <w:r w:rsidR="00CE50AD" w:rsidRPr="00A40435">
        <w:rPr>
          <w:bCs/>
        </w:rPr>
        <w:t xml:space="preserve">working hours, </w:t>
      </w:r>
      <w:r w:rsidR="00BD2095" w:rsidRPr="00A40435">
        <w:rPr>
          <w:bCs/>
        </w:rPr>
        <w:t xml:space="preserve">confidentiality, and safe work </w:t>
      </w:r>
      <w:r>
        <w:rPr>
          <w:bCs/>
        </w:rPr>
        <w:t>practices while working at home;</w:t>
      </w:r>
    </w:p>
    <w:p w14:paraId="1335C1B2" w14:textId="47EB0929" w:rsidR="00975125" w:rsidRPr="00A40435" w:rsidRDefault="009E1BFC" w:rsidP="009509C9">
      <w:pPr>
        <w:pStyle w:val="bullet"/>
        <w:rPr>
          <w:bCs/>
        </w:rPr>
      </w:pPr>
      <w:r>
        <w:rPr>
          <w:bCs/>
        </w:rPr>
        <w:t>e</w:t>
      </w:r>
      <w:r w:rsidR="0070351A" w:rsidRPr="00A40435">
        <w:rPr>
          <w:bCs/>
        </w:rPr>
        <w:t>nsure w</w:t>
      </w:r>
      <w:r w:rsidR="00BD2095" w:rsidRPr="00A40435">
        <w:rPr>
          <w:bCs/>
        </w:rPr>
        <w:t>orkspace</w:t>
      </w:r>
      <w:r w:rsidR="0070351A" w:rsidRPr="00A40435">
        <w:rPr>
          <w:bCs/>
        </w:rPr>
        <w:t>s</w:t>
      </w:r>
      <w:r w:rsidR="00BD2095" w:rsidRPr="00A40435">
        <w:rPr>
          <w:bCs/>
        </w:rPr>
        <w:t xml:space="preserve"> are suitable</w:t>
      </w:r>
      <w:r>
        <w:rPr>
          <w:bCs/>
        </w:rPr>
        <w:t>;</w:t>
      </w:r>
      <w:r w:rsidR="0070351A" w:rsidRPr="00A40435">
        <w:rPr>
          <w:bCs/>
        </w:rPr>
        <w:t xml:space="preserve"> </w:t>
      </w:r>
    </w:p>
    <w:p w14:paraId="1335C1B3" w14:textId="0D3D116B" w:rsidR="00975125" w:rsidRPr="00A40435" w:rsidRDefault="009E1BFC" w:rsidP="009509C9">
      <w:pPr>
        <w:pStyle w:val="bullet"/>
        <w:rPr>
          <w:bCs/>
        </w:rPr>
      </w:pPr>
      <w:proofErr w:type="gramStart"/>
      <w:r>
        <w:rPr>
          <w:bCs/>
        </w:rPr>
        <w:t>e</w:t>
      </w:r>
      <w:r w:rsidR="0070351A" w:rsidRPr="00A40435">
        <w:rPr>
          <w:bCs/>
        </w:rPr>
        <w:t>stablish</w:t>
      </w:r>
      <w:proofErr w:type="gramEnd"/>
      <w:r w:rsidR="0070351A" w:rsidRPr="00A40435">
        <w:rPr>
          <w:bCs/>
        </w:rPr>
        <w:t xml:space="preserve"> m</w:t>
      </w:r>
      <w:r w:rsidR="00BD2095" w:rsidRPr="00A40435">
        <w:rPr>
          <w:bCs/>
        </w:rPr>
        <w:t>eans of contact</w:t>
      </w:r>
      <w:r w:rsidR="00716610" w:rsidRPr="00A40435">
        <w:rPr>
          <w:bCs/>
        </w:rPr>
        <w:t xml:space="preserve"> between the employer and worker </w:t>
      </w:r>
      <w:r w:rsidR="0070351A" w:rsidRPr="00A40435">
        <w:rPr>
          <w:bCs/>
        </w:rPr>
        <w:t>and pre-arrange</w:t>
      </w:r>
      <w:r w:rsidR="00BD2095" w:rsidRPr="00A40435">
        <w:rPr>
          <w:bCs/>
        </w:rPr>
        <w:t xml:space="preserve"> means of communication.</w:t>
      </w:r>
    </w:p>
    <w:p w14:paraId="1335C1B4" w14:textId="77777777" w:rsidR="005C5958" w:rsidRPr="00D5582C" w:rsidRDefault="005C5958" w:rsidP="006D1CED">
      <w:pPr>
        <w:pStyle w:val="ListParagraph"/>
      </w:pPr>
    </w:p>
    <w:p w14:paraId="1335C1B5" w14:textId="4A7986D0" w:rsidR="00407E40" w:rsidRPr="00D5582C" w:rsidRDefault="00BD2095" w:rsidP="00612F0C">
      <w:pPr>
        <w:pStyle w:val="Heading2"/>
      </w:pPr>
      <w:bookmarkStart w:id="35" w:name="_Toc36462739"/>
      <w:r w:rsidRPr="00D5582C">
        <w:lastRenderedPageBreak/>
        <w:t>3.2</w:t>
      </w:r>
      <w:r w:rsidR="00612F0C">
        <w:tab/>
      </w:r>
      <w:r w:rsidRPr="00D5582C">
        <w:t xml:space="preserve">What equipment </w:t>
      </w:r>
      <w:r w:rsidR="0064032E" w:rsidRPr="00D5582C">
        <w:t xml:space="preserve">should be provided to </w:t>
      </w:r>
      <w:r w:rsidR="00AD70E1" w:rsidRPr="00D5582C">
        <w:t>workers</w:t>
      </w:r>
      <w:r w:rsidRPr="00D5582C">
        <w:t xml:space="preserve"> to enable them to work from home</w:t>
      </w:r>
      <w:r w:rsidR="007A7302" w:rsidRPr="00D5582C">
        <w:t xml:space="preserve"> (</w:t>
      </w:r>
      <w:r w:rsidR="004601E8" w:rsidRPr="00D5582C">
        <w:t>teleworking)</w:t>
      </w:r>
      <w:r w:rsidRPr="00D5582C">
        <w:t>?</w:t>
      </w:r>
      <w:bookmarkEnd w:id="35"/>
    </w:p>
    <w:p w14:paraId="1335C1B6" w14:textId="446E5B23" w:rsidR="00407E40" w:rsidRPr="00D5582C" w:rsidRDefault="00BD2095" w:rsidP="006D1CED">
      <w:r w:rsidRPr="00D5582C">
        <w:t xml:space="preserve">Equipment already in use in the </w:t>
      </w:r>
      <w:r w:rsidR="00332C75" w:rsidRPr="00332C75">
        <w:rPr>
          <w:sz w:val="24"/>
          <w:szCs w:val="24"/>
          <w:lang w:val="en-GB"/>
        </w:rPr>
        <w:t xml:space="preserve">workplace, e.g. </w:t>
      </w:r>
      <w:r w:rsidRPr="00D5582C">
        <w:t>laptop, mouse, monitor, keyboard, and headset</w:t>
      </w:r>
      <w:r w:rsidR="0070351A" w:rsidRPr="00D5582C">
        <w:t>s</w:t>
      </w:r>
      <w:r w:rsidRPr="00D5582C">
        <w:t xml:space="preserve">, </w:t>
      </w:r>
      <w:proofErr w:type="gramStart"/>
      <w:r w:rsidRPr="00D5582C">
        <w:t>could be used</w:t>
      </w:r>
      <w:proofErr w:type="gramEnd"/>
      <w:r w:rsidRPr="00D5582C">
        <w:t xml:space="preserve"> for </w:t>
      </w:r>
      <w:r w:rsidR="004601E8" w:rsidRPr="00D5582C">
        <w:t>tele</w:t>
      </w:r>
      <w:r w:rsidRPr="00D5582C">
        <w:t>working. If the employer provides any equipment, it must be in good condition and suitable for the work activity.</w:t>
      </w:r>
    </w:p>
    <w:p w14:paraId="652C562D" w14:textId="4BF7E2C7" w:rsidR="002A68F9" w:rsidRPr="00D5582C" w:rsidRDefault="00BD2095" w:rsidP="006D1CED">
      <w:r w:rsidRPr="00D5582C">
        <w:t xml:space="preserve">Suitable equipment already available in the </w:t>
      </w:r>
      <w:r w:rsidR="004D3AF0" w:rsidRPr="00D5582C">
        <w:t>worker</w:t>
      </w:r>
      <w:r w:rsidRPr="00D5582C">
        <w:t>’s home can be considered for temporary</w:t>
      </w:r>
      <w:r w:rsidR="0070351A" w:rsidRPr="00D5582C">
        <w:t xml:space="preserve"> teleworking</w:t>
      </w:r>
      <w:r w:rsidRPr="00D5582C">
        <w:t>.</w:t>
      </w:r>
    </w:p>
    <w:p w14:paraId="1335C1B9" w14:textId="7542D7D2" w:rsidR="00407E40" w:rsidRPr="00D5582C" w:rsidRDefault="00BD2095" w:rsidP="00612F0C">
      <w:pPr>
        <w:pStyle w:val="Heading2"/>
      </w:pPr>
      <w:bookmarkStart w:id="36" w:name="_Toc36462740"/>
      <w:r w:rsidRPr="00D5582C">
        <w:t>3.3</w:t>
      </w:r>
      <w:r w:rsidR="00612F0C">
        <w:tab/>
      </w:r>
      <w:r w:rsidRPr="00D5582C">
        <w:t xml:space="preserve">What </w:t>
      </w:r>
      <w:r w:rsidR="00455806" w:rsidRPr="00D5582C">
        <w:t>precautions should be taken</w:t>
      </w:r>
      <w:r w:rsidRPr="00D5582C">
        <w:t xml:space="preserve"> </w:t>
      </w:r>
      <w:r w:rsidR="00455806" w:rsidRPr="00D5582C">
        <w:t>if</w:t>
      </w:r>
      <w:r w:rsidRPr="00D5582C">
        <w:t xml:space="preserve"> </w:t>
      </w:r>
      <w:r w:rsidR="00455806" w:rsidRPr="00D5582C">
        <w:t xml:space="preserve">the </w:t>
      </w:r>
      <w:r w:rsidR="00AD70E1" w:rsidRPr="00D5582C">
        <w:t>workers</w:t>
      </w:r>
      <w:r w:rsidRPr="00D5582C">
        <w:t xml:space="preserve"> are using computers and digital technology </w:t>
      </w:r>
      <w:r w:rsidR="003A272F">
        <w:t>w</w:t>
      </w:r>
      <w:r w:rsidR="00A40435">
        <w:t>hile</w:t>
      </w:r>
      <w:r w:rsidRPr="00D5582C">
        <w:t xml:space="preserve"> </w:t>
      </w:r>
      <w:r w:rsidR="00455806" w:rsidRPr="00D5582C">
        <w:t>working from home</w:t>
      </w:r>
      <w:r w:rsidRPr="00D5582C">
        <w:t>?</w:t>
      </w:r>
      <w:bookmarkEnd w:id="36"/>
    </w:p>
    <w:p w14:paraId="1335C1BA" w14:textId="4BE3F904" w:rsidR="00407E40" w:rsidRPr="00D5582C" w:rsidRDefault="00BD2095" w:rsidP="006D1CED">
      <w:r w:rsidRPr="00D5582C">
        <w:t xml:space="preserve">Employers should give information to </w:t>
      </w:r>
      <w:r w:rsidR="00AD70E1" w:rsidRPr="00D5582C">
        <w:t>workers</w:t>
      </w:r>
      <w:r w:rsidRPr="00D5582C">
        <w:t xml:space="preserve"> on issues associated with the work to be undertaken at home. </w:t>
      </w:r>
      <w:r w:rsidR="00A40435">
        <w:t>For</w:t>
      </w:r>
      <w:r w:rsidRPr="00D5582C">
        <w:t xml:space="preserve"> </w:t>
      </w:r>
      <w:proofErr w:type="gramStart"/>
      <w:r w:rsidR="00015F72" w:rsidRPr="00D5582C">
        <w:t>tele</w:t>
      </w:r>
      <w:r w:rsidRPr="00D5582C">
        <w:t>working</w:t>
      </w:r>
      <w:proofErr w:type="gramEnd"/>
      <w:r w:rsidRPr="00D5582C">
        <w:t xml:space="preserve"> the</w:t>
      </w:r>
      <w:r w:rsidR="00847880">
        <w:t xml:space="preserve"> employer should consider the</w:t>
      </w:r>
      <w:r w:rsidRPr="00D5582C">
        <w:t xml:space="preserve"> follow</w:t>
      </w:r>
      <w:r w:rsidR="00847880">
        <w:t>ing</w:t>
      </w:r>
      <w:r w:rsidRPr="00D5582C">
        <w:t>:</w:t>
      </w:r>
    </w:p>
    <w:p w14:paraId="1335C1BB" w14:textId="72C8C809" w:rsidR="00B56693" w:rsidRPr="00A40435" w:rsidRDefault="00BD2095" w:rsidP="009509C9">
      <w:pPr>
        <w:pStyle w:val="bullet"/>
      </w:pPr>
      <w:r w:rsidRPr="00A40435">
        <w:t xml:space="preserve">Data </w:t>
      </w:r>
      <w:r w:rsidR="00015F72" w:rsidRPr="00A40435">
        <w:t>s</w:t>
      </w:r>
      <w:r w:rsidRPr="00A40435">
        <w:t>ecurity</w:t>
      </w:r>
      <w:r w:rsidR="00F0041F" w:rsidRPr="00A40435">
        <w:t>:</w:t>
      </w:r>
      <w:r w:rsidRPr="00A40435">
        <w:t xml:space="preserve"> ensure that data security </w:t>
      </w:r>
      <w:proofErr w:type="gramStart"/>
      <w:r w:rsidRPr="00A40435">
        <w:t>is maintained</w:t>
      </w:r>
      <w:proofErr w:type="gramEnd"/>
      <w:r w:rsidRPr="00A40435">
        <w:t xml:space="preserve"> where staff </w:t>
      </w:r>
      <w:r w:rsidR="00332C75">
        <w:t>are</w:t>
      </w:r>
      <w:r w:rsidRPr="00A40435">
        <w:t xml:space="preserve"> working from their own homes. Where remote working involves the transmission of confidential data outside of the workplace, the employer will need to ensure that systems enable the safe transmission of such data.  </w:t>
      </w:r>
    </w:p>
    <w:p w14:paraId="1335C1BC" w14:textId="739F9B67" w:rsidR="009F569C" w:rsidRPr="00A40435" w:rsidRDefault="00BD2095" w:rsidP="009509C9">
      <w:pPr>
        <w:pStyle w:val="bullet"/>
      </w:pPr>
      <w:r w:rsidRPr="00A40435">
        <w:t xml:space="preserve">Skills: </w:t>
      </w:r>
      <w:r w:rsidR="00332C75">
        <w:t>have</w:t>
      </w:r>
      <w:r w:rsidR="004D6C8C" w:rsidRPr="00A40435">
        <w:t xml:space="preserve"> a robust </w:t>
      </w:r>
      <w:r w:rsidR="00332C75">
        <w:t>information technology</w:t>
      </w:r>
      <w:r w:rsidR="004D6C8C" w:rsidRPr="00A40435">
        <w:t xml:space="preserve"> system in place with the necessary safeguards is essential, and so too is the skills and awareness of the remote worker. </w:t>
      </w:r>
      <w:r w:rsidRPr="00A40435">
        <w:t>O</w:t>
      </w:r>
      <w:r w:rsidR="004D6C8C" w:rsidRPr="00A40435">
        <w:t>nline t</w:t>
      </w:r>
      <w:r w:rsidR="00332C75">
        <w:t xml:space="preserve">raining </w:t>
      </w:r>
      <w:proofErr w:type="gramStart"/>
      <w:r w:rsidR="00332C75">
        <w:t>can be utiliz</w:t>
      </w:r>
      <w:r w:rsidR="004D6C8C" w:rsidRPr="00A40435">
        <w:t>ed</w:t>
      </w:r>
      <w:proofErr w:type="gramEnd"/>
      <w:r w:rsidR="004D6C8C" w:rsidRPr="00A40435">
        <w:t xml:space="preserve"> to refresh skills in this area.  </w:t>
      </w:r>
    </w:p>
    <w:p w14:paraId="1335C1BD" w14:textId="4C793496" w:rsidR="00407E40" w:rsidRPr="00A40435" w:rsidRDefault="00BD2095" w:rsidP="009509C9">
      <w:pPr>
        <w:pStyle w:val="bullet"/>
      </w:pPr>
      <w:proofErr w:type="gramStart"/>
      <w:r w:rsidRPr="00A40435">
        <w:t>Well</w:t>
      </w:r>
      <w:r w:rsidR="00015F72" w:rsidRPr="00A40435">
        <w:t>-</w:t>
      </w:r>
      <w:r w:rsidRPr="00A40435">
        <w:t xml:space="preserve">being: </w:t>
      </w:r>
      <w:r w:rsidR="00F06AAB" w:rsidRPr="00A40435">
        <w:t>(</w:t>
      </w:r>
      <w:proofErr w:type="spellStart"/>
      <w:r w:rsidR="00F06AAB" w:rsidRPr="00A40435">
        <w:t>i</w:t>
      </w:r>
      <w:proofErr w:type="spellEnd"/>
      <w:r w:rsidR="00F06AAB" w:rsidRPr="00A40435">
        <w:t>)</w:t>
      </w:r>
      <w:r w:rsidR="00332C75">
        <w:t xml:space="preserve"> offer</w:t>
      </w:r>
      <w:r w:rsidR="00F06AAB" w:rsidRPr="00A40435">
        <w:t xml:space="preserve"> </w:t>
      </w:r>
      <w:r w:rsidRPr="00A40435">
        <w:t xml:space="preserve">varying work tasks to ensure that </w:t>
      </w:r>
      <w:r w:rsidR="00AD70E1" w:rsidRPr="00A40435">
        <w:t>workers</w:t>
      </w:r>
      <w:r w:rsidRPr="00A40435">
        <w:t xml:space="preserve"> are not working in the same position for long periods</w:t>
      </w:r>
      <w:r w:rsidR="00950952" w:rsidRPr="00A40435">
        <w:t>;</w:t>
      </w:r>
      <w:r w:rsidR="00F06AAB" w:rsidRPr="00A40435">
        <w:t xml:space="preserve"> (ii) </w:t>
      </w:r>
      <w:r w:rsidR="00332C75">
        <w:t>set up equipment to minimiz</w:t>
      </w:r>
      <w:r w:rsidRPr="00A40435">
        <w:t>e twisting or over</w:t>
      </w:r>
      <w:r w:rsidR="00015F72" w:rsidRPr="00A40435">
        <w:t>-</w:t>
      </w:r>
      <w:r w:rsidRPr="00A40435">
        <w:t>reaching</w:t>
      </w:r>
      <w:r w:rsidR="00950952" w:rsidRPr="00A40435">
        <w:t>;</w:t>
      </w:r>
      <w:r w:rsidR="00F06AAB" w:rsidRPr="00A40435">
        <w:t xml:space="preserve"> (iii) </w:t>
      </w:r>
      <w:r w:rsidR="00332C75">
        <w:t>have</w:t>
      </w:r>
      <w:r w:rsidRPr="00A40435">
        <w:t xml:space="preserve"> enough workspace for the equipment and any other materials needed to carry out the work</w:t>
      </w:r>
      <w:r w:rsidR="00950952" w:rsidRPr="00A40435">
        <w:t>;</w:t>
      </w:r>
      <w:r w:rsidR="00F06AAB" w:rsidRPr="00A40435">
        <w:t xml:space="preserve"> and (iv) </w:t>
      </w:r>
      <w:r w:rsidR="00332C75">
        <w:t>encourage</w:t>
      </w:r>
      <w:r w:rsidRPr="00A40435">
        <w:t xml:space="preserve"> </w:t>
      </w:r>
      <w:r w:rsidR="00AD70E1" w:rsidRPr="00A40435">
        <w:t>workers</w:t>
      </w:r>
      <w:r w:rsidRPr="00A40435">
        <w:t xml:space="preserve"> to take regular breaks and to stand and move </w:t>
      </w:r>
      <w:r w:rsidR="00754F75" w:rsidRPr="00A40435">
        <w:t>from time to time</w:t>
      </w:r>
      <w:r w:rsidR="00015F72" w:rsidRPr="00A40435">
        <w:t>.</w:t>
      </w:r>
      <w:proofErr w:type="gramEnd"/>
    </w:p>
    <w:p w14:paraId="1335C1BF" w14:textId="2BB762ED" w:rsidR="00407E40" w:rsidRPr="009509C9" w:rsidRDefault="00BD2095" w:rsidP="00612F0C">
      <w:pPr>
        <w:pStyle w:val="Heading2"/>
      </w:pPr>
      <w:bookmarkStart w:id="37" w:name="_Toc36462741"/>
      <w:r w:rsidRPr="009509C9">
        <w:t>3.4</w:t>
      </w:r>
      <w:r w:rsidR="00612F0C">
        <w:tab/>
      </w:r>
      <w:r w:rsidRPr="009509C9">
        <w:t xml:space="preserve">What other general supports and means of communication </w:t>
      </w:r>
      <w:r w:rsidR="00FD70C3" w:rsidRPr="009509C9">
        <w:t>should be</w:t>
      </w:r>
      <w:r w:rsidRPr="009509C9">
        <w:t xml:space="preserve"> put in place for </w:t>
      </w:r>
      <w:r w:rsidR="00AD70E1" w:rsidRPr="009509C9">
        <w:t>workers</w:t>
      </w:r>
      <w:r w:rsidR="00833AC3" w:rsidRPr="009509C9">
        <w:t xml:space="preserve"> working from </w:t>
      </w:r>
      <w:r w:rsidRPr="009509C9">
        <w:t>home?</w:t>
      </w:r>
      <w:bookmarkEnd w:id="37"/>
    </w:p>
    <w:p w14:paraId="1335C1C0" w14:textId="53D7E41E" w:rsidR="00407E40" w:rsidRPr="00D5582C" w:rsidRDefault="00BD2095" w:rsidP="006D1CED">
      <w:r w:rsidRPr="00D5582C">
        <w:t xml:space="preserve">Working from home can result in </w:t>
      </w:r>
      <w:r w:rsidR="00AD70E1" w:rsidRPr="00D5582C">
        <w:t>workers</w:t>
      </w:r>
      <w:r w:rsidRPr="00D5582C">
        <w:t xml:space="preserve"> feeling isolated, working longer hours, and blurring the lines between work and family life. It is important that </w:t>
      </w:r>
      <w:r w:rsidR="00AD70E1" w:rsidRPr="00D5582C">
        <w:t>workers</w:t>
      </w:r>
      <w:r w:rsidRPr="00D5582C">
        <w:t xml:space="preserve"> know they have support at all times during working hours.</w:t>
      </w:r>
    </w:p>
    <w:p w14:paraId="1335C1C1" w14:textId="77777777" w:rsidR="00407E40" w:rsidRPr="00D5582C" w:rsidRDefault="00BD2095" w:rsidP="006D1CED">
      <w:r w:rsidRPr="00D5582C">
        <w:t>Employers should consider the following:</w:t>
      </w:r>
    </w:p>
    <w:p w14:paraId="1335C1C2" w14:textId="0DEC6A66" w:rsidR="0018168D" w:rsidRPr="00D5582C" w:rsidRDefault="00332C75" w:rsidP="009509C9">
      <w:pPr>
        <w:pStyle w:val="bullet"/>
      </w:pPr>
      <w:r>
        <w:rPr>
          <w:lang w:val="en-AU"/>
        </w:rPr>
        <w:t>e</w:t>
      </w:r>
      <w:proofErr w:type="spellStart"/>
      <w:r w:rsidR="00BD2095" w:rsidRPr="00D5582C">
        <w:t>nsuring</w:t>
      </w:r>
      <w:proofErr w:type="spellEnd"/>
      <w:r w:rsidR="00BD2095" w:rsidRPr="00D5582C">
        <w:t xml:space="preserve"> all contact details for </w:t>
      </w:r>
      <w:r w:rsidR="00AD70E1" w:rsidRPr="00D5582C">
        <w:t>workers</w:t>
      </w:r>
      <w:r w:rsidR="00BD2095" w:rsidRPr="00D5582C">
        <w:t xml:space="preserve"> are on file and agree</w:t>
      </w:r>
      <w:r>
        <w:t>ing</w:t>
      </w:r>
      <w:r w:rsidR="007943C9" w:rsidRPr="00D5582C">
        <w:t xml:space="preserve"> on</w:t>
      </w:r>
      <w:r w:rsidR="00BD2095" w:rsidRPr="00D5582C">
        <w:t xml:space="preserve"> </w:t>
      </w:r>
      <w:r>
        <w:t xml:space="preserve">the </w:t>
      </w:r>
      <w:r w:rsidR="00BD2095" w:rsidRPr="00D5582C">
        <w:t>means of contact;</w:t>
      </w:r>
    </w:p>
    <w:p w14:paraId="1335C1C3" w14:textId="0532A246" w:rsidR="0018168D" w:rsidRPr="00D5582C" w:rsidRDefault="00332C75" w:rsidP="009509C9">
      <w:pPr>
        <w:pStyle w:val="bullet"/>
      </w:pPr>
      <w:r>
        <w:t>a</w:t>
      </w:r>
      <w:r w:rsidR="00BD2095" w:rsidRPr="00D5582C">
        <w:t xml:space="preserve">rranging regular updates via phone, web or email with each </w:t>
      </w:r>
      <w:r w:rsidR="004D3AF0" w:rsidRPr="00D5582C">
        <w:t>worker</w:t>
      </w:r>
      <w:r w:rsidR="00BD2095" w:rsidRPr="00D5582C">
        <w:t>;</w:t>
      </w:r>
    </w:p>
    <w:p w14:paraId="1335C1C4" w14:textId="2AAA40BD" w:rsidR="0018168D" w:rsidRPr="00D5582C" w:rsidRDefault="00332C75" w:rsidP="009509C9">
      <w:pPr>
        <w:pStyle w:val="bullet"/>
      </w:pPr>
      <w:r>
        <w:t>p</w:t>
      </w:r>
      <w:r w:rsidR="00BD2095" w:rsidRPr="00D5582C">
        <w:t xml:space="preserve">roviding </w:t>
      </w:r>
      <w:r w:rsidR="00AD70E1" w:rsidRPr="00D5582C">
        <w:t>workers</w:t>
      </w:r>
      <w:r w:rsidR="00BD2095" w:rsidRPr="00D5582C">
        <w:t xml:space="preserve"> with emergency contact numbers;</w:t>
      </w:r>
    </w:p>
    <w:p w14:paraId="1335C1C5" w14:textId="47E3CB75" w:rsidR="0018168D" w:rsidRPr="00D5582C" w:rsidRDefault="00332C75" w:rsidP="009509C9">
      <w:pPr>
        <w:pStyle w:val="bullet"/>
      </w:pPr>
      <w:r>
        <w:t>a</w:t>
      </w:r>
      <w:r w:rsidR="00BD2095" w:rsidRPr="00D5582C">
        <w:t xml:space="preserve">rranging </w:t>
      </w:r>
      <w:r>
        <w:t>information technology</w:t>
      </w:r>
      <w:r w:rsidR="00BD2095" w:rsidRPr="00D5582C">
        <w:t xml:space="preserve"> support in the event of technical problems where relevant;</w:t>
      </w:r>
    </w:p>
    <w:p w14:paraId="1335C1C6" w14:textId="41AAF0A2" w:rsidR="00AB5E98" w:rsidRPr="00D5582C" w:rsidRDefault="00332C75" w:rsidP="009509C9">
      <w:pPr>
        <w:pStyle w:val="bullet"/>
      </w:pPr>
      <w:r>
        <w:t>p</w:t>
      </w:r>
      <w:r w:rsidR="00BD2095" w:rsidRPr="00D5582C">
        <w:t xml:space="preserve">roviding </w:t>
      </w:r>
      <w:r w:rsidR="00AD70E1" w:rsidRPr="00D5582C">
        <w:t>workers</w:t>
      </w:r>
      <w:r w:rsidR="00BD2095" w:rsidRPr="00D5582C">
        <w:t xml:space="preserve"> with information detailing when </w:t>
      </w:r>
      <w:r w:rsidR="004D6379" w:rsidRPr="00D5582C">
        <w:t>they need</w:t>
      </w:r>
      <w:r w:rsidR="00BD2095" w:rsidRPr="00D5582C">
        <w:t xml:space="preserve"> to contact their employer;</w:t>
      </w:r>
    </w:p>
    <w:p w14:paraId="1335C1C7" w14:textId="587B0C62" w:rsidR="00AB5E98" w:rsidRPr="00D5582C" w:rsidRDefault="00332C75" w:rsidP="009509C9">
      <w:pPr>
        <w:pStyle w:val="bullet"/>
      </w:pPr>
      <w:r>
        <w:t>making sure work is organiz</w:t>
      </w:r>
      <w:r w:rsidR="00BD2095" w:rsidRPr="00D5582C">
        <w:t xml:space="preserve">ed in such a way that the </w:t>
      </w:r>
      <w:r w:rsidR="004D3AF0" w:rsidRPr="00D5582C">
        <w:t>worker</w:t>
      </w:r>
      <w:r w:rsidR="00BD2095" w:rsidRPr="00D5582C">
        <w:t xml:space="preserve"> takes regu</w:t>
      </w:r>
      <w:r>
        <w:t xml:space="preserve">lar breaks and can separate his or </w:t>
      </w:r>
      <w:r w:rsidR="00BD2095" w:rsidRPr="00D5582C">
        <w:t>her work life and daily life;</w:t>
      </w:r>
    </w:p>
    <w:p w14:paraId="1335C1C8" w14:textId="237BC50F" w:rsidR="00AB5E98" w:rsidRPr="00D5582C" w:rsidRDefault="00332C75" w:rsidP="009509C9">
      <w:pPr>
        <w:pStyle w:val="bullet"/>
      </w:pPr>
      <w:r>
        <w:t>p</w:t>
      </w:r>
      <w:r w:rsidR="00BD2095" w:rsidRPr="00D5582C">
        <w:t xml:space="preserve">roviding </w:t>
      </w:r>
      <w:r w:rsidR="00AD70E1" w:rsidRPr="00D5582C">
        <w:t>workers</w:t>
      </w:r>
      <w:r w:rsidR="00BD2095" w:rsidRPr="00D5582C">
        <w:t xml:space="preserve"> with regular feedback on their work;</w:t>
      </w:r>
      <w:r w:rsidR="00015F72" w:rsidRPr="00D5582C">
        <w:t xml:space="preserve"> </w:t>
      </w:r>
    </w:p>
    <w:p w14:paraId="1335C1C9" w14:textId="6901DE72" w:rsidR="00A324C9" w:rsidRPr="00D5582C" w:rsidRDefault="00332C75" w:rsidP="009509C9">
      <w:pPr>
        <w:pStyle w:val="bullet"/>
      </w:pPr>
      <w:proofErr w:type="gramStart"/>
      <w:r>
        <w:t>e</w:t>
      </w:r>
      <w:r w:rsidR="00BD2095" w:rsidRPr="00D5582C">
        <w:t>ncouraging</w:t>
      </w:r>
      <w:proofErr w:type="gramEnd"/>
      <w:r w:rsidR="00BD2095" w:rsidRPr="00D5582C">
        <w:t xml:space="preserve"> </w:t>
      </w:r>
      <w:r w:rsidR="00AD70E1" w:rsidRPr="00D5582C">
        <w:t>workers</w:t>
      </w:r>
      <w:r w:rsidR="00BD2095" w:rsidRPr="00D5582C">
        <w:t xml:space="preserve"> to maintain contact with colleagues</w:t>
      </w:r>
      <w:r w:rsidR="00015F72" w:rsidRPr="00D5582C">
        <w:t>.</w:t>
      </w:r>
    </w:p>
    <w:p w14:paraId="1335C1CA" w14:textId="77777777" w:rsidR="00255797" w:rsidRPr="00332C75" w:rsidRDefault="00255797" w:rsidP="006D1CED">
      <w:pPr>
        <w:pStyle w:val="ListParagraph"/>
        <w:rPr>
          <w:lang w:val="en-GB"/>
        </w:rPr>
      </w:pPr>
    </w:p>
    <w:p w14:paraId="1335C1CB" w14:textId="7CE3CF7F" w:rsidR="004D6379" w:rsidRPr="00D5582C" w:rsidRDefault="00BD2095" w:rsidP="00612F0C">
      <w:pPr>
        <w:pStyle w:val="Heading2"/>
      </w:pPr>
      <w:bookmarkStart w:id="38" w:name="_Toc36462742"/>
      <w:proofErr w:type="gramStart"/>
      <w:r w:rsidRPr="00D5582C">
        <w:lastRenderedPageBreak/>
        <w:t>3.5</w:t>
      </w:r>
      <w:r w:rsidR="00612F0C">
        <w:tab/>
      </w:r>
      <w:r w:rsidR="001245A3" w:rsidRPr="00D5582C">
        <w:t>Are</w:t>
      </w:r>
      <w:r w:rsidR="00146027" w:rsidRPr="00D5582C">
        <w:t xml:space="preserve"> </w:t>
      </w:r>
      <w:r w:rsidR="00AD70E1" w:rsidRPr="00D5582C">
        <w:t>workers</w:t>
      </w:r>
      <w:r w:rsidR="00A727BA" w:rsidRPr="00D5582C">
        <w:t xml:space="preserve"> covered</w:t>
      </w:r>
      <w:proofErr w:type="gramEnd"/>
      <w:r w:rsidR="00A727BA" w:rsidRPr="00D5582C">
        <w:t xml:space="preserve"> under </w:t>
      </w:r>
      <w:r w:rsidR="0048058F" w:rsidRPr="00D5582C">
        <w:t>workers</w:t>
      </w:r>
      <w:r w:rsidR="00AC140A" w:rsidRPr="00D5582C">
        <w:t>’</w:t>
      </w:r>
      <w:r w:rsidR="00BD34A9" w:rsidRPr="00D5582C">
        <w:t xml:space="preserve"> compensation while working from home?</w:t>
      </w:r>
      <w:bookmarkEnd w:id="38"/>
      <w:r w:rsidRPr="00D5582C">
        <w:t xml:space="preserve">   </w:t>
      </w:r>
    </w:p>
    <w:p w14:paraId="1335C1CC" w14:textId="30E6FB98" w:rsidR="00913C37" w:rsidRDefault="00BD2095" w:rsidP="00B24F08">
      <w:pPr>
        <w:pStyle w:val="TextbeforeEMBObox"/>
      </w:pPr>
      <w:r w:rsidRPr="00D5582C">
        <w:t>Generally</w:t>
      </w:r>
      <w:r w:rsidR="00025190" w:rsidRPr="00D5582C">
        <w:t>,</w:t>
      </w:r>
      <w:r w:rsidRPr="00D5582C">
        <w:t xml:space="preserve"> if both parties agree to the work from home arrangement</w:t>
      </w:r>
      <w:r w:rsidR="00544BB4" w:rsidRPr="00D5582C">
        <w:t xml:space="preserve">, </w:t>
      </w:r>
      <w:r w:rsidR="003E2232" w:rsidRPr="00D5582C">
        <w:t xml:space="preserve">the </w:t>
      </w:r>
      <w:r w:rsidR="00AD70E1" w:rsidRPr="00D5582C">
        <w:t>workers</w:t>
      </w:r>
      <w:r w:rsidR="003E2232" w:rsidRPr="00D5582C">
        <w:t xml:space="preserve"> </w:t>
      </w:r>
      <w:r w:rsidR="00567618" w:rsidRPr="00D5582C">
        <w:t xml:space="preserve">should be </w:t>
      </w:r>
      <w:r w:rsidR="003E2232" w:rsidRPr="00D5582C">
        <w:t xml:space="preserve">covered under the </w:t>
      </w:r>
      <w:r w:rsidR="00AD70E1" w:rsidRPr="00D5582C">
        <w:t>workers</w:t>
      </w:r>
      <w:r w:rsidR="00AC140A" w:rsidRPr="00D5582C">
        <w:t>’</w:t>
      </w:r>
      <w:r w:rsidR="003E2232" w:rsidRPr="00D5582C">
        <w:t xml:space="preserve"> compensation</w:t>
      </w:r>
      <w:r w:rsidR="00A55310" w:rsidRPr="00D5582C">
        <w:t xml:space="preserve"> insurance</w:t>
      </w:r>
      <w:r w:rsidR="003E2232" w:rsidRPr="00D5582C">
        <w:t xml:space="preserve">. </w:t>
      </w:r>
      <w:r w:rsidR="003C1301" w:rsidRPr="00D5582C">
        <w:t xml:space="preserve">However, employers are advised to </w:t>
      </w:r>
      <w:r w:rsidR="007D291D" w:rsidRPr="00D5582C">
        <w:t xml:space="preserve">refer to the applicable </w:t>
      </w:r>
      <w:r w:rsidR="005F62A6" w:rsidRPr="00D5582C">
        <w:t>national workers’ compensation legislation to verify who is responsible for the workers’ safety and health, in case the worker sustains an injury in the course of their work while at home.</w:t>
      </w:r>
    </w:p>
    <w:tbl>
      <w:tblPr>
        <w:tblW w:w="9878" w:type="dxa"/>
        <w:tblBorders>
          <w:top w:val="single" w:sz="4" w:space="0" w:color="0054A6"/>
          <w:left w:val="single" w:sz="4" w:space="0" w:color="0054A6"/>
          <w:bottom w:val="single" w:sz="4" w:space="0" w:color="0054A6"/>
          <w:right w:val="single" w:sz="4" w:space="0" w:color="0054A6"/>
        </w:tblBorders>
        <w:tblLayout w:type="fixed"/>
        <w:tblCellMar>
          <w:top w:w="170" w:type="dxa"/>
          <w:left w:w="170" w:type="dxa"/>
          <w:bottom w:w="170" w:type="dxa"/>
          <w:right w:w="170" w:type="dxa"/>
        </w:tblCellMar>
        <w:tblLook w:val="04A0" w:firstRow="1" w:lastRow="0" w:firstColumn="1" w:lastColumn="0" w:noHBand="0" w:noVBand="1"/>
      </w:tblPr>
      <w:tblGrid>
        <w:gridCol w:w="9878"/>
      </w:tblGrid>
      <w:tr w:rsidR="00B24F08" w:rsidRPr="00D5582C" w14:paraId="10E31303" w14:textId="77777777" w:rsidTr="00100A37">
        <w:trPr>
          <w:trHeight w:val="1384"/>
        </w:trPr>
        <w:tc>
          <w:tcPr>
            <w:tcW w:w="9878" w:type="dxa"/>
            <w:shd w:val="clear" w:color="auto" w:fill="FFFFFF"/>
          </w:tcPr>
          <w:p w14:paraId="4D069731" w14:textId="4D56AC5C" w:rsidR="00B24F08" w:rsidRPr="00693F63" w:rsidRDefault="00B24F08" w:rsidP="00801CE7">
            <w:pPr>
              <w:pStyle w:val="EBMOs"/>
            </w:pPr>
            <w:r w:rsidRPr="00D5582C">
              <w:t>EBMO</w:t>
            </w:r>
            <w:r w:rsidR="00332C75">
              <w:t>s</w:t>
            </w:r>
            <w:r w:rsidRPr="00D5582C">
              <w:t xml:space="preserve"> to add-in requirements on teleworking based on national legislation</w:t>
            </w:r>
            <w:r w:rsidRPr="00693F63">
              <w:t xml:space="preserve"> </w:t>
            </w:r>
          </w:p>
        </w:tc>
      </w:tr>
    </w:tbl>
    <w:p w14:paraId="1335C1CE" w14:textId="64A3611D" w:rsidR="005C5958" w:rsidRPr="00D5582C" w:rsidRDefault="00BD2095" w:rsidP="00612F0C">
      <w:pPr>
        <w:pStyle w:val="Heading2"/>
      </w:pPr>
      <w:bookmarkStart w:id="39" w:name="_Toc36462743"/>
      <w:r w:rsidRPr="00D5582C">
        <w:t>3.6</w:t>
      </w:r>
      <w:r w:rsidR="00612F0C">
        <w:tab/>
      </w:r>
      <w:r w:rsidR="001245A3" w:rsidRPr="00D5582C">
        <w:t xml:space="preserve">Are </w:t>
      </w:r>
      <w:r w:rsidR="00AD70E1" w:rsidRPr="00D5582C">
        <w:t>workers</w:t>
      </w:r>
      <w:r w:rsidR="005C227D" w:rsidRPr="00D5582C">
        <w:t xml:space="preserve"> obliged </w:t>
      </w:r>
      <w:r w:rsidR="00DE7337" w:rsidRPr="00D5582C">
        <w:t xml:space="preserve">to </w:t>
      </w:r>
      <w:r w:rsidR="001245A3" w:rsidRPr="00D5582C">
        <w:t xml:space="preserve">observe </w:t>
      </w:r>
      <w:r w:rsidR="00684345" w:rsidRPr="00D5582C">
        <w:t xml:space="preserve">the company's directive </w:t>
      </w:r>
      <w:r w:rsidR="00C6104D" w:rsidRPr="00D5582C">
        <w:t>to work from home?</w:t>
      </w:r>
      <w:bookmarkEnd w:id="39"/>
    </w:p>
    <w:p w14:paraId="1335C1CF" w14:textId="0C72F256" w:rsidR="008D797B" w:rsidRPr="00332C75" w:rsidRDefault="00AD70E1" w:rsidP="006D1CED">
      <w:pPr>
        <w:rPr>
          <w:lang w:val="en-GB"/>
        </w:rPr>
      </w:pPr>
      <w:r w:rsidRPr="00D5582C">
        <w:t>Workers</w:t>
      </w:r>
      <w:r w:rsidR="00BD2095" w:rsidRPr="00D5582C">
        <w:t xml:space="preserve"> are under a legal obligation to co-operate with the employer </w:t>
      </w:r>
      <w:r w:rsidR="00FB74A6" w:rsidRPr="00D5582C">
        <w:t>to secure a safe and healthy working environment in support of</w:t>
      </w:r>
      <w:r w:rsidR="00BD2095" w:rsidRPr="00D5582C">
        <w:t xml:space="preserve"> relevant statutory provisions</w:t>
      </w:r>
      <w:r w:rsidR="00FB74A6" w:rsidRPr="00D5582C">
        <w:t>, collective agreements</w:t>
      </w:r>
      <w:r w:rsidR="00BD2095" w:rsidRPr="00D5582C">
        <w:t xml:space="preserve"> </w:t>
      </w:r>
      <w:r w:rsidR="00FB74A6" w:rsidRPr="00D5582C">
        <w:t xml:space="preserve">or </w:t>
      </w:r>
      <w:r w:rsidR="00BD2095" w:rsidRPr="00D5582C">
        <w:t>company policies</w:t>
      </w:r>
      <w:r w:rsidR="00332C75">
        <w:t>.</w:t>
      </w:r>
      <w:r w:rsidR="00754F75" w:rsidRPr="00D5582C">
        <w:rPr>
          <w:rStyle w:val="FootnoteReference"/>
          <w:sz w:val="24"/>
          <w:szCs w:val="24"/>
        </w:rPr>
        <w:footnoteReference w:id="21"/>
      </w:r>
      <w:r w:rsidR="00BD2095" w:rsidRPr="00D5582C">
        <w:t xml:space="preserve"> It is important to reiterate that this applies despite the informal surroundings, such as a person's home. </w:t>
      </w:r>
      <w:r w:rsidR="00FB74A6" w:rsidRPr="00D5582C">
        <w:t>Workers need to</w:t>
      </w:r>
      <w:r w:rsidR="00BD2095" w:rsidRPr="00D5582C">
        <w:t xml:space="preserve"> take reasonable ca</w:t>
      </w:r>
      <w:r w:rsidR="00FB74A6" w:rsidRPr="00D5582C">
        <w:t>re to protect their own safety and follow</w:t>
      </w:r>
      <w:r w:rsidR="00BD2095" w:rsidRPr="00D5582C">
        <w:t xml:space="preserve"> the advice of their </w:t>
      </w:r>
      <w:r w:rsidR="00015F72" w:rsidRPr="00D5582C">
        <w:t>general practitioner</w:t>
      </w:r>
      <w:r w:rsidR="00BD2095" w:rsidRPr="00D5582C">
        <w:t xml:space="preserve">, </w:t>
      </w:r>
      <w:r w:rsidR="00332C75" w:rsidRPr="00332C75">
        <w:rPr>
          <w:lang w:val="en-GB"/>
        </w:rPr>
        <w:t xml:space="preserve">health-care providers and employers. </w:t>
      </w:r>
    </w:p>
    <w:p w14:paraId="1335C1D0" w14:textId="77777777" w:rsidR="008D797B" w:rsidRPr="00D5582C" w:rsidRDefault="00BD2095" w:rsidP="006D1CED">
      <w:r w:rsidRPr="00D5582C">
        <w:t xml:space="preserve"> </w:t>
      </w:r>
    </w:p>
    <w:p w14:paraId="5FC0217F" w14:textId="77777777" w:rsidR="00F74C35" w:rsidRPr="00D5582C" w:rsidRDefault="00F74C35" w:rsidP="006D1CED">
      <w:pPr>
        <w:pStyle w:val="Heading1"/>
        <w:sectPr w:rsidR="00F74C35" w:rsidRPr="00D5582C" w:rsidSect="00100A37">
          <w:pgSz w:w="11906" w:h="16838"/>
          <w:pgMar w:top="1928" w:right="1021" w:bottom="1021" w:left="1021" w:header="708" w:footer="708" w:gutter="0"/>
          <w:cols w:space="708"/>
          <w:docGrid w:linePitch="360"/>
        </w:sectPr>
      </w:pPr>
    </w:p>
    <w:p w14:paraId="1335C1D1" w14:textId="44EEC3BF" w:rsidR="00AE0F86" w:rsidRDefault="00AF1247" w:rsidP="006D1CED">
      <w:pPr>
        <w:pStyle w:val="Heading1"/>
      </w:pPr>
      <w:bookmarkStart w:id="40" w:name="_Toc36462744"/>
      <w:r w:rsidRPr="006D1CED">
        <w:rPr>
          <w:noProof/>
          <w:lang w:val="en-GB" w:eastAsia="ko-KR"/>
        </w:rPr>
        <w:lastRenderedPageBreak/>
        <w:drawing>
          <wp:anchor distT="0" distB="0" distL="114300" distR="114300" simplePos="0" relativeHeight="251757568" behindDoc="0" locked="0" layoutInCell="1" allowOverlap="1" wp14:anchorId="16D84F41" wp14:editId="0B595C42">
            <wp:simplePos x="0" y="0"/>
            <wp:positionH relativeFrom="column">
              <wp:posOffset>0</wp:posOffset>
            </wp:positionH>
            <wp:positionV relativeFrom="paragraph">
              <wp:posOffset>15875</wp:posOffset>
            </wp:positionV>
            <wp:extent cx="165600" cy="193145"/>
            <wp:effectExtent l="0" t="0" r="381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5600" cy="193145"/>
                    </a:xfrm>
                    <a:prstGeom prst="rect">
                      <a:avLst/>
                    </a:prstGeom>
                  </pic:spPr>
                </pic:pic>
              </a:graphicData>
            </a:graphic>
            <wp14:sizeRelH relativeFrom="margin">
              <wp14:pctWidth>0</wp14:pctWidth>
            </wp14:sizeRelH>
            <wp14:sizeRelV relativeFrom="margin">
              <wp14:pctHeight>0</wp14:pctHeight>
            </wp14:sizeRelV>
          </wp:anchor>
        </w:drawing>
      </w:r>
      <w:r w:rsidR="00F74C35" w:rsidRPr="00D5582C">
        <w:t xml:space="preserve">4. </w:t>
      </w:r>
      <w:r w:rsidR="00BD2095" w:rsidRPr="00D5582C">
        <w:t>Can employers chang</w:t>
      </w:r>
      <w:r w:rsidR="004F0AEC" w:rsidRPr="00D5582C">
        <w:t>e</w:t>
      </w:r>
      <w:r w:rsidR="00BD2095" w:rsidRPr="00D5582C">
        <w:t xml:space="preserve"> or scal</w:t>
      </w:r>
      <w:r w:rsidR="004F0AEC" w:rsidRPr="00D5582C">
        <w:t>e</w:t>
      </w:r>
      <w:r w:rsidR="00BD2095" w:rsidRPr="00D5582C">
        <w:t xml:space="preserve"> down operations?</w:t>
      </w:r>
      <w:bookmarkEnd w:id="40"/>
    </w:p>
    <w:p w14:paraId="33AD88ED" w14:textId="77777777" w:rsidR="00100A37" w:rsidRDefault="00100A37" w:rsidP="00100A37">
      <w:r>
        <w:rPr>
          <w:noProof/>
          <w:lang w:val="en-GB" w:eastAsia="ko-KR"/>
        </w:rPr>
        <mc:AlternateContent>
          <mc:Choice Requires="wps">
            <w:drawing>
              <wp:anchor distT="0" distB="0" distL="114300" distR="114300" simplePos="0" relativeHeight="251797504" behindDoc="0" locked="0" layoutInCell="1" allowOverlap="1" wp14:anchorId="236AAE30" wp14:editId="4EA922DB">
                <wp:simplePos x="0" y="0"/>
                <wp:positionH relativeFrom="column">
                  <wp:posOffset>3418</wp:posOffset>
                </wp:positionH>
                <wp:positionV relativeFrom="paragraph">
                  <wp:posOffset>79564</wp:posOffset>
                </wp:positionV>
                <wp:extent cx="6264613" cy="0"/>
                <wp:effectExtent l="0" t="0" r="9525" b="12700"/>
                <wp:wrapNone/>
                <wp:docPr id="200" name="Straight Connector 200"/>
                <wp:cNvGraphicFramePr/>
                <a:graphic xmlns:a="http://schemas.openxmlformats.org/drawingml/2006/main">
                  <a:graphicData uri="http://schemas.microsoft.com/office/word/2010/wordprocessingShape">
                    <wps:wsp>
                      <wps:cNvCnPr/>
                      <wps:spPr>
                        <a:xfrm>
                          <a:off x="0" y="0"/>
                          <a:ext cx="62646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51CF1D5" id="Straight Connector 200" o:spid="_x0000_s1026" style="position:absolute;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6.25pt" to="493.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" strokecolor="#4472c4 [3204]" strokeweight=".5pt">
                <v:stroke joinstyle="miter"/>
              </v:line>
            </w:pict>
          </mc:Fallback>
        </mc:AlternateContent>
      </w:r>
    </w:p>
    <w:p w14:paraId="1335C1D2" w14:textId="65FC46CA" w:rsidR="00740C27" w:rsidRPr="00D5582C" w:rsidRDefault="00BD2095" w:rsidP="00AF1247">
      <w:pPr>
        <w:pStyle w:val="textunderheader1"/>
      </w:pPr>
      <w:r w:rsidRPr="00D5582C">
        <w:t xml:space="preserve">Various measures are being taken </w:t>
      </w:r>
      <w:r w:rsidR="00A1231E" w:rsidRPr="00D5582C">
        <w:t xml:space="preserve">by </w:t>
      </w:r>
      <w:r w:rsidR="006A5D6C" w:rsidRPr="00D5582C">
        <w:t>g</w:t>
      </w:r>
      <w:r w:rsidR="00A1231E" w:rsidRPr="00D5582C">
        <w:t>overnment</w:t>
      </w:r>
      <w:r w:rsidR="006A5D6C" w:rsidRPr="00D5582C">
        <w:t>s</w:t>
      </w:r>
      <w:r w:rsidR="00332C75">
        <w:t xml:space="preserve"> in response to COVID-19</w:t>
      </w:r>
      <w:r w:rsidR="00A1231E" w:rsidRPr="00D5582C">
        <w:t xml:space="preserve">, </w:t>
      </w:r>
      <w:r w:rsidR="00691B61" w:rsidRPr="00D5582C">
        <w:t xml:space="preserve">including </w:t>
      </w:r>
      <w:r w:rsidR="005F518E" w:rsidRPr="00D5582C">
        <w:t>border closure</w:t>
      </w:r>
      <w:r w:rsidR="00A40435">
        <w:t>s</w:t>
      </w:r>
      <w:r w:rsidR="005F518E" w:rsidRPr="00D5582C">
        <w:t>, restriction of movement, shut down of non-essential activities</w:t>
      </w:r>
      <w:r w:rsidR="008D50FA" w:rsidRPr="00D5582C">
        <w:t>,</w:t>
      </w:r>
      <w:r w:rsidR="00A1231E" w:rsidRPr="00D5582C">
        <w:t xml:space="preserve"> </w:t>
      </w:r>
      <w:r w:rsidR="00FD5AB1" w:rsidRPr="00D5582C">
        <w:t>etc</w:t>
      </w:r>
      <w:r w:rsidR="007C0627" w:rsidRPr="00D5582C">
        <w:t>.</w:t>
      </w:r>
      <w:r w:rsidR="00332C75">
        <w:t>,</w:t>
      </w:r>
      <w:r w:rsidR="00FD5AB1" w:rsidRPr="00D5582C">
        <w:t xml:space="preserve"> which </w:t>
      </w:r>
      <w:r w:rsidR="00B96956" w:rsidRPr="00D5582C">
        <w:t>impact</w:t>
      </w:r>
      <w:r w:rsidR="00C81005" w:rsidRPr="00D5582C">
        <w:t>s</w:t>
      </w:r>
      <w:r w:rsidR="00B96956" w:rsidRPr="00D5582C">
        <w:t xml:space="preserve"> the operation </w:t>
      </w:r>
      <w:r w:rsidR="00C81005" w:rsidRPr="00D5582C">
        <w:t xml:space="preserve">and sustainability </w:t>
      </w:r>
      <w:r w:rsidR="007C0627" w:rsidRPr="00D5582C">
        <w:t>of business</w:t>
      </w:r>
      <w:r w:rsidR="00C81005" w:rsidRPr="00D5582C">
        <w:t>es</w:t>
      </w:r>
      <w:r w:rsidR="000276CA" w:rsidRPr="00D5582C">
        <w:t xml:space="preserve">. Employers </w:t>
      </w:r>
      <w:r w:rsidR="00C81005" w:rsidRPr="00D5582C">
        <w:t>must</w:t>
      </w:r>
      <w:r w:rsidR="000276CA" w:rsidRPr="00D5582C">
        <w:t xml:space="preserve"> </w:t>
      </w:r>
      <w:r w:rsidR="004E4E16" w:rsidRPr="00D5582C">
        <w:t xml:space="preserve">be prepared and </w:t>
      </w:r>
      <w:r w:rsidR="00C81005" w:rsidRPr="00D5582C">
        <w:t>implement a business</w:t>
      </w:r>
      <w:r w:rsidR="00E3379B" w:rsidRPr="00D5582C">
        <w:t xml:space="preserve"> contingency plan </w:t>
      </w:r>
      <w:r w:rsidRPr="00D5582C">
        <w:t>should the situation require.</w:t>
      </w:r>
    </w:p>
    <w:p w14:paraId="1335C1D4" w14:textId="43F51B67" w:rsidR="006B7BB5" w:rsidRPr="00D5582C" w:rsidRDefault="00BD2095" w:rsidP="006D1CED">
      <w:r w:rsidRPr="00D5582C">
        <w:t xml:space="preserve">The following section addresses the worst-case scenarios and suggests some contingency </w:t>
      </w:r>
      <w:r w:rsidR="00C81005" w:rsidRPr="00D5582C">
        <w:t xml:space="preserve">measures </w:t>
      </w:r>
      <w:r w:rsidRPr="00D5582C">
        <w:t>that busines</w:t>
      </w:r>
      <w:r w:rsidR="00FF4F51" w:rsidRPr="00D5582C">
        <w:t>se</w:t>
      </w:r>
      <w:r w:rsidRPr="00D5582C">
        <w:t xml:space="preserve">s may consider to </w:t>
      </w:r>
      <w:r w:rsidR="00C25305" w:rsidRPr="00D5582C">
        <w:t xml:space="preserve">mitigate </w:t>
      </w:r>
      <w:r w:rsidRPr="00D5582C">
        <w:t xml:space="preserve">the impact of COVID-19.  </w:t>
      </w:r>
    </w:p>
    <w:p w14:paraId="1335C1D5" w14:textId="18D90110" w:rsidR="00212D5B" w:rsidRPr="00D5582C" w:rsidRDefault="00BD2095" w:rsidP="00612F0C">
      <w:pPr>
        <w:pStyle w:val="Heading2"/>
      </w:pPr>
      <w:bookmarkStart w:id="41" w:name="_Toc36462745"/>
      <w:r w:rsidRPr="00D5582C">
        <w:t>4.</w:t>
      </w:r>
      <w:r w:rsidR="00DE6B82" w:rsidRPr="00D5582C">
        <w:t>1</w:t>
      </w:r>
      <w:r w:rsidR="00612F0C">
        <w:tab/>
      </w:r>
      <w:r w:rsidRPr="00D5582C">
        <w:t xml:space="preserve">What </w:t>
      </w:r>
      <w:r w:rsidR="00C81005" w:rsidRPr="00D5582C">
        <w:t xml:space="preserve">are the </w:t>
      </w:r>
      <w:r w:rsidR="00414DA9" w:rsidRPr="00D5582C">
        <w:t>alternatives</w:t>
      </w:r>
      <w:r w:rsidR="001F4441" w:rsidRPr="00D5582C">
        <w:t xml:space="preserve"> if </w:t>
      </w:r>
      <w:r w:rsidR="00C81005" w:rsidRPr="00D5582C">
        <w:t>teleworking is not feasible</w:t>
      </w:r>
      <w:r w:rsidR="001F4441" w:rsidRPr="00D5582C">
        <w:t xml:space="preserve"> due to the nature of </w:t>
      </w:r>
      <w:r w:rsidR="00C81005" w:rsidRPr="00D5582C">
        <w:t>occupation</w:t>
      </w:r>
      <w:r w:rsidR="001F4441" w:rsidRPr="00D5582C">
        <w:t xml:space="preserve"> and </w:t>
      </w:r>
      <w:r w:rsidR="008E54B8" w:rsidRPr="00D5582C">
        <w:t xml:space="preserve">job </w:t>
      </w:r>
      <w:r w:rsidR="001F4441" w:rsidRPr="00D5582C">
        <w:t>functions?</w:t>
      </w:r>
      <w:bookmarkEnd w:id="41"/>
      <w:r w:rsidR="00414DA9" w:rsidRPr="00D5582C">
        <w:t xml:space="preserve"> </w:t>
      </w:r>
    </w:p>
    <w:p w14:paraId="1335C1D6" w14:textId="1D28D961" w:rsidR="00414DA9" w:rsidRPr="00D5582C" w:rsidRDefault="00BD2095" w:rsidP="006D1CED">
      <w:r w:rsidRPr="00D5582C">
        <w:t xml:space="preserve">There are </w:t>
      </w:r>
      <w:r w:rsidR="00C81005" w:rsidRPr="00D5582C">
        <w:t>occupations</w:t>
      </w:r>
      <w:r w:rsidRPr="00D5582C">
        <w:t xml:space="preserve"> or </w:t>
      </w:r>
      <w:r w:rsidR="008E54B8" w:rsidRPr="00D5582C">
        <w:t xml:space="preserve">job </w:t>
      </w:r>
      <w:r w:rsidRPr="00D5582C">
        <w:t xml:space="preserve">functions where it is not feasible for the </w:t>
      </w:r>
      <w:r w:rsidR="004D3AF0" w:rsidRPr="00D5582C">
        <w:t>worker</w:t>
      </w:r>
      <w:r w:rsidRPr="00D5582C">
        <w:t xml:space="preserve"> to work from home, such as frontline operations</w:t>
      </w:r>
      <w:r w:rsidR="002708ED" w:rsidRPr="00D5582C">
        <w:t>, manufacturing assemble lines</w:t>
      </w:r>
      <w:r w:rsidRPr="00D5582C">
        <w:t xml:space="preserve"> </w:t>
      </w:r>
      <w:r w:rsidR="00C81005" w:rsidRPr="00D5582C">
        <w:t>or</w:t>
      </w:r>
      <w:r w:rsidRPr="00D5582C">
        <w:t xml:space="preserve"> fieldwork at construction sites, shipyards, or plants. In such scenarios, employers should take the following precautions</w:t>
      </w:r>
      <w:r w:rsidR="00332C75">
        <w:t>.</w:t>
      </w:r>
      <w:r w:rsidR="00583367" w:rsidRPr="00D5582C">
        <w:rPr>
          <w:rStyle w:val="FootnoteReference"/>
          <w:sz w:val="24"/>
          <w:szCs w:val="24"/>
        </w:rPr>
        <w:footnoteReference w:id="22"/>
      </w:r>
    </w:p>
    <w:p w14:paraId="1335C1D7" w14:textId="77777777" w:rsidR="00953914" w:rsidRPr="009509C9" w:rsidRDefault="00BD2095" w:rsidP="009509C9">
      <w:pPr>
        <w:pStyle w:val="ListParagraph"/>
        <w:numPr>
          <w:ilvl w:val="0"/>
          <w:numId w:val="19"/>
        </w:numPr>
        <w:spacing w:before="300"/>
        <w:ind w:left="351" w:hanging="357"/>
        <w:contextualSpacing w:val="0"/>
        <w:rPr>
          <w:rStyle w:val="Strong"/>
        </w:rPr>
      </w:pPr>
      <w:r w:rsidRPr="009509C9">
        <w:rPr>
          <w:rStyle w:val="Strong"/>
        </w:rPr>
        <w:t xml:space="preserve">Reduce </w:t>
      </w:r>
      <w:r w:rsidR="00D22A6C" w:rsidRPr="009509C9">
        <w:rPr>
          <w:rStyle w:val="Strong"/>
        </w:rPr>
        <w:t xml:space="preserve">the </w:t>
      </w:r>
      <w:r w:rsidRPr="009509C9">
        <w:rPr>
          <w:rStyle w:val="Strong"/>
        </w:rPr>
        <w:t xml:space="preserve">duration and proximity of physical interactions </w:t>
      </w:r>
    </w:p>
    <w:p w14:paraId="1335C1D9" w14:textId="2B6418BB" w:rsidR="00953914" w:rsidRPr="00D5582C" w:rsidRDefault="00332C75" w:rsidP="009509C9">
      <w:r>
        <w:t>Employers should minimiz</w:t>
      </w:r>
      <w:r w:rsidR="00BD2095" w:rsidRPr="00D5582C">
        <w:t xml:space="preserve">e the need for physical meetings, </w:t>
      </w:r>
      <w:r w:rsidR="00420434" w:rsidRPr="00420434">
        <w:rPr>
          <w:lang w:val="en-GB"/>
        </w:rPr>
        <w:t>e.g.</w:t>
      </w:r>
      <w:r w:rsidR="00420434">
        <w:rPr>
          <w:lang w:val="en-GB"/>
        </w:rPr>
        <w:t xml:space="preserve"> </w:t>
      </w:r>
      <w:r w:rsidR="00BD2095" w:rsidRPr="00D5582C">
        <w:t xml:space="preserve">by using teleconferencing facilities. If there is a critical need for physical meetings to proceed, the number of attendees should be limited, and the duration shortened. They </w:t>
      </w:r>
      <w:proofErr w:type="gramStart"/>
      <w:r w:rsidR="00BD2095" w:rsidRPr="00D5582C">
        <w:t>should also be dispersed</w:t>
      </w:r>
      <w:proofErr w:type="gramEnd"/>
      <w:r w:rsidR="00BD2095" w:rsidRPr="00D5582C">
        <w:t xml:space="preserve"> to more than one meeting ve</w:t>
      </w:r>
      <w:r w:rsidR="00420434">
        <w:t>nue and linked up through video</w:t>
      </w:r>
      <w:r w:rsidR="00BD2095" w:rsidRPr="00D5582C">
        <w:t>conferencing or teleconferencing. Employers should also provide for wider physical spacing (of at least 1</w:t>
      </w:r>
      <w:r w:rsidR="00C81005" w:rsidRPr="00D5582C">
        <w:t xml:space="preserve"> </w:t>
      </w:r>
      <w:r w:rsidR="00420434">
        <w:t>metre apart) for work</w:t>
      </w:r>
      <w:r w:rsidR="00BD2095" w:rsidRPr="00D5582C">
        <w:t>stations. Seats in meeting rooms should also be spaced at least 1</w:t>
      </w:r>
      <w:r w:rsidR="00C81005" w:rsidRPr="00D5582C">
        <w:t xml:space="preserve"> </w:t>
      </w:r>
      <w:r w:rsidR="00420434">
        <w:t>metre</w:t>
      </w:r>
      <w:r w:rsidR="00BD2095" w:rsidRPr="00D5582C">
        <w:t xml:space="preserve"> apart.</w:t>
      </w:r>
    </w:p>
    <w:p w14:paraId="1335C1DA" w14:textId="77777777" w:rsidR="00953914" w:rsidRPr="009509C9" w:rsidRDefault="00BD2095" w:rsidP="009509C9">
      <w:pPr>
        <w:pStyle w:val="ListParagraph"/>
        <w:numPr>
          <w:ilvl w:val="0"/>
          <w:numId w:val="19"/>
        </w:numPr>
        <w:spacing w:before="300"/>
        <w:ind w:left="351" w:hanging="357"/>
        <w:contextualSpacing w:val="0"/>
        <w:rPr>
          <w:rStyle w:val="Strong"/>
        </w:rPr>
      </w:pPr>
      <w:r w:rsidRPr="009509C9">
        <w:rPr>
          <w:rStyle w:val="Strong"/>
        </w:rPr>
        <w:t xml:space="preserve">Stagger working hours </w:t>
      </w:r>
    </w:p>
    <w:p w14:paraId="1335C1DC" w14:textId="27171567" w:rsidR="00D22A6C" w:rsidRPr="00D5582C" w:rsidRDefault="00BD2095" w:rsidP="009509C9">
      <w:r w:rsidRPr="00D5582C">
        <w:t xml:space="preserve">Employers should implement staggered working hours to reduce possible congregation of </w:t>
      </w:r>
      <w:r w:rsidR="00AD70E1" w:rsidRPr="00D5582C">
        <w:t>workers</w:t>
      </w:r>
      <w:r w:rsidRPr="00D5582C">
        <w:t xml:space="preserve"> at common spaces. Timings of lunch and other breaks should also be staggered. Where possible, reporting and end times should not coincide with peak-hour travel, especially if </w:t>
      </w:r>
      <w:r w:rsidR="00AD70E1" w:rsidRPr="00D5582C">
        <w:t>workers</w:t>
      </w:r>
      <w:r w:rsidRPr="00D5582C">
        <w:t xml:space="preserve"> require the use of public transport.</w:t>
      </w:r>
    </w:p>
    <w:p w14:paraId="7BE0BCFD" w14:textId="77777777" w:rsidR="009509C9" w:rsidRDefault="00BD2095" w:rsidP="009509C9">
      <w:pPr>
        <w:pStyle w:val="ListParagraph"/>
        <w:numPr>
          <w:ilvl w:val="0"/>
          <w:numId w:val="19"/>
        </w:numPr>
        <w:spacing w:before="300"/>
        <w:ind w:left="351" w:hanging="357"/>
        <w:contextualSpacing w:val="0"/>
        <w:rPr>
          <w:rStyle w:val="Strong"/>
        </w:rPr>
      </w:pPr>
      <w:r w:rsidRPr="009509C9">
        <w:rPr>
          <w:rStyle w:val="Strong"/>
        </w:rPr>
        <w:t>Defer non-critical work events and scale down critical work events</w:t>
      </w:r>
    </w:p>
    <w:p w14:paraId="7C1EB8A1" w14:textId="0FF03D54" w:rsidR="009509C9" w:rsidRPr="009509C9" w:rsidRDefault="00BD2095" w:rsidP="009509C9">
      <w:r w:rsidRPr="00D5582C">
        <w:t xml:space="preserve">Employers should defer events or </w:t>
      </w:r>
      <w:proofErr w:type="gramStart"/>
      <w:r w:rsidRPr="00D5582C">
        <w:t>activities which</w:t>
      </w:r>
      <w:proofErr w:type="gramEnd"/>
      <w:r w:rsidRPr="00D5582C">
        <w:t xml:space="preserve"> are not critical to business operations, such as welfare activities or celebratory functio</w:t>
      </w:r>
      <w:r w:rsidR="00420434">
        <w:t>ns, until the situation stabiliz</w:t>
      </w:r>
      <w:r w:rsidRPr="00D5582C">
        <w:t xml:space="preserve">es. For events </w:t>
      </w:r>
      <w:r w:rsidR="0052318A" w:rsidRPr="00D5582C">
        <w:t>that</w:t>
      </w:r>
      <w:r w:rsidRPr="00D5582C">
        <w:t xml:space="preserve"> are critical to the business operations and cannot be deferred, employers should:</w:t>
      </w:r>
    </w:p>
    <w:p w14:paraId="1335C1DF" w14:textId="19391D85" w:rsidR="004A443A" w:rsidRPr="00D5582C" w:rsidRDefault="00BD2095" w:rsidP="009509C9">
      <w:pPr>
        <w:pStyle w:val="bullet"/>
      </w:pPr>
      <w:r w:rsidRPr="00D5582C">
        <w:t xml:space="preserve">limit </w:t>
      </w:r>
      <w:r w:rsidR="006F7972" w:rsidRPr="00D5582C">
        <w:t>the number of participants (or as per the</w:t>
      </w:r>
      <w:r w:rsidR="009E7003" w:rsidRPr="00D5582C">
        <w:t xml:space="preserve"> directive or guidance from </w:t>
      </w:r>
      <w:r w:rsidR="00106B14" w:rsidRPr="00D5582C">
        <w:t xml:space="preserve">national or local </w:t>
      </w:r>
      <w:r w:rsidR="009E7003" w:rsidRPr="00D5582C">
        <w:t>authorit</w:t>
      </w:r>
      <w:r w:rsidR="00106B14" w:rsidRPr="00D5582C">
        <w:t>ies</w:t>
      </w:r>
      <w:r w:rsidR="009E7003" w:rsidRPr="00D5582C">
        <w:t>)</w:t>
      </w:r>
      <w:r w:rsidRPr="00D5582C">
        <w:t xml:space="preserve"> at any point in time;</w:t>
      </w:r>
    </w:p>
    <w:p w14:paraId="1335C1E0" w14:textId="4C80EF23" w:rsidR="004A443A" w:rsidRPr="00D5582C" w:rsidRDefault="00BD2095" w:rsidP="009509C9">
      <w:pPr>
        <w:pStyle w:val="bullet"/>
      </w:pPr>
      <w:r w:rsidRPr="00D5582C">
        <w:t>put in place precautionary measures such as online registration</w:t>
      </w:r>
      <w:r w:rsidR="00F35276" w:rsidRPr="00D5582C">
        <w:t>;</w:t>
      </w:r>
      <w:r w:rsidRPr="00D5582C">
        <w:t xml:space="preserve"> </w:t>
      </w:r>
    </w:p>
    <w:p w14:paraId="1335C1E1" w14:textId="337D4961" w:rsidR="00F35276" w:rsidRPr="00D5582C" w:rsidRDefault="00BD2095" w:rsidP="009509C9">
      <w:pPr>
        <w:pStyle w:val="bullet"/>
      </w:pPr>
      <w:r w:rsidRPr="00D5582C">
        <w:t>reduce the crowding of participants</w:t>
      </w:r>
      <w:r w:rsidR="007013D7" w:rsidRPr="00D5582C">
        <w:t xml:space="preserve"> e.g., ensure that participants are seated at least 1</w:t>
      </w:r>
      <w:r w:rsidR="00106B14" w:rsidRPr="00D5582C">
        <w:t xml:space="preserve"> </w:t>
      </w:r>
      <w:r w:rsidR="00420434">
        <w:t>metre</w:t>
      </w:r>
      <w:r w:rsidR="007013D7" w:rsidRPr="00D5582C">
        <w:t xml:space="preserve"> apart</w:t>
      </w:r>
      <w:r w:rsidRPr="00D5582C">
        <w:t>;</w:t>
      </w:r>
      <w:r w:rsidR="007013D7" w:rsidRPr="00D5582C">
        <w:t xml:space="preserve"> </w:t>
      </w:r>
    </w:p>
    <w:p w14:paraId="1335C1E2" w14:textId="10FAB328" w:rsidR="004A443A" w:rsidRPr="00D5582C" w:rsidRDefault="00BD2095" w:rsidP="009509C9">
      <w:pPr>
        <w:pStyle w:val="bullet"/>
      </w:pPr>
      <w:r w:rsidRPr="00D5582C">
        <w:t xml:space="preserve">remind participants to </w:t>
      </w:r>
      <w:r w:rsidR="00106B14" w:rsidRPr="00D5582C">
        <w:t xml:space="preserve">practice social </w:t>
      </w:r>
      <w:r w:rsidR="00157747">
        <w:t xml:space="preserve">or physical </w:t>
      </w:r>
      <w:r w:rsidR="00106B14" w:rsidRPr="00D5582C">
        <w:t>distancing;</w:t>
      </w:r>
    </w:p>
    <w:p w14:paraId="47D95EFB" w14:textId="03CEF5C9" w:rsidR="00363939" w:rsidRPr="00D5582C" w:rsidRDefault="00363939" w:rsidP="009509C9">
      <w:pPr>
        <w:pStyle w:val="bullet"/>
      </w:pPr>
      <w:r w:rsidRPr="00D5582C">
        <w:t>encourage workplace hygiene (e.g. frequent hand hygiene, avoid touching eyes/nose/mouth);</w:t>
      </w:r>
    </w:p>
    <w:p w14:paraId="3C8EFA11" w14:textId="256260EC" w:rsidR="00363939" w:rsidRPr="00D5582C" w:rsidRDefault="00363939" w:rsidP="009509C9">
      <w:pPr>
        <w:pStyle w:val="bullet"/>
      </w:pPr>
      <w:r w:rsidRPr="00D5582C">
        <w:lastRenderedPageBreak/>
        <w:t xml:space="preserve">provide </w:t>
      </w:r>
      <w:r w:rsidR="00420434" w:rsidRPr="00420434">
        <w:rPr>
          <w:lang w:val="en-AU"/>
        </w:rPr>
        <w:t>adequate facilities and preventive gear, e.g. alcohol-based hand sanitizers or face masks;</w:t>
      </w:r>
    </w:p>
    <w:p w14:paraId="1335C1E3" w14:textId="09BB7721" w:rsidR="00D22A6C" w:rsidRPr="00D5582C" w:rsidRDefault="00BD2095" w:rsidP="009509C9">
      <w:pPr>
        <w:pStyle w:val="bullet"/>
      </w:pPr>
      <w:r w:rsidRPr="00D5582C">
        <w:t xml:space="preserve">reduce </w:t>
      </w:r>
      <w:r w:rsidR="0052318A" w:rsidRPr="00D5582C">
        <w:t xml:space="preserve">the </w:t>
      </w:r>
      <w:r w:rsidRPr="00D5582C">
        <w:t>mingling of participants such as during mealtimes</w:t>
      </w:r>
      <w:r w:rsidR="00F35276" w:rsidRPr="00D5582C">
        <w:t>;</w:t>
      </w:r>
      <w:r w:rsidR="00106B14" w:rsidRPr="00D5582C">
        <w:t xml:space="preserve"> and </w:t>
      </w:r>
    </w:p>
    <w:p w14:paraId="1335C1E5" w14:textId="3B504D60" w:rsidR="00F35276" w:rsidRPr="00D5582C" w:rsidRDefault="00BD2095" w:rsidP="006D1CED">
      <w:pPr>
        <w:pStyle w:val="bullet"/>
      </w:pPr>
      <w:r w:rsidRPr="00D5582C">
        <w:t>improve ventilation where possible</w:t>
      </w:r>
      <w:r w:rsidR="00A56A54" w:rsidRPr="00D5582C">
        <w:t xml:space="preserve"> e.g. open windows weather permitting</w:t>
      </w:r>
      <w:r w:rsidR="00106B14" w:rsidRPr="00D5582C">
        <w:t>.</w:t>
      </w:r>
      <w:r w:rsidRPr="00D5582C">
        <w:t xml:space="preserve"> </w:t>
      </w:r>
    </w:p>
    <w:p w14:paraId="1335C1E6" w14:textId="44EA98CC" w:rsidR="003B6597" w:rsidRPr="009509C9" w:rsidRDefault="00414DA9" w:rsidP="009509C9">
      <w:pPr>
        <w:pStyle w:val="ListParagraph"/>
        <w:numPr>
          <w:ilvl w:val="0"/>
          <w:numId w:val="19"/>
        </w:numPr>
        <w:spacing w:before="300"/>
        <w:ind w:left="351" w:hanging="357"/>
        <w:contextualSpacing w:val="0"/>
        <w:rPr>
          <w:rStyle w:val="Strong"/>
        </w:rPr>
      </w:pPr>
      <w:r w:rsidRPr="009509C9">
        <w:rPr>
          <w:rStyle w:val="Strong"/>
        </w:rPr>
        <w:t>Implement or enhance shift arrangements</w:t>
      </w:r>
    </w:p>
    <w:p w14:paraId="2A8D74CC" w14:textId="77777777" w:rsidR="009509C9" w:rsidRDefault="00BD2095" w:rsidP="009509C9">
      <w:pPr>
        <w:rPr>
          <w:b/>
        </w:rPr>
      </w:pPr>
      <w:r w:rsidRPr="00D5582C">
        <w:t xml:space="preserve">For suitable workplace settings such as in manufacturing, employers can consider </w:t>
      </w:r>
      <w:r w:rsidR="008E54B8" w:rsidRPr="00D5582C">
        <w:t xml:space="preserve">scheduling </w:t>
      </w:r>
      <w:r w:rsidR="00AD70E1" w:rsidRPr="00D5582C">
        <w:t>workers</w:t>
      </w:r>
      <w:r w:rsidRPr="00D5582C">
        <w:t xml:space="preserve"> in shifts, if such arrangements are not yet in place while extending operational hours to maintain production output.</w:t>
      </w:r>
    </w:p>
    <w:p w14:paraId="1335C1E8" w14:textId="0FC68CBB" w:rsidR="00414DA9" w:rsidRPr="009509C9" w:rsidRDefault="00BD2095" w:rsidP="009509C9">
      <w:pPr>
        <w:rPr>
          <w:b/>
        </w:rPr>
      </w:pPr>
      <w:r w:rsidRPr="00D5582C">
        <w:t xml:space="preserve">Employers should consider clear separation of </w:t>
      </w:r>
      <w:r w:rsidR="00AD70E1" w:rsidRPr="00D5582C">
        <w:t>workers</w:t>
      </w:r>
      <w:r w:rsidRPr="00D5582C">
        <w:t xml:space="preserve"> on different shifts, such as implementing </w:t>
      </w:r>
      <w:r w:rsidR="00106B14" w:rsidRPr="00D5582C">
        <w:t xml:space="preserve">measures to </w:t>
      </w:r>
      <w:r w:rsidR="008E54B8" w:rsidRPr="00D5582C">
        <w:t xml:space="preserve">ensure workers are not enter and </w:t>
      </w:r>
      <w:r w:rsidR="00646779" w:rsidRPr="00D5582C">
        <w:t>exit</w:t>
      </w:r>
      <w:r w:rsidR="008E54B8" w:rsidRPr="00D5582C">
        <w:t xml:space="preserve"> at the same time, </w:t>
      </w:r>
      <w:r w:rsidRPr="00D5582C">
        <w:t>and stepping up cleaning of common areas during shift changeovers.</w:t>
      </w:r>
    </w:p>
    <w:p w14:paraId="1335C1EA" w14:textId="6F94D931" w:rsidR="003B6597" w:rsidRPr="00D5582C" w:rsidRDefault="00BD2095" w:rsidP="009509C9">
      <w:r w:rsidRPr="00D5582C">
        <w:t>Before implementing the</w:t>
      </w:r>
      <w:r w:rsidR="0042282D" w:rsidRPr="00D5582C">
        <w:t xml:space="preserve">se </w:t>
      </w:r>
      <w:r w:rsidRPr="00D5582C">
        <w:t xml:space="preserve">measures, employers should communicate and explain to </w:t>
      </w:r>
      <w:r w:rsidR="00AD70E1" w:rsidRPr="00D5582C">
        <w:t>workers</w:t>
      </w:r>
      <w:r w:rsidR="00E06136" w:rsidRPr="00D5582C">
        <w:t xml:space="preserve">, engage the union </w:t>
      </w:r>
      <w:r w:rsidR="004B486B" w:rsidRPr="00D5582C">
        <w:t xml:space="preserve">(if applicable) or </w:t>
      </w:r>
      <w:r w:rsidR="00C11484" w:rsidRPr="00D5582C">
        <w:t xml:space="preserve">inform the </w:t>
      </w:r>
      <w:r w:rsidR="008E54B8" w:rsidRPr="00D5582C">
        <w:t>relevant authority</w:t>
      </w:r>
      <w:r w:rsidR="00FC6174" w:rsidRPr="00D5582C">
        <w:t xml:space="preserve"> </w:t>
      </w:r>
      <w:r w:rsidR="008307F8" w:rsidRPr="00D5582C">
        <w:t xml:space="preserve">(if required) </w:t>
      </w:r>
      <w:r w:rsidRPr="00D5582C">
        <w:t>on such arrangements.</w:t>
      </w:r>
      <w:r w:rsidR="007253F4" w:rsidRPr="00D5582C">
        <w:t xml:space="preserve"> Employers should check </w:t>
      </w:r>
      <w:r w:rsidR="001F483C" w:rsidRPr="00D5582C">
        <w:t xml:space="preserve">the </w:t>
      </w:r>
      <w:r w:rsidR="00276B04" w:rsidRPr="00D5582C">
        <w:t>relevant</w:t>
      </w:r>
      <w:r w:rsidR="001F483C" w:rsidRPr="00D5582C">
        <w:t xml:space="preserve"> legislation</w:t>
      </w:r>
      <w:r w:rsidR="00937E25" w:rsidRPr="00D5582C">
        <w:t>, collective agreement</w:t>
      </w:r>
      <w:r w:rsidR="0042282D" w:rsidRPr="00D5582C">
        <w:t>s</w:t>
      </w:r>
      <w:r w:rsidR="00937E25" w:rsidRPr="00D5582C">
        <w:t xml:space="preserve">, or </w:t>
      </w:r>
      <w:r w:rsidR="00AD53F8" w:rsidRPr="00D5582C">
        <w:t>contract</w:t>
      </w:r>
      <w:r w:rsidR="0042282D" w:rsidRPr="00D5582C">
        <w:t>s</w:t>
      </w:r>
      <w:r w:rsidR="00696667" w:rsidRPr="00D5582C">
        <w:t xml:space="preserve"> </w:t>
      </w:r>
      <w:r w:rsidR="00470575" w:rsidRPr="00D5582C">
        <w:t xml:space="preserve">to ensure </w:t>
      </w:r>
      <w:r w:rsidR="001E2817" w:rsidRPr="00D5582C">
        <w:t xml:space="preserve">the necessary procedures </w:t>
      </w:r>
      <w:proofErr w:type="gramStart"/>
      <w:r w:rsidR="008E54B8" w:rsidRPr="00D5582C">
        <w:t>are</w:t>
      </w:r>
      <w:r w:rsidR="001E2817" w:rsidRPr="00D5582C">
        <w:t xml:space="preserve"> adhere</w:t>
      </w:r>
      <w:r w:rsidR="00420434">
        <w:t>d</w:t>
      </w:r>
      <w:proofErr w:type="gramEnd"/>
      <w:r w:rsidR="00420434">
        <w:t xml:space="preserve"> to</w:t>
      </w:r>
      <w:r w:rsidR="001E2817" w:rsidRPr="00D5582C">
        <w:t>.</w:t>
      </w:r>
    </w:p>
    <w:p w14:paraId="1335C1EB" w14:textId="25E723B9" w:rsidR="001F4441" w:rsidRPr="00D5582C" w:rsidRDefault="00BD2095" w:rsidP="00612F0C">
      <w:pPr>
        <w:pStyle w:val="Heading2"/>
      </w:pPr>
      <w:bookmarkStart w:id="42" w:name="_Toc36462746"/>
      <w:r w:rsidRPr="00D5582C">
        <w:t>4.</w:t>
      </w:r>
      <w:r w:rsidR="003B6597" w:rsidRPr="00D5582C">
        <w:t>2</w:t>
      </w:r>
      <w:r w:rsidR="00612F0C">
        <w:tab/>
      </w:r>
      <w:r w:rsidRPr="00D5582C">
        <w:t xml:space="preserve">Can employers change operating hours or rosters of </w:t>
      </w:r>
      <w:r w:rsidR="00AD70E1" w:rsidRPr="00D5582C">
        <w:t>workers</w:t>
      </w:r>
      <w:r w:rsidRPr="00D5582C">
        <w:t>?</w:t>
      </w:r>
      <w:bookmarkEnd w:id="42"/>
    </w:p>
    <w:p w14:paraId="1335C1ED" w14:textId="36346075" w:rsidR="003D4D05" w:rsidRPr="00D5582C" w:rsidRDefault="00BD2095" w:rsidP="006D1CED">
      <w:proofErr w:type="gramStart"/>
      <w:r w:rsidRPr="00D5582C">
        <w:t>As a result</w:t>
      </w:r>
      <w:proofErr w:type="gramEnd"/>
      <w:r w:rsidRPr="00D5582C">
        <w:t xml:space="preserve"> of the spread of COVID-19, some employers may be considering varying operations, for example, to reduce the risk of exposure for </w:t>
      </w:r>
      <w:r w:rsidR="00AD70E1" w:rsidRPr="00D5582C">
        <w:t>workers</w:t>
      </w:r>
      <w:r w:rsidRPr="00D5582C">
        <w:t xml:space="preserve"> by changing the start and the finishing times or to address changes in demand patterns o</w:t>
      </w:r>
      <w:r w:rsidR="00420434">
        <w:t>f consumers, or to comply with g</w:t>
      </w:r>
      <w:r w:rsidRPr="00D5582C">
        <w:t>overnment directive</w:t>
      </w:r>
      <w:r w:rsidR="0042282D" w:rsidRPr="00D5582C">
        <w:t>s</w:t>
      </w:r>
      <w:r w:rsidRPr="00D5582C">
        <w:t>.</w:t>
      </w:r>
      <w:r w:rsidR="00C55B60">
        <w:t xml:space="preserve"> </w:t>
      </w:r>
      <w:r w:rsidR="00420434">
        <w:t>Except for complying with g</w:t>
      </w:r>
      <w:r w:rsidRPr="00D5582C">
        <w:t>overnment directive</w:t>
      </w:r>
      <w:r w:rsidR="0042282D" w:rsidRPr="00D5582C">
        <w:t>s</w:t>
      </w:r>
      <w:r w:rsidRPr="00D5582C">
        <w:t xml:space="preserve">, an employer's ability to vary hours or rosters may depend upon </w:t>
      </w:r>
      <w:r w:rsidR="0042282D" w:rsidRPr="00D5582C">
        <w:t xml:space="preserve">relevant </w:t>
      </w:r>
      <w:r w:rsidRPr="00D5582C">
        <w:t>collective agreement</w:t>
      </w:r>
      <w:r w:rsidR="0042282D" w:rsidRPr="00D5582C">
        <w:t>s</w:t>
      </w:r>
      <w:r w:rsidRPr="00D5582C">
        <w:t xml:space="preserve"> or contract</w:t>
      </w:r>
      <w:r w:rsidR="0042282D" w:rsidRPr="00D5582C">
        <w:t>s</w:t>
      </w:r>
      <w:r w:rsidRPr="00D5582C">
        <w:t xml:space="preserve"> that appl</w:t>
      </w:r>
      <w:r w:rsidR="0042282D" w:rsidRPr="00D5582C">
        <w:t>y</w:t>
      </w:r>
      <w:r w:rsidRPr="00D5582C">
        <w:t xml:space="preserve"> to their </w:t>
      </w:r>
      <w:r w:rsidR="00AD70E1" w:rsidRPr="00D5582C">
        <w:t>workers</w:t>
      </w:r>
      <w:r w:rsidRPr="00D5582C">
        <w:t xml:space="preserve">. For example, some employers whose workforces are covered by a collective agreement may be restricted from altering work arrangements without first consulting with </w:t>
      </w:r>
      <w:r w:rsidR="00AD70E1" w:rsidRPr="00D5582C">
        <w:t>workers</w:t>
      </w:r>
      <w:r w:rsidRPr="00D5582C">
        <w:t xml:space="preserve"> (and potentially also unions). </w:t>
      </w:r>
      <w:r w:rsidR="00871FD8" w:rsidRPr="00D5582C">
        <w:t>T</w:t>
      </w:r>
      <w:r w:rsidRPr="00D5582C">
        <w:t xml:space="preserve">herefore </w:t>
      </w:r>
      <w:r w:rsidR="00F91296" w:rsidRPr="00D5582C">
        <w:t xml:space="preserve">employers are </w:t>
      </w:r>
      <w:r w:rsidRPr="00D5582C">
        <w:t>strongly recommend</w:t>
      </w:r>
      <w:r w:rsidR="00F91296" w:rsidRPr="00D5582C">
        <w:t>ed</w:t>
      </w:r>
      <w:r w:rsidRPr="00D5582C">
        <w:t xml:space="preserve"> </w:t>
      </w:r>
      <w:r w:rsidR="00185147" w:rsidRPr="00D5582C">
        <w:t>to engage the union (if applicable) when</w:t>
      </w:r>
      <w:r w:rsidRPr="00D5582C">
        <w:t xml:space="preserve"> considering making certain variations to </w:t>
      </w:r>
      <w:r w:rsidR="00185147" w:rsidRPr="00D5582C">
        <w:t xml:space="preserve">the </w:t>
      </w:r>
      <w:r w:rsidRPr="00D5582C">
        <w:t xml:space="preserve">operation </w:t>
      </w:r>
      <w:r w:rsidR="002D6623" w:rsidRPr="00D5582C">
        <w:t xml:space="preserve">and seek </w:t>
      </w:r>
      <w:r w:rsidRPr="00D5582C">
        <w:t xml:space="preserve">advice on </w:t>
      </w:r>
      <w:r w:rsidR="00185147" w:rsidRPr="00D5582C">
        <w:t>the</w:t>
      </w:r>
      <w:r w:rsidRPr="00D5582C">
        <w:t xml:space="preserve"> specific options and obligations before making any changes.</w:t>
      </w:r>
      <w:r w:rsidR="00646779" w:rsidRPr="00D5582C">
        <w:t xml:space="preserve"> This should be an underlying requirement whenever an employer wishes to change any work arrangement practise that would impact the worker.</w:t>
      </w:r>
      <w:r w:rsidRPr="00D5582C">
        <w:t xml:space="preserve">   </w:t>
      </w:r>
    </w:p>
    <w:p w14:paraId="1335C1EE" w14:textId="01AD8E85" w:rsidR="00913C37" w:rsidRPr="00D5582C" w:rsidRDefault="00BD2095" w:rsidP="00612F0C">
      <w:pPr>
        <w:pStyle w:val="Heading2"/>
      </w:pPr>
      <w:bookmarkStart w:id="43" w:name="_Toc36462747"/>
      <w:r w:rsidRPr="00D5582C">
        <w:t>4.3</w:t>
      </w:r>
      <w:r w:rsidR="00612F0C">
        <w:tab/>
      </w:r>
      <w:r w:rsidR="00DC2BBE" w:rsidRPr="00D5582C">
        <w:t xml:space="preserve">Can employers </w:t>
      </w:r>
      <w:r w:rsidR="008C5A20" w:rsidRPr="00D5582C">
        <w:t>scale down operation</w:t>
      </w:r>
      <w:r w:rsidR="00AC72B3" w:rsidRPr="00D5582C">
        <w:t>s</w:t>
      </w:r>
      <w:r w:rsidR="008C5A20" w:rsidRPr="00D5582C">
        <w:t xml:space="preserve"> in light of falling demand</w:t>
      </w:r>
      <w:r w:rsidR="006F6521" w:rsidRPr="00D5582C">
        <w:t>?</w:t>
      </w:r>
      <w:bookmarkEnd w:id="43"/>
      <w:r w:rsidRPr="00D5582C">
        <w:t xml:space="preserve">  </w:t>
      </w:r>
    </w:p>
    <w:p w14:paraId="1335C1EF" w14:textId="3F952FAD" w:rsidR="00822760" w:rsidRPr="00D5582C" w:rsidRDefault="00BD2095" w:rsidP="006D1CED">
      <w:r w:rsidRPr="00D5582C">
        <w:t>As a result</w:t>
      </w:r>
      <w:r w:rsidR="004B3A50" w:rsidRPr="00D5582C">
        <w:t xml:space="preserve"> of</w:t>
      </w:r>
      <w:r w:rsidRPr="00D5582C">
        <w:t xml:space="preserve"> </w:t>
      </w:r>
      <w:r w:rsidR="0042282D" w:rsidRPr="00D5582C">
        <w:t>measures taken by governments to reduce</w:t>
      </w:r>
      <w:r w:rsidRPr="00D5582C">
        <w:t xml:space="preserve"> the potential spread of COVID-19</w:t>
      </w:r>
      <w:r w:rsidR="00BD4BBD" w:rsidRPr="00D5582C">
        <w:t>,</w:t>
      </w:r>
      <w:r w:rsidRPr="00D5582C">
        <w:t xml:space="preserve"> </w:t>
      </w:r>
      <w:r w:rsidR="00BD4BBD" w:rsidRPr="00D5582C">
        <w:t xml:space="preserve">businesses in some sectors have suffered sharp declines in volume and revenue. As a response, some employers </w:t>
      </w:r>
      <w:r w:rsidR="004B3A50" w:rsidRPr="00D5582C">
        <w:t xml:space="preserve">will need </w:t>
      </w:r>
      <w:r w:rsidR="00BD4BBD" w:rsidRPr="00D5582C">
        <w:t>to implement cost-saving measures</w:t>
      </w:r>
      <w:r w:rsidR="000E3821" w:rsidRPr="00D5582C">
        <w:t xml:space="preserve"> by </w:t>
      </w:r>
      <w:r w:rsidRPr="00D5582C">
        <w:t xml:space="preserve">scaling down operations. For example, </w:t>
      </w:r>
      <w:r w:rsidR="004B3A50" w:rsidRPr="00D5582C">
        <w:t>businesses may need to</w:t>
      </w:r>
      <w:r w:rsidRPr="00D5582C">
        <w:t>:</w:t>
      </w:r>
    </w:p>
    <w:p w14:paraId="1335C1F0" w14:textId="79A80375" w:rsidR="00822760" w:rsidRPr="00D5582C" w:rsidRDefault="00420434" w:rsidP="009509C9">
      <w:pPr>
        <w:pStyle w:val="bullet"/>
      </w:pPr>
      <w:r>
        <w:t>p</w:t>
      </w:r>
      <w:r w:rsidR="00BD2095" w:rsidRPr="00D5582C">
        <w:t>lac</w:t>
      </w:r>
      <w:r w:rsidR="004A028D" w:rsidRPr="00D5582C">
        <w:t>e</w:t>
      </w:r>
      <w:r w:rsidR="00BD2095" w:rsidRPr="00D5582C">
        <w:t xml:space="preserve"> a freeze on new hires; </w:t>
      </w:r>
    </w:p>
    <w:p w14:paraId="1335C1F1" w14:textId="55F43478" w:rsidR="00822760" w:rsidRPr="00D5582C" w:rsidRDefault="00420434" w:rsidP="009509C9">
      <w:pPr>
        <w:pStyle w:val="bullet"/>
      </w:pPr>
      <w:r>
        <w:t>r</w:t>
      </w:r>
      <w:r w:rsidR="00BD2095" w:rsidRPr="00D5582C">
        <w:t>educ</w:t>
      </w:r>
      <w:r w:rsidR="004A028D" w:rsidRPr="00D5582C">
        <w:t>e</w:t>
      </w:r>
      <w:r w:rsidR="00BD2095" w:rsidRPr="00D5582C">
        <w:t xml:space="preserve"> any supplementary labour such as contractors;  </w:t>
      </w:r>
    </w:p>
    <w:p w14:paraId="1335C1F2" w14:textId="29E09944" w:rsidR="00822760" w:rsidRPr="00D5582C" w:rsidRDefault="00420434" w:rsidP="009509C9">
      <w:pPr>
        <w:pStyle w:val="bullet"/>
      </w:pPr>
      <w:r>
        <w:t>r</w:t>
      </w:r>
      <w:r w:rsidR="00BD2095" w:rsidRPr="00D5582C">
        <w:t>educ</w:t>
      </w:r>
      <w:r w:rsidR="004A028D" w:rsidRPr="00D5582C">
        <w:t>e</w:t>
      </w:r>
      <w:r w:rsidR="00BD2095" w:rsidRPr="00D5582C">
        <w:t xml:space="preserve"> </w:t>
      </w:r>
      <w:r w:rsidR="004D3AF0" w:rsidRPr="00D5582C">
        <w:t>worker</w:t>
      </w:r>
      <w:r w:rsidR="00BD2095" w:rsidRPr="00D5582C">
        <w:t xml:space="preserve"> </w:t>
      </w:r>
      <w:r w:rsidR="00074233" w:rsidRPr="00D5582C">
        <w:t xml:space="preserve">working </w:t>
      </w:r>
      <w:r w:rsidR="00BD2095" w:rsidRPr="00D5582C">
        <w:t xml:space="preserve">hours; </w:t>
      </w:r>
    </w:p>
    <w:p w14:paraId="1335C1F3" w14:textId="7E36795A" w:rsidR="00822760" w:rsidRPr="00D5582C" w:rsidRDefault="00420434" w:rsidP="009509C9">
      <w:pPr>
        <w:pStyle w:val="bullet"/>
      </w:pPr>
      <w:r>
        <w:t>p</w:t>
      </w:r>
      <w:r w:rsidR="00BD2095" w:rsidRPr="00D5582C">
        <w:t>rovid</w:t>
      </w:r>
      <w:r w:rsidR="004A028D" w:rsidRPr="00D5582C">
        <w:t>e</w:t>
      </w:r>
      <w:r w:rsidR="00BD2095" w:rsidRPr="00D5582C">
        <w:t xml:space="preserve"> annual leave or long service leave in advance or at </w:t>
      </w:r>
      <w:r w:rsidR="004A028D" w:rsidRPr="00D5582C">
        <w:t xml:space="preserve">reduced </w:t>
      </w:r>
      <w:r w:rsidR="00BD2095" w:rsidRPr="00D5582C">
        <w:t>pay</w:t>
      </w:r>
      <w:r w:rsidR="006A4070" w:rsidRPr="00D5582C">
        <w:t>;</w:t>
      </w:r>
      <w:r>
        <w:t xml:space="preserve"> </w:t>
      </w:r>
    </w:p>
    <w:p w14:paraId="1335C1F4" w14:textId="0DEC0938" w:rsidR="006A4070" w:rsidRPr="00D5582C" w:rsidRDefault="00420434" w:rsidP="009509C9">
      <w:pPr>
        <w:pStyle w:val="bullet"/>
      </w:pPr>
      <w:proofErr w:type="gramStart"/>
      <w:r>
        <w:t>e</w:t>
      </w:r>
      <w:r w:rsidR="00BD2095" w:rsidRPr="00D5582C">
        <w:t>ncourag</w:t>
      </w:r>
      <w:r w:rsidR="004A028D" w:rsidRPr="00D5582C">
        <w:t>e</w:t>
      </w:r>
      <w:proofErr w:type="gramEnd"/>
      <w:r w:rsidR="00BD2095" w:rsidRPr="00D5582C">
        <w:t xml:space="preserve"> </w:t>
      </w:r>
      <w:r w:rsidR="00AD70E1" w:rsidRPr="00D5582C">
        <w:t>workers</w:t>
      </w:r>
      <w:r w:rsidR="00227EBC" w:rsidRPr="00D5582C">
        <w:t xml:space="preserve"> to take leave without pay etc.</w:t>
      </w:r>
    </w:p>
    <w:p w14:paraId="56616C54" w14:textId="669848F0" w:rsidR="007240B9" w:rsidRPr="00D5582C" w:rsidRDefault="00BD2095" w:rsidP="009509C9">
      <w:pPr>
        <w:pStyle w:val="Textunderbullet"/>
      </w:pPr>
      <w:r w:rsidRPr="00D5582C">
        <w:t xml:space="preserve">An employer’s ability to make such changes will largely depend upon the applicable </w:t>
      </w:r>
      <w:r w:rsidR="00A4335C" w:rsidRPr="00D5582C">
        <w:t xml:space="preserve">legislation, </w:t>
      </w:r>
      <w:r w:rsidR="00822760" w:rsidRPr="00D5582C">
        <w:t>collective</w:t>
      </w:r>
      <w:r w:rsidRPr="00D5582C">
        <w:t xml:space="preserve"> agreement or contract that applies to their </w:t>
      </w:r>
      <w:r w:rsidR="00AD70E1" w:rsidRPr="00D5582C">
        <w:t>workers</w:t>
      </w:r>
      <w:r w:rsidRPr="00D5582C">
        <w:t xml:space="preserve">. </w:t>
      </w:r>
      <w:r w:rsidR="008E54B8" w:rsidRPr="00D5582C">
        <w:t xml:space="preserve">Employers should be aware of </w:t>
      </w:r>
      <w:r w:rsidR="00A535FA" w:rsidRPr="00D5582C">
        <w:t>g</w:t>
      </w:r>
      <w:r w:rsidR="008E54B8" w:rsidRPr="00D5582C">
        <w:t>overnment measures</w:t>
      </w:r>
      <w:r w:rsidR="00363939" w:rsidRPr="00D5582C">
        <w:t>, social protection</w:t>
      </w:r>
      <w:r w:rsidR="008E54B8" w:rsidRPr="00D5582C">
        <w:t xml:space="preserve"> and</w:t>
      </w:r>
      <w:r w:rsidR="00774B9E" w:rsidRPr="00D5582C">
        <w:t xml:space="preserve"> </w:t>
      </w:r>
      <w:r w:rsidR="008E54B8" w:rsidRPr="00D5582C">
        <w:t xml:space="preserve">support for workers, </w:t>
      </w:r>
      <w:r w:rsidR="007106DE" w:rsidRPr="00D5582C">
        <w:t>including</w:t>
      </w:r>
      <w:r w:rsidR="008E54B8" w:rsidRPr="00D5582C">
        <w:t xml:space="preserve"> income support, cash transfer, social assistance, unemployment insurance benefits, </w:t>
      </w:r>
      <w:proofErr w:type="gramStart"/>
      <w:r w:rsidR="008E54B8" w:rsidRPr="00D5582C">
        <w:t>job</w:t>
      </w:r>
      <w:proofErr w:type="gramEnd"/>
      <w:r w:rsidR="008E54B8" w:rsidRPr="00D5582C">
        <w:t xml:space="preserve"> protected leave etc. and </w:t>
      </w:r>
      <w:r w:rsidR="008E54B8" w:rsidRPr="00D5582C">
        <w:lastRenderedPageBreak/>
        <w:t>communicate these information to the workers.</w:t>
      </w:r>
      <w:r w:rsidR="00A4335C" w:rsidRPr="00D5582C">
        <w:t xml:space="preserve"> </w:t>
      </w:r>
      <w:r w:rsidR="007240B9" w:rsidRPr="00D5582C">
        <w:t>For example, t</w:t>
      </w:r>
      <w:r w:rsidR="001D6C6C" w:rsidRPr="00D5582C">
        <w:t>he Government</w:t>
      </w:r>
      <w:r w:rsidR="00420434">
        <w:t xml:space="preserve"> of Ireland</w:t>
      </w:r>
      <w:r w:rsidR="001D6C6C" w:rsidRPr="00D5582C">
        <w:t xml:space="preserve"> </w:t>
      </w:r>
      <w:r w:rsidR="00964C17" w:rsidRPr="00D5582C">
        <w:t xml:space="preserve">is </w:t>
      </w:r>
      <w:r w:rsidR="00AC0D25" w:rsidRPr="00D5582C">
        <w:t>provid</w:t>
      </w:r>
      <w:r w:rsidR="00671539" w:rsidRPr="00D5582C">
        <w:t xml:space="preserve">ing </w:t>
      </w:r>
      <w:r w:rsidR="00420434">
        <w:t>COVID</w:t>
      </w:r>
      <w:r w:rsidR="002D5AB8" w:rsidRPr="00D5582C">
        <w:t xml:space="preserve">-19 pandemic unemployment payment </w:t>
      </w:r>
      <w:r w:rsidR="004205E3" w:rsidRPr="00D5582C">
        <w:t>of €203 per week for six weeks for affected workers (incl</w:t>
      </w:r>
      <w:r w:rsidR="00420434">
        <w:t>uding</w:t>
      </w:r>
      <w:r w:rsidR="004205E3" w:rsidRPr="00D5582C">
        <w:t xml:space="preserve"> self-employed</w:t>
      </w:r>
      <w:r w:rsidR="00420434">
        <w:t xml:space="preserve"> workers</w:t>
      </w:r>
      <w:r w:rsidR="004205E3" w:rsidRPr="00D5582C">
        <w:t xml:space="preserve">) who </w:t>
      </w:r>
      <w:proofErr w:type="gramStart"/>
      <w:r w:rsidR="004205E3" w:rsidRPr="00D5582C">
        <w:t>have been impacted</w:t>
      </w:r>
      <w:proofErr w:type="gramEnd"/>
      <w:r w:rsidR="004205E3" w:rsidRPr="00D5582C">
        <w:t xml:space="preserve"> but </w:t>
      </w:r>
      <w:r w:rsidR="00420434">
        <w:t xml:space="preserve">who are </w:t>
      </w:r>
      <w:r w:rsidR="004205E3" w:rsidRPr="00D5582C">
        <w:t xml:space="preserve">not ill or self-isolating. </w:t>
      </w:r>
    </w:p>
    <w:p w14:paraId="1335C1F6" w14:textId="296316CE" w:rsidR="00913C37" w:rsidRPr="00D5582C" w:rsidRDefault="008E54B8" w:rsidP="006D1CED">
      <w:r w:rsidRPr="00D5582C">
        <w:t>Employers are also</w:t>
      </w:r>
      <w:r w:rsidR="009956A4" w:rsidRPr="00D5582C">
        <w:t xml:space="preserve"> recommended to</w:t>
      </w:r>
      <w:r w:rsidR="00BD2095" w:rsidRPr="00D5582C">
        <w:t xml:space="preserve"> seek advice on </w:t>
      </w:r>
      <w:r w:rsidR="009956A4" w:rsidRPr="00D5582C">
        <w:t xml:space="preserve">the </w:t>
      </w:r>
      <w:r w:rsidR="00BD2095" w:rsidRPr="00D5582C">
        <w:t>specific options and obligations</w:t>
      </w:r>
      <w:r w:rsidR="00A535FA" w:rsidRPr="00D5582C">
        <w:t xml:space="preserve"> </w:t>
      </w:r>
      <w:r w:rsidR="00B62EC3" w:rsidRPr="00D5582C">
        <w:t xml:space="preserve">including engaging the union (if applicable) </w:t>
      </w:r>
      <w:r w:rsidR="00A40435" w:rsidRPr="00A40435">
        <w:t>and consulting EBMOs before making any changes</w:t>
      </w:r>
      <w:r w:rsidR="00A40435">
        <w:t xml:space="preserve"> </w:t>
      </w:r>
      <w:r w:rsidRPr="00D5582C">
        <w:t>to scale down operations</w:t>
      </w:r>
      <w:r w:rsidR="00646779" w:rsidRPr="00D5582C">
        <w:t>.</w:t>
      </w:r>
      <w:r w:rsidR="00BD2095" w:rsidRPr="00D5582C">
        <w:t xml:space="preserve"> </w:t>
      </w:r>
    </w:p>
    <w:p w14:paraId="1335C1F7" w14:textId="55B38C13" w:rsidR="00913C37" w:rsidRPr="00D5582C" w:rsidRDefault="00BD2095" w:rsidP="00612F0C">
      <w:pPr>
        <w:pStyle w:val="Heading2"/>
      </w:pPr>
      <w:bookmarkStart w:id="44" w:name="_Toc36462748"/>
      <w:r w:rsidRPr="00D5582C">
        <w:t>4.</w:t>
      </w:r>
      <w:r w:rsidR="005E53F0" w:rsidRPr="00D5582C">
        <w:t>4</w:t>
      </w:r>
      <w:bookmarkEnd w:id="44"/>
      <w:r w:rsidR="00A40435">
        <w:tab/>
      </w:r>
      <w:r w:rsidR="00A40435" w:rsidRPr="00A40435">
        <w:t>What are the steps and procedures to be taken before making a worker redundant</w:t>
      </w:r>
      <w:r w:rsidR="008E1F84">
        <w:t>?</w:t>
      </w:r>
    </w:p>
    <w:p w14:paraId="55BFF7C0" w14:textId="6873C751" w:rsidR="00567618" w:rsidRPr="00D5582C" w:rsidRDefault="00BD2095" w:rsidP="006D1CED">
      <w:r w:rsidRPr="00D5582C">
        <w:t xml:space="preserve">Due to </w:t>
      </w:r>
      <w:r w:rsidR="00B93490" w:rsidRPr="00D5582C">
        <w:t xml:space="preserve">measures taken by </w:t>
      </w:r>
      <w:r w:rsidR="00535EFC" w:rsidRPr="00D5582C">
        <w:t>some g</w:t>
      </w:r>
      <w:r w:rsidR="00B93490" w:rsidRPr="00D5582C">
        <w:t>overnment</w:t>
      </w:r>
      <w:r w:rsidR="00535EFC" w:rsidRPr="00D5582C">
        <w:t>s</w:t>
      </w:r>
      <w:r w:rsidR="001531A7" w:rsidRPr="00D5582C">
        <w:t xml:space="preserve"> to restrict </w:t>
      </w:r>
      <w:r w:rsidR="00CB54CF" w:rsidRPr="00D5582C">
        <w:t xml:space="preserve">or </w:t>
      </w:r>
      <w:r w:rsidR="00535EFC" w:rsidRPr="00D5582C">
        <w:t xml:space="preserve">temporarily </w:t>
      </w:r>
      <w:r w:rsidR="00CB54CF" w:rsidRPr="00D5582C">
        <w:t xml:space="preserve">shut down </w:t>
      </w:r>
      <w:r w:rsidR="001531A7" w:rsidRPr="00D5582C">
        <w:t>business activities</w:t>
      </w:r>
      <w:r w:rsidR="00CB54CF" w:rsidRPr="00D5582C">
        <w:t xml:space="preserve">, or </w:t>
      </w:r>
      <w:r w:rsidR="00C43668" w:rsidRPr="00D5582C">
        <w:t>falling consumer</w:t>
      </w:r>
      <w:r w:rsidR="00535EFC" w:rsidRPr="00D5582C">
        <w:t xml:space="preserve"> demand</w:t>
      </w:r>
      <w:r w:rsidR="00C43668" w:rsidRPr="00D5582C">
        <w:t xml:space="preserve">, </w:t>
      </w:r>
      <w:r w:rsidR="00CB54CF" w:rsidRPr="00D5582C">
        <w:t xml:space="preserve">some </w:t>
      </w:r>
      <w:r w:rsidR="00913C37" w:rsidRPr="00D5582C">
        <w:t xml:space="preserve">employers may eventually </w:t>
      </w:r>
      <w:r w:rsidR="00535EFC" w:rsidRPr="00D5582C">
        <w:t xml:space="preserve">be forced to </w:t>
      </w:r>
      <w:r w:rsidR="00913C37" w:rsidRPr="00D5582C">
        <w:t xml:space="preserve">reduce the size of their workforce and make some staff redundant. </w:t>
      </w:r>
      <w:r w:rsidR="00B65AF9" w:rsidRPr="00D5582C">
        <w:t>The following are the questions and answer</w:t>
      </w:r>
      <w:r w:rsidR="003564E1" w:rsidRPr="00D5582C">
        <w:t>s</w:t>
      </w:r>
      <w:r w:rsidR="00B65AF9" w:rsidRPr="00D5582C">
        <w:t xml:space="preserve"> </w:t>
      </w:r>
      <w:r w:rsidR="00440260" w:rsidRPr="00D5582C">
        <w:t>with regards to redundancies:</w:t>
      </w:r>
    </w:p>
    <w:p w14:paraId="0FC8B22B" w14:textId="5A87B067" w:rsidR="005A719C" w:rsidRPr="00D5582C" w:rsidRDefault="00BD2095" w:rsidP="006D1CED">
      <w:r w:rsidRPr="00D5582C">
        <w:t xml:space="preserve">Before making any </w:t>
      </w:r>
      <w:r w:rsidR="004D3AF0" w:rsidRPr="00D5582C">
        <w:t>worker</w:t>
      </w:r>
      <w:r w:rsidRPr="00D5582C">
        <w:t xml:space="preserve"> redundant, it is important first to consider</w:t>
      </w:r>
      <w:r w:rsidR="00A535FA" w:rsidRPr="00D5582C">
        <w:t>:</w:t>
      </w:r>
    </w:p>
    <w:p w14:paraId="1335C1FB" w14:textId="3617F554" w:rsidR="00B91DC6" w:rsidRPr="00D5582C" w:rsidRDefault="00420434" w:rsidP="009509C9">
      <w:pPr>
        <w:pStyle w:val="bullet"/>
      </w:pPr>
      <w:r>
        <w:rPr>
          <w:lang w:val="en-AU"/>
        </w:rPr>
        <w:t>w</w:t>
      </w:r>
      <w:proofErr w:type="spellStart"/>
      <w:r w:rsidR="00BD2095" w:rsidRPr="00D5582C">
        <w:t>hether</w:t>
      </w:r>
      <w:proofErr w:type="spellEnd"/>
      <w:r w:rsidR="00BD2095" w:rsidRPr="00D5582C">
        <w:t xml:space="preserve"> there are any options for redeployment within the business or associated entities;   </w:t>
      </w:r>
    </w:p>
    <w:p w14:paraId="5EBCF8E9" w14:textId="204B7CBD" w:rsidR="00567618" w:rsidRPr="00D5582C" w:rsidRDefault="00420434" w:rsidP="009509C9">
      <w:pPr>
        <w:pStyle w:val="bullet"/>
      </w:pPr>
      <w:r>
        <w:t>t</w:t>
      </w:r>
      <w:r w:rsidR="00567618" w:rsidRPr="00D5582C">
        <w:t>he applicable nationa</w:t>
      </w:r>
      <w:r>
        <w:t>l laws, regulations and g</w:t>
      </w:r>
      <w:r w:rsidR="00567618" w:rsidRPr="00D5582C">
        <w:t xml:space="preserve">overnment policies, directive or advice in the context of the current situation; </w:t>
      </w:r>
    </w:p>
    <w:p w14:paraId="2267AE42" w14:textId="45617C74" w:rsidR="00B3686D" w:rsidRPr="00D5582C" w:rsidRDefault="00420434" w:rsidP="009509C9">
      <w:pPr>
        <w:pStyle w:val="bullet"/>
      </w:pPr>
      <w:r>
        <w:t>t</w:t>
      </w:r>
      <w:r w:rsidR="00BD2095" w:rsidRPr="00D5582C">
        <w:t xml:space="preserve">he </w:t>
      </w:r>
      <w:r w:rsidR="00913C37" w:rsidRPr="00D5582C">
        <w:t>consultation obligations</w:t>
      </w:r>
      <w:r w:rsidR="00567618" w:rsidRPr="00D5582C">
        <w:rPr>
          <w:rStyle w:val="FootnoteReference"/>
          <w:sz w:val="24"/>
          <w:szCs w:val="24"/>
        </w:rPr>
        <w:footnoteReference w:id="23"/>
      </w:r>
      <w:r w:rsidR="00913C37" w:rsidRPr="00D5582C">
        <w:t xml:space="preserve"> under </w:t>
      </w:r>
      <w:r w:rsidR="00567618" w:rsidRPr="00D5582C">
        <w:t>applicable laws and regulations</w:t>
      </w:r>
      <w:r>
        <w:t>,</w:t>
      </w:r>
      <w:r w:rsidR="00567618" w:rsidRPr="00D5582C">
        <w:rPr>
          <w:rStyle w:val="FootnoteReference"/>
          <w:sz w:val="24"/>
          <w:szCs w:val="24"/>
        </w:rPr>
        <w:footnoteReference w:id="24"/>
      </w:r>
      <w:r w:rsidR="00567618" w:rsidRPr="00D5582C">
        <w:t xml:space="preserve"> </w:t>
      </w:r>
      <w:r w:rsidR="007C445C" w:rsidRPr="00D5582C">
        <w:t>collective</w:t>
      </w:r>
      <w:r w:rsidR="00913C37" w:rsidRPr="00D5582C">
        <w:t xml:space="preserve"> agreements or </w:t>
      </w:r>
      <w:r w:rsidR="00F61FEC" w:rsidRPr="00D5582C">
        <w:t xml:space="preserve">company </w:t>
      </w:r>
      <w:r w:rsidR="00576234" w:rsidRPr="00D5582C">
        <w:t>policy</w:t>
      </w:r>
      <w:r w:rsidR="004A1B27" w:rsidRPr="00D5582C">
        <w:t>, including engaging the union if applicable</w:t>
      </w:r>
      <w:r w:rsidR="008E54B8" w:rsidRPr="00D5582C">
        <w:t xml:space="preserve">; </w:t>
      </w:r>
    </w:p>
    <w:p w14:paraId="745A57E1" w14:textId="6888DDBB" w:rsidR="009A35CF" w:rsidRPr="00D5582C" w:rsidRDefault="00420434" w:rsidP="009509C9">
      <w:pPr>
        <w:pStyle w:val="bullet"/>
      </w:pPr>
      <w:r>
        <w:t>t</w:t>
      </w:r>
      <w:r w:rsidR="00B97FE7" w:rsidRPr="00D5582C">
        <w:t xml:space="preserve">he </w:t>
      </w:r>
      <w:r w:rsidR="008E54B8" w:rsidRPr="00D5582C">
        <w:t xml:space="preserve">support scheme, stimulus or </w:t>
      </w:r>
      <w:r w:rsidR="00646779" w:rsidRPr="00D5582C">
        <w:t>bailout</w:t>
      </w:r>
      <w:r w:rsidR="008E54B8" w:rsidRPr="00D5582C">
        <w:t xml:space="preserve"> pac</w:t>
      </w:r>
      <w:r>
        <w:t>kage offered by the respective g</w:t>
      </w:r>
      <w:r w:rsidR="008E54B8" w:rsidRPr="00D5582C">
        <w:t xml:space="preserve">overnment </w:t>
      </w:r>
      <w:r w:rsidR="00363939" w:rsidRPr="00D5582C">
        <w:t>to business to overcome this difficult situation</w:t>
      </w:r>
      <w:r>
        <w:t>,</w:t>
      </w:r>
      <w:r w:rsidR="00363939" w:rsidRPr="00D5582C">
        <w:t xml:space="preserve"> </w:t>
      </w:r>
      <w:r w:rsidR="008E54B8" w:rsidRPr="00D5582C">
        <w:t xml:space="preserve">e.g. tax relief, </w:t>
      </w:r>
      <w:r w:rsidR="00363939" w:rsidRPr="00D5582C">
        <w:t xml:space="preserve">cash flow assistance, </w:t>
      </w:r>
      <w:r w:rsidR="008E54B8" w:rsidRPr="00D5582C">
        <w:t>wage subsidies, emergency relief payment etc.</w:t>
      </w:r>
      <w:r w:rsidR="00913C37" w:rsidRPr="00D5582C">
        <w:t xml:space="preserve"> </w:t>
      </w:r>
      <w:r w:rsidR="00B97FE7" w:rsidRPr="00D5582C">
        <w:t xml:space="preserve">For example, </w:t>
      </w:r>
      <w:r w:rsidR="005944C5" w:rsidRPr="00D5582C">
        <w:t>small b</w:t>
      </w:r>
      <w:r>
        <w:t>usiness with fewer than 20 full-</w:t>
      </w:r>
      <w:r w:rsidR="005944C5" w:rsidRPr="00D5582C">
        <w:t xml:space="preserve">time workers in </w:t>
      </w:r>
      <w:r w:rsidR="002E4974" w:rsidRPr="00D5582C">
        <w:t xml:space="preserve">Australia </w:t>
      </w:r>
      <w:r w:rsidR="005944C5" w:rsidRPr="00D5582C">
        <w:t>will receive</w:t>
      </w:r>
      <w:r w:rsidR="00C63E00" w:rsidRPr="00D5582C">
        <w:t xml:space="preserve"> </w:t>
      </w:r>
      <w:r w:rsidR="002E4974" w:rsidRPr="00D5582C">
        <w:t>50</w:t>
      </w:r>
      <w:r w:rsidR="00F74C35" w:rsidRPr="00D5582C">
        <w:t xml:space="preserve"> per cent</w:t>
      </w:r>
      <w:r w:rsidR="00D8682F" w:rsidRPr="00D5582C">
        <w:t xml:space="preserve"> </w:t>
      </w:r>
      <w:r w:rsidR="002E4974" w:rsidRPr="00D5582C">
        <w:t>of an apprentice or trainee’s wag</w:t>
      </w:r>
      <w:r w:rsidR="00F16FCF" w:rsidRPr="00D5582C">
        <w:t>e</w:t>
      </w:r>
      <w:r w:rsidR="00315C84" w:rsidRPr="00D5582C">
        <w:t xml:space="preserve"> </w:t>
      </w:r>
      <w:r w:rsidR="00FA7680" w:rsidRPr="00D5582C">
        <w:t xml:space="preserve">subsidy </w:t>
      </w:r>
      <w:r w:rsidR="00315C84" w:rsidRPr="00D5582C">
        <w:t>up to</w:t>
      </w:r>
      <w:r w:rsidR="002E4974" w:rsidRPr="00D5582C">
        <w:t xml:space="preserve"> </w:t>
      </w:r>
      <w:r w:rsidRPr="00420434">
        <w:rPr>
          <w:lang w:val="en-AU"/>
        </w:rPr>
        <w:t xml:space="preserve">7,000 dollars </w:t>
      </w:r>
      <w:r w:rsidR="0089178C" w:rsidRPr="00D5582C">
        <w:t>(US$</w:t>
      </w:r>
      <w:r w:rsidR="0000717E" w:rsidRPr="00D5582C">
        <w:t>4,200)</w:t>
      </w:r>
      <w:r w:rsidR="002E4974" w:rsidRPr="00D5582C">
        <w:t xml:space="preserve"> per quarter.</w:t>
      </w:r>
      <w:r w:rsidR="00223DF4" w:rsidRPr="00D5582C">
        <w:t xml:space="preserve"> </w:t>
      </w:r>
      <w:r w:rsidR="00B60D9F" w:rsidRPr="00D5582C">
        <w:t>Eligibl</w:t>
      </w:r>
      <w:r w:rsidR="009A587F" w:rsidRPr="00D5582C">
        <w:t>e s</w:t>
      </w:r>
      <w:r w:rsidR="00FE0F77" w:rsidRPr="00D5582C">
        <w:t>mall business</w:t>
      </w:r>
      <w:r w:rsidR="009A587F" w:rsidRPr="00D5582C">
        <w:t>es</w:t>
      </w:r>
      <w:r w:rsidR="00FE0F77" w:rsidRPr="00D5582C">
        <w:t xml:space="preserve"> in the </w:t>
      </w:r>
      <w:r>
        <w:t>United Kingdom</w:t>
      </w:r>
      <w:r w:rsidR="00FE0F77" w:rsidRPr="00D5582C">
        <w:t xml:space="preserve"> will r</w:t>
      </w:r>
      <w:r w:rsidR="00283419" w:rsidRPr="00D5582C">
        <w:t>eceive a one-off grant of £3,000</w:t>
      </w:r>
      <w:r w:rsidR="00A3677B" w:rsidRPr="00D5582C">
        <w:t xml:space="preserve"> (US$3,650)</w:t>
      </w:r>
      <w:r w:rsidR="00283419" w:rsidRPr="00D5582C">
        <w:t xml:space="preserve"> to help meet ongoing business costs.</w:t>
      </w:r>
    </w:p>
    <w:p w14:paraId="4F356366" w14:textId="23CF2CBF" w:rsidR="00287D3E" w:rsidRPr="00D5582C" w:rsidRDefault="008E54B8" w:rsidP="009509C9">
      <w:pPr>
        <w:pStyle w:val="Textunderbullet"/>
      </w:pPr>
      <w:r w:rsidRPr="00D5582C">
        <w:t xml:space="preserve">The employers should also consult the </w:t>
      </w:r>
      <w:r w:rsidR="00D74099" w:rsidRPr="00D5582C">
        <w:t xml:space="preserve">EBMOs </w:t>
      </w:r>
      <w:r w:rsidRPr="00D5582C">
        <w:t>for advice and support</w:t>
      </w:r>
      <w:r w:rsidR="00420434">
        <w:t>,</w:t>
      </w:r>
      <w:r w:rsidRPr="00D5582C">
        <w:t xml:space="preserve"> including</w:t>
      </w:r>
      <w:r w:rsidR="00420434">
        <w:t xml:space="preserve"> </w:t>
      </w:r>
      <w:proofErr w:type="gramStart"/>
      <w:r w:rsidR="00420434">
        <w:t>to</w:t>
      </w:r>
      <w:r w:rsidRPr="00D5582C">
        <w:t xml:space="preserve"> put forward their concern</w:t>
      </w:r>
      <w:r w:rsidR="00420434">
        <w:t>s</w:t>
      </w:r>
      <w:r w:rsidRPr="00D5582C">
        <w:t xml:space="preserve"> and </w:t>
      </w:r>
      <w:r w:rsidR="00420434">
        <w:t>submit</w:t>
      </w:r>
      <w:proofErr w:type="gramEnd"/>
      <w:r w:rsidR="00420434">
        <w:t xml:space="preserve"> them to the g</w:t>
      </w:r>
      <w:r w:rsidRPr="00D5582C">
        <w:t xml:space="preserve">overnment. </w:t>
      </w:r>
    </w:p>
    <w:p w14:paraId="1335C1FD" w14:textId="37292876" w:rsidR="00A90847" w:rsidRPr="00D5582C" w:rsidRDefault="008E54B8" w:rsidP="006D1CED">
      <w:r w:rsidRPr="00D5582C">
        <w:t xml:space="preserve">If </w:t>
      </w:r>
      <w:r w:rsidR="00420434">
        <w:t>employers must reduce their workforce</w:t>
      </w:r>
      <w:r w:rsidRPr="00D5582C">
        <w:t>, m</w:t>
      </w:r>
      <w:r w:rsidR="00BD2095" w:rsidRPr="00D5582C">
        <w:t>ost employment legislation have the p</w:t>
      </w:r>
      <w:r w:rsidR="000D1033" w:rsidRPr="00D5582C">
        <w:t>rov</w:t>
      </w:r>
      <w:r w:rsidR="00BD2095" w:rsidRPr="00D5582C">
        <w:t xml:space="preserve">isions for </w:t>
      </w:r>
      <w:r w:rsidR="00133B24" w:rsidRPr="00D5582C">
        <w:t>redundancy payment or termination be</w:t>
      </w:r>
      <w:r w:rsidR="00364B6E" w:rsidRPr="00D5582C">
        <w:t xml:space="preserve">nefits </w:t>
      </w:r>
      <w:r w:rsidR="00AB2F22" w:rsidRPr="00D5582C">
        <w:t xml:space="preserve">for all or specific group of </w:t>
      </w:r>
      <w:r w:rsidR="00AD70E1" w:rsidRPr="00D5582C">
        <w:t>workers</w:t>
      </w:r>
      <w:r w:rsidR="00AB2F22" w:rsidRPr="00D5582C">
        <w:t>,</w:t>
      </w:r>
      <w:r w:rsidR="00590D71" w:rsidRPr="00D5582C">
        <w:t xml:space="preserve"> subject to </w:t>
      </w:r>
      <w:r w:rsidR="00973067" w:rsidRPr="00D5582C">
        <w:t xml:space="preserve">certain </w:t>
      </w:r>
      <w:r w:rsidR="00957852" w:rsidRPr="00D5582C">
        <w:t>conditions</w:t>
      </w:r>
      <w:r w:rsidR="00BA1E51" w:rsidRPr="00D5582C">
        <w:t xml:space="preserve">. </w:t>
      </w:r>
      <w:r w:rsidR="00913C37" w:rsidRPr="00D5582C">
        <w:t xml:space="preserve">The amount of redundancy pay </w:t>
      </w:r>
      <w:r w:rsidRPr="00D5582C">
        <w:t>workers</w:t>
      </w:r>
      <w:r w:rsidR="00913C37" w:rsidRPr="00D5582C">
        <w:t xml:space="preserve"> </w:t>
      </w:r>
      <w:r w:rsidR="00535EFC" w:rsidRPr="00D5582C">
        <w:t>are</w:t>
      </w:r>
      <w:r w:rsidR="00913C37" w:rsidRPr="00D5582C">
        <w:t xml:space="preserve"> entitled to </w:t>
      </w:r>
      <w:r w:rsidR="00646779" w:rsidRPr="00D5582C">
        <w:t xml:space="preserve">is </w:t>
      </w:r>
      <w:r w:rsidR="00957852" w:rsidRPr="00D5582C">
        <w:t xml:space="preserve">usually </w:t>
      </w:r>
      <w:r w:rsidR="00913C37" w:rsidRPr="00D5582C">
        <w:t xml:space="preserve">based upon their continuous service, as well as any terms in any applicable </w:t>
      </w:r>
      <w:r w:rsidR="00BD2095" w:rsidRPr="00D5582C">
        <w:t xml:space="preserve">collective </w:t>
      </w:r>
      <w:r w:rsidR="00913C37" w:rsidRPr="00D5582C">
        <w:t xml:space="preserve">agreement or </w:t>
      </w:r>
      <w:r w:rsidR="00BD2095" w:rsidRPr="00D5582C">
        <w:t>contract</w:t>
      </w:r>
      <w:r w:rsidR="00913C37" w:rsidRPr="00D5582C">
        <w:t xml:space="preserve">. </w:t>
      </w:r>
    </w:p>
    <w:p w14:paraId="184D9CDC" w14:textId="5EC59F91" w:rsidR="00E56A45" w:rsidRDefault="00BD2095" w:rsidP="00B24F08">
      <w:pPr>
        <w:pStyle w:val="TextbeforeEMBObox"/>
      </w:pPr>
      <w:r w:rsidRPr="00D5582C">
        <w:t>Some collective agreement</w:t>
      </w:r>
      <w:r w:rsidR="002633F4" w:rsidRPr="00D5582C">
        <w:t>s</w:t>
      </w:r>
      <w:r w:rsidRPr="00D5582C">
        <w:t xml:space="preserve">, employment contracts, or company </w:t>
      </w:r>
      <w:r w:rsidR="00420434">
        <w:t>policies</w:t>
      </w:r>
      <w:r w:rsidRPr="00D5582C">
        <w:t xml:space="preserve"> also </w:t>
      </w:r>
      <w:r w:rsidR="007E3EA7" w:rsidRPr="00D5582C">
        <w:t>provide</w:t>
      </w:r>
      <w:r w:rsidR="00657D61" w:rsidRPr="00D5582C">
        <w:t xml:space="preserve"> for a </w:t>
      </w:r>
      <w:r w:rsidR="00D2770B" w:rsidRPr="00D5582C">
        <w:t>redundancy payment</w:t>
      </w:r>
      <w:r w:rsidR="007E3EA7" w:rsidRPr="00D5582C">
        <w:t>, which usually above the statutory provision</w:t>
      </w:r>
      <w:r w:rsidR="00D2770B" w:rsidRPr="00D5582C">
        <w:t xml:space="preserve">. </w:t>
      </w:r>
      <w:r w:rsidRPr="00D5582C">
        <w:t xml:space="preserve">Before taking steps to make a </w:t>
      </w:r>
      <w:r w:rsidR="004D3AF0" w:rsidRPr="00D5582C">
        <w:t>worker</w:t>
      </w:r>
      <w:r w:rsidRPr="00D5582C">
        <w:t xml:space="preserve"> redundant, </w:t>
      </w:r>
      <w:r w:rsidR="00A37E61" w:rsidRPr="00D5582C">
        <w:t xml:space="preserve">it is </w:t>
      </w:r>
      <w:r w:rsidR="002360D6" w:rsidRPr="00D5582C">
        <w:t xml:space="preserve">recommended for employers to get </w:t>
      </w:r>
      <w:r w:rsidRPr="00D5582C">
        <w:t xml:space="preserve">advice on </w:t>
      </w:r>
      <w:r w:rsidR="002360D6" w:rsidRPr="00D5582C">
        <w:t>the</w:t>
      </w:r>
      <w:r w:rsidRPr="00D5582C">
        <w:t xml:space="preserve"> specific </w:t>
      </w:r>
      <w:proofErr w:type="gramStart"/>
      <w:r w:rsidRPr="00D5582C">
        <w:t>circumstances</w:t>
      </w:r>
      <w:proofErr w:type="gramEnd"/>
      <w:r w:rsidRPr="00D5582C">
        <w:t xml:space="preserve"> as any redundancies a</w:t>
      </w:r>
      <w:r w:rsidR="00420434">
        <w:t>re likely to be highly scrutiniz</w:t>
      </w:r>
      <w:r w:rsidRPr="00D5582C">
        <w:t xml:space="preserve">ed, can be disputed and should be considered as a last resort.  </w:t>
      </w:r>
    </w:p>
    <w:tbl>
      <w:tblPr>
        <w:tblW w:w="9923" w:type="dxa"/>
        <w:tblBorders>
          <w:top w:val="single" w:sz="4" w:space="0" w:color="0054A6"/>
          <w:left w:val="single" w:sz="4" w:space="0" w:color="0054A6"/>
          <w:bottom w:val="single" w:sz="4" w:space="0" w:color="0054A6"/>
          <w:right w:val="single" w:sz="4" w:space="0" w:color="0054A6"/>
        </w:tblBorders>
        <w:tblLayout w:type="fixed"/>
        <w:tblCellMar>
          <w:top w:w="170" w:type="dxa"/>
          <w:left w:w="170" w:type="dxa"/>
          <w:bottom w:w="170" w:type="dxa"/>
          <w:right w:w="170" w:type="dxa"/>
        </w:tblCellMar>
        <w:tblLook w:val="04A0" w:firstRow="1" w:lastRow="0" w:firstColumn="1" w:lastColumn="0" w:noHBand="0" w:noVBand="1"/>
      </w:tblPr>
      <w:tblGrid>
        <w:gridCol w:w="9923"/>
      </w:tblGrid>
      <w:tr w:rsidR="00B24F08" w:rsidRPr="00D5582C" w14:paraId="247E545B" w14:textId="77777777" w:rsidTr="00100A37">
        <w:trPr>
          <w:trHeight w:val="1383"/>
        </w:trPr>
        <w:tc>
          <w:tcPr>
            <w:tcW w:w="9923" w:type="dxa"/>
            <w:shd w:val="clear" w:color="auto" w:fill="FFFFFF"/>
          </w:tcPr>
          <w:p w14:paraId="36FFC4DD" w14:textId="75978DD6" w:rsidR="00B24F08" w:rsidRDefault="00B24F08" w:rsidP="00801CE7">
            <w:pPr>
              <w:pStyle w:val="EBMOs"/>
            </w:pPr>
            <w:r w:rsidRPr="00D5582C">
              <w:lastRenderedPageBreak/>
              <w:t>EBMO</w:t>
            </w:r>
            <w:r w:rsidR="00420434">
              <w:t>s</w:t>
            </w:r>
            <w:r w:rsidRPr="00D5582C">
              <w:t xml:space="preserve"> to add in requirements based on national legislation</w:t>
            </w:r>
          </w:p>
          <w:p w14:paraId="71ACAA5A" w14:textId="77777777" w:rsidR="00B24F08" w:rsidRDefault="00B24F08" w:rsidP="00B24F08"/>
          <w:p w14:paraId="17DA15AD" w14:textId="1DE00A81" w:rsidR="00B24F08" w:rsidRPr="00693F63" w:rsidRDefault="00B24F08" w:rsidP="00801CE7">
            <w:pPr>
              <w:pStyle w:val="EBMOs"/>
            </w:pPr>
          </w:p>
        </w:tc>
      </w:tr>
    </w:tbl>
    <w:p w14:paraId="6C960286" w14:textId="77777777" w:rsidR="00D74099" w:rsidRPr="00D5582C" w:rsidRDefault="00D74099" w:rsidP="006D1CED">
      <w:pPr>
        <w:pStyle w:val="ListParagraph"/>
        <w:numPr>
          <w:ilvl w:val="0"/>
          <w:numId w:val="25"/>
        </w:numPr>
        <w:sectPr w:rsidR="00D74099" w:rsidRPr="00D5582C" w:rsidSect="00100A37">
          <w:pgSz w:w="11906" w:h="16838"/>
          <w:pgMar w:top="1928" w:right="1021" w:bottom="1021" w:left="1021" w:header="708" w:footer="708" w:gutter="0"/>
          <w:cols w:space="708"/>
          <w:docGrid w:linePitch="360"/>
        </w:sectPr>
      </w:pPr>
    </w:p>
    <w:p w14:paraId="1335C200" w14:textId="7E351056" w:rsidR="00AE0F86" w:rsidRDefault="00AF1247" w:rsidP="006D1CED">
      <w:pPr>
        <w:pStyle w:val="Heading1"/>
      </w:pPr>
      <w:bookmarkStart w:id="45" w:name="_Toc36462749"/>
      <w:r w:rsidRPr="006D1CED">
        <w:rPr>
          <w:noProof/>
          <w:lang w:val="en-GB" w:eastAsia="ko-KR"/>
        </w:rPr>
        <w:lastRenderedPageBreak/>
        <w:drawing>
          <wp:anchor distT="0" distB="0" distL="114300" distR="114300" simplePos="0" relativeHeight="251759616" behindDoc="0" locked="0" layoutInCell="1" allowOverlap="1" wp14:anchorId="54C0B491" wp14:editId="1CAFD51A">
            <wp:simplePos x="0" y="0"/>
            <wp:positionH relativeFrom="column">
              <wp:posOffset>0</wp:posOffset>
            </wp:positionH>
            <wp:positionV relativeFrom="paragraph">
              <wp:posOffset>7854</wp:posOffset>
            </wp:positionV>
            <wp:extent cx="165600" cy="193145"/>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5600" cy="193145"/>
                    </a:xfrm>
                    <a:prstGeom prst="rect">
                      <a:avLst/>
                    </a:prstGeom>
                  </pic:spPr>
                </pic:pic>
              </a:graphicData>
            </a:graphic>
            <wp14:sizeRelH relativeFrom="margin">
              <wp14:pctWidth>0</wp14:pctWidth>
            </wp14:sizeRelH>
            <wp14:sizeRelV relativeFrom="margin">
              <wp14:pctHeight>0</wp14:pctHeight>
            </wp14:sizeRelV>
          </wp:anchor>
        </w:drawing>
      </w:r>
      <w:r w:rsidR="00D74099" w:rsidRPr="00D5582C">
        <w:t xml:space="preserve">5. </w:t>
      </w:r>
      <w:r w:rsidR="00BD2095" w:rsidRPr="00D5582C">
        <w:t>What if businesses have to shut down?</w:t>
      </w:r>
      <w:bookmarkEnd w:id="45"/>
      <w:r w:rsidR="00BD2095" w:rsidRPr="00D5582C">
        <w:t xml:space="preserve"> </w:t>
      </w:r>
    </w:p>
    <w:p w14:paraId="22660935" w14:textId="77777777" w:rsidR="00100A37" w:rsidRDefault="00100A37" w:rsidP="00100A37">
      <w:r>
        <w:rPr>
          <w:noProof/>
          <w:lang w:val="en-GB" w:eastAsia="ko-KR"/>
        </w:rPr>
        <mc:AlternateContent>
          <mc:Choice Requires="wps">
            <w:drawing>
              <wp:anchor distT="0" distB="0" distL="114300" distR="114300" simplePos="0" relativeHeight="251799552" behindDoc="0" locked="0" layoutInCell="1" allowOverlap="1" wp14:anchorId="3F7BF784" wp14:editId="11D364D0">
                <wp:simplePos x="0" y="0"/>
                <wp:positionH relativeFrom="column">
                  <wp:posOffset>3418</wp:posOffset>
                </wp:positionH>
                <wp:positionV relativeFrom="paragraph">
                  <wp:posOffset>79564</wp:posOffset>
                </wp:positionV>
                <wp:extent cx="6264613" cy="0"/>
                <wp:effectExtent l="0" t="0" r="9525" b="12700"/>
                <wp:wrapNone/>
                <wp:docPr id="201" name="Straight Connector 201"/>
                <wp:cNvGraphicFramePr/>
                <a:graphic xmlns:a="http://schemas.openxmlformats.org/drawingml/2006/main">
                  <a:graphicData uri="http://schemas.microsoft.com/office/word/2010/wordprocessingShape">
                    <wps:wsp>
                      <wps:cNvCnPr/>
                      <wps:spPr>
                        <a:xfrm>
                          <a:off x="0" y="0"/>
                          <a:ext cx="62646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9E4A97E" id="Straight Connector 201" o:spid="_x0000_s1026" style="position:absolute;z-index:251799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6.25pt" to="493.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" strokecolor="#4472c4 [3204]" strokeweight=".5pt">
                <v:stroke joinstyle="miter"/>
              </v:line>
            </w:pict>
          </mc:Fallback>
        </mc:AlternateContent>
      </w:r>
    </w:p>
    <w:p w14:paraId="1335C201" w14:textId="28B16C83" w:rsidR="00592BCF" w:rsidRPr="00D5582C" w:rsidRDefault="00BD2095" w:rsidP="00AF1247">
      <w:pPr>
        <w:pStyle w:val="textunderheader1"/>
      </w:pPr>
      <w:r w:rsidRPr="00D5582C">
        <w:t xml:space="preserve">The course of the COVID-19 </w:t>
      </w:r>
      <w:r w:rsidR="00EF29C9" w:rsidRPr="00D5582C">
        <w:t xml:space="preserve">crisis </w:t>
      </w:r>
      <w:r w:rsidRPr="00D5582C">
        <w:t xml:space="preserve">remains uncertain. </w:t>
      </w:r>
      <w:r w:rsidR="00420434" w:rsidRPr="00420434">
        <w:t>Among its many impacts, the adverse effects of a continued</w:t>
      </w:r>
      <w:r w:rsidR="00DD5455" w:rsidRPr="00420434">
        <w:t xml:space="preserve"> </w:t>
      </w:r>
      <w:r w:rsidRPr="00D5582C">
        <w:t xml:space="preserve">spread of the virus both </w:t>
      </w:r>
      <w:r w:rsidR="00797F2E" w:rsidRPr="00D5582C">
        <w:t xml:space="preserve">within countries </w:t>
      </w:r>
      <w:r w:rsidRPr="00D5582C">
        <w:t xml:space="preserve">and globally will test the </w:t>
      </w:r>
      <w:r w:rsidR="00E078A2" w:rsidRPr="00D5582C">
        <w:t xml:space="preserve">adaptability and </w:t>
      </w:r>
      <w:r w:rsidRPr="00D5582C">
        <w:t xml:space="preserve">resilience of businesses.  </w:t>
      </w:r>
    </w:p>
    <w:p w14:paraId="1335C202" w14:textId="22500A45" w:rsidR="003F043A" w:rsidRPr="00AF1247" w:rsidRDefault="00BD2095" w:rsidP="00612F0C">
      <w:pPr>
        <w:pStyle w:val="Heading2"/>
      </w:pPr>
      <w:bookmarkStart w:id="46" w:name="_Toc36462750"/>
      <w:r w:rsidRPr="00AF1247">
        <w:t>5.1</w:t>
      </w:r>
      <w:r w:rsidR="00612F0C">
        <w:tab/>
      </w:r>
      <w:r w:rsidRPr="00AF1247">
        <w:t xml:space="preserve">Under what circumstances </w:t>
      </w:r>
      <w:r w:rsidR="00797F2E" w:rsidRPr="00AF1247">
        <w:t xml:space="preserve">will </w:t>
      </w:r>
      <w:r w:rsidRPr="00AF1247">
        <w:t>business</w:t>
      </w:r>
      <w:r w:rsidR="00797F2E" w:rsidRPr="00AF1247">
        <w:t>es</w:t>
      </w:r>
      <w:r w:rsidRPr="00AF1247">
        <w:t xml:space="preserve"> be forced to close?</w:t>
      </w:r>
      <w:bookmarkEnd w:id="46"/>
    </w:p>
    <w:p w14:paraId="4C4FAD3B" w14:textId="5CC46AF8" w:rsidR="00706D0C" w:rsidRPr="00D5582C" w:rsidRDefault="00420434" w:rsidP="006D1CED">
      <w:r w:rsidRPr="00420434">
        <w:rPr>
          <w:lang w:val="en-GB"/>
        </w:rPr>
        <w:t xml:space="preserve">Legislation, such as emergency acts or security acts, prevention and control of infectious diseases acts, can give the government a range of powers that could affect business operations, including the directive to close workplaces or restrict the movement of people. Under such circumstances, breaching the directives set by the government </w:t>
      </w:r>
      <w:proofErr w:type="gramStart"/>
      <w:r w:rsidRPr="00420434">
        <w:rPr>
          <w:lang w:val="en-GB"/>
        </w:rPr>
        <w:t>is considered</w:t>
      </w:r>
      <w:proofErr w:type="gramEnd"/>
      <w:r>
        <w:rPr>
          <w:lang w:val="en-GB"/>
        </w:rPr>
        <w:t xml:space="preserve"> an offence punishable </w:t>
      </w:r>
      <w:r w:rsidR="00A40435" w:rsidRPr="00A40435">
        <w:t>by fines or imprisonment</w:t>
      </w:r>
      <w:r w:rsidR="00D1390A" w:rsidRPr="00D5582C">
        <w:t xml:space="preserve">. </w:t>
      </w:r>
    </w:p>
    <w:p w14:paraId="1335C205" w14:textId="2AE3A6CA" w:rsidR="001C574D" w:rsidRPr="00D5582C" w:rsidRDefault="00420434" w:rsidP="006D1CED">
      <w:proofErr w:type="gramStart"/>
      <w:r w:rsidRPr="00420434">
        <w:rPr>
          <w:lang w:val="en-GB"/>
        </w:rPr>
        <w:t>As a result</w:t>
      </w:r>
      <w:proofErr w:type="gramEnd"/>
      <w:r w:rsidRPr="00420434">
        <w:rPr>
          <w:lang w:val="en-GB"/>
        </w:rPr>
        <w:t xml:space="preserve"> of the COVID-19 crisis, some businesses have been forced to close by a government directive. </w:t>
      </w:r>
      <w:r w:rsidR="00BD2095" w:rsidRPr="00D5582C">
        <w:t xml:space="preserve">A business may also be forced to close </w:t>
      </w:r>
      <w:r w:rsidR="00706D0C" w:rsidRPr="00D5582C">
        <w:t xml:space="preserve">as a result of lack of stocks or customers, unavailability of supplies or access to trading partners.  </w:t>
      </w:r>
    </w:p>
    <w:p w14:paraId="1335C206" w14:textId="4BD0D671" w:rsidR="00913C37" w:rsidRPr="00D5582C" w:rsidRDefault="00BD2095" w:rsidP="00612F0C">
      <w:pPr>
        <w:pStyle w:val="Heading2"/>
      </w:pPr>
      <w:bookmarkStart w:id="47" w:name="_Toc36462751"/>
      <w:r w:rsidRPr="00D5582C">
        <w:t>5.</w:t>
      </w:r>
      <w:r w:rsidR="00B037C9" w:rsidRPr="00D5582C">
        <w:t>2</w:t>
      </w:r>
      <w:r w:rsidR="00612F0C">
        <w:tab/>
      </w:r>
      <w:r w:rsidR="00E30A51" w:rsidRPr="00D5582C">
        <w:t xml:space="preserve">Can employers </w:t>
      </w:r>
      <w:r w:rsidR="008B6703" w:rsidRPr="00D5582C">
        <w:t xml:space="preserve">lay off </w:t>
      </w:r>
      <w:r w:rsidR="00AD70E1" w:rsidRPr="00D5582C">
        <w:t>workers</w:t>
      </w:r>
      <w:r w:rsidR="00E30A51" w:rsidRPr="00D5582C">
        <w:t xml:space="preserve"> temporarily without pay</w:t>
      </w:r>
      <w:r w:rsidR="00947AE3" w:rsidRPr="00D5582C">
        <w:t>?</w:t>
      </w:r>
      <w:bookmarkEnd w:id="47"/>
      <w:r w:rsidRPr="00D5582C">
        <w:t xml:space="preserve">  </w:t>
      </w:r>
    </w:p>
    <w:p w14:paraId="4FF2CFBC" w14:textId="3D9C875D" w:rsidR="00706D0C" w:rsidRPr="00D5582C" w:rsidRDefault="00BD2095" w:rsidP="006D1CED">
      <w:r w:rsidRPr="00D5582C">
        <w:t xml:space="preserve">Some </w:t>
      </w:r>
      <w:r w:rsidR="00B83F2A" w:rsidRPr="00D5582C">
        <w:t xml:space="preserve">employment legislation </w:t>
      </w:r>
      <w:r w:rsidR="00230E2E" w:rsidRPr="00D5582C">
        <w:t>or collective agreement</w:t>
      </w:r>
      <w:r w:rsidR="00E25C4A" w:rsidRPr="00D5582C">
        <w:t>s</w:t>
      </w:r>
      <w:r w:rsidR="00230E2E" w:rsidRPr="00D5582C">
        <w:t xml:space="preserve"> may have </w:t>
      </w:r>
      <w:r w:rsidR="00B83F2A" w:rsidRPr="00D5582C">
        <w:t>provision</w:t>
      </w:r>
      <w:r w:rsidR="00AC7311" w:rsidRPr="00D5582C">
        <w:t>s</w:t>
      </w:r>
      <w:r w:rsidR="000B353A" w:rsidRPr="00D5582C">
        <w:t xml:space="preserve"> giv</w:t>
      </w:r>
      <w:r w:rsidR="00D32810" w:rsidRPr="00D5582C">
        <w:t>i</w:t>
      </w:r>
      <w:r w:rsidR="000B353A" w:rsidRPr="00D5582C">
        <w:t>n</w:t>
      </w:r>
      <w:r w:rsidR="00D32810" w:rsidRPr="00D5582C">
        <w:t>g</w:t>
      </w:r>
      <w:r w:rsidR="000B353A" w:rsidRPr="00D5582C">
        <w:t xml:space="preserve"> employers the right to</w:t>
      </w:r>
      <w:r w:rsidR="008B7EDD" w:rsidRPr="00D5582C">
        <w:t xml:space="preserve"> temporarily </w:t>
      </w:r>
      <w:r w:rsidR="001E6DFF" w:rsidRPr="00D5582C">
        <w:t>lay off</w:t>
      </w:r>
      <w:r w:rsidR="000B353A" w:rsidRPr="00D5582C">
        <w:t xml:space="preserve"> </w:t>
      </w:r>
      <w:r w:rsidR="00AD70E1" w:rsidRPr="00D5582C">
        <w:t>workers</w:t>
      </w:r>
      <w:r w:rsidR="00913C37" w:rsidRPr="00D5582C">
        <w:t xml:space="preserve"> without pay during </w:t>
      </w:r>
      <w:r w:rsidR="000B353A" w:rsidRPr="00D5582C">
        <w:t>certain</w:t>
      </w:r>
      <w:r w:rsidR="00913C37" w:rsidRPr="00D5582C">
        <w:t xml:space="preserve"> period</w:t>
      </w:r>
      <w:r w:rsidR="005D346A" w:rsidRPr="00D5582C">
        <w:t>s</w:t>
      </w:r>
      <w:r w:rsidR="00330BEE" w:rsidRPr="00D5582C">
        <w:t>. This may be the case for</w:t>
      </w:r>
      <w:r w:rsidR="00913C37" w:rsidRPr="00D5582C">
        <w:t xml:space="preserve"> </w:t>
      </w:r>
      <w:r w:rsidR="00330BEE" w:rsidRPr="00D5582C">
        <w:t>when</w:t>
      </w:r>
      <w:r w:rsidR="00FF2F1A" w:rsidRPr="00D5582C">
        <w:t xml:space="preserve"> a business </w:t>
      </w:r>
      <w:r w:rsidR="00330BEE" w:rsidRPr="00D5582C">
        <w:t>is</w:t>
      </w:r>
      <w:r w:rsidR="00FF2F1A" w:rsidRPr="00D5582C">
        <w:t xml:space="preserve"> so severely impacted by import/export restrictions resulting from COVID-19, that there is no work available to </w:t>
      </w:r>
      <w:r w:rsidR="00AD70E1" w:rsidRPr="00D5582C">
        <w:t>workers</w:t>
      </w:r>
      <w:r w:rsidR="0010096D" w:rsidRPr="00D5582C">
        <w:t xml:space="preserve">, </w:t>
      </w:r>
      <w:r w:rsidR="00FF2F1A" w:rsidRPr="00D5582C">
        <w:t xml:space="preserve">or </w:t>
      </w:r>
      <w:r w:rsidR="00913C37" w:rsidRPr="00D5582C">
        <w:t xml:space="preserve">because of a stoppage of work </w:t>
      </w:r>
      <w:r w:rsidR="000F7173" w:rsidRPr="00D5582C">
        <w:t xml:space="preserve">for any cause </w:t>
      </w:r>
      <w:r w:rsidR="00FD5705" w:rsidRPr="00D5582C">
        <w:t>beyond the control of the employers</w:t>
      </w:r>
      <w:r w:rsidR="00913C37" w:rsidRPr="00D5582C">
        <w:t xml:space="preserve">. </w:t>
      </w:r>
      <w:r w:rsidR="00320F57" w:rsidRPr="00D5582C">
        <w:t xml:space="preserve">In these circumstances, the provisions in the </w:t>
      </w:r>
      <w:r w:rsidR="00C35621" w:rsidRPr="00D5582C">
        <w:t xml:space="preserve">legislation or collective </w:t>
      </w:r>
      <w:r w:rsidR="00320F57" w:rsidRPr="00D5582C">
        <w:t>agreement w</w:t>
      </w:r>
      <w:r w:rsidR="00330BEE" w:rsidRPr="00D5582C">
        <w:t>ould</w:t>
      </w:r>
      <w:r w:rsidR="00320F57" w:rsidRPr="00D5582C">
        <w:t xml:space="preserve"> apply</w:t>
      </w:r>
      <w:r w:rsidR="00C35621" w:rsidRPr="00D5582C">
        <w:t xml:space="preserve">. </w:t>
      </w:r>
      <w:r w:rsidR="005E0552" w:rsidRPr="00D5582C">
        <w:t xml:space="preserve">For example, the Australia Fair Work Act gives employers the right to temporarily lay off </w:t>
      </w:r>
      <w:r w:rsidR="00287B2A" w:rsidRPr="00D5582C">
        <w:t xml:space="preserve">workers </w:t>
      </w:r>
      <w:r w:rsidR="005E0552" w:rsidRPr="00D5582C">
        <w:t xml:space="preserve">without pay during a period in which the </w:t>
      </w:r>
      <w:r w:rsidR="00287B2A" w:rsidRPr="00D5582C">
        <w:t>workers</w:t>
      </w:r>
      <w:r w:rsidR="005E0552" w:rsidRPr="00D5582C">
        <w:t xml:space="preserve"> cannot be “usefully employed” because of industrial action, a breakdown of machinery or equipment, or a stoppage of work for any cause for which the employer cannot reasonably be held responsible</w:t>
      </w:r>
      <w:r w:rsidR="00E10E6C" w:rsidRPr="00D5582C">
        <w:t>.</w:t>
      </w:r>
    </w:p>
    <w:p w14:paraId="1335C208" w14:textId="15F14543" w:rsidR="00320F57" w:rsidRPr="00D5582C" w:rsidRDefault="00BD2095" w:rsidP="006D1CED">
      <w:r w:rsidRPr="00D5582C">
        <w:t>In the absence of such provision</w:t>
      </w:r>
      <w:r w:rsidR="005D346A" w:rsidRPr="00D5582C">
        <w:t>s</w:t>
      </w:r>
      <w:r w:rsidRPr="00D5582C">
        <w:t xml:space="preserve">, </w:t>
      </w:r>
      <w:r w:rsidR="0080328A" w:rsidRPr="00D5582C">
        <w:t xml:space="preserve">the employers should consider the following </w:t>
      </w:r>
      <w:r w:rsidR="000A1F65" w:rsidRPr="00D5582C">
        <w:t xml:space="preserve">options </w:t>
      </w:r>
      <w:r w:rsidR="0080328A" w:rsidRPr="00D5582C">
        <w:t xml:space="preserve">when </w:t>
      </w:r>
      <w:r w:rsidR="00DD0789" w:rsidRPr="00D5582C">
        <w:t xml:space="preserve">a need </w:t>
      </w:r>
      <w:proofErr w:type="gramStart"/>
      <w:r w:rsidR="00DD0789" w:rsidRPr="00D5582C">
        <w:t xml:space="preserve">to </w:t>
      </w:r>
      <w:r w:rsidR="00E63F9D" w:rsidRPr="00D5582C">
        <w:t>temporar</w:t>
      </w:r>
      <w:r w:rsidR="00EF7CEE" w:rsidRPr="00D5582C">
        <w:t>ily</w:t>
      </w:r>
      <w:r w:rsidR="00E63F9D" w:rsidRPr="00D5582C">
        <w:t xml:space="preserve"> lay</w:t>
      </w:r>
      <w:proofErr w:type="gramEnd"/>
      <w:r w:rsidR="00E63F9D" w:rsidRPr="00D5582C">
        <w:t xml:space="preserve"> off</w:t>
      </w:r>
      <w:r w:rsidR="00DD0789" w:rsidRPr="00D5582C">
        <w:t xml:space="preserve"> </w:t>
      </w:r>
      <w:r w:rsidR="00AD70E1" w:rsidRPr="00D5582C">
        <w:t>workers</w:t>
      </w:r>
      <w:r w:rsidR="005D346A" w:rsidRPr="00D5582C">
        <w:t xml:space="preserve"> arise</w:t>
      </w:r>
      <w:r w:rsidR="00DD0789" w:rsidRPr="00D5582C">
        <w:t>:</w:t>
      </w:r>
    </w:p>
    <w:p w14:paraId="1335C209" w14:textId="31821D1E" w:rsidR="00DD0789" w:rsidRPr="00D5582C" w:rsidRDefault="00797CA5" w:rsidP="00413F72">
      <w:pPr>
        <w:pStyle w:val="bullet"/>
      </w:pPr>
      <w:r>
        <w:t>Redeploying workers</w:t>
      </w:r>
      <w:r w:rsidR="00BD2095" w:rsidRPr="00D5582C">
        <w:t xml:space="preserve"> to other parts of the business where available</w:t>
      </w:r>
      <w:r w:rsidR="00197CA8" w:rsidRPr="00D5582C">
        <w:t>;</w:t>
      </w:r>
      <w:r w:rsidR="00BD2095" w:rsidRPr="00D5582C">
        <w:t xml:space="preserve"> </w:t>
      </w:r>
    </w:p>
    <w:p w14:paraId="1335C20A" w14:textId="0A9BF685" w:rsidR="00C35B95" w:rsidRPr="00D5582C" w:rsidRDefault="00420434" w:rsidP="00413F72">
      <w:pPr>
        <w:pStyle w:val="bullet"/>
      </w:pPr>
      <w:r>
        <w:t>r</w:t>
      </w:r>
      <w:r w:rsidR="00797CA5">
        <w:t>educing</w:t>
      </w:r>
      <w:r w:rsidR="00BD2095" w:rsidRPr="00D5582C">
        <w:t xml:space="preserve"> in </w:t>
      </w:r>
      <w:r w:rsidR="00197CA8" w:rsidRPr="00D5582C">
        <w:t>hours or days of work;</w:t>
      </w:r>
    </w:p>
    <w:p w14:paraId="1335C20B" w14:textId="1899BC41" w:rsidR="000A1F65" w:rsidRPr="00D5582C" w:rsidRDefault="00420434" w:rsidP="00413F72">
      <w:pPr>
        <w:pStyle w:val="bullet"/>
      </w:pPr>
      <w:r>
        <w:t>e</w:t>
      </w:r>
      <w:r w:rsidR="00BD2095" w:rsidRPr="00D5582C">
        <w:t xml:space="preserve">ncouraging </w:t>
      </w:r>
      <w:r w:rsidR="00AD70E1" w:rsidRPr="00D5582C">
        <w:t>workers</w:t>
      </w:r>
      <w:r w:rsidR="00320F57" w:rsidRPr="00D5582C">
        <w:t xml:space="preserve"> to take </w:t>
      </w:r>
      <w:r w:rsidR="002A59D7" w:rsidRPr="00D5582C">
        <w:t xml:space="preserve">accrued </w:t>
      </w:r>
      <w:r w:rsidR="00320F57" w:rsidRPr="00D5582C">
        <w:t>paid leave (such as annual leave or long service leave)</w:t>
      </w:r>
      <w:r w:rsidR="00197CA8" w:rsidRPr="00D5582C">
        <w:t>;</w:t>
      </w:r>
    </w:p>
    <w:p w14:paraId="1335C20C" w14:textId="47DDC9BA" w:rsidR="00AF01AD" w:rsidRPr="00D5582C" w:rsidRDefault="00420434" w:rsidP="00413F72">
      <w:pPr>
        <w:pStyle w:val="bullet"/>
      </w:pPr>
      <w:r>
        <w:t>e</w:t>
      </w:r>
      <w:r w:rsidR="00BD2095" w:rsidRPr="00D5582C">
        <w:t>xploring</w:t>
      </w:r>
      <w:r w:rsidR="00320F57" w:rsidRPr="00D5582C">
        <w:t xml:space="preserve"> alternative leave arrangements such as extended annual leave at half pay </w:t>
      </w:r>
      <w:r w:rsidR="009D5F17" w:rsidRPr="00D5582C">
        <w:t>or no pay leave</w:t>
      </w:r>
      <w:r w:rsidR="00BD2095" w:rsidRPr="00D5582C">
        <w:t>;</w:t>
      </w:r>
      <w:r>
        <w:t xml:space="preserve"> </w:t>
      </w:r>
    </w:p>
    <w:p w14:paraId="1335C20D" w14:textId="7002BD6A" w:rsidR="00620CB4" w:rsidRPr="00D5582C" w:rsidRDefault="00797CA5" w:rsidP="00413F72">
      <w:pPr>
        <w:pStyle w:val="bullet"/>
      </w:pPr>
      <w:proofErr w:type="gramStart"/>
      <w:r>
        <w:t>allowing</w:t>
      </w:r>
      <w:proofErr w:type="gramEnd"/>
      <w:r>
        <w:t xml:space="preserve"> </w:t>
      </w:r>
      <w:r w:rsidR="00420434">
        <w:t>s</w:t>
      </w:r>
      <w:r w:rsidR="00BD2095" w:rsidRPr="00D5582C">
        <w:t xml:space="preserve">pecial provisions for </w:t>
      </w:r>
      <w:r w:rsidR="00AD70E1" w:rsidRPr="00D5582C">
        <w:t>workers</w:t>
      </w:r>
      <w:r w:rsidR="00BD2095" w:rsidRPr="00D5582C">
        <w:t xml:space="preserve"> with insufficient accrued leave to cover the period of shut down (for example, allowing staff to </w:t>
      </w:r>
      <w:r w:rsidR="009A3324" w:rsidRPr="00D5582C">
        <w:t xml:space="preserve">take </w:t>
      </w:r>
      <w:r w:rsidR="00B32F59" w:rsidRPr="00D5582C">
        <w:t>annual leave</w:t>
      </w:r>
      <w:r w:rsidR="00E31D80" w:rsidRPr="00D5582C">
        <w:t xml:space="preserve"> in advance</w:t>
      </w:r>
      <w:r w:rsidR="000C7AC1" w:rsidRPr="00D5582C">
        <w:t xml:space="preserve"> etc</w:t>
      </w:r>
      <w:r w:rsidR="00255F12" w:rsidRPr="00D5582C">
        <w:t>.</w:t>
      </w:r>
      <w:r w:rsidR="00BD2095" w:rsidRPr="00D5582C">
        <w:t xml:space="preserve">).  </w:t>
      </w:r>
    </w:p>
    <w:p w14:paraId="6BE95DF6" w14:textId="67745F1C" w:rsidR="001A5692" w:rsidRPr="00D5582C" w:rsidRDefault="001A5692" w:rsidP="00413F72">
      <w:pPr>
        <w:pStyle w:val="Textunderbullet"/>
      </w:pPr>
      <w:r w:rsidRPr="00D5582C">
        <w:t xml:space="preserve">Employers need to communicate clearly and transparently the impact of the COVID-19 </w:t>
      </w:r>
      <w:r w:rsidR="00797CA5">
        <w:t>virus</w:t>
      </w:r>
      <w:r w:rsidRPr="00D5582C">
        <w:t xml:space="preserve"> and the public health and safety measures on the company’s operations, services and financial situation. This could help</w:t>
      </w:r>
      <w:r w:rsidR="00797CA5">
        <w:t xml:space="preserve"> workers</w:t>
      </w:r>
      <w:r w:rsidRPr="00D5582C">
        <w:t xml:space="preserve"> </w:t>
      </w:r>
      <w:r w:rsidR="00797CA5">
        <w:t>understand</w:t>
      </w:r>
      <w:r w:rsidRPr="00D5582C">
        <w:t xml:space="preserve"> of the inevitability of the cuts and stoppages.  </w:t>
      </w:r>
    </w:p>
    <w:p w14:paraId="1335C20E" w14:textId="32C4ADC1" w:rsidR="00320F57" w:rsidRPr="00D5582C" w:rsidRDefault="00330BEE" w:rsidP="006D1CED">
      <w:r w:rsidRPr="00D5582C">
        <w:t xml:space="preserve">If not implemented strictly in accordance with legal obligations or collective agreements, </w:t>
      </w:r>
      <w:proofErr w:type="spellStart"/>
      <w:r w:rsidR="004E154B" w:rsidRPr="00D5582C">
        <w:t>lay off</w:t>
      </w:r>
      <w:r w:rsidR="00797CA5">
        <w:t>s</w:t>
      </w:r>
      <w:proofErr w:type="spellEnd"/>
      <w:r w:rsidR="00BD2095" w:rsidRPr="00D5582C">
        <w:t xml:space="preserve"> are likely to be c</w:t>
      </w:r>
      <w:r w:rsidR="00797CA5">
        <w:t>losely scrutiniz</w:t>
      </w:r>
      <w:r w:rsidR="00BD2095" w:rsidRPr="00D5582C">
        <w:t>ed and c</w:t>
      </w:r>
      <w:r w:rsidRPr="00D5582C">
        <w:t>ould</w:t>
      </w:r>
      <w:r w:rsidR="00BD2095" w:rsidRPr="00D5582C">
        <w:t xml:space="preserve"> be challenged by </w:t>
      </w:r>
      <w:r w:rsidR="004D3AF0" w:rsidRPr="00D5582C">
        <w:t>worker</w:t>
      </w:r>
      <w:r w:rsidR="00797CA5">
        <w:t>s</w:t>
      </w:r>
      <w:r w:rsidR="00BD2095" w:rsidRPr="00D5582C">
        <w:t xml:space="preserve"> or union</w:t>
      </w:r>
      <w:r w:rsidRPr="00D5582C">
        <w:t>s.</w:t>
      </w:r>
      <w:r w:rsidR="00C50E48" w:rsidRPr="00D5582C">
        <w:t xml:space="preserve"> It is </w:t>
      </w:r>
      <w:r w:rsidR="00826BA0" w:rsidRPr="00D5582C">
        <w:t xml:space="preserve">recommended that </w:t>
      </w:r>
      <w:r w:rsidRPr="00D5582C">
        <w:t>an</w:t>
      </w:r>
      <w:r w:rsidR="00826BA0" w:rsidRPr="00D5582C">
        <w:t xml:space="preserve"> employer</w:t>
      </w:r>
      <w:r w:rsidR="00797CA5">
        <w:t>,</w:t>
      </w:r>
      <w:r w:rsidR="00826BA0" w:rsidRPr="00D5582C">
        <w:t xml:space="preserve"> </w:t>
      </w:r>
      <w:r w:rsidRPr="00D5582C">
        <w:t xml:space="preserve">before taking any decision </w:t>
      </w:r>
      <w:r w:rsidR="00826BA0" w:rsidRPr="00D5582C">
        <w:t xml:space="preserve">to </w:t>
      </w:r>
      <w:r w:rsidR="006200A0" w:rsidRPr="00D5582C">
        <w:t>temporarily lay off workers</w:t>
      </w:r>
      <w:r w:rsidR="00826BA0" w:rsidRPr="00D5582C">
        <w:t xml:space="preserve"> (</w:t>
      </w:r>
      <w:r w:rsidR="00197CA8" w:rsidRPr="00D5582C">
        <w:t>unless</w:t>
      </w:r>
      <w:r w:rsidR="00826BA0" w:rsidRPr="00D5582C">
        <w:t xml:space="preserve"> </w:t>
      </w:r>
      <w:proofErr w:type="gramStart"/>
      <w:r w:rsidR="00826BA0" w:rsidRPr="00D5582C">
        <w:t>as a result</w:t>
      </w:r>
      <w:proofErr w:type="gramEnd"/>
      <w:r w:rsidR="00826BA0" w:rsidRPr="00D5582C">
        <w:t xml:space="preserve"> of a government directi</w:t>
      </w:r>
      <w:r w:rsidR="005D346A" w:rsidRPr="00D5582C">
        <w:t>ve</w:t>
      </w:r>
      <w:r w:rsidR="00826BA0" w:rsidRPr="00D5582C">
        <w:t>),</w:t>
      </w:r>
      <w:r w:rsidR="00413F72">
        <w:t xml:space="preserve"> </w:t>
      </w:r>
      <w:r w:rsidR="00826BA0" w:rsidRPr="00D5582C">
        <w:t>consult</w:t>
      </w:r>
      <w:r w:rsidRPr="00D5582C">
        <w:t>s</w:t>
      </w:r>
      <w:r w:rsidR="00A83279" w:rsidRPr="00D5582C">
        <w:t xml:space="preserve"> the </w:t>
      </w:r>
      <w:r w:rsidR="00AD70E1" w:rsidRPr="00D5582C">
        <w:t>workers</w:t>
      </w:r>
      <w:r w:rsidR="000D248B" w:rsidRPr="00D5582C">
        <w:t xml:space="preserve"> or union (if </w:t>
      </w:r>
      <w:r w:rsidR="00D2494E" w:rsidRPr="00D5582C">
        <w:t>applicable)</w:t>
      </w:r>
      <w:r w:rsidR="00826BA0" w:rsidRPr="00D5582C">
        <w:t xml:space="preserve"> to see if alternative arrangements can be made</w:t>
      </w:r>
      <w:r w:rsidR="00DB50B7" w:rsidRPr="00D5582C">
        <w:t xml:space="preserve"> and inform </w:t>
      </w:r>
      <w:r w:rsidR="008E54B8" w:rsidRPr="00D5582C">
        <w:t>the relevant authorities</w:t>
      </w:r>
      <w:r w:rsidR="00DB50B7" w:rsidRPr="00D5582C">
        <w:t xml:space="preserve"> (if required)</w:t>
      </w:r>
      <w:r w:rsidR="00197CA8" w:rsidRPr="00D5582C">
        <w:t>.</w:t>
      </w:r>
      <w:r w:rsidRPr="00D5582C">
        <w:t xml:space="preserve"> </w:t>
      </w:r>
    </w:p>
    <w:p w14:paraId="635945EB" w14:textId="535FB87C" w:rsidR="001A5692" w:rsidRPr="00D5582C" w:rsidRDefault="001A5692" w:rsidP="00B24F08">
      <w:pPr>
        <w:pStyle w:val="TextbeforeEMBObox"/>
      </w:pPr>
      <w:r w:rsidRPr="00D5582C">
        <w:lastRenderedPageBreak/>
        <w:t xml:space="preserve">It </w:t>
      </w:r>
      <w:r w:rsidR="00797CA5">
        <w:t>is</w:t>
      </w:r>
      <w:r w:rsidRPr="00D5582C">
        <w:t xml:space="preserve"> important to </w:t>
      </w:r>
      <w:r w:rsidR="00797CA5">
        <w:t>think</w:t>
      </w:r>
      <w:r w:rsidRPr="00D5582C">
        <w:t xml:space="preserve"> a few step</w:t>
      </w:r>
      <w:r w:rsidR="00560259" w:rsidRPr="00D5582C">
        <w:t>s</w:t>
      </w:r>
      <w:r w:rsidRPr="00D5582C">
        <w:t xml:space="preserve"> ahead.</w:t>
      </w:r>
      <w:r w:rsidR="00797CA5">
        <w:t xml:space="preserve"> Employers need to bear in mind</w:t>
      </w:r>
      <w:r w:rsidRPr="00D5582C">
        <w:t xml:space="preserve"> that operations</w:t>
      </w:r>
      <w:r w:rsidR="00797CA5">
        <w:t xml:space="preserve"> will resume, and </w:t>
      </w:r>
      <w:r w:rsidRPr="00D5582C">
        <w:t xml:space="preserve">they will need to have their trained and qualified workers back. It is in the employers’ interest to manage staff reductions and layoffs in a way in which workers’ trust and confidence </w:t>
      </w:r>
      <w:r w:rsidR="00797CA5">
        <w:t>are</w:t>
      </w:r>
      <w:r w:rsidRPr="00D5582C">
        <w:t xml:space="preserve"> preserved.  ​</w:t>
      </w:r>
    </w:p>
    <w:tbl>
      <w:tblPr>
        <w:tblW w:w="9878" w:type="dxa"/>
        <w:tblBorders>
          <w:top w:val="single" w:sz="4" w:space="0" w:color="0054A6"/>
          <w:left w:val="single" w:sz="4" w:space="0" w:color="0054A6"/>
          <w:bottom w:val="single" w:sz="4" w:space="0" w:color="0054A6"/>
          <w:right w:val="single" w:sz="4" w:space="0" w:color="0054A6"/>
        </w:tblBorders>
        <w:tblLayout w:type="fixed"/>
        <w:tblCellMar>
          <w:top w:w="170" w:type="dxa"/>
          <w:left w:w="170" w:type="dxa"/>
          <w:bottom w:w="170" w:type="dxa"/>
          <w:right w:w="170" w:type="dxa"/>
        </w:tblCellMar>
        <w:tblLook w:val="04A0" w:firstRow="1" w:lastRow="0" w:firstColumn="1" w:lastColumn="0" w:noHBand="0" w:noVBand="1"/>
      </w:tblPr>
      <w:tblGrid>
        <w:gridCol w:w="9878"/>
      </w:tblGrid>
      <w:tr w:rsidR="00B24F08" w:rsidRPr="00D5582C" w14:paraId="64F6F65B" w14:textId="77777777" w:rsidTr="00100A37">
        <w:trPr>
          <w:trHeight w:val="1385"/>
        </w:trPr>
        <w:tc>
          <w:tcPr>
            <w:tcW w:w="9878" w:type="dxa"/>
            <w:shd w:val="clear" w:color="auto" w:fill="FFFFFF"/>
          </w:tcPr>
          <w:p w14:paraId="547049AD" w14:textId="687D8BDF" w:rsidR="00B24F08" w:rsidRDefault="00B24F08" w:rsidP="00B24F08">
            <w:pPr>
              <w:pStyle w:val="EBMOs"/>
            </w:pPr>
            <w:r w:rsidRPr="00D5582C">
              <w:t>EBMO</w:t>
            </w:r>
            <w:r w:rsidR="00797CA5">
              <w:t>s</w:t>
            </w:r>
            <w:r w:rsidRPr="00D5582C">
              <w:t xml:space="preserve"> to add in requirements based on national legislation</w:t>
            </w:r>
            <w:r>
              <w:t xml:space="preserve"> </w:t>
            </w:r>
          </w:p>
          <w:p w14:paraId="72C75AE5" w14:textId="77777777" w:rsidR="00B24F08" w:rsidRPr="00693F63" w:rsidRDefault="00B24F08" w:rsidP="00801CE7">
            <w:pPr>
              <w:pStyle w:val="EBMOs"/>
            </w:pPr>
          </w:p>
        </w:tc>
      </w:tr>
    </w:tbl>
    <w:p w14:paraId="34F4F2B9" w14:textId="77777777" w:rsidR="00D74099" w:rsidRPr="00D5582C" w:rsidRDefault="00D74099" w:rsidP="006D1CED">
      <w:pPr>
        <w:sectPr w:rsidR="00D74099" w:rsidRPr="00D5582C" w:rsidSect="00100A37">
          <w:pgSz w:w="11906" w:h="16838"/>
          <w:pgMar w:top="1928" w:right="1021" w:bottom="1021" w:left="1021" w:header="708" w:footer="708" w:gutter="0"/>
          <w:cols w:space="708"/>
          <w:docGrid w:linePitch="360"/>
        </w:sectPr>
      </w:pPr>
    </w:p>
    <w:p w14:paraId="1335C210" w14:textId="2FDAA47E" w:rsidR="00AE0F86" w:rsidRDefault="00AF1247" w:rsidP="006D1CED">
      <w:pPr>
        <w:pStyle w:val="Heading1"/>
      </w:pPr>
      <w:bookmarkStart w:id="48" w:name="_Toc36462752"/>
      <w:r w:rsidRPr="006D1CED">
        <w:rPr>
          <w:noProof/>
          <w:lang w:val="en-GB" w:eastAsia="ko-KR"/>
        </w:rPr>
        <w:lastRenderedPageBreak/>
        <w:drawing>
          <wp:anchor distT="0" distB="0" distL="114300" distR="114300" simplePos="0" relativeHeight="251761664" behindDoc="0" locked="0" layoutInCell="1" allowOverlap="1" wp14:anchorId="2BBFBA3F" wp14:editId="48189ABE">
            <wp:simplePos x="0" y="0"/>
            <wp:positionH relativeFrom="column">
              <wp:posOffset>0</wp:posOffset>
            </wp:positionH>
            <wp:positionV relativeFrom="paragraph">
              <wp:posOffset>8021</wp:posOffset>
            </wp:positionV>
            <wp:extent cx="165600" cy="19314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5600" cy="193145"/>
                    </a:xfrm>
                    <a:prstGeom prst="rect">
                      <a:avLst/>
                    </a:prstGeom>
                  </pic:spPr>
                </pic:pic>
              </a:graphicData>
            </a:graphic>
            <wp14:sizeRelH relativeFrom="margin">
              <wp14:pctWidth>0</wp14:pctWidth>
            </wp14:sizeRelH>
            <wp14:sizeRelV relativeFrom="margin">
              <wp14:pctHeight>0</wp14:pctHeight>
            </wp14:sizeRelV>
          </wp:anchor>
        </w:drawing>
      </w:r>
      <w:r w:rsidR="00BD2095" w:rsidRPr="00D5582C">
        <w:t>6.</w:t>
      </w:r>
      <w:r>
        <w:tab/>
        <w:t xml:space="preserve"> </w:t>
      </w:r>
      <w:r w:rsidR="00BD2095" w:rsidRPr="00D5582C">
        <w:t xml:space="preserve">How to avoid discrimination </w:t>
      </w:r>
      <w:r w:rsidR="002D51AC" w:rsidRPr="00D5582C">
        <w:t>claim</w:t>
      </w:r>
      <w:r w:rsidR="0067057C" w:rsidRPr="00D5582C">
        <w:t xml:space="preserve">s </w:t>
      </w:r>
      <w:r w:rsidR="00BD2095" w:rsidRPr="00D5582C">
        <w:t>and</w:t>
      </w:r>
      <w:r w:rsidR="0067057C" w:rsidRPr="00D5582C">
        <w:t xml:space="preserve"> </w:t>
      </w:r>
      <w:r w:rsidR="00BD2095" w:rsidRPr="00D5582C">
        <w:t xml:space="preserve">protect the </w:t>
      </w:r>
      <w:r>
        <w:tab/>
      </w:r>
      <w:r>
        <w:br/>
      </w:r>
      <w:r>
        <w:tab/>
        <w:t xml:space="preserve"> </w:t>
      </w:r>
      <w:r w:rsidR="00BD2095" w:rsidRPr="00D5582C">
        <w:t xml:space="preserve">privacy of </w:t>
      </w:r>
      <w:r w:rsidR="00AD70E1" w:rsidRPr="00D5582C">
        <w:t>workers</w:t>
      </w:r>
      <w:r w:rsidR="00BD2095" w:rsidRPr="00D5582C">
        <w:t>?</w:t>
      </w:r>
      <w:bookmarkEnd w:id="48"/>
    </w:p>
    <w:p w14:paraId="59238BA1" w14:textId="77777777" w:rsidR="00100A37" w:rsidRDefault="00100A37" w:rsidP="00100A37">
      <w:r>
        <w:rPr>
          <w:noProof/>
          <w:lang w:val="en-GB" w:eastAsia="ko-KR"/>
        </w:rPr>
        <mc:AlternateContent>
          <mc:Choice Requires="wps">
            <w:drawing>
              <wp:anchor distT="0" distB="0" distL="114300" distR="114300" simplePos="0" relativeHeight="251801600" behindDoc="0" locked="0" layoutInCell="1" allowOverlap="1" wp14:anchorId="43B08265" wp14:editId="65872D89">
                <wp:simplePos x="0" y="0"/>
                <wp:positionH relativeFrom="column">
                  <wp:posOffset>3418</wp:posOffset>
                </wp:positionH>
                <wp:positionV relativeFrom="paragraph">
                  <wp:posOffset>79564</wp:posOffset>
                </wp:positionV>
                <wp:extent cx="6264613" cy="0"/>
                <wp:effectExtent l="0" t="0" r="9525" b="12700"/>
                <wp:wrapNone/>
                <wp:docPr id="202" name="Straight Connector 202"/>
                <wp:cNvGraphicFramePr/>
                <a:graphic xmlns:a="http://schemas.openxmlformats.org/drawingml/2006/main">
                  <a:graphicData uri="http://schemas.microsoft.com/office/word/2010/wordprocessingShape">
                    <wps:wsp>
                      <wps:cNvCnPr/>
                      <wps:spPr>
                        <a:xfrm>
                          <a:off x="0" y="0"/>
                          <a:ext cx="62646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204D197" id="Straight Connector 202" o:spid="_x0000_s1026" style="position:absolute;z-index:251801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6.25pt" to="493.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" strokecolor="#4472c4 [3204]" strokeweight=".5pt">
                <v:stroke joinstyle="miter"/>
              </v:line>
            </w:pict>
          </mc:Fallback>
        </mc:AlternateContent>
      </w:r>
    </w:p>
    <w:p w14:paraId="1335C211" w14:textId="732B0023" w:rsidR="002D2A5F" w:rsidRPr="00D5582C" w:rsidRDefault="00BD2095" w:rsidP="00612F0C">
      <w:pPr>
        <w:pStyle w:val="Heading2"/>
      </w:pPr>
      <w:bookmarkStart w:id="49" w:name="_Toc36462753"/>
      <w:r w:rsidRPr="00D5582C">
        <w:t>6.1</w:t>
      </w:r>
      <w:r w:rsidR="00612F0C">
        <w:tab/>
      </w:r>
      <w:r w:rsidRPr="00D5582C">
        <w:t xml:space="preserve">What </w:t>
      </w:r>
      <w:r w:rsidR="00EA448C" w:rsidRPr="00D5582C">
        <w:t>are</w:t>
      </w:r>
      <w:r w:rsidRPr="00D5582C">
        <w:t xml:space="preserve"> the obligation</w:t>
      </w:r>
      <w:r w:rsidR="00EA448C" w:rsidRPr="00D5582C">
        <w:t>s</w:t>
      </w:r>
      <w:r w:rsidRPr="00D5582C">
        <w:t xml:space="preserve"> of employers concerning discrimination, harassment, or bullying due to COVID-19?</w:t>
      </w:r>
      <w:bookmarkEnd w:id="49"/>
    </w:p>
    <w:p w14:paraId="136396C1" w14:textId="6312416F" w:rsidR="004B2181" w:rsidRPr="00D5582C" w:rsidRDefault="004B2181" w:rsidP="00413F72">
      <w:r w:rsidRPr="00D5582C">
        <w:t xml:space="preserve">With the increasing attention on COVID-19 developments, fear and anxiety spread easily and stigmas may develop against those who fall ill or have been exposed.  </w:t>
      </w:r>
    </w:p>
    <w:p w14:paraId="1335C212" w14:textId="58FDD739" w:rsidR="009E4E95" w:rsidRPr="00D5582C" w:rsidRDefault="00A32CEB" w:rsidP="006D1CED">
      <w:pPr>
        <w:rPr>
          <w:lang w:val="en-GB"/>
        </w:rPr>
      </w:pPr>
      <w:r w:rsidRPr="00D5582C">
        <w:t xml:space="preserve">Employers should carefully revisit and take into consideration their health and safety </w:t>
      </w:r>
      <w:r w:rsidR="00797CA5">
        <w:t xml:space="preserve">obligations vis-à-vis workers. </w:t>
      </w:r>
      <w:r w:rsidR="00797CA5" w:rsidRPr="00797CA5">
        <w:rPr>
          <w:lang w:val="en-GB"/>
        </w:rPr>
        <w:t xml:space="preserve">This should be done </w:t>
      </w:r>
      <w:proofErr w:type="gramStart"/>
      <w:r w:rsidR="00797CA5" w:rsidRPr="00797CA5">
        <w:rPr>
          <w:lang w:val="en-GB"/>
        </w:rPr>
        <w:t>so as to</w:t>
      </w:r>
      <w:proofErr w:type="gramEnd"/>
      <w:r w:rsidR="00797CA5" w:rsidRPr="00797CA5">
        <w:rPr>
          <w:lang w:val="en-GB"/>
        </w:rPr>
        <w:t xml:space="preserve"> avoid any possible risk that an employer’s practices unlawfully discriminate against or harass workers, or their family members, who have contracted COVID-19.</w:t>
      </w:r>
    </w:p>
    <w:p w14:paraId="1335C213" w14:textId="4E7D6FE6" w:rsidR="00877D52" w:rsidRPr="00D5582C" w:rsidRDefault="00A32CEB" w:rsidP="006D1CED">
      <w:r w:rsidRPr="00D5582C">
        <w:t>Employers</w:t>
      </w:r>
      <w:r w:rsidR="00913C37" w:rsidRPr="00D5582C">
        <w:t xml:space="preserve"> will be liable for the conduct of </w:t>
      </w:r>
      <w:r w:rsidR="00AD70E1" w:rsidRPr="00D5582C">
        <w:t>workers</w:t>
      </w:r>
      <w:r w:rsidR="00913C37" w:rsidRPr="00D5582C">
        <w:t xml:space="preserve"> who discriminate against or harass other </w:t>
      </w:r>
      <w:r w:rsidR="00AD70E1" w:rsidRPr="00D5582C">
        <w:t>workers</w:t>
      </w:r>
      <w:r w:rsidR="00797CA5">
        <w:t>, or members of their family,</w:t>
      </w:r>
      <w:r w:rsidRPr="00D5582C">
        <w:t xml:space="preserve"> who have contracted COVID-19. To avoid this</w:t>
      </w:r>
      <w:r w:rsidR="00913C37" w:rsidRPr="00D5582C">
        <w:t>, employer</w:t>
      </w:r>
      <w:r w:rsidR="003B6711" w:rsidRPr="00D5582C">
        <w:t>s</w:t>
      </w:r>
      <w:r w:rsidR="00913C37" w:rsidRPr="00D5582C">
        <w:t xml:space="preserve"> </w:t>
      </w:r>
      <w:r w:rsidRPr="00D5582C">
        <w:t>will need to</w:t>
      </w:r>
      <w:r w:rsidR="00913C37" w:rsidRPr="00D5582C">
        <w:t xml:space="preserve"> show </w:t>
      </w:r>
      <w:r w:rsidR="003B6711" w:rsidRPr="00D5582C">
        <w:t>they have</w:t>
      </w:r>
      <w:r w:rsidR="00913C37" w:rsidRPr="00D5582C">
        <w:t xml:space="preserve"> taken reasonable </w:t>
      </w:r>
      <w:r w:rsidR="008E54B8" w:rsidRPr="00D5582C">
        <w:t>measures</w:t>
      </w:r>
      <w:r w:rsidR="00913C37" w:rsidRPr="00D5582C">
        <w:t xml:space="preserve"> to avoid </w:t>
      </w:r>
      <w:r w:rsidRPr="00D5582C">
        <w:t xml:space="preserve">such </w:t>
      </w:r>
      <w:r w:rsidR="00913C37" w:rsidRPr="00D5582C">
        <w:t xml:space="preserve">conduct. </w:t>
      </w:r>
    </w:p>
    <w:p w14:paraId="1335C214" w14:textId="0101A3BB" w:rsidR="000A29ED" w:rsidRPr="00D5582C" w:rsidRDefault="00BD2095" w:rsidP="006D1CED">
      <w:r w:rsidRPr="00D5582C">
        <w:t xml:space="preserve">Reasonable </w:t>
      </w:r>
      <w:r w:rsidR="008E54B8" w:rsidRPr="00D5582C">
        <w:t>measures</w:t>
      </w:r>
      <w:r w:rsidR="00A535FA" w:rsidRPr="00D5582C">
        <w:t xml:space="preserve"> </w:t>
      </w:r>
      <w:r w:rsidRPr="00D5582C">
        <w:t>include:</w:t>
      </w:r>
    </w:p>
    <w:p w14:paraId="16F4D364" w14:textId="36592601" w:rsidR="001C1FE5" w:rsidRPr="00D5582C" w:rsidRDefault="00797CA5" w:rsidP="00413F72">
      <w:pPr>
        <w:pStyle w:val="bullet"/>
      </w:pPr>
      <w:r>
        <w:rPr>
          <w:lang w:val="en-AU"/>
        </w:rPr>
        <w:t>h</w:t>
      </w:r>
      <w:proofErr w:type="spellStart"/>
      <w:r w:rsidR="008E54B8" w:rsidRPr="00D5582C">
        <w:t>aving</w:t>
      </w:r>
      <w:proofErr w:type="spellEnd"/>
      <w:r w:rsidR="008E54B8" w:rsidRPr="00D5582C">
        <w:t xml:space="preserve"> a policy and implement</w:t>
      </w:r>
      <w:r w:rsidR="00A40435">
        <w:t>ing</w:t>
      </w:r>
      <w:r w:rsidR="008E54B8" w:rsidRPr="00D5582C">
        <w:t xml:space="preserve"> measures </w:t>
      </w:r>
      <w:r>
        <w:t>to prevent and deal</w:t>
      </w:r>
      <w:r w:rsidR="008E54B8" w:rsidRPr="00D5582C">
        <w:t xml:space="preserve"> with discrimination, violence and harassment in the workplace (in the context of COVID-19 and beyond)</w:t>
      </w:r>
      <w:r w:rsidR="00D74099" w:rsidRPr="00D5582C">
        <w:t>;</w:t>
      </w:r>
    </w:p>
    <w:p w14:paraId="454C2DF6" w14:textId="5958A0BB" w:rsidR="008E54B8" w:rsidRPr="00D5582C" w:rsidRDefault="00797CA5" w:rsidP="00413F72">
      <w:pPr>
        <w:pStyle w:val="bullet"/>
      </w:pPr>
      <w:r>
        <w:t>providing</w:t>
      </w:r>
      <w:r w:rsidR="008E54B8" w:rsidRPr="00D5582C">
        <w:t xml:space="preserve"> trainings to workers to reduce social stigma and prevent discrimination, violence and</w:t>
      </w:r>
      <w:r>
        <w:t xml:space="preserve"> harassment against workers, </w:t>
      </w:r>
      <w:r w:rsidR="008E54B8" w:rsidRPr="00D5582C">
        <w:t>or their family members associated with COVID-19</w:t>
      </w:r>
      <w:r w:rsidR="00D74099" w:rsidRPr="00D5582C">
        <w:t>;</w:t>
      </w:r>
    </w:p>
    <w:p w14:paraId="168C15D4" w14:textId="143B73C6" w:rsidR="008E54B8" w:rsidRPr="00D5582C" w:rsidRDefault="00797CA5" w:rsidP="00413F72">
      <w:pPr>
        <w:pStyle w:val="bullet"/>
      </w:pPr>
      <w:r>
        <w:t>encouraging</w:t>
      </w:r>
      <w:r w:rsidR="008E54B8" w:rsidRPr="00D5582C">
        <w:t xml:space="preserve"> workers to be proactive in reporting incidents of inappropriate, discriminatory, harassing or abusive behaviour to their supervisor, </w:t>
      </w:r>
      <w:r>
        <w:t>the human resources</w:t>
      </w:r>
      <w:r w:rsidR="008E54B8" w:rsidRPr="00D5582C">
        <w:t xml:space="preserve"> department, union or management</w:t>
      </w:r>
      <w:r w:rsidR="00D74099" w:rsidRPr="00D5582C">
        <w:t>;</w:t>
      </w:r>
    </w:p>
    <w:p w14:paraId="172E293B" w14:textId="3C2783DD" w:rsidR="008E54B8" w:rsidRPr="00D5582C" w:rsidRDefault="00797CA5" w:rsidP="00413F72">
      <w:pPr>
        <w:pStyle w:val="bullet"/>
      </w:pPr>
      <w:r>
        <w:t>h</w:t>
      </w:r>
      <w:r w:rsidR="008E54B8" w:rsidRPr="00D5582C">
        <w:t>aving a procedure in handling complaints and reporting of unlawful discri</w:t>
      </w:r>
      <w:r>
        <w:t>mination and harassment and taking</w:t>
      </w:r>
      <w:r w:rsidR="008E54B8" w:rsidRPr="00D5582C">
        <w:t xml:space="preserve"> steps to ensure that complain and reporting mechanisms are confidential, gender-sensitive and safe</w:t>
      </w:r>
      <w:r w:rsidR="00D74099" w:rsidRPr="00D5582C">
        <w:t>;</w:t>
      </w:r>
      <w:r w:rsidR="008E54B8" w:rsidRPr="00D5582C">
        <w:t xml:space="preserve"> </w:t>
      </w:r>
    </w:p>
    <w:p w14:paraId="60F06D49" w14:textId="041BA81B" w:rsidR="008E54B8" w:rsidRPr="00D5582C" w:rsidRDefault="00797CA5" w:rsidP="00413F72">
      <w:pPr>
        <w:pStyle w:val="bullet"/>
      </w:pPr>
      <w:r>
        <w:t>encouraging</w:t>
      </w:r>
      <w:r w:rsidR="008E54B8" w:rsidRPr="00D5582C">
        <w:t xml:space="preserve"> the wide and non-discriminative use of the complaint and</w:t>
      </w:r>
      <w:r>
        <w:t xml:space="preserve"> reporting mechanisms and ensuring</w:t>
      </w:r>
      <w:r w:rsidR="008E54B8" w:rsidRPr="00D5582C">
        <w:t xml:space="preserve"> they are easily accessible by all</w:t>
      </w:r>
      <w:r w:rsidR="004B2181" w:rsidRPr="00D5582C">
        <w:t xml:space="preserve"> workers</w:t>
      </w:r>
      <w:r w:rsidR="008E54B8" w:rsidRPr="00D5582C">
        <w:t>, including migrant workers, persons with disabilities and minority groups</w:t>
      </w:r>
      <w:r w:rsidR="00D74099" w:rsidRPr="00D5582C">
        <w:t xml:space="preserve">; and </w:t>
      </w:r>
    </w:p>
    <w:p w14:paraId="029D73D9" w14:textId="5DDA7532" w:rsidR="008E54B8" w:rsidRPr="00D5582C" w:rsidRDefault="00797CA5" w:rsidP="00413F72">
      <w:pPr>
        <w:pStyle w:val="bullet"/>
      </w:pPr>
      <w:proofErr w:type="gramStart"/>
      <w:r>
        <w:t>i</w:t>
      </w:r>
      <w:r w:rsidR="008E54B8" w:rsidRPr="00D5582C">
        <w:t>dentify</w:t>
      </w:r>
      <w:r>
        <w:t>ing</w:t>
      </w:r>
      <w:proofErr w:type="gramEnd"/>
      <w:r w:rsidR="008E54B8" w:rsidRPr="00D5582C">
        <w:t xml:space="preserve"> cases of discrimination and promptly </w:t>
      </w:r>
      <w:r>
        <w:t>responding to</w:t>
      </w:r>
      <w:r w:rsidR="008E54B8" w:rsidRPr="00D5582C">
        <w:t xml:space="preserve"> them in accordance with the policies and procedures and taking actions to prevent such conduct </w:t>
      </w:r>
      <w:r w:rsidR="004B2181" w:rsidRPr="00D5582C">
        <w:t>from</w:t>
      </w:r>
      <w:r w:rsidR="008E54B8" w:rsidRPr="00D5582C">
        <w:t xml:space="preserve"> occurring again. </w:t>
      </w:r>
    </w:p>
    <w:p w14:paraId="26C087E6" w14:textId="64DA4DFC" w:rsidR="003E17C1" w:rsidRDefault="003E17C1" w:rsidP="006D1CED"/>
    <w:tbl>
      <w:tblPr>
        <w:tblW w:w="9878" w:type="dxa"/>
        <w:tblBorders>
          <w:top w:val="single" w:sz="4" w:space="0" w:color="0054A6"/>
          <w:left w:val="single" w:sz="4" w:space="0" w:color="0054A6"/>
          <w:bottom w:val="single" w:sz="4" w:space="0" w:color="0054A6"/>
          <w:right w:val="single" w:sz="4" w:space="0" w:color="0054A6"/>
        </w:tblBorders>
        <w:tblLayout w:type="fixed"/>
        <w:tblCellMar>
          <w:top w:w="170" w:type="dxa"/>
          <w:left w:w="170" w:type="dxa"/>
          <w:bottom w:w="170" w:type="dxa"/>
          <w:right w:w="170" w:type="dxa"/>
        </w:tblCellMar>
        <w:tblLook w:val="04A0" w:firstRow="1" w:lastRow="0" w:firstColumn="1" w:lastColumn="0" w:noHBand="0" w:noVBand="1"/>
      </w:tblPr>
      <w:tblGrid>
        <w:gridCol w:w="9878"/>
      </w:tblGrid>
      <w:tr w:rsidR="00B24F08" w:rsidRPr="00D5582C" w14:paraId="3EAF1BE9" w14:textId="77777777" w:rsidTr="00100A37">
        <w:trPr>
          <w:trHeight w:val="1446"/>
        </w:trPr>
        <w:tc>
          <w:tcPr>
            <w:tcW w:w="9878" w:type="dxa"/>
            <w:shd w:val="clear" w:color="auto" w:fill="FFFFFF"/>
          </w:tcPr>
          <w:p w14:paraId="439B7A49" w14:textId="51A56987" w:rsidR="00B24F08" w:rsidRPr="00693F63" w:rsidRDefault="00B24F08" w:rsidP="00801CE7">
            <w:pPr>
              <w:pStyle w:val="EBMOs"/>
            </w:pPr>
            <w:r w:rsidRPr="00D5582C">
              <w:t>EBMO</w:t>
            </w:r>
            <w:r w:rsidR="00797CA5">
              <w:t>s</w:t>
            </w:r>
            <w:r w:rsidRPr="00D5582C">
              <w:t xml:space="preserve"> to add requirements based on national legislation</w:t>
            </w:r>
            <w:r w:rsidRPr="00693F63">
              <w:t xml:space="preserve"> </w:t>
            </w:r>
          </w:p>
        </w:tc>
      </w:tr>
    </w:tbl>
    <w:p w14:paraId="25EEBBC7" w14:textId="61126E35" w:rsidR="00B24F08" w:rsidRDefault="00B24F08" w:rsidP="006D1CED"/>
    <w:p w14:paraId="1335C21B" w14:textId="18BA7D94" w:rsidR="001D5023" w:rsidRPr="00D5582C" w:rsidRDefault="00BD2095" w:rsidP="00612F0C">
      <w:pPr>
        <w:pStyle w:val="Heading2"/>
      </w:pPr>
      <w:bookmarkStart w:id="50" w:name="_Toc36462754"/>
      <w:r w:rsidRPr="00D5582C">
        <w:lastRenderedPageBreak/>
        <w:t>6.2</w:t>
      </w:r>
      <w:r w:rsidR="00612F0C">
        <w:tab/>
      </w:r>
      <w:r w:rsidR="00194C13" w:rsidRPr="00D5582C">
        <w:t>How</w:t>
      </w:r>
      <w:r w:rsidR="00797CA5">
        <w:t xml:space="preserve"> can employers minimiz</w:t>
      </w:r>
      <w:r w:rsidR="00194C13" w:rsidRPr="00D5582C">
        <w:t>e the risk of unlawful discrimination claims</w:t>
      </w:r>
      <w:r w:rsidR="00F952F4" w:rsidRPr="00D5582C">
        <w:t>?</w:t>
      </w:r>
      <w:bookmarkEnd w:id="50"/>
    </w:p>
    <w:p w14:paraId="6CB77968" w14:textId="5485D7F6" w:rsidR="00516ED9" w:rsidRPr="00D5582C" w:rsidRDefault="00797CA5" w:rsidP="006D1CED">
      <w:r>
        <w:t>Employers can minimiz</w:t>
      </w:r>
      <w:r w:rsidR="00BD2095" w:rsidRPr="00D5582C">
        <w:t xml:space="preserve">e the risk of unlawful discrimination claims by </w:t>
      </w:r>
      <w:r w:rsidR="008E54B8" w:rsidRPr="00D5582C">
        <w:t>implementing the measures outlined in paragraph 6.1 above</w:t>
      </w:r>
      <w:r w:rsidR="00461830" w:rsidRPr="00D5582C">
        <w:t>. Employers can also ensure</w:t>
      </w:r>
      <w:r w:rsidR="008E54B8" w:rsidRPr="00D5582C">
        <w:t xml:space="preserve"> </w:t>
      </w:r>
      <w:r w:rsidR="00BD2095" w:rsidRPr="00D5582C">
        <w:t xml:space="preserve">that any decisions made </w:t>
      </w:r>
      <w:r w:rsidR="004B2181" w:rsidRPr="00D5582C">
        <w:t xml:space="preserve">regarding </w:t>
      </w:r>
      <w:r w:rsidR="00AD70E1" w:rsidRPr="00D5582C">
        <w:t>workers</w:t>
      </w:r>
      <w:r w:rsidR="00BD2095" w:rsidRPr="00D5582C">
        <w:t xml:space="preserve">’ attendance or medical clearance are consistent with </w:t>
      </w:r>
      <w:r w:rsidR="00014D97" w:rsidRPr="00D5582C">
        <w:t>the guidance or directive</w:t>
      </w:r>
      <w:r w:rsidR="00461830" w:rsidRPr="00D5582C">
        <w:t>s</w:t>
      </w:r>
      <w:r w:rsidR="00014D97" w:rsidRPr="00D5582C">
        <w:t xml:space="preserve"> of the </w:t>
      </w:r>
      <w:r w:rsidR="00797F2E" w:rsidRPr="00D5582C">
        <w:t>national or local health authorities</w:t>
      </w:r>
      <w:r>
        <w:t>. Finally, employers can minimiz</w:t>
      </w:r>
      <w:r w:rsidR="00461830" w:rsidRPr="00D5582C">
        <w:t>e risks by properly</w:t>
      </w:r>
      <w:r w:rsidR="00BD2095" w:rsidRPr="00D5582C">
        <w:t xml:space="preserve"> communicating with </w:t>
      </w:r>
      <w:r w:rsidR="00AD70E1" w:rsidRPr="00D5582C">
        <w:t>workers</w:t>
      </w:r>
      <w:r w:rsidR="00461830" w:rsidRPr="00D5582C">
        <w:t xml:space="preserve"> on the above</w:t>
      </w:r>
      <w:r w:rsidR="00BD2095" w:rsidRPr="00D5582C">
        <w:t xml:space="preserve">. </w:t>
      </w:r>
    </w:p>
    <w:p w14:paraId="1335C21E" w14:textId="0710ECBB" w:rsidR="00576A4C" w:rsidRPr="00D5582C" w:rsidRDefault="00BD2095" w:rsidP="00612F0C">
      <w:pPr>
        <w:pStyle w:val="Heading2"/>
      </w:pPr>
      <w:bookmarkStart w:id="51" w:name="_Toc36462755"/>
      <w:r w:rsidRPr="00D5582C">
        <w:t>6.3</w:t>
      </w:r>
      <w:r w:rsidR="00612F0C">
        <w:tab/>
      </w:r>
      <w:r w:rsidR="00AB699D" w:rsidRPr="00D5582C">
        <w:t xml:space="preserve">Do employers have </w:t>
      </w:r>
      <w:r w:rsidR="00EC62E6" w:rsidRPr="00D5582C">
        <w:t xml:space="preserve">the </w:t>
      </w:r>
      <w:r w:rsidR="00AB699D" w:rsidRPr="00D5582C">
        <w:t xml:space="preserve">right to collect </w:t>
      </w:r>
      <w:r w:rsidR="004B407B" w:rsidRPr="00D5582C">
        <w:t xml:space="preserve">personal information from </w:t>
      </w:r>
      <w:r w:rsidR="00AD70E1" w:rsidRPr="00D5582C">
        <w:t>workers</w:t>
      </w:r>
      <w:r w:rsidR="004B407B" w:rsidRPr="00D5582C">
        <w:t xml:space="preserve"> or visitors?</w:t>
      </w:r>
      <w:bookmarkEnd w:id="51"/>
      <w:r w:rsidRPr="00D5582C">
        <w:t xml:space="preserve">   </w:t>
      </w:r>
    </w:p>
    <w:p w14:paraId="1335C21F" w14:textId="78087C29" w:rsidR="000E20B8" w:rsidRPr="00D5582C" w:rsidRDefault="00BD2095" w:rsidP="006D1CED">
      <w:r w:rsidRPr="00D5582C">
        <w:t>Employers may have to collect, use, and disclose personal information</w:t>
      </w:r>
      <w:r w:rsidR="00690B98" w:rsidRPr="00D5582C">
        <w:t>, including travel history and health status</w:t>
      </w:r>
      <w:r w:rsidRPr="00D5582C">
        <w:t xml:space="preserve">, to prevent or manage the </w:t>
      </w:r>
      <w:r w:rsidR="00204CD0" w:rsidRPr="00D5582C">
        <w:t xml:space="preserve">spread and </w:t>
      </w:r>
      <w:r w:rsidRPr="00D5582C">
        <w:t xml:space="preserve">risk of COVID-19 </w:t>
      </w:r>
      <w:r w:rsidR="00204CD0" w:rsidRPr="00D5582C">
        <w:t>in the</w:t>
      </w:r>
      <w:r w:rsidR="00C066F1" w:rsidRPr="00D5582C">
        <w:t xml:space="preserve"> workplace</w:t>
      </w:r>
      <w:r w:rsidR="004927AC" w:rsidRPr="00D5582C">
        <w:t>.</w:t>
      </w:r>
      <w:r w:rsidR="00F45CC1" w:rsidRPr="00D5582C">
        <w:t xml:space="preserve"> Employers should make sur</w:t>
      </w:r>
      <w:r w:rsidR="0059798F" w:rsidRPr="00D5582C">
        <w:t xml:space="preserve">e the </w:t>
      </w:r>
      <w:r w:rsidR="00703EC0" w:rsidRPr="00D5582C">
        <w:t xml:space="preserve">procedures </w:t>
      </w:r>
      <w:r w:rsidR="0059798F" w:rsidRPr="00D5582C">
        <w:t xml:space="preserve">and practices </w:t>
      </w:r>
      <w:r w:rsidR="00703EC0" w:rsidRPr="00D5582C">
        <w:t xml:space="preserve">are in line with </w:t>
      </w:r>
      <w:r w:rsidR="005740BE" w:rsidRPr="00D5582C">
        <w:t>national legislati</w:t>
      </w:r>
      <w:r w:rsidR="003122CE" w:rsidRPr="00D5582C">
        <w:t xml:space="preserve">on on </w:t>
      </w:r>
      <w:r w:rsidR="00622222" w:rsidRPr="00D5582C">
        <w:t>disclosure of health information (if any).</w:t>
      </w:r>
      <w:r w:rsidR="005740BE" w:rsidRPr="00D5582C">
        <w:t xml:space="preserve"> </w:t>
      </w:r>
    </w:p>
    <w:p w14:paraId="45278D58" w14:textId="50057906" w:rsidR="00CD1C59" w:rsidRPr="00D5582C" w:rsidRDefault="008E54B8" w:rsidP="006D1CED">
      <w:r w:rsidRPr="00D5582C">
        <w:t>The Occupational Health Services Recommendation, 1985 (No. 171) indicates that the privacy of workers should be protected and that health surveillance is not used for discriminatory purposes or in any other manner prejudicial to their interests</w:t>
      </w:r>
      <w:r w:rsidR="00797CA5">
        <w:t>.</w:t>
      </w:r>
      <w:r w:rsidRPr="00D5582C">
        <w:rPr>
          <w:rStyle w:val="FootnoteReference"/>
          <w:sz w:val="24"/>
          <w:szCs w:val="24"/>
        </w:rPr>
        <w:footnoteReference w:id="25"/>
      </w:r>
      <w:r w:rsidRPr="00D5582C">
        <w:t xml:space="preserve">  </w:t>
      </w:r>
    </w:p>
    <w:p w14:paraId="1335C220" w14:textId="0B757CDA" w:rsidR="004B5DD4" w:rsidRPr="00D5582C" w:rsidRDefault="00BD2095" w:rsidP="006D1CED">
      <w:r w:rsidRPr="00D5582C">
        <w:t xml:space="preserve">Generally, employers should not disclose the reasons for a </w:t>
      </w:r>
      <w:r w:rsidR="004D3AF0" w:rsidRPr="00D5582C">
        <w:t>worker</w:t>
      </w:r>
      <w:r w:rsidRPr="00D5582C">
        <w:t xml:space="preserve">’s leave or remote working arrangements, except </w:t>
      </w:r>
      <w:r w:rsidR="00981442" w:rsidRPr="00D5582C">
        <w:t>for</w:t>
      </w:r>
      <w:r w:rsidRPr="00D5582C">
        <w:t xml:space="preserve"> those </w:t>
      </w:r>
      <w:r w:rsidR="00AD70E1" w:rsidRPr="00D5582C">
        <w:t>workers</w:t>
      </w:r>
      <w:r w:rsidRPr="00D5582C">
        <w:t xml:space="preserve"> who require that information to carry out their employment duties.</w:t>
      </w:r>
      <w:r w:rsidR="00C55B60">
        <w:t xml:space="preserve"> </w:t>
      </w:r>
      <w:r w:rsidRPr="00D5582C">
        <w:t xml:space="preserve">Where possible, employers should notify </w:t>
      </w:r>
      <w:r w:rsidR="00AD70E1" w:rsidRPr="00D5582C">
        <w:t>workers</w:t>
      </w:r>
      <w:r w:rsidRPr="00D5582C">
        <w:t xml:space="preserve"> who have been subject to a </w:t>
      </w:r>
      <w:r w:rsidR="007B477E" w:rsidRPr="00D5582C">
        <w:t>high</w:t>
      </w:r>
      <w:r w:rsidRPr="00D5582C">
        <w:t xml:space="preserve"> risk of COVID-19 in the workplace. What constitutes a </w:t>
      </w:r>
      <w:r w:rsidR="007B477E" w:rsidRPr="00D5582C">
        <w:t>high</w:t>
      </w:r>
      <w:r w:rsidRPr="00D5582C">
        <w:t xml:space="preserve"> risk will vary </w:t>
      </w:r>
      <w:r w:rsidR="007B477E" w:rsidRPr="00D5582C">
        <w:t xml:space="preserve">depending on the type of work and the </w:t>
      </w:r>
      <w:r w:rsidRPr="00D5582C">
        <w:t xml:space="preserve">person they associate with and should be determined in consultation with qualified medical personnel.  </w:t>
      </w:r>
    </w:p>
    <w:p w14:paraId="1335C221" w14:textId="1CF70F1B" w:rsidR="00913C37" w:rsidRPr="00D5582C" w:rsidRDefault="00BD2095" w:rsidP="006D1CED">
      <w:r w:rsidRPr="00D5582C">
        <w:t>In carrying out such notifications, employers should make reasonable efforts not to disclose information that might (alone or together with publicly available information) identify the individual</w:t>
      </w:r>
      <w:r w:rsidR="00204CD0" w:rsidRPr="00D5582C">
        <w:t>.</w:t>
      </w:r>
      <w:r w:rsidRPr="00D5582C">
        <w:t xml:space="preserve"> The objective, instead, is to provide potentially exposed </w:t>
      </w:r>
      <w:r w:rsidR="00AD70E1" w:rsidRPr="00D5582C">
        <w:t>workers</w:t>
      </w:r>
      <w:r w:rsidRPr="00D5582C">
        <w:t xml:space="preserve"> with sufficient information to obtain medical advice and, if necessary, treatment.</w:t>
      </w:r>
    </w:p>
    <w:p w14:paraId="52044860" w14:textId="77777777" w:rsidR="000F0058" w:rsidRPr="00D5582C" w:rsidRDefault="000F0058" w:rsidP="006D1CED">
      <w:pPr>
        <w:sectPr w:rsidR="000F0058" w:rsidRPr="00D5582C" w:rsidSect="00100A37">
          <w:pgSz w:w="11906" w:h="16838"/>
          <w:pgMar w:top="1928" w:right="1021" w:bottom="1021" w:left="1021" w:header="708" w:footer="708" w:gutter="0"/>
          <w:cols w:space="708"/>
          <w:docGrid w:linePitch="360"/>
        </w:sectPr>
      </w:pPr>
    </w:p>
    <w:p w14:paraId="1335C223" w14:textId="71E551EF" w:rsidR="00913C37" w:rsidRDefault="00AF1247" w:rsidP="006D1CED">
      <w:pPr>
        <w:pStyle w:val="Heading1"/>
      </w:pPr>
      <w:bookmarkStart w:id="52" w:name="_Toc36462756"/>
      <w:r w:rsidRPr="006D1CED">
        <w:rPr>
          <w:noProof/>
          <w:lang w:val="en-GB" w:eastAsia="ko-KR"/>
        </w:rPr>
        <w:lastRenderedPageBreak/>
        <w:drawing>
          <wp:anchor distT="0" distB="0" distL="114300" distR="114300" simplePos="0" relativeHeight="251763712" behindDoc="0" locked="0" layoutInCell="1" allowOverlap="1" wp14:anchorId="058527B4" wp14:editId="7EEC04C2">
            <wp:simplePos x="0" y="0"/>
            <wp:positionH relativeFrom="column">
              <wp:posOffset>0</wp:posOffset>
            </wp:positionH>
            <wp:positionV relativeFrom="paragraph">
              <wp:posOffset>15641</wp:posOffset>
            </wp:positionV>
            <wp:extent cx="165600" cy="193145"/>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5600" cy="193145"/>
                    </a:xfrm>
                    <a:prstGeom prst="rect">
                      <a:avLst/>
                    </a:prstGeom>
                  </pic:spPr>
                </pic:pic>
              </a:graphicData>
            </a:graphic>
            <wp14:sizeRelH relativeFrom="margin">
              <wp14:pctWidth>0</wp14:pctWidth>
            </wp14:sizeRelH>
            <wp14:sizeRelV relativeFrom="margin">
              <wp14:pctHeight>0</wp14:pctHeight>
            </wp14:sizeRelV>
          </wp:anchor>
        </w:drawing>
      </w:r>
      <w:r w:rsidR="00BD2095" w:rsidRPr="00D5582C">
        <w:t xml:space="preserve">7. </w:t>
      </w:r>
      <w:r w:rsidR="004F0AEC" w:rsidRPr="00D5582C">
        <w:t>Useful r</w:t>
      </w:r>
      <w:r w:rsidR="00BD2095" w:rsidRPr="00D5582C">
        <w:t>esources and contacts</w:t>
      </w:r>
      <w:bookmarkEnd w:id="52"/>
      <w:r w:rsidR="00BD2095" w:rsidRPr="00D5582C">
        <w:t xml:space="preserve">   </w:t>
      </w:r>
    </w:p>
    <w:tbl>
      <w:tblPr>
        <w:tblpPr w:leftFromText="180" w:rightFromText="180" w:vertAnchor="page" w:horzAnchor="margin" w:tblpY="3187"/>
        <w:tblW w:w="9893" w:type="dxa"/>
        <w:tblBorders>
          <w:top w:val="single" w:sz="4" w:space="0" w:color="0054A6"/>
          <w:left w:val="single" w:sz="4" w:space="0" w:color="0054A6"/>
          <w:bottom w:val="single" w:sz="4" w:space="0" w:color="0054A6"/>
          <w:right w:val="single" w:sz="4" w:space="0" w:color="0054A6"/>
        </w:tblBorders>
        <w:tblLayout w:type="fixed"/>
        <w:tblCellMar>
          <w:top w:w="170" w:type="dxa"/>
          <w:left w:w="170" w:type="dxa"/>
          <w:bottom w:w="170" w:type="dxa"/>
          <w:right w:w="170" w:type="dxa"/>
        </w:tblCellMar>
        <w:tblLook w:val="04A0" w:firstRow="1" w:lastRow="0" w:firstColumn="1" w:lastColumn="0" w:noHBand="0" w:noVBand="1"/>
      </w:tblPr>
      <w:tblGrid>
        <w:gridCol w:w="9893"/>
      </w:tblGrid>
      <w:tr w:rsidR="00B24F08" w:rsidRPr="00D5582C" w14:paraId="49290775" w14:textId="77777777" w:rsidTr="00100A37">
        <w:trPr>
          <w:trHeight w:val="1397"/>
        </w:trPr>
        <w:tc>
          <w:tcPr>
            <w:tcW w:w="9893" w:type="dxa"/>
            <w:shd w:val="clear" w:color="auto" w:fill="FFFFFF"/>
          </w:tcPr>
          <w:p w14:paraId="794A3180" w14:textId="77385D1B" w:rsidR="00B24F08" w:rsidRDefault="00B24F08" w:rsidP="00100A37">
            <w:pPr>
              <w:pStyle w:val="EBMOs"/>
            </w:pPr>
            <w:r w:rsidRPr="00D5582C">
              <w:t>EBMO</w:t>
            </w:r>
            <w:r w:rsidR="00797CA5">
              <w:t>s</w:t>
            </w:r>
            <w:r w:rsidRPr="00D5582C">
              <w:t xml:space="preserve"> to add in “Key Contacts” and local numbers/websites</w:t>
            </w:r>
          </w:p>
          <w:p w14:paraId="2E59E167" w14:textId="77777777" w:rsidR="00B24F08" w:rsidRPr="00693F63" w:rsidRDefault="00B24F08" w:rsidP="00100A37">
            <w:pPr>
              <w:pStyle w:val="EBMOs"/>
            </w:pPr>
          </w:p>
        </w:tc>
      </w:tr>
    </w:tbl>
    <w:p w14:paraId="557BBB58" w14:textId="77777777" w:rsidR="00100A37" w:rsidRDefault="00100A37" w:rsidP="00100A37">
      <w:r>
        <w:rPr>
          <w:noProof/>
          <w:lang w:val="en-GB" w:eastAsia="ko-KR"/>
        </w:rPr>
        <mc:AlternateContent>
          <mc:Choice Requires="wps">
            <w:drawing>
              <wp:anchor distT="0" distB="0" distL="114300" distR="114300" simplePos="0" relativeHeight="251803648" behindDoc="0" locked="0" layoutInCell="1" allowOverlap="1" wp14:anchorId="06CEF165" wp14:editId="4C0F5BAD">
                <wp:simplePos x="0" y="0"/>
                <wp:positionH relativeFrom="column">
                  <wp:posOffset>3418</wp:posOffset>
                </wp:positionH>
                <wp:positionV relativeFrom="paragraph">
                  <wp:posOffset>79564</wp:posOffset>
                </wp:positionV>
                <wp:extent cx="6264613" cy="0"/>
                <wp:effectExtent l="0" t="0" r="9525" b="12700"/>
                <wp:wrapNone/>
                <wp:docPr id="203" name="Straight Connector 203"/>
                <wp:cNvGraphicFramePr/>
                <a:graphic xmlns:a="http://schemas.openxmlformats.org/drawingml/2006/main">
                  <a:graphicData uri="http://schemas.microsoft.com/office/word/2010/wordprocessingShape">
                    <wps:wsp>
                      <wps:cNvCnPr/>
                      <wps:spPr>
                        <a:xfrm>
                          <a:off x="0" y="0"/>
                          <a:ext cx="62646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A04733A" id="Straight Connector 203" o:spid="_x0000_s1026" style="position:absolute;z-index:251803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6.25pt" to="493.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" strokecolor="#4472c4 [3204]" strokeweight=".5pt">
                <v:stroke joinstyle="miter"/>
              </v:line>
            </w:pict>
          </mc:Fallback>
        </mc:AlternateContent>
      </w:r>
    </w:p>
    <w:p w14:paraId="1335C224" w14:textId="21A3FD2C" w:rsidR="00955CD8" w:rsidRPr="00D5582C" w:rsidRDefault="00D74099" w:rsidP="00612F0C">
      <w:pPr>
        <w:pStyle w:val="Heading2"/>
      </w:pPr>
      <w:bookmarkStart w:id="53" w:name="_Toc36462757"/>
      <w:r w:rsidRPr="00D5582C">
        <w:t>7.1</w:t>
      </w:r>
      <w:r w:rsidR="00612F0C">
        <w:tab/>
      </w:r>
      <w:r w:rsidR="00BD2095" w:rsidRPr="00D5582C">
        <w:t>Key resources</w:t>
      </w:r>
      <w:bookmarkEnd w:id="53"/>
    </w:p>
    <w:p w14:paraId="1335C225" w14:textId="13746B30" w:rsidR="00BA1B72" w:rsidRPr="00413F72" w:rsidRDefault="00BD2095" w:rsidP="00066332">
      <w:pPr>
        <w:pStyle w:val="ListParagraph"/>
        <w:numPr>
          <w:ilvl w:val="0"/>
          <w:numId w:val="22"/>
        </w:numPr>
        <w:spacing w:after="0"/>
        <w:ind w:left="357" w:hanging="357"/>
        <w:contextualSpacing w:val="0"/>
        <w:rPr>
          <w:rStyle w:val="Strong"/>
        </w:rPr>
      </w:pPr>
      <w:r w:rsidRPr="00413F72">
        <w:rPr>
          <w:rStyle w:val="Strong"/>
        </w:rPr>
        <w:t>World Health Organi</w:t>
      </w:r>
      <w:r w:rsidR="00797F2E" w:rsidRPr="00413F72">
        <w:rPr>
          <w:rStyle w:val="Strong"/>
        </w:rPr>
        <w:t>z</w:t>
      </w:r>
      <w:r w:rsidRPr="00413F72">
        <w:rPr>
          <w:rStyle w:val="Strong"/>
        </w:rPr>
        <w:t xml:space="preserve">ation – Coronavirus disease (COVID-19) outbreak </w:t>
      </w:r>
    </w:p>
    <w:p w14:paraId="1E406ED7" w14:textId="5957E94B" w:rsidR="001A5692" w:rsidRPr="00413F72" w:rsidRDefault="00BD2095" w:rsidP="00066332">
      <w:pPr>
        <w:pStyle w:val="ListParagraph"/>
        <w:numPr>
          <w:ilvl w:val="0"/>
          <w:numId w:val="22"/>
        </w:numPr>
        <w:spacing w:after="0"/>
        <w:ind w:left="357" w:hanging="357"/>
        <w:contextualSpacing w:val="0"/>
        <w:rPr>
          <w:rStyle w:val="Strong"/>
        </w:rPr>
      </w:pPr>
      <w:r w:rsidRPr="00413F72">
        <w:rPr>
          <w:rStyle w:val="Strong"/>
        </w:rPr>
        <w:t xml:space="preserve">Government </w:t>
      </w:r>
      <w:r w:rsidR="00913C37" w:rsidRPr="00413F72">
        <w:rPr>
          <w:rStyle w:val="Strong"/>
        </w:rPr>
        <w:t xml:space="preserve">websites that have reliable, up-to-date information about the status of the COVID-19 in </w:t>
      </w:r>
      <w:r w:rsidRPr="00413F72">
        <w:rPr>
          <w:rStyle w:val="Strong"/>
        </w:rPr>
        <w:t xml:space="preserve">the country </w:t>
      </w:r>
      <w:r w:rsidR="00913C37" w:rsidRPr="00413F72">
        <w:rPr>
          <w:rStyle w:val="Strong"/>
        </w:rPr>
        <w:t>and globally</w:t>
      </w:r>
      <w:r w:rsidR="0089783B" w:rsidRPr="00413F72">
        <w:rPr>
          <w:rStyle w:val="Strong"/>
        </w:rPr>
        <w:t>.</w:t>
      </w:r>
    </w:p>
    <w:p w14:paraId="1335C228" w14:textId="120BC826" w:rsidR="00BA1B72" w:rsidRPr="00D5582C" w:rsidRDefault="00D74099" w:rsidP="00612F0C">
      <w:pPr>
        <w:pStyle w:val="Heading2"/>
      </w:pPr>
      <w:bookmarkStart w:id="54" w:name="_Toc36462758"/>
      <w:r w:rsidRPr="00D5582C">
        <w:t>7.2</w:t>
      </w:r>
      <w:r w:rsidR="00612F0C">
        <w:tab/>
      </w:r>
      <w:r w:rsidR="00BD2095" w:rsidRPr="00D5582C">
        <w:t>Key contact</w:t>
      </w:r>
      <w:r w:rsidR="00EC69AC" w:rsidRPr="00D5582C">
        <w:t>s</w:t>
      </w:r>
      <w:bookmarkEnd w:id="54"/>
      <w:r w:rsidR="00BD2095" w:rsidRPr="00D5582C">
        <w:t xml:space="preserve">  </w:t>
      </w:r>
    </w:p>
    <w:p w14:paraId="1335C229" w14:textId="77777777" w:rsidR="00EC69AC" w:rsidRPr="00413F72" w:rsidRDefault="00BD2095" w:rsidP="00066332">
      <w:pPr>
        <w:pStyle w:val="ListParagraph"/>
        <w:numPr>
          <w:ilvl w:val="0"/>
          <w:numId w:val="26"/>
        </w:numPr>
        <w:spacing w:after="0"/>
        <w:ind w:left="357" w:hanging="357"/>
        <w:contextualSpacing w:val="0"/>
        <w:rPr>
          <w:rStyle w:val="Strong"/>
        </w:rPr>
      </w:pPr>
      <w:r w:rsidRPr="00413F72">
        <w:rPr>
          <w:rStyle w:val="Strong"/>
        </w:rPr>
        <w:t xml:space="preserve"> The Ministry of Health</w:t>
      </w:r>
    </w:p>
    <w:p w14:paraId="1335C22A" w14:textId="697A20DA" w:rsidR="00913C37" w:rsidRPr="00413F72" w:rsidRDefault="00BD2095" w:rsidP="00066332">
      <w:pPr>
        <w:pStyle w:val="ListParagraph"/>
        <w:numPr>
          <w:ilvl w:val="0"/>
          <w:numId w:val="26"/>
        </w:numPr>
        <w:spacing w:after="0"/>
        <w:ind w:left="357" w:hanging="357"/>
        <w:contextualSpacing w:val="0"/>
        <w:rPr>
          <w:rStyle w:val="Strong"/>
        </w:rPr>
      </w:pPr>
      <w:r w:rsidRPr="00413F72">
        <w:rPr>
          <w:rStyle w:val="Strong"/>
        </w:rPr>
        <w:t xml:space="preserve"> </w:t>
      </w:r>
      <w:r w:rsidR="00797CA5" w:rsidRPr="00797CA5">
        <w:rPr>
          <w:b/>
          <w:lang w:val="en-GB"/>
        </w:rPr>
        <w:t>EBMOs to add their name</w:t>
      </w:r>
    </w:p>
    <w:p w14:paraId="29430DC0" w14:textId="02FD2F7A" w:rsidR="00D74099" w:rsidRPr="00D5582C" w:rsidRDefault="00D74099" w:rsidP="006D1CED"/>
    <w:p w14:paraId="3A9EFE19" w14:textId="77777777" w:rsidR="00914B67" w:rsidRPr="00D5582C" w:rsidRDefault="00914B67" w:rsidP="006D1CED">
      <w:pPr>
        <w:pStyle w:val="ListParagraph"/>
      </w:pPr>
    </w:p>
    <w:p w14:paraId="4267D158" w14:textId="77777777" w:rsidR="00914B67" w:rsidRPr="00D5582C" w:rsidRDefault="00914B67" w:rsidP="006D1CED">
      <w:pPr>
        <w:pStyle w:val="ListParagraph"/>
      </w:pPr>
    </w:p>
    <w:p w14:paraId="1335C22B" w14:textId="77777777" w:rsidR="00424BA0" w:rsidRPr="00D5582C" w:rsidRDefault="00BD2095" w:rsidP="006D1CED">
      <w:r w:rsidRPr="00D5582C">
        <w:br w:type="page"/>
      </w:r>
    </w:p>
    <w:p w14:paraId="1335C22C" w14:textId="05956E37" w:rsidR="00424BA0" w:rsidRDefault="00B24F08" w:rsidP="006D1CED">
      <w:pPr>
        <w:pStyle w:val="Heading1"/>
      </w:pPr>
      <w:bookmarkStart w:id="55" w:name="_Toc36462759"/>
      <w:r w:rsidRPr="006D1CED">
        <w:rPr>
          <w:noProof/>
          <w:lang w:val="en-GB" w:eastAsia="ko-KR"/>
        </w:rPr>
        <w:lastRenderedPageBreak/>
        <w:drawing>
          <wp:anchor distT="0" distB="0" distL="114300" distR="114300" simplePos="0" relativeHeight="251785216" behindDoc="0" locked="0" layoutInCell="1" allowOverlap="1" wp14:anchorId="50B1F11F" wp14:editId="50BB421B">
            <wp:simplePos x="0" y="0"/>
            <wp:positionH relativeFrom="column">
              <wp:posOffset>0</wp:posOffset>
            </wp:positionH>
            <wp:positionV relativeFrom="paragraph">
              <wp:posOffset>15283</wp:posOffset>
            </wp:positionV>
            <wp:extent cx="165600" cy="193145"/>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5600" cy="193145"/>
                    </a:xfrm>
                    <a:prstGeom prst="rect">
                      <a:avLst/>
                    </a:prstGeom>
                  </pic:spPr>
                </pic:pic>
              </a:graphicData>
            </a:graphic>
            <wp14:sizeRelH relativeFrom="margin">
              <wp14:pctWidth>0</wp14:pctWidth>
            </wp14:sizeRelH>
            <wp14:sizeRelV relativeFrom="margin">
              <wp14:pctHeight>0</wp14:pctHeight>
            </wp14:sizeRelV>
          </wp:anchor>
        </w:drawing>
      </w:r>
      <w:r w:rsidR="001373D4" w:rsidRPr="00D5582C">
        <w:t>References and r</w:t>
      </w:r>
      <w:r w:rsidR="00BD2095" w:rsidRPr="00D5582C">
        <w:t>esources</w:t>
      </w:r>
      <w:bookmarkEnd w:id="55"/>
    </w:p>
    <w:p w14:paraId="78EB2C90" w14:textId="77777777" w:rsidR="00100A37" w:rsidRDefault="00100A37" w:rsidP="00100A37">
      <w:r>
        <w:rPr>
          <w:noProof/>
          <w:lang w:val="en-GB" w:eastAsia="ko-KR"/>
        </w:rPr>
        <mc:AlternateContent>
          <mc:Choice Requires="wps">
            <w:drawing>
              <wp:anchor distT="0" distB="0" distL="114300" distR="114300" simplePos="0" relativeHeight="251805696" behindDoc="0" locked="0" layoutInCell="1" allowOverlap="1" wp14:anchorId="71197D7B" wp14:editId="79EFCA8C">
                <wp:simplePos x="0" y="0"/>
                <wp:positionH relativeFrom="column">
                  <wp:posOffset>3418</wp:posOffset>
                </wp:positionH>
                <wp:positionV relativeFrom="paragraph">
                  <wp:posOffset>79564</wp:posOffset>
                </wp:positionV>
                <wp:extent cx="6264613" cy="0"/>
                <wp:effectExtent l="0" t="0" r="9525" b="12700"/>
                <wp:wrapNone/>
                <wp:docPr id="206" name="Straight Connector 206"/>
                <wp:cNvGraphicFramePr/>
                <a:graphic xmlns:a="http://schemas.openxmlformats.org/drawingml/2006/main">
                  <a:graphicData uri="http://schemas.microsoft.com/office/word/2010/wordprocessingShape">
                    <wps:wsp>
                      <wps:cNvCnPr/>
                      <wps:spPr>
                        <a:xfrm>
                          <a:off x="0" y="0"/>
                          <a:ext cx="62646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6EA5EAB" id="Straight Connector 206" o:spid="_x0000_s1026" style="position:absolute;z-index:251805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6.25pt" to="493.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" strokecolor="#4472c4 [3204]" strokeweight=".5pt">
                <v:stroke joinstyle="miter"/>
              </v:line>
            </w:pict>
          </mc:Fallback>
        </mc:AlternateContent>
      </w:r>
    </w:p>
    <w:p w14:paraId="23CF8433" w14:textId="6D09601C" w:rsidR="00B84665" w:rsidRPr="00B84665" w:rsidRDefault="00B84665" w:rsidP="00B84665">
      <w:pPr>
        <w:spacing w:before="400" w:after="0"/>
        <w:rPr>
          <w:color w:val="0054A6"/>
          <w:sz w:val="18"/>
          <w:szCs w:val="18"/>
          <w:lang w:val="en-GB"/>
        </w:rPr>
      </w:pPr>
      <w:r w:rsidRPr="00B84665">
        <w:rPr>
          <w:sz w:val="18"/>
          <w:szCs w:val="18"/>
        </w:rPr>
        <w:t>Australian Chamber of Commerce and Industry (ACCI). 2020. “COVID-19 Employer Guide: Managing the workplace in the face of the outbreak”, 16 Mar. Available at:</w:t>
      </w:r>
      <w:r w:rsidRPr="00B84665">
        <w:rPr>
          <w:color w:val="0054A6"/>
          <w:sz w:val="18"/>
          <w:szCs w:val="18"/>
          <w:lang w:val="en-GB"/>
        </w:rPr>
        <w:t xml:space="preserve"> </w:t>
      </w:r>
      <w:hyperlink r:id="rId25" w:history="1">
        <w:r w:rsidRPr="00B84665">
          <w:rPr>
            <w:rStyle w:val="Hyperlink"/>
            <w:sz w:val="18"/>
            <w:szCs w:val="18"/>
            <w:lang w:val="en-GB"/>
          </w:rPr>
          <w:t>www.victorianchamber.com.au/-/media/files/vcci/covid-19/covid19--employer-guide-ed-2-160320.pdf?la=en&amp;hash=DA27020684457854A6B2214E1E5996CD3F2536E3</w:t>
        </w:r>
      </w:hyperlink>
      <w:r w:rsidRPr="00B84665">
        <w:rPr>
          <w:color w:val="0054A6"/>
          <w:sz w:val="18"/>
          <w:szCs w:val="18"/>
          <w:lang w:val="en-GB"/>
        </w:rPr>
        <w:t xml:space="preserve"> [31 Mar. 2020].</w:t>
      </w:r>
    </w:p>
    <w:p w14:paraId="4673220F" w14:textId="1D82FC71" w:rsidR="00B84665" w:rsidRPr="00B84665" w:rsidRDefault="00B84665" w:rsidP="00B84665">
      <w:pPr>
        <w:spacing w:before="400" w:after="0"/>
        <w:rPr>
          <w:color w:val="0054A6"/>
          <w:sz w:val="18"/>
          <w:szCs w:val="18"/>
          <w:lang w:val="en-GB"/>
        </w:rPr>
      </w:pPr>
      <w:r w:rsidRPr="00B84665">
        <w:rPr>
          <w:sz w:val="18"/>
          <w:szCs w:val="18"/>
        </w:rPr>
        <w:t>Australia, Government of New South Wales. 2020. “COVID-19 (Coronavirus) case definition”. Available at:</w:t>
      </w:r>
      <w:r w:rsidRPr="00B84665">
        <w:rPr>
          <w:color w:val="0054A6"/>
          <w:sz w:val="18"/>
          <w:szCs w:val="18"/>
          <w:lang w:val="en-GB"/>
        </w:rPr>
        <w:t xml:space="preserve"> www.health.nsw.gov.au/Infectious/diseases/Pages/2019-ncov-case-definition.aspx</w:t>
      </w:r>
      <w:r w:rsidRPr="00B84665" w:rsidDel="00045548">
        <w:rPr>
          <w:color w:val="0054A6"/>
          <w:sz w:val="18"/>
          <w:szCs w:val="18"/>
          <w:lang w:val="en-GB"/>
        </w:rPr>
        <w:t xml:space="preserve"> </w:t>
      </w:r>
      <w:r w:rsidRPr="00B84665">
        <w:rPr>
          <w:color w:val="0054A6"/>
          <w:sz w:val="18"/>
          <w:szCs w:val="18"/>
          <w:lang w:val="en-GB"/>
        </w:rPr>
        <w:t>[31 Mar. 2020].</w:t>
      </w:r>
    </w:p>
    <w:p w14:paraId="5C1FEBAC" w14:textId="056F16AC" w:rsidR="00B84665" w:rsidRPr="00B84665" w:rsidRDefault="00B84665" w:rsidP="00B84665">
      <w:pPr>
        <w:spacing w:before="400" w:after="0"/>
        <w:rPr>
          <w:color w:val="0054A6"/>
          <w:sz w:val="18"/>
          <w:szCs w:val="18"/>
          <w:lang w:val="en-GB"/>
        </w:rPr>
      </w:pPr>
      <w:r w:rsidRPr="00B84665">
        <w:rPr>
          <w:sz w:val="18"/>
          <w:szCs w:val="18"/>
        </w:rPr>
        <w:t xml:space="preserve">Business New Zealand. </w:t>
      </w:r>
      <w:proofErr w:type="gramStart"/>
      <w:r w:rsidRPr="00B84665">
        <w:rPr>
          <w:sz w:val="18"/>
          <w:szCs w:val="18"/>
        </w:rPr>
        <w:t>undated</w:t>
      </w:r>
      <w:proofErr w:type="gramEnd"/>
      <w:r w:rsidRPr="00B84665">
        <w:rPr>
          <w:sz w:val="18"/>
          <w:szCs w:val="18"/>
        </w:rPr>
        <w:t xml:space="preserve">. “Health and Safety at Work: coronavirus”. Available at: </w:t>
      </w:r>
      <w:hyperlink r:id="rId26" w:history="1">
        <w:r w:rsidRPr="00B84665">
          <w:rPr>
            <w:rStyle w:val="Hyperlink"/>
            <w:sz w:val="18"/>
            <w:szCs w:val="18"/>
            <w:lang w:val="en-GB"/>
          </w:rPr>
          <w:t>www.businessnz.org.nz/__data/assets/pdf_file/0008/189260/200320-health-and-safety-covid-19.pdf</w:t>
        </w:r>
      </w:hyperlink>
      <w:r w:rsidRPr="00B84665">
        <w:rPr>
          <w:color w:val="0054A6"/>
          <w:sz w:val="18"/>
          <w:szCs w:val="18"/>
          <w:lang w:val="en-GB"/>
        </w:rPr>
        <w:t xml:space="preserve"> [31 Mar. 2020].</w:t>
      </w:r>
    </w:p>
    <w:p w14:paraId="72D6B220" w14:textId="37469003" w:rsidR="00B84665" w:rsidRPr="00B84665" w:rsidRDefault="00B84665" w:rsidP="00B84665">
      <w:pPr>
        <w:spacing w:before="400" w:after="0"/>
        <w:rPr>
          <w:color w:val="0054A6"/>
          <w:sz w:val="18"/>
          <w:szCs w:val="18"/>
          <w:lang w:val="en-GB"/>
        </w:rPr>
      </w:pPr>
      <w:r w:rsidRPr="00B84665">
        <w:rPr>
          <w:sz w:val="18"/>
          <w:szCs w:val="18"/>
        </w:rPr>
        <w:t>CIPD. 2020. “Coronavirus (COVID-19): employer response guide”. Available at:</w:t>
      </w:r>
      <w:r>
        <w:rPr>
          <w:color w:val="0054A6"/>
          <w:sz w:val="18"/>
          <w:szCs w:val="18"/>
          <w:lang w:val="en-GB"/>
        </w:rPr>
        <w:t xml:space="preserve"> </w:t>
      </w:r>
      <w:r w:rsidRPr="00B84665">
        <w:rPr>
          <w:color w:val="0054A6"/>
          <w:sz w:val="18"/>
          <w:szCs w:val="18"/>
          <w:lang w:val="en-GB"/>
        </w:rPr>
        <w:t>www.cipd.co.uk/knowledge/fundamentals/emp-law/health-safety/coronavirus-employer-response-guide [31 Mar. 2020].</w:t>
      </w:r>
    </w:p>
    <w:p w14:paraId="0E0EDFC9" w14:textId="6514E9C2" w:rsidR="00B84665" w:rsidRPr="00B84665" w:rsidRDefault="00B84665" w:rsidP="00B84665">
      <w:pPr>
        <w:spacing w:before="400" w:after="0"/>
        <w:rPr>
          <w:color w:val="0054A6"/>
          <w:sz w:val="18"/>
          <w:szCs w:val="18"/>
          <w:lang w:val="en-GB"/>
        </w:rPr>
      </w:pPr>
      <w:r w:rsidRPr="00B84665">
        <w:rPr>
          <w:sz w:val="18"/>
          <w:szCs w:val="18"/>
        </w:rPr>
        <w:t xml:space="preserve">Enterprise Singapore. 2020. “Guide on Business Continuity Planning for COVID-19”, 7 Feb. Available at: </w:t>
      </w:r>
      <w:hyperlink r:id="rId27" w:history="1">
        <w:r w:rsidRPr="00B84665">
          <w:rPr>
            <w:rStyle w:val="Hyperlink"/>
            <w:sz w:val="18"/>
            <w:szCs w:val="18"/>
            <w:lang w:val="en-GB"/>
          </w:rPr>
          <w:t>www.enterprisesg.gov.sg/-/media/esg/files/media-centre/media-releases/2020/feb-2020/guide-on-business-continuity-planning-for-covid-19_2nd-edition_170220_final.pdf?la=en</w:t>
        </w:r>
      </w:hyperlink>
      <w:r w:rsidRPr="00B84665">
        <w:rPr>
          <w:color w:val="0054A6"/>
          <w:sz w:val="18"/>
          <w:szCs w:val="18"/>
          <w:lang w:val="en-GB"/>
        </w:rPr>
        <w:t xml:space="preserve"> [31 Mar. 2020].</w:t>
      </w:r>
    </w:p>
    <w:p w14:paraId="74023CEC" w14:textId="77777777" w:rsidR="00B84665" w:rsidRDefault="00B84665" w:rsidP="00B84665">
      <w:pPr>
        <w:spacing w:before="400" w:after="0"/>
        <w:rPr>
          <w:color w:val="0054A6"/>
          <w:sz w:val="18"/>
          <w:szCs w:val="18"/>
          <w:lang w:val="en-GB"/>
        </w:rPr>
      </w:pPr>
      <w:r w:rsidRPr="00B84665">
        <w:rPr>
          <w:sz w:val="18"/>
          <w:szCs w:val="18"/>
        </w:rPr>
        <w:t>International Labour Organization (ILO). 2020a. “COVID-19 and the world of work: Impact and policy responses”, 18 Mar. Available at:</w:t>
      </w:r>
      <w:r w:rsidRPr="00B84665">
        <w:rPr>
          <w:color w:val="0054A6"/>
          <w:sz w:val="18"/>
          <w:szCs w:val="18"/>
          <w:lang w:val="en-GB"/>
        </w:rPr>
        <w:t xml:space="preserve"> </w:t>
      </w:r>
      <w:hyperlink r:id="rId28" w:history="1">
        <w:r w:rsidRPr="00B84665">
          <w:rPr>
            <w:rStyle w:val="Hyperlink"/>
            <w:sz w:val="18"/>
            <w:szCs w:val="18"/>
            <w:lang w:val="en-GB"/>
          </w:rPr>
          <w:t>www.ilo.org/wcmsp5/groups/public/---</w:t>
        </w:r>
        <w:proofErr w:type="spellStart"/>
        <w:r w:rsidRPr="00B84665">
          <w:rPr>
            <w:rStyle w:val="Hyperlink"/>
            <w:sz w:val="18"/>
            <w:szCs w:val="18"/>
            <w:lang w:val="en-GB"/>
          </w:rPr>
          <w:t>dgreports</w:t>
        </w:r>
        <w:proofErr w:type="spellEnd"/>
        <w:r w:rsidRPr="00B84665">
          <w:rPr>
            <w:rStyle w:val="Hyperlink"/>
            <w:sz w:val="18"/>
            <w:szCs w:val="18"/>
            <w:lang w:val="en-GB"/>
          </w:rPr>
          <w:t>/---</w:t>
        </w:r>
        <w:proofErr w:type="spellStart"/>
        <w:r w:rsidRPr="00B84665">
          <w:rPr>
            <w:rStyle w:val="Hyperlink"/>
            <w:sz w:val="18"/>
            <w:szCs w:val="18"/>
            <w:lang w:val="en-GB"/>
          </w:rPr>
          <w:t>dcomm</w:t>
        </w:r>
        <w:proofErr w:type="spellEnd"/>
        <w:r w:rsidRPr="00B84665">
          <w:rPr>
            <w:rStyle w:val="Hyperlink"/>
            <w:sz w:val="18"/>
            <w:szCs w:val="18"/>
            <w:lang w:val="en-GB"/>
          </w:rPr>
          <w:t>/documents/</w:t>
        </w:r>
        <w:proofErr w:type="spellStart"/>
        <w:r w:rsidRPr="00B84665">
          <w:rPr>
            <w:rStyle w:val="Hyperlink"/>
            <w:sz w:val="18"/>
            <w:szCs w:val="18"/>
            <w:lang w:val="en-GB"/>
          </w:rPr>
          <w:t>briefingnote</w:t>
        </w:r>
        <w:proofErr w:type="spellEnd"/>
        <w:r w:rsidRPr="00B84665">
          <w:rPr>
            <w:rStyle w:val="Hyperlink"/>
            <w:sz w:val="18"/>
            <w:szCs w:val="18"/>
            <w:lang w:val="en-GB"/>
          </w:rPr>
          <w:t>/wcms_738753.pdf</w:t>
        </w:r>
      </w:hyperlink>
      <w:r w:rsidRPr="00B84665">
        <w:rPr>
          <w:color w:val="0054A6"/>
          <w:sz w:val="18"/>
          <w:szCs w:val="18"/>
          <w:lang w:val="en-GB"/>
        </w:rPr>
        <w:t xml:space="preserve"> [31 Mar. 2020].</w:t>
      </w:r>
    </w:p>
    <w:p w14:paraId="7C143D4F" w14:textId="0654886C" w:rsidR="00B84665" w:rsidRPr="00B84665" w:rsidRDefault="00B84665" w:rsidP="00B84665">
      <w:pPr>
        <w:spacing w:before="400" w:after="0"/>
        <w:rPr>
          <w:color w:val="0054A6"/>
          <w:sz w:val="18"/>
          <w:szCs w:val="18"/>
          <w:lang w:val="en-GB"/>
        </w:rPr>
      </w:pPr>
      <w:r w:rsidRPr="00B84665">
        <w:rPr>
          <w:sz w:val="18"/>
          <w:szCs w:val="18"/>
        </w:rPr>
        <w:t>----. 2020b. Social protection responses to the Covid-19 crisis: Country responses in Asia and the Pacific, 25 Mar. Available at:</w:t>
      </w:r>
      <w:r w:rsidRPr="00B84665">
        <w:rPr>
          <w:color w:val="0054A6"/>
          <w:sz w:val="18"/>
          <w:szCs w:val="18"/>
          <w:lang w:val="en-GB"/>
        </w:rPr>
        <w:t xml:space="preserve"> www.ilo.org/wcmsp5/groups/public/---</w:t>
      </w:r>
      <w:proofErr w:type="spellStart"/>
      <w:r w:rsidRPr="00B84665">
        <w:rPr>
          <w:color w:val="0054A6"/>
          <w:sz w:val="18"/>
          <w:szCs w:val="18"/>
          <w:lang w:val="en-GB"/>
        </w:rPr>
        <w:t>asia</w:t>
      </w:r>
      <w:proofErr w:type="spellEnd"/>
      <w:r w:rsidRPr="00B84665">
        <w:rPr>
          <w:color w:val="0054A6"/>
          <w:sz w:val="18"/>
          <w:szCs w:val="18"/>
          <w:lang w:val="en-GB"/>
        </w:rPr>
        <w:t>/---</w:t>
      </w:r>
      <w:proofErr w:type="spellStart"/>
      <w:r w:rsidRPr="00B84665">
        <w:rPr>
          <w:color w:val="0054A6"/>
          <w:sz w:val="18"/>
          <w:szCs w:val="18"/>
          <w:lang w:val="en-GB"/>
        </w:rPr>
        <w:t>ro-bangkok</w:t>
      </w:r>
      <w:proofErr w:type="spellEnd"/>
      <w:r w:rsidRPr="00B84665">
        <w:rPr>
          <w:color w:val="0054A6"/>
          <w:sz w:val="18"/>
          <w:szCs w:val="18"/>
          <w:lang w:val="en-GB"/>
        </w:rPr>
        <w:t>/documents/</w:t>
      </w:r>
      <w:proofErr w:type="spellStart"/>
      <w:r w:rsidRPr="00B84665">
        <w:rPr>
          <w:color w:val="0054A6"/>
          <w:sz w:val="18"/>
          <w:szCs w:val="18"/>
          <w:lang w:val="en-GB"/>
        </w:rPr>
        <w:t>briefingnote</w:t>
      </w:r>
      <w:proofErr w:type="spellEnd"/>
      <w:r w:rsidRPr="00B84665">
        <w:rPr>
          <w:color w:val="0054A6"/>
          <w:sz w:val="18"/>
          <w:szCs w:val="18"/>
          <w:lang w:val="en-GB"/>
        </w:rPr>
        <w:t>/wcms_739587.pdf [31 Mar. 2020].</w:t>
      </w:r>
    </w:p>
    <w:p w14:paraId="00177300" w14:textId="5D0CD5F5" w:rsidR="00B84665" w:rsidRPr="00B84665" w:rsidRDefault="00B84665" w:rsidP="00B84665">
      <w:pPr>
        <w:spacing w:before="400" w:after="0"/>
        <w:rPr>
          <w:color w:val="0054A6"/>
          <w:sz w:val="18"/>
          <w:szCs w:val="18"/>
          <w:lang w:val="en-GB"/>
        </w:rPr>
      </w:pPr>
      <w:r w:rsidRPr="00B84665">
        <w:rPr>
          <w:sz w:val="18"/>
          <w:szCs w:val="18"/>
        </w:rPr>
        <w:t>Irish Business and Employers Confederation (IBEC). 2020. HR Guidance – Business Continuity Planning/Coronavirus (Covid-19), 5 Mar. Available at:</w:t>
      </w:r>
      <w:r w:rsidRPr="00B84665">
        <w:rPr>
          <w:color w:val="0054A6"/>
          <w:sz w:val="18"/>
          <w:szCs w:val="18"/>
          <w:lang w:val="en-GB"/>
        </w:rPr>
        <w:t xml:space="preserve"> </w:t>
      </w:r>
      <w:hyperlink r:id="rId29" w:history="1">
        <w:r w:rsidRPr="00B84665">
          <w:rPr>
            <w:rStyle w:val="Hyperlink"/>
            <w:sz w:val="18"/>
            <w:szCs w:val="18"/>
            <w:lang w:val="en-GB"/>
          </w:rPr>
          <w:t>www.ibec.ie/-/media/documents/employer-hub/employment-law/contracts-and-conditions-of-employment/contracts/hr-guidance_business-continuity-planning-and-coronavirus-5th-march-2020.pdf</w:t>
        </w:r>
      </w:hyperlink>
      <w:r w:rsidRPr="00B84665">
        <w:rPr>
          <w:color w:val="0054A6"/>
          <w:sz w:val="18"/>
          <w:szCs w:val="18"/>
          <w:lang w:val="en-GB"/>
        </w:rPr>
        <w:t xml:space="preserve"> [31 Mar. 2020].</w:t>
      </w:r>
    </w:p>
    <w:p w14:paraId="00C3CA51" w14:textId="545ED0A6" w:rsidR="00B84665" w:rsidRPr="00B84665" w:rsidRDefault="00B84665" w:rsidP="00B84665">
      <w:pPr>
        <w:spacing w:before="400" w:after="0"/>
        <w:rPr>
          <w:color w:val="0054A6"/>
          <w:sz w:val="18"/>
          <w:szCs w:val="18"/>
          <w:lang w:val="en-GB"/>
        </w:rPr>
      </w:pPr>
      <w:r w:rsidRPr="00B84665">
        <w:rPr>
          <w:sz w:val="18"/>
          <w:szCs w:val="18"/>
        </w:rPr>
        <w:t>Singapore, Ministry of Manpower. 2020. “Advisory on safe distancing measures at the workplace”, 13 Mar. Available at:</w:t>
      </w:r>
      <w:r w:rsidRPr="00B84665">
        <w:rPr>
          <w:color w:val="0054A6"/>
          <w:sz w:val="18"/>
          <w:szCs w:val="18"/>
          <w:lang w:val="en-GB"/>
        </w:rPr>
        <w:t xml:space="preserve"> www.mom.gov.sg/covid-19/advisory-on-safe-distancing-measures [31 Mar. 2020].</w:t>
      </w:r>
    </w:p>
    <w:p w14:paraId="7E872B14" w14:textId="4FCA9C5F" w:rsidR="00B84665" w:rsidRPr="00B84665" w:rsidRDefault="00B84665" w:rsidP="00B84665">
      <w:pPr>
        <w:spacing w:before="400" w:after="0"/>
        <w:rPr>
          <w:color w:val="0054A6"/>
          <w:sz w:val="18"/>
          <w:szCs w:val="18"/>
          <w:lang w:val="en-GB"/>
        </w:rPr>
      </w:pPr>
      <w:r w:rsidRPr="00B84665">
        <w:rPr>
          <w:sz w:val="18"/>
          <w:szCs w:val="18"/>
        </w:rPr>
        <w:t>United Nations Children’s Fund (UNICEF). 2020. “Guidance for employers on flexible work arrangement and other good workplace practices in the context of COVID-19”. Available at:</w:t>
      </w:r>
      <w:r w:rsidRPr="00B84665">
        <w:rPr>
          <w:color w:val="0054A6"/>
          <w:sz w:val="18"/>
          <w:szCs w:val="18"/>
          <w:lang w:val="en-GB"/>
        </w:rPr>
        <w:t xml:space="preserve"> www.unicef.org/mongolia/media/1476/file [31 Mar. 2020].</w:t>
      </w:r>
    </w:p>
    <w:p w14:paraId="08C1E6AC" w14:textId="5237D9F8" w:rsidR="00B84665" w:rsidRPr="00B84665" w:rsidRDefault="00B84665" w:rsidP="00B84665">
      <w:pPr>
        <w:spacing w:before="400" w:after="0"/>
        <w:rPr>
          <w:color w:val="0054A6"/>
          <w:sz w:val="18"/>
          <w:szCs w:val="18"/>
          <w:lang w:val="en-GB"/>
        </w:rPr>
      </w:pPr>
      <w:r w:rsidRPr="00B84665">
        <w:rPr>
          <w:sz w:val="18"/>
          <w:szCs w:val="18"/>
        </w:rPr>
        <w:t xml:space="preserve">United States, Equal Employment Opportunity Commission. 2020. “What you should know about the ADA, the Rehabilitation Act, and COVID-19”, 19 Mar. Available at: </w:t>
      </w:r>
      <w:hyperlink r:id="rId30" w:history="1">
        <w:r w:rsidRPr="00B84665">
          <w:rPr>
            <w:rStyle w:val="Hyperlink"/>
            <w:sz w:val="18"/>
            <w:szCs w:val="18"/>
            <w:lang w:val="en-GB"/>
          </w:rPr>
          <w:t>www.eeoc.gov/eeoc/newsroom/wysk/wysk_ada_rehabilitaion_act_coronavirus.cfm</w:t>
        </w:r>
      </w:hyperlink>
      <w:r w:rsidRPr="00B84665">
        <w:rPr>
          <w:color w:val="0054A6"/>
          <w:sz w:val="18"/>
          <w:szCs w:val="18"/>
          <w:lang w:val="en-GB"/>
        </w:rPr>
        <w:t xml:space="preserve"> [31 Mar. 2020].</w:t>
      </w:r>
    </w:p>
    <w:p w14:paraId="4D1F31B5" w14:textId="7E68ABF5" w:rsidR="00B84665" w:rsidRPr="00B84665" w:rsidRDefault="00B84665" w:rsidP="00B84665">
      <w:pPr>
        <w:spacing w:before="400" w:after="0"/>
        <w:rPr>
          <w:color w:val="0054A6"/>
          <w:sz w:val="18"/>
          <w:szCs w:val="18"/>
          <w:lang w:val="en-GB"/>
        </w:rPr>
      </w:pPr>
      <w:r w:rsidRPr="00B84665">
        <w:rPr>
          <w:sz w:val="18"/>
          <w:szCs w:val="18"/>
        </w:rPr>
        <w:t xml:space="preserve">World Health Organization (WHO). 2020a. “Coronavirus disease (COVID-19) pandemic”. Available at: </w:t>
      </w:r>
      <w:r w:rsidRPr="00B84665">
        <w:rPr>
          <w:color w:val="0054A6"/>
          <w:sz w:val="18"/>
          <w:szCs w:val="18"/>
          <w:lang w:val="en-GB"/>
        </w:rPr>
        <w:t xml:space="preserve">www.who.int/emergencies/diseases/novel-coronavirus-2019 [31 Mar. 2020]. </w:t>
      </w:r>
    </w:p>
    <w:p w14:paraId="09413E4D" w14:textId="21A77B84" w:rsidR="00B84665" w:rsidRPr="00B84665" w:rsidRDefault="00B84665" w:rsidP="00B84665">
      <w:pPr>
        <w:spacing w:before="400" w:after="0"/>
        <w:rPr>
          <w:color w:val="0054A6"/>
          <w:sz w:val="18"/>
          <w:szCs w:val="18"/>
          <w:lang w:val="en-GB"/>
        </w:rPr>
      </w:pPr>
      <w:r w:rsidRPr="00B84665">
        <w:rPr>
          <w:sz w:val="18"/>
          <w:szCs w:val="18"/>
        </w:rPr>
        <w:t>----. 2020b</w:t>
      </w:r>
      <w:proofErr w:type="gramStart"/>
      <w:r w:rsidRPr="00B84665">
        <w:rPr>
          <w:sz w:val="18"/>
          <w:szCs w:val="18"/>
        </w:rPr>
        <w:t>.“</w:t>
      </w:r>
      <w:proofErr w:type="gramEnd"/>
      <w:r w:rsidRPr="00B84665">
        <w:rPr>
          <w:sz w:val="18"/>
          <w:szCs w:val="18"/>
        </w:rPr>
        <w:t>Considerations for quarantine of individuals in the context of containment for coronavirus disease (COVID-19)”, Interim guidance, 29 Feb. Available at:</w:t>
      </w:r>
      <w:r w:rsidRPr="00B84665">
        <w:rPr>
          <w:color w:val="0054A6"/>
          <w:sz w:val="18"/>
          <w:szCs w:val="18"/>
          <w:lang w:val="en-GB"/>
        </w:rPr>
        <w:t xml:space="preserve"> </w:t>
      </w:r>
      <w:hyperlink r:id="rId31" w:history="1">
        <w:r w:rsidRPr="00B84665">
          <w:rPr>
            <w:rStyle w:val="Hyperlink"/>
            <w:sz w:val="18"/>
            <w:szCs w:val="18"/>
            <w:lang w:val="en-GB"/>
          </w:rPr>
          <w:t>https://apps.who.int/iris/bitstream/handle/10665/331299/WHO-2019-nCov-IHR_Quarantine-2020.1-eng.pdf?sequence=1&amp;isAllowed=y</w:t>
        </w:r>
      </w:hyperlink>
      <w:r w:rsidRPr="00B84665">
        <w:rPr>
          <w:color w:val="0054A6"/>
          <w:sz w:val="18"/>
          <w:szCs w:val="18"/>
          <w:lang w:val="en-GB"/>
        </w:rPr>
        <w:t xml:space="preserve"> [31 Mar. 2020].</w:t>
      </w:r>
    </w:p>
    <w:p w14:paraId="26FFD402" w14:textId="77777777" w:rsidR="00B84665" w:rsidRPr="00B84665" w:rsidRDefault="00B84665" w:rsidP="00B84665">
      <w:pPr>
        <w:spacing w:before="400" w:after="0"/>
        <w:rPr>
          <w:color w:val="0054A6"/>
          <w:sz w:val="18"/>
          <w:szCs w:val="18"/>
          <w:lang w:val="en-GB"/>
        </w:rPr>
      </w:pPr>
    </w:p>
    <w:p w14:paraId="3F7527DE" w14:textId="07BC9709" w:rsidR="00B84665" w:rsidRPr="00B84665" w:rsidRDefault="00F7244B" w:rsidP="00B84665">
      <w:pPr>
        <w:spacing w:before="400" w:after="0"/>
        <w:rPr>
          <w:color w:val="0054A6"/>
          <w:sz w:val="18"/>
          <w:szCs w:val="18"/>
          <w:lang w:val="en-GB"/>
        </w:rPr>
      </w:pPr>
      <w:r>
        <w:rPr>
          <w:noProof/>
          <w:color w:val="0054A6"/>
          <w:sz w:val="18"/>
          <w:szCs w:val="18"/>
          <w:lang w:val="en-GB" w:eastAsia="ko-KR"/>
        </w:rPr>
        <w:lastRenderedPageBreak/>
        <w:drawing>
          <wp:anchor distT="0" distB="0" distL="114300" distR="114300" simplePos="0" relativeHeight="251828224" behindDoc="1" locked="0" layoutInCell="1" allowOverlap="1" wp14:anchorId="09C709CC" wp14:editId="4358C732">
            <wp:simplePos x="0" y="0"/>
            <wp:positionH relativeFrom="page">
              <wp:align>left</wp:align>
            </wp:positionH>
            <wp:positionV relativeFrom="paragraph">
              <wp:posOffset>-1238885</wp:posOffset>
            </wp:positionV>
            <wp:extent cx="7560000" cy="10693639"/>
            <wp:effectExtent l="0" t="0" r="317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de back cover-01.jpg"/>
                    <pic:cNvPicPr/>
                  </pic:nvPicPr>
                  <pic:blipFill>
                    <a:blip r:embed="rId32">
                      <a:extLst>
                        <a:ext uri="{28A0092B-C50C-407E-A947-70E740481C1C}">
                          <a14:useLocalDpi xmlns:a14="http://schemas.microsoft.com/office/drawing/2010/main" val="0"/>
                        </a:ext>
                      </a:extLst>
                    </a:blip>
                    <a:stretch>
                      <a:fillRect/>
                    </a:stretch>
                  </pic:blipFill>
                  <pic:spPr>
                    <a:xfrm>
                      <a:off x="0" y="0"/>
                      <a:ext cx="7560000" cy="10693639"/>
                    </a:xfrm>
                    <a:prstGeom prst="rect">
                      <a:avLst/>
                    </a:prstGeom>
                  </pic:spPr>
                </pic:pic>
              </a:graphicData>
            </a:graphic>
            <wp14:sizeRelH relativeFrom="page">
              <wp14:pctWidth>0</wp14:pctWidth>
            </wp14:sizeRelH>
            <wp14:sizeRelV relativeFrom="page">
              <wp14:pctHeight>0</wp14:pctHeight>
            </wp14:sizeRelV>
          </wp:anchor>
        </w:drawing>
      </w:r>
      <w:r w:rsidR="00B84665" w:rsidRPr="00B84665">
        <w:rPr>
          <w:color w:val="0054A6"/>
          <w:sz w:val="18"/>
          <w:szCs w:val="18"/>
          <w:lang w:val="en-GB"/>
        </w:rPr>
        <w:t xml:space="preserve">----. </w:t>
      </w:r>
      <w:proofErr w:type="gramStart"/>
      <w:r w:rsidR="00B84665" w:rsidRPr="00B84665">
        <w:rPr>
          <w:color w:val="0054A6"/>
          <w:sz w:val="18"/>
          <w:szCs w:val="18"/>
          <w:lang w:val="en-GB"/>
        </w:rPr>
        <w:t>2020</w:t>
      </w:r>
      <w:proofErr w:type="gramEnd"/>
      <w:r w:rsidR="00B84665" w:rsidRPr="00B84665">
        <w:rPr>
          <w:color w:val="0054A6"/>
          <w:sz w:val="18"/>
          <w:szCs w:val="18"/>
          <w:lang w:val="en-GB"/>
        </w:rPr>
        <w:t>c. “Getting Your Workplace Ready for COVID-19”, 19 Mar. Available at: https://apps.who.int/iris/bitstream/handle/10665/331584/WHO-2019-nCov-workplace-2020.2-eng.pdf?sequence=1&amp;isAllowed=y [31 Mar. 2020].</w:t>
      </w:r>
    </w:p>
    <w:p w14:paraId="492AF6DB" w14:textId="57EE1C9E" w:rsidR="00676FB7" w:rsidRPr="00B84665" w:rsidRDefault="00676FB7" w:rsidP="00B84665">
      <w:pPr>
        <w:spacing w:before="400" w:after="0"/>
        <w:rPr>
          <w:color w:val="0054A6"/>
          <w:sz w:val="18"/>
          <w:szCs w:val="18"/>
          <w:lang w:val="en-GB"/>
        </w:rPr>
      </w:pPr>
    </w:p>
    <w:p w14:paraId="69C860A8" w14:textId="37CF4D3B" w:rsidR="00676FB7" w:rsidRPr="00A40435" w:rsidRDefault="00A40435" w:rsidP="00A40435">
      <w:pPr>
        <w:pStyle w:val="Bulletbox"/>
        <w:numPr>
          <w:ilvl w:val="0"/>
          <w:numId w:val="0"/>
        </w:numPr>
        <w:ind w:left="567"/>
        <w:rPr>
          <w:color w:val="0054A6"/>
          <w:sz w:val="18"/>
          <w:szCs w:val="18"/>
        </w:rPr>
      </w:pPr>
      <w:r>
        <w:rPr>
          <w:noProof/>
          <w:color w:val="0054A6"/>
          <w:sz w:val="18"/>
          <w:szCs w:val="18"/>
          <w:lang w:eastAsia="ko-KR"/>
        </w:rPr>
        <mc:AlternateContent>
          <mc:Choice Requires="wps">
            <w:drawing>
              <wp:anchor distT="0" distB="0" distL="114300" distR="114300" simplePos="0" relativeHeight="251829248" behindDoc="0" locked="0" layoutInCell="1" allowOverlap="1" wp14:anchorId="0A539D09" wp14:editId="402D1CE1">
                <wp:simplePos x="0" y="0"/>
                <wp:positionH relativeFrom="column">
                  <wp:posOffset>-264160</wp:posOffset>
                </wp:positionH>
                <wp:positionV relativeFrom="paragraph">
                  <wp:posOffset>6773545</wp:posOffset>
                </wp:positionV>
                <wp:extent cx="3346315" cy="1391055"/>
                <wp:effectExtent l="0" t="0" r="0" b="0"/>
                <wp:wrapNone/>
                <wp:docPr id="7" name="Text Box 7"/>
                <wp:cNvGraphicFramePr/>
                <a:graphic xmlns:a="http://schemas.openxmlformats.org/drawingml/2006/main">
                  <a:graphicData uri="http://schemas.microsoft.com/office/word/2010/wordprocessingShape">
                    <wps:wsp>
                      <wps:cNvSpPr txBox="1"/>
                      <wps:spPr>
                        <a:xfrm>
                          <a:off x="0" y="0"/>
                          <a:ext cx="3346315" cy="1391055"/>
                        </a:xfrm>
                        <a:prstGeom prst="rect">
                          <a:avLst/>
                        </a:prstGeom>
                        <a:noFill/>
                        <a:ln w="6350">
                          <a:noFill/>
                        </a:ln>
                      </wps:spPr>
                      <wps:txbx>
                        <w:txbxContent>
                          <w:p w14:paraId="680A9279" w14:textId="27024A81" w:rsidR="00EB48B5" w:rsidRPr="00A40435" w:rsidRDefault="00EB48B5" w:rsidP="00A40435">
                            <w:pPr>
                              <w:spacing w:after="100"/>
                              <w:ind w:left="-284"/>
                              <w:jc w:val="left"/>
                              <w:rPr>
                                <w:b/>
                                <w:bCs/>
                                <w:color w:val="FFFFFF" w:themeColor="background1"/>
                                <w:sz w:val="19"/>
                                <w:szCs w:val="19"/>
                                <w:lang w:val="en-US" w:bidi="th-TH"/>
                              </w:rPr>
                            </w:pPr>
                            <w:r w:rsidRPr="00A40435">
                              <w:rPr>
                                <w:b/>
                                <w:bCs/>
                                <w:color w:val="FFFFFF" w:themeColor="background1"/>
                                <w:sz w:val="19"/>
                                <w:szCs w:val="19"/>
                                <w:lang w:val="en-US" w:bidi="th-TH"/>
                              </w:rPr>
                              <w:sym w:font="Wingdings 3" w:char="F075"/>
                            </w:r>
                            <w:r w:rsidRPr="00A40435">
                              <w:rPr>
                                <w:b/>
                                <w:bCs/>
                                <w:color w:val="FFFFFF" w:themeColor="background1"/>
                                <w:sz w:val="19"/>
                                <w:szCs w:val="19"/>
                                <w:lang w:val="en-US" w:bidi="th-TH"/>
                              </w:rPr>
                              <w:t xml:space="preserve"> </w:t>
                            </w:r>
                            <w:r w:rsidRPr="00A40435">
                              <w:rPr>
                                <w:b/>
                                <w:bCs/>
                                <w:color w:val="FFFFFF" w:themeColor="background1"/>
                                <w:sz w:val="19"/>
                                <w:szCs w:val="19"/>
                                <w:lang w:val="en-US" w:bidi="th-TH"/>
                              </w:rPr>
                              <w:tab/>
                            </w:r>
                            <w:r>
                              <w:rPr>
                                <w:b/>
                                <w:bCs/>
                                <w:color w:val="FFFFFF" w:themeColor="background1"/>
                                <w:sz w:val="19"/>
                                <w:szCs w:val="19"/>
                                <w:lang w:val="en-US" w:bidi="th-TH"/>
                              </w:rPr>
                              <w:sym w:font="Wingdings 3" w:char="F075"/>
                            </w:r>
                            <w:r>
                              <w:rPr>
                                <w:b/>
                                <w:bCs/>
                                <w:color w:val="FFFFFF" w:themeColor="background1"/>
                                <w:sz w:val="19"/>
                                <w:szCs w:val="19"/>
                                <w:lang w:val="en-US" w:bidi="th-TH"/>
                              </w:rPr>
                              <w:t xml:space="preserve"> </w:t>
                            </w:r>
                            <w:r w:rsidRPr="00A40435">
                              <w:rPr>
                                <w:b/>
                                <w:bCs/>
                                <w:color w:val="FFFFFF" w:themeColor="background1"/>
                                <w:sz w:val="19"/>
                                <w:szCs w:val="19"/>
                                <w:lang w:val="en-US" w:bidi="th-TH"/>
                              </w:rPr>
                              <w:t xml:space="preserve">Contact </w:t>
                            </w:r>
                          </w:p>
                          <w:p w14:paraId="78A22D35" w14:textId="77777777" w:rsidR="00EB48B5" w:rsidRPr="00A40435" w:rsidRDefault="00EB48B5" w:rsidP="00A40435">
                            <w:pPr>
                              <w:spacing w:after="0"/>
                              <w:jc w:val="left"/>
                              <w:rPr>
                                <w:color w:val="FFFFFF" w:themeColor="background1"/>
                                <w:sz w:val="18"/>
                                <w:szCs w:val="18"/>
                                <w:lang w:val="en-US" w:bidi="th-TH"/>
                              </w:rPr>
                            </w:pPr>
                            <w:r w:rsidRPr="00A40435">
                              <w:rPr>
                                <w:color w:val="FFFFFF" w:themeColor="background1"/>
                                <w:sz w:val="18"/>
                                <w:szCs w:val="18"/>
                                <w:lang w:val="en-US" w:bidi="th-TH"/>
                              </w:rPr>
                              <w:t>ILO Bureau for Employers' Activities (ACT/EMP)</w:t>
                            </w:r>
                          </w:p>
                          <w:p w14:paraId="00AD30C3" w14:textId="77777777" w:rsidR="00EB48B5" w:rsidRPr="00A40435" w:rsidRDefault="00EB48B5" w:rsidP="00A40435">
                            <w:pPr>
                              <w:spacing w:after="0"/>
                              <w:jc w:val="left"/>
                              <w:rPr>
                                <w:color w:val="FFFFFF" w:themeColor="background1"/>
                                <w:sz w:val="18"/>
                                <w:szCs w:val="18"/>
                                <w:lang w:val="en-US" w:bidi="th-TH"/>
                              </w:rPr>
                            </w:pPr>
                            <w:r w:rsidRPr="00A40435">
                              <w:rPr>
                                <w:color w:val="FFFFFF" w:themeColor="background1"/>
                                <w:sz w:val="18"/>
                                <w:szCs w:val="18"/>
                                <w:lang w:val="en-US" w:bidi="th-TH"/>
                              </w:rPr>
                              <w:t xml:space="preserve">4, route des </w:t>
                            </w:r>
                            <w:proofErr w:type="spellStart"/>
                            <w:r w:rsidRPr="00A40435">
                              <w:rPr>
                                <w:color w:val="FFFFFF" w:themeColor="background1"/>
                                <w:sz w:val="18"/>
                                <w:szCs w:val="18"/>
                                <w:lang w:val="en-US" w:bidi="th-TH"/>
                              </w:rPr>
                              <w:t>Morillons</w:t>
                            </w:r>
                            <w:proofErr w:type="spellEnd"/>
                          </w:p>
                          <w:p w14:paraId="0F34488A" w14:textId="77777777" w:rsidR="00EB48B5" w:rsidRPr="00A40435" w:rsidRDefault="00EB48B5" w:rsidP="00A40435">
                            <w:pPr>
                              <w:spacing w:after="0"/>
                              <w:jc w:val="left"/>
                              <w:rPr>
                                <w:color w:val="FFFFFF" w:themeColor="background1"/>
                                <w:sz w:val="18"/>
                                <w:szCs w:val="18"/>
                                <w:lang w:val="en-US" w:bidi="th-TH"/>
                              </w:rPr>
                            </w:pPr>
                            <w:r w:rsidRPr="00A40435">
                              <w:rPr>
                                <w:color w:val="FFFFFF" w:themeColor="background1"/>
                                <w:sz w:val="18"/>
                                <w:szCs w:val="18"/>
                                <w:lang w:val="en-US" w:bidi="th-TH"/>
                              </w:rPr>
                              <w:t>Genève 22, Switzerland, CH-1211</w:t>
                            </w:r>
                          </w:p>
                          <w:p w14:paraId="63CF833D" w14:textId="77777777" w:rsidR="00EB48B5" w:rsidRPr="00A40435" w:rsidRDefault="00EB48B5" w:rsidP="00A40435">
                            <w:pPr>
                              <w:spacing w:after="0"/>
                              <w:jc w:val="left"/>
                              <w:rPr>
                                <w:color w:val="FFFFFF" w:themeColor="background1"/>
                                <w:sz w:val="18"/>
                                <w:szCs w:val="18"/>
                                <w:lang w:val="en-US" w:bidi="th-TH"/>
                              </w:rPr>
                            </w:pPr>
                            <w:r w:rsidRPr="00A40435">
                              <w:rPr>
                                <w:color w:val="FFFFFF" w:themeColor="background1"/>
                                <w:sz w:val="18"/>
                                <w:szCs w:val="18"/>
                                <w:lang w:val="en-US" w:bidi="th-TH"/>
                              </w:rPr>
                              <w:t xml:space="preserve">E: actemp@ilo.org </w:t>
                            </w:r>
                          </w:p>
                          <w:p w14:paraId="4F8EBA25" w14:textId="1EDCAA5E" w:rsidR="00EB48B5" w:rsidRPr="00A40435" w:rsidRDefault="00EB48B5" w:rsidP="00A40435">
                            <w:pPr>
                              <w:spacing w:after="0"/>
                              <w:jc w:val="left"/>
                              <w:rPr>
                                <w:color w:val="FFFFFF" w:themeColor="background1"/>
                                <w:sz w:val="18"/>
                                <w:szCs w:val="18"/>
                                <w:lang w:val="en-US"/>
                              </w:rPr>
                            </w:pPr>
                            <w:r w:rsidRPr="00A40435">
                              <w:rPr>
                                <w:color w:val="FFFFFF" w:themeColor="background1"/>
                                <w:sz w:val="18"/>
                                <w:szCs w:val="18"/>
                                <w:lang w:val="en-US" w:bidi="th-TH"/>
                              </w:rPr>
                              <w:t>W: www.ilo.org/acte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539D09" id="Text Box 7" o:spid="_x0000_s1034" type="#_x0000_t202" style="position:absolute;left:0;text-align:left;margin-left:-20.8pt;margin-top:533.35pt;width:263.5pt;height:109.55pt;z-index:251829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" filled="f" stroked="f" strokeweight=".5pt">
                <v:textbox>
                  <w:txbxContent>
                    <w:p w14:paraId="680A9279" w14:textId="27024A81" w:rsidR="00EB48B5" w:rsidRPr="00A40435" w:rsidRDefault="00EB48B5" w:rsidP="00A40435">
                      <w:pPr>
                        <w:spacing w:after="100"/>
                        <w:ind w:left="-284"/>
                        <w:jc w:val="left"/>
                        <w:rPr>
                          <w:b/>
                          <w:bCs/>
                          <w:color w:val="FFFFFF" w:themeColor="background1"/>
                          <w:sz w:val="19"/>
                          <w:szCs w:val="19"/>
                          <w:lang w:val="en-US" w:bidi="th-TH"/>
                        </w:rPr>
                      </w:pPr>
                      <w:r w:rsidRPr="00A40435">
                        <w:rPr>
                          <w:b/>
                          <w:bCs/>
                          <w:color w:val="FFFFFF" w:themeColor="background1"/>
                          <w:sz w:val="19"/>
                          <w:szCs w:val="19"/>
                          <w:lang w:val="en-US" w:bidi="th-TH"/>
                        </w:rPr>
                        <w:sym w:font="Wingdings 3" w:char="F075"/>
                      </w:r>
                      <w:r w:rsidRPr="00A40435">
                        <w:rPr>
                          <w:b/>
                          <w:bCs/>
                          <w:color w:val="FFFFFF" w:themeColor="background1"/>
                          <w:sz w:val="19"/>
                          <w:szCs w:val="19"/>
                          <w:lang w:val="en-US" w:bidi="th-TH"/>
                        </w:rPr>
                        <w:t xml:space="preserve"> </w:t>
                      </w:r>
                      <w:r w:rsidRPr="00A40435">
                        <w:rPr>
                          <w:b/>
                          <w:bCs/>
                          <w:color w:val="FFFFFF" w:themeColor="background1"/>
                          <w:sz w:val="19"/>
                          <w:szCs w:val="19"/>
                          <w:lang w:val="en-US" w:bidi="th-TH"/>
                        </w:rPr>
                        <w:tab/>
                      </w:r>
                      <w:r>
                        <w:rPr>
                          <w:b/>
                          <w:bCs/>
                          <w:color w:val="FFFFFF" w:themeColor="background1"/>
                          <w:sz w:val="19"/>
                          <w:szCs w:val="19"/>
                          <w:lang w:val="en-US" w:bidi="th-TH"/>
                        </w:rPr>
                        <w:sym w:font="Wingdings 3" w:char="F075"/>
                      </w:r>
                      <w:r>
                        <w:rPr>
                          <w:b/>
                          <w:bCs/>
                          <w:color w:val="FFFFFF" w:themeColor="background1"/>
                          <w:sz w:val="19"/>
                          <w:szCs w:val="19"/>
                          <w:lang w:val="en-US" w:bidi="th-TH"/>
                        </w:rPr>
                        <w:t xml:space="preserve"> </w:t>
                      </w:r>
                      <w:r w:rsidRPr="00A40435">
                        <w:rPr>
                          <w:b/>
                          <w:bCs/>
                          <w:color w:val="FFFFFF" w:themeColor="background1"/>
                          <w:sz w:val="19"/>
                          <w:szCs w:val="19"/>
                          <w:lang w:val="en-US" w:bidi="th-TH"/>
                        </w:rPr>
                        <w:t xml:space="preserve">Contact </w:t>
                      </w:r>
                    </w:p>
                    <w:p w14:paraId="78A22D35" w14:textId="77777777" w:rsidR="00EB48B5" w:rsidRPr="00A40435" w:rsidRDefault="00EB48B5" w:rsidP="00A40435">
                      <w:pPr>
                        <w:spacing w:after="0"/>
                        <w:jc w:val="left"/>
                        <w:rPr>
                          <w:color w:val="FFFFFF" w:themeColor="background1"/>
                          <w:sz w:val="18"/>
                          <w:szCs w:val="18"/>
                          <w:lang w:val="en-US" w:bidi="th-TH"/>
                        </w:rPr>
                      </w:pPr>
                      <w:r w:rsidRPr="00A40435">
                        <w:rPr>
                          <w:color w:val="FFFFFF" w:themeColor="background1"/>
                          <w:sz w:val="18"/>
                          <w:szCs w:val="18"/>
                          <w:lang w:val="en-US" w:bidi="th-TH"/>
                        </w:rPr>
                        <w:t>ILO Bureau for Employers' Activities (ACT/EMP)</w:t>
                      </w:r>
                    </w:p>
                    <w:p w14:paraId="00AD30C3" w14:textId="77777777" w:rsidR="00EB48B5" w:rsidRPr="00A40435" w:rsidRDefault="00EB48B5" w:rsidP="00A40435">
                      <w:pPr>
                        <w:spacing w:after="0"/>
                        <w:jc w:val="left"/>
                        <w:rPr>
                          <w:color w:val="FFFFFF" w:themeColor="background1"/>
                          <w:sz w:val="18"/>
                          <w:szCs w:val="18"/>
                          <w:lang w:val="en-US" w:bidi="th-TH"/>
                        </w:rPr>
                      </w:pPr>
                      <w:r w:rsidRPr="00A40435">
                        <w:rPr>
                          <w:color w:val="FFFFFF" w:themeColor="background1"/>
                          <w:sz w:val="18"/>
                          <w:szCs w:val="18"/>
                          <w:lang w:val="en-US" w:bidi="th-TH"/>
                        </w:rPr>
                        <w:t xml:space="preserve">4, route des </w:t>
                      </w:r>
                      <w:proofErr w:type="spellStart"/>
                      <w:r w:rsidRPr="00A40435">
                        <w:rPr>
                          <w:color w:val="FFFFFF" w:themeColor="background1"/>
                          <w:sz w:val="18"/>
                          <w:szCs w:val="18"/>
                          <w:lang w:val="en-US" w:bidi="th-TH"/>
                        </w:rPr>
                        <w:t>Morillons</w:t>
                      </w:r>
                      <w:proofErr w:type="spellEnd"/>
                    </w:p>
                    <w:p w14:paraId="0F34488A" w14:textId="77777777" w:rsidR="00EB48B5" w:rsidRPr="00A40435" w:rsidRDefault="00EB48B5" w:rsidP="00A40435">
                      <w:pPr>
                        <w:spacing w:after="0"/>
                        <w:jc w:val="left"/>
                        <w:rPr>
                          <w:color w:val="FFFFFF" w:themeColor="background1"/>
                          <w:sz w:val="18"/>
                          <w:szCs w:val="18"/>
                          <w:lang w:val="en-US" w:bidi="th-TH"/>
                        </w:rPr>
                      </w:pPr>
                      <w:r w:rsidRPr="00A40435">
                        <w:rPr>
                          <w:color w:val="FFFFFF" w:themeColor="background1"/>
                          <w:sz w:val="18"/>
                          <w:szCs w:val="18"/>
                          <w:lang w:val="en-US" w:bidi="th-TH"/>
                        </w:rPr>
                        <w:t>Genève 22, Switzerland, CH-1211</w:t>
                      </w:r>
                    </w:p>
                    <w:p w14:paraId="63CF833D" w14:textId="77777777" w:rsidR="00EB48B5" w:rsidRPr="00A40435" w:rsidRDefault="00EB48B5" w:rsidP="00A40435">
                      <w:pPr>
                        <w:spacing w:after="0"/>
                        <w:jc w:val="left"/>
                        <w:rPr>
                          <w:color w:val="FFFFFF" w:themeColor="background1"/>
                          <w:sz w:val="18"/>
                          <w:szCs w:val="18"/>
                          <w:lang w:val="en-US" w:bidi="th-TH"/>
                        </w:rPr>
                      </w:pPr>
                      <w:r w:rsidRPr="00A40435">
                        <w:rPr>
                          <w:color w:val="FFFFFF" w:themeColor="background1"/>
                          <w:sz w:val="18"/>
                          <w:szCs w:val="18"/>
                          <w:lang w:val="en-US" w:bidi="th-TH"/>
                        </w:rPr>
                        <w:t xml:space="preserve">E: actemp@ilo.org </w:t>
                      </w:r>
                    </w:p>
                    <w:p w14:paraId="4F8EBA25" w14:textId="1EDCAA5E" w:rsidR="00EB48B5" w:rsidRPr="00A40435" w:rsidRDefault="00EB48B5" w:rsidP="00A40435">
                      <w:pPr>
                        <w:spacing w:after="0"/>
                        <w:jc w:val="left"/>
                        <w:rPr>
                          <w:color w:val="FFFFFF" w:themeColor="background1"/>
                          <w:sz w:val="18"/>
                          <w:szCs w:val="18"/>
                          <w:lang w:val="en-US"/>
                        </w:rPr>
                      </w:pPr>
                      <w:r w:rsidRPr="00A40435">
                        <w:rPr>
                          <w:color w:val="FFFFFF" w:themeColor="background1"/>
                          <w:sz w:val="18"/>
                          <w:szCs w:val="18"/>
                          <w:lang w:val="en-US" w:bidi="th-TH"/>
                        </w:rPr>
                        <w:t>W: www.ilo.org/actemp</w:t>
                      </w:r>
                    </w:p>
                  </w:txbxContent>
                </v:textbox>
              </v:shape>
            </w:pict>
          </mc:Fallback>
        </mc:AlternateContent>
      </w:r>
    </w:p>
    <w:sectPr w:rsidR="00676FB7" w:rsidRPr="00A40435" w:rsidSect="00100A37">
      <w:pgSz w:w="11906" w:h="16838"/>
      <w:pgMar w:top="1928" w:right="1021" w:bottom="1021" w:left="102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190E89" w14:textId="77777777" w:rsidR="00F87264" w:rsidRDefault="00F87264" w:rsidP="006D1CED">
      <w:r>
        <w:separator/>
      </w:r>
    </w:p>
  </w:endnote>
  <w:endnote w:type="continuationSeparator" w:id="0">
    <w:p w14:paraId="428C4C3D" w14:textId="77777777" w:rsidR="00F87264" w:rsidRDefault="00F87264" w:rsidP="006D1CED">
      <w:r>
        <w:continuationSeparator/>
      </w:r>
    </w:p>
  </w:endnote>
  <w:endnote w:type="continuationNotice" w:id="1">
    <w:p w14:paraId="3B16654C" w14:textId="77777777" w:rsidR="00F87264" w:rsidRDefault="00F87264" w:rsidP="006D1C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0002AFF" w:usb1="C000247B" w:usb2="00000009" w:usb3="00000000" w:csb0="000001FF" w:csb1="00000000"/>
  </w:font>
  <w:font w:name="Angsana New">
    <w:altName w:val="Leelawadee UI"/>
    <w:panose1 w:val="02020603050405020304"/>
    <w:charset w:val="00"/>
    <w:family w:val="roman"/>
    <w:pitch w:val="variable"/>
    <w:sig w:usb0="00000000"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51672" w14:textId="77777777" w:rsidR="00F87264" w:rsidRDefault="00F87264" w:rsidP="006D1CED">
      <w:r>
        <w:separator/>
      </w:r>
    </w:p>
  </w:footnote>
  <w:footnote w:type="continuationSeparator" w:id="0">
    <w:p w14:paraId="643CC964" w14:textId="77777777" w:rsidR="00F87264" w:rsidRDefault="00F87264" w:rsidP="006D1CED">
      <w:r>
        <w:continuationSeparator/>
      </w:r>
    </w:p>
  </w:footnote>
  <w:footnote w:type="continuationNotice" w:id="1">
    <w:p w14:paraId="23E731B4" w14:textId="77777777" w:rsidR="00F87264" w:rsidRDefault="00F87264" w:rsidP="006D1CED"/>
  </w:footnote>
  <w:footnote w:id="2">
    <w:p w14:paraId="2B7062C6" w14:textId="410C2881" w:rsidR="00EB48B5" w:rsidRPr="00EF7C0D" w:rsidRDefault="00EB48B5" w:rsidP="00EF7C0D">
      <w:pPr>
        <w:pStyle w:val="Footer"/>
      </w:pPr>
      <w:r w:rsidRPr="00EF7C0D">
        <w:rPr>
          <w:rStyle w:val="FootnoteReference"/>
        </w:rPr>
        <w:footnoteRef/>
      </w:r>
      <w:r w:rsidRPr="00EF7C0D">
        <w:tab/>
        <w:t xml:space="preserve">Art. 16 of the Occupational Safety and Health Convention, 1981 (No. 155): </w:t>
      </w:r>
      <w:r>
        <w:t>“</w:t>
      </w:r>
      <w:r w:rsidRPr="00EF7C0D">
        <w:t>Employers shall be required to ensure that, so far as is reasonably practicable, the workplaces, machinery, equipment and processes under their control are safe and without risk to health</w:t>
      </w:r>
      <w:r>
        <w:t>”</w:t>
      </w:r>
      <w:r w:rsidRPr="00EF7C0D">
        <w:t>.</w:t>
      </w:r>
    </w:p>
  </w:footnote>
  <w:footnote w:id="3">
    <w:p w14:paraId="77AFA8F6" w14:textId="631D8D5F" w:rsidR="00EB48B5" w:rsidRPr="009509C9" w:rsidRDefault="00EB48B5" w:rsidP="00EF7C0D">
      <w:pPr>
        <w:pStyle w:val="Footer"/>
      </w:pPr>
      <w:r w:rsidRPr="00EF7C0D">
        <w:rPr>
          <w:rStyle w:val="FootnoteReference"/>
        </w:rPr>
        <w:footnoteRef/>
      </w:r>
      <w:r w:rsidRPr="009509C9">
        <w:t xml:space="preserve"> </w:t>
      </w:r>
      <w:r>
        <w:tab/>
      </w:r>
      <w:r w:rsidRPr="009509C9">
        <w:t xml:space="preserve">Art. </w:t>
      </w:r>
      <w:proofErr w:type="gramStart"/>
      <w:r w:rsidRPr="009509C9">
        <w:t>16</w:t>
      </w:r>
      <w:proofErr w:type="gramEnd"/>
      <w:r w:rsidRPr="009509C9">
        <w:t xml:space="preserve"> of </w:t>
      </w:r>
      <w:r w:rsidRPr="00072FD0">
        <w:rPr>
          <w:lang w:val="en-GB"/>
        </w:rPr>
        <w:t xml:space="preserve">of C. 155 and Art. </w:t>
      </w:r>
      <w:proofErr w:type="gramStart"/>
      <w:r w:rsidRPr="00072FD0">
        <w:rPr>
          <w:lang w:val="en-GB"/>
        </w:rPr>
        <w:t>3</w:t>
      </w:r>
      <w:proofErr w:type="gramEnd"/>
      <w:r w:rsidRPr="00072FD0">
        <w:rPr>
          <w:lang w:val="en-GB"/>
        </w:rPr>
        <w:t xml:space="preserve"> of the Promotional Framework for Occupational Safety and Health Convention, 2006 (No. 187).</w:t>
      </w:r>
    </w:p>
  </w:footnote>
  <w:footnote w:id="4">
    <w:p w14:paraId="23CD6690" w14:textId="39FA8FD7" w:rsidR="00EB48B5" w:rsidRPr="00AF38F7" w:rsidRDefault="00EB48B5" w:rsidP="00AF38F7">
      <w:pPr>
        <w:pStyle w:val="Footer"/>
        <w:rPr>
          <w:lang w:val="en-GB"/>
        </w:rPr>
      </w:pPr>
      <w:r w:rsidRPr="00EF7C0D">
        <w:rPr>
          <w:rStyle w:val="FootnoteReference"/>
        </w:rPr>
        <w:footnoteRef/>
      </w:r>
      <w:r w:rsidRPr="009509C9">
        <w:t xml:space="preserve"> </w:t>
      </w:r>
      <w:r>
        <w:tab/>
      </w:r>
      <w:r w:rsidRPr="00AF38F7">
        <w:rPr>
          <w:lang w:val="en-GB"/>
        </w:rPr>
        <w:t>Art. 19(a) of C. 155: “workers, in the course of performing their work, co-operate in the fulfilment by their employer of the obligations placed upon him”</w:t>
      </w:r>
    </w:p>
  </w:footnote>
  <w:footnote w:id="5">
    <w:p w14:paraId="2BD26BAA" w14:textId="5D8E525D" w:rsidR="00EB48B5" w:rsidRPr="009509C9" w:rsidRDefault="00EB48B5" w:rsidP="00EF7C0D">
      <w:pPr>
        <w:pStyle w:val="Footer"/>
      </w:pPr>
      <w:r w:rsidRPr="00EF7C0D">
        <w:rPr>
          <w:rStyle w:val="FootnoteReference"/>
        </w:rPr>
        <w:footnoteRef/>
      </w:r>
      <w:r w:rsidRPr="00EF7C0D">
        <w:rPr>
          <w:rStyle w:val="FootnoteReference"/>
        </w:rPr>
        <w:t xml:space="preserve"> </w:t>
      </w:r>
      <w:r w:rsidRPr="00EF7C0D">
        <w:rPr>
          <w:rStyle w:val="FootnoteReference"/>
        </w:rPr>
        <w:tab/>
      </w:r>
      <w:r>
        <w:t>Art. 19(f) of C.155.</w:t>
      </w:r>
    </w:p>
  </w:footnote>
  <w:footnote w:id="6">
    <w:p w14:paraId="43EB89AB" w14:textId="4F433005" w:rsidR="00EB48B5" w:rsidRPr="00AF38F7" w:rsidRDefault="00EB48B5" w:rsidP="00AF38F7">
      <w:pPr>
        <w:pStyle w:val="Footer"/>
        <w:rPr>
          <w:lang w:val="en-GB"/>
        </w:rPr>
      </w:pPr>
      <w:r w:rsidRPr="00EF7C0D">
        <w:rPr>
          <w:rStyle w:val="FootnoteReference"/>
        </w:rPr>
        <w:footnoteRef/>
      </w:r>
      <w:r w:rsidRPr="00EF7C0D">
        <w:rPr>
          <w:rStyle w:val="FootnoteReference"/>
        </w:rPr>
        <w:t xml:space="preserve"> </w:t>
      </w:r>
      <w:r>
        <w:tab/>
      </w:r>
      <w:r w:rsidRPr="009509C9">
        <w:t xml:space="preserve">Employment Injury Benefits Convention, 1964 (No. 121). </w:t>
      </w:r>
      <w:r w:rsidRPr="00AF38F7">
        <w:rPr>
          <w:lang w:val="en-GB"/>
        </w:rPr>
        <w:t>If workers contract occupational diseases, they should be entitled to compensation and medical care.</w:t>
      </w:r>
    </w:p>
  </w:footnote>
  <w:footnote w:id="7">
    <w:p w14:paraId="5BF99ECA" w14:textId="50009725" w:rsidR="00EB48B5" w:rsidRPr="009509C9" w:rsidRDefault="00EB48B5" w:rsidP="00EF7C0D">
      <w:pPr>
        <w:pStyle w:val="Footer"/>
      </w:pPr>
      <w:r w:rsidRPr="00EF7C0D">
        <w:rPr>
          <w:rStyle w:val="FootnoteReference"/>
        </w:rPr>
        <w:footnoteRef/>
      </w:r>
      <w:r>
        <w:tab/>
      </w:r>
      <w:r w:rsidRPr="009509C9">
        <w:t>Para. 22 of the Occupational Health Services Recommendation, 1985 (No. 171).</w:t>
      </w:r>
    </w:p>
  </w:footnote>
  <w:footnote w:id="8">
    <w:p w14:paraId="563AE082" w14:textId="4BEF137E" w:rsidR="00EB48B5" w:rsidRPr="009509C9" w:rsidRDefault="00EB48B5" w:rsidP="00EF7C0D">
      <w:pPr>
        <w:pStyle w:val="Footer"/>
      </w:pPr>
      <w:r w:rsidRPr="00EF7C0D">
        <w:rPr>
          <w:rStyle w:val="FootnoteReference"/>
        </w:rPr>
        <w:footnoteRef/>
      </w:r>
      <w:r>
        <w:tab/>
      </w:r>
      <w:r w:rsidRPr="00AF38F7">
        <w:rPr>
          <w:lang w:val="en-GB"/>
        </w:rPr>
        <w:t>Art. 19(e) of C.155.</w:t>
      </w:r>
    </w:p>
  </w:footnote>
  <w:footnote w:id="9">
    <w:p w14:paraId="124D8BE5" w14:textId="5FA0BCC9" w:rsidR="00EB48B5" w:rsidRPr="009509C9" w:rsidRDefault="00EB48B5" w:rsidP="00EF7C0D">
      <w:pPr>
        <w:pStyle w:val="Footer"/>
      </w:pPr>
      <w:r w:rsidRPr="00EF7C0D">
        <w:rPr>
          <w:rStyle w:val="FootnoteReference"/>
        </w:rPr>
        <w:footnoteRef/>
      </w:r>
      <w:r>
        <w:tab/>
      </w:r>
      <w:r w:rsidRPr="00AF38F7">
        <w:rPr>
          <w:lang w:val="en-GB"/>
        </w:rPr>
        <w:t>Articles 16(3) and 21 of C.155.</w:t>
      </w:r>
    </w:p>
  </w:footnote>
  <w:footnote w:id="10">
    <w:p w14:paraId="62C01823" w14:textId="01FE5BD4" w:rsidR="00EB48B5" w:rsidRPr="009509C9" w:rsidRDefault="00EB48B5" w:rsidP="001B0B6D">
      <w:pPr>
        <w:pStyle w:val="Footer"/>
      </w:pPr>
      <w:r w:rsidRPr="00EF7C0D">
        <w:rPr>
          <w:rStyle w:val="FootnoteReference"/>
        </w:rPr>
        <w:footnoteRef/>
      </w:r>
      <w:r w:rsidRPr="00EF7C0D">
        <w:rPr>
          <w:vertAlign w:val="superscript"/>
        </w:rPr>
        <w:t xml:space="preserve"> </w:t>
      </w:r>
      <w:r>
        <w:tab/>
      </w:r>
      <w:r w:rsidRPr="00A56311">
        <w:rPr>
          <w:lang w:val="en-GB"/>
        </w:rPr>
        <w:t>WHO, 2020b.</w:t>
      </w:r>
    </w:p>
  </w:footnote>
  <w:footnote w:id="11">
    <w:p w14:paraId="399D7C9A" w14:textId="0DFDC777" w:rsidR="00EB48B5" w:rsidRPr="009509C9" w:rsidRDefault="00EB48B5" w:rsidP="00EF7C0D">
      <w:pPr>
        <w:pStyle w:val="Footer"/>
      </w:pPr>
      <w:r w:rsidRPr="00EF7C0D">
        <w:rPr>
          <w:rStyle w:val="FootnoteReference"/>
        </w:rPr>
        <w:footnoteRef/>
      </w:r>
      <w:r w:rsidRPr="009509C9">
        <w:t xml:space="preserve"> </w:t>
      </w:r>
      <w:r>
        <w:t>T</w:t>
      </w:r>
      <w:r w:rsidRPr="009509C9">
        <w:t>he Holidays with Pay Convention (Revised), 1970 (No. 132) provides that the timing of holidays is to be determined by employers after consultation with the worker.</w:t>
      </w:r>
    </w:p>
  </w:footnote>
  <w:footnote w:id="12">
    <w:p w14:paraId="31F7DDE0" w14:textId="10FE3912" w:rsidR="00EB48B5" w:rsidRPr="009509C9" w:rsidRDefault="00EB48B5" w:rsidP="00EF7C0D">
      <w:pPr>
        <w:pStyle w:val="Footer"/>
      </w:pPr>
      <w:r w:rsidRPr="00EF7C0D">
        <w:rPr>
          <w:rStyle w:val="FootnoteReference"/>
        </w:rPr>
        <w:footnoteRef/>
      </w:r>
      <w:r w:rsidRPr="009509C9">
        <w:t xml:space="preserve"> </w:t>
      </w:r>
      <w:r>
        <w:tab/>
      </w:r>
      <w:r w:rsidRPr="009509C9">
        <w:t xml:space="preserve">Para. </w:t>
      </w:r>
      <w:proofErr w:type="gramStart"/>
      <w:r w:rsidRPr="009509C9">
        <w:t>8</w:t>
      </w:r>
      <w:proofErr w:type="gramEnd"/>
      <w:r w:rsidRPr="009509C9">
        <w:t xml:space="preserve"> </w:t>
      </w:r>
      <w:r w:rsidRPr="005027A4">
        <w:rPr>
          <w:lang w:val="en-GB"/>
        </w:rPr>
        <w:t>of the Recommendation.</w:t>
      </w:r>
    </w:p>
  </w:footnote>
  <w:footnote w:id="13">
    <w:p w14:paraId="753F4E12" w14:textId="1E0B0190" w:rsidR="00EB48B5" w:rsidRPr="007E60F2" w:rsidRDefault="00EB48B5" w:rsidP="007E60F2">
      <w:pPr>
        <w:pStyle w:val="Footer"/>
        <w:rPr>
          <w:lang w:val="en-GB"/>
        </w:rPr>
      </w:pPr>
      <w:r w:rsidRPr="005000AF">
        <w:rPr>
          <w:rStyle w:val="FootnoteReference"/>
        </w:rPr>
        <w:footnoteRef/>
      </w:r>
      <w:r>
        <w:tab/>
      </w:r>
      <w:r w:rsidRPr="009509C9">
        <w:t xml:space="preserve">Para. </w:t>
      </w:r>
      <w:r w:rsidRPr="007E60F2">
        <w:rPr>
          <w:lang w:val="en-GB"/>
        </w:rPr>
        <w:t>23(1) and (2) of the Recommendation.</w:t>
      </w:r>
    </w:p>
  </w:footnote>
  <w:footnote w:id="14">
    <w:p w14:paraId="18A30AFE" w14:textId="6803886A" w:rsidR="00EB48B5" w:rsidRPr="009509C9" w:rsidRDefault="00EB48B5" w:rsidP="00EF7C0D">
      <w:pPr>
        <w:pStyle w:val="Footer"/>
      </w:pPr>
      <w:r w:rsidRPr="005000AF">
        <w:rPr>
          <w:rStyle w:val="FootnoteReference"/>
        </w:rPr>
        <w:footnoteRef/>
      </w:r>
      <w:r>
        <w:tab/>
      </w:r>
      <w:r w:rsidRPr="009509C9">
        <w:t xml:space="preserve">Para. </w:t>
      </w:r>
      <w:proofErr w:type="gramStart"/>
      <w:r w:rsidRPr="007E60F2">
        <w:rPr>
          <w:lang w:val="en-GB"/>
        </w:rPr>
        <w:t>10</w:t>
      </w:r>
      <w:proofErr w:type="gramEnd"/>
      <w:r w:rsidRPr="007E60F2">
        <w:rPr>
          <w:lang w:val="en-GB"/>
        </w:rPr>
        <w:t xml:space="preserve"> of the Recommendation.</w:t>
      </w:r>
    </w:p>
  </w:footnote>
  <w:footnote w:id="15">
    <w:p w14:paraId="7442035D" w14:textId="4CFA1B85" w:rsidR="00EB48B5" w:rsidRPr="00491099" w:rsidRDefault="00EB48B5" w:rsidP="00491099">
      <w:pPr>
        <w:pStyle w:val="Footer"/>
        <w:rPr>
          <w:lang w:val="en-GB"/>
        </w:rPr>
      </w:pPr>
      <w:r w:rsidRPr="00B24F08">
        <w:rPr>
          <w:rStyle w:val="FootnoteReference"/>
        </w:rPr>
        <w:footnoteRef/>
      </w:r>
      <w:r w:rsidRPr="009509C9">
        <w:t xml:space="preserve"> </w:t>
      </w:r>
      <w:r>
        <w:tab/>
      </w:r>
      <w:r w:rsidRPr="00491099">
        <w:rPr>
          <w:lang w:val="en-GB"/>
        </w:rPr>
        <w:t>UNICEF, 2020</w:t>
      </w:r>
      <w:r>
        <w:rPr>
          <w:u w:val="single"/>
          <w:lang w:val="en-GB"/>
        </w:rPr>
        <w:t>.</w:t>
      </w:r>
    </w:p>
  </w:footnote>
  <w:footnote w:id="16">
    <w:p w14:paraId="62A00856" w14:textId="673404DC" w:rsidR="00EB48B5" w:rsidRPr="009509C9" w:rsidRDefault="00EB48B5" w:rsidP="00EF7C0D">
      <w:pPr>
        <w:pStyle w:val="Footer"/>
      </w:pPr>
      <w:r w:rsidRPr="00B24F08">
        <w:rPr>
          <w:rStyle w:val="FootnoteReference"/>
        </w:rPr>
        <w:footnoteRef/>
      </w:r>
      <w:r w:rsidRPr="009509C9">
        <w:t xml:space="preserve"> </w:t>
      </w:r>
      <w:r>
        <w:tab/>
      </w:r>
      <w:r w:rsidRPr="009509C9">
        <w:t xml:space="preserve">Art. </w:t>
      </w:r>
      <w:proofErr w:type="gramStart"/>
      <w:r w:rsidRPr="009509C9">
        <w:t>16</w:t>
      </w:r>
      <w:proofErr w:type="gramEnd"/>
      <w:r w:rsidRPr="009509C9">
        <w:t xml:space="preserve"> of C.155</w:t>
      </w:r>
      <w:r>
        <w:t>.</w:t>
      </w:r>
    </w:p>
  </w:footnote>
  <w:footnote w:id="17">
    <w:p w14:paraId="4AF050B6" w14:textId="5B5A8EC2" w:rsidR="00EB48B5" w:rsidRPr="009509C9" w:rsidRDefault="00EB48B5" w:rsidP="00EF7C0D">
      <w:pPr>
        <w:pStyle w:val="Footer"/>
      </w:pPr>
      <w:r w:rsidRPr="008E4A91">
        <w:rPr>
          <w:rStyle w:val="FootnoteReference"/>
        </w:rPr>
        <w:footnoteRef/>
      </w:r>
      <w:r>
        <w:tab/>
        <w:t>T</w:t>
      </w:r>
      <w:r w:rsidRPr="009509C9">
        <w:t xml:space="preserve">emporary, contract or casual workers refer to workers engaged in </w:t>
      </w:r>
      <w:r>
        <w:t xml:space="preserve">diverse forms of </w:t>
      </w:r>
      <w:proofErr w:type="gramStart"/>
      <w:r>
        <w:t>employment</w:t>
      </w:r>
      <w:r w:rsidRPr="009509C9">
        <w:t xml:space="preserve"> which</w:t>
      </w:r>
      <w:proofErr w:type="gramEnd"/>
      <w:r w:rsidRPr="009509C9">
        <w:t xml:space="preserve"> also include part-time work, temporary agency work and subcontracting, dependent self-employment and other disguised employment relationships.</w:t>
      </w:r>
    </w:p>
  </w:footnote>
  <w:footnote w:id="18">
    <w:p w14:paraId="1E05105E" w14:textId="20E9F5F8" w:rsidR="00EB48B5" w:rsidRPr="00491099" w:rsidRDefault="00EB48B5" w:rsidP="00491099">
      <w:pPr>
        <w:pStyle w:val="Footer"/>
        <w:rPr>
          <w:lang w:val="en-GB"/>
        </w:rPr>
      </w:pPr>
      <w:r w:rsidRPr="00B24F08">
        <w:rPr>
          <w:rStyle w:val="FootnoteReference"/>
        </w:rPr>
        <w:footnoteRef/>
      </w:r>
      <w:r w:rsidRPr="009509C9">
        <w:t xml:space="preserve"> </w:t>
      </w:r>
      <w:r>
        <w:tab/>
      </w:r>
      <w:r w:rsidRPr="00491099">
        <w:rPr>
          <w:lang w:val="en-GB"/>
        </w:rPr>
        <w:t>CIPD, 2020.</w:t>
      </w:r>
    </w:p>
  </w:footnote>
  <w:footnote w:id="19">
    <w:p w14:paraId="2E275582" w14:textId="0F5AC9AA" w:rsidR="00EB48B5" w:rsidRPr="009509C9" w:rsidRDefault="00EB48B5" w:rsidP="00EF7C0D">
      <w:pPr>
        <w:pStyle w:val="Footer"/>
      </w:pPr>
      <w:r w:rsidRPr="00B24F08">
        <w:rPr>
          <w:rStyle w:val="FootnoteReference"/>
        </w:rPr>
        <w:footnoteRef/>
      </w:r>
      <w:r w:rsidRPr="009509C9">
        <w:t xml:space="preserve"> </w:t>
      </w:r>
      <w:r>
        <w:tab/>
      </w:r>
      <w:r w:rsidRPr="009509C9">
        <w:t>Art. 19(f) of C.155</w:t>
      </w:r>
    </w:p>
  </w:footnote>
  <w:footnote w:id="20">
    <w:p w14:paraId="5C092579" w14:textId="28F7438B" w:rsidR="00EB48B5" w:rsidRPr="009509C9" w:rsidRDefault="00EB48B5" w:rsidP="00EF7C0D">
      <w:pPr>
        <w:pStyle w:val="Footer"/>
      </w:pPr>
      <w:r w:rsidRPr="00B24F08">
        <w:rPr>
          <w:rStyle w:val="FootnoteReference"/>
        </w:rPr>
        <w:footnoteRef/>
      </w:r>
      <w:r w:rsidRPr="009509C9">
        <w:t xml:space="preserve"> </w:t>
      </w:r>
      <w:r>
        <w:tab/>
      </w:r>
      <w:r w:rsidRPr="009509C9">
        <w:t>US Equal Employment Opportunity Commission (EEOC), “What You Should Know About the ADA, the Rehabilitation Act, and COVID-19”</w:t>
      </w:r>
      <w:r>
        <w:t xml:space="preserve"> </w:t>
      </w:r>
      <w:hyperlink r:id="rId1" w:history="1">
        <w:r w:rsidRPr="00C55B60">
          <w:rPr>
            <w:rStyle w:val="Hyperlink"/>
            <w:color w:val="26235A"/>
            <w:u w:val="none"/>
          </w:rPr>
          <w:t>https://www.eeoc.gov/eeoc/newsroom/wysk/wysk_ada_rehabilitaion_act_coronavirus.cfm</w:t>
        </w:r>
      </w:hyperlink>
    </w:p>
    <w:p w14:paraId="44263F55" w14:textId="77777777" w:rsidR="00EB48B5" w:rsidRPr="009509C9" w:rsidRDefault="00EB48B5" w:rsidP="00EF7C0D">
      <w:pPr>
        <w:pStyle w:val="Footer"/>
      </w:pPr>
    </w:p>
  </w:footnote>
  <w:footnote w:id="21">
    <w:p w14:paraId="530BEF3D" w14:textId="4F8165C3" w:rsidR="00EB48B5" w:rsidRPr="009509C9" w:rsidRDefault="00EB48B5" w:rsidP="00EF7C0D">
      <w:pPr>
        <w:pStyle w:val="Footer"/>
      </w:pPr>
      <w:r w:rsidRPr="00B24F08">
        <w:rPr>
          <w:rStyle w:val="FootnoteReference"/>
        </w:rPr>
        <w:footnoteRef/>
      </w:r>
      <w:r>
        <w:tab/>
      </w:r>
      <w:r w:rsidRPr="00332C75">
        <w:rPr>
          <w:lang w:val="en-GB"/>
        </w:rPr>
        <w:t>Art. 19(a) of C.155.</w:t>
      </w:r>
    </w:p>
  </w:footnote>
  <w:footnote w:id="22">
    <w:p w14:paraId="1E013967" w14:textId="0431F2F9" w:rsidR="00EB48B5" w:rsidRPr="009509C9" w:rsidRDefault="00EB48B5" w:rsidP="00420434">
      <w:pPr>
        <w:pStyle w:val="Footer"/>
      </w:pPr>
      <w:r w:rsidRPr="00B24F08">
        <w:rPr>
          <w:rStyle w:val="FootnoteReference"/>
        </w:rPr>
        <w:footnoteRef/>
      </w:r>
      <w:r w:rsidRPr="009509C9">
        <w:t xml:space="preserve"> </w:t>
      </w:r>
      <w:r>
        <w:tab/>
      </w:r>
      <w:r w:rsidRPr="00420434">
        <w:rPr>
          <w:lang w:val="en-GB"/>
        </w:rPr>
        <w:t>Singapore, Ministry of Manpower, 2020.</w:t>
      </w:r>
    </w:p>
  </w:footnote>
  <w:footnote w:id="23">
    <w:p w14:paraId="454C77B1" w14:textId="519EFA16" w:rsidR="00EB48B5" w:rsidRPr="009509C9" w:rsidRDefault="00EB48B5" w:rsidP="00EF7C0D">
      <w:pPr>
        <w:pStyle w:val="Footer"/>
      </w:pPr>
      <w:r w:rsidRPr="00B24F08">
        <w:rPr>
          <w:rStyle w:val="FootnoteReference"/>
        </w:rPr>
        <w:footnoteRef/>
      </w:r>
      <w:r w:rsidRPr="009509C9">
        <w:t xml:space="preserve"> </w:t>
      </w:r>
      <w:r>
        <w:tab/>
      </w:r>
      <w:proofErr w:type="gramStart"/>
      <w:r w:rsidRPr="009509C9">
        <w:t>Art 13 of the Termination of Employment Convention, 1982, (No. 158): an employer contemplating terminations for economic reasons shall provide workers' representatives with relevant information (including the reasons for the terminations contemplated, the number and categories of workers likely to be affected and the period over which the terminations are intended to be carried out) and</w:t>
      </w:r>
      <w:r>
        <w:t xml:space="preserve"> </w:t>
      </w:r>
      <w:r w:rsidRPr="009509C9">
        <w:t>give, in accordance with national law and practice, the workers' representatives concerned, as early as possible, an opportunity for consultation on measures to be taken to avert or to minimise the terminations and measures to mitigate the adverse effects of any terminations on the workers concerned such as finding alternative employment.</w:t>
      </w:r>
      <w:proofErr w:type="gramEnd"/>
    </w:p>
  </w:footnote>
  <w:footnote w:id="24">
    <w:p w14:paraId="1EBB1496" w14:textId="0AED116B" w:rsidR="00EB48B5" w:rsidRPr="009509C9" w:rsidRDefault="00EB48B5" w:rsidP="00EF7C0D">
      <w:pPr>
        <w:pStyle w:val="Footer"/>
      </w:pPr>
      <w:r w:rsidRPr="00B24F08">
        <w:rPr>
          <w:rStyle w:val="FootnoteReference"/>
        </w:rPr>
        <w:footnoteRef/>
      </w:r>
      <w:r>
        <w:tab/>
      </w:r>
      <w:r w:rsidRPr="00420434">
        <w:rPr>
          <w:lang w:val="en-GB"/>
        </w:rPr>
        <w:t xml:space="preserve">Art. </w:t>
      </w:r>
      <w:proofErr w:type="gramStart"/>
      <w:r w:rsidRPr="00420434">
        <w:rPr>
          <w:lang w:val="en-GB"/>
        </w:rPr>
        <w:t>14</w:t>
      </w:r>
      <w:proofErr w:type="gramEnd"/>
      <w:r w:rsidRPr="00420434">
        <w:rPr>
          <w:lang w:val="en-GB"/>
        </w:rPr>
        <w:t xml:space="preserve"> of C.158: The </w:t>
      </w:r>
      <w:r w:rsidRPr="009509C9">
        <w:t>Convention also provides for notifying the competent authority, as prescribed, when terminations are contemplated.</w:t>
      </w:r>
    </w:p>
  </w:footnote>
  <w:footnote w:id="25">
    <w:p w14:paraId="504F9928" w14:textId="37379823" w:rsidR="00EB48B5" w:rsidRPr="009509C9" w:rsidRDefault="00EB48B5" w:rsidP="00EF7C0D">
      <w:pPr>
        <w:pStyle w:val="Footer"/>
      </w:pPr>
      <w:r w:rsidRPr="00B24F08">
        <w:rPr>
          <w:rStyle w:val="FootnoteReference"/>
        </w:rPr>
        <w:footnoteRef/>
      </w:r>
      <w:r w:rsidRPr="009509C9">
        <w:t xml:space="preserve"> </w:t>
      </w:r>
      <w:r>
        <w:tab/>
      </w:r>
      <w:r w:rsidRPr="009509C9">
        <w:t>Para.</w:t>
      </w:r>
      <w:r>
        <w:t xml:space="preserve"> </w:t>
      </w:r>
      <w:r w:rsidRPr="009509C9">
        <w:t>11(2) of</w:t>
      </w:r>
      <w:r>
        <w:t xml:space="preserve"> </w:t>
      </w:r>
      <w:r w:rsidRPr="00797CA5">
        <w:rPr>
          <w:lang w:val="en-GB"/>
        </w:rPr>
        <w:t>the Occupational Health Services Recommendation, 1985 (No. 171), contains further provisions on protection of personal data relating to health assessments done by occupational health services, and Para 14 states “Personal data relating to health assessments may be communicated to others only with the informed consent of the worker concerned”. The ILO code of practice on the protection of workers’ personal data, 1997, contains further useful guidan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42040726"/>
      <w:docPartObj>
        <w:docPartGallery w:val="Page Numbers (Top of Page)"/>
        <w:docPartUnique/>
      </w:docPartObj>
    </w:sdtPr>
    <w:sdtEndPr>
      <w:rPr>
        <w:rStyle w:val="PageNumber"/>
        <w:color w:val="0054A6"/>
      </w:rPr>
    </w:sdtEndPr>
    <w:sdtContent>
      <w:p w14:paraId="1942C8CC" w14:textId="336B64BC" w:rsidR="00EB48B5" w:rsidRPr="00932E09" w:rsidRDefault="00EB48B5" w:rsidP="00801CE7">
        <w:pPr>
          <w:pStyle w:val="Header"/>
          <w:framePr w:wrap="none" w:vAnchor="text" w:hAnchor="margin" w:xAlign="outside" w:y="1"/>
          <w:rPr>
            <w:rStyle w:val="PageNumber"/>
            <w:color w:val="0054A6"/>
          </w:rPr>
        </w:pPr>
        <w:r w:rsidRPr="00932E09">
          <w:rPr>
            <w:rStyle w:val="PageNumber"/>
            <w:color w:val="0054A6"/>
          </w:rPr>
          <w:fldChar w:fldCharType="begin"/>
        </w:r>
        <w:r w:rsidRPr="00932E09">
          <w:rPr>
            <w:rStyle w:val="PageNumber"/>
            <w:color w:val="0054A6"/>
          </w:rPr>
          <w:instrText xml:space="preserve"> PAGE </w:instrText>
        </w:r>
        <w:r w:rsidRPr="00932E09">
          <w:rPr>
            <w:rStyle w:val="PageNumber"/>
            <w:color w:val="0054A6"/>
          </w:rPr>
          <w:fldChar w:fldCharType="separate"/>
        </w:r>
        <w:r w:rsidR="006A1DF6">
          <w:rPr>
            <w:rStyle w:val="PageNumber"/>
            <w:noProof/>
            <w:color w:val="0054A6"/>
          </w:rPr>
          <w:t>19</w:t>
        </w:r>
        <w:r w:rsidRPr="00932E09">
          <w:rPr>
            <w:rStyle w:val="PageNumber"/>
            <w:color w:val="0054A6"/>
          </w:rPr>
          <w:fldChar w:fldCharType="end"/>
        </w:r>
      </w:p>
    </w:sdtContent>
  </w:sdt>
  <w:p w14:paraId="378D4870" w14:textId="0D117217" w:rsidR="00EB48B5" w:rsidRPr="00932E09" w:rsidRDefault="00EB48B5" w:rsidP="00932E09">
    <w:pPr>
      <w:pStyle w:val="Header"/>
      <w:spacing w:before="120"/>
      <w:ind w:right="482"/>
      <w:jc w:val="right"/>
      <w:rPr>
        <w:rFonts w:asciiTheme="majorHAnsi" w:hAnsiTheme="majorHAnsi" w:cstheme="majorHAnsi"/>
        <w:color w:val="0054A6"/>
        <w:sz w:val="18"/>
        <w:szCs w:val="18"/>
      </w:rPr>
    </w:pPr>
    <w:r w:rsidRPr="00932E09">
      <w:rPr>
        <w:rFonts w:asciiTheme="majorHAnsi" w:hAnsiTheme="majorHAnsi" w:cstheme="majorHAnsi"/>
        <w:color w:val="0054A6"/>
        <w:sz w:val="18"/>
        <w:szCs w:val="18"/>
      </w:rPr>
      <w:t xml:space="preserve">An </w:t>
    </w:r>
    <w:r>
      <w:rPr>
        <w:rFonts w:asciiTheme="majorHAnsi" w:hAnsiTheme="majorHAnsi" w:cstheme="majorHAnsi"/>
        <w:color w:val="0054A6"/>
        <w:sz w:val="18"/>
        <w:szCs w:val="18"/>
      </w:rPr>
      <w:t>employer</w:t>
    </w:r>
    <w:r w:rsidRPr="00932E09">
      <w:rPr>
        <w:rFonts w:asciiTheme="majorHAnsi" w:hAnsiTheme="majorHAnsi" w:cstheme="majorHAnsi"/>
        <w:color w:val="0054A6"/>
        <w:sz w:val="18"/>
        <w:szCs w:val="18"/>
      </w:rPr>
      <w:t>s</w:t>
    </w:r>
    <w:r>
      <w:rPr>
        <w:rFonts w:asciiTheme="majorHAnsi" w:hAnsiTheme="majorHAnsi" w:cstheme="majorHAnsi"/>
        <w:color w:val="0054A6"/>
        <w:sz w:val="18"/>
        <w:szCs w:val="18"/>
      </w:rPr>
      <w:t>’</w:t>
    </w:r>
    <w:r w:rsidRPr="00932E09">
      <w:rPr>
        <w:rFonts w:asciiTheme="majorHAnsi" w:hAnsiTheme="majorHAnsi" w:cstheme="majorHAnsi"/>
        <w:color w:val="0054A6"/>
        <w:sz w:val="18"/>
        <w:szCs w:val="18"/>
      </w:rPr>
      <w:t xml:space="preserve"> guide on managing your workplace during COVID-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8E940" w14:textId="441C4EFC" w:rsidR="00EB48B5" w:rsidRDefault="00EB48B5" w:rsidP="00801CE7">
    <w:pPr>
      <w:pStyle w:val="Header"/>
      <w:ind w:right="360"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5pt;height:8pt" o:bullet="t">
        <v:imagedata r:id="rId1" o:title="bullet@2x-100"/>
      </v:shape>
    </w:pict>
  </w:numPicBullet>
  <w:abstractNum w:abstractNumId="0" w15:restartNumberingAfterBreak="0">
    <w:nsid w:val="00CA0122"/>
    <w:multiLevelType w:val="hybridMultilevel"/>
    <w:tmpl w:val="0BAE8E9E"/>
    <w:lvl w:ilvl="0" w:tplc="83CA5234">
      <w:start w:val="4"/>
      <w:numFmt w:val="bullet"/>
      <w:lvlText w:val=""/>
      <w:lvlJc w:val="left"/>
      <w:pPr>
        <w:ind w:left="360" w:hanging="360"/>
      </w:pPr>
      <w:rPr>
        <w:rFonts w:ascii="Symbol" w:eastAsiaTheme="minorEastAsia" w:hAnsi="Symbol" w:cstheme="minorBidi" w:hint="default"/>
      </w:rPr>
    </w:lvl>
    <w:lvl w:ilvl="1" w:tplc="0368FFB8" w:tentative="1">
      <w:start w:val="1"/>
      <w:numFmt w:val="bullet"/>
      <w:lvlText w:val="o"/>
      <w:lvlJc w:val="left"/>
      <w:pPr>
        <w:ind w:left="1080" w:hanging="360"/>
      </w:pPr>
      <w:rPr>
        <w:rFonts w:ascii="Courier New" w:hAnsi="Courier New" w:cs="Courier New" w:hint="default"/>
      </w:rPr>
    </w:lvl>
    <w:lvl w:ilvl="2" w:tplc="D9681416" w:tentative="1">
      <w:start w:val="1"/>
      <w:numFmt w:val="bullet"/>
      <w:lvlText w:val=""/>
      <w:lvlJc w:val="left"/>
      <w:pPr>
        <w:ind w:left="1800" w:hanging="360"/>
      </w:pPr>
      <w:rPr>
        <w:rFonts w:ascii="Wingdings" w:hAnsi="Wingdings" w:hint="default"/>
      </w:rPr>
    </w:lvl>
    <w:lvl w:ilvl="3" w:tplc="04B29DF2" w:tentative="1">
      <w:start w:val="1"/>
      <w:numFmt w:val="bullet"/>
      <w:lvlText w:val=""/>
      <w:lvlJc w:val="left"/>
      <w:pPr>
        <w:ind w:left="2520" w:hanging="360"/>
      </w:pPr>
      <w:rPr>
        <w:rFonts w:ascii="Symbol" w:hAnsi="Symbol" w:hint="default"/>
      </w:rPr>
    </w:lvl>
    <w:lvl w:ilvl="4" w:tplc="EB6E651C" w:tentative="1">
      <w:start w:val="1"/>
      <w:numFmt w:val="bullet"/>
      <w:lvlText w:val="o"/>
      <w:lvlJc w:val="left"/>
      <w:pPr>
        <w:ind w:left="3240" w:hanging="360"/>
      </w:pPr>
      <w:rPr>
        <w:rFonts w:ascii="Courier New" w:hAnsi="Courier New" w:cs="Courier New" w:hint="default"/>
      </w:rPr>
    </w:lvl>
    <w:lvl w:ilvl="5" w:tplc="837EE5CE" w:tentative="1">
      <w:start w:val="1"/>
      <w:numFmt w:val="bullet"/>
      <w:lvlText w:val=""/>
      <w:lvlJc w:val="left"/>
      <w:pPr>
        <w:ind w:left="3960" w:hanging="360"/>
      </w:pPr>
      <w:rPr>
        <w:rFonts w:ascii="Wingdings" w:hAnsi="Wingdings" w:hint="default"/>
      </w:rPr>
    </w:lvl>
    <w:lvl w:ilvl="6" w:tplc="92403AEE" w:tentative="1">
      <w:start w:val="1"/>
      <w:numFmt w:val="bullet"/>
      <w:lvlText w:val=""/>
      <w:lvlJc w:val="left"/>
      <w:pPr>
        <w:ind w:left="4680" w:hanging="360"/>
      </w:pPr>
      <w:rPr>
        <w:rFonts w:ascii="Symbol" w:hAnsi="Symbol" w:hint="default"/>
      </w:rPr>
    </w:lvl>
    <w:lvl w:ilvl="7" w:tplc="33D4D724" w:tentative="1">
      <w:start w:val="1"/>
      <w:numFmt w:val="bullet"/>
      <w:lvlText w:val="o"/>
      <w:lvlJc w:val="left"/>
      <w:pPr>
        <w:ind w:left="5400" w:hanging="360"/>
      </w:pPr>
      <w:rPr>
        <w:rFonts w:ascii="Courier New" w:hAnsi="Courier New" w:cs="Courier New" w:hint="default"/>
      </w:rPr>
    </w:lvl>
    <w:lvl w:ilvl="8" w:tplc="F82C4F48" w:tentative="1">
      <w:start w:val="1"/>
      <w:numFmt w:val="bullet"/>
      <w:lvlText w:val=""/>
      <w:lvlJc w:val="left"/>
      <w:pPr>
        <w:ind w:left="6120" w:hanging="360"/>
      </w:pPr>
      <w:rPr>
        <w:rFonts w:ascii="Wingdings" w:hAnsi="Wingdings" w:hint="default"/>
      </w:rPr>
    </w:lvl>
  </w:abstractNum>
  <w:abstractNum w:abstractNumId="1" w15:restartNumberingAfterBreak="0">
    <w:nsid w:val="01FC3CD3"/>
    <w:multiLevelType w:val="multilevel"/>
    <w:tmpl w:val="6472D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3771E"/>
    <w:multiLevelType w:val="multilevel"/>
    <w:tmpl w:val="F9329D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7475DA"/>
    <w:multiLevelType w:val="multilevel"/>
    <w:tmpl w:val="1C7284E6"/>
    <w:lvl w:ilvl="0">
      <w:start w:val="1"/>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A1B4E42"/>
    <w:multiLevelType w:val="hybridMultilevel"/>
    <w:tmpl w:val="FC5C05B2"/>
    <w:lvl w:ilvl="0" w:tplc="CE06765C">
      <w:start w:val="1"/>
      <w:numFmt w:val="lowerLetter"/>
      <w:lvlText w:val="(%1)"/>
      <w:lvlJc w:val="left"/>
      <w:pPr>
        <w:ind w:left="720" w:hanging="360"/>
      </w:pPr>
      <w:rPr>
        <w:rFonts w:hint="default"/>
      </w:rPr>
    </w:lvl>
    <w:lvl w:ilvl="1" w:tplc="08A4DF04" w:tentative="1">
      <w:start w:val="1"/>
      <w:numFmt w:val="lowerLetter"/>
      <w:lvlText w:val="%2."/>
      <w:lvlJc w:val="left"/>
      <w:pPr>
        <w:ind w:left="1440" w:hanging="360"/>
      </w:pPr>
    </w:lvl>
    <w:lvl w:ilvl="2" w:tplc="4B5EA3BE" w:tentative="1">
      <w:start w:val="1"/>
      <w:numFmt w:val="lowerRoman"/>
      <w:lvlText w:val="%3."/>
      <w:lvlJc w:val="right"/>
      <w:pPr>
        <w:ind w:left="2160" w:hanging="180"/>
      </w:pPr>
    </w:lvl>
    <w:lvl w:ilvl="3" w:tplc="213E93B0" w:tentative="1">
      <w:start w:val="1"/>
      <w:numFmt w:val="decimal"/>
      <w:lvlText w:val="%4."/>
      <w:lvlJc w:val="left"/>
      <w:pPr>
        <w:ind w:left="2880" w:hanging="360"/>
      </w:pPr>
    </w:lvl>
    <w:lvl w:ilvl="4" w:tplc="541AFB1A" w:tentative="1">
      <w:start w:val="1"/>
      <w:numFmt w:val="lowerLetter"/>
      <w:lvlText w:val="%5."/>
      <w:lvlJc w:val="left"/>
      <w:pPr>
        <w:ind w:left="3600" w:hanging="360"/>
      </w:pPr>
    </w:lvl>
    <w:lvl w:ilvl="5" w:tplc="B8BCBC6C" w:tentative="1">
      <w:start w:val="1"/>
      <w:numFmt w:val="lowerRoman"/>
      <w:lvlText w:val="%6."/>
      <w:lvlJc w:val="right"/>
      <w:pPr>
        <w:ind w:left="4320" w:hanging="180"/>
      </w:pPr>
    </w:lvl>
    <w:lvl w:ilvl="6" w:tplc="1ADCC64C" w:tentative="1">
      <w:start w:val="1"/>
      <w:numFmt w:val="decimal"/>
      <w:lvlText w:val="%7."/>
      <w:lvlJc w:val="left"/>
      <w:pPr>
        <w:ind w:left="5040" w:hanging="360"/>
      </w:pPr>
    </w:lvl>
    <w:lvl w:ilvl="7" w:tplc="EFE49CE2" w:tentative="1">
      <w:start w:val="1"/>
      <w:numFmt w:val="lowerLetter"/>
      <w:lvlText w:val="%8."/>
      <w:lvlJc w:val="left"/>
      <w:pPr>
        <w:ind w:left="5760" w:hanging="360"/>
      </w:pPr>
    </w:lvl>
    <w:lvl w:ilvl="8" w:tplc="31B08C66" w:tentative="1">
      <w:start w:val="1"/>
      <w:numFmt w:val="lowerRoman"/>
      <w:lvlText w:val="%9."/>
      <w:lvlJc w:val="right"/>
      <w:pPr>
        <w:ind w:left="6480" w:hanging="180"/>
      </w:pPr>
    </w:lvl>
  </w:abstractNum>
  <w:abstractNum w:abstractNumId="5" w15:restartNumberingAfterBreak="0">
    <w:nsid w:val="132231CE"/>
    <w:multiLevelType w:val="hybridMultilevel"/>
    <w:tmpl w:val="1B608E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EF629D"/>
    <w:multiLevelType w:val="hybridMultilevel"/>
    <w:tmpl w:val="5830C544"/>
    <w:lvl w:ilvl="0" w:tplc="C87A970C">
      <w:start w:val="1"/>
      <w:numFmt w:val="lowerLetter"/>
      <w:lvlText w:val="(%1)"/>
      <w:lvlJc w:val="left"/>
      <w:pPr>
        <w:ind w:left="360" w:hanging="360"/>
      </w:pPr>
      <w:rPr>
        <w:rFonts w:hint="default"/>
      </w:rPr>
    </w:lvl>
    <w:lvl w:ilvl="1" w:tplc="4C64281A" w:tentative="1">
      <w:start w:val="1"/>
      <w:numFmt w:val="lowerLetter"/>
      <w:lvlText w:val="%2."/>
      <w:lvlJc w:val="left"/>
      <w:pPr>
        <w:ind w:left="1080" w:hanging="360"/>
      </w:pPr>
    </w:lvl>
    <w:lvl w:ilvl="2" w:tplc="E1EC9C6E" w:tentative="1">
      <w:start w:val="1"/>
      <w:numFmt w:val="lowerRoman"/>
      <w:lvlText w:val="%3."/>
      <w:lvlJc w:val="right"/>
      <w:pPr>
        <w:ind w:left="1800" w:hanging="180"/>
      </w:pPr>
    </w:lvl>
    <w:lvl w:ilvl="3" w:tplc="A63A6F66" w:tentative="1">
      <w:start w:val="1"/>
      <w:numFmt w:val="decimal"/>
      <w:lvlText w:val="%4."/>
      <w:lvlJc w:val="left"/>
      <w:pPr>
        <w:ind w:left="2520" w:hanging="360"/>
      </w:pPr>
    </w:lvl>
    <w:lvl w:ilvl="4" w:tplc="34AC3B00" w:tentative="1">
      <w:start w:val="1"/>
      <w:numFmt w:val="lowerLetter"/>
      <w:lvlText w:val="%5."/>
      <w:lvlJc w:val="left"/>
      <w:pPr>
        <w:ind w:left="3240" w:hanging="360"/>
      </w:pPr>
    </w:lvl>
    <w:lvl w:ilvl="5" w:tplc="CD9A19F6" w:tentative="1">
      <w:start w:val="1"/>
      <w:numFmt w:val="lowerRoman"/>
      <w:lvlText w:val="%6."/>
      <w:lvlJc w:val="right"/>
      <w:pPr>
        <w:ind w:left="3960" w:hanging="180"/>
      </w:pPr>
    </w:lvl>
    <w:lvl w:ilvl="6" w:tplc="5656A4AE" w:tentative="1">
      <w:start w:val="1"/>
      <w:numFmt w:val="decimal"/>
      <w:lvlText w:val="%7."/>
      <w:lvlJc w:val="left"/>
      <w:pPr>
        <w:ind w:left="4680" w:hanging="360"/>
      </w:pPr>
    </w:lvl>
    <w:lvl w:ilvl="7" w:tplc="1B0AA8EA" w:tentative="1">
      <w:start w:val="1"/>
      <w:numFmt w:val="lowerLetter"/>
      <w:lvlText w:val="%8."/>
      <w:lvlJc w:val="left"/>
      <w:pPr>
        <w:ind w:left="5400" w:hanging="360"/>
      </w:pPr>
    </w:lvl>
    <w:lvl w:ilvl="8" w:tplc="8592AF5C" w:tentative="1">
      <w:start w:val="1"/>
      <w:numFmt w:val="lowerRoman"/>
      <w:lvlText w:val="%9."/>
      <w:lvlJc w:val="right"/>
      <w:pPr>
        <w:ind w:left="6120" w:hanging="180"/>
      </w:pPr>
    </w:lvl>
  </w:abstractNum>
  <w:abstractNum w:abstractNumId="7" w15:restartNumberingAfterBreak="0">
    <w:nsid w:val="16947102"/>
    <w:multiLevelType w:val="hybridMultilevel"/>
    <w:tmpl w:val="F704E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D025B8"/>
    <w:multiLevelType w:val="hybridMultilevel"/>
    <w:tmpl w:val="0EC01AB2"/>
    <w:lvl w:ilvl="0" w:tplc="C5FCF504">
      <w:start w:val="1"/>
      <w:numFmt w:val="lowerLetter"/>
      <w:lvlText w:val="(%1)"/>
      <w:lvlJc w:val="left"/>
      <w:pPr>
        <w:ind w:left="720" w:hanging="360"/>
      </w:pPr>
      <w:rPr>
        <w:rFonts w:hint="default"/>
      </w:rPr>
    </w:lvl>
    <w:lvl w:ilvl="1" w:tplc="3858F5D2" w:tentative="1">
      <w:start w:val="1"/>
      <w:numFmt w:val="lowerLetter"/>
      <w:lvlText w:val="%2."/>
      <w:lvlJc w:val="left"/>
      <w:pPr>
        <w:ind w:left="1440" w:hanging="360"/>
      </w:pPr>
    </w:lvl>
    <w:lvl w:ilvl="2" w:tplc="23527470" w:tentative="1">
      <w:start w:val="1"/>
      <w:numFmt w:val="lowerRoman"/>
      <w:lvlText w:val="%3."/>
      <w:lvlJc w:val="right"/>
      <w:pPr>
        <w:ind w:left="2160" w:hanging="180"/>
      </w:pPr>
    </w:lvl>
    <w:lvl w:ilvl="3" w:tplc="873C88B4" w:tentative="1">
      <w:start w:val="1"/>
      <w:numFmt w:val="decimal"/>
      <w:lvlText w:val="%4."/>
      <w:lvlJc w:val="left"/>
      <w:pPr>
        <w:ind w:left="2880" w:hanging="360"/>
      </w:pPr>
    </w:lvl>
    <w:lvl w:ilvl="4" w:tplc="072C75AE" w:tentative="1">
      <w:start w:val="1"/>
      <w:numFmt w:val="lowerLetter"/>
      <w:lvlText w:val="%5."/>
      <w:lvlJc w:val="left"/>
      <w:pPr>
        <w:ind w:left="3600" w:hanging="360"/>
      </w:pPr>
    </w:lvl>
    <w:lvl w:ilvl="5" w:tplc="298EA22A" w:tentative="1">
      <w:start w:val="1"/>
      <w:numFmt w:val="lowerRoman"/>
      <w:lvlText w:val="%6."/>
      <w:lvlJc w:val="right"/>
      <w:pPr>
        <w:ind w:left="4320" w:hanging="180"/>
      </w:pPr>
    </w:lvl>
    <w:lvl w:ilvl="6" w:tplc="912243A8" w:tentative="1">
      <w:start w:val="1"/>
      <w:numFmt w:val="decimal"/>
      <w:lvlText w:val="%7."/>
      <w:lvlJc w:val="left"/>
      <w:pPr>
        <w:ind w:left="5040" w:hanging="360"/>
      </w:pPr>
    </w:lvl>
    <w:lvl w:ilvl="7" w:tplc="FA66C5A2" w:tentative="1">
      <w:start w:val="1"/>
      <w:numFmt w:val="lowerLetter"/>
      <w:lvlText w:val="%8."/>
      <w:lvlJc w:val="left"/>
      <w:pPr>
        <w:ind w:left="5760" w:hanging="360"/>
      </w:pPr>
    </w:lvl>
    <w:lvl w:ilvl="8" w:tplc="872C1450" w:tentative="1">
      <w:start w:val="1"/>
      <w:numFmt w:val="lowerRoman"/>
      <w:lvlText w:val="%9."/>
      <w:lvlJc w:val="right"/>
      <w:pPr>
        <w:ind w:left="6480" w:hanging="180"/>
      </w:pPr>
    </w:lvl>
  </w:abstractNum>
  <w:abstractNum w:abstractNumId="9" w15:restartNumberingAfterBreak="0">
    <w:nsid w:val="192262D9"/>
    <w:multiLevelType w:val="hybridMultilevel"/>
    <w:tmpl w:val="DCDC8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275650"/>
    <w:multiLevelType w:val="hybridMultilevel"/>
    <w:tmpl w:val="BF305036"/>
    <w:lvl w:ilvl="0" w:tplc="F424B928">
      <w:start w:val="5"/>
      <w:numFmt w:val="bullet"/>
      <w:lvlText w:val=""/>
      <w:lvlJc w:val="left"/>
      <w:pPr>
        <w:ind w:left="720" w:hanging="360"/>
      </w:pPr>
      <w:rPr>
        <w:rFonts w:ascii="Calibri" w:eastAsiaTheme="minorEastAsia" w:hAnsi="Calibri" w:cs="Calibri" w:hint="default"/>
      </w:rPr>
    </w:lvl>
    <w:lvl w:ilvl="1" w:tplc="ED5EB686" w:tentative="1">
      <w:start w:val="1"/>
      <w:numFmt w:val="bullet"/>
      <w:lvlText w:val="o"/>
      <w:lvlJc w:val="left"/>
      <w:pPr>
        <w:ind w:left="1440" w:hanging="360"/>
      </w:pPr>
      <w:rPr>
        <w:rFonts w:ascii="Courier New" w:hAnsi="Courier New" w:cs="Courier New" w:hint="default"/>
      </w:rPr>
    </w:lvl>
    <w:lvl w:ilvl="2" w:tplc="DFCC40B8" w:tentative="1">
      <w:start w:val="1"/>
      <w:numFmt w:val="bullet"/>
      <w:lvlText w:val=""/>
      <w:lvlJc w:val="left"/>
      <w:pPr>
        <w:ind w:left="2160" w:hanging="360"/>
      </w:pPr>
      <w:rPr>
        <w:rFonts w:ascii="Wingdings" w:hAnsi="Wingdings" w:hint="default"/>
      </w:rPr>
    </w:lvl>
    <w:lvl w:ilvl="3" w:tplc="61B0FCF6" w:tentative="1">
      <w:start w:val="1"/>
      <w:numFmt w:val="bullet"/>
      <w:lvlText w:val=""/>
      <w:lvlJc w:val="left"/>
      <w:pPr>
        <w:ind w:left="2880" w:hanging="360"/>
      </w:pPr>
      <w:rPr>
        <w:rFonts w:ascii="Symbol" w:hAnsi="Symbol" w:hint="default"/>
      </w:rPr>
    </w:lvl>
    <w:lvl w:ilvl="4" w:tplc="195E78A2" w:tentative="1">
      <w:start w:val="1"/>
      <w:numFmt w:val="bullet"/>
      <w:lvlText w:val="o"/>
      <w:lvlJc w:val="left"/>
      <w:pPr>
        <w:ind w:left="3600" w:hanging="360"/>
      </w:pPr>
      <w:rPr>
        <w:rFonts w:ascii="Courier New" w:hAnsi="Courier New" w:cs="Courier New" w:hint="default"/>
      </w:rPr>
    </w:lvl>
    <w:lvl w:ilvl="5" w:tplc="4574C574" w:tentative="1">
      <w:start w:val="1"/>
      <w:numFmt w:val="bullet"/>
      <w:lvlText w:val=""/>
      <w:lvlJc w:val="left"/>
      <w:pPr>
        <w:ind w:left="4320" w:hanging="360"/>
      </w:pPr>
      <w:rPr>
        <w:rFonts w:ascii="Wingdings" w:hAnsi="Wingdings" w:hint="default"/>
      </w:rPr>
    </w:lvl>
    <w:lvl w:ilvl="6" w:tplc="92AA13CA" w:tentative="1">
      <w:start w:val="1"/>
      <w:numFmt w:val="bullet"/>
      <w:lvlText w:val=""/>
      <w:lvlJc w:val="left"/>
      <w:pPr>
        <w:ind w:left="5040" w:hanging="360"/>
      </w:pPr>
      <w:rPr>
        <w:rFonts w:ascii="Symbol" w:hAnsi="Symbol" w:hint="default"/>
      </w:rPr>
    </w:lvl>
    <w:lvl w:ilvl="7" w:tplc="6CC406F6" w:tentative="1">
      <w:start w:val="1"/>
      <w:numFmt w:val="bullet"/>
      <w:lvlText w:val="o"/>
      <w:lvlJc w:val="left"/>
      <w:pPr>
        <w:ind w:left="5760" w:hanging="360"/>
      </w:pPr>
      <w:rPr>
        <w:rFonts w:ascii="Courier New" w:hAnsi="Courier New" w:cs="Courier New" w:hint="default"/>
      </w:rPr>
    </w:lvl>
    <w:lvl w:ilvl="8" w:tplc="84483EFA" w:tentative="1">
      <w:start w:val="1"/>
      <w:numFmt w:val="bullet"/>
      <w:lvlText w:val=""/>
      <w:lvlJc w:val="left"/>
      <w:pPr>
        <w:ind w:left="6480" w:hanging="360"/>
      </w:pPr>
      <w:rPr>
        <w:rFonts w:ascii="Wingdings" w:hAnsi="Wingdings" w:hint="default"/>
      </w:rPr>
    </w:lvl>
  </w:abstractNum>
  <w:abstractNum w:abstractNumId="11" w15:restartNumberingAfterBreak="0">
    <w:nsid w:val="1BA40826"/>
    <w:multiLevelType w:val="multilevel"/>
    <w:tmpl w:val="2C08B6EE"/>
    <w:lvl w:ilvl="0">
      <w:start w:val="3"/>
      <w:numFmt w:val="decimal"/>
      <w:lvlText w:val="%1."/>
      <w:lvlJc w:val="left"/>
      <w:pPr>
        <w:ind w:left="720" w:hanging="360"/>
      </w:pPr>
      <w:rPr>
        <w:rFonts w:hint="default"/>
      </w:rPr>
    </w:lvl>
    <w:lvl w:ilvl="1">
      <w:start w:val="1"/>
      <w:numFmt w:val="decimal"/>
      <w:isLgl/>
      <w:lvlText w:val="%1.%2"/>
      <w:lvlJc w:val="left"/>
      <w:pPr>
        <w:ind w:left="773" w:hanging="413"/>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F5D5C09"/>
    <w:multiLevelType w:val="hybridMultilevel"/>
    <w:tmpl w:val="358A71CA"/>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6269D9"/>
    <w:multiLevelType w:val="hybridMultilevel"/>
    <w:tmpl w:val="15CA2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9D086C"/>
    <w:multiLevelType w:val="hybridMultilevel"/>
    <w:tmpl w:val="483A703A"/>
    <w:lvl w:ilvl="0" w:tplc="33BE5D72">
      <w:start w:val="2"/>
      <w:numFmt w:val="bullet"/>
      <w:lvlText w:val=""/>
      <w:lvlJc w:val="left"/>
      <w:pPr>
        <w:ind w:left="720" w:hanging="360"/>
      </w:pPr>
      <w:rPr>
        <w:rFonts w:ascii="Symbol" w:eastAsia="DengXi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3FC401D"/>
    <w:multiLevelType w:val="multilevel"/>
    <w:tmpl w:val="C538B2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004E60"/>
    <w:multiLevelType w:val="hybridMultilevel"/>
    <w:tmpl w:val="19A4E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822EFA"/>
    <w:multiLevelType w:val="hybridMultilevel"/>
    <w:tmpl w:val="4860F692"/>
    <w:lvl w:ilvl="0" w:tplc="856AD460">
      <w:start w:val="1"/>
      <w:numFmt w:val="decimal"/>
      <w:lvlText w:val="%1."/>
      <w:lvlJc w:val="left"/>
      <w:pPr>
        <w:ind w:left="720" w:hanging="360"/>
      </w:pPr>
      <w:rPr>
        <w:rFonts w:hint="default"/>
      </w:rPr>
    </w:lvl>
    <w:lvl w:ilvl="1" w:tplc="16F86AF8" w:tentative="1">
      <w:start w:val="1"/>
      <w:numFmt w:val="lowerLetter"/>
      <w:lvlText w:val="%2."/>
      <w:lvlJc w:val="left"/>
      <w:pPr>
        <w:ind w:left="1440" w:hanging="360"/>
      </w:pPr>
    </w:lvl>
    <w:lvl w:ilvl="2" w:tplc="44AAA88C" w:tentative="1">
      <w:start w:val="1"/>
      <w:numFmt w:val="lowerRoman"/>
      <w:lvlText w:val="%3."/>
      <w:lvlJc w:val="right"/>
      <w:pPr>
        <w:ind w:left="2160" w:hanging="180"/>
      </w:pPr>
    </w:lvl>
    <w:lvl w:ilvl="3" w:tplc="72521996" w:tentative="1">
      <w:start w:val="1"/>
      <w:numFmt w:val="decimal"/>
      <w:lvlText w:val="%4."/>
      <w:lvlJc w:val="left"/>
      <w:pPr>
        <w:ind w:left="2880" w:hanging="360"/>
      </w:pPr>
    </w:lvl>
    <w:lvl w:ilvl="4" w:tplc="D1A8A796" w:tentative="1">
      <w:start w:val="1"/>
      <w:numFmt w:val="lowerLetter"/>
      <w:lvlText w:val="%5."/>
      <w:lvlJc w:val="left"/>
      <w:pPr>
        <w:ind w:left="3600" w:hanging="360"/>
      </w:pPr>
    </w:lvl>
    <w:lvl w:ilvl="5" w:tplc="C1E878C8" w:tentative="1">
      <w:start w:val="1"/>
      <w:numFmt w:val="lowerRoman"/>
      <w:lvlText w:val="%6."/>
      <w:lvlJc w:val="right"/>
      <w:pPr>
        <w:ind w:left="4320" w:hanging="180"/>
      </w:pPr>
    </w:lvl>
    <w:lvl w:ilvl="6" w:tplc="1FE89396" w:tentative="1">
      <w:start w:val="1"/>
      <w:numFmt w:val="decimal"/>
      <w:lvlText w:val="%7."/>
      <w:lvlJc w:val="left"/>
      <w:pPr>
        <w:ind w:left="5040" w:hanging="360"/>
      </w:pPr>
    </w:lvl>
    <w:lvl w:ilvl="7" w:tplc="881039A6" w:tentative="1">
      <w:start w:val="1"/>
      <w:numFmt w:val="lowerLetter"/>
      <w:lvlText w:val="%8."/>
      <w:lvlJc w:val="left"/>
      <w:pPr>
        <w:ind w:left="5760" w:hanging="360"/>
      </w:pPr>
    </w:lvl>
    <w:lvl w:ilvl="8" w:tplc="0CA6ABE4" w:tentative="1">
      <w:start w:val="1"/>
      <w:numFmt w:val="lowerRoman"/>
      <w:lvlText w:val="%9."/>
      <w:lvlJc w:val="right"/>
      <w:pPr>
        <w:ind w:left="6480" w:hanging="180"/>
      </w:pPr>
    </w:lvl>
  </w:abstractNum>
  <w:abstractNum w:abstractNumId="18" w15:restartNumberingAfterBreak="0">
    <w:nsid w:val="320E70BF"/>
    <w:multiLevelType w:val="hybridMultilevel"/>
    <w:tmpl w:val="4A3EA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1927CF"/>
    <w:multiLevelType w:val="hybridMultilevel"/>
    <w:tmpl w:val="CB2ABFEC"/>
    <w:lvl w:ilvl="0" w:tplc="51A6D188">
      <w:start w:val="1"/>
      <w:numFmt w:val="bullet"/>
      <w:lvlText w:val="•"/>
      <w:lvlJc w:val="left"/>
      <w:pPr>
        <w:tabs>
          <w:tab w:val="num" w:pos="720"/>
        </w:tabs>
        <w:ind w:left="720" w:hanging="360"/>
      </w:pPr>
      <w:rPr>
        <w:rFonts w:ascii="Arial" w:hAnsi="Arial" w:hint="default"/>
      </w:rPr>
    </w:lvl>
    <w:lvl w:ilvl="1" w:tplc="D20CA5DC" w:tentative="1">
      <w:start w:val="1"/>
      <w:numFmt w:val="bullet"/>
      <w:lvlText w:val="•"/>
      <w:lvlJc w:val="left"/>
      <w:pPr>
        <w:tabs>
          <w:tab w:val="num" w:pos="1440"/>
        </w:tabs>
        <w:ind w:left="1440" w:hanging="360"/>
      </w:pPr>
      <w:rPr>
        <w:rFonts w:ascii="Arial" w:hAnsi="Arial" w:hint="default"/>
      </w:rPr>
    </w:lvl>
    <w:lvl w:ilvl="2" w:tplc="69AED754" w:tentative="1">
      <w:start w:val="1"/>
      <w:numFmt w:val="bullet"/>
      <w:lvlText w:val="•"/>
      <w:lvlJc w:val="left"/>
      <w:pPr>
        <w:tabs>
          <w:tab w:val="num" w:pos="2160"/>
        </w:tabs>
        <w:ind w:left="2160" w:hanging="360"/>
      </w:pPr>
      <w:rPr>
        <w:rFonts w:ascii="Arial" w:hAnsi="Arial" w:hint="default"/>
      </w:rPr>
    </w:lvl>
    <w:lvl w:ilvl="3" w:tplc="489A8D0E" w:tentative="1">
      <w:start w:val="1"/>
      <w:numFmt w:val="bullet"/>
      <w:lvlText w:val="•"/>
      <w:lvlJc w:val="left"/>
      <w:pPr>
        <w:tabs>
          <w:tab w:val="num" w:pos="2880"/>
        </w:tabs>
        <w:ind w:left="2880" w:hanging="360"/>
      </w:pPr>
      <w:rPr>
        <w:rFonts w:ascii="Arial" w:hAnsi="Arial" w:hint="default"/>
      </w:rPr>
    </w:lvl>
    <w:lvl w:ilvl="4" w:tplc="CB446618" w:tentative="1">
      <w:start w:val="1"/>
      <w:numFmt w:val="bullet"/>
      <w:lvlText w:val="•"/>
      <w:lvlJc w:val="left"/>
      <w:pPr>
        <w:tabs>
          <w:tab w:val="num" w:pos="3600"/>
        </w:tabs>
        <w:ind w:left="3600" w:hanging="360"/>
      </w:pPr>
      <w:rPr>
        <w:rFonts w:ascii="Arial" w:hAnsi="Arial" w:hint="default"/>
      </w:rPr>
    </w:lvl>
    <w:lvl w:ilvl="5" w:tplc="218A35BC" w:tentative="1">
      <w:start w:val="1"/>
      <w:numFmt w:val="bullet"/>
      <w:lvlText w:val="•"/>
      <w:lvlJc w:val="left"/>
      <w:pPr>
        <w:tabs>
          <w:tab w:val="num" w:pos="4320"/>
        </w:tabs>
        <w:ind w:left="4320" w:hanging="360"/>
      </w:pPr>
      <w:rPr>
        <w:rFonts w:ascii="Arial" w:hAnsi="Arial" w:hint="default"/>
      </w:rPr>
    </w:lvl>
    <w:lvl w:ilvl="6" w:tplc="DB90A4E6" w:tentative="1">
      <w:start w:val="1"/>
      <w:numFmt w:val="bullet"/>
      <w:lvlText w:val="•"/>
      <w:lvlJc w:val="left"/>
      <w:pPr>
        <w:tabs>
          <w:tab w:val="num" w:pos="5040"/>
        </w:tabs>
        <w:ind w:left="5040" w:hanging="360"/>
      </w:pPr>
      <w:rPr>
        <w:rFonts w:ascii="Arial" w:hAnsi="Arial" w:hint="default"/>
      </w:rPr>
    </w:lvl>
    <w:lvl w:ilvl="7" w:tplc="A9F00190" w:tentative="1">
      <w:start w:val="1"/>
      <w:numFmt w:val="bullet"/>
      <w:lvlText w:val="•"/>
      <w:lvlJc w:val="left"/>
      <w:pPr>
        <w:tabs>
          <w:tab w:val="num" w:pos="5760"/>
        </w:tabs>
        <w:ind w:left="5760" w:hanging="360"/>
      </w:pPr>
      <w:rPr>
        <w:rFonts w:ascii="Arial" w:hAnsi="Arial" w:hint="default"/>
      </w:rPr>
    </w:lvl>
    <w:lvl w:ilvl="8" w:tplc="62CEEC5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5B06469"/>
    <w:multiLevelType w:val="multilevel"/>
    <w:tmpl w:val="BE40373A"/>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3DDD03F4"/>
    <w:multiLevelType w:val="hybridMultilevel"/>
    <w:tmpl w:val="926CD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435C18"/>
    <w:multiLevelType w:val="hybridMultilevel"/>
    <w:tmpl w:val="AB9AE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4C1D40"/>
    <w:multiLevelType w:val="hybridMultilevel"/>
    <w:tmpl w:val="87C6543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0AC4ADA"/>
    <w:multiLevelType w:val="hybridMultilevel"/>
    <w:tmpl w:val="09B6E068"/>
    <w:lvl w:ilvl="0" w:tplc="73E23ED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3C06555"/>
    <w:multiLevelType w:val="multilevel"/>
    <w:tmpl w:val="6FEC4A3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871751"/>
    <w:multiLevelType w:val="hybridMultilevel"/>
    <w:tmpl w:val="4CC80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64D3572"/>
    <w:multiLevelType w:val="hybridMultilevel"/>
    <w:tmpl w:val="C8EA6A4A"/>
    <w:lvl w:ilvl="0" w:tplc="5AD07234">
      <w:start w:val="1"/>
      <w:numFmt w:val="decimal"/>
      <w:lvlText w:val="%1."/>
      <w:lvlJc w:val="left"/>
      <w:pPr>
        <w:ind w:left="360" w:firstLine="0"/>
      </w:pPr>
      <w:rPr>
        <w:rFonts w:hint="default"/>
        <w:b/>
        <w:i w:val="0"/>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9F4F16"/>
    <w:multiLevelType w:val="hybridMultilevel"/>
    <w:tmpl w:val="D34A7E72"/>
    <w:lvl w:ilvl="0" w:tplc="4216C4FA">
      <w:start w:val="1"/>
      <w:numFmt w:val="decimal"/>
      <w:lvlText w:val="%1."/>
      <w:lvlJc w:val="left"/>
      <w:pPr>
        <w:ind w:left="720" w:hanging="360"/>
      </w:pPr>
      <w:rPr>
        <w:rFonts w:hint="default"/>
      </w:rPr>
    </w:lvl>
    <w:lvl w:ilvl="1" w:tplc="49DCDE82" w:tentative="1">
      <w:start w:val="1"/>
      <w:numFmt w:val="lowerLetter"/>
      <w:lvlText w:val="%2."/>
      <w:lvlJc w:val="left"/>
      <w:pPr>
        <w:ind w:left="1440" w:hanging="360"/>
      </w:pPr>
    </w:lvl>
    <w:lvl w:ilvl="2" w:tplc="BC3E327C" w:tentative="1">
      <w:start w:val="1"/>
      <w:numFmt w:val="lowerRoman"/>
      <w:lvlText w:val="%3."/>
      <w:lvlJc w:val="right"/>
      <w:pPr>
        <w:ind w:left="2160" w:hanging="180"/>
      </w:pPr>
    </w:lvl>
    <w:lvl w:ilvl="3" w:tplc="264459B4" w:tentative="1">
      <w:start w:val="1"/>
      <w:numFmt w:val="decimal"/>
      <w:lvlText w:val="%4."/>
      <w:lvlJc w:val="left"/>
      <w:pPr>
        <w:ind w:left="2880" w:hanging="360"/>
      </w:pPr>
    </w:lvl>
    <w:lvl w:ilvl="4" w:tplc="B09E1FC8" w:tentative="1">
      <w:start w:val="1"/>
      <w:numFmt w:val="lowerLetter"/>
      <w:lvlText w:val="%5."/>
      <w:lvlJc w:val="left"/>
      <w:pPr>
        <w:ind w:left="3600" w:hanging="360"/>
      </w:pPr>
    </w:lvl>
    <w:lvl w:ilvl="5" w:tplc="8CA076DE" w:tentative="1">
      <w:start w:val="1"/>
      <w:numFmt w:val="lowerRoman"/>
      <w:lvlText w:val="%6."/>
      <w:lvlJc w:val="right"/>
      <w:pPr>
        <w:ind w:left="4320" w:hanging="180"/>
      </w:pPr>
    </w:lvl>
    <w:lvl w:ilvl="6" w:tplc="B0461B0A" w:tentative="1">
      <w:start w:val="1"/>
      <w:numFmt w:val="decimal"/>
      <w:lvlText w:val="%7."/>
      <w:lvlJc w:val="left"/>
      <w:pPr>
        <w:ind w:left="5040" w:hanging="360"/>
      </w:pPr>
    </w:lvl>
    <w:lvl w:ilvl="7" w:tplc="CF72C228" w:tentative="1">
      <w:start w:val="1"/>
      <w:numFmt w:val="lowerLetter"/>
      <w:lvlText w:val="%8."/>
      <w:lvlJc w:val="left"/>
      <w:pPr>
        <w:ind w:left="5760" w:hanging="360"/>
      </w:pPr>
    </w:lvl>
    <w:lvl w:ilvl="8" w:tplc="23781434" w:tentative="1">
      <w:start w:val="1"/>
      <w:numFmt w:val="lowerRoman"/>
      <w:lvlText w:val="%9."/>
      <w:lvlJc w:val="right"/>
      <w:pPr>
        <w:ind w:left="6480" w:hanging="180"/>
      </w:pPr>
    </w:lvl>
  </w:abstractNum>
  <w:abstractNum w:abstractNumId="29" w15:restartNumberingAfterBreak="0">
    <w:nsid w:val="50D94B5F"/>
    <w:multiLevelType w:val="hybridMultilevel"/>
    <w:tmpl w:val="8F1251DA"/>
    <w:lvl w:ilvl="0" w:tplc="CFACA4BE">
      <w:start w:val="1"/>
      <w:numFmt w:val="lowerLetter"/>
      <w:lvlText w:val="(%1)"/>
      <w:lvlJc w:val="left"/>
      <w:pPr>
        <w:ind w:left="720" w:hanging="360"/>
      </w:pPr>
      <w:rPr>
        <w:rFonts w:hint="default"/>
      </w:rPr>
    </w:lvl>
    <w:lvl w:ilvl="1" w:tplc="B8B22968" w:tentative="1">
      <w:start w:val="1"/>
      <w:numFmt w:val="lowerLetter"/>
      <w:lvlText w:val="%2."/>
      <w:lvlJc w:val="left"/>
      <w:pPr>
        <w:ind w:left="1440" w:hanging="360"/>
      </w:pPr>
    </w:lvl>
    <w:lvl w:ilvl="2" w:tplc="EA10ECFE" w:tentative="1">
      <w:start w:val="1"/>
      <w:numFmt w:val="lowerRoman"/>
      <w:lvlText w:val="%3."/>
      <w:lvlJc w:val="right"/>
      <w:pPr>
        <w:ind w:left="2160" w:hanging="180"/>
      </w:pPr>
    </w:lvl>
    <w:lvl w:ilvl="3" w:tplc="5A889E4E" w:tentative="1">
      <w:start w:val="1"/>
      <w:numFmt w:val="decimal"/>
      <w:lvlText w:val="%4."/>
      <w:lvlJc w:val="left"/>
      <w:pPr>
        <w:ind w:left="2880" w:hanging="360"/>
      </w:pPr>
    </w:lvl>
    <w:lvl w:ilvl="4" w:tplc="9EDCD1D0" w:tentative="1">
      <w:start w:val="1"/>
      <w:numFmt w:val="lowerLetter"/>
      <w:lvlText w:val="%5."/>
      <w:lvlJc w:val="left"/>
      <w:pPr>
        <w:ind w:left="3600" w:hanging="360"/>
      </w:pPr>
    </w:lvl>
    <w:lvl w:ilvl="5" w:tplc="C930EFB0" w:tentative="1">
      <w:start w:val="1"/>
      <w:numFmt w:val="lowerRoman"/>
      <w:lvlText w:val="%6."/>
      <w:lvlJc w:val="right"/>
      <w:pPr>
        <w:ind w:left="4320" w:hanging="180"/>
      </w:pPr>
    </w:lvl>
    <w:lvl w:ilvl="6" w:tplc="C928B988" w:tentative="1">
      <w:start w:val="1"/>
      <w:numFmt w:val="decimal"/>
      <w:lvlText w:val="%7."/>
      <w:lvlJc w:val="left"/>
      <w:pPr>
        <w:ind w:left="5040" w:hanging="360"/>
      </w:pPr>
    </w:lvl>
    <w:lvl w:ilvl="7" w:tplc="14B01142" w:tentative="1">
      <w:start w:val="1"/>
      <w:numFmt w:val="lowerLetter"/>
      <w:lvlText w:val="%8."/>
      <w:lvlJc w:val="left"/>
      <w:pPr>
        <w:ind w:left="5760" w:hanging="360"/>
      </w:pPr>
    </w:lvl>
    <w:lvl w:ilvl="8" w:tplc="6F580F28" w:tentative="1">
      <w:start w:val="1"/>
      <w:numFmt w:val="lowerRoman"/>
      <w:lvlText w:val="%9."/>
      <w:lvlJc w:val="right"/>
      <w:pPr>
        <w:ind w:left="6480" w:hanging="180"/>
      </w:pPr>
    </w:lvl>
  </w:abstractNum>
  <w:abstractNum w:abstractNumId="30" w15:restartNumberingAfterBreak="0">
    <w:nsid w:val="52043CCB"/>
    <w:multiLevelType w:val="multilevel"/>
    <w:tmpl w:val="E16C7C24"/>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550A390C"/>
    <w:multiLevelType w:val="hybridMultilevel"/>
    <w:tmpl w:val="A9E06950"/>
    <w:lvl w:ilvl="0" w:tplc="CE9EF7F2">
      <w:start w:val="1"/>
      <w:numFmt w:val="lowerLetter"/>
      <w:lvlText w:val="(%1)"/>
      <w:lvlJc w:val="left"/>
      <w:pPr>
        <w:ind w:left="360" w:hanging="360"/>
      </w:pPr>
      <w:rPr>
        <w:rFonts w:asciiTheme="minorHAnsi" w:eastAsiaTheme="minorEastAsia" w:hAnsiTheme="minorHAnsi" w:cstheme="minorBidi"/>
      </w:rPr>
    </w:lvl>
    <w:lvl w:ilvl="1" w:tplc="A1A82FCA" w:tentative="1">
      <w:start w:val="1"/>
      <w:numFmt w:val="lowerLetter"/>
      <w:lvlText w:val="%2."/>
      <w:lvlJc w:val="left"/>
      <w:pPr>
        <w:ind w:left="1080" w:hanging="360"/>
      </w:pPr>
    </w:lvl>
    <w:lvl w:ilvl="2" w:tplc="B53AF458" w:tentative="1">
      <w:start w:val="1"/>
      <w:numFmt w:val="lowerRoman"/>
      <w:lvlText w:val="%3."/>
      <w:lvlJc w:val="right"/>
      <w:pPr>
        <w:ind w:left="1800" w:hanging="180"/>
      </w:pPr>
    </w:lvl>
    <w:lvl w:ilvl="3" w:tplc="9530EAA6" w:tentative="1">
      <w:start w:val="1"/>
      <w:numFmt w:val="decimal"/>
      <w:lvlText w:val="%4."/>
      <w:lvlJc w:val="left"/>
      <w:pPr>
        <w:ind w:left="2520" w:hanging="360"/>
      </w:pPr>
    </w:lvl>
    <w:lvl w:ilvl="4" w:tplc="8A1CD76E" w:tentative="1">
      <w:start w:val="1"/>
      <w:numFmt w:val="lowerLetter"/>
      <w:lvlText w:val="%5."/>
      <w:lvlJc w:val="left"/>
      <w:pPr>
        <w:ind w:left="3240" w:hanging="360"/>
      </w:pPr>
    </w:lvl>
    <w:lvl w:ilvl="5" w:tplc="35EC1410" w:tentative="1">
      <w:start w:val="1"/>
      <w:numFmt w:val="lowerRoman"/>
      <w:lvlText w:val="%6."/>
      <w:lvlJc w:val="right"/>
      <w:pPr>
        <w:ind w:left="3960" w:hanging="180"/>
      </w:pPr>
    </w:lvl>
    <w:lvl w:ilvl="6" w:tplc="2D2AF8A6" w:tentative="1">
      <w:start w:val="1"/>
      <w:numFmt w:val="decimal"/>
      <w:lvlText w:val="%7."/>
      <w:lvlJc w:val="left"/>
      <w:pPr>
        <w:ind w:left="4680" w:hanging="360"/>
      </w:pPr>
    </w:lvl>
    <w:lvl w:ilvl="7" w:tplc="C14AD372" w:tentative="1">
      <w:start w:val="1"/>
      <w:numFmt w:val="lowerLetter"/>
      <w:lvlText w:val="%8."/>
      <w:lvlJc w:val="left"/>
      <w:pPr>
        <w:ind w:left="5400" w:hanging="360"/>
      </w:pPr>
    </w:lvl>
    <w:lvl w:ilvl="8" w:tplc="4CD87350" w:tentative="1">
      <w:start w:val="1"/>
      <w:numFmt w:val="lowerRoman"/>
      <w:lvlText w:val="%9."/>
      <w:lvlJc w:val="right"/>
      <w:pPr>
        <w:ind w:left="6120" w:hanging="180"/>
      </w:pPr>
    </w:lvl>
  </w:abstractNum>
  <w:abstractNum w:abstractNumId="32" w15:restartNumberingAfterBreak="0">
    <w:nsid w:val="5B146118"/>
    <w:multiLevelType w:val="hybridMultilevel"/>
    <w:tmpl w:val="2A30E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0B708EF"/>
    <w:multiLevelType w:val="hybridMultilevel"/>
    <w:tmpl w:val="430EF52E"/>
    <w:lvl w:ilvl="0" w:tplc="6526F89C">
      <w:start w:val="1"/>
      <w:numFmt w:val="lowerLetter"/>
      <w:lvlText w:val="(%1)"/>
      <w:lvlJc w:val="left"/>
      <w:pPr>
        <w:ind w:left="360" w:hanging="360"/>
      </w:pPr>
      <w:rPr>
        <w:rFonts w:hint="default"/>
      </w:rPr>
    </w:lvl>
    <w:lvl w:ilvl="1" w:tplc="25F0B0AA" w:tentative="1">
      <w:start w:val="1"/>
      <w:numFmt w:val="lowerLetter"/>
      <w:lvlText w:val="%2."/>
      <w:lvlJc w:val="left"/>
      <w:pPr>
        <w:ind w:left="1080" w:hanging="360"/>
      </w:pPr>
    </w:lvl>
    <w:lvl w:ilvl="2" w:tplc="EA1AAF6E" w:tentative="1">
      <w:start w:val="1"/>
      <w:numFmt w:val="lowerRoman"/>
      <w:lvlText w:val="%3."/>
      <w:lvlJc w:val="right"/>
      <w:pPr>
        <w:ind w:left="1800" w:hanging="180"/>
      </w:pPr>
    </w:lvl>
    <w:lvl w:ilvl="3" w:tplc="AA865EE0" w:tentative="1">
      <w:start w:val="1"/>
      <w:numFmt w:val="decimal"/>
      <w:lvlText w:val="%4."/>
      <w:lvlJc w:val="left"/>
      <w:pPr>
        <w:ind w:left="2520" w:hanging="360"/>
      </w:pPr>
    </w:lvl>
    <w:lvl w:ilvl="4" w:tplc="3B56ACFA" w:tentative="1">
      <w:start w:val="1"/>
      <w:numFmt w:val="lowerLetter"/>
      <w:lvlText w:val="%5."/>
      <w:lvlJc w:val="left"/>
      <w:pPr>
        <w:ind w:left="3240" w:hanging="360"/>
      </w:pPr>
    </w:lvl>
    <w:lvl w:ilvl="5" w:tplc="77207910" w:tentative="1">
      <w:start w:val="1"/>
      <w:numFmt w:val="lowerRoman"/>
      <w:lvlText w:val="%6."/>
      <w:lvlJc w:val="right"/>
      <w:pPr>
        <w:ind w:left="3960" w:hanging="180"/>
      </w:pPr>
    </w:lvl>
    <w:lvl w:ilvl="6" w:tplc="F40E5E42" w:tentative="1">
      <w:start w:val="1"/>
      <w:numFmt w:val="decimal"/>
      <w:lvlText w:val="%7."/>
      <w:lvlJc w:val="left"/>
      <w:pPr>
        <w:ind w:left="4680" w:hanging="360"/>
      </w:pPr>
    </w:lvl>
    <w:lvl w:ilvl="7" w:tplc="A59E2FAC" w:tentative="1">
      <w:start w:val="1"/>
      <w:numFmt w:val="lowerLetter"/>
      <w:lvlText w:val="%8."/>
      <w:lvlJc w:val="left"/>
      <w:pPr>
        <w:ind w:left="5400" w:hanging="360"/>
      </w:pPr>
    </w:lvl>
    <w:lvl w:ilvl="8" w:tplc="26A8729C" w:tentative="1">
      <w:start w:val="1"/>
      <w:numFmt w:val="lowerRoman"/>
      <w:lvlText w:val="%9."/>
      <w:lvlJc w:val="right"/>
      <w:pPr>
        <w:ind w:left="6120" w:hanging="180"/>
      </w:pPr>
    </w:lvl>
  </w:abstractNum>
  <w:abstractNum w:abstractNumId="34" w15:restartNumberingAfterBreak="0">
    <w:nsid w:val="617B75CC"/>
    <w:multiLevelType w:val="hybridMultilevel"/>
    <w:tmpl w:val="FCF62734"/>
    <w:lvl w:ilvl="0" w:tplc="37BC9732">
      <w:start w:val="5"/>
      <w:numFmt w:val="decimal"/>
      <w:lvlText w:val="%1."/>
      <w:lvlJc w:val="left"/>
      <w:pPr>
        <w:ind w:left="720" w:hanging="360"/>
      </w:pPr>
      <w:rPr>
        <w:rFonts w:hint="default"/>
      </w:rPr>
    </w:lvl>
    <w:lvl w:ilvl="1" w:tplc="C4C2BF66" w:tentative="1">
      <w:start w:val="1"/>
      <w:numFmt w:val="lowerLetter"/>
      <w:lvlText w:val="%2."/>
      <w:lvlJc w:val="left"/>
      <w:pPr>
        <w:ind w:left="1440" w:hanging="360"/>
      </w:pPr>
    </w:lvl>
    <w:lvl w:ilvl="2" w:tplc="6614A990" w:tentative="1">
      <w:start w:val="1"/>
      <w:numFmt w:val="lowerRoman"/>
      <w:lvlText w:val="%3."/>
      <w:lvlJc w:val="right"/>
      <w:pPr>
        <w:ind w:left="2160" w:hanging="180"/>
      </w:pPr>
    </w:lvl>
    <w:lvl w:ilvl="3" w:tplc="9B5819F6" w:tentative="1">
      <w:start w:val="1"/>
      <w:numFmt w:val="decimal"/>
      <w:lvlText w:val="%4."/>
      <w:lvlJc w:val="left"/>
      <w:pPr>
        <w:ind w:left="2880" w:hanging="360"/>
      </w:pPr>
    </w:lvl>
    <w:lvl w:ilvl="4" w:tplc="5F8CD9F4" w:tentative="1">
      <w:start w:val="1"/>
      <w:numFmt w:val="lowerLetter"/>
      <w:lvlText w:val="%5."/>
      <w:lvlJc w:val="left"/>
      <w:pPr>
        <w:ind w:left="3600" w:hanging="360"/>
      </w:pPr>
    </w:lvl>
    <w:lvl w:ilvl="5" w:tplc="FAF4FED4" w:tentative="1">
      <w:start w:val="1"/>
      <w:numFmt w:val="lowerRoman"/>
      <w:lvlText w:val="%6."/>
      <w:lvlJc w:val="right"/>
      <w:pPr>
        <w:ind w:left="4320" w:hanging="180"/>
      </w:pPr>
    </w:lvl>
    <w:lvl w:ilvl="6" w:tplc="9666529A" w:tentative="1">
      <w:start w:val="1"/>
      <w:numFmt w:val="decimal"/>
      <w:lvlText w:val="%7."/>
      <w:lvlJc w:val="left"/>
      <w:pPr>
        <w:ind w:left="5040" w:hanging="360"/>
      </w:pPr>
    </w:lvl>
    <w:lvl w:ilvl="7" w:tplc="721AE836" w:tentative="1">
      <w:start w:val="1"/>
      <w:numFmt w:val="lowerLetter"/>
      <w:lvlText w:val="%8."/>
      <w:lvlJc w:val="left"/>
      <w:pPr>
        <w:ind w:left="5760" w:hanging="360"/>
      </w:pPr>
    </w:lvl>
    <w:lvl w:ilvl="8" w:tplc="1CCADF72" w:tentative="1">
      <w:start w:val="1"/>
      <w:numFmt w:val="lowerRoman"/>
      <w:lvlText w:val="%9."/>
      <w:lvlJc w:val="right"/>
      <w:pPr>
        <w:ind w:left="6480" w:hanging="180"/>
      </w:pPr>
    </w:lvl>
  </w:abstractNum>
  <w:abstractNum w:abstractNumId="35" w15:restartNumberingAfterBreak="0">
    <w:nsid w:val="63020F40"/>
    <w:multiLevelType w:val="hybridMultilevel"/>
    <w:tmpl w:val="5E80EEC2"/>
    <w:lvl w:ilvl="0" w:tplc="730886FC">
      <w:start w:val="2"/>
      <w:numFmt w:val="bullet"/>
      <w:lvlText w:val=""/>
      <w:lvlJc w:val="left"/>
      <w:pPr>
        <w:ind w:left="720" w:hanging="360"/>
      </w:pPr>
      <w:rPr>
        <w:rFonts w:ascii="Symbol" w:eastAsiaTheme="minorEastAsia" w:hAnsi="Symbol" w:cstheme="minorBidi" w:hint="default"/>
      </w:rPr>
    </w:lvl>
    <w:lvl w:ilvl="1" w:tplc="DAAEFE68">
      <w:start w:val="1"/>
      <w:numFmt w:val="bullet"/>
      <w:lvlText w:val="o"/>
      <w:lvlJc w:val="left"/>
      <w:pPr>
        <w:ind w:left="1440" w:hanging="360"/>
      </w:pPr>
      <w:rPr>
        <w:rFonts w:ascii="Courier New" w:hAnsi="Courier New" w:cs="Courier New" w:hint="default"/>
      </w:rPr>
    </w:lvl>
    <w:lvl w:ilvl="2" w:tplc="9ED6E6AE" w:tentative="1">
      <w:start w:val="1"/>
      <w:numFmt w:val="bullet"/>
      <w:lvlText w:val=""/>
      <w:lvlJc w:val="left"/>
      <w:pPr>
        <w:ind w:left="2160" w:hanging="360"/>
      </w:pPr>
      <w:rPr>
        <w:rFonts w:ascii="Wingdings" w:hAnsi="Wingdings" w:hint="default"/>
      </w:rPr>
    </w:lvl>
    <w:lvl w:ilvl="3" w:tplc="1E6EDCE0" w:tentative="1">
      <w:start w:val="1"/>
      <w:numFmt w:val="bullet"/>
      <w:lvlText w:val=""/>
      <w:lvlJc w:val="left"/>
      <w:pPr>
        <w:ind w:left="2880" w:hanging="360"/>
      </w:pPr>
      <w:rPr>
        <w:rFonts w:ascii="Symbol" w:hAnsi="Symbol" w:hint="default"/>
      </w:rPr>
    </w:lvl>
    <w:lvl w:ilvl="4" w:tplc="231AFB96" w:tentative="1">
      <w:start w:val="1"/>
      <w:numFmt w:val="bullet"/>
      <w:lvlText w:val="o"/>
      <w:lvlJc w:val="left"/>
      <w:pPr>
        <w:ind w:left="3600" w:hanging="360"/>
      </w:pPr>
      <w:rPr>
        <w:rFonts w:ascii="Courier New" w:hAnsi="Courier New" w:cs="Courier New" w:hint="default"/>
      </w:rPr>
    </w:lvl>
    <w:lvl w:ilvl="5" w:tplc="42DED2D0" w:tentative="1">
      <w:start w:val="1"/>
      <w:numFmt w:val="bullet"/>
      <w:lvlText w:val=""/>
      <w:lvlJc w:val="left"/>
      <w:pPr>
        <w:ind w:left="4320" w:hanging="360"/>
      </w:pPr>
      <w:rPr>
        <w:rFonts w:ascii="Wingdings" w:hAnsi="Wingdings" w:hint="default"/>
      </w:rPr>
    </w:lvl>
    <w:lvl w:ilvl="6" w:tplc="17100746" w:tentative="1">
      <w:start w:val="1"/>
      <w:numFmt w:val="bullet"/>
      <w:lvlText w:val=""/>
      <w:lvlJc w:val="left"/>
      <w:pPr>
        <w:ind w:left="5040" w:hanging="360"/>
      </w:pPr>
      <w:rPr>
        <w:rFonts w:ascii="Symbol" w:hAnsi="Symbol" w:hint="default"/>
      </w:rPr>
    </w:lvl>
    <w:lvl w:ilvl="7" w:tplc="6D7E0322" w:tentative="1">
      <w:start w:val="1"/>
      <w:numFmt w:val="bullet"/>
      <w:lvlText w:val="o"/>
      <w:lvlJc w:val="left"/>
      <w:pPr>
        <w:ind w:left="5760" w:hanging="360"/>
      </w:pPr>
      <w:rPr>
        <w:rFonts w:ascii="Courier New" w:hAnsi="Courier New" w:cs="Courier New" w:hint="default"/>
      </w:rPr>
    </w:lvl>
    <w:lvl w:ilvl="8" w:tplc="733AEB68" w:tentative="1">
      <w:start w:val="1"/>
      <w:numFmt w:val="bullet"/>
      <w:lvlText w:val=""/>
      <w:lvlJc w:val="left"/>
      <w:pPr>
        <w:ind w:left="6480" w:hanging="360"/>
      </w:pPr>
      <w:rPr>
        <w:rFonts w:ascii="Wingdings" w:hAnsi="Wingdings" w:hint="default"/>
      </w:rPr>
    </w:lvl>
  </w:abstractNum>
  <w:abstractNum w:abstractNumId="36" w15:restartNumberingAfterBreak="0">
    <w:nsid w:val="68CA63DE"/>
    <w:multiLevelType w:val="multilevel"/>
    <w:tmpl w:val="F780B370"/>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8D5720E"/>
    <w:multiLevelType w:val="hybridMultilevel"/>
    <w:tmpl w:val="642C4ED4"/>
    <w:lvl w:ilvl="0" w:tplc="95A45BA4">
      <w:start w:val="1"/>
      <w:numFmt w:val="decimal"/>
      <w:lvlText w:val="%1."/>
      <w:lvlJc w:val="left"/>
      <w:pPr>
        <w:ind w:left="720" w:hanging="360"/>
      </w:pPr>
      <w:rPr>
        <w:rFonts w:hint="default"/>
      </w:rPr>
    </w:lvl>
    <w:lvl w:ilvl="1" w:tplc="17D491A4" w:tentative="1">
      <w:start w:val="1"/>
      <w:numFmt w:val="lowerLetter"/>
      <w:lvlText w:val="%2."/>
      <w:lvlJc w:val="left"/>
      <w:pPr>
        <w:ind w:left="1440" w:hanging="360"/>
      </w:pPr>
    </w:lvl>
    <w:lvl w:ilvl="2" w:tplc="E446EA6C" w:tentative="1">
      <w:start w:val="1"/>
      <w:numFmt w:val="lowerRoman"/>
      <w:lvlText w:val="%3."/>
      <w:lvlJc w:val="right"/>
      <w:pPr>
        <w:ind w:left="2160" w:hanging="180"/>
      </w:pPr>
    </w:lvl>
    <w:lvl w:ilvl="3" w:tplc="C74C35B2" w:tentative="1">
      <w:start w:val="1"/>
      <w:numFmt w:val="decimal"/>
      <w:lvlText w:val="%4."/>
      <w:lvlJc w:val="left"/>
      <w:pPr>
        <w:ind w:left="2880" w:hanging="360"/>
      </w:pPr>
    </w:lvl>
    <w:lvl w:ilvl="4" w:tplc="7B480D5C" w:tentative="1">
      <w:start w:val="1"/>
      <w:numFmt w:val="lowerLetter"/>
      <w:lvlText w:val="%5."/>
      <w:lvlJc w:val="left"/>
      <w:pPr>
        <w:ind w:left="3600" w:hanging="360"/>
      </w:pPr>
    </w:lvl>
    <w:lvl w:ilvl="5" w:tplc="F3B2A9BC" w:tentative="1">
      <w:start w:val="1"/>
      <w:numFmt w:val="lowerRoman"/>
      <w:lvlText w:val="%6."/>
      <w:lvlJc w:val="right"/>
      <w:pPr>
        <w:ind w:left="4320" w:hanging="180"/>
      </w:pPr>
    </w:lvl>
    <w:lvl w:ilvl="6" w:tplc="FAD68572" w:tentative="1">
      <w:start w:val="1"/>
      <w:numFmt w:val="decimal"/>
      <w:lvlText w:val="%7."/>
      <w:lvlJc w:val="left"/>
      <w:pPr>
        <w:ind w:left="5040" w:hanging="360"/>
      </w:pPr>
    </w:lvl>
    <w:lvl w:ilvl="7" w:tplc="0EC04E0A" w:tentative="1">
      <w:start w:val="1"/>
      <w:numFmt w:val="lowerLetter"/>
      <w:lvlText w:val="%8."/>
      <w:lvlJc w:val="left"/>
      <w:pPr>
        <w:ind w:left="5760" w:hanging="360"/>
      </w:pPr>
    </w:lvl>
    <w:lvl w:ilvl="8" w:tplc="45AE9CC6" w:tentative="1">
      <w:start w:val="1"/>
      <w:numFmt w:val="lowerRoman"/>
      <w:lvlText w:val="%9."/>
      <w:lvlJc w:val="right"/>
      <w:pPr>
        <w:ind w:left="6480" w:hanging="180"/>
      </w:pPr>
    </w:lvl>
  </w:abstractNum>
  <w:abstractNum w:abstractNumId="38" w15:restartNumberingAfterBreak="0">
    <w:nsid w:val="690E7A90"/>
    <w:multiLevelType w:val="hybridMultilevel"/>
    <w:tmpl w:val="24923C66"/>
    <w:lvl w:ilvl="0" w:tplc="7B481D14">
      <w:start w:val="1"/>
      <w:numFmt w:val="bullet"/>
      <w:pStyle w:val="bullet"/>
      <w:lvlText w:val=""/>
      <w:lvlJc w:val="left"/>
      <w:pPr>
        <w:ind w:left="397" w:hanging="397"/>
      </w:pPr>
      <w:rPr>
        <w:rFonts w:ascii="Wingdings 3" w:hAnsi="Wingdings 3" w:hint="default"/>
        <w:color w:val="E84E5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764468"/>
    <w:multiLevelType w:val="multilevel"/>
    <w:tmpl w:val="FA1CCC24"/>
    <w:lvl w:ilvl="0">
      <w:start w:val="1"/>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6E33730E"/>
    <w:multiLevelType w:val="hybridMultilevel"/>
    <w:tmpl w:val="87DC62AA"/>
    <w:lvl w:ilvl="0" w:tplc="E0CA665E">
      <w:start w:val="1"/>
      <w:numFmt w:val="bullet"/>
      <w:lvlText w:val=""/>
      <w:lvlJc w:val="left"/>
      <w:pPr>
        <w:ind w:left="720" w:hanging="360"/>
      </w:pPr>
      <w:rPr>
        <w:rFonts w:ascii="Symbol" w:eastAsiaTheme="minorEastAsia" w:hAnsi="Symbol" w:cstheme="minorBidi" w:hint="default"/>
      </w:rPr>
    </w:lvl>
    <w:lvl w:ilvl="1" w:tplc="C4F0D9A8" w:tentative="1">
      <w:start w:val="1"/>
      <w:numFmt w:val="bullet"/>
      <w:lvlText w:val="o"/>
      <w:lvlJc w:val="left"/>
      <w:pPr>
        <w:ind w:left="1440" w:hanging="360"/>
      </w:pPr>
      <w:rPr>
        <w:rFonts w:ascii="Courier New" w:hAnsi="Courier New" w:cs="Courier New" w:hint="default"/>
      </w:rPr>
    </w:lvl>
    <w:lvl w:ilvl="2" w:tplc="9530E740" w:tentative="1">
      <w:start w:val="1"/>
      <w:numFmt w:val="bullet"/>
      <w:lvlText w:val=""/>
      <w:lvlJc w:val="left"/>
      <w:pPr>
        <w:ind w:left="2160" w:hanging="360"/>
      </w:pPr>
      <w:rPr>
        <w:rFonts w:ascii="Wingdings" w:hAnsi="Wingdings" w:hint="default"/>
      </w:rPr>
    </w:lvl>
    <w:lvl w:ilvl="3" w:tplc="23EECD62" w:tentative="1">
      <w:start w:val="1"/>
      <w:numFmt w:val="bullet"/>
      <w:lvlText w:val=""/>
      <w:lvlJc w:val="left"/>
      <w:pPr>
        <w:ind w:left="2880" w:hanging="360"/>
      </w:pPr>
      <w:rPr>
        <w:rFonts w:ascii="Symbol" w:hAnsi="Symbol" w:hint="default"/>
      </w:rPr>
    </w:lvl>
    <w:lvl w:ilvl="4" w:tplc="9DBA836C" w:tentative="1">
      <w:start w:val="1"/>
      <w:numFmt w:val="bullet"/>
      <w:lvlText w:val="o"/>
      <w:lvlJc w:val="left"/>
      <w:pPr>
        <w:ind w:left="3600" w:hanging="360"/>
      </w:pPr>
      <w:rPr>
        <w:rFonts w:ascii="Courier New" w:hAnsi="Courier New" w:cs="Courier New" w:hint="default"/>
      </w:rPr>
    </w:lvl>
    <w:lvl w:ilvl="5" w:tplc="3EDCFB6C" w:tentative="1">
      <w:start w:val="1"/>
      <w:numFmt w:val="bullet"/>
      <w:lvlText w:val=""/>
      <w:lvlJc w:val="left"/>
      <w:pPr>
        <w:ind w:left="4320" w:hanging="360"/>
      </w:pPr>
      <w:rPr>
        <w:rFonts w:ascii="Wingdings" w:hAnsi="Wingdings" w:hint="default"/>
      </w:rPr>
    </w:lvl>
    <w:lvl w:ilvl="6" w:tplc="E378F274" w:tentative="1">
      <w:start w:val="1"/>
      <w:numFmt w:val="bullet"/>
      <w:lvlText w:val=""/>
      <w:lvlJc w:val="left"/>
      <w:pPr>
        <w:ind w:left="5040" w:hanging="360"/>
      </w:pPr>
      <w:rPr>
        <w:rFonts w:ascii="Symbol" w:hAnsi="Symbol" w:hint="default"/>
      </w:rPr>
    </w:lvl>
    <w:lvl w:ilvl="7" w:tplc="CCDA6204" w:tentative="1">
      <w:start w:val="1"/>
      <w:numFmt w:val="bullet"/>
      <w:lvlText w:val="o"/>
      <w:lvlJc w:val="left"/>
      <w:pPr>
        <w:ind w:left="5760" w:hanging="360"/>
      </w:pPr>
      <w:rPr>
        <w:rFonts w:ascii="Courier New" w:hAnsi="Courier New" w:cs="Courier New" w:hint="default"/>
      </w:rPr>
    </w:lvl>
    <w:lvl w:ilvl="8" w:tplc="BD54F7C4" w:tentative="1">
      <w:start w:val="1"/>
      <w:numFmt w:val="bullet"/>
      <w:lvlText w:val=""/>
      <w:lvlJc w:val="left"/>
      <w:pPr>
        <w:ind w:left="6480" w:hanging="360"/>
      </w:pPr>
      <w:rPr>
        <w:rFonts w:ascii="Wingdings" w:hAnsi="Wingdings" w:hint="default"/>
      </w:rPr>
    </w:lvl>
  </w:abstractNum>
  <w:abstractNum w:abstractNumId="41" w15:restartNumberingAfterBreak="0">
    <w:nsid w:val="6F485AF4"/>
    <w:multiLevelType w:val="hybridMultilevel"/>
    <w:tmpl w:val="72708F70"/>
    <w:lvl w:ilvl="0" w:tplc="C1E0578C">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42" w15:restartNumberingAfterBreak="0">
    <w:nsid w:val="713B2DA9"/>
    <w:multiLevelType w:val="multilevel"/>
    <w:tmpl w:val="0C92ACCA"/>
    <w:lvl w:ilvl="0">
      <w:start w:val="1"/>
      <w:numFmt w:val="bullet"/>
      <w:lvlText w:val=""/>
      <w:lvlJc w:val="left"/>
      <w:pPr>
        <w:ind w:left="360" w:hanging="360"/>
      </w:pPr>
      <w:rPr>
        <w:rFonts w:ascii="Wingdings" w:hAnsi="Wingdings" w:hint="default"/>
        <w:b/>
        <w:bCs/>
      </w:rPr>
    </w:lvl>
    <w:lvl w:ilvl="1">
      <w:start w:val="1"/>
      <w:numFmt w:val="bullet"/>
      <w:lvlText w:val=""/>
      <w:lvlJc w:val="left"/>
      <w:pPr>
        <w:ind w:left="360" w:hanging="360"/>
      </w:pPr>
      <w:rPr>
        <w:rFonts w:ascii="Wingdings" w:hAnsi="Wingdings"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3" w15:restartNumberingAfterBreak="0">
    <w:nsid w:val="730435B2"/>
    <w:multiLevelType w:val="multilevel"/>
    <w:tmpl w:val="B5981ED6"/>
    <w:lvl w:ilvl="0">
      <w:start w:val="1"/>
      <w:numFmt w:val="bullet"/>
      <w:lvlText w:val=""/>
      <w:lvlJc w:val="left"/>
      <w:pPr>
        <w:ind w:left="720" w:hanging="360"/>
      </w:pPr>
      <w:rPr>
        <w:rFonts w:ascii="Wingdings 3" w:hAnsi="Wingdings 3"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39B5314"/>
    <w:multiLevelType w:val="hybridMultilevel"/>
    <w:tmpl w:val="B1743E34"/>
    <w:lvl w:ilvl="0" w:tplc="06820F98">
      <w:start w:val="1"/>
      <w:numFmt w:val="decimal"/>
      <w:lvlText w:val="%1."/>
      <w:lvlJc w:val="left"/>
      <w:pPr>
        <w:ind w:left="720" w:hanging="360"/>
      </w:pPr>
      <w:rPr>
        <w:rFonts w:hint="default"/>
      </w:rPr>
    </w:lvl>
    <w:lvl w:ilvl="1" w:tplc="BBB21274" w:tentative="1">
      <w:start w:val="1"/>
      <w:numFmt w:val="lowerLetter"/>
      <w:lvlText w:val="%2."/>
      <w:lvlJc w:val="left"/>
      <w:pPr>
        <w:ind w:left="1440" w:hanging="360"/>
      </w:pPr>
    </w:lvl>
    <w:lvl w:ilvl="2" w:tplc="2982B112" w:tentative="1">
      <w:start w:val="1"/>
      <w:numFmt w:val="lowerRoman"/>
      <w:lvlText w:val="%3."/>
      <w:lvlJc w:val="right"/>
      <w:pPr>
        <w:ind w:left="2160" w:hanging="180"/>
      </w:pPr>
    </w:lvl>
    <w:lvl w:ilvl="3" w:tplc="A5B0C15C" w:tentative="1">
      <w:start w:val="1"/>
      <w:numFmt w:val="decimal"/>
      <w:lvlText w:val="%4."/>
      <w:lvlJc w:val="left"/>
      <w:pPr>
        <w:ind w:left="2880" w:hanging="360"/>
      </w:pPr>
    </w:lvl>
    <w:lvl w:ilvl="4" w:tplc="8BD617AE" w:tentative="1">
      <w:start w:val="1"/>
      <w:numFmt w:val="lowerLetter"/>
      <w:lvlText w:val="%5."/>
      <w:lvlJc w:val="left"/>
      <w:pPr>
        <w:ind w:left="3600" w:hanging="360"/>
      </w:pPr>
    </w:lvl>
    <w:lvl w:ilvl="5" w:tplc="EC46D8AA" w:tentative="1">
      <w:start w:val="1"/>
      <w:numFmt w:val="lowerRoman"/>
      <w:lvlText w:val="%6."/>
      <w:lvlJc w:val="right"/>
      <w:pPr>
        <w:ind w:left="4320" w:hanging="180"/>
      </w:pPr>
    </w:lvl>
    <w:lvl w:ilvl="6" w:tplc="73088C4C" w:tentative="1">
      <w:start w:val="1"/>
      <w:numFmt w:val="decimal"/>
      <w:lvlText w:val="%7."/>
      <w:lvlJc w:val="left"/>
      <w:pPr>
        <w:ind w:left="5040" w:hanging="360"/>
      </w:pPr>
    </w:lvl>
    <w:lvl w:ilvl="7" w:tplc="E98C61EA" w:tentative="1">
      <w:start w:val="1"/>
      <w:numFmt w:val="lowerLetter"/>
      <w:lvlText w:val="%8."/>
      <w:lvlJc w:val="left"/>
      <w:pPr>
        <w:ind w:left="5760" w:hanging="360"/>
      </w:pPr>
    </w:lvl>
    <w:lvl w:ilvl="8" w:tplc="BE2C4D0E" w:tentative="1">
      <w:start w:val="1"/>
      <w:numFmt w:val="lowerRoman"/>
      <w:lvlText w:val="%9."/>
      <w:lvlJc w:val="right"/>
      <w:pPr>
        <w:ind w:left="6480" w:hanging="180"/>
      </w:pPr>
    </w:lvl>
  </w:abstractNum>
  <w:abstractNum w:abstractNumId="45" w15:restartNumberingAfterBreak="0">
    <w:nsid w:val="760F7343"/>
    <w:multiLevelType w:val="hybridMultilevel"/>
    <w:tmpl w:val="5FDE4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6975757"/>
    <w:multiLevelType w:val="hybridMultilevel"/>
    <w:tmpl w:val="B750FADA"/>
    <w:lvl w:ilvl="0" w:tplc="7AA68FF4">
      <w:start w:val="1"/>
      <w:numFmt w:val="bullet"/>
      <w:lvlText w:val="•"/>
      <w:lvlJc w:val="left"/>
      <w:pPr>
        <w:ind w:left="720" w:hanging="360"/>
      </w:pPr>
      <w:rPr>
        <w:rFonts w:ascii="Arial" w:eastAsia="Arial" w:hAnsi="Arial" w:hint="default"/>
        <w:b w:val="0"/>
        <w:i w:val="0"/>
        <w:strike w:val="0"/>
        <w:dstrike w:val="0"/>
        <w:color w:val="000000"/>
        <w:sz w:val="19"/>
        <w:szCs w:val="19"/>
        <w:u w:val="none" w:color="000000"/>
        <w:vertAlign w:val="baseline"/>
      </w:rPr>
    </w:lvl>
    <w:lvl w:ilvl="1" w:tplc="2EBC2B06" w:tentative="1">
      <w:start w:val="1"/>
      <w:numFmt w:val="bullet"/>
      <w:lvlText w:val="o"/>
      <w:lvlJc w:val="left"/>
      <w:pPr>
        <w:ind w:left="1440" w:hanging="360"/>
      </w:pPr>
      <w:rPr>
        <w:rFonts w:ascii="Courier New" w:hAnsi="Courier New" w:cs="Courier New" w:hint="default"/>
      </w:rPr>
    </w:lvl>
    <w:lvl w:ilvl="2" w:tplc="D1729F6A" w:tentative="1">
      <w:start w:val="1"/>
      <w:numFmt w:val="bullet"/>
      <w:lvlText w:val=""/>
      <w:lvlJc w:val="left"/>
      <w:pPr>
        <w:ind w:left="2160" w:hanging="360"/>
      </w:pPr>
      <w:rPr>
        <w:rFonts w:ascii="Wingdings" w:hAnsi="Wingdings" w:hint="default"/>
      </w:rPr>
    </w:lvl>
    <w:lvl w:ilvl="3" w:tplc="3D5EC80C" w:tentative="1">
      <w:start w:val="1"/>
      <w:numFmt w:val="bullet"/>
      <w:lvlText w:val=""/>
      <w:lvlJc w:val="left"/>
      <w:pPr>
        <w:ind w:left="2880" w:hanging="360"/>
      </w:pPr>
      <w:rPr>
        <w:rFonts w:ascii="Symbol" w:hAnsi="Symbol" w:hint="default"/>
      </w:rPr>
    </w:lvl>
    <w:lvl w:ilvl="4" w:tplc="3064EF44" w:tentative="1">
      <w:start w:val="1"/>
      <w:numFmt w:val="bullet"/>
      <w:lvlText w:val="o"/>
      <w:lvlJc w:val="left"/>
      <w:pPr>
        <w:ind w:left="3600" w:hanging="360"/>
      </w:pPr>
      <w:rPr>
        <w:rFonts w:ascii="Courier New" w:hAnsi="Courier New" w:cs="Courier New" w:hint="default"/>
      </w:rPr>
    </w:lvl>
    <w:lvl w:ilvl="5" w:tplc="9B5A7536" w:tentative="1">
      <w:start w:val="1"/>
      <w:numFmt w:val="bullet"/>
      <w:lvlText w:val=""/>
      <w:lvlJc w:val="left"/>
      <w:pPr>
        <w:ind w:left="4320" w:hanging="360"/>
      </w:pPr>
      <w:rPr>
        <w:rFonts w:ascii="Wingdings" w:hAnsi="Wingdings" w:hint="default"/>
      </w:rPr>
    </w:lvl>
    <w:lvl w:ilvl="6" w:tplc="242E59E4" w:tentative="1">
      <w:start w:val="1"/>
      <w:numFmt w:val="bullet"/>
      <w:lvlText w:val=""/>
      <w:lvlJc w:val="left"/>
      <w:pPr>
        <w:ind w:left="5040" w:hanging="360"/>
      </w:pPr>
      <w:rPr>
        <w:rFonts w:ascii="Symbol" w:hAnsi="Symbol" w:hint="default"/>
      </w:rPr>
    </w:lvl>
    <w:lvl w:ilvl="7" w:tplc="E46A470E" w:tentative="1">
      <w:start w:val="1"/>
      <w:numFmt w:val="bullet"/>
      <w:lvlText w:val="o"/>
      <w:lvlJc w:val="left"/>
      <w:pPr>
        <w:ind w:left="5760" w:hanging="360"/>
      </w:pPr>
      <w:rPr>
        <w:rFonts w:ascii="Courier New" w:hAnsi="Courier New" w:cs="Courier New" w:hint="default"/>
      </w:rPr>
    </w:lvl>
    <w:lvl w:ilvl="8" w:tplc="2FC04AB6" w:tentative="1">
      <w:start w:val="1"/>
      <w:numFmt w:val="bullet"/>
      <w:lvlText w:val=""/>
      <w:lvlJc w:val="left"/>
      <w:pPr>
        <w:ind w:left="6480" w:hanging="360"/>
      </w:pPr>
      <w:rPr>
        <w:rFonts w:ascii="Wingdings" w:hAnsi="Wingdings" w:hint="default"/>
      </w:rPr>
    </w:lvl>
  </w:abstractNum>
  <w:abstractNum w:abstractNumId="47" w15:restartNumberingAfterBreak="0">
    <w:nsid w:val="7C424205"/>
    <w:multiLevelType w:val="hybridMultilevel"/>
    <w:tmpl w:val="65140A22"/>
    <w:lvl w:ilvl="0" w:tplc="A65A7F16">
      <w:start w:val="1"/>
      <w:numFmt w:val="bullet"/>
      <w:lvlText w:val="-"/>
      <w:lvlJc w:val="left"/>
      <w:pPr>
        <w:ind w:left="644" w:hanging="360"/>
      </w:pPr>
      <w:rPr>
        <w:rFonts w:ascii="Calibri" w:eastAsiaTheme="minorEastAsia" w:hAnsi="Calibri" w:cs="Calibri" w:hint="default"/>
      </w:rPr>
    </w:lvl>
    <w:lvl w:ilvl="1" w:tplc="EE9C6C44" w:tentative="1">
      <w:start w:val="1"/>
      <w:numFmt w:val="bullet"/>
      <w:lvlText w:val="o"/>
      <w:lvlJc w:val="left"/>
      <w:pPr>
        <w:ind w:left="1364" w:hanging="360"/>
      </w:pPr>
      <w:rPr>
        <w:rFonts w:ascii="Courier New" w:hAnsi="Courier New" w:cs="Courier New" w:hint="default"/>
      </w:rPr>
    </w:lvl>
    <w:lvl w:ilvl="2" w:tplc="C72468F8" w:tentative="1">
      <w:start w:val="1"/>
      <w:numFmt w:val="bullet"/>
      <w:lvlText w:val=""/>
      <w:lvlJc w:val="left"/>
      <w:pPr>
        <w:ind w:left="2084" w:hanging="360"/>
      </w:pPr>
      <w:rPr>
        <w:rFonts w:ascii="Wingdings" w:hAnsi="Wingdings" w:hint="default"/>
      </w:rPr>
    </w:lvl>
    <w:lvl w:ilvl="3" w:tplc="8D2EB9BA" w:tentative="1">
      <w:start w:val="1"/>
      <w:numFmt w:val="bullet"/>
      <w:lvlText w:val=""/>
      <w:lvlJc w:val="left"/>
      <w:pPr>
        <w:ind w:left="2804" w:hanging="360"/>
      </w:pPr>
      <w:rPr>
        <w:rFonts w:ascii="Symbol" w:hAnsi="Symbol" w:hint="default"/>
      </w:rPr>
    </w:lvl>
    <w:lvl w:ilvl="4" w:tplc="9F6C5FC2" w:tentative="1">
      <w:start w:val="1"/>
      <w:numFmt w:val="bullet"/>
      <w:lvlText w:val="o"/>
      <w:lvlJc w:val="left"/>
      <w:pPr>
        <w:ind w:left="3524" w:hanging="360"/>
      </w:pPr>
      <w:rPr>
        <w:rFonts w:ascii="Courier New" w:hAnsi="Courier New" w:cs="Courier New" w:hint="default"/>
      </w:rPr>
    </w:lvl>
    <w:lvl w:ilvl="5" w:tplc="F3607056" w:tentative="1">
      <w:start w:val="1"/>
      <w:numFmt w:val="bullet"/>
      <w:lvlText w:val=""/>
      <w:lvlJc w:val="left"/>
      <w:pPr>
        <w:ind w:left="4244" w:hanging="360"/>
      </w:pPr>
      <w:rPr>
        <w:rFonts w:ascii="Wingdings" w:hAnsi="Wingdings" w:hint="default"/>
      </w:rPr>
    </w:lvl>
    <w:lvl w:ilvl="6" w:tplc="FAD69AFE" w:tentative="1">
      <w:start w:val="1"/>
      <w:numFmt w:val="bullet"/>
      <w:lvlText w:val=""/>
      <w:lvlJc w:val="left"/>
      <w:pPr>
        <w:ind w:left="4964" w:hanging="360"/>
      </w:pPr>
      <w:rPr>
        <w:rFonts w:ascii="Symbol" w:hAnsi="Symbol" w:hint="default"/>
      </w:rPr>
    </w:lvl>
    <w:lvl w:ilvl="7" w:tplc="AD88CA98" w:tentative="1">
      <w:start w:val="1"/>
      <w:numFmt w:val="bullet"/>
      <w:lvlText w:val="o"/>
      <w:lvlJc w:val="left"/>
      <w:pPr>
        <w:ind w:left="5684" w:hanging="360"/>
      </w:pPr>
      <w:rPr>
        <w:rFonts w:ascii="Courier New" w:hAnsi="Courier New" w:cs="Courier New" w:hint="default"/>
      </w:rPr>
    </w:lvl>
    <w:lvl w:ilvl="8" w:tplc="B0AC5C44" w:tentative="1">
      <w:start w:val="1"/>
      <w:numFmt w:val="bullet"/>
      <w:lvlText w:val=""/>
      <w:lvlJc w:val="left"/>
      <w:pPr>
        <w:ind w:left="6404" w:hanging="360"/>
      </w:pPr>
      <w:rPr>
        <w:rFonts w:ascii="Wingdings" w:hAnsi="Wingdings" w:hint="default"/>
      </w:rPr>
    </w:lvl>
  </w:abstractNum>
  <w:abstractNum w:abstractNumId="48" w15:restartNumberingAfterBreak="0">
    <w:nsid w:val="7EBC4C88"/>
    <w:multiLevelType w:val="hybridMultilevel"/>
    <w:tmpl w:val="B4D254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EDB62FB"/>
    <w:multiLevelType w:val="hybridMultilevel"/>
    <w:tmpl w:val="2994699C"/>
    <w:lvl w:ilvl="0" w:tplc="1FD46B6E">
      <w:start w:val="1"/>
      <w:numFmt w:val="bullet"/>
      <w:lvlText w:val=""/>
      <w:lvlJc w:val="left"/>
      <w:pPr>
        <w:ind w:left="360" w:hanging="360"/>
      </w:pPr>
      <w:rPr>
        <w:rFonts w:ascii="Symbol" w:hAnsi="Symbol" w:hint="default"/>
        <w:color w:val="1E2DB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7"/>
  </w:num>
  <w:num w:numId="2">
    <w:abstractNumId w:val="2"/>
  </w:num>
  <w:num w:numId="3">
    <w:abstractNumId w:val="35"/>
  </w:num>
  <w:num w:numId="4">
    <w:abstractNumId w:val="36"/>
  </w:num>
  <w:num w:numId="5">
    <w:abstractNumId w:val="46"/>
  </w:num>
  <w:num w:numId="6">
    <w:abstractNumId w:val="0"/>
  </w:num>
  <w:num w:numId="7">
    <w:abstractNumId w:val="10"/>
  </w:num>
  <w:num w:numId="8">
    <w:abstractNumId w:val="11"/>
  </w:num>
  <w:num w:numId="9">
    <w:abstractNumId w:val="30"/>
  </w:num>
  <w:num w:numId="10">
    <w:abstractNumId w:val="6"/>
  </w:num>
  <w:num w:numId="11">
    <w:abstractNumId w:val="1"/>
  </w:num>
  <w:num w:numId="12">
    <w:abstractNumId w:val="40"/>
  </w:num>
  <w:num w:numId="13">
    <w:abstractNumId w:val="20"/>
  </w:num>
  <w:num w:numId="14">
    <w:abstractNumId w:val="39"/>
  </w:num>
  <w:num w:numId="15">
    <w:abstractNumId w:val="3"/>
  </w:num>
  <w:num w:numId="16">
    <w:abstractNumId w:val="47"/>
  </w:num>
  <w:num w:numId="17">
    <w:abstractNumId w:val="28"/>
  </w:num>
  <w:num w:numId="18">
    <w:abstractNumId w:val="44"/>
  </w:num>
  <w:num w:numId="19">
    <w:abstractNumId w:val="8"/>
  </w:num>
  <w:num w:numId="20">
    <w:abstractNumId w:val="29"/>
  </w:num>
  <w:num w:numId="21">
    <w:abstractNumId w:val="4"/>
  </w:num>
  <w:num w:numId="22">
    <w:abstractNumId w:val="31"/>
  </w:num>
  <w:num w:numId="23">
    <w:abstractNumId w:val="25"/>
  </w:num>
  <w:num w:numId="24">
    <w:abstractNumId w:val="37"/>
  </w:num>
  <w:num w:numId="25">
    <w:abstractNumId w:val="34"/>
  </w:num>
  <w:num w:numId="26">
    <w:abstractNumId w:val="33"/>
  </w:num>
  <w:num w:numId="27">
    <w:abstractNumId w:val="22"/>
  </w:num>
  <w:num w:numId="28">
    <w:abstractNumId w:val="18"/>
  </w:num>
  <w:num w:numId="29">
    <w:abstractNumId w:val="16"/>
  </w:num>
  <w:num w:numId="30">
    <w:abstractNumId w:val="32"/>
  </w:num>
  <w:num w:numId="31">
    <w:abstractNumId w:val="21"/>
  </w:num>
  <w:num w:numId="32">
    <w:abstractNumId w:val="13"/>
  </w:num>
  <w:num w:numId="33">
    <w:abstractNumId w:val="15"/>
  </w:num>
  <w:num w:numId="34">
    <w:abstractNumId w:val="42"/>
  </w:num>
  <w:num w:numId="35">
    <w:abstractNumId w:val="49"/>
  </w:num>
  <w:num w:numId="36">
    <w:abstractNumId w:val="23"/>
  </w:num>
  <w:num w:numId="37">
    <w:abstractNumId w:val="14"/>
  </w:num>
  <w:num w:numId="38">
    <w:abstractNumId w:val="48"/>
  </w:num>
  <w:num w:numId="39">
    <w:abstractNumId w:val="9"/>
  </w:num>
  <w:num w:numId="40">
    <w:abstractNumId w:val="41"/>
  </w:num>
  <w:num w:numId="41">
    <w:abstractNumId w:val="45"/>
  </w:num>
  <w:num w:numId="42">
    <w:abstractNumId w:val="26"/>
  </w:num>
  <w:num w:numId="43">
    <w:abstractNumId w:val="27"/>
  </w:num>
  <w:num w:numId="44">
    <w:abstractNumId w:val="5"/>
  </w:num>
  <w:num w:numId="45">
    <w:abstractNumId w:val="12"/>
  </w:num>
  <w:num w:numId="46">
    <w:abstractNumId w:val="19"/>
  </w:num>
  <w:num w:numId="47">
    <w:abstractNumId w:val="24"/>
  </w:num>
  <w:num w:numId="48">
    <w:abstractNumId w:val="38"/>
  </w:num>
  <w:num w:numId="49">
    <w:abstractNumId w:val="43"/>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yNjSzNDe2MDMzNDZX0lEKTi0uzszPAykwNKgFAOwXP6gtAAAA"/>
  </w:docVars>
  <w:rsids>
    <w:rsidRoot w:val="00913C37"/>
    <w:rsid w:val="0000232B"/>
    <w:rsid w:val="00002443"/>
    <w:rsid w:val="00004E40"/>
    <w:rsid w:val="0000522B"/>
    <w:rsid w:val="00005663"/>
    <w:rsid w:val="00005956"/>
    <w:rsid w:val="00005A67"/>
    <w:rsid w:val="000068B9"/>
    <w:rsid w:val="0000717E"/>
    <w:rsid w:val="00007FE4"/>
    <w:rsid w:val="0001170C"/>
    <w:rsid w:val="00011A3A"/>
    <w:rsid w:val="0001273D"/>
    <w:rsid w:val="00012A8E"/>
    <w:rsid w:val="000148E5"/>
    <w:rsid w:val="00014D97"/>
    <w:rsid w:val="00015F72"/>
    <w:rsid w:val="00016397"/>
    <w:rsid w:val="000166A2"/>
    <w:rsid w:val="00016B04"/>
    <w:rsid w:val="000171BD"/>
    <w:rsid w:val="000201E9"/>
    <w:rsid w:val="00020227"/>
    <w:rsid w:val="00025190"/>
    <w:rsid w:val="00025399"/>
    <w:rsid w:val="00026A76"/>
    <w:rsid w:val="00026D30"/>
    <w:rsid w:val="000276CA"/>
    <w:rsid w:val="00030F36"/>
    <w:rsid w:val="000313BF"/>
    <w:rsid w:val="0003160F"/>
    <w:rsid w:val="00031679"/>
    <w:rsid w:val="0003370C"/>
    <w:rsid w:val="0003470C"/>
    <w:rsid w:val="000352B9"/>
    <w:rsid w:val="000358F1"/>
    <w:rsid w:val="0003797F"/>
    <w:rsid w:val="0004003C"/>
    <w:rsid w:val="00040682"/>
    <w:rsid w:val="00040D17"/>
    <w:rsid w:val="00041507"/>
    <w:rsid w:val="00042A38"/>
    <w:rsid w:val="0004341A"/>
    <w:rsid w:val="00043B8F"/>
    <w:rsid w:val="00044ACD"/>
    <w:rsid w:val="00044D70"/>
    <w:rsid w:val="00050830"/>
    <w:rsid w:val="00050D71"/>
    <w:rsid w:val="00051006"/>
    <w:rsid w:val="00051A6B"/>
    <w:rsid w:val="00052F95"/>
    <w:rsid w:val="00053982"/>
    <w:rsid w:val="00053B1A"/>
    <w:rsid w:val="000548C7"/>
    <w:rsid w:val="00055AB8"/>
    <w:rsid w:val="0005605B"/>
    <w:rsid w:val="00056A88"/>
    <w:rsid w:val="000573F0"/>
    <w:rsid w:val="00057532"/>
    <w:rsid w:val="00060834"/>
    <w:rsid w:val="000627C4"/>
    <w:rsid w:val="0006348C"/>
    <w:rsid w:val="00064993"/>
    <w:rsid w:val="00064CE2"/>
    <w:rsid w:val="00066332"/>
    <w:rsid w:val="0006685D"/>
    <w:rsid w:val="000703D1"/>
    <w:rsid w:val="000713CD"/>
    <w:rsid w:val="0007146A"/>
    <w:rsid w:val="00071795"/>
    <w:rsid w:val="00072BDF"/>
    <w:rsid w:val="00072FD0"/>
    <w:rsid w:val="000735DB"/>
    <w:rsid w:val="00074233"/>
    <w:rsid w:val="00074BA9"/>
    <w:rsid w:val="00074D97"/>
    <w:rsid w:val="000764AF"/>
    <w:rsid w:val="00076C35"/>
    <w:rsid w:val="000775B0"/>
    <w:rsid w:val="00080849"/>
    <w:rsid w:val="00081F69"/>
    <w:rsid w:val="0008221C"/>
    <w:rsid w:val="00082479"/>
    <w:rsid w:val="00083F55"/>
    <w:rsid w:val="00085722"/>
    <w:rsid w:val="00087DE9"/>
    <w:rsid w:val="0009091E"/>
    <w:rsid w:val="00090CF2"/>
    <w:rsid w:val="0009197B"/>
    <w:rsid w:val="000922C4"/>
    <w:rsid w:val="000925CD"/>
    <w:rsid w:val="0009269E"/>
    <w:rsid w:val="00092B1A"/>
    <w:rsid w:val="00093C16"/>
    <w:rsid w:val="00093CE4"/>
    <w:rsid w:val="00095FB1"/>
    <w:rsid w:val="00096121"/>
    <w:rsid w:val="00097172"/>
    <w:rsid w:val="000978EF"/>
    <w:rsid w:val="000A0701"/>
    <w:rsid w:val="000A1F65"/>
    <w:rsid w:val="000A29ED"/>
    <w:rsid w:val="000A33E1"/>
    <w:rsid w:val="000A4DCD"/>
    <w:rsid w:val="000A5316"/>
    <w:rsid w:val="000A6684"/>
    <w:rsid w:val="000A6842"/>
    <w:rsid w:val="000A6FE7"/>
    <w:rsid w:val="000A75EF"/>
    <w:rsid w:val="000A77B4"/>
    <w:rsid w:val="000A7F9C"/>
    <w:rsid w:val="000B0555"/>
    <w:rsid w:val="000B0842"/>
    <w:rsid w:val="000B0D75"/>
    <w:rsid w:val="000B145B"/>
    <w:rsid w:val="000B175D"/>
    <w:rsid w:val="000B2090"/>
    <w:rsid w:val="000B2386"/>
    <w:rsid w:val="000B33EB"/>
    <w:rsid w:val="000B353A"/>
    <w:rsid w:val="000B5F35"/>
    <w:rsid w:val="000B75DA"/>
    <w:rsid w:val="000B7BC1"/>
    <w:rsid w:val="000B7E90"/>
    <w:rsid w:val="000C4352"/>
    <w:rsid w:val="000C5F52"/>
    <w:rsid w:val="000C67AD"/>
    <w:rsid w:val="000C79D9"/>
    <w:rsid w:val="000C7AC1"/>
    <w:rsid w:val="000D1033"/>
    <w:rsid w:val="000D248B"/>
    <w:rsid w:val="000D5524"/>
    <w:rsid w:val="000D5C2A"/>
    <w:rsid w:val="000D5D34"/>
    <w:rsid w:val="000D7211"/>
    <w:rsid w:val="000D7457"/>
    <w:rsid w:val="000E0444"/>
    <w:rsid w:val="000E1634"/>
    <w:rsid w:val="000E20B8"/>
    <w:rsid w:val="000E337E"/>
    <w:rsid w:val="000E37AE"/>
    <w:rsid w:val="000E3821"/>
    <w:rsid w:val="000E3EDE"/>
    <w:rsid w:val="000E411C"/>
    <w:rsid w:val="000E44BC"/>
    <w:rsid w:val="000E4C39"/>
    <w:rsid w:val="000E7991"/>
    <w:rsid w:val="000F0058"/>
    <w:rsid w:val="000F0B01"/>
    <w:rsid w:val="000F15A9"/>
    <w:rsid w:val="000F3567"/>
    <w:rsid w:val="000F3781"/>
    <w:rsid w:val="000F4336"/>
    <w:rsid w:val="000F495E"/>
    <w:rsid w:val="000F57C2"/>
    <w:rsid w:val="000F5F2B"/>
    <w:rsid w:val="000F7173"/>
    <w:rsid w:val="000F7448"/>
    <w:rsid w:val="000F7CE4"/>
    <w:rsid w:val="0010096D"/>
    <w:rsid w:val="001009DD"/>
    <w:rsid w:val="00100A37"/>
    <w:rsid w:val="001027DB"/>
    <w:rsid w:val="00103078"/>
    <w:rsid w:val="00104A0F"/>
    <w:rsid w:val="00104D11"/>
    <w:rsid w:val="00104E43"/>
    <w:rsid w:val="0010568E"/>
    <w:rsid w:val="001059CD"/>
    <w:rsid w:val="00106B14"/>
    <w:rsid w:val="00110ADF"/>
    <w:rsid w:val="00111BE7"/>
    <w:rsid w:val="0011258D"/>
    <w:rsid w:val="0011279C"/>
    <w:rsid w:val="00113917"/>
    <w:rsid w:val="00114BC4"/>
    <w:rsid w:val="00114E7F"/>
    <w:rsid w:val="001169C8"/>
    <w:rsid w:val="00116A10"/>
    <w:rsid w:val="00117E16"/>
    <w:rsid w:val="001201AA"/>
    <w:rsid w:val="001217CF"/>
    <w:rsid w:val="001220F9"/>
    <w:rsid w:val="00122ACD"/>
    <w:rsid w:val="001245A3"/>
    <w:rsid w:val="00124C77"/>
    <w:rsid w:val="00127119"/>
    <w:rsid w:val="00127A63"/>
    <w:rsid w:val="00130039"/>
    <w:rsid w:val="00130E95"/>
    <w:rsid w:val="001312D5"/>
    <w:rsid w:val="001335D3"/>
    <w:rsid w:val="00133B23"/>
    <w:rsid w:val="00133B24"/>
    <w:rsid w:val="0013444D"/>
    <w:rsid w:val="0013601D"/>
    <w:rsid w:val="001373D4"/>
    <w:rsid w:val="001407B2"/>
    <w:rsid w:val="00143551"/>
    <w:rsid w:val="00143595"/>
    <w:rsid w:val="00143882"/>
    <w:rsid w:val="00143F29"/>
    <w:rsid w:val="00143FBC"/>
    <w:rsid w:val="001446D4"/>
    <w:rsid w:val="00144926"/>
    <w:rsid w:val="00144E16"/>
    <w:rsid w:val="00145171"/>
    <w:rsid w:val="001453CF"/>
    <w:rsid w:val="001459D2"/>
    <w:rsid w:val="00146027"/>
    <w:rsid w:val="00146FF2"/>
    <w:rsid w:val="001504A7"/>
    <w:rsid w:val="00150BC8"/>
    <w:rsid w:val="00150CE2"/>
    <w:rsid w:val="001517D4"/>
    <w:rsid w:val="0015233C"/>
    <w:rsid w:val="00152D4A"/>
    <w:rsid w:val="001531A7"/>
    <w:rsid w:val="001547E2"/>
    <w:rsid w:val="00154E00"/>
    <w:rsid w:val="00155BD8"/>
    <w:rsid w:val="00157747"/>
    <w:rsid w:val="00157D59"/>
    <w:rsid w:val="00157F39"/>
    <w:rsid w:val="00160FA8"/>
    <w:rsid w:val="0016171E"/>
    <w:rsid w:val="0016313F"/>
    <w:rsid w:val="0016380A"/>
    <w:rsid w:val="00165CBD"/>
    <w:rsid w:val="00166DD2"/>
    <w:rsid w:val="00171992"/>
    <w:rsid w:val="00171A46"/>
    <w:rsid w:val="00172565"/>
    <w:rsid w:val="00172B62"/>
    <w:rsid w:val="00172C8C"/>
    <w:rsid w:val="00174F2C"/>
    <w:rsid w:val="00174FBB"/>
    <w:rsid w:val="001757F7"/>
    <w:rsid w:val="00176E2C"/>
    <w:rsid w:val="0018168D"/>
    <w:rsid w:val="00182A0E"/>
    <w:rsid w:val="00182C4D"/>
    <w:rsid w:val="00184123"/>
    <w:rsid w:val="00184E51"/>
    <w:rsid w:val="00185147"/>
    <w:rsid w:val="00185C4D"/>
    <w:rsid w:val="00187569"/>
    <w:rsid w:val="00187AD2"/>
    <w:rsid w:val="00190CA3"/>
    <w:rsid w:val="00190CA7"/>
    <w:rsid w:val="00191314"/>
    <w:rsid w:val="00194C13"/>
    <w:rsid w:val="00194F00"/>
    <w:rsid w:val="00194FA2"/>
    <w:rsid w:val="00196371"/>
    <w:rsid w:val="001976C9"/>
    <w:rsid w:val="00197CA8"/>
    <w:rsid w:val="001A04ED"/>
    <w:rsid w:val="001A11AF"/>
    <w:rsid w:val="001A3337"/>
    <w:rsid w:val="001A3896"/>
    <w:rsid w:val="001A3E52"/>
    <w:rsid w:val="001A4A3F"/>
    <w:rsid w:val="001A4CC2"/>
    <w:rsid w:val="001A5692"/>
    <w:rsid w:val="001A5D26"/>
    <w:rsid w:val="001A6058"/>
    <w:rsid w:val="001A791A"/>
    <w:rsid w:val="001A7B4D"/>
    <w:rsid w:val="001B0B6D"/>
    <w:rsid w:val="001B2568"/>
    <w:rsid w:val="001B3304"/>
    <w:rsid w:val="001B564B"/>
    <w:rsid w:val="001B5AAA"/>
    <w:rsid w:val="001B67B7"/>
    <w:rsid w:val="001B6EA3"/>
    <w:rsid w:val="001C1502"/>
    <w:rsid w:val="001C1FE5"/>
    <w:rsid w:val="001C244C"/>
    <w:rsid w:val="001C28F0"/>
    <w:rsid w:val="001C449F"/>
    <w:rsid w:val="001C574D"/>
    <w:rsid w:val="001C5E1E"/>
    <w:rsid w:val="001C7970"/>
    <w:rsid w:val="001C79A1"/>
    <w:rsid w:val="001D250A"/>
    <w:rsid w:val="001D2542"/>
    <w:rsid w:val="001D283A"/>
    <w:rsid w:val="001D291E"/>
    <w:rsid w:val="001D321F"/>
    <w:rsid w:val="001D3535"/>
    <w:rsid w:val="001D399C"/>
    <w:rsid w:val="001D4FA6"/>
    <w:rsid w:val="001D5023"/>
    <w:rsid w:val="001D63DF"/>
    <w:rsid w:val="001D6C6C"/>
    <w:rsid w:val="001E2817"/>
    <w:rsid w:val="001E3A5E"/>
    <w:rsid w:val="001E5C5C"/>
    <w:rsid w:val="001E6602"/>
    <w:rsid w:val="001E696D"/>
    <w:rsid w:val="001E6DFF"/>
    <w:rsid w:val="001E7272"/>
    <w:rsid w:val="001E7ED9"/>
    <w:rsid w:val="001F0ABF"/>
    <w:rsid w:val="001F1660"/>
    <w:rsid w:val="001F250C"/>
    <w:rsid w:val="001F3A1C"/>
    <w:rsid w:val="001F4441"/>
    <w:rsid w:val="001F483C"/>
    <w:rsid w:val="001F490F"/>
    <w:rsid w:val="001F669C"/>
    <w:rsid w:val="0020192D"/>
    <w:rsid w:val="00202183"/>
    <w:rsid w:val="00204631"/>
    <w:rsid w:val="00204CD0"/>
    <w:rsid w:val="00206484"/>
    <w:rsid w:val="0020779E"/>
    <w:rsid w:val="00207D66"/>
    <w:rsid w:val="00207F23"/>
    <w:rsid w:val="002101F7"/>
    <w:rsid w:val="00211DC8"/>
    <w:rsid w:val="002121BB"/>
    <w:rsid w:val="00212742"/>
    <w:rsid w:val="00212883"/>
    <w:rsid w:val="00212D5B"/>
    <w:rsid w:val="00213E93"/>
    <w:rsid w:val="0021426C"/>
    <w:rsid w:val="00214D67"/>
    <w:rsid w:val="00215FD9"/>
    <w:rsid w:val="0021689F"/>
    <w:rsid w:val="00216BA2"/>
    <w:rsid w:val="002172F9"/>
    <w:rsid w:val="002177CD"/>
    <w:rsid w:val="002179C5"/>
    <w:rsid w:val="00220D00"/>
    <w:rsid w:val="00220D80"/>
    <w:rsid w:val="002219F5"/>
    <w:rsid w:val="00221EF4"/>
    <w:rsid w:val="00222CA6"/>
    <w:rsid w:val="00223DF4"/>
    <w:rsid w:val="00224DEA"/>
    <w:rsid w:val="0022507F"/>
    <w:rsid w:val="00225DD8"/>
    <w:rsid w:val="0022716A"/>
    <w:rsid w:val="00227EBC"/>
    <w:rsid w:val="00230E2E"/>
    <w:rsid w:val="00233513"/>
    <w:rsid w:val="002339F5"/>
    <w:rsid w:val="00233A90"/>
    <w:rsid w:val="00233B9B"/>
    <w:rsid w:val="00233D3A"/>
    <w:rsid w:val="00234062"/>
    <w:rsid w:val="00236093"/>
    <w:rsid w:val="002360D6"/>
    <w:rsid w:val="0023701C"/>
    <w:rsid w:val="002373EF"/>
    <w:rsid w:val="0024032B"/>
    <w:rsid w:val="0024036F"/>
    <w:rsid w:val="0024129F"/>
    <w:rsid w:val="00241FE2"/>
    <w:rsid w:val="00242219"/>
    <w:rsid w:val="002426FD"/>
    <w:rsid w:val="0024395C"/>
    <w:rsid w:val="00244E28"/>
    <w:rsid w:val="00245993"/>
    <w:rsid w:val="00246992"/>
    <w:rsid w:val="00246B02"/>
    <w:rsid w:val="002477D2"/>
    <w:rsid w:val="00247AD8"/>
    <w:rsid w:val="00251398"/>
    <w:rsid w:val="00251515"/>
    <w:rsid w:val="002519E3"/>
    <w:rsid w:val="00251A2C"/>
    <w:rsid w:val="00252B44"/>
    <w:rsid w:val="00253317"/>
    <w:rsid w:val="002538A3"/>
    <w:rsid w:val="00255797"/>
    <w:rsid w:val="00255EDC"/>
    <w:rsid w:val="00255F12"/>
    <w:rsid w:val="002608DA"/>
    <w:rsid w:val="00260CC7"/>
    <w:rsid w:val="0026212A"/>
    <w:rsid w:val="00263054"/>
    <w:rsid w:val="002633F4"/>
    <w:rsid w:val="002650C1"/>
    <w:rsid w:val="002653E0"/>
    <w:rsid w:val="00266E38"/>
    <w:rsid w:val="0027044A"/>
    <w:rsid w:val="002708ED"/>
    <w:rsid w:val="002710FE"/>
    <w:rsid w:val="002712F6"/>
    <w:rsid w:val="0027178F"/>
    <w:rsid w:val="00271A99"/>
    <w:rsid w:val="00271B66"/>
    <w:rsid w:val="00273205"/>
    <w:rsid w:val="00275095"/>
    <w:rsid w:val="00276366"/>
    <w:rsid w:val="00276B04"/>
    <w:rsid w:val="00281468"/>
    <w:rsid w:val="00283419"/>
    <w:rsid w:val="00284F37"/>
    <w:rsid w:val="00285FF2"/>
    <w:rsid w:val="0028620F"/>
    <w:rsid w:val="002866BB"/>
    <w:rsid w:val="00287809"/>
    <w:rsid w:val="00287B2A"/>
    <w:rsid w:val="00287D3E"/>
    <w:rsid w:val="00292E54"/>
    <w:rsid w:val="00292FEE"/>
    <w:rsid w:val="00293524"/>
    <w:rsid w:val="0029460A"/>
    <w:rsid w:val="002A179A"/>
    <w:rsid w:val="002A1BA2"/>
    <w:rsid w:val="002A34F6"/>
    <w:rsid w:val="002A3A0C"/>
    <w:rsid w:val="002A59D7"/>
    <w:rsid w:val="002A5CFC"/>
    <w:rsid w:val="002A68F9"/>
    <w:rsid w:val="002B420F"/>
    <w:rsid w:val="002B42EC"/>
    <w:rsid w:val="002B5090"/>
    <w:rsid w:val="002B539C"/>
    <w:rsid w:val="002B5842"/>
    <w:rsid w:val="002C1C5F"/>
    <w:rsid w:val="002C2F69"/>
    <w:rsid w:val="002C33A6"/>
    <w:rsid w:val="002C3F5C"/>
    <w:rsid w:val="002C4C0F"/>
    <w:rsid w:val="002C588D"/>
    <w:rsid w:val="002C6367"/>
    <w:rsid w:val="002C79BE"/>
    <w:rsid w:val="002C7FDA"/>
    <w:rsid w:val="002D1853"/>
    <w:rsid w:val="002D2540"/>
    <w:rsid w:val="002D2A5F"/>
    <w:rsid w:val="002D372F"/>
    <w:rsid w:val="002D3A33"/>
    <w:rsid w:val="002D3CE8"/>
    <w:rsid w:val="002D51AC"/>
    <w:rsid w:val="002D5AB8"/>
    <w:rsid w:val="002D6623"/>
    <w:rsid w:val="002E1414"/>
    <w:rsid w:val="002E1BF9"/>
    <w:rsid w:val="002E1E72"/>
    <w:rsid w:val="002E3460"/>
    <w:rsid w:val="002E3C02"/>
    <w:rsid w:val="002E3C7D"/>
    <w:rsid w:val="002E429A"/>
    <w:rsid w:val="002E4974"/>
    <w:rsid w:val="002E49F9"/>
    <w:rsid w:val="002E5216"/>
    <w:rsid w:val="002E7CA2"/>
    <w:rsid w:val="002F0A83"/>
    <w:rsid w:val="002F1533"/>
    <w:rsid w:val="002F23E1"/>
    <w:rsid w:val="002F3848"/>
    <w:rsid w:val="002F3A00"/>
    <w:rsid w:val="002F3E8B"/>
    <w:rsid w:val="002F46C9"/>
    <w:rsid w:val="002F4992"/>
    <w:rsid w:val="002F510C"/>
    <w:rsid w:val="002F7F0A"/>
    <w:rsid w:val="00300529"/>
    <w:rsid w:val="00301131"/>
    <w:rsid w:val="00302BD9"/>
    <w:rsid w:val="00303E70"/>
    <w:rsid w:val="003045DD"/>
    <w:rsid w:val="003062AD"/>
    <w:rsid w:val="00307FFA"/>
    <w:rsid w:val="00311626"/>
    <w:rsid w:val="00311A26"/>
    <w:rsid w:val="00311FFC"/>
    <w:rsid w:val="003122CE"/>
    <w:rsid w:val="003134BF"/>
    <w:rsid w:val="00313F09"/>
    <w:rsid w:val="00314C58"/>
    <w:rsid w:val="00315C84"/>
    <w:rsid w:val="00315DD5"/>
    <w:rsid w:val="00315EB8"/>
    <w:rsid w:val="0031685B"/>
    <w:rsid w:val="00316FA3"/>
    <w:rsid w:val="003179AC"/>
    <w:rsid w:val="003205CF"/>
    <w:rsid w:val="00320ABB"/>
    <w:rsid w:val="00320F57"/>
    <w:rsid w:val="00322304"/>
    <w:rsid w:val="003256F3"/>
    <w:rsid w:val="003258E4"/>
    <w:rsid w:val="003269C1"/>
    <w:rsid w:val="00326A85"/>
    <w:rsid w:val="00326F27"/>
    <w:rsid w:val="00327D1E"/>
    <w:rsid w:val="00330888"/>
    <w:rsid w:val="00330BEE"/>
    <w:rsid w:val="00331315"/>
    <w:rsid w:val="003326B0"/>
    <w:rsid w:val="00332C75"/>
    <w:rsid w:val="00332C79"/>
    <w:rsid w:val="00333FA6"/>
    <w:rsid w:val="00334A34"/>
    <w:rsid w:val="0033566D"/>
    <w:rsid w:val="00337972"/>
    <w:rsid w:val="003401C7"/>
    <w:rsid w:val="00340293"/>
    <w:rsid w:val="0034193B"/>
    <w:rsid w:val="00342562"/>
    <w:rsid w:val="00343EC9"/>
    <w:rsid w:val="00344E03"/>
    <w:rsid w:val="003451D1"/>
    <w:rsid w:val="003465F5"/>
    <w:rsid w:val="00352198"/>
    <w:rsid w:val="00353DA6"/>
    <w:rsid w:val="00353FDA"/>
    <w:rsid w:val="00354456"/>
    <w:rsid w:val="003549EB"/>
    <w:rsid w:val="00354B35"/>
    <w:rsid w:val="003554B8"/>
    <w:rsid w:val="00356295"/>
    <w:rsid w:val="003564E1"/>
    <w:rsid w:val="00360449"/>
    <w:rsid w:val="00363915"/>
    <w:rsid w:val="00363939"/>
    <w:rsid w:val="00363F3A"/>
    <w:rsid w:val="00364B6E"/>
    <w:rsid w:val="00365081"/>
    <w:rsid w:val="00366449"/>
    <w:rsid w:val="00366BD0"/>
    <w:rsid w:val="00366E24"/>
    <w:rsid w:val="00366EA6"/>
    <w:rsid w:val="003713F2"/>
    <w:rsid w:val="00373304"/>
    <w:rsid w:val="00373AB9"/>
    <w:rsid w:val="00374027"/>
    <w:rsid w:val="0037440D"/>
    <w:rsid w:val="003758B0"/>
    <w:rsid w:val="00380F2C"/>
    <w:rsid w:val="0038114D"/>
    <w:rsid w:val="00382588"/>
    <w:rsid w:val="00383C93"/>
    <w:rsid w:val="00383DB7"/>
    <w:rsid w:val="00385F14"/>
    <w:rsid w:val="00387881"/>
    <w:rsid w:val="0039145D"/>
    <w:rsid w:val="00392AF7"/>
    <w:rsid w:val="003931DC"/>
    <w:rsid w:val="003936C2"/>
    <w:rsid w:val="00397C2A"/>
    <w:rsid w:val="003A0C10"/>
    <w:rsid w:val="003A12BA"/>
    <w:rsid w:val="003A14CC"/>
    <w:rsid w:val="003A272F"/>
    <w:rsid w:val="003A3C19"/>
    <w:rsid w:val="003A4FC5"/>
    <w:rsid w:val="003A52AE"/>
    <w:rsid w:val="003A54D5"/>
    <w:rsid w:val="003A5D17"/>
    <w:rsid w:val="003A6AC2"/>
    <w:rsid w:val="003A6FDB"/>
    <w:rsid w:val="003B03C8"/>
    <w:rsid w:val="003B0D9F"/>
    <w:rsid w:val="003B1025"/>
    <w:rsid w:val="003B2227"/>
    <w:rsid w:val="003B2A9D"/>
    <w:rsid w:val="003B2BF9"/>
    <w:rsid w:val="003B4048"/>
    <w:rsid w:val="003B4EA3"/>
    <w:rsid w:val="003B6597"/>
    <w:rsid w:val="003B6711"/>
    <w:rsid w:val="003B6C4E"/>
    <w:rsid w:val="003B6DA4"/>
    <w:rsid w:val="003B7FE4"/>
    <w:rsid w:val="003C1301"/>
    <w:rsid w:val="003C3A31"/>
    <w:rsid w:val="003C683A"/>
    <w:rsid w:val="003D045A"/>
    <w:rsid w:val="003D0F21"/>
    <w:rsid w:val="003D1108"/>
    <w:rsid w:val="003D2BF7"/>
    <w:rsid w:val="003D3011"/>
    <w:rsid w:val="003D4079"/>
    <w:rsid w:val="003D412A"/>
    <w:rsid w:val="003D4D05"/>
    <w:rsid w:val="003D6212"/>
    <w:rsid w:val="003D78C4"/>
    <w:rsid w:val="003D7D8F"/>
    <w:rsid w:val="003E0FB1"/>
    <w:rsid w:val="003E17C1"/>
    <w:rsid w:val="003E2072"/>
    <w:rsid w:val="003E2229"/>
    <w:rsid w:val="003E2232"/>
    <w:rsid w:val="003E2961"/>
    <w:rsid w:val="003E577B"/>
    <w:rsid w:val="003E7709"/>
    <w:rsid w:val="003F043A"/>
    <w:rsid w:val="003F13E8"/>
    <w:rsid w:val="003F2157"/>
    <w:rsid w:val="003F2AA2"/>
    <w:rsid w:val="003F4F34"/>
    <w:rsid w:val="003F6F85"/>
    <w:rsid w:val="003F76FC"/>
    <w:rsid w:val="00400327"/>
    <w:rsid w:val="00400B43"/>
    <w:rsid w:val="004023EF"/>
    <w:rsid w:val="0040291F"/>
    <w:rsid w:val="00402AF7"/>
    <w:rsid w:val="00403DEE"/>
    <w:rsid w:val="00404E4F"/>
    <w:rsid w:val="00407416"/>
    <w:rsid w:val="00407E40"/>
    <w:rsid w:val="00407E63"/>
    <w:rsid w:val="00410948"/>
    <w:rsid w:val="00410D9A"/>
    <w:rsid w:val="00411CAB"/>
    <w:rsid w:val="00411DEE"/>
    <w:rsid w:val="00411EA4"/>
    <w:rsid w:val="004123DA"/>
    <w:rsid w:val="00413F72"/>
    <w:rsid w:val="004147E8"/>
    <w:rsid w:val="00414DA9"/>
    <w:rsid w:val="0041755B"/>
    <w:rsid w:val="00417B83"/>
    <w:rsid w:val="00420434"/>
    <w:rsid w:val="004205E3"/>
    <w:rsid w:val="004205F4"/>
    <w:rsid w:val="00421C0B"/>
    <w:rsid w:val="00421E92"/>
    <w:rsid w:val="0042234C"/>
    <w:rsid w:val="0042282D"/>
    <w:rsid w:val="00424409"/>
    <w:rsid w:val="00424A8D"/>
    <w:rsid w:val="00424BA0"/>
    <w:rsid w:val="004260DE"/>
    <w:rsid w:val="00430D1D"/>
    <w:rsid w:val="0043109B"/>
    <w:rsid w:val="00432812"/>
    <w:rsid w:val="00433376"/>
    <w:rsid w:val="00433CF2"/>
    <w:rsid w:val="004340CD"/>
    <w:rsid w:val="004373F7"/>
    <w:rsid w:val="00440260"/>
    <w:rsid w:val="00440709"/>
    <w:rsid w:val="00440F8B"/>
    <w:rsid w:val="004426B1"/>
    <w:rsid w:val="00442F31"/>
    <w:rsid w:val="00444453"/>
    <w:rsid w:val="004446DC"/>
    <w:rsid w:val="00444D13"/>
    <w:rsid w:val="00446446"/>
    <w:rsid w:val="004478C2"/>
    <w:rsid w:val="00447B28"/>
    <w:rsid w:val="004509E8"/>
    <w:rsid w:val="00452410"/>
    <w:rsid w:val="004525CD"/>
    <w:rsid w:val="00453EA2"/>
    <w:rsid w:val="004543B7"/>
    <w:rsid w:val="00455806"/>
    <w:rsid w:val="00457205"/>
    <w:rsid w:val="004572D0"/>
    <w:rsid w:val="004601E8"/>
    <w:rsid w:val="0046096C"/>
    <w:rsid w:val="00461830"/>
    <w:rsid w:val="004619F4"/>
    <w:rsid w:val="00461CE3"/>
    <w:rsid w:val="00462633"/>
    <w:rsid w:val="00463056"/>
    <w:rsid w:val="0046378C"/>
    <w:rsid w:val="00464651"/>
    <w:rsid w:val="00465261"/>
    <w:rsid w:val="00466173"/>
    <w:rsid w:val="00466950"/>
    <w:rsid w:val="00470575"/>
    <w:rsid w:val="004716C4"/>
    <w:rsid w:val="004734CF"/>
    <w:rsid w:val="00473B2A"/>
    <w:rsid w:val="0047448D"/>
    <w:rsid w:val="00474DD6"/>
    <w:rsid w:val="00474E90"/>
    <w:rsid w:val="004750D5"/>
    <w:rsid w:val="00476C9F"/>
    <w:rsid w:val="00476FED"/>
    <w:rsid w:val="004775F9"/>
    <w:rsid w:val="0048058F"/>
    <w:rsid w:val="00480739"/>
    <w:rsid w:val="00483E1D"/>
    <w:rsid w:val="00483FC2"/>
    <w:rsid w:val="004879C2"/>
    <w:rsid w:val="00487B1A"/>
    <w:rsid w:val="00490104"/>
    <w:rsid w:val="00491099"/>
    <w:rsid w:val="00491F24"/>
    <w:rsid w:val="00492239"/>
    <w:rsid w:val="004927AC"/>
    <w:rsid w:val="0049285A"/>
    <w:rsid w:val="0049498B"/>
    <w:rsid w:val="00494A8D"/>
    <w:rsid w:val="00495C74"/>
    <w:rsid w:val="00496826"/>
    <w:rsid w:val="00497B5F"/>
    <w:rsid w:val="004A0020"/>
    <w:rsid w:val="004A028D"/>
    <w:rsid w:val="004A116A"/>
    <w:rsid w:val="004A1563"/>
    <w:rsid w:val="004A1B27"/>
    <w:rsid w:val="004A1ED8"/>
    <w:rsid w:val="004A21E0"/>
    <w:rsid w:val="004A249B"/>
    <w:rsid w:val="004A2B2E"/>
    <w:rsid w:val="004A3996"/>
    <w:rsid w:val="004A4267"/>
    <w:rsid w:val="004A443A"/>
    <w:rsid w:val="004A4667"/>
    <w:rsid w:val="004A6150"/>
    <w:rsid w:val="004A645E"/>
    <w:rsid w:val="004A6D1A"/>
    <w:rsid w:val="004B20B3"/>
    <w:rsid w:val="004B210C"/>
    <w:rsid w:val="004B2181"/>
    <w:rsid w:val="004B2631"/>
    <w:rsid w:val="004B3A50"/>
    <w:rsid w:val="004B407B"/>
    <w:rsid w:val="004B486B"/>
    <w:rsid w:val="004B4D2B"/>
    <w:rsid w:val="004B52FA"/>
    <w:rsid w:val="004B5DD4"/>
    <w:rsid w:val="004B603E"/>
    <w:rsid w:val="004C08B2"/>
    <w:rsid w:val="004C4ED0"/>
    <w:rsid w:val="004C552F"/>
    <w:rsid w:val="004C5B6C"/>
    <w:rsid w:val="004C6044"/>
    <w:rsid w:val="004C633B"/>
    <w:rsid w:val="004C6464"/>
    <w:rsid w:val="004D15D0"/>
    <w:rsid w:val="004D19A9"/>
    <w:rsid w:val="004D28EC"/>
    <w:rsid w:val="004D3AF0"/>
    <w:rsid w:val="004D43B7"/>
    <w:rsid w:val="004D468A"/>
    <w:rsid w:val="004D6379"/>
    <w:rsid w:val="004D6C8C"/>
    <w:rsid w:val="004D72F9"/>
    <w:rsid w:val="004E154B"/>
    <w:rsid w:val="004E264C"/>
    <w:rsid w:val="004E2DB1"/>
    <w:rsid w:val="004E3A65"/>
    <w:rsid w:val="004E4B33"/>
    <w:rsid w:val="004E4E16"/>
    <w:rsid w:val="004E51A5"/>
    <w:rsid w:val="004E650C"/>
    <w:rsid w:val="004E6CC6"/>
    <w:rsid w:val="004E7112"/>
    <w:rsid w:val="004F0AEC"/>
    <w:rsid w:val="004F0B83"/>
    <w:rsid w:val="004F239C"/>
    <w:rsid w:val="004F2D37"/>
    <w:rsid w:val="004F31C7"/>
    <w:rsid w:val="004F3F93"/>
    <w:rsid w:val="004F5EBF"/>
    <w:rsid w:val="005000AF"/>
    <w:rsid w:val="005009B8"/>
    <w:rsid w:val="00500CE2"/>
    <w:rsid w:val="00500E21"/>
    <w:rsid w:val="005015F9"/>
    <w:rsid w:val="00501A52"/>
    <w:rsid w:val="005027A4"/>
    <w:rsid w:val="00502F54"/>
    <w:rsid w:val="00504D37"/>
    <w:rsid w:val="00507067"/>
    <w:rsid w:val="005070D7"/>
    <w:rsid w:val="005070F5"/>
    <w:rsid w:val="005112C6"/>
    <w:rsid w:val="00511545"/>
    <w:rsid w:val="00511DC9"/>
    <w:rsid w:val="00512FA6"/>
    <w:rsid w:val="00515A7B"/>
    <w:rsid w:val="00515F5F"/>
    <w:rsid w:val="00516ED9"/>
    <w:rsid w:val="00516EF0"/>
    <w:rsid w:val="00517764"/>
    <w:rsid w:val="0052045E"/>
    <w:rsid w:val="00521147"/>
    <w:rsid w:val="00522FC2"/>
    <w:rsid w:val="0052318A"/>
    <w:rsid w:val="00523E06"/>
    <w:rsid w:val="005256E7"/>
    <w:rsid w:val="00527803"/>
    <w:rsid w:val="005306F2"/>
    <w:rsid w:val="00530E9E"/>
    <w:rsid w:val="0053168B"/>
    <w:rsid w:val="00532842"/>
    <w:rsid w:val="005333EE"/>
    <w:rsid w:val="00534206"/>
    <w:rsid w:val="00535EFC"/>
    <w:rsid w:val="005365A0"/>
    <w:rsid w:val="00540267"/>
    <w:rsid w:val="0054031D"/>
    <w:rsid w:val="005404FB"/>
    <w:rsid w:val="00540989"/>
    <w:rsid w:val="00541F87"/>
    <w:rsid w:val="005420E9"/>
    <w:rsid w:val="00542177"/>
    <w:rsid w:val="00542879"/>
    <w:rsid w:val="00544B90"/>
    <w:rsid w:val="00544BB4"/>
    <w:rsid w:val="005455CD"/>
    <w:rsid w:val="00545A7E"/>
    <w:rsid w:val="00545EC9"/>
    <w:rsid w:val="00546B09"/>
    <w:rsid w:val="0054708E"/>
    <w:rsid w:val="005525B8"/>
    <w:rsid w:val="00552A74"/>
    <w:rsid w:val="005532C8"/>
    <w:rsid w:val="00553B12"/>
    <w:rsid w:val="0055407D"/>
    <w:rsid w:val="00555B02"/>
    <w:rsid w:val="00557430"/>
    <w:rsid w:val="00560259"/>
    <w:rsid w:val="00560415"/>
    <w:rsid w:val="005611E1"/>
    <w:rsid w:val="005640CB"/>
    <w:rsid w:val="00567452"/>
    <w:rsid w:val="00567618"/>
    <w:rsid w:val="005704CC"/>
    <w:rsid w:val="005708A6"/>
    <w:rsid w:val="00571717"/>
    <w:rsid w:val="00571DE7"/>
    <w:rsid w:val="00571ED4"/>
    <w:rsid w:val="00572566"/>
    <w:rsid w:val="00573EBC"/>
    <w:rsid w:val="005740BE"/>
    <w:rsid w:val="005753ED"/>
    <w:rsid w:val="00575868"/>
    <w:rsid w:val="00576234"/>
    <w:rsid w:val="00576A4C"/>
    <w:rsid w:val="0057742D"/>
    <w:rsid w:val="0058169E"/>
    <w:rsid w:val="00581AFC"/>
    <w:rsid w:val="005823A9"/>
    <w:rsid w:val="00583367"/>
    <w:rsid w:val="00583A76"/>
    <w:rsid w:val="0058446D"/>
    <w:rsid w:val="00586B6B"/>
    <w:rsid w:val="0058786E"/>
    <w:rsid w:val="00590D71"/>
    <w:rsid w:val="00591261"/>
    <w:rsid w:val="00592161"/>
    <w:rsid w:val="0059264D"/>
    <w:rsid w:val="00592BCF"/>
    <w:rsid w:val="00592D94"/>
    <w:rsid w:val="00593677"/>
    <w:rsid w:val="005944C5"/>
    <w:rsid w:val="00594CD8"/>
    <w:rsid w:val="005954B8"/>
    <w:rsid w:val="00595916"/>
    <w:rsid w:val="00595AE2"/>
    <w:rsid w:val="005970FA"/>
    <w:rsid w:val="00597112"/>
    <w:rsid w:val="0059798F"/>
    <w:rsid w:val="00597D5E"/>
    <w:rsid w:val="005A2CAD"/>
    <w:rsid w:val="005A46FF"/>
    <w:rsid w:val="005A5170"/>
    <w:rsid w:val="005A5960"/>
    <w:rsid w:val="005A6A32"/>
    <w:rsid w:val="005A6DB9"/>
    <w:rsid w:val="005A719C"/>
    <w:rsid w:val="005B14D5"/>
    <w:rsid w:val="005B1B18"/>
    <w:rsid w:val="005B3DC4"/>
    <w:rsid w:val="005B483F"/>
    <w:rsid w:val="005B4D40"/>
    <w:rsid w:val="005B528D"/>
    <w:rsid w:val="005B5496"/>
    <w:rsid w:val="005B58AD"/>
    <w:rsid w:val="005B6EF1"/>
    <w:rsid w:val="005C0237"/>
    <w:rsid w:val="005C0A63"/>
    <w:rsid w:val="005C0AEB"/>
    <w:rsid w:val="005C148D"/>
    <w:rsid w:val="005C227D"/>
    <w:rsid w:val="005C297B"/>
    <w:rsid w:val="005C38CC"/>
    <w:rsid w:val="005C4DA4"/>
    <w:rsid w:val="005C5958"/>
    <w:rsid w:val="005C74E3"/>
    <w:rsid w:val="005D0135"/>
    <w:rsid w:val="005D2665"/>
    <w:rsid w:val="005D346A"/>
    <w:rsid w:val="005D518F"/>
    <w:rsid w:val="005D682D"/>
    <w:rsid w:val="005D76BB"/>
    <w:rsid w:val="005E0367"/>
    <w:rsid w:val="005E0552"/>
    <w:rsid w:val="005E07DA"/>
    <w:rsid w:val="005E193B"/>
    <w:rsid w:val="005E2A8A"/>
    <w:rsid w:val="005E32C2"/>
    <w:rsid w:val="005E391D"/>
    <w:rsid w:val="005E4E43"/>
    <w:rsid w:val="005E4EB9"/>
    <w:rsid w:val="005E53F0"/>
    <w:rsid w:val="005E6559"/>
    <w:rsid w:val="005E7C3C"/>
    <w:rsid w:val="005E7D7E"/>
    <w:rsid w:val="005F10E4"/>
    <w:rsid w:val="005F302F"/>
    <w:rsid w:val="005F37E6"/>
    <w:rsid w:val="005F48F6"/>
    <w:rsid w:val="005F4A73"/>
    <w:rsid w:val="005F4B69"/>
    <w:rsid w:val="005F5025"/>
    <w:rsid w:val="005F518E"/>
    <w:rsid w:val="005F62A6"/>
    <w:rsid w:val="005F739B"/>
    <w:rsid w:val="00600AE7"/>
    <w:rsid w:val="00601A4F"/>
    <w:rsid w:val="006037D6"/>
    <w:rsid w:val="00603FBF"/>
    <w:rsid w:val="006046E3"/>
    <w:rsid w:val="006069C6"/>
    <w:rsid w:val="00611647"/>
    <w:rsid w:val="00611BCE"/>
    <w:rsid w:val="00612F0C"/>
    <w:rsid w:val="00613024"/>
    <w:rsid w:val="00613439"/>
    <w:rsid w:val="0061402F"/>
    <w:rsid w:val="00614216"/>
    <w:rsid w:val="006147DD"/>
    <w:rsid w:val="00615102"/>
    <w:rsid w:val="00615526"/>
    <w:rsid w:val="00615B0F"/>
    <w:rsid w:val="00616649"/>
    <w:rsid w:val="006179A5"/>
    <w:rsid w:val="006200A0"/>
    <w:rsid w:val="00620BE5"/>
    <w:rsid w:val="00620CB4"/>
    <w:rsid w:val="00620D21"/>
    <w:rsid w:val="006213AE"/>
    <w:rsid w:val="00622222"/>
    <w:rsid w:val="00622769"/>
    <w:rsid w:val="00624286"/>
    <w:rsid w:val="006243A6"/>
    <w:rsid w:val="00624E70"/>
    <w:rsid w:val="00630100"/>
    <w:rsid w:val="0063263B"/>
    <w:rsid w:val="00633396"/>
    <w:rsid w:val="00633C4B"/>
    <w:rsid w:val="006346AC"/>
    <w:rsid w:val="006346BE"/>
    <w:rsid w:val="00634D6C"/>
    <w:rsid w:val="00635B3F"/>
    <w:rsid w:val="006374BA"/>
    <w:rsid w:val="0064032E"/>
    <w:rsid w:val="00641ABB"/>
    <w:rsid w:val="006424EA"/>
    <w:rsid w:val="00642509"/>
    <w:rsid w:val="006436F1"/>
    <w:rsid w:val="00644714"/>
    <w:rsid w:val="00645F44"/>
    <w:rsid w:val="00646779"/>
    <w:rsid w:val="00646951"/>
    <w:rsid w:val="00647ED8"/>
    <w:rsid w:val="0065380A"/>
    <w:rsid w:val="00654D02"/>
    <w:rsid w:val="006575CB"/>
    <w:rsid w:val="00657D61"/>
    <w:rsid w:val="006601E8"/>
    <w:rsid w:val="00661308"/>
    <w:rsid w:val="00662BCC"/>
    <w:rsid w:val="00663C8C"/>
    <w:rsid w:val="00663DF6"/>
    <w:rsid w:val="00664332"/>
    <w:rsid w:val="006644D8"/>
    <w:rsid w:val="00665752"/>
    <w:rsid w:val="006658F5"/>
    <w:rsid w:val="00665BD2"/>
    <w:rsid w:val="006665EB"/>
    <w:rsid w:val="00667917"/>
    <w:rsid w:val="006679A5"/>
    <w:rsid w:val="00667AD1"/>
    <w:rsid w:val="00667C67"/>
    <w:rsid w:val="0067057C"/>
    <w:rsid w:val="0067144E"/>
    <w:rsid w:val="006714F6"/>
    <w:rsid w:val="00671539"/>
    <w:rsid w:val="006715CC"/>
    <w:rsid w:val="00672154"/>
    <w:rsid w:val="00672891"/>
    <w:rsid w:val="00672ECF"/>
    <w:rsid w:val="00674155"/>
    <w:rsid w:val="00674E4C"/>
    <w:rsid w:val="0067571F"/>
    <w:rsid w:val="0067572E"/>
    <w:rsid w:val="00675813"/>
    <w:rsid w:val="00676FB7"/>
    <w:rsid w:val="006775F6"/>
    <w:rsid w:val="00677792"/>
    <w:rsid w:val="00680688"/>
    <w:rsid w:val="00684345"/>
    <w:rsid w:val="00685376"/>
    <w:rsid w:val="006855DB"/>
    <w:rsid w:val="00685621"/>
    <w:rsid w:val="00686421"/>
    <w:rsid w:val="00686DFE"/>
    <w:rsid w:val="00690B98"/>
    <w:rsid w:val="00690CB4"/>
    <w:rsid w:val="00691B61"/>
    <w:rsid w:val="0069214F"/>
    <w:rsid w:val="00693F63"/>
    <w:rsid w:val="00694E50"/>
    <w:rsid w:val="00694FA6"/>
    <w:rsid w:val="00694FCF"/>
    <w:rsid w:val="006953BF"/>
    <w:rsid w:val="00695E89"/>
    <w:rsid w:val="00696204"/>
    <w:rsid w:val="00696601"/>
    <w:rsid w:val="00696667"/>
    <w:rsid w:val="006968D6"/>
    <w:rsid w:val="006A1DF6"/>
    <w:rsid w:val="006A2633"/>
    <w:rsid w:val="006A2FB6"/>
    <w:rsid w:val="006A3107"/>
    <w:rsid w:val="006A3D8D"/>
    <w:rsid w:val="006A4070"/>
    <w:rsid w:val="006A5D6C"/>
    <w:rsid w:val="006A696F"/>
    <w:rsid w:val="006A6EDD"/>
    <w:rsid w:val="006A7F8B"/>
    <w:rsid w:val="006B022F"/>
    <w:rsid w:val="006B0B91"/>
    <w:rsid w:val="006B0BF5"/>
    <w:rsid w:val="006B155D"/>
    <w:rsid w:val="006B1A98"/>
    <w:rsid w:val="006B3848"/>
    <w:rsid w:val="006B488D"/>
    <w:rsid w:val="006B4B6A"/>
    <w:rsid w:val="006B59F1"/>
    <w:rsid w:val="006B6002"/>
    <w:rsid w:val="006B7BB5"/>
    <w:rsid w:val="006C3107"/>
    <w:rsid w:val="006C776E"/>
    <w:rsid w:val="006C77AC"/>
    <w:rsid w:val="006C7CD5"/>
    <w:rsid w:val="006D07F9"/>
    <w:rsid w:val="006D09AB"/>
    <w:rsid w:val="006D1A57"/>
    <w:rsid w:val="006D1CED"/>
    <w:rsid w:val="006D21B3"/>
    <w:rsid w:val="006D2678"/>
    <w:rsid w:val="006D5A8A"/>
    <w:rsid w:val="006D6A90"/>
    <w:rsid w:val="006D7970"/>
    <w:rsid w:val="006D7B40"/>
    <w:rsid w:val="006E0047"/>
    <w:rsid w:val="006E3001"/>
    <w:rsid w:val="006E3156"/>
    <w:rsid w:val="006E4ECB"/>
    <w:rsid w:val="006E5214"/>
    <w:rsid w:val="006E58C6"/>
    <w:rsid w:val="006E6646"/>
    <w:rsid w:val="006E6AE1"/>
    <w:rsid w:val="006F079D"/>
    <w:rsid w:val="006F0C0C"/>
    <w:rsid w:val="006F1032"/>
    <w:rsid w:val="006F2FF5"/>
    <w:rsid w:val="006F4A67"/>
    <w:rsid w:val="006F5400"/>
    <w:rsid w:val="006F6521"/>
    <w:rsid w:val="006F6B38"/>
    <w:rsid w:val="006F7972"/>
    <w:rsid w:val="006F7EF6"/>
    <w:rsid w:val="00700A61"/>
    <w:rsid w:val="00700E23"/>
    <w:rsid w:val="007013D7"/>
    <w:rsid w:val="0070351A"/>
    <w:rsid w:val="007037E6"/>
    <w:rsid w:val="0070389B"/>
    <w:rsid w:val="00703EC0"/>
    <w:rsid w:val="00704641"/>
    <w:rsid w:val="00704905"/>
    <w:rsid w:val="00704D4B"/>
    <w:rsid w:val="00705701"/>
    <w:rsid w:val="00705886"/>
    <w:rsid w:val="00706D0C"/>
    <w:rsid w:val="0071015D"/>
    <w:rsid w:val="00710550"/>
    <w:rsid w:val="00710622"/>
    <w:rsid w:val="007106DE"/>
    <w:rsid w:val="00714674"/>
    <w:rsid w:val="00714CBB"/>
    <w:rsid w:val="007153AE"/>
    <w:rsid w:val="00715940"/>
    <w:rsid w:val="00716610"/>
    <w:rsid w:val="00716C0B"/>
    <w:rsid w:val="00717CDC"/>
    <w:rsid w:val="00717DD8"/>
    <w:rsid w:val="00720D4D"/>
    <w:rsid w:val="00721369"/>
    <w:rsid w:val="007240B9"/>
    <w:rsid w:val="007253F4"/>
    <w:rsid w:val="00725847"/>
    <w:rsid w:val="00726E98"/>
    <w:rsid w:val="00727A0E"/>
    <w:rsid w:val="00727A6C"/>
    <w:rsid w:val="00727F9F"/>
    <w:rsid w:val="00730E75"/>
    <w:rsid w:val="00731928"/>
    <w:rsid w:val="00733CC8"/>
    <w:rsid w:val="00735642"/>
    <w:rsid w:val="00735841"/>
    <w:rsid w:val="00735962"/>
    <w:rsid w:val="00736530"/>
    <w:rsid w:val="00736709"/>
    <w:rsid w:val="00737BCB"/>
    <w:rsid w:val="0074037E"/>
    <w:rsid w:val="00740C27"/>
    <w:rsid w:val="007416A4"/>
    <w:rsid w:val="00741E29"/>
    <w:rsid w:val="007429DF"/>
    <w:rsid w:val="00742D7A"/>
    <w:rsid w:val="00743E34"/>
    <w:rsid w:val="00743FC6"/>
    <w:rsid w:val="00746B60"/>
    <w:rsid w:val="00746DBA"/>
    <w:rsid w:val="007470C1"/>
    <w:rsid w:val="007506EC"/>
    <w:rsid w:val="00752704"/>
    <w:rsid w:val="00753BA8"/>
    <w:rsid w:val="00754F75"/>
    <w:rsid w:val="007558D9"/>
    <w:rsid w:val="007603A0"/>
    <w:rsid w:val="00760891"/>
    <w:rsid w:val="0076172B"/>
    <w:rsid w:val="00761C1A"/>
    <w:rsid w:val="00762264"/>
    <w:rsid w:val="00762A15"/>
    <w:rsid w:val="00762C52"/>
    <w:rsid w:val="007667CB"/>
    <w:rsid w:val="00770A57"/>
    <w:rsid w:val="00771172"/>
    <w:rsid w:val="007742CA"/>
    <w:rsid w:val="00774ABA"/>
    <w:rsid w:val="00774B9E"/>
    <w:rsid w:val="00775056"/>
    <w:rsid w:val="0077515F"/>
    <w:rsid w:val="0077537A"/>
    <w:rsid w:val="007772F8"/>
    <w:rsid w:val="007816B2"/>
    <w:rsid w:val="00781BA9"/>
    <w:rsid w:val="00781FED"/>
    <w:rsid w:val="0078372F"/>
    <w:rsid w:val="0078415F"/>
    <w:rsid w:val="00784174"/>
    <w:rsid w:val="0078545C"/>
    <w:rsid w:val="00790044"/>
    <w:rsid w:val="00790A67"/>
    <w:rsid w:val="00792FDE"/>
    <w:rsid w:val="00793791"/>
    <w:rsid w:val="00793843"/>
    <w:rsid w:val="0079408F"/>
    <w:rsid w:val="007943C9"/>
    <w:rsid w:val="0079481B"/>
    <w:rsid w:val="00794954"/>
    <w:rsid w:val="00794A9E"/>
    <w:rsid w:val="00795842"/>
    <w:rsid w:val="00795C0E"/>
    <w:rsid w:val="0079642E"/>
    <w:rsid w:val="00797CA5"/>
    <w:rsid w:val="00797F2E"/>
    <w:rsid w:val="007A0046"/>
    <w:rsid w:val="007A05E3"/>
    <w:rsid w:val="007A170C"/>
    <w:rsid w:val="007A1F56"/>
    <w:rsid w:val="007A3B14"/>
    <w:rsid w:val="007A400E"/>
    <w:rsid w:val="007A4B37"/>
    <w:rsid w:val="007A6E46"/>
    <w:rsid w:val="007A71A3"/>
    <w:rsid w:val="007A7302"/>
    <w:rsid w:val="007B0A08"/>
    <w:rsid w:val="007B19DD"/>
    <w:rsid w:val="007B1DBD"/>
    <w:rsid w:val="007B3C5E"/>
    <w:rsid w:val="007B4462"/>
    <w:rsid w:val="007B477E"/>
    <w:rsid w:val="007B4A84"/>
    <w:rsid w:val="007B4D6D"/>
    <w:rsid w:val="007B4E7C"/>
    <w:rsid w:val="007B693B"/>
    <w:rsid w:val="007B71DC"/>
    <w:rsid w:val="007B7679"/>
    <w:rsid w:val="007C016E"/>
    <w:rsid w:val="007C01DA"/>
    <w:rsid w:val="007C0627"/>
    <w:rsid w:val="007C445C"/>
    <w:rsid w:val="007C6100"/>
    <w:rsid w:val="007C639E"/>
    <w:rsid w:val="007D06FD"/>
    <w:rsid w:val="007D0F20"/>
    <w:rsid w:val="007D2268"/>
    <w:rsid w:val="007D291D"/>
    <w:rsid w:val="007D3EC8"/>
    <w:rsid w:val="007D4C9F"/>
    <w:rsid w:val="007D5751"/>
    <w:rsid w:val="007D6AC7"/>
    <w:rsid w:val="007D77C9"/>
    <w:rsid w:val="007D7D86"/>
    <w:rsid w:val="007E0299"/>
    <w:rsid w:val="007E1FD7"/>
    <w:rsid w:val="007E2BCE"/>
    <w:rsid w:val="007E342C"/>
    <w:rsid w:val="007E37B1"/>
    <w:rsid w:val="007E3EA7"/>
    <w:rsid w:val="007E3F40"/>
    <w:rsid w:val="007E573B"/>
    <w:rsid w:val="007E5857"/>
    <w:rsid w:val="007E60F2"/>
    <w:rsid w:val="007E615A"/>
    <w:rsid w:val="007E7B74"/>
    <w:rsid w:val="007F09A7"/>
    <w:rsid w:val="007F1DE9"/>
    <w:rsid w:val="007F33FA"/>
    <w:rsid w:val="007F3867"/>
    <w:rsid w:val="007F3AC2"/>
    <w:rsid w:val="007F5BA5"/>
    <w:rsid w:val="007F672E"/>
    <w:rsid w:val="007F6B43"/>
    <w:rsid w:val="007F7BE6"/>
    <w:rsid w:val="0080044E"/>
    <w:rsid w:val="00801BFC"/>
    <w:rsid w:val="00801CE7"/>
    <w:rsid w:val="0080210E"/>
    <w:rsid w:val="0080328A"/>
    <w:rsid w:val="00804432"/>
    <w:rsid w:val="00805B2E"/>
    <w:rsid w:val="00805FD3"/>
    <w:rsid w:val="00810D4E"/>
    <w:rsid w:val="008126AE"/>
    <w:rsid w:val="008151CA"/>
    <w:rsid w:val="00815D81"/>
    <w:rsid w:val="00817407"/>
    <w:rsid w:val="00817667"/>
    <w:rsid w:val="00817E57"/>
    <w:rsid w:val="00821435"/>
    <w:rsid w:val="00821757"/>
    <w:rsid w:val="00822760"/>
    <w:rsid w:val="00822C76"/>
    <w:rsid w:val="00822CF4"/>
    <w:rsid w:val="00822F2F"/>
    <w:rsid w:val="00822F43"/>
    <w:rsid w:val="00826BA0"/>
    <w:rsid w:val="00826C96"/>
    <w:rsid w:val="00826F85"/>
    <w:rsid w:val="00827801"/>
    <w:rsid w:val="00827808"/>
    <w:rsid w:val="00830283"/>
    <w:rsid w:val="008307F8"/>
    <w:rsid w:val="00831A4E"/>
    <w:rsid w:val="00831BD0"/>
    <w:rsid w:val="00832511"/>
    <w:rsid w:val="00833AC3"/>
    <w:rsid w:val="008359C7"/>
    <w:rsid w:val="00837BB7"/>
    <w:rsid w:val="0084107E"/>
    <w:rsid w:val="0084217B"/>
    <w:rsid w:val="008438EA"/>
    <w:rsid w:val="00844284"/>
    <w:rsid w:val="00844319"/>
    <w:rsid w:val="008444AD"/>
    <w:rsid w:val="008452DF"/>
    <w:rsid w:val="0084605B"/>
    <w:rsid w:val="00847880"/>
    <w:rsid w:val="008502CA"/>
    <w:rsid w:val="00850527"/>
    <w:rsid w:val="00851ED9"/>
    <w:rsid w:val="0085219F"/>
    <w:rsid w:val="008527D1"/>
    <w:rsid w:val="00852C7B"/>
    <w:rsid w:val="008533A9"/>
    <w:rsid w:val="00853663"/>
    <w:rsid w:val="0085383E"/>
    <w:rsid w:val="00856847"/>
    <w:rsid w:val="00856C22"/>
    <w:rsid w:val="00856D88"/>
    <w:rsid w:val="00857788"/>
    <w:rsid w:val="00857D21"/>
    <w:rsid w:val="00865351"/>
    <w:rsid w:val="0086567E"/>
    <w:rsid w:val="00867CDC"/>
    <w:rsid w:val="00871512"/>
    <w:rsid w:val="00871FD8"/>
    <w:rsid w:val="008724AC"/>
    <w:rsid w:val="008743F0"/>
    <w:rsid w:val="00874BD6"/>
    <w:rsid w:val="00875295"/>
    <w:rsid w:val="00876AC5"/>
    <w:rsid w:val="008772E5"/>
    <w:rsid w:val="00877D52"/>
    <w:rsid w:val="00880B42"/>
    <w:rsid w:val="0088329D"/>
    <w:rsid w:val="008841F2"/>
    <w:rsid w:val="008846F5"/>
    <w:rsid w:val="0088474A"/>
    <w:rsid w:val="00884FEC"/>
    <w:rsid w:val="00885056"/>
    <w:rsid w:val="00885C58"/>
    <w:rsid w:val="008864CA"/>
    <w:rsid w:val="00886845"/>
    <w:rsid w:val="0089178C"/>
    <w:rsid w:val="0089202C"/>
    <w:rsid w:val="00892511"/>
    <w:rsid w:val="008925A4"/>
    <w:rsid w:val="008926EB"/>
    <w:rsid w:val="0089280E"/>
    <w:rsid w:val="00893298"/>
    <w:rsid w:val="00895A64"/>
    <w:rsid w:val="0089783B"/>
    <w:rsid w:val="00897DD7"/>
    <w:rsid w:val="008A04C6"/>
    <w:rsid w:val="008A0625"/>
    <w:rsid w:val="008A1032"/>
    <w:rsid w:val="008A1171"/>
    <w:rsid w:val="008A50C7"/>
    <w:rsid w:val="008A5361"/>
    <w:rsid w:val="008B0061"/>
    <w:rsid w:val="008B0EDC"/>
    <w:rsid w:val="008B26AC"/>
    <w:rsid w:val="008B6703"/>
    <w:rsid w:val="008B7DA9"/>
    <w:rsid w:val="008B7EDD"/>
    <w:rsid w:val="008C0098"/>
    <w:rsid w:val="008C31A7"/>
    <w:rsid w:val="008C5A20"/>
    <w:rsid w:val="008C6250"/>
    <w:rsid w:val="008C7681"/>
    <w:rsid w:val="008D0503"/>
    <w:rsid w:val="008D144E"/>
    <w:rsid w:val="008D1E64"/>
    <w:rsid w:val="008D31B4"/>
    <w:rsid w:val="008D4D80"/>
    <w:rsid w:val="008D50FA"/>
    <w:rsid w:val="008D7077"/>
    <w:rsid w:val="008D797B"/>
    <w:rsid w:val="008D7D90"/>
    <w:rsid w:val="008E1395"/>
    <w:rsid w:val="008E1F84"/>
    <w:rsid w:val="008E2567"/>
    <w:rsid w:val="008E2A67"/>
    <w:rsid w:val="008E36C1"/>
    <w:rsid w:val="008E47AD"/>
    <w:rsid w:val="008E4A91"/>
    <w:rsid w:val="008E4D9B"/>
    <w:rsid w:val="008E54B8"/>
    <w:rsid w:val="008E6588"/>
    <w:rsid w:val="008E6CC9"/>
    <w:rsid w:val="008E7D5C"/>
    <w:rsid w:val="008F0001"/>
    <w:rsid w:val="008F0948"/>
    <w:rsid w:val="008F0C07"/>
    <w:rsid w:val="008F1AD6"/>
    <w:rsid w:val="008F408F"/>
    <w:rsid w:val="008F4386"/>
    <w:rsid w:val="0090045F"/>
    <w:rsid w:val="00900E6B"/>
    <w:rsid w:val="009028AE"/>
    <w:rsid w:val="009028B4"/>
    <w:rsid w:val="00904A50"/>
    <w:rsid w:val="00904C62"/>
    <w:rsid w:val="00905D48"/>
    <w:rsid w:val="00907F3A"/>
    <w:rsid w:val="00911343"/>
    <w:rsid w:val="009122A6"/>
    <w:rsid w:val="00913C37"/>
    <w:rsid w:val="00913E3C"/>
    <w:rsid w:val="00914307"/>
    <w:rsid w:val="00914812"/>
    <w:rsid w:val="00914B67"/>
    <w:rsid w:val="00915F4E"/>
    <w:rsid w:val="00916383"/>
    <w:rsid w:val="00916893"/>
    <w:rsid w:val="00916EBB"/>
    <w:rsid w:val="00917B4B"/>
    <w:rsid w:val="0092034E"/>
    <w:rsid w:val="00920D03"/>
    <w:rsid w:val="009211F1"/>
    <w:rsid w:val="00921812"/>
    <w:rsid w:val="00923CC1"/>
    <w:rsid w:val="00927517"/>
    <w:rsid w:val="009321FF"/>
    <w:rsid w:val="00932E09"/>
    <w:rsid w:val="00933D49"/>
    <w:rsid w:val="00935C4C"/>
    <w:rsid w:val="00936C5C"/>
    <w:rsid w:val="00937A93"/>
    <w:rsid w:val="00937E25"/>
    <w:rsid w:val="00945F87"/>
    <w:rsid w:val="00947384"/>
    <w:rsid w:val="009474B1"/>
    <w:rsid w:val="00947AE3"/>
    <w:rsid w:val="00950952"/>
    <w:rsid w:val="009509C9"/>
    <w:rsid w:val="00950A95"/>
    <w:rsid w:val="0095190D"/>
    <w:rsid w:val="009536B7"/>
    <w:rsid w:val="00953914"/>
    <w:rsid w:val="009549F4"/>
    <w:rsid w:val="00955CD8"/>
    <w:rsid w:val="00955DBC"/>
    <w:rsid w:val="009567EF"/>
    <w:rsid w:val="00956953"/>
    <w:rsid w:val="00957852"/>
    <w:rsid w:val="0095785E"/>
    <w:rsid w:val="00962BC1"/>
    <w:rsid w:val="009647DC"/>
    <w:rsid w:val="00964C17"/>
    <w:rsid w:val="00966303"/>
    <w:rsid w:val="0097023F"/>
    <w:rsid w:val="00970728"/>
    <w:rsid w:val="00970C3D"/>
    <w:rsid w:val="00972054"/>
    <w:rsid w:val="00972F8C"/>
    <w:rsid w:val="00973067"/>
    <w:rsid w:val="00973556"/>
    <w:rsid w:val="00975125"/>
    <w:rsid w:val="00976F0F"/>
    <w:rsid w:val="00976FAD"/>
    <w:rsid w:val="0097739A"/>
    <w:rsid w:val="00977A1F"/>
    <w:rsid w:val="00981442"/>
    <w:rsid w:val="00981BF5"/>
    <w:rsid w:val="00981CFE"/>
    <w:rsid w:val="0098394C"/>
    <w:rsid w:val="00983ECE"/>
    <w:rsid w:val="0098468F"/>
    <w:rsid w:val="009852F5"/>
    <w:rsid w:val="00985727"/>
    <w:rsid w:val="00985B35"/>
    <w:rsid w:val="00987871"/>
    <w:rsid w:val="00987BE1"/>
    <w:rsid w:val="00987FE2"/>
    <w:rsid w:val="00991B7D"/>
    <w:rsid w:val="00993238"/>
    <w:rsid w:val="00993313"/>
    <w:rsid w:val="009935BF"/>
    <w:rsid w:val="00994213"/>
    <w:rsid w:val="00994911"/>
    <w:rsid w:val="009956A4"/>
    <w:rsid w:val="00995B18"/>
    <w:rsid w:val="00996C27"/>
    <w:rsid w:val="00997533"/>
    <w:rsid w:val="00997F79"/>
    <w:rsid w:val="009A04E8"/>
    <w:rsid w:val="009A0DA0"/>
    <w:rsid w:val="009A1CE4"/>
    <w:rsid w:val="009A3324"/>
    <w:rsid w:val="009A336E"/>
    <w:rsid w:val="009A35CF"/>
    <w:rsid w:val="009A5679"/>
    <w:rsid w:val="009A587F"/>
    <w:rsid w:val="009A5A2B"/>
    <w:rsid w:val="009A70A1"/>
    <w:rsid w:val="009B0499"/>
    <w:rsid w:val="009B09FA"/>
    <w:rsid w:val="009B0D1A"/>
    <w:rsid w:val="009B1024"/>
    <w:rsid w:val="009B14E0"/>
    <w:rsid w:val="009B1EB1"/>
    <w:rsid w:val="009B29B3"/>
    <w:rsid w:val="009B3E9C"/>
    <w:rsid w:val="009B4357"/>
    <w:rsid w:val="009B4C0C"/>
    <w:rsid w:val="009B6015"/>
    <w:rsid w:val="009B6A2A"/>
    <w:rsid w:val="009B6AFF"/>
    <w:rsid w:val="009B72F8"/>
    <w:rsid w:val="009C32A2"/>
    <w:rsid w:val="009C3D6B"/>
    <w:rsid w:val="009C5238"/>
    <w:rsid w:val="009C6AAC"/>
    <w:rsid w:val="009C6B71"/>
    <w:rsid w:val="009D0AD2"/>
    <w:rsid w:val="009D0F19"/>
    <w:rsid w:val="009D1E38"/>
    <w:rsid w:val="009D20EC"/>
    <w:rsid w:val="009D535F"/>
    <w:rsid w:val="009D5F17"/>
    <w:rsid w:val="009D7DD0"/>
    <w:rsid w:val="009E0698"/>
    <w:rsid w:val="009E0721"/>
    <w:rsid w:val="009E1473"/>
    <w:rsid w:val="009E1BFC"/>
    <w:rsid w:val="009E304A"/>
    <w:rsid w:val="009E483E"/>
    <w:rsid w:val="009E4E95"/>
    <w:rsid w:val="009E5C19"/>
    <w:rsid w:val="009E7003"/>
    <w:rsid w:val="009F20C3"/>
    <w:rsid w:val="009F31B0"/>
    <w:rsid w:val="009F35AF"/>
    <w:rsid w:val="009F3A42"/>
    <w:rsid w:val="009F4477"/>
    <w:rsid w:val="009F569C"/>
    <w:rsid w:val="009F585C"/>
    <w:rsid w:val="00A002FF"/>
    <w:rsid w:val="00A02D0F"/>
    <w:rsid w:val="00A043A6"/>
    <w:rsid w:val="00A04407"/>
    <w:rsid w:val="00A04C44"/>
    <w:rsid w:val="00A0573E"/>
    <w:rsid w:val="00A07A1A"/>
    <w:rsid w:val="00A10667"/>
    <w:rsid w:val="00A1231E"/>
    <w:rsid w:val="00A13051"/>
    <w:rsid w:val="00A140E9"/>
    <w:rsid w:val="00A14D87"/>
    <w:rsid w:val="00A159F9"/>
    <w:rsid w:val="00A1667E"/>
    <w:rsid w:val="00A2028C"/>
    <w:rsid w:val="00A202D7"/>
    <w:rsid w:val="00A20304"/>
    <w:rsid w:val="00A22AEA"/>
    <w:rsid w:val="00A23ECF"/>
    <w:rsid w:val="00A240F9"/>
    <w:rsid w:val="00A253A9"/>
    <w:rsid w:val="00A27958"/>
    <w:rsid w:val="00A311C0"/>
    <w:rsid w:val="00A312AE"/>
    <w:rsid w:val="00A324C9"/>
    <w:rsid w:val="00A32CEB"/>
    <w:rsid w:val="00A3677B"/>
    <w:rsid w:val="00A36AAB"/>
    <w:rsid w:val="00A36F97"/>
    <w:rsid w:val="00A37346"/>
    <w:rsid w:val="00A37E61"/>
    <w:rsid w:val="00A40435"/>
    <w:rsid w:val="00A40C0A"/>
    <w:rsid w:val="00A40D28"/>
    <w:rsid w:val="00A42D73"/>
    <w:rsid w:val="00A4331A"/>
    <w:rsid w:val="00A4335C"/>
    <w:rsid w:val="00A43414"/>
    <w:rsid w:val="00A450C8"/>
    <w:rsid w:val="00A45F3A"/>
    <w:rsid w:val="00A46B67"/>
    <w:rsid w:val="00A4742F"/>
    <w:rsid w:val="00A51283"/>
    <w:rsid w:val="00A513E3"/>
    <w:rsid w:val="00A515AB"/>
    <w:rsid w:val="00A52528"/>
    <w:rsid w:val="00A528F3"/>
    <w:rsid w:val="00A535DA"/>
    <w:rsid w:val="00A535FA"/>
    <w:rsid w:val="00A5438C"/>
    <w:rsid w:val="00A55310"/>
    <w:rsid w:val="00A56218"/>
    <w:rsid w:val="00A56311"/>
    <w:rsid w:val="00A564DC"/>
    <w:rsid w:val="00A56A54"/>
    <w:rsid w:val="00A6532E"/>
    <w:rsid w:val="00A65BB1"/>
    <w:rsid w:val="00A66DA8"/>
    <w:rsid w:val="00A67161"/>
    <w:rsid w:val="00A67F04"/>
    <w:rsid w:val="00A70ACB"/>
    <w:rsid w:val="00A71B92"/>
    <w:rsid w:val="00A71C20"/>
    <w:rsid w:val="00A720F7"/>
    <w:rsid w:val="00A720FC"/>
    <w:rsid w:val="00A727BA"/>
    <w:rsid w:val="00A75A25"/>
    <w:rsid w:val="00A75BF7"/>
    <w:rsid w:val="00A8128C"/>
    <w:rsid w:val="00A814F7"/>
    <w:rsid w:val="00A825AF"/>
    <w:rsid w:val="00A8292B"/>
    <w:rsid w:val="00A82A1C"/>
    <w:rsid w:val="00A83279"/>
    <w:rsid w:val="00A83A92"/>
    <w:rsid w:val="00A83BC2"/>
    <w:rsid w:val="00A84ED7"/>
    <w:rsid w:val="00A84FA7"/>
    <w:rsid w:val="00A87AA0"/>
    <w:rsid w:val="00A90159"/>
    <w:rsid w:val="00A90847"/>
    <w:rsid w:val="00A90950"/>
    <w:rsid w:val="00A90C60"/>
    <w:rsid w:val="00A91DCA"/>
    <w:rsid w:val="00A92207"/>
    <w:rsid w:val="00A92245"/>
    <w:rsid w:val="00AA0BEF"/>
    <w:rsid w:val="00AA2E29"/>
    <w:rsid w:val="00AA2F1B"/>
    <w:rsid w:val="00AA4089"/>
    <w:rsid w:val="00AA470E"/>
    <w:rsid w:val="00AA4B59"/>
    <w:rsid w:val="00AA75FE"/>
    <w:rsid w:val="00AA7CBF"/>
    <w:rsid w:val="00AB15C9"/>
    <w:rsid w:val="00AB2052"/>
    <w:rsid w:val="00AB2F22"/>
    <w:rsid w:val="00AB3557"/>
    <w:rsid w:val="00AB3916"/>
    <w:rsid w:val="00AB3EE7"/>
    <w:rsid w:val="00AB4394"/>
    <w:rsid w:val="00AB452C"/>
    <w:rsid w:val="00AB4621"/>
    <w:rsid w:val="00AB4D7E"/>
    <w:rsid w:val="00AB5E98"/>
    <w:rsid w:val="00AB699D"/>
    <w:rsid w:val="00AB768A"/>
    <w:rsid w:val="00AC0D25"/>
    <w:rsid w:val="00AC140A"/>
    <w:rsid w:val="00AC15A3"/>
    <w:rsid w:val="00AC1627"/>
    <w:rsid w:val="00AC2768"/>
    <w:rsid w:val="00AC292D"/>
    <w:rsid w:val="00AC2BBB"/>
    <w:rsid w:val="00AC3A37"/>
    <w:rsid w:val="00AC4A75"/>
    <w:rsid w:val="00AC4CAB"/>
    <w:rsid w:val="00AC55DE"/>
    <w:rsid w:val="00AC6743"/>
    <w:rsid w:val="00AC6AAA"/>
    <w:rsid w:val="00AC72B3"/>
    <w:rsid w:val="00AC7311"/>
    <w:rsid w:val="00AC7D27"/>
    <w:rsid w:val="00AD07B1"/>
    <w:rsid w:val="00AD369E"/>
    <w:rsid w:val="00AD37AA"/>
    <w:rsid w:val="00AD3EDB"/>
    <w:rsid w:val="00AD3F16"/>
    <w:rsid w:val="00AD4670"/>
    <w:rsid w:val="00AD53F8"/>
    <w:rsid w:val="00AD578A"/>
    <w:rsid w:val="00AD70E1"/>
    <w:rsid w:val="00AD7422"/>
    <w:rsid w:val="00AE02B8"/>
    <w:rsid w:val="00AE0F86"/>
    <w:rsid w:val="00AE1C52"/>
    <w:rsid w:val="00AE209B"/>
    <w:rsid w:val="00AE2173"/>
    <w:rsid w:val="00AE2825"/>
    <w:rsid w:val="00AE2E82"/>
    <w:rsid w:val="00AE3919"/>
    <w:rsid w:val="00AE47F2"/>
    <w:rsid w:val="00AE4DE6"/>
    <w:rsid w:val="00AE51F9"/>
    <w:rsid w:val="00AE669D"/>
    <w:rsid w:val="00AE6CA8"/>
    <w:rsid w:val="00AE730A"/>
    <w:rsid w:val="00AF01AD"/>
    <w:rsid w:val="00AF1247"/>
    <w:rsid w:val="00AF1B94"/>
    <w:rsid w:val="00AF1FFC"/>
    <w:rsid w:val="00AF260D"/>
    <w:rsid w:val="00AF2EEA"/>
    <w:rsid w:val="00AF38F7"/>
    <w:rsid w:val="00AF39F7"/>
    <w:rsid w:val="00AF3CFC"/>
    <w:rsid w:val="00AF4D71"/>
    <w:rsid w:val="00AF4EC9"/>
    <w:rsid w:val="00AF51E0"/>
    <w:rsid w:val="00AF5FF6"/>
    <w:rsid w:val="00AF7346"/>
    <w:rsid w:val="00AF76F6"/>
    <w:rsid w:val="00B01544"/>
    <w:rsid w:val="00B01635"/>
    <w:rsid w:val="00B02150"/>
    <w:rsid w:val="00B02382"/>
    <w:rsid w:val="00B02A24"/>
    <w:rsid w:val="00B02E53"/>
    <w:rsid w:val="00B0358F"/>
    <w:rsid w:val="00B037C9"/>
    <w:rsid w:val="00B05A35"/>
    <w:rsid w:val="00B06CCD"/>
    <w:rsid w:val="00B06FD7"/>
    <w:rsid w:val="00B10169"/>
    <w:rsid w:val="00B10A43"/>
    <w:rsid w:val="00B10C7D"/>
    <w:rsid w:val="00B10FBB"/>
    <w:rsid w:val="00B130A0"/>
    <w:rsid w:val="00B13A4E"/>
    <w:rsid w:val="00B145DB"/>
    <w:rsid w:val="00B1790A"/>
    <w:rsid w:val="00B17B60"/>
    <w:rsid w:val="00B208F3"/>
    <w:rsid w:val="00B242D7"/>
    <w:rsid w:val="00B249D4"/>
    <w:rsid w:val="00B24F08"/>
    <w:rsid w:val="00B27323"/>
    <w:rsid w:val="00B27EB9"/>
    <w:rsid w:val="00B30A81"/>
    <w:rsid w:val="00B30CBB"/>
    <w:rsid w:val="00B32283"/>
    <w:rsid w:val="00B322E4"/>
    <w:rsid w:val="00B32F59"/>
    <w:rsid w:val="00B335D3"/>
    <w:rsid w:val="00B33969"/>
    <w:rsid w:val="00B348F5"/>
    <w:rsid w:val="00B3562A"/>
    <w:rsid w:val="00B3686D"/>
    <w:rsid w:val="00B37077"/>
    <w:rsid w:val="00B40D35"/>
    <w:rsid w:val="00B418FF"/>
    <w:rsid w:val="00B427E9"/>
    <w:rsid w:val="00B43021"/>
    <w:rsid w:val="00B43F9D"/>
    <w:rsid w:val="00B44509"/>
    <w:rsid w:val="00B46D53"/>
    <w:rsid w:val="00B47FC7"/>
    <w:rsid w:val="00B518DC"/>
    <w:rsid w:val="00B51CD9"/>
    <w:rsid w:val="00B51DF4"/>
    <w:rsid w:val="00B52250"/>
    <w:rsid w:val="00B52EFA"/>
    <w:rsid w:val="00B5448B"/>
    <w:rsid w:val="00B552C0"/>
    <w:rsid w:val="00B555C9"/>
    <w:rsid w:val="00B56693"/>
    <w:rsid w:val="00B56793"/>
    <w:rsid w:val="00B60D9F"/>
    <w:rsid w:val="00B61F74"/>
    <w:rsid w:val="00B62EC3"/>
    <w:rsid w:val="00B64EE3"/>
    <w:rsid w:val="00B652E3"/>
    <w:rsid w:val="00B65AF9"/>
    <w:rsid w:val="00B67B2C"/>
    <w:rsid w:val="00B70EC6"/>
    <w:rsid w:val="00B71ADE"/>
    <w:rsid w:val="00B71C09"/>
    <w:rsid w:val="00B729C6"/>
    <w:rsid w:val="00B72E45"/>
    <w:rsid w:val="00B73075"/>
    <w:rsid w:val="00B733E7"/>
    <w:rsid w:val="00B73B4F"/>
    <w:rsid w:val="00B73BE2"/>
    <w:rsid w:val="00B74F6A"/>
    <w:rsid w:val="00B772A7"/>
    <w:rsid w:val="00B801C4"/>
    <w:rsid w:val="00B8054C"/>
    <w:rsid w:val="00B82308"/>
    <w:rsid w:val="00B83CAE"/>
    <w:rsid w:val="00B83E1E"/>
    <w:rsid w:val="00B83F2A"/>
    <w:rsid w:val="00B84665"/>
    <w:rsid w:val="00B856CB"/>
    <w:rsid w:val="00B8577B"/>
    <w:rsid w:val="00B878C2"/>
    <w:rsid w:val="00B91057"/>
    <w:rsid w:val="00B91194"/>
    <w:rsid w:val="00B91DC6"/>
    <w:rsid w:val="00B927C7"/>
    <w:rsid w:val="00B9333E"/>
    <w:rsid w:val="00B93490"/>
    <w:rsid w:val="00B9454E"/>
    <w:rsid w:val="00B94CD9"/>
    <w:rsid w:val="00B950B4"/>
    <w:rsid w:val="00B96956"/>
    <w:rsid w:val="00B96C1E"/>
    <w:rsid w:val="00B97529"/>
    <w:rsid w:val="00B975E3"/>
    <w:rsid w:val="00B97FE7"/>
    <w:rsid w:val="00BA0410"/>
    <w:rsid w:val="00BA1B72"/>
    <w:rsid w:val="00BA1E51"/>
    <w:rsid w:val="00BA23D4"/>
    <w:rsid w:val="00BA2970"/>
    <w:rsid w:val="00BA6B77"/>
    <w:rsid w:val="00BB04D2"/>
    <w:rsid w:val="00BB0542"/>
    <w:rsid w:val="00BB0E2C"/>
    <w:rsid w:val="00BB154B"/>
    <w:rsid w:val="00BB1FA6"/>
    <w:rsid w:val="00BB2498"/>
    <w:rsid w:val="00BB2874"/>
    <w:rsid w:val="00BB35EA"/>
    <w:rsid w:val="00BB410E"/>
    <w:rsid w:val="00BB536B"/>
    <w:rsid w:val="00BB62E9"/>
    <w:rsid w:val="00BB6DC9"/>
    <w:rsid w:val="00BB75E3"/>
    <w:rsid w:val="00BC102C"/>
    <w:rsid w:val="00BC4189"/>
    <w:rsid w:val="00BC4737"/>
    <w:rsid w:val="00BD2095"/>
    <w:rsid w:val="00BD34A9"/>
    <w:rsid w:val="00BD42C9"/>
    <w:rsid w:val="00BD4BBD"/>
    <w:rsid w:val="00BD516C"/>
    <w:rsid w:val="00BD5F8F"/>
    <w:rsid w:val="00BD73F2"/>
    <w:rsid w:val="00BE015C"/>
    <w:rsid w:val="00BE073D"/>
    <w:rsid w:val="00BE0EAF"/>
    <w:rsid w:val="00BE2272"/>
    <w:rsid w:val="00BE27E9"/>
    <w:rsid w:val="00BE3054"/>
    <w:rsid w:val="00BE38A5"/>
    <w:rsid w:val="00BE5546"/>
    <w:rsid w:val="00BE5C7B"/>
    <w:rsid w:val="00BE5CF2"/>
    <w:rsid w:val="00BE6206"/>
    <w:rsid w:val="00BE6373"/>
    <w:rsid w:val="00BE6519"/>
    <w:rsid w:val="00BE6E51"/>
    <w:rsid w:val="00BE7488"/>
    <w:rsid w:val="00BF0A13"/>
    <w:rsid w:val="00BF0FE5"/>
    <w:rsid w:val="00BF3802"/>
    <w:rsid w:val="00BF54A6"/>
    <w:rsid w:val="00BF6F4C"/>
    <w:rsid w:val="00C018A5"/>
    <w:rsid w:val="00C019DF"/>
    <w:rsid w:val="00C057BF"/>
    <w:rsid w:val="00C057C1"/>
    <w:rsid w:val="00C0582E"/>
    <w:rsid w:val="00C0597B"/>
    <w:rsid w:val="00C0610F"/>
    <w:rsid w:val="00C066F1"/>
    <w:rsid w:val="00C10010"/>
    <w:rsid w:val="00C10294"/>
    <w:rsid w:val="00C103C5"/>
    <w:rsid w:val="00C10C20"/>
    <w:rsid w:val="00C11484"/>
    <w:rsid w:val="00C1158A"/>
    <w:rsid w:val="00C11DC4"/>
    <w:rsid w:val="00C13207"/>
    <w:rsid w:val="00C14B62"/>
    <w:rsid w:val="00C14F13"/>
    <w:rsid w:val="00C20661"/>
    <w:rsid w:val="00C221F5"/>
    <w:rsid w:val="00C22BFB"/>
    <w:rsid w:val="00C23BEE"/>
    <w:rsid w:val="00C23C8B"/>
    <w:rsid w:val="00C24468"/>
    <w:rsid w:val="00C24D26"/>
    <w:rsid w:val="00C25305"/>
    <w:rsid w:val="00C25EA3"/>
    <w:rsid w:val="00C2654A"/>
    <w:rsid w:val="00C27EE4"/>
    <w:rsid w:val="00C318C2"/>
    <w:rsid w:val="00C31AC0"/>
    <w:rsid w:val="00C31E06"/>
    <w:rsid w:val="00C32603"/>
    <w:rsid w:val="00C33C86"/>
    <w:rsid w:val="00C33CF2"/>
    <w:rsid w:val="00C35621"/>
    <w:rsid w:val="00C35B95"/>
    <w:rsid w:val="00C36486"/>
    <w:rsid w:val="00C37746"/>
    <w:rsid w:val="00C40400"/>
    <w:rsid w:val="00C40F13"/>
    <w:rsid w:val="00C41CBE"/>
    <w:rsid w:val="00C42EF7"/>
    <w:rsid w:val="00C43668"/>
    <w:rsid w:val="00C43F80"/>
    <w:rsid w:val="00C4551D"/>
    <w:rsid w:val="00C46D24"/>
    <w:rsid w:val="00C47183"/>
    <w:rsid w:val="00C50973"/>
    <w:rsid w:val="00C50E48"/>
    <w:rsid w:val="00C51098"/>
    <w:rsid w:val="00C51D3F"/>
    <w:rsid w:val="00C53034"/>
    <w:rsid w:val="00C533A0"/>
    <w:rsid w:val="00C544FB"/>
    <w:rsid w:val="00C559A1"/>
    <w:rsid w:val="00C55B60"/>
    <w:rsid w:val="00C5634D"/>
    <w:rsid w:val="00C563F8"/>
    <w:rsid w:val="00C6104D"/>
    <w:rsid w:val="00C62A62"/>
    <w:rsid w:val="00C62F2E"/>
    <w:rsid w:val="00C639DE"/>
    <w:rsid w:val="00C63E00"/>
    <w:rsid w:val="00C651B0"/>
    <w:rsid w:val="00C65562"/>
    <w:rsid w:val="00C657C3"/>
    <w:rsid w:val="00C66EEB"/>
    <w:rsid w:val="00C6777A"/>
    <w:rsid w:val="00C70D51"/>
    <w:rsid w:val="00C7160B"/>
    <w:rsid w:val="00C716A2"/>
    <w:rsid w:val="00C72282"/>
    <w:rsid w:val="00C740E7"/>
    <w:rsid w:val="00C74C61"/>
    <w:rsid w:val="00C763A7"/>
    <w:rsid w:val="00C76F34"/>
    <w:rsid w:val="00C778C9"/>
    <w:rsid w:val="00C77EC8"/>
    <w:rsid w:val="00C81005"/>
    <w:rsid w:val="00C81D4B"/>
    <w:rsid w:val="00C82E72"/>
    <w:rsid w:val="00C83B85"/>
    <w:rsid w:val="00C8498B"/>
    <w:rsid w:val="00C8709C"/>
    <w:rsid w:val="00C870C5"/>
    <w:rsid w:val="00C87718"/>
    <w:rsid w:val="00C90340"/>
    <w:rsid w:val="00C908B3"/>
    <w:rsid w:val="00C92F74"/>
    <w:rsid w:val="00C93E30"/>
    <w:rsid w:val="00C94C57"/>
    <w:rsid w:val="00C94F70"/>
    <w:rsid w:val="00C95C67"/>
    <w:rsid w:val="00C96C3B"/>
    <w:rsid w:val="00CA0A89"/>
    <w:rsid w:val="00CA163C"/>
    <w:rsid w:val="00CA20DE"/>
    <w:rsid w:val="00CA2B3B"/>
    <w:rsid w:val="00CA397E"/>
    <w:rsid w:val="00CA6A5F"/>
    <w:rsid w:val="00CA70AD"/>
    <w:rsid w:val="00CB03AB"/>
    <w:rsid w:val="00CB29FB"/>
    <w:rsid w:val="00CB49AE"/>
    <w:rsid w:val="00CB54CF"/>
    <w:rsid w:val="00CC109D"/>
    <w:rsid w:val="00CC1756"/>
    <w:rsid w:val="00CC1A38"/>
    <w:rsid w:val="00CC3909"/>
    <w:rsid w:val="00CC3FE0"/>
    <w:rsid w:val="00CC4A46"/>
    <w:rsid w:val="00CC54D3"/>
    <w:rsid w:val="00CC5BA5"/>
    <w:rsid w:val="00CC6014"/>
    <w:rsid w:val="00CC6F4D"/>
    <w:rsid w:val="00CC7116"/>
    <w:rsid w:val="00CD05B5"/>
    <w:rsid w:val="00CD1163"/>
    <w:rsid w:val="00CD1C59"/>
    <w:rsid w:val="00CD5022"/>
    <w:rsid w:val="00CD77D6"/>
    <w:rsid w:val="00CD7865"/>
    <w:rsid w:val="00CD7FF7"/>
    <w:rsid w:val="00CE2CD8"/>
    <w:rsid w:val="00CE501A"/>
    <w:rsid w:val="00CE50AD"/>
    <w:rsid w:val="00CE5360"/>
    <w:rsid w:val="00CE66AF"/>
    <w:rsid w:val="00CE6F75"/>
    <w:rsid w:val="00CE72A5"/>
    <w:rsid w:val="00CF10A9"/>
    <w:rsid w:val="00CF269B"/>
    <w:rsid w:val="00CF2740"/>
    <w:rsid w:val="00CF276B"/>
    <w:rsid w:val="00CF3A47"/>
    <w:rsid w:val="00CF4BA0"/>
    <w:rsid w:val="00CF5477"/>
    <w:rsid w:val="00CF6622"/>
    <w:rsid w:val="00CF6D9C"/>
    <w:rsid w:val="00CF7528"/>
    <w:rsid w:val="00CF7FD3"/>
    <w:rsid w:val="00D00D11"/>
    <w:rsid w:val="00D00E44"/>
    <w:rsid w:val="00D01A7E"/>
    <w:rsid w:val="00D01C94"/>
    <w:rsid w:val="00D01D6A"/>
    <w:rsid w:val="00D02865"/>
    <w:rsid w:val="00D02EA8"/>
    <w:rsid w:val="00D05D02"/>
    <w:rsid w:val="00D06C69"/>
    <w:rsid w:val="00D10EEB"/>
    <w:rsid w:val="00D110A1"/>
    <w:rsid w:val="00D11C8B"/>
    <w:rsid w:val="00D11EEF"/>
    <w:rsid w:val="00D121DC"/>
    <w:rsid w:val="00D1390A"/>
    <w:rsid w:val="00D13C2D"/>
    <w:rsid w:val="00D13D7B"/>
    <w:rsid w:val="00D14635"/>
    <w:rsid w:val="00D2044D"/>
    <w:rsid w:val="00D22A6C"/>
    <w:rsid w:val="00D23836"/>
    <w:rsid w:val="00D2463E"/>
    <w:rsid w:val="00D2494E"/>
    <w:rsid w:val="00D2520F"/>
    <w:rsid w:val="00D26AF0"/>
    <w:rsid w:val="00D2770B"/>
    <w:rsid w:val="00D27846"/>
    <w:rsid w:val="00D300EF"/>
    <w:rsid w:val="00D30701"/>
    <w:rsid w:val="00D30E34"/>
    <w:rsid w:val="00D319B7"/>
    <w:rsid w:val="00D32225"/>
    <w:rsid w:val="00D32810"/>
    <w:rsid w:val="00D32A56"/>
    <w:rsid w:val="00D33D7A"/>
    <w:rsid w:val="00D340DA"/>
    <w:rsid w:val="00D34FDA"/>
    <w:rsid w:val="00D36579"/>
    <w:rsid w:val="00D36E73"/>
    <w:rsid w:val="00D40228"/>
    <w:rsid w:val="00D41C6D"/>
    <w:rsid w:val="00D42B42"/>
    <w:rsid w:val="00D42FF4"/>
    <w:rsid w:val="00D47959"/>
    <w:rsid w:val="00D500CD"/>
    <w:rsid w:val="00D5155F"/>
    <w:rsid w:val="00D55494"/>
    <w:rsid w:val="00D5582C"/>
    <w:rsid w:val="00D569F4"/>
    <w:rsid w:val="00D619B5"/>
    <w:rsid w:val="00D6414A"/>
    <w:rsid w:val="00D6635F"/>
    <w:rsid w:val="00D66865"/>
    <w:rsid w:val="00D7091A"/>
    <w:rsid w:val="00D736B0"/>
    <w:rsid w:val="00D74099"/>
    <w:rsid w:val="00D74A2E"/>
    <w:rsid w:val="00D750DA"/>
    <w:rsid w:val="00D75988"/>
    <w:rsid w:val="00D770EB"/>
    <w:rsid w:val="00D80CCA"/>
    <w:rsid w:val="00D810D6"/>
    <w:rsid w:val="00D812B7"/>
    <w:rsid w:val="00D81BCB"/>
    <w:rsid w:val="00D81EC1"/>
    <w:rsid w:val="00D82613"/>
    <w:rsid w:val="00D826FA"/>
    <w:rsid w:val="00D83246"/>
    <w:rsid w:val="00D84E18"/>
    <w:rsid w:val="00D85810"/>
    <w:rsid w:val="00D8682F"/>
    <w:rsid w:val="00D86A41"/>
    <w:rsid w:val="00D912BD"/>
    <w:rsid w:val="00D91912"/>
    <w:rsid w:val="00D94A39"/>
    <w:rsid w:val="00D9613A"/>
    <w:rsid w:val="00D9729E"/>
    <w:rsid w:val="00DA0C40"/>
    <w:rsid w:val="00DA117B"/>
    <w:rsid w:val="00DA1963"/>
    <w:rsid w:val="00DA2899"/>
    <w:rsid w:val="00DA3303"/>
    <w:rsid w:val="00DA4AF3"/>
    <w:rsid w:val="00DA4EB3"/>
    <w:rsid w:val="00DA5204"/>
    <w:rsid w:val="00DA56D6"/>
    <w:rsid w:val="00DA6511"/>
    <w:rsid w:val="00DA7A3C"/>
    <w:rsid w:val="00DA7F96"/>
    <w:rsid w:val="00DB09C2"/>
    <w:rsid w:val="00DB13A3"/>
    <w:rsid w:val="00DB1B4B"/>
    <w:rsid w:val="00DB344B"/>
    <w:rsid w:val="00DB4502"/>
    <w:rsid w:val="00DB487D"/>
    <w:rsid w:val="00DB50B7"/>
    <w:rsid w:val="00DB69FA"/>
    <w:rsid w:val="00DB6AAB"/>
    <w:rsid w:val="00DB7B55"/>
    <w:rsid w:val="00DC172F"/>
    <w:rsid w:val="00DC1777"/>
    <w:rsid w:val="00DC2BBE"/>
    <w:rsid w:val="00DC4367"/>
    <w:rsid w:val="00DC43DD"/>
    <w:rsid w:val="00DC54F5"/>
    <w:rsid w:val="00DC6ED5"/>
    <w:rsid w:val="00DC7820"/>
    <w:rsid w:val="00DD0789"/>
    <w:rsid w:val="00DD1C6A"/>
    <w:rsid w:val="00DD29BD"/>
    <w:rsid w:val="00DD4055"/>
    <w:rsid w:val="00DD45BD"/>
    <w:rsid w:val="00DD5455"/>
    <w:rsid w:val="00DD6684"/>
    <w:rsid w:val="00DD6AC9"/>
    <w:rsid w:val="00DD7A28"/>
    <w:rsid w:val="00DD7B84"/>
    <w:rsid w:val="00DE1A63"/>
    <w:rsid w:val="00DE1F82"/>
    <w:rsid w:val="00DE3691"/>
    <w:rsid w:val="00DE58F4"/>
    <w:rsid w:val="00DE5FD7"/>
    <w:rsid w:val="00DE6B82"/>
    <w:rsid w:val="00DE7337"/>
    <w:rsid w:val="00DE769B"/>
    <w:rsid w:val="00DE781C"/>
    <w:rsid w:val="00DF08E8"/>
    <w:rsid w:val="00DF0C08"/>
    <w:rsid w:val="00DF50B2"/>
    <w:rsid w:val="00DF543E"/>
    <w:rsid w:val="00DF5727"/>
    <w:rsid w:val="00DF6553"/>
    <w:rsid w:val="00DF6A9E"/>
    <w:rsid w:val="00DF6B72"/>
    <w:rsid w:val="00DF6E5F"/>
    <w:rsid w:val="00E0078E"/>
    <w:rsid w:val="00E01752"/>
    <w:rsid w:val="00E0312C"/>
    <w:rsid w:val="00E03E08"/>
    <w:rsid w:val="00E05510"/>
    <w:rsid w:val="00E06136"/>
    <w:rsid w:val="00E0623B"/>
    <w:rsid w:val="00E0723B"/>
    <w:rsid w:val="00E078A2"/>
    <w:rsid w:val="00E10E6C"/>
    <w:rsid w:val="00E11723"/>
    <w:rsid w:val="00E126E1"/>
    <w:rsid w:val="00E14173"/>
    <w:rsid w:val="00E15BE7"/>
    <w:rsid w:val="00E1748C"/>
    <w:rsid w:val="00E17778"/>
    <w:rsid w:val="00E2390A"/>
    <w:rsid w:val="00E243BD"/>
    <w:rsid w:val="00E24830"/>
    <w:rsid w:val="00E25C4A"/>
    <w:rsid w:val="00E26E00"/>
    <w:rsid w:val="00E26EB5"/>
    <w:rsid w:val="00E26ECC"/>
    <w:rsid w:val="00E30911"/>
    <w:rsid w:val="00E30A51"/>
    <w:rsid w:val="00E30FCA"/>
    <w:rsid w:val="00E31D80"/>
    <w:rsid w:val="00E3379B"/>
    <w:rsid w:val="00E34292"/>
    <w:rsid w:val="00E34BA1"/>
    <w:rsid w:val="00E35661"/>
    <w:rsid w:val="00E35EBC"/>
    <w:rsid w:val="00E402B2"/>
    <w:rsid w:val="00E4333B"/>
    <w:rsid w:val="00E43DDC"/>
    <w:rsid w:val="00E455C0"/>
    <w:rsid w:val="00E46AC6"/>
    <w:rsid w:val="00E47073"/>
    <w:rsid w:val="00E52217"/>
    <w:rsid w:val="00E5575F"/>
    <w:rsid w:val="00E567C4"/>
    <w:rsid w:val="00E56977"/>
    <w:rsid w:val="00E56A45"/>
    <w:rsid w:val="00E57B8F"/>
    <w:rsid w:val="00E6391A"/>
    <w:rsid w:val="00E63F9D"/>
    <w:rsid w:val="00E64280"/>
    <w:rsid w:val="00E647BE"/>
    <w:rsid w:val="00E65707"/>
    <w:rsid w:val="00E661EE"/>
    <w:rsid w:val="00E70B3E"/>
    <w:rsid w:val="00E71BB0"/>
    <w:rsid w:val="00E738C4"/>
    <w:rsid w:val="00E7467C"/>
    <w:rsid w:val="00E74F7C"/>
    <w:rsid w:val="00E76B7B"/>
    <w:rsid w:val="00E81790"/>
    <w:rsid w:val="00E81AF1"/>
    <w:rsid w:val="00E831AE"/>
    <w:rsid w:val="00E8469E"/>
    <w:rsid w:val="00E86F8D"/>
    <w:rsid w:val="00E87EA4"/>
    <w:rsid w:val="00E909E1"/>
    <w:rsid w:val="00E91ACF"/>
    <w:rsid w:val="00E91D3D"/>
    <w:rsid w:val="00E9457D"/>
    <w:rsid w:val="00E96394"/>
    <w:rsid w:val="00E967C5"/>
    <w:rsid w:val="00E96C9D"/>
    <w:rsid w:val="00E97BC5"/>
    <w:rsid w:val="00EA00B6"/>
    <w:rsid w:val="00EA1C54"/>
    <w:rsid w:val="00EA1D8A"/>
    <w:rsid w:val="00EA3AEB"/>
    <w:rsid w:val="00EA3E2F"/>
    <w:rsid w:val="00EA448C"/>
    <w:rsid w:val="00EA61AC"/>
    <w:rsid w:val="00EA6A6E"/>
    <w:rsid w:val="00EA6AE5"/>
    <w:rsid w:val="00EA74AF"/>
    <w:rsid w:val="00EB0691"/>
    <w:rsid w:val="00EB0950"/>
    <w:rsid w:val="00EB0E22"/>
    <w:rsid w:val="00EB2773"/>
    <w:rsid w:val="00EB34AF"/>
    <w:rsid w:val="00EB3C00"/>
    <w:rsid w:val="00EB48B5"/>
    <w:rsid w:val="00EB5BB4"/>
    <w:rsid w:val="00EB7B0A"/>
    <w:rsid w:val="00EC45BE"/>
    <w:rsid w:val="00EC62E6"/>
    <w:rsid w:val="00EC63B8"/>
    <w:rsid w:val="00EC69AC"/>
    <w:rsid w:val="00ED1FDD"/>
    <w:rsid w:val="00ED5FBA"/>
    <w:rsid w:val="00ED6329"/>
    <w:rsid w:val="00ED6F92"/>
    <w:rsid w:val="00ED7DAD"/>
    <w:rsid w:val="00EE0CB9"/>
    <w:rsid w:val="00EE22C3"/>
    <w:rsid w:val="00EE2DB2"/>
    <w:rsid w:val="00EE3314"/>
    <w:rsid w:val="00EE46B4"/>
    <w:rsid w:val="00EE4D4B"/>
    <w:rsid w:val="00EE5ABE"/>
    <w:rsid w:val="00EE5E02"/>
    <w:rsid w:val="00EE5E2C"/>
    <w:rsid w:val="00EE76F7"/>
    <w:rsid w:val="00EF1F8C"/>
    <w:rsid w:val="00EF29C9"/>
    <w:rsid w:val="00EF4351"/>
    <w:rsid w:val="00EF47E5"/>
    <w:rsid w:val="00EF6149"/>
    <w:rsid w:val="00EF6D2B"/>
    <w:rsid w:val="00EF7C0D"/>
    <w:rsid w:val="00EF7CEE"/>
    <w:rsid w:val="00F0041F"/>
    <w:rsid w:val="00F00B2D"/>
    <w:rsid w:val="00F00E11"/>
    <w:rsid w:val="00F05166"/>
    <w:rsid w:val="00F05FAC"/>
    <w:rsid w:val="00F06AAB"/>
    <w:rsid w:val="00F118FD"/>
    <w:rsid w:val="00F12C13"/>
    <w:rsid w:val="00F130D3"/>
    <w:rsid w:val="00F13F7E"/>
    <w:rsid w:val="00F142F3"/>
    <w:rsid w:val="00F1514B"/>
    <w:rsid w:val="00F16A8C"/>
    <w:rsid w:val="00F16FCF"/>
    <w:rsid w:val="00F21583"/>
    <w:rsid w:val="00F218FD"/>
    <w:rsid w:val="00F23397"/>
    <w:rsid w:val="00F2340A"/>
    <w:rsid w:val="00F255C9"/>
    <w:rsid w:val="00F2612E"/>
    <w:rsid w:val="00F268BE"/>
    <w:rsid w:val="00F26BAD"/>
    <w:rsid w:val="00F26D5F"/>
    <w:rsid w:val="00F315DD"/>
    <w:rsid w:val="00F32195"/>
    <w:rsid w:val="00F326D6"/>
    <w:rsid w:val="00F332CA"/>
    <w:rsid w:val="00F34613"/>
    <w:rsid w:val="00F346F2"/>
    <w:rsid w:val="00F35276"/>
    <w:rsid w:val="00F36462"/>
    <w:rsid w:val="00F36AC7"/>
    <w:rsid w:val="00F41BF8"/>
    <w:rsid w:val="00F41D58"/>
    <w:rsid w:val="00F42BD7"/>
    <w:rsid w:val="00F43380"/>
    <w:rsid w:val="00F43669"/>
    <w:rsid w:val="00F436B6"/>
    <w:rsid w:val="00F436FD"/>
    <w:rsid w:val="00F4448F"/>
    <w:rsid w:val="00F4538C"/>
    <w:rsid w:val="00F45A47"/>
    <w:rsid w:val="00F45CC1"/>
    <w:rsid w:val="00F5049B"/>
    <w:rsid w:val="00F50B3D"/>
    <w:rsid w:val="00F50E57"/>
    <w:rsid w:val="00F51EAD"/>
    <w:rsid w:val="00F53F15"/>
    <w:rsid w:val="00F54711"/>
    <w:rsid w:val="00F5497E"/>
    <w:rsid w:val="00F54AA4"/>
    <w:rsid w:val="00F57872"/>
    <w:rsid w:val="00F61ED3"/>
    <w:rsid w:val="00F61FEC"/>
    <w:rsid w:val="00F622DB"/>
    <w:rsid w:val="00F6274A"/>
    <w:rsid w:val="00F62C76"/>
    <w:rsid w:val="00F6418F"/>
    <w:rsid w:val="00F645F9"/>
    <w:rsid w:val="00F658B3"/>
    <w:rsid w:val="00F66F8D"/>
    <w:rsid w:val="00F67988"/>
    <w:rsid w:val="00F70575"/>
    <w:rsid w:val="00F71B73"/>
    <w:rsid w:val="00F722F7"/>
    <w:rsid w:val="00F7244B"/>
    <w:rsid w:val="00F7257B"/>
    <w:rsid w:val="00F72C15"/>
    <w:rsid w:val="00F73CD2"/>
    <w:rsid w:val="00F73DB2"/>
    <w:rsid w:val="00F74C35"/>
    <w:rsid w:val="00F75CCE"/>
    <w:rsid w:val="00F76200"/>
    <w:rsid w:val="00F7671C"/>
    <w:rsid w:val="00F77B9E"/>
    <w:rsid w:val="00F800CA"/>
    <w:rsid w:val="00F8086B"/>
    <w:rsid w:val="00F80A1B"/>
    <w:rsid w:val="00F80B03"/>
    <w:rsid w:val="00F8176A"/>
    <w:rsid w:val="00F82551"/>
    <w:rsid w:val="00F82D75"/>
    <w:rsid w:val="00F82FF0"/>
    <w:rsid w:val="00F84158"/>
    <w:rsid w:val="00F84A8F"/>
    <w:rsid w:val="00F86119"/>
    <w:rsid w:val="00F8660B"/>
    <w:rsid w:val="00F87264"/>
    <w:rsid w:val="00F9006D"/>
    <w:rsid w:val="00F91296"/>
    <w:rsid w:val="00F952F4"/>
    <w:rsid w:val="00F966C5"/>
    <w:rsid w:val="00F9679B"/>
    <w:rsid w:val="00F96937"/>
    <w:rsid w:val="00F97B70"/>
    <w:rsid w:val="00FA15B9"/>
    <w:rsid w:val="00FA2962"/>
    <w:rsid w:val="00FA3644"/>
    <w:rsid w:val="00FA4727"/>
    <w:rsid w:val="00FA5581"/>
    <w:rsid w:val="00FA5E96"/>
    <w:rsid w:val="00FA7680"/>
    <w:rsid w:val="00FB07AA"/>
    <w:rsid w:val="00FB1A80"/>
    <w:rsid w:val="00FB30C9"/>
    <w:rsid w:val="00FB364A"/>
    <w:rsid w:val="00FB4D56"/>
    <w:rsid w:val="00FB6760"/>
    <w:rsid w:val="00FB74A6"/>
    <w:rsid w:val="00FC1201"/>
    <w:rsid w:val="00FC4367"/>
    <w:rsid w:val="00FC4DEA"/>
    <w:rsid w:val="00FC6174"/>
    <w:rsid w:val="00FC6393"/>
    <w:rsid w:val="00FC7D17"/>
    <w:rsid w:val="00FC7F07"/>
    <w:rsid w:val="00FC7F19"/>
    <w:rsid w:val="00FD0668"/>
    <w:rsid w:val="00FD15B8"/>
    <w:rsid w:val="00FD189C"/>
    <w:rsid w:val="00FD1AC6"/>
    <w:rsid w:val="00FD1FE3"/>
    <w:rsid w:val="00FD41AE"/>
    <w:rsid w:val="00FD48A3"/>
    <w:rsid w:val="00FD4A63"/>
    <w:rsid w:val="00FD5705"/>
    <w:rsid w:val="00FD5AB1"/>
    <w:rsid w:val="00FD619E"/>
    <w:rsid w:val="00FD686D"/>
    <w:rsid w:val="00FD6BCF"/>
    <w:rsid w:val="00FD7024"/>
    <w:rsid w:val="00FD70C3"/>
    <w:rsid w:val="00FD7355"/>
    <w:rsid w:val="00FE079D"/>
    <w:rsid w:val="00FE0A29"/>
    <w:rsid w:val="00FE0F77"/>
    <w:rsid w:val="00FE12B8"/>
    <w:rsid w:val="00FE2763"/>
    <w:rsid w:val="00FE4308"/>
    <w:rsid w:val="00FE4BEC"/>
    <w:rsid w:val="00FE57F7"/>
    <w:rsid w:val="00FE6188"/>
    <w:rsid w:val="00FE6E66"/>
    <w:rsid w:val="00FE7ACE"/>
    <w:rsid w:val="00FF1D55"/>
    <w:rsid w:val="00FF212E"/>
    <w:rsid w:val="00FF2F1A"/>
    <w:rsid w:val="00FF484D"/>
    <w:rsid w:val="00FF4A13"/>
    <w:rsid w:val="00FF4F51"/>
    <w:rsid w:val="00FF6E1B"/>
    <w:rsid w:val="00FF6F51"/>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35C0DA"/>
  <w15:chartTrackingRefBased/>
  <w15:docId w15:val="{1359B6C7-BE07-465D-9D2F-52A2ED8E2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CED"/>
    <w:pPr>
      <w:spacing w:line="264" w:lineRule="auto"/>
      <w:jc w:val="both"/>
    </w:pPr>
    <w:rPr>
      <w:rFonts w:ascii="Arial" w:eastAsia="DengXian" w:hAnsi="Arial" w:cs="Arial"/>
      <w:color w:val="26235A"/>
    </w:rPr>
  </w:style>
  <w:style w:type="paragraph" w:styleId="Heading1">
    <w:name w:val="heading 1"/>
    <w:basedOn w:val="Normal"/>
    <w:next w:val="Normal"/>
    <w:link w:val="Heading1Char"/>
    <w:uiPriority w:val="9"/>
    <w:qFormat/>
    <w:rsid w:val="006D1CED"/>
    <w:pPr>
      <w:spacing w:line="240" w:lineRule="auto"/>
      <w:jc w:val="left"/>
      <w:outlineLvl w:val="0"/>
    </w:pPr>
    <w:rPr>
      <w:b/>
      <w:bCs/>
      <w:color w:val="0054A6"/>
      <w:sz w:val="30"/>
      <w:szCs w:val="30"/>
    </w:rPr>
  </w:style>
  <w:style w:type="paragraph" w:styleId="Heading2">
    <w:name w:val="heading 2"/>
    <w:basedOn w:val="Normal"/>
    <w:next w:val="Normal"/>
    <w:link w:val="Heading2Char"/>
    <w:uiPriority w:val="9"/>
    <w:unhideWhenUsed/>
    <w:qFormat/>
    <w:rsid w:val="00612F0C"/>
    <w:pPr>
      <w:keepNext/>
      <w:keepLines/>
      <w:tabs>
        <w:tab w:val="left" w:pos="426"/>
      </w:tabs>
      <w:spacing w:before="400" w:after="100"/>
      <w:jc w:val="left"/>
      <w:outlineLvl w:val="1"/>
    </w:pPr>
    <w:rPr>
      <w:rFonts w:eastAsia="DengXian Light"/>
      <w:b/>
      <w:bCs/>
      <w:color w:val="E84E5E"/>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Ha"/>
    <w:basedOn w:val="Normal"/>
    <w:link w:val="ListParagraphChar"/>
    <w:uiPriority w:val="34"/>
    <w:qFormat/>
    <w:rsid w:val="0049498B"/>
    <w:pPr>
      <w:ind w:left="720"/>
      <w:contextualSpacing/>
    </w:pPr>
  </w:style>
  <w:style w:type="paragraph" w:styleId="Date">
    <w:name w:val="Date"/>
    <w:basedOn w:val="Normal"/>
    <w:next w:val="Normal"/>
    <w:link w:val="DateChar"/>
    <w:uiPriority w:val="99"/>
    <w:semiHidden/>
    <w:unhideWhenUsed/>
    <w:rsid w:val="00B418FF"/>
  </w:style>
  <w:style w:type="character" w:customStyle="1" w:styleId="DateChar">
    <w:name w:val="Date Char"/>
    <w:basedOn w:val="DefaultParagraphFont"/>
    <w:link w:val="Date"/>
    <w:uiPriority w:val="99"/>
    <w:semiHidden/>
    <w:rsid w:val="00B418FF"/>
  </w:style>
  <w:style w:type="paragraph" w:styleId="Header">
    <w:name w:val="header"/>
    <w:basedOn w:val="Normal"/>
    <w:link w:val="HeaderChar"/>
    <w:uiPriority w:val="99"/>
    <w:unhideWhenUsed/>
    <w:rsid w:val="008460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605B"/>
  </w:style>
  <w:style w:type="paragraph" w:styleId="Footer">
    <w:name w:val="footer"/>
    <w:basedOn w:val="Normal"/>
    <w:link w:val="FooterChar"/>
    <w:uiPriority w:val="99"/>
    <w:unhideWhenUsed/>
    <w:rsid w:val="00EF7C0D"/>
    <w:pPr>
      <w:spacing w:after="0"/>
      <w:ind w:left="227" w:hanging="227"/>
    </w:pPr>
    <w:rPr>
      <w:sz w:val="16"/>
      <w:szCs w:val="16"/>
    </w:rPr>
  </w:style>
  <w:style w:type="character" w:customStyle="1" w:styleId="FooterChar">
    <w:name w:val="Footer Char"/>
    <w:basedOn w:val="DefaultParagraphFont"/>
    <w:link w:val="Footer"/>
    <w:uiPriority w:val="99"/>
    <w:rsid w:val="00EF7C0D"/>
    <w:rPr>
      <w:rFonts w:ascii="Arial" w:eastAsia="DengXian" w:hAnsi="Arial" w:cs="Arial"/>
      <w:color w:val="26235A"/>
      <w:sz w:val="16"/>
      <w:szCs w:val="16"/>
    </w:rPr>
  </w:style>
  <w:style w:type="character" w:styleId="Hyperlink">
    <w:name w:val="Hyperlink"/>
    <w:uiPriority w:val="99"/>
    <w:unhideWhenUsed/>
    <w:rsid w:val="008E54B8"/>
    <w:rPr>
      <w:color w:val="0563C1"/>
      <w:u w:val="single"/>
    </w:rPr>
  </w:style>
  <w:style w:type="character" w:customStyle="1" w:styleId="UnresolvedMention1">
    <w:name w:val="Unresolved Mention1"/>
    <w:basedOn w:val="DefaultParagraphFont"/>
    <w:uiPriority w:val="99"/>
    <w:semiHidden/>
    <w:unhideWhenUsed/>
    <w:rsid w:val="00AD4670"/>
    <w:rPr>
      <w:color w:val="605E5C"/>
      <w:shd w:val="clear" w:color="auto" w:fill="E1DFDD"/>
    </w:rPr>
  </w:style>
  <w:style w:type="character" w:customStyle="1" w:styleId="Heading2Char">
    <w:name w:val="Heading 2 Char"/>
    <w:basedOn w:val="DefaultParagraphFont"/>
    <w:link w:val="Heading2"/>
    <w:uiPriority w:val="9"/>
    <w:rsid w:val="00612F0C"/>
    <w:rPr>
      <w:rFonts w:ascii="Arial" w:eastAsia="DengXian Light" w:hAnsi="Arial" w:cs="Arial"/>
      <w:b/>
      <w:bCs/>
      <w:color w:val="E84E5E"/>
      <w:sz w:val="24"/>
      <w:szCs w:val="24"/>
    </w:rPr>
  </w:style>
  <w:style w:type="paragraph" w:styleId="FootnoteText">
    <w:name w:val="footnote text"/>
    <w:basedOn w:val="Normal"/>
    <w:link w:val="FootnoteTextChar"/>
    <w:uiPriority w:val="99"/>
    <w:unhideWhenUsed/>
    <w:rsid w:val="00914307"/>
    <w:pPr>
      <w:spacing w:after="0" w:line="240" w:lineRule="auto"/>
    </w:pPr>
    <w:rPr>
      <w:sz w:val="20"/>
      <w:szCs w:val="20"/>
    </w:rPr>
  </w:style>
  <w:style w:type="character" w:customStyle="1" w:styleId="FootnoteTextChar">
    <w:name w:val="Footnote Text Char"/>
    <w:basedOn w:val="DefaultParagraphFont"/>
    <w:link w:val="FootnoteText"/>
    <w:uiPriority w:val="99"/>
    <w:rsid w:val="00914307"/>
    <w:rPr>
      <w:sz w:val="20"/>
      <w:szCs w:val="20"/>
    </w:rPr>
  </w:style>
  <w:style w:type="character" w:styleId="FootnoteReference">
    <w:name w:val="footnote reference"/>
    <w:basedOn w:val="DefaultParagraphFont"/>
    <w:uiPriority w:val="99"/>
    <w:semiHidden/>
    <w:unhideWhenUsed/>
    <w:rsid w:val="00C657C3"/>
    <w:rPr>
      <w:rFonts w:ascii="Arial" w:hAnsi="Arial"/>
      <w:vertAlign w:val="superscript"/>
    </w:rPr>
  </w:style>
  <w:style w:type="character" w:styleId="CommentReference">
    <w:name w:val="annotation reference"/>
    <w:basedOn w:val="DefaultParagraphFont"/>
    <w:uiPriority w:val="99"/>
    <w:semiHidden/>
    <w:unhideWhenUsed/>
    <w:rsid w:val="007C01DA"/>
    <w:rPr>
      <w:sz w:val="16"/>
      <w:szCs w:val="16"/>
    </w:rPr>
  </w:style>
  <w:style w:type="paragraph" w:styleId="CommentText">
    <w:name w:val="annotation text"/>
    <w:basedOn w:val="Normal"/>
    <w:link w:val="CommentTextChar"/>
    <w:uiPriority w:val="99"/>
    <w:unhideWhenUsed/>
    <w:rsid w:val="007C01DA"/>
    <w:pPr>
      <w:spacing w:line="240" w:lineRule="auto"/>
    </w:pPr>
    <w:rPr>
      <w:sz w:val="20"/>
      <w:szCs w:val="20"/>
    </w:rPr>
  </w:style>
  <w:style w:type="character" w:customStyle="1" w:styleId="CommentTextChar">
    <w:name w:val="Comment Text Char"/>
    <w:basedOn w:val="DefaultParagraphFont"/>
    <w:link w:val="CommentText"/>
    <w:uiPriority w:val="99"/>
    <w:rsid w:val="007C01DA"/>
    <w:rPr>
      <w:sz w:val="20"/>
      <w:szCs w:val="20"/>
    </w:rPr>
  </w:style>
  <w:style w:type="paragraph" w:styleId="CommentSubject">
    <w:name w:val="annotation subject"/>
    <w:basedOn w:val="CommentText"/>
    <w:next w:val="CommentText"/>
    <w:link w:val="CommentSubjectChar"/>
    <w:uiPriority w:val="99"/>
    <w:semiHidden/>
    <w:unhideWhenUsed/>
    <w:rsid w:val="007C01DA"/>
    <w:rPr>
      <w:b/>
      <w:bCs/>
    </w:rPr>
  </w:style>
  <w:style w:type="character" w:customStyle="1" w:styleId="CommentSubjectChar">
    <w:name w:val="Comment Subject Char"/>
    <w:basedOn w:val="CommentTextChar"/>
    <w:link w:val="CommentSubject"/>
    <w:uiPriority w:val="99"/>
    <w:semiHidden/>
    <w:rsid w:val="007C01DA"/>
    <w:rPr>
      <w:b/>
      <w:bCs/>
      <w:sz w:val="20"/>
      <w:szCs w:val="20"/>
    </w:rPr>
  </w:style>
  <w:style w:type="paragraph" w:styleId="BalloonText">
    <w:name w:val="Balloon Text"/>
    <w:basedOn w:val="Normal"/>
    <w:link w:val="BalloonTextChar"/>
    <w:uiPriority w:val="99"/>
    <w:semiHidden/>
    <w:unhideWhenUsed/>
    <w:rsid w:val="007C01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1DA"/>
    <w:rPr>
      <w:rFonts w:ascii="Segoe UI" w:hAnsi="Segoe UI" w:cs="Segoe UI"/>
      <w:sz w:val="18"/>
      <w:szCs w:val="18"/>
    </w:rPr>
  </w:style>
  <w:style w:type="table" w:styleId="TableGrid">
    <w:name w:val="Table Grid"/>
    <w:basedOn w:val="TableNormal"/>
    <w:uiPriority w:val="39"/>
    <w:rsid w:val="007C0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C01D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3">
    <w:name w:val="Grid Table 3 Accent 3"/>
    <w:basedOn w:val="TableNormal"/>
    <w:uiPriority w:val="48"/>
    <w:rsid w:val="000171B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Revision">
    <w:name w:val="Revision"/>
    <w:hidden/>
    <w:uiPriority w:val="99"/>
    <w:semiHidden/>
    <w:rsid w:val="008E54B8"/>
    <w:pPr>
      <w:spacing w:after="0" w:line="240" w:lineRule="auto"/>
    </w:pPr>
    <w:rPr>
      <w:rFonts w:ascii="Calibri" w:eastAsia="DengXian" w:hAnsi="Calibri" w:cs="Times New Roman"/>
    </w:rPr>
  </w:style>
  <w:style w:type="character" w:styleId="FollowedHyperlink">
    <w:name w:val="FollowedHyperlink"/>
    <w:uiPriority w:val="99"/>
    <w:semiHidden/>
    <w:unhideWhenUsed/>
    <w:rsid w:val="00567618"/>
    <w:rPr>
      <w:color w:val="954F72"/>
      <w:u w:val="single"/>
    </w:rPr>
  </w:style>
  <w:style w:type="character" w:styleId="Emphasis">
    <w:name w:val="Emphasis"/>
    <w:uiPriority w:val="20"/>
    <w:qFormat/>
    <w:rsid w:val="00567618"/>
    <w:rPr>
      <w:i/>
      <w:iCs/>
    </w:rPr>
  </w:style>
  <w:style w:type="character" w:customStyle="1" w:styleId="UnresolvedMention2">
    <w:name w:val="Unresolved Mention2"/>
    <w:uiPriority w:val="99"/>
    <w:semiHidden/>
    <w:unhideWhenUsed/>
    <w:rsid w:val="00567618"/>
    <w:rPr>
      <w:color w:val="605E5C"/>
      <w:shd w:val="clear" w:color="auto" w:fill="E1DFDD"/>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Ha Char"/>
    <w:basedOn w:val="DefaultParagraphFont"/>
    <w:link w:val="ListParagraph"/>
    <w:uiPriority w:val="34"/>
    <w:locked/>
    <w:rsid w:val="00567618"/>
  </w:style>
  <w:style w:type="character" w:customStyle="1" w:styleId="UnresolvedMention3">
    <w:name w:val="Unresolved Mention3"/>
    <w:basedOn w:val="DefaultParagraphFont"/>
    <w:uiPriority w:val="99"/>
    <w:semiHidden/>
    <w:unhideWhenUsed/>
    <w:rsid w:val="00363939"/>
    <w:rPr>
      <w:color w:val="605E5C"/>
      <w:shd w:val="clear" w:color="auto" w:fill="E1DFDD"/>
    </w:rPr>
  </w:style>
  <w:style w:type="paragraph" w:customStyle="1" w:styleId="Default">
    <w:name w:val="Default"/>
    <w:rsid w:val="001A5692"/>
    <w:pPr>
      <w:autoSpaceDE w:val="0"/>
      <w:autoSpaceDN w:val="0"/>
      <w:adjustRightInd w:val="0"/>
      <w:spacing w:after="0" w:line="240" w:lineRule="auto"/>
    </w:pPr>
    <w:rPr>
      <w:rFonts w:ascii="Univers" w:hAnsi="Univers" w:cs="Univers"/>
      <w:color w:val="000000"/>
      <w:sz w:val="24"/>
      <w:szCs w:val="24"/>
      <w:lang w:val="en-GB"/>
    </w:rPr>
  </w:style>
  <w:style w:type="paragraph" w:styleId="NormalWeb">
    <w:name w:val="Normal (Web)"/>
    <w:basedOn w:val="Normal"/>
    <w:uiPriority w:val="99"/>
    <w:unhideWhenUsed/>
    <w:rsid w:val="001A5692"/>
    <w:pPr>
      <w:spacing w:after="0" w:line="240" w:lineRule="auto"/>
    </w:pPr>
    <w:rPr>
      <w:rFonts w:ascii="Times New Roman" w:eastAsiaTheme="minorHAnsi" w:hAnsi="Times New Roman"/>
      <w:sz w:val="24"/>
      <w:szCs w:val="24"/>
      <w:lang w:val="en-GB" w:eastAsia="en-GB"/>
    </w:rPr>
  </w:style>
  <w:style w:type="character" w:customStyle="1" w:styleId="Heading1Char">
    <w:name w:val="Heading 1 Char"/>
    <w:basedOn w:val="DefaultParagraphFont"/>
    <w:link w:val="Heading1"/>
    <w:uiPriority w:val="9"/>
    <w:rsid w:val="006D1CED"/>
    <w:rPr>
      <w:rFonts w:ascii="Arial" w:eastAsia="DengXian" w:hAnsi="Arial" w:cs="Arial"/>
      <w:b/>
      <w:bCs/>
      <w:color w:val="0054A6"/>
      <w:sz w:val="30"/>
      <w:szCs w:val="30"/>
    </w:rPr>
  </w:style>
  <w:style w:type="paragraph" w:styleId="TOCHeading">
    <w:name w:val="TOC Heading"/>
    <w:basedOn w:val="Heading1"/>
    <w:next w:val="Normal"/>
    <w:uiPriority w:val="39"/>
    <w:unhideWhenUsed/>
    <w:qFormat/>
    <w:rsid w:val="00C10010"/>
    <w:pPr>
      <w:outlineLvl w:val="9"/>
    </w:pPr>
    <w:rPr>
      <w:lang w:val="en-US" w:eastAsia="en-US"/>
    </w:rPr>
  </w:style>
  <w:style w:type="paragraph" w:styleId="TOC1">
    <w:name w:val="toc 1"/>
    <w:basedOn w:val="Normal"/>
    <w:next w:val="Normal"/>
    <w:autoRedefine/>
    <w:uiPriority w:val="39"/>
    <w:unhideWhenUsed/>
    <w:rsid w:val="00932E09"/>
    <w:pPr>
      <w:tabs>
        <w:tab w:val="left" w:pos="284"/>
        <w:tab w:val="right" w:pos="9854"/>
      </w:tabs>
      <w:spacing w:before="300" w:after="0"/>
      <w:jc w:val="left"/>
    </w:pPr>
    <w:rPr>
      <w:rFonts w:cstheme="minorHAnsi"/>
      <w:b/>
      <w:bCs/>
      <w:noProof/>
      <w:color w:val="0054A6"/>
      <w:sz w:val="24"/>
      <w:szCs w:val="28"/>
    </w:rPr>
  </w:style>
  <w:style w:type="paragraph" w:styleId="TOC2">
    <w:name w:val="toc 2"/>
    <w:basedOn w:val="Normal"/>
    <w:next w:val="Normal"/>
    <w:autoRedefine/>
    <w:uiPriority w:val="39"/>
    <w:unhideWhenUsed/>
    <w:rsid w:val="00932E09"/>
    <w:pPr>
      <w:tabs>
        <w:tab w:val="right" w:pos="9854"/>
      </w:tabs>
      <w:spacing w:before="120" w:after="100" w:line="240" w:lineRule="auto"/>
      <w:ind w:left="284"/>
      <w:jc w:val="left"/>
    </w:pPr>
    <w:rPr>
      <w:rFonts w:cstheme="minorHAnsi"/>
      <w:bCs/>
      <w:color w:val="0054A6"/>
      <w:sz w:val="20"/>
      <w:szCs w:val="26"/>
    </w:rPr>
  </w:style>
  <w:style w:type="character" w:customStyle="1" w:styleId="UnresolvedMention4">
    <w:name w:val="Unresolved Mention4"/>
    <w:basedOn w:val="DefaultParagraphFont"/>
    <w:uiPriority w:val="99"/>
    <w:semiHidden/>
    <w:unhideWhenUsed/>
    <w:rsid w:val="002A1BA2"/>
    <w:rPr>
      <w:color w:val="605E5C"/>
      <w:shd w:val="clear" w:color="auto" w:fill="E1DFDD"/>
    </w:rPr>
  </w:style>
  <w:style w:type="paragraph" w:customStyle="1" w:styleId="Covertitle">
    <w:name w:val="Cover title"/>
    <w:qFormat/>
    <w:rsid w:val="004E2DB1"/>
    <w:rPr>
      <w:rFonts w:ascii="Arial" w:eastAsia="DengXian" w:hAnsi="Arial" w:cs="Arial"/>
      <w:b/>
      <w:bCs/>
      <w:color w:val="0054A6"/>
      <w:sz w:val="50"/>
      <w:szCs w:val="50"/>
    </w:rPr>
  </w:style>
  <w:style w:type="paragraph" w:customStyle="1" w:styleId="bullet">
    <w:name w:val="bullet"/>
    <w:basedOn w:val="Normal"/>
    <w:qFormat/>
    <w:rsid w:val="006D1CED"/>
    <w:pPr>
      <w:numPr>
        <w:numId w:val="48"/>
      </w:numPr>
      <w:spacing w:after="60"/>
    </w:pPr>
    <w:rPr>
      <w:lang w:val="en-GB"/>
    </w:rPr>
  </w:style>
  <w:style w:type="paragraph" w:customStyle="1" w:styleId="textunderheader1">
    <w:name w:val="text under header 1"/>
    <w:basedOn w:val="Normal"/>
    <w:qFormat/>
    <w:rsid w:val="006D1CED"/>
    <w:pPr>
      <w:spacing w:before="400"/>
    </w:pPr>
  </w:style>
  <w:style w:type="paragraph" w:customStyle="1" w:styleId="Textunderbullet">
    <w:name w:val="Text under bullet"/>
    <w:basedOn w:val="Normal"/>
    <w:qFormat/>
    <w:rsid w:val="006D1CED"/>
    <w:pPr>
      <w:spacing w:before="200"/>
    </w:pPr>
  </w:style>
  <w:style w:type="paragraph" w:customStyle="1" w:styleId="source">
    <w:name w:val="source"/>
    <w:basedOn w:val="Footer"/>
    <w:qFormat/>
    <w:rsid w:val="00100A37"/>
    <w:pPr>
      <w:spacing w:before="160"/>
      <w:ind w:left="0" w:firstLine="0"/>
      <w:jc w:val="left"/>
    </w:pPr>
  </w:style>
  <w:style w:type="paragraph" w:customStyle="1" w:styleId="Box">
    <w:name w:val="Box"/>
    <w:basedOn w:val="Normal"/>
    <w:qFormat/>
    <w:rsid w:val="002C7FDA"/>
    <w:pPr>
      <w:jc w:val="left"/>
    </w:pPr>
    <w:rPr>
      <w:b/>
      <w:bCs/>
      <w:sz w:val="23"/>
      <w:szCs w:val="23"/>
    </w:rPr>
  </w:style>
  <w:style w:type="character" w:styleId="Strong">
    <w:name w:val="Strong"/>
    <w:uiPriority w:val="22"/>
    <w:qFormat/>
    <w:rsid w:val="009509C9"/>
    <w:rPr>
      <w:rFonts w:ascii="Arial" w:hAnsi="Arial"/>
      <w:b/>
    </w:rPr>
  </w:style>
  <w:style w:type="paragraph" w:customStyle="1" w:styleId="Bulletbox">
    <w:name w:val="Bullet box"/>
    <w:basedOn w:val="bullet"/>
    <w:qFormat/>
    <w:rsid w:val="006B0BF5"/>
    <w:rPr>
      <w:sz w:val="20"/>
      <w:szCs w:val="20"/>
    </w:rPr>
  </w:style>
  <w:style w:type="paragraph" w:customStyle="1" w:styleId="EBMOs">
    <w:name w:val="EBMOs"/>
    <w:basedOn w:val="Normal"/>
    <w:next w:val="Normal"/>
    <w:qFormat/>
    <w:rsid w:val="009509C9"/>
    <w:pPr>
      <w:jc w:val="left"/>
    </w:pPr>
    <w:rPr>
      <w:b/>
      <w:bCs/>
      <w:i/>
      <w:iCs/>
      <w:color w:val="0054A6"/>
    </w:rPr>
  </w:style>
  <w:style w:type="paragraph" w:customStyle="1" w:styleId="Strongundertext">
    <w:name w:val="Strong under text"/>
    <w:basedOn w:val="Normal"/>
    <w:qFormat/>
    <w:rsid w:val="009509C9"/>
    <w:pPr>
      <w:spacing w:before="300"/>
    </w:pPr>
    <w:rPr>
      <w:b/>
      <w:bCs/>
    </w:rPr>
  </w:style>
  <w:style w:type="character" w:customStyle="1" w:styleId="UnresolvedMention">
    <w:name w:val="Unresolved Mention"/>
    <w:basedOn w:val="DefaultParagraphFont"/>
    <w:uiPriority w:val="99"/>
    <w:semiHidden/>
    <w:unhideWhenUsed/>
    <w:rsid w:val="00413F72"/>
    <w:rPr>
      <w:color w:val="605E5C"/>
      <w:shd w:val="clear" w:color="auto" w:fill="E1DFDD"/>
    </w:rPr>
  </w:style>
  <w:style w:type="paragraph" w:customStyle="1" w:styleId="TextbeforeEMBObox">
    <w:name w:val="Text before EMBO box"/>
    <w:basedOn w:val="Normal"/>
    <w:qFormat/>
    <w:rsid w:val="00EF7C0D"/>
    <w:pPr>
      <w:spacing w:after="400"/>
    </w:pPr>
  </w:style>
  <w:style w:type="paragraph" w:customStyle="1" w:styleId="TextbelowEBMObox">
    <w:name w:val="Text below EBMO box"/>
    <w:basedOn w:val="Normal"/>
    <w:qFormat/>
    <w:rsid w:val="00B24F08"/>
    <w:pPr>
      <w:spacing w:before="300"/>
    </w:pPr>
  </w:style>
  <w:style w:type="character" w:styleId="PageNumber">
    <w:name w:val="page number"/>
    <w:basedOn w:val="DefaultParagraphFont"/>
    <w:uiPriority w:val="99"/>
    <w:semiHidden/>
    <w:unhideWhenUsed/>
    <w:rsid w:val="00801CE7"/>
  </w:style>
  <w:style w:type="paragraph" w:customStyle="1" w:styleId="PageNumber1">
    <w:name w:val="Page Number1"/>
    <w:basedOn w:val="Header"/>
    <w:qFormat/>
    <w:rsid w:val="00801CE7"/>
    <w:pPr>
      <w:framePr w:wrap="none" w:vAnchor="text" w:hAnchor="margin" w:xAlign="outside" w:y="1"/>
    </w:pPr>
    <w:rPr>
      <w:rFonts w:asciiTheme="majorHAnsi" w:hAnsiTheme="majorHAnsi" w:cstheme="majorHAnsi"/>
      <w:color w:val="0054A6"/>
      <w:sz w:val="26"/>
      <w:szCs w:val="26"/>
    </w:rPr>
  </w:style>
  <w:style w:type="paragraph" w:styleId="TOC3">
    <w:name w:val="toc 3"/>
    <w:basedOn w:val="Normal"/>
    <w:next w:val="Normal"/>
    <w:autoRedefine/>
    <w:uiPriority w:val="39"/>
    <w:unhideWhenUsed/>
    <w:rsid w:val="00932E09"/>
    <w:pPr>
      <w:spacing w:after="0"/>
      <w:ind w:left="440"/>
      <w:jc w:val="left"/>
    </w:pPr>
    <w:rPr>
      <w:rFonts w:asciiTheme="minorHAnsi" w:hAnsiTheme="minorHAnsi" w:cstheme="minorHAnsi"/>
      <w:sz w:val="20"/>
      <w:szCs w:val="24"/>
    </w:rPr>
  </w:style>
  <w:style w:type="paragraph" w:styleId="TOC4">
    <w:name w:val="toc 4"/>
    <w:basedOn w:val="Normal"/>
    <w:next w:val="Normal"/>
    <w:autoRedefine/>
    <w:uiPriority w:val="39"/>
    <w:unhideWhenUsed/>
    <w:rsid w:val="00932E09"/>
    <w:pPr>
      <w:spacing w:after="0"/>
      <w:ind w:left="66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932E09"/>
    <w:pPr>
      <w:spacing w:after="0"/>
      <w:ind w:left="88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932E09"/>
    <w:pPr>
      <w:spacing w:after="0"/>
      <w:ind w:left="110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932E09"/>
    <w:pPr>
      <w:spacing w:after="0"/>
      <w:ind w:left="132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932E09"/>
    <w:pPr>
      <w:spacing w:after="0"/>
      <w:ind w:left="15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932E09"/>
    <w:pPr>
      <w:spacing w:after="0"/>
      <w:ind w:left="1760"/>
      <w:jc w:val="left"/>
    </w:pPr>
    <w:rPr>
      <w:rFonts w:asciiTheme="minorHAnsi" w:hAnsiTheme="minorHAnsi" w:cstheme="minorHAns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82939">
      <w:bodyDiv w:val="1"/>
      <w:marLeft w:val="0"/>
      <w:marRight w:val="0"/>
      <w:marTop w:val="0"/>
      <w:marBottom w:val="0"/>
      <w:divBdr>
        <w:top w:val="none" w:sz="0" w:space="0" w:color="auto"/>
        <w:left w:val="none" w:sz="0" w:space="0" w:color="auto"/>
        <w:bottom w:val="none" w:sz="0" w:space="0" w:color="auto"/>
        <w:right w:val="none" w:sz="0" w:space="0" w:color="auto"/>
      </w:divBdr>
    </w:div>
    <w:div w:id="1103457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yperlink" Target="about:blank" TargetMode="External"/><Relationship Id="rId26" Type="http://schemas.openxmlformats.org/officeDocument/2006/relationships/hyperlink" Target="http://www.businessnz.org.nz/__data/assets/pdf_file/0008/189260/200320-health-and-safety-covid-19.pdf" TargetMode="External"/><Relationship Id="rId3" Type="http://schemas.openxmlformats.org/officeDocument/2006/relationships/styles" Target="styles.xml"/><Relationship Id="rId21" Type="http://schemas.openxmlformats.org/officeDocument/2006/relationships/hyperlink" Target="https://www.who.int/emergencies/diseases/novel-coronavirus-2019/situation-report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who.int/emergencies/diseases/novel-coronavirus-2019/advice-for-public/myth-busters" TargetMode="External"/><Relationship Id="rId25" Type="http://schemas.openxmlformats.org/officeDocument/2006/relationships/hyperlink" Target="http://www.victorianchamber.com.au/-/media/files/vcci/covid-19/covid19--employer-guide-ed-2-160320.pdf?la=en&amp;hash=DA27020684457854A6B2214E1E5996CD3F2536E3"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who.int/emergencies/diseases/novel-coronavirus-2019/situation-reports/" TargetMode="External"/><Relationship Id="rId20" Type="http://schemas.openxmlformats.org/officeDocument/2006/relationships/hyperlink" Target="https://experience.arcgis.com/experience/685d0ace521648f8a5beeeee1b9125cd" TargetMode="External"/><Relationship Id="rId29" Type="http://schemas.openxmlformats.org/officeDocument/2006/relationships/hyperlink" Target="http://www.ibec.ie/-/media/documents/employer-hub/employment-law/contracts-and-conditions-of-employment/contracts/hr-guidance_business-continuity-planning-and-coronavirus-5th-march-202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24" Type="http://schemas.openxmlformats.org/officeDocument/2006/relationships/hyperlink" Target="https://www.who.int/emergencies/diseases/novel-coronavirus-2019/situation-reports/" TargetMode="External"/><Relationship Id="rId32"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hyperlink" Target="https://experience.arcgis.com/experience/685d0ace521648f8a5beeeee1b9125cd" TargetMode="External"/><Relationship Id="rId23" Type="http://schemas.openxmlformats.org/officeDocument/2006/relationships/hyperlink" Target="about:blank" TargetMode="External"/><Relationship Id="rId28" Type="http://schemas.openxmlformats.org/officeDocument/2006/relationships/hyperlink" Target="http://www.ilo.org/wcmsp5/groups/public/---dgreports/---dcomm/documents/briefingnote/wcms_738753.pdf" TargetMode="External"/><Relationship Id="rId10" Type="http://schemas.openxmlformats.org/officeDocument/2006/relationships/image" Target="media/image4.emf"/><Relationship Id="rId19" Type="http://schemas.openxmlformats.org/officeDocument/2006/relationships/hyperlink" Target="https://www.who.int/docs/default-source/coronaviruse/advice-for-workplace-clean-19-03-2020.pdf" TargetMode="External"/><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www.who.int/docs/default-source/coronaviruse/advice-for-workplace-clean-19-03-2020.pdf" TargetMode="External"/><Relationship Id="rId22" Type="http://schemas.openxmlformats.org/officeDocument/2006/relationships/hyperlink" Target="https://www.who.int/emergencies/diseases/novel-coronavirus-2019/advice-for-public/myth-busters" TargetMode="External"/><Relationship Id="rId27" Type="http://schemas.openxmlformats.org/officeDocument/2006/relationships/hyperlink" Target="http://www.enterprisesg.gov.sg/-/media/esg/files/media-centre/media-releases/2020/feb-2020/guide-on-business-continuity-planning-for-covid-19_2nd-edition_170220_final.pdf?la=en" TargetMode="External"/><Relationship Id="rId30" Type="http://schemas.openxmlformats.org/officeDocument/2006/relationships/hyperlink" Target="http://www.eeoc.gov/eeoc/newsroom/wysk/wysk_ada_rehabilitaion_act_coronavirus.cf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eoc.gov/eeoc/newsroom/wysk/wysk_ada_rehabilitaion_act_coronavirus.cf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925FF-C285-4A6B-8E15-7EB68A3C5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33</Pages>
  <Words>9862</Words>
  <Characters>56216</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w Tiang Tang</dc:creator>
  <cp:lastModifiedBy>Chang, Jae-Hee</cp:lastModifiedBy>
  <cp:revision>12</cp:revision>
  <cp:lastPrinted>2020-04-01T07:04:00Z</cp:lastPrinted>
  <dcterms:created xsi:type="dcterms:W3CDTF">2020-03-31T20:49:00Z</dcterms:created>
  <dcterms:modified xsi:type="dcterms:W3CDTF">2020-04-01T07:19:00Z</dcterms:modified>
</cp:coreProperties>
</file>